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68094511" w:displacedByCustomXml="next"/>
    <w:bookmarkStart w:id="1" w:name="_Toc68079201" w:displacedByCustomXml="next"/>
    <w:bookmarkStart w:id="2" w:name="_Toc21096452" w:displacedByCustomXml="next"/>
    <w:sdt>
      <w:sdtPr>
        <w:rPr>
          <w:lang w:val="pl-PL"/>
        </w:rPr>
        <w:id w:val="1968780424"/>
        <w:docPartObj>
          <w:docPartGallery w:val="Cover Pages"/>
          <w:docPartUnique/>
        </w:docPartObj>
      </w:sdtPr>
      <w:sdtEndPr>
        <w:rPr>
          <w:rFonts w:asciiTheme="majorHAnsi" w:hAnsiTheme="majorHAnsi"/>
          <w:sz w:val="32"/>
        </w:rPr>
      </w:sdtEndPr>
      <w:sdtContent>
        <w:p w14:paraId="0434B1AE" w14:textId="776021FB" w:rsidR="00516241" w:rsidRPr="00A86B88" w:rsidRDefault="00516241" w:rsidP="00CD7011">
          <w:pPr>
            <w:spacing w:line="276" w:lineRule="auto"/>
            <w:rPr>
              <w:lang w:val="pl-PL"/>
            </w:rPr>
          </w:pPr>
          <w:r w:rsidRPr="00A86B88">
            <w:rPr>
              <w:noProof/>
              <w:lang w:eastAsia="zh-CN"/>
            </w:rPr>
            <mc:AlternateContent>
              <mc:Choice Requires="wps">
                <w:drawing>
                  <wp:anchor distT="0" distB="0" distL="114300" distR="114300" simplePos="0" relativeHeight="251659264" behindDoc="0" locked="1" layoutInCell="1" allowOverlap="1" wp14:anchorId="749119AE" wp14:editId="7D930E43">
                    <wp:simplePos x="0" y="0"/>
                    <wp:positionH relativeFrom="column">
                      <wp:posOffset>-60960</wp:posOffset>
                    </wp:positionH>
                    <wp:positionV relativeFrom="page">
                      <wp:posOffset>489585</wp:posOffset>
                    </wp:positionV>
                    <wp:extent cx="6019165" cy="9982200"/>
                    <wp:effectExtent l="0" t="0" r="635" b="0"/>
                    <wp:wrapNone/>
                    <wp:docPr id="14" name="Text Box 14"/>
                    <wp:cNvGraphicFramePr/>
                    <a:graphic xmlns:a="http://schemas.openxmlformats.org/drawingml/2006/main">
                      <a:graphicData uri="http://schemas.microsoft.com/office/word/2010/wordprocessingShape">
                        <wps:wsp>
                          <wps:cNvSpPr txBox="1"/>
                          <wps:spPr>
                            <a:xfrm>
                              <a:off x="0" y="0"/>
                              <a:ext cx="6019165" cy="9982200"/>
                            </a:xfrm>
                            <a:prstGeom prst="rect">
                              <a:avLst/>
                            </a:prstGeom>
                            <a:solidFill>
                              <a:schemeClr val="bg1"/>
                            </a:solidFill>
                            <a:ln w="6350">
                              <a:noFill/>
                            </a:ln>
                          </wps:spPr>
                          <wps:txbx>
                            <w:txbxContent>
                              <w:p w14:paraId="037AEC7A" w14:textId="77777777" w:rsidR="00CD7011" w:rsidRDefault="00CD7011" w:rsidP="00CD7011">
                                <w:pPr>
                                  <w:pStyle w:val="CoverNormal"/>
                                  <w:spacing w:after="240"/>
                                  <w:jc w:val="center"/>
                                </w:pPr>
                              </w:p>
                              <w:p w14:paraId="1DCEC1C4" w14:textId="77777777" w:rsidR="00CD7011" w:rsidRDefault="00CD7011" w:rsidP="00CD7011">
                                <w:pPr>
                                  <w:pStyle w:val="CoverNormal"/>
                                  <w:spacing w:after="240"/>
                                  <w:jc w:val="center"/>
                                </w:pPr>
                              </w:p>
                              <w:p w14:paraId="1FEC2D95" w14:textId="7C000E27" w:rsidR="00CD7011" w:rsidRPr="00A86B88" w:rsidRDefault="004618AA" w:rsidP="00CD7011">
                                <w:pPr>
                                  <w:pStyle w:val="CoverSeriesTitlePublication"/>
                                  <w:jc w:val="center"/>
                                  <w:rPr>
                                    <w:lang w:val="pl-PL"/>
                                  </w:rPr>
                                </w:pPr>
                                <w:sdt>
                                  <w:sdtPr>
                                    <w:alias w:val="Series Title"/>
                                    <w:tag w:val="Series Title"/>
                                    <w:id w:val="-855420674"/>
                                  </w:sdtPr>
                                  <w:sdtEndPr/>
                                  <w:sdtContent>
                                    <w:r w:rsidR="00CD7011" w:rsidRPr="00A86B88">
                                      <w:rPr>
                                        <w:lang w:val="pl-PL"/>
                                      </w:rPr>
                                      <w:t>Publikacje OECD dotyczące Rozwoju Regionalnego</w:t>
                                    </w:r>
                                  </w:sdtContent>
                                </w:sdt>
                              </w:p>
                              <w:p w14:paraId="429D7B81" w14:textId="77777777" w:rsidR="00CD7011" w:rsidRPr="00A86B88" w:rsidRDefault="00CD7011" w:rsidP="00CD7011">
                                <w:pPr>
                                  <w:pStyle w:val="CoverNormal"/>
                                  <w:jc w:val="center"/>
                                  <w:rPr>
                                    <w:lang w:val="pl-PL"/>
                                  </w:rPr>
                                </w:pPr>
                              </w:p>
                              <w:p w14:paraId="2E97DD8E" w14:textId="77777777" w:rsidR="00CD7011" w:rsidRPr="00A86B88" w:rsidRDefault="00CD7011" w:rsidP="00CD7011">
                                <w:pPr>
                                  <w:pStyle w:val="CoverNormal"/>
                                  <w:jc w:val="center"/>
                                  <w:rPr>
                                    <w:lang w:val="pl-PL"/>
                                  </w:rPr>
                                </w:pPr>
                              </w:p>
                              <w:p w14:paraId="091C8FB7" w14:textId="77777777" w:rsidR="00CD7011" w:rsidRPr="00A86B88" w:rsidRDefault="00CD7011" w:rsidP="00CD7011">
                                <w:pPr>
                                  <w:pStyle w:val="CoverNormal"/>
                                  <w:jc w:val="center"/>
                                  <w:rPr>
                                    <w:lang w:val="pl-PL"/>
                                  </w:rPr>
                                </w:pPr>
                              </w:p>
                              <w:p w14:paraId="27C20BEA" w14:textId="77777777" w:rsidR="00CD7011" w:rsidRPr="00A86B88" w:rsidRDefault="00CD7011" w:rsidP="00CD7011">
                                <w:pPr>
                                  <w:pStyle w:val="CoverNormal"/>
                                  <w:jc w:val="center"/>
                                  <w:rPr>
                                    <w:lang w:val="pl-PL"/>
                                  </w:rPr>
                                </w:pPr>
                              </w:p>
                              <w:p w14:paraId="5A4FDED5" w14:textId="311A2E9A" w:rsidR="00CD7011" w:rsidRPr="004D14CD" w:rsidRDefault="004618AA" w:rsidP="00CD7011">
                                <w:pPr>
                                  <w:pStyle w:val="CoverTitlePublication"/>
                                  <w:spacing w:after="800"/>
                                  <w:rPr>
                                    <w:lang w:val="pl-PL"/>
                                  </w:rPr>
                                </w:pPr>
                                <w:sdt>
                                  <w:sdtPr>
                                    <w:rPr>
                                      <w:lang w:val="pl-PL"/>
                                    </w:rPr>
                                    <w:alias w:val="Document Title"/>
                                    <w:tag w:val="txtDocTitle"/>
                                    <w:id w:val="-1963103887"/>
                                    <w:dataBinding w:prefixMappings="xmlns:ns0='http://purl.org/dc/elements/1.1/' xmlns:ns1='http://schemas.openxmlformats.org/package/2006/metadata/core-properties' " w:xpath="/ns1:coreProperties[1]/ns0:title[1]" w:storeItemID="{6C3C8BC8-F283-45AE-878A-BAB7291924A1}"/>
                                    <w:text w:multiLine="1"/>
                                  </w:sdtPr>
                                  <w:sdtEndPr/>
                                  <w:sdtContent>
                                    <w:r w:rsidR="00CD7011" w:rsidRPr="004D14CD">
                                      <w:rPr>
                                        <w:lang w:val="pl-PL"/>
                                      </w:rPr>
                                      <w:t>Narzędzie samooceny dla jednostek samorządu lokalnego w Polsce</w:t>
                                    </w:r>
                                  </w:sdtContent>
                                </w:sdt>
                              </w:p>
                              <w:p w14:paraId="45246E84" w14:textId="4D72CAFB" w:rsidR="00CD7011" w:rsidRPr="004D14CD" w:rsidRDefault="004618AA" w:rsidP="00CD7011">
                                <w:pPr>
                                  <w:pStyle w:val="CoverSubtitlePublication"/>
                                  <w:rPr>
                                    <w:lang w:val="pl-PL"/>
                                  </w:rPr>
                                </w:pPr>
                                <w:sdt>
                                  <w:sdtPr>
                                    <w:rPr>
                                      <w:lang w:val="pl-PL"/>
                                    </w:rPr>
                                    <w:alias w:val="Document Subtitle"/>
                                    <w:tag w:val="txtDocSubtitle"/>
                                    <w:id w:val="-1399041348"/>
                                    <w:dataBinding w:prefixMappings="xmlns:ns0='http://purl.org/dc/elements/1.1/' xmlns:ns1='http://schemas.openxmlformats.org/package/2006/metadata/core-properties' " w:xpath="/ns1:coreProperties[1]/ns0:subject[1]" w:storeItemID="{6C3C8BC8-F283-45AE-878A-BAB7291924A1}"/>
                                    <w:text w:multiLine="1"/>
                                  </w:sdtPr>
                                  <w:sdtEndPr/>
                                  <w:sdtContent>
                                    <w:r w:rsidR="00CD7011" w:rsidRPr="004D14CD">
                                      <w:rPr>
                                        <w:lang w:val="pl-PL"/>
                                      </w:rPr>
                                      <w:t>Wzmacnianie zarządzania na rzecz bardziej efektywnych strategii rozwoju</w:t>
                                    </w:r>
                                  </w:sdtContent>
                                </w:sdt>
                              </w:p>
                              <w:p w14:paraId="21B08F54" w14:textId="77777777" w:rsidR="00CD7011" w:rsidRPr="004D14CD" w:rsidRDefault="00CD7011" w:rsidP="00CD7011">
                                <w:pPr>
                                  <w:pStyle w:val="CoverNormal"/>
                                  <w:jc w:val="center"/>
                                  <w:rPr>
                                    <w:lang w:val="pl-PL"/>
                                  </w:rPr>
                                </w:pPr>
                              </w:p>
                              <w:p w14:paraId="0D774709" w14:textId="77777777" w:rsidR="00CD7011" w:rsidRPr="004D14CD" w:rsidRDefault="00CD7011" w:rsidP="00CD7011">
                                <w:pPr>
                                  <w:pStyle w:val="CoverNormal"/>
                                  <w:jc w:val="center"/>
                                  <w:rPr>
                                    <w:lang w:val="pl-PL"/>
                                  </w:rPr>
                                </w:pPr>
                              </w:p>
                              <w:p w14:paraId="33ECDC9E" w14:textId="436AB368" w:rsidR="00CD7011" w:rsidRPr="004D14CD" w:rsidRDefault="00CD7011" w:rsidP="00516241">
                                <w:pPr>
                                  <w:pStyle w:val="Abstract"/>
                                  <w:spacing w:before="600"/>
                                  <w:rPr>
                                    <w:lang w:val="pl-PL"/>
                                  </w:rPr>
                                </w:pPr>
                                <w:r w:rsidRPr="004D14CD">
                                  <w:rPr>
                                    <w:lang w:val="pl-PL"/>
                                  </w:rPr>
                                  <w:t xml:space="preserve">Niniejszy dokument przedstawia Narzędzie samooceny (SAT), którego celem jest wspieranie jednostek samorządu terytorialnego (JST) w Polsce w zakresie wzmacniania praktyk zarządzania publicznego na etapie opracowywania i wdrażania strategii rozwoju lokalnego. Narzędzie ma pomóc lokalnym podmiotom w ocenie standardów i praktyk stosowanych w kluczowych obszarach zarządzania, które mogą mieć wpływ na efektywność inwestycji i strategii rozwoju lokalnego podejmowanych przez władze samorządowe oraz na jakość świadczonych przez </w:t>
                                </w:r>
                                <w:r w:rsidR="008607CA">
                                  <w:rPr>
                                    <w:lang w:val="pl-PL"/>
                                  </w:rPr>
                                  <w:t>nie</w:t>
                                </w:r>
                                <w:r w:rsidR="008607CA" w:rsidRPr="004D14CD">
                                  <w:rPr>
                                    <w:lang w:val="pl-PL"/>
                                  </w:rPr>
                                  <w:t xml:space="preserve"> </w:t>
                                </w:r>
                                <w:r w:rsidRPr="004D14CD">
                                  <w:rPr>
                                    <w:lang w:val="pl-PL"/>
                                  </w:rPr>
                                  <w:t>usług. Narzędzie samooceny zapewnia kluczowe wskaźniki, które umożliwiają powiatom i gminom ocenę mocnych stron i luk w zarządzaniu publicznym i praktykach rozwoju lokalnego, a w konsekwencji opracowanie i realizację działań mających na celu poprawę jakości usług świadczonych na rzecz obywateli oraz skuteczniejsze zaangażowanie interesariuszy w budowanie wspólnej wizji i programu rozwoju lokalnego.</w:t>
                                </w:r>
                              </w:p>
                              <w:p w14:paraId="20D863A8" w14:textId="77777777" w:rsidR="00CD7011" w:rsidRPr="004D14CD" w:rsidRDefault="00CD7011" w:rsidP="00CD7011">
                                <w:pPr>
                                  <w:pStyle w:val="CoverNormal"/>
                                  <w:jc w:val="center"/>
                                  <w:rPr>
                                    <w:lang w:val="pl-PL"/>
                                  </w:rPr>
                                </w:pPr>
                              </w:p>
                              <w:p w14:paraId="2873D7BC" w14:textId="78D7AA1B" w:rsidR="00CD7011" w:rsidRPr="004D14CD" w:rsidRDefault="00CD7011" w:rsidP="00CD7011">
                                <w:pPr>
                                  <w:pStyle w:val="CoverNormal"/>
                                  <w:jc w:val="center"/>
                                  <w:rPr>
                                    <w:lang w:val="pl-PL"/>
                                  </w:rPr>
                                </w:pPr>
                              </w:p>
                              <w:p w14:paraId="04A5B523" w14:textId="6012E8AC" w:rsidR="00657873" w:rsidRPr="004D14CD" w:rsidRDefault="00657873" w:rsidP="00CD7011">
                                <w:pPr>
                                  <w:pStyle w:val="CoverNormal"/>
                                  <w:jc w:val="center"/>
                                  <w:rPr>
                                    <w:lang w:val="pl-PL"/>
                                  </w:rPr>
                                </w:pPr>
                              </w:p>
                              <w:p w14:paraId="5074E660" w14:textId="77777777" w:rsidR="00657873" w:rsidRPr="004D14CD" w:rsidRDefault="00657873" w:rsidP="00CD7011">
                                <w:pPr>
                                  <w:pStyle w:val="CoverNormal"/>
                                  <w:jc w:val="center"/>
                                  <w:rPr>
                                    <w:lang w:val="pl-PL"/>
                                  </w:rPr>
                                </w:pPr>
                              </w:p>
                              <w:p w14:paraId="7007630C" w14:textId="6F716502" w:rsidR="00CD7011" w:rsidRPr="00A86B88" w:rsidRDefault="008607CA" w:rsidP="00516241">
                                <w:pPr>
                                  <w:pStyle w:val="CoverNormal"/>
                                  <w:rPr>
                                    <w:lang w:val="pl-PL"/>
                                  </w:rPr>
                                </w:pPr>
                                <w:r w:rsidRPr="00A86B88">
                                  <w:rPr>
                                    <w:b/>
                                    <w:lang w:val="pl-PL"/>
                                  </w:rPr>
                                  <w:t>Kody klasyfikacji JEL</w:t>
                                </w:r>
                                <w:r w:rsidR="00CD7011" w:rsidRPr="00A86B88">
                                  <w:rPr>
                                    <w:b/>
                                    <w:lang w:val="pl-PL"/>
                                  </w:rPr>
                                  <w:t>:</w:t>
                                </w:r>
                                <w:r w:rsidR="00CD7011" w:rsidRPr="00A86B88">
                                  <w:rPr>
                                    <w:lang w:val="pl-PL"/>
                                  </w:rPr>
                                  <w:t xml:space="preserve"> H70, H77, 015, 018, 021, R50, R58</w:t>
                                </w:r>
                              </w:p>
                              <w:p w14:paraId="7F280782" w14:textId="666FC343" w:rsidR="00CD7011" w:rsidRPr="00A86B88" w:rsidRDefault="00CD7011" w:rsidP="00516241">
                                <w:pPr>
                                  <w:pStyle w:val="CoverNormal"/>
                                  <w:rPr>
                                    <w:lang w:val="pl-PL"/>
                                  </w:rPr>
                                </w:pPr>
                                <w:r w:rsidRPr="00A86B88">
                                  <w:rPr>
                                    <w:b/>
                                    <w:lang w:val="pl-PL"/>
                                  </w:rPr>
                                  <w:t>Słowa kluczowe:</w:t>
                                </w:r>
                                <w:r w:rsidRPr="00A86B88">
                                  <w:rPr>
                                    <w:lang w:val="pl-PL"/>
                                  </w:rPr>
                                  <w:t xml:space="preserve"> samoocena, rozwój lokalny, zarządzanie, planowanie strategiczne, monitoring, ewaluacja, finansowanie jednostek samorządu terytorialnego, koordynacja, cyfryzacja, otwarte rządzenie, obciążenia administracyjne, zamówienia publiczne, planowanie budżetu, zatrudnienie w sektorze publicznym</w:t>
                                </w:r>
                              </w:p>
                              <w:p w14:paraId="3DB4F99E" w14:textId="77777777" w:rsidR="00CD7011" w:rsidRPr="00A86B88" w:rsidRDefault="00CD7011" w:rsidP="00CD7011">
                                <w:pPr>
                                  <w:pStyle w:val="CoverNormal"/>
                                  <w:jc w:val="center"/>
                                  <w:rPr>
                                    <w:lang w:val="pl-PL"/>
                                  </w:rPr>
                                </w:pPr>
                              </w:p>
                              <w:p w14:paraId="7468B8F7" w14:textId="77777777" w:rsidR="00CD7011" w:rsidRPr="00A86B88" w:rsidRDefault="00CD7011" w:rsidP="00CD7011">
                                <w:pPr>
                                  <w:pStyle w:val="CoverNormal"/>
                                  <w:jc w:val="center"/>
                                  <w:rPr>
                                    <w:lang w:val="pl-PL"/>
                                  </w:rPr>
                                </w:pPr>
                              </w:p>
                              <w:sdt>
                                <w:sdtPr>
                                  <w:rPr>
                                    <w:noProof/>
                                    <w:lang w:eastAsia="ko-KR"/>
                                  </w:rPr>
                                  <w:alias w:val="OECD logo"/>
                                  <w:tag w:val="imgOECDLogo"/>
                                  <w:id w:val="1328472876"/>
                                  <w:picture/>
                                </w:sdtPr>
                                <w:sdtEndPr/>
                                <w:sdtContent>
                                  <w:p w14:paraId="708CCEBE" w14:textId="77777777" w:rsidR="00CD7011" w:rsidRDefault="00CD7011" w:rsidP="00CD7011">
                                    <w:pPr>
                                      <w:pStyle w:val="CoverNormal"/>
                                      <w:jc w:val="center"/>
                                    </w:pPr>
                                    <w:r>
                                      <w:rPr>
                                        <w:noProof/>
                                        <w:lang w:eastAsia="zh-CN"/>
                                      </w:rPr>
                                      <w:drawing>
                                        <wp:inline distT="0" distB="0" distL="0" distR="0" wp14:anchorId="702FAEF7" wp14:editId="70583D4D">
                                          <wp:extent cx="1641361" cy="392567"/>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641361" cy="392567"/>
                                                  </a:xfrm>
                                                  <a:prstGeom prst="rect">
                                                    <a:avLst/>
                                                  </a:prstGeom>
                                                  <a:noFill/>
                                                  <a:ln>
                                                    <a:noFill/>
                                                  </a:ln>
                                                </pic:spPr>
                                              </pic:pic>
                                            </a:graphicData>
                                          </a:graphic>
                                        </wp:inline>
                                      </w:drawing>
                                    </w:r>
                                  </w:p>
                                </w:sdtContent>
                              </w:sdt>
                              <w:sdt>
                                <w:sdtPr>
                                  <w:rPr>
                                    <w:color w:val="FFFFFF" w:themeColor="background1"/>
                                  </w:rPr>
                                  <w:alias w:val="cvpname"/>
                                  <w:tag w:val="txtcvpname"/>
                                  <w:id w:val="-1463577159"/>
                                </w:sdtPr>
                                <w:sdtEndPr/>
                                <w:sdtContent>
                                  <w:p w14:paraId="64E44855" w14:textId="77777777" w:rsidR="00CD7011" w:rsidRDefault="00CD7011" w:rsidP="00CD7011">
                                    <w:pPr>
                                      <w:pStyle w:val="CoverNormal"/>
                                      <w:rPr>
                                        <w:color w:val="FFFFFF" w:themeColor="background1"/>
                                      </w:rPr>
                                    </w:pPr>
                                    <w:r w:rsidRPr="00940871">
                                      <w:rPr>
                                        <w:color w:val="FFFFFF" w:themeColor="background1"/>
                                      </w:rPr>
                                      <w:t>PUBE</w:t>
                                    </w:r>
                                  </w:p>
                                </w:sdtContent>
                              </w:sdt>
                              <w:p w14:paraId="24B7C1B8" w14:textId="77777777" w:rsidR="00CD7011" w:rsidRDefault="00CD7011" w:rsidP="00CD7011">
                                <w:pPr>
                                  <w:pStyle w:val="CoverNormal"/>
                                  <w:jc w:val="center"/>
                                </w:pPr>
                              </w:p>
                              <w:p w14:paraId="388F6558" w14:textId="77777777" w:rsidR="00CD7011" w:rsidRPr="00310112" w:rsidRDefault="00CD7011" w:rsidP="00CD7011">
                                <w:pPr>
                                  <w:pStyle w:val="CoverNormal"/>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9119AE" id="_x0000_t202" coordsize="21600,21600" o:spt="202" path="m,l,21600r21600,l21600,xe">
                    <v:stroke joinstyle="miter"/>
                    <v:path gradientshapeok="t" o:connecttype="rect"/>
                  </v:shapetype>
                  <v:shape id="Text Box 14" o:spid="_x0000_s1026" type="#_x0000_t202" style="position:absolute;left:0;text-align:left;margin-left:-4.8pt;margin-top:38.55pt;width:473.95pt;height:7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" fillcolor="white [3212]" stroked="f" strokeweight=".5pt">
                    <v:textbox>
                      <w:txbxContent>
                        <w:p w14:paraId="037AEC7A" w14:textId="77777777" w:rsidR="00CD7011" w:rsidRDefault="00CD7011" w:rsidP="00CD7011">
                          <w:pPr>
                            <w:pStyle w:val="CoverNormal"/>
                            <w:spacing w:after="240"/>
                            <w:jc w:val="center"/>
                          </w:pPr>
                        </w:p>
                        <w:p w14:paraId="1DCEC1C4" w14:textId="77777777" w:rsidR="00CD7011" w:rsidRDefault="00CD7011" w:rsidP="00CD7011">
                          <w:pPr>
                            <w:pStyle w:val="CoverNormal"/>
                            <w:spacing w:after="240"/>
                            <w:jc w:val="center"/>
                          </w:pPr>
                        </w:p>
                        <w:p w14:paraId="1FEC2D95" w14:textId="7C000E27" w:rsidR="00CD7011" w:rsidRPr="00A86B88" w:rsidRDefault="004618AA" w:rsidP="00CD7011">
                          <w:pPr>
                            <w:pStyle w:val="CoverSeriesTitlePublication"/>
                            <w:jc w:val="center"/>
                            <w:rPr>
                              <w:lang w:val="pl-PL"/>
                            </w:rPr>
                          </w:pPr>
                          <w:sdt>
                            <w:sdtPr>
                              <w:alias w:val="Series Title"/>
                              <w:tag w:val="Series Title"/>
                              <w:id w:val="-855420674"/>
                            </w:sdtPr>
                            <w:sdtEndPr/>
                            <w:sdtContent>
                              <w:r w:rsidR="00CD7011" w:rsidRPr="00A86B88">
                                <w:rPr>
                                  <w:lang w:val="pl-PL"/>
                                </w:rPr>
                                <w:t>Publikacje OECD dotyczące Rozwoju Regionalnego</w:t>
                              </w:r>
                            </w:sdtContent>
                          </w:sdt>
                        </w:p>
                        <w:p w14:paraId="429D7B81" w14:textId="77777777" w:rsidR="00CD7011" w:rsidRPr="00A86B88" w:rsidRDefault="00CD7011" w:rsidP="00CD7011">
                          <w:pPr>
                            <w:pStyle w:val="CoverNormal"/>
                            <w:jc w:val="center"/>
                            <w:rPr>
                              <w:lang w:val="pl-PL"/>
                            </w:rPr>
                          </w:pPr>
                        </w:p>
                        <w:p w14:paraId="2E97DD8E" w14:textId="77777777" w:rsidR="00CD7011" w:rsidRPr="00A86B88" w:rsidRDefault="00CD7011" w:rsidP="00CD7011">
                          <w:pPr>
                            <w:pStyle w:val="CoverNormal"/>
                            <w:jc w:val="center"/>
                            <w:rPr>
                              <w:lang w:val="pl-PL"/>
                            </w:rPr>
                          </w:pPr>
                        </w:p>
                        <w:p w14:paraId="091C8FB7" w14:textId="77777777" w:rsidR="00CD7011" w:rsidRPr="00A86B88" w:rsidRDefault="00CD7011" w:rsidP="00CD7011">
                          <w:pPr>
                            <w:pStyle w:val="CoverNormal"/>
                            <w:jc w:val="center"/>
                            <w:rPr>
                              <w:lang w:val="pl-PL"/>
                            </w:rPr>
                          </w:pPr>
                        </w:p>
                        <w:p w14:paraId="27C20BEA" w14:textId="77777777" w:rsidR="00CD7011" w:rsidRPr="00A86B88" w:rsidRDefault="00CD7011" w:rsidP="00CD7011">
                          <w:pPr>
                            <w:pStyle w:val="CoverNormal"/>
                            <w:jc w:val="center"/>
                            <w:rPr>
                              <w:lang w:val="pl-PL"/>
                            </w:rPr>
                          </w:pPr>
                        </w:p>
                        <w:p w14:paraId="5A4FDED5" w14:textId="311A2E9A" w:rsidR="00CD7011" w:rsidRPr="004D14CD" w:rsidRDefault="004618AA" w:rsidP="00CD7011">
                          <w:pPr>
                            <w:pStyle w:val="CoverTitlePublication"/>
                            <w:spacing w:after="800"/>
                            <w:rPr>
                              <w:lang w:val="pl-PL"/>
                            </w:rPr>
                          </w:pPr>
                          <w:sdt>
                            <w:sdtPr>
                              <w:rPr>
                                <w:lang w:val="pl-PL"/>
                              </w:rPr>
                              <w:alias w:val="Document Title"/>
                              <w:tag w:val="txtDocTitle"/>
                              <w:id w:val="-1963103887"/>
                              <w:dataBinding w:prefixMappings="xmlns:ns0='http://purl.org/dc/elements/1.1/' xmlns:ns1='http://schemas.openxmlformats.org/package/2006/metadata/core-properties' " w:xpath="/ns1:coreProperties[1]/ns0:title[1]" w:storeItemID="{6C3C8BC8-F283-45AE-878A-BAB7291924A1}"/>
                              <w:text w:multiLine="1"/>
                            </w:sdtPr>
                            <w:sdtEndPr/>
                            <w:sdtContent>
                              <w:r w:rsidR="00CD7011" w:rsidRPr="004D14CD">
                                <w:rPr>
                                  <w:lang w:val="pl-PL"/>
                                </w:rPr>
                                <w:t>Narzędzie samooceny dla jednostek samorządu lokalnego w Polsce</w:t>
                              </w:r>
                            </w:sdtContent>
                          </w:sdt>
                        </w:p>
                        <w:p w14:paraId="45246E84" w14:textId="4D72CAFB" w:rsidR="00CD7011" w:rsidRPr="004D14CD" w:rsidRDefault="004618AA" w:rsidP="00CD7011">
                          <w:pPr>
                            <w:pStyle w:val="CoverSubtitlePublication"/>
                            <w:rPr>
                              <w:lang w:val="pl-PL"/>
                            </w:rPr>
                          </w:pPr>
                          <w:sdt>
                            <w:sdtPr>
                              <w:rPr>
                                <w:lang w:val="pl-PL"/>
                              </w:rPr>
                              <w:alias w:val="Document Subtitle"/>
                              <w:tag w:val="txtDocSubtitle"/>
                              <w:id w:val="-1399041348"/>
                              <w:dataBinding w:prefixMappings="xmlns:ns0='http://purl.org/dc/elements/1.1/' xmlns:ns1='http://schemas.openxmlformats.org/package/2006/metadata/core-properties' " w:xpath="/ns1:coreProperties[1]/ns0:subject[1]" w:storeItemID="{6C3C8BC8-F283-45AE-878A-BAB7291924A1}"/>
                              <w:text w:multiLine="1"/>
                            </w:sdtPr>
                            <w:sdtEndPr/>
                            <w:sdtContent>
                              <w:r w:rsidR="00CD7011" w:rsidRPr="004D14CD">
                                <w:rPr>
                                  <w:lang w:val="pl-PL"/>
                                </w:rPr>
                                <w:t>Wzmacnianie zarządzania na rzecz bardziej efektywnych strategii rozwoju</w:t>
                              </w:r>
                            </w:sdtContent>
                          </w:sdt>
                        </w:p>
                        <w:p w14:paraId="21B08F54" w14:textId="77777777" w:rsidR="00CD7011" w:rsidRPr="004D14CD" w:rsidRDefault="00CD7011" w:rsidP="00CD7011">
                          <w:pPr>
                            <w:pStyle w:val="CoverNormal"/>
                            <w:jc w:val="center"/>
                            <w:rPr>
                              <w:lang w:val="pl-PL"/>
                            </w:rPr>
                          </w:pPr>
                        </w:p>
                        <w:p w14:paraId="0D774709" w14:textId="77777777" w:rsidR="00CD7011" w:rsidRPr="004D14CD" w:rsidRDefault="00CD7011" w:rsidP="00CD7011">
                          <w:pPr>
                            <w:pStyle w:val="CoverNormal"/>
                            <w:jc w:val="center"/>
                            <w:rPr>
                              <w:lang w:val="pl-PL"/>
                            </w:rPr>
                          </w:pPr>
                        </w:p>
                        <w:p w14:paraId="33ECDC9E" w14:textId="436AB368" w:rsidR="00CD7011" w:rsidRPr="004D14CD" w:rsidRDefault="00CD7011" w:rsidP="00516241">
                          <w:pPr>
                            <w:pStyle w:val="Abstract"/>
                            <w:spacing w:before="600"/>
                            <w:rPr>
                              <w:lang w:val="pl-PL"/>
                            </w:rPr>
                          </w:pPr>
                          <w:r w:rsidRPr="004D14CD">
                            <w:rPr>
                              <w:lang w:val="pl-PL"/>
                            </w:rPr>
                            <w:t xml:space="preserve">Niniejszy dokument przedstawia Narzędzie samooceny (SAT), którego celem jest wspieranie jednostek samorządu terytorialnego (JST) w Polsce w zakresie wzmacniania praktyk zarządzania publicznego na etapie opracowywania i wdrażania strategii rozwoju lokalnego. Narzędzie ma pomóc lokalnym podmiotom w ocenie standardów i praktyk stosowanych w kluczowych obszarach zarządzania, które mogą mieć wpływ na efektywność inwestycji i strategii rozwoju lokalnego podejmowanych przez władze samorządowe oraz na jakość świadczonych przez </w:t>
                          </w:r>
                          <w:r w:rsidR="008607CA">
                            <w:rPr>
                              <w:lang w:val="pl-PL"/>
                            </w:rPr>
                            <w:t>nie</w:t>
                          </w:r>
                          <w:r w:rsidR="008607CA" w:rsidRPr="004D14CD">
                            <w:rPr>
                              <w:lang w:val="pl-PL"/>
                            </w:rPr>
                            <w:t xml:space="preserve"> </w:t>
                          </w:r>
                          <w:r w:rsidRPr="004D14CD">
                            <w:rPr>
                              <w:lang w:val="pl-PL"/>
                            </w:rPr>
                            <w:t>usług. Narzędzie samooceny zapewnia kluczowe wskaźniki, które umożliwiają powiatom i gminom ocenę mocnych stron i luk w zarządzaniu publicznym i praktykach rozwoju lokalnego, a w konsekwencji opracowanie i realizację działań mających na celu poprawę jakości usług świadczonych na rzecz obywateli oraz skuteczniejsze zaangażowanie interesariuszy w budowanie wspólnej wizji i programu rozwoju lokalnego.</w:t>
                          </w:r>
                        </w:p>
                        <w:p w14:paraId="20D863A8" w14:textId="77777777" w:rsidR="00CD7011" w:rsidRPr="004D14CD" w:rsidRDefault="00CD7011" w:rsidP="00CD7011">
                          <w:pPr>
                            <w:pStyle w:val="CoverNormal"/>
                            <w:jc w:val="center"/>
                            <w:rPr>
                              <w:lang w:val="pl-PL"/>
                            </w:rPr>
                          </w:pPr>
                        </w:p>
                        <w:p w14:paraId="2873D7BC" w14:textId="78D7AA1B" w:rsidR="00CD7011" w:rsidRPr="004D14CD" w:rsidRDefault="00CD7011" w:rsidP="00CD7011">
                          <w:pPr>
                            <w:pStyle w:val="CoverNormal"/>
                            <w:jc w:val="center"/>
                            <w:rPr>
                              <w:lang w:val="pl-PL"/>
                            </w:rPr>
                          </w:pPr>
                        </w:p>
                        <w:p w14:paraId="04A5B523" w14:textId="6012E8AC" w:rsidR="00657873" w:rsidRPr="004D14CD" w:rsidRDefault="00657873" w:rsidP="00CD7011">
                          <w:pPr>
                            <w:pStyle w:val="CoverNormal"/>
                            <w:jc w:val="center"/>
                            <w:rPr>
                              <w:lang w:val="pl-PL"/>
                            </w:rPr>
                          </w:pPr>
                        </w:p>
                        <w:p w14:paraId="5074E660" w14:textId="77777777" w:rsidR="00657873" w:rsidRPr="004D14CD" w:rsidRDefault="00657873" w:rsidP="00CD7011">
                          <w:pPr>
                            <w:pStyle w:val="CoverNormal"/>
                            <w:jc w:val="center"/>
                            <w:rPr>
                              <w:lang w:val="pl-PL"/>
                            </w:rPr>
                          </w:pPr>
                        </w:p>
                        <w:p w14:paraId="7007630C" w14:textId="6F716502" w:rsidR="00CD7011" w:rsidRPr="00A86B88" w:rsidRDefault="008607CA" w:rsidP="00516241">
                          <w:pPr>
                            <w:pStyle w:val="CoverNormal"/>
                            <w:rPr>
                              <w:lang w:val="pl-PL"/>
                            </w:rPr>
                          </w:pPr>
                          <w:r w:rsidRPr="00A86B88">
                            <w:rPr>
                              <w:b/>
                              <w:lang w:val="pl-PL"/>
                            </w:rPr>
                            <w:t>Kody klasyfikacji JEL</w:t>
                          </w:r>
                          <w:r w:rsidR="00CD7011" w:rsidRPr="00A86B88">
                            <w:rPr>
                              <w:b/>
                              <w:lang w:val="pl-PL"/>
                            </w:rPr>
                            <w:t>:</w:t>
                          </w:r>
                          <w:r w:rsidR="00CD7011" w:rsidRPr="00A86B88">
                            <w:rPr>
                              <w:lang w:val="pl-PL"/>
                            </w:rPr>
                            <w:t xml:space="preserve"> H70, H77, 015, 018, 021, R50, R58</w:t>
                          </w:r>
                        </w:p>
                        <w:p w14:paraId="7F280782" w14:textId="666FC343" w:rsidR="00CD7011" w:rsidRPr="00A86B88" w:rsidRDefault="00CD7011" w:rsidP="00516241">
                          <w:pPr>
                            <w:pStyle w:val="CoverNormal"/>
                            <w:rPr>
                              <w:lang w:val="pl-PL"/>
                            </w:rPr>
                          </w:pPr>
                          <w:r w:rsidRPr="00A86B88">
                            <w:rPr>
                              <w:b/>
                              <w:lang w:val="pl-PL"/>
                            </w:rPr>
                            <w:t>Słowa kluczowe:</w:t>
                          </w:r>
                          <w:r w:rsidRPr="00A86B88">
                            <w:rPr>
                              <w:lang w:val="pl-PL"/>
                            </w:rPr>
                            <w:t xml:space="preserve"> samoocena, rozwój lokalny, zarządzanie, planowanie strategiczne, monitoring, ewaluacja, finansowanie jednostek samorządu terytorialnego, koordynacja, cyfryzacja, otwarte rządzenie, obciążenia administracyjne, zamówienia publiczne, planowanie budżetu, zatrudnienie w sektorze publicznym</w:t>
                          </w:r>
                        </w:p>
                        <w:p w14:paraId="3DB4F99E" w14:textId="77777777" w:rsidR="00CD7011" w:rsidRPr="00A86B88" w:rsidRDefault="00CD7011" w:rsidP="00CD7011">
                          <w:pPr>
                            <w:pStyle w:val="CoverNormal"/>
                            <w:jc w:val="center"/>
                            <w:rPr>
                              <w:lang w:val="pl-PL"/>
                            </w:rPr>
                          </w:pPr>
                        </w:p>
                        <w:p w14:paraId="7468B8F7" w14:textId="77777777" w:rsidR="00CD7011" w:rsidRPr="00A86B88" w:rsidRDefault="00CD7011" w:rsidP="00CD7011">
                          <w:pPr>
                            <w:pStyle w:val="CoverNormal"/>
                            <w:jc w:val="center"/>
                            <w:rPr>
                              <w:lang w:val="pl-PL"/>
                            </w:rPr>
                          </w:pPr>
                        </w:p>
                        <w:sdt>
                          <w:sdtPr>
                            <w:rPr>
                              <w:noProof/>
                              <w:lang w:eastAsia="ko-KR"/>
                            </w:rPr>
                            <w:alias w:val="OECD logo"/>
                            <w:tag w:val="imgOECDLogo"/>
                            <w:id w:val="1328472876"/>
                            <w:picture/>
                          </w:sdtPr>
                          <w:sdtEndPr/>
                          <w:sdtContent>
                            <w:p w14:paraId="708CCEBE" w14:textId="77777777" w:rsidR="00CD7011" w:rsidRDefault="00CD7011" w:rsidP="00CD7011">
                              <w:pPr>
                                <w:pStyle w:val="CoverNormal"/>
                                <w:jc w:val="center"/>
                              </w:pPr>
                              <w:r>
                                <w:rPr>
                                  <w:noProof/>
                                  <w:lang w:eastAsia="zh-CN"/>
                                </w:rPr>
                                <w:drawing>
                                  <wp:inline distT="0" distB="0" distL="0" distR="0" wp14:anchorId="702FAEF7" wp14:editId="70583D4D">
                                    <wp:extent cx="1641361" cy="392567"/>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641361" cy="392567"/>
                                            </a:xfrm>
                                            <a:prstGeom prst="rect">
                                              <a:avLst/>
                                            </a:prstGeom>
                                            <a:noFill/>
                                            <a:ln>
                                              <a:noFill/>
                                            </a:ln>
                                          </pic:spPr>
                                        </pic:pic>
                                      </a:graphicData>
                                    </a:graphic>
                                  </wp:inline>
                                </w:drawing>
                              </w:r>
                            </w:p>
                          </w:sdtContent>
                        </w:sdt>
                        <w:sdt>
                          <w:sdtPr>
                            <w:rPr>
                              <w:color w:val="FFFFFF" w:themeColor="background1"/>
                            </w:rPr>
                            <w:alias w:val="cvpname"/>
                            <w:tag w:val="txtcvpname"/>
                            <w:id w:val="-1463577159"/>
                          </w:sdtPr>
                          <w:sdtEndPr/>
                          <w:sdtContent>
                            <w:p w14:paraId="64E44855" w14:textId="77777777" w:rsidR="00CD7011" w:rsidRDefault="00CD7011" w:rsidP="00CD7011">
                              <w:pPr>
                                <w:pStyle w:val="CoverNormal"/>
                                <w:rPr>
                                  <w:color w:val="FFFFFF" w:themeColor="background1"/>
                                </w:rPr>
                              </w:pPr>
                              <w:r w:rsidRPr="00940871">
                                <w:rPr>
                                  <w:color w:val="FFFFFF" w:themeColor="background1"/>
                                </w:rPr>
                                <w:t>PUBE</w:t>
                              </w:r>
                            </w:p>
                          </w:sdtContent>
                        </w:sdt>
                        <w:p w14:paraId="24B7C1B8" w14:textId="77777777" w:rsidR="00CD7011" w:rsidRDefault="00CD7011" w:rsidP="00CD7011">
                          <w:pPr>
                            <w:pStyle w:val="CoverNormal"/>
                            <w:jc w:val="center"/>
                          </w:pPr>
                        </w:p>
                        <w:p w14:paraId="388F6558" w14:textId="77777777" w:rsidR="00CD7011" w:rsidRPr="00310112" w:rsidRDefault="00CD7011" w:rsidP="00CD7011">
                          <w:pPr>
                            <w:pStyle w:val="CoverNormal"/>
                          </w:pPr>
                        </w:p>
                      </w:txbxContent>
                    </v:textbox>
                    <w10:wrap anchory="page"/>
                    <w10:anchorlock/>
                  </v:shape>
                </w:pict>
              </mc:Fallback>
            </mc:AlternateContent>
          </w:r>
          <w:bookmarkStart w:id="3" w:name="_GoBack"/>
          <w:bookmarkEnd w:id="3"/>
        </w:p>
        <w:p w14:paraId="388E9E58" w14:textId="23D54725" w:rsidR="00516241" w:rsidRPr="00A86B88" w:rsidRDefault="00516241">
          <w:pPr>
            <w:widowControl/>
            <w:spacing w:after="200" w:line="276" w:lineRule="auto"/>
            <w:jc w:val="left"/>
            <w:rPr>
              <w:rFonts w:asciiTheme="majorHAnsi" w:hAnsiTheme="majorHAnsi"/>
              <w:sz w:val="32"/>
              <w:lang w:val="pl-PL"/>
            </w:rPr>
          </w:pPr>
          <w:r w:rsidRPr="00A86B88">
            <w:rPr>
              <w:rFonts w:asciiTheme="majorHAnsi" w:hAnsiTheme="majorHAnsi"/>
              <w:sz w:val="32"/>
              <w:lang w:val="pl-PL"/>
            </w:rPr>
            <w:br w:type="page"/>
          </w:r>
        </w:p>
      </w:sdtContent>
    </w:sdt>
    <w:p w14:paraId="1DFA0805" w14:textId="5EBDF5E1" w:rsidR="00FB032C" w:rsidRPr="006F0306" w:rsidDel="00AB3F8D" w:rsidRDefault="00073799" w:rsidP="00FB032C">
      <w:pPr>
        <w:pStyle w:val="Para0"/>
        <w:rPr>
          <w:lang w:val="pl-PL"/>
        </w:rPr>
      </w:pPr>
      <w:r w:rsidRPr="006F0306">
        <w:rPr>
          <w:lang w:val="pl-PL"/>
        </w:rPr>
        <w:lastRenderedPageBreak/>
        <w:t>Niniejsz</w:t>
      </w:r>
      <w:r w:rsidR="00487348" w:rsidRPr="006F0306">
        <w:rPr>
          <w:lang w:val="pl-PL"/>
        </w:rPr>
        <w:t>e opracowanie o</w:t>
      </w:r>
      <w:r w:rsidRPr="006F0306">
        <w:rPr>
          <w:lang w:val="pl-PL"/>
        </w:rPr>
        <w:t>publikowan</w:t>
      </w:r>
      <w:r w:rsidR="00487348" w:rsidRPr="006F0306">
        <w:rPr>
          <w:lang w:val="pl-PL"/>
        </w:rPr>
        <w:t>o</w:t>
      </w:r>
      <w:r w:rsidRPr="006F0306">
        <w:rPr>
          <w:lang w:val="pl-PL"/>
        </w:rPr>
        <w:t xml:space="preserve"> </w:t>
      </w:r>
      <w:r w:rsidR="00DF0F61" w:rsidRPr="006F0306">
        <w:rPr>
          <w:lang w:val="pl-PL"/>
        </w:rPr>
        <w:t>w ramach odpowiedzialności</w:t>
      </w:r>
      <w:r w:rsidRPr="006F0306">
        <w:rPr>
          <w:lang w:val="pl-PL"/>
        </w:rPr>
        <w:t xml:space="preserve"> Sekretarza Generalnego</w:t>
      </w:r>
      <w:r w:rsidR="00FB032C" w:rsidRPr="006F0306">
        <w:rPr>
          <w:lang w:val="pl-PL"/>
        </w:rPr>
        <w:t xml:space="preserve"> OECD. </w:t>
      </w:r>
      <w:r w:rsidRPr="006F0306">
        <w:rPr>
          <w:lang w:val="pl-PL"/>
        </w:rPr>
        <w:t xml:space="preserve">Opinie i argumenty </w:t>
      </w:r>
      <w:r w:rsidR="00261C9D" w:rsidRPr="006F0306">
        <w:rPr>
          <w:lang w:val="pl-PL"/>
        </w:rPr>
        <w:t xml:space="preserve">przedstawione </w:t>
      </w:r>
      <w:r w:rsidRPr="006F0306">
        <w:rPr>
          <w:lang w:val="pl-PL"/>
        </w:rPr>
        <w:t xml:space="preserve">w </w:t>
      </w:r>
      <w:r w:rsidR="00460212" w:rsidRPr="006F0306">
        <w:rPr>
          <w:lang w:val="pl-PL"/>
        </w:rPr>
        <w:t>niniejszej publikacji</w:t>
      </w:r>
      <w:r w:rsidRPr="006F0306">
        <w:rPr>
          <w:lang w:val="pl-PL"/>
        </w:rPr>
        <w:t xml:space="preserve"> niekoniecznie odzwierciedlają </w:t>
      </w:r>
      <w:r w:rsidR="00261C9D" w:rsidRPr="006F0306">
        <w:rPr>
          <w:lang w:val="pl-PL"/>
        </w:rPr>
        <w:t>o</w:t>
      </w:r>
      <w:r w:rsidRPr="006F0306">
        <w:rPr>
          <w:lang w:val="pl-PL"/>
        </w:rPr>
        <w:t xml:space="preserve">ficjalne </w:t>
      </w:r>
      <w:r w:rsidR="00DF0F61" w:rsidRPr="006F0306">
        <w:rPr>
          <w:lang w:val="pl-PL"/>
        </w:rPr>
        <w:t>poglądy</w:t>
      </w:r>
      <w:r w:rsidR="00261C9D" w:rsidRPr="006F0306">
        <w:rPr>
          <w:lang w:val="pl-PL"/>
        </w:rPr>
        <w:t xml:space="preserve"> </w:t>
      </w:r>
      <w:r w:rsidRPr="006F0306">
        <w:rPr>
          <w:lang w:val="pl-PL"/>
        </w:rPr>
        <w:t>krajów członkowskich OECD.</w:t>
      </w:r>
      <w:r w:rsidR="00FB032C" w:rsidRPr="006F0306">
        <w:rPr>
          <w:lang w:val="pl-PL"/>
        </w:rPr>
        <w:t xml:space="preserve">  </w:t>
      </w:r>
      <w:r w:rsidR="00FB032C" w:rsidRPr="006F0306" w:rsidDel="00AB3F8D">
        <w:rPr>
          <w:lang w:val="pl-PL"/>
        </w:rPr>
        <w:t xml:space="preserve">  </w:t>
      </w:r>
    </w:p>
    <w:p w14:paraId="1C125B98" w14:textId="12D82CCA" w:rsidR="00FB032C" w:rsidRPr="006F0306" w:rsidRDefault="003B0B45" w:rsidP="00FB032C">
      <w:pPr>
        <w:pStyle w:val="Para0"/>
        <w:rPr>
          <w:lang w:val="pl-PL"/>
        </w:rPr>
      </w:pPr>
      <w:bookmarkStart w:id="4" w:name="_Hlk70547779"/>
      <w:r w:rsidRPr="006F0306">
        <w:rPr>
          <w:lang w:val="pl-PL"/>
        </w:rPr>
        <w:t xml:space="preserve">Niniejsze opracowanie stanowi kluczowy produkt projektu </w:t>
      </w:r>
      <w:bookmarkStart w:id="5" w:name="OLE_LINK1"/>
      <w:r w:rsidR="00FE0B7A" w:rsidRPr="006F0306">
        <w:rPr>
          <w:lang w:val="pl-PL"/>
        </w:rPr>
        <w:t>„</w:t>
      </w:r>
      <w:r w:rsidRPr="006F0306">
        <w:rPr>
          <w:lang w:val="pl-PL"/>
        </w:rPr>
        <w:t>Lepsze zarządzanie, planowanie i dostarczanie usług publicznych w jednostkach samorządu lokalnego w Polsce</w:t>
      </w:r>
      <w:r w:rsidR="002D139F" w:rsidRPr="006F0306">
        <w:rPr>
          <w:lang w:val="pl-PL"/>
        </w:rPr>
        <w:t>”</w:t>
      </w:r>
      <w:bookmarkEnd w:id="5"/>
      <w:r w:rsidRPr="006F0306">
        <w:rPr>
          <w:lang w:val="pl-PL"/>
        </w:rPr>
        <w:t>, realizowanego wspólnie przez dyrekcje CFE i GOV</w:t>
      </w:r>
      <w:r w:rsidR="004C2B1D" w:rsidRPr="006F0306">
        <w:rPr>
          <w:lang w:val="pl-PL"/>
        </w:rPr>
        <w:t>,</w:t>
      </w:r>
      <w:r w:rsidRPr="006F0306">
        <w:rPr>
          <w:lang w:val="pl-PL"/>
        </w:rPr>
        <w:t xml:space="preserve"> wspieranego finansowo przez Mechanizm Finansowy EOG 2014-2021</w:t>
      </w:r>
      <w:r w:rsidR="00FB032C" w:rsidRPr="006F0306" w:rsidDel="00AB3F8D">
        <w:rPr>
          <w:lang w:val="pl-PL"/>
        </w:rPr>
        <w:t xml:space="preserve">. </w:t>
      </w:r>
      <w:r w:rsidR="004C2B1D" w:rsidRPr="006F0306">
        <w:rPr>
          <w:lang w:val="pl-PL"/>
        </w:rPr>
        <w:t xml:space="preserve">Niniejszy dokument został zatwierdzony do publikacji przez Lamię </w:t>
      </w:r>
      <w:proofErr w:type="spellStart"/>
      <w:r w:rsidR="004C2B1D" w:rsidRPr="006F0306">
        <w:rPr>
          <w:lang w:val="pl-PL"/>
        </w:rPr>
        <w:t>Kamal</w:t>
      </w:r>
      <w:proofErr w:type="spellEnd"/>
      <w:r w:rsidR="004C2B1D" w:rsidRPr="006F0306">
        <w:rPr>
          <w:lang w:val="pl-PL"/>
        </w:rPr>
        <w:t xml:space="preserve"> </w:t>
      </w:r>
      <w:proofErr w:type="spellStart"/>
      <w:r w:rsidR="004C2B1D" w:rsidRPr="006F0306">
        <w:rPr>
          <w:lang w:val="pl-PL"/>
        </w:rPr>
        <w:t>Chaoui</w:t>
      </w:r>
      <w:proofErr w:type="spellEnd"/>
      <w:r w:rsidR="004C2B1D" w:rsidRPr="006F0306">
        <w:rPr>
          <w:lang w:val="pl-PL"/>
        </w:rPr>
        <w:t>, Dyrektor Centrum Przedsiębiorczości, MŚP, Regionów i Miast, OECD, oraz Elsę Pilichowski</w:t>
      </w:r>
      <w:r w:rsidR="00FB032C" w:rsidRPr="006F0306" w:rsidDel="00AB3F8D">
        <w:rPr>
          <w:lang w:val="pl-PL"/>
        </w:rPr>
        <w:t>, D</w:t>
      </w:r>
      <w:r w:rsidR="004C2B1D" w:rsidRPr="006F0306">
        <w:rPr>
          <w:lang w:val="pl-PL"/>
        </w:rPr>
        <w:t>yrektor</w:t>
      </w:r>
      <w:r w:rsidR="00FB032C" w:rsidRPr="006F0306" w:rsidDel="00AB3F8D">
        <w:rPr>
          <w:lang w:val="pl-PL"/>
        </w:rPr>
        <w:t xml:space="preserve">, </w:t>
      </w:r>
      <w:r w:rsidR="004C2B1D" w:rsidRPr="006F0306">
        <w:rPr>
          <w:lang w:val="pl-PL"/>
        </w:rPr>
        <w:t>Dyrekcja ds. Zarządzania Publicznego</w:t>
      </w:r>
      <w:r w:rsidR="00FB032C" w:rsidRPr="006F0306" w:rsidDel="00AB3F8D">
        <w:rPr>
          <w:lang w:val="pl-PL"/>
        </w:rPr>
        <w:t>, OECD.</w:t>
      </w:r>
    </w:p>
    <w:p w14:paraId="07509D68" w14:textId="60F5C1E6" w:rsidR="00FB032C" w:rsidRPr="006F0306" w:rsidRDefault="00843885" w:rsidP="00FB032C">
      <w:pPr>
        <w:pStyle w:val="Nagwek2"/>
        <w:spacing w:before="240" w:after="82"/>
        <w:ind w:left="-5" w:right="126"/>
        <w:rPr>
          <w:lang w:val="pl-PL"/>
        </w:rPr>
      </w:pPr>
      <w:bookmarkStart w:id="6" w:name="_Toc71042446"/>
      <w:bookmarkStart w:id="7" w:name="_Toc71042937"/>
      <w:bookmarkStart w:id="8" w:name="_Toc71043331"/>
      <w:r w:rsidRPr="006F0306">
        <w:rPr>
          <w:lang w:val="pl-PL"/>
        </w:rPr>
        <w:t>ORGANIZACJA WSPÓŁPRACY GOSPODARCZEJ I ROZWOJU (OECD</w:t>
      </w:r>
      <w:bookmarkEnd w:id="2"/>
      <w:bookmarkEnd w:id="1"/>
      <w:bookmarkEnd w:id="0"/>
      <w:r w:rsidRPr="006F0306">
        <w:rPr>
          <w:lang w:val="pl-PL"/>
        </w:rPr>
        <w:t>)</w:t>
      </w:r>
      <w:bookmarkEnd w:id="6"/>
      <w:bookmarkEnd w:id="7"/>
      <w:bookmarkEnd w:id="8"/>
      <w:r w:rsidRPr="006F0306">
        <w:rPr>
          <w:lang w:val="pl-PL"/>
        </w:rPr>
        <w:t xml:space="preserve"> </w:t>
      </w:r>
    </w:p>
    <w:p w14:paraId="3AB34153" w14:textId="0E17B2A0" w:rsidR="00FB032C" w:rsidRPr="006F0306" w:rsidRDefault="004C2B1D" w:rsidP="00FB032C">
      <w:pPr>
        <w:pStyle w:val="Para0"/>
        <w:rPr>
          <w:lang w:val="pl-PL"/>
        </w:rPr>
      </w:pPr>
      <w:r w:rsidRPr="006F0306">
        <w:rPr>
          <w:lang w:val="pl-PL"/>
        </w:rPr>
        <w:t xml:space="preserve">OECD jest </w:t>
      </w:r>
      <w:proofErr w:type="spellStart"/>
      <w:r w:rsidRPr="006F0306">
        <w:rPr>
          <w:lang w:val="pl-PL"/>
        </w:rPr>
        <w:t>multidyscyplinarną</w:t>
      </w:r>
      <w:proofErr w:type="spellEnd"/>
      <w:r w:rsidRPr="006F0306">
        <w:rPr>
          <w:lang w:val="pl-PL"/>
        </w:rPr>
        <w:t xml:space="preserve"> organizacją międzyrządową zrzeszającą 37 krajów członkowskich, która współpracuje z coraz liczniejszą grupą państw niezrzeszonych ze wszystkich regionów świata. Obecnie główną misją organizacji jest wspieranie rządów we współpracy na rzecz rozwoju silnej, czystej i bardziej sprawiedliwej gospodarki światowej.</w:t>
      </w:r>
      <w:r w:rsidR="00FB032C" w:rsidRPr="006F0306">
        <w:rPr>
          <w:lang w:val="pl-PL"/>
        </w:rPr>
        <w:t xml:space="preserve"> </w:t>
      </w:r>
      <w:r w:rsidR="003F2F0C" w:rsidRPr="006F0306">
        <w:rPr>
          <w:lang w:val="pl-PL"/>
        </w:rPr>
        <w:t xml:space="preserve">Dzięki sieci 250 wyspecjalizowanych komitetów i grup roboczych, OECD zapewnia przestrzeń, w której rządy wymieniają się doświadczeniami w zakresie polityk, szukają </w:t>
      </w:r>
      <w:r w:rsidR="00453861" w:rsidRPr="006F0306">
        <w:rPr>
          <w:lang w:val="pl-PL"/>
        </w:rPr>
        <w:t>rozwiązań wspólnych problemów</w:t>
      </w:r>
      <w:r w:rsidR="003F2F0C" w:rsidRPr="006F0306">
        <w:rPr>
          <w:lang w:val="pl-PL"/>
        </w:rPr>
        <w:t>, identyfikują dobre praktyki i koordynują polityki krajowe i międzynarodowe. Dodatkowe informacje są dostępne tutaj</w:t>
      </w:r>
      <w:r w:rsidR="00FB032C" w:rsidRPr="006F0306">
        <w:rPr>
          <w:lang w:val="pl-PL"/>
        </w:rPr>
        <w:t xml:space="preserve">: </w:t>
      </w:r>
      <w:hyperlink r:id="rId13">
        <w:r w:rsidR="00516241" w:rsidRPr="006F0306">
          <w:rPr>
            <w:color w:val="2B3ECD"/>
            <w:u w:val="single" w:color="2B3ECD"/>
            <w:lang w:val="pl-PL"/>
          </w:rPr>
          <w:t>www.oecd.org</w:t>
        </w:r>
      </w:hyperlink>
      <w:hyperlink r:id="rId14">
        <w:r w:rsidR="00516241" w:rsidRPr="006F0306">
          <w:rPr>
            <w:lang w:val="pl-PL"/>
          </w:rPr>
          <w:t>.</w:t>
        </w:r>
      </w:hyperlink>
      <w:r w:rsidR="00FB032C" w:rsidRPr="006F0306">
        <w:rPr>
          <w:lang w:val="pl-PL"/>
        </w:rPr>
        <w:t xml:space="preserve">  </w:t>
      </w:r>
    </w:p>
    <w:p w14:paraId="09DDDCE1" w14:textId="77777777" w:rsidR="00FB032C" w:rsidRPr="006F0306" w:rsidRDefault="00FB032C" w:rsidP="00FB032C">
      <w:pPr>
        <w:pStyle w:val="Para0"/>
        <w:rPr>
          <w:lang w:val="pl-PL"/>
        </w:rPr>
      </w:pPr>
    </w:p>
    <w:p w14:paraId="1F6F6168" w14:textId="5C64CD2F" w:rsidR="00FB032C" w:rsidRPr="006F0306" w:rsidRDefault="009657DF" w:rsidP="00FB032C">
      <w:pPr>
        <w:pStyle w:val="Nagwek2"/>
        <w:spacing w:before="0" w:after="82"/>
        <w:ind w:left="-5" w:right="126"/>
        <w:rPr>
          <w:lang w:val="pl-PL"/>
        </w:rPr>
      </w:pPr>
      <w:bookmarkStart w:id="9" w:name="_Toc21096453"/>
      <w:bookmarkStart w:id="10" w:name="_Toc68079202"/>
      <w:bookmarkStart w:id="11" w:name="_Toc68094512"/>
      <w:bookmarkStart w:id="12" w:name="_Toc71042447"/>
      <w:bookmarkStart w:id="13" w:name="_Toc71042938"/>
      <w:bookmarkStart w:id="14" w:name="_Toc71043332"/>
      <w:r w:rsidRPr="006F0306">
        <w:rPr>
          <w:lang w:val="pl-PL"/>
        </w:rPr>
        <w:t xml:space="preserve">PUBLIKACJE </w:t>
      </w:r>
      <w:r w:rsidR="008763E5" w:rsidRPr="006F0306">
        <w:rPr>
          <w:lang w:val="pl-PL"/>
        </w:rPr>
        <w:t xml:space="preserve">OECD </w:t>
      </w:r>
      <w:r w:rsidRPr="006F0306">
        <w:rPr>
          <w:lang w:val="pl-PL"/>
        </w:rPr>
        <w:t>DOTYCZĄCE ROZWOJU REGIONALNEGO</w:t>
      </w:r>
      <w:bookmarkEnd w:id="9"/>
      <w:bookmarkEnd w:id="10"/>
      <w:bookmarkEnd w:id="11"/>
      <w:bookmarkEnd w:id="12"/>
      <w:bookmarkEnd w:id="13"/>
      <w:bookmarkEnd w:id="14"/>
      <w:r w:rsidR="00FB032C" w:rsidRPr="006F0306">
        <w:rPr>
          <w:lang w:val="pl-PL"/>
        </w:rPr>
        <w:t xml:space="preserve"> </w:t>
      </w:r>
    </w:p>
    <w:p w14:paraId="0EF89911" w14:textId="3CD6FEE8" w:rsidR="00FB032C" w:rsidRPr="006F0306" w:rsidRDefault="00DF0F61" w:rsidP="00FB032C">
      <w:pPr>
        <w:pStyle w:val="Para0"/>
        <w:rPr>
          <w:lang w:val="pl-PL"/>
        </w:rPr>
      </w:pPr>
      <w:r w:rsidRPr="006F0306">
        <w:rPr>
          <w:lang w:val="pl-PL"/>
        </w:rPr>
        <w:t>Dokumenty przygotowywane przez Centrum Przedsiębiorczości, MŚP, Regionów i Miast przy OECD obejmują pełen zakres tematyczny: statystyka i analiza regionalna, zarządzanie i ekonomika miast, zarządzanie i ekonomika obszarów wiejskich oraz wielopoziomowe zarządzanie. W zależności od programu prac, opracowania mogą dotyczyć konkretnych tematów, takich jak innowacje i sieci regionalne, zrównoważony rozwój, determinanty wzrostu regionalnego lub konsolidacja fiskalna na szczeblu niższym niż krajowy. Dokumenty OECD</w:t>
      </w:r>
      <w:r w:rsidR="00B07F6F" w:rsidRPr="006F0306">
        <w:rPr>
          <w:lang w:val="pl-PL"/>
        </w:rPr>
        <w:t xml:space="preserve"> </w:t>
      </w:r>
      <w:r w:rsidRPr="006F0306">
        <w:rPr>
          <w:lang w:val="pl-PL"/>
        </w:rPr>
        <w:t xml:space="preserve">dotyczące rozwoju regionalnego są publikowane na stronie: </w:t>
      </w:r>
      <w:hyperlink r:id="rId15" w:history="1">
        <w:r w:rsidR="00516241" w:rsidRPr="006F0306">
          <w:rPr>
            <w:rStyle w:val="Hipercze"/>
            <w:lang w:val="pl-PL"/>
          </w:rPr>
          <w:t>http://www.oecd.org/cfe/regional-policy</w:t>
        </w:r>
      </w:hyperlink>
      <w:r w:rsidR="00FB032C" w:rsidRPr="006F0306">
        <w:rPr>
          <w:lang w:val="pl-PL"/>
        </w:rPr>
        <w:t xml:space="preserve">.  </w:t>
      </w:r>
    </w:p>
    <w:bookmarkEnd w:id="4"/>
    <w:p w14:paraId="553CB489" w14:textId="42EA9A60" w:rsidR="00224DBB" w:rsidRPr="006F0306" w:rsidRDefault="00DF0F61" w:rsidP="00FB032C">
      <w:pPr>
        <w:pStyle w:val="Para0"/>
        <w:rPr>
          <w:lang w:val="pl-PL"/>
        </w:rPr>
      </w:pPr>
      <w:r w:rsidRPr="006F0306">
        <w:rPr>
          <w:lang w:val="pl-PL"/>
        </w:rPr>
        <w:t>Dokument ten</w:t>
      </w:r>
      <w:r w:rsidR="00487348" w:rsidRPr="006F0306">
        <w:rPr>
          <w:lang w:val="pl-PL"/>
        </w:rPr>
        <w:t xml:space="preserve"> oraz wszelkie zamieszczone w nim dane statystyczne i mapy pozostają bez uszczerbku dla statusu oraz </w:t>
      </w:r>
      <w:r w:rsidRPr="006F0306">
        <w:rPr>
          <w:lang w:val="pl-PL"/>
        </w:rPr>
        <w:t>niezależności jakiegokolwiek</w:t>
      </w:r>
      <w:r w:rsidR="00487348" w:rsidRPr="006F0306">
        <w:rPr>
          <w:lang w:val="pl-PL"/>
        </w:rPr>
        <w:t xml:space="preserve"> terytorium</w:t>
      </w:r>
      <w:r w:rsidR="00FB032C" w:rsidRPr="006F0306">
        <w:rPr>
          <w:lang w:val="pl-PL"/>
        </w:rPr>
        <w:t xml:space="preserve">, </w:t>
      </w:r>
      <w:r w:rsidR="00487348" w:rsidRPr="006F0306">
        <w:rPr>
          <w:lang w:val="pl-PL"/>
        </w:rPr>
        <w:t>przebiegu granic międzynarodowych oraz nazw</w:t>
      </w:r>
      <w:r w:rsidRPr="006F0306">
        <w:rPr>
          <w:lang w:val="pl-PL"/>
        </w:rPr>
        <w:t xml:space="preserve"> jakichkolwiek</w:t>
      </w:r>
      <w:r w:rsidR="00487348" w:rsidRPr="006F0306">
        <w:rPr>
          <w:lang w:val="pl-PL"/>
        </w:rPr>
        <w:t xml:space="preserve"> terytori</w:t>
      </w:r>
      <w:r w:rsidRPr="006F0306">
        <w:rPr>
          <w:lang w:val="pl-PL"/>
        </w:rPr>
        <w:t>ów</w:t>
      </w:r>
      <w:r w:rsidR="00487348" w:rsidRPr="006F0306">
        <w:rPr>
          <w:lang w:val="pl-PL"/>
        </w:rPr>
        <w:t>, miast</w:t>
      </w:r>
      <w:r w:rsidRPr="006F0306">
        <w:rPr>
          <w:lang w:val="pl-PL"/>
        </w:rPr>
        <w:t xml:space="preserve"> czy obszarów</w:t>
      </w:r>
      <w:r w:rsidR="00FB032C" w:rsidRPr="006F0306">
        <w:rPr>
          <w:lang w:val="pl-PL"/>
        </w:rPr>
        <w:t>.</w:t>
      </w:r>
    </w:p>
    <w:p w14:paraId="14E6C889" w14:textId="77777777" w:rsidR="000376CF" w:rsidRPr="006F0306" w:rsidRDefault="000376CF">
      <w:pPr>
        <w:widowControl/>
        <w:spacing w:after="200" w:line="276" w:lineRule="auto"/>
        <w:jc w:val="left"/>
        <w:rPr>
          <w:lang w:val="pl-PL"/>
        </w:rPr>
      </w:pPr>
    </w:p>
    <w:p w14:paraId="74A7DE4C" w14:textId="77777777" w:rsidR="00D02FC8" w:rsidRPr="006F0306" w:rsidRDefault="00D02FC8">
      <w:pPr>
        <w:widowControl/>
        <w:spacing w:after="200" w:line="276" w:lineRule="auto"/>
        <w:jc w:val="left"/>
        <w:rPr>
          <w:lang w:val="pl-PL"/>
        </w:rPr>
      </w:pPr>
    </w:p>
    <w:p w14:paraId="67080218" w14:textId="77777777" w:rsidR="00D02FC8" w:rsidRPr="006F0306" w:rsidRDefault="00D02FC8">
      <w:pPr>
        <w:widowControl/>
        <w:spacing w:after="200" w:line="276" w:lineRule="auto"/>
        <w:jc w:val="left"/>
        <w:rPr>
          <w:lang w:val="pl-PL"/>
        </w:rPr>
      </w:pPr>
    </w:p>
    <w:p w14:paraId="39452F8E" w14:textId="77777777" w:rsidR="00D02FC8" w:rsidRPr="006F0306" w:rsidRDefault="00D02FC8">
      <w:pPr>
        <w:widowControl/>
        <w:spacing w:after="200" w:line="276" w:lineRule="auto"/>
        <w:jc w:val="left"/>
        <w:rPr>
          <w:lang w:val="pl-PL"/>
        </w:rPr>
      </w:pPr>
    </w:p>
    <w:p w14:paraId="2E3E3673" w14:textId="77777777" w:rsidR="00D02FC8" w:rsidRPr="006F0306" w:rsidRDefault="00D02FC8">
      <w:pPr>
        <w:widowControl/>
        <w:spacing w:after="200" w:line="276" w:lineRule="auto"/>
        <w:jc w:val="left"/>
        <w:rPr>
          <w:lang w:val="pl-PL"/>
        </w:rPr>
      </w:pPr>
    </w:p>
    <w:p w14:paraId="71205A80" w14:textId="77777777" w:rsidR="00224DBB" w:rsidRPr="006F0306" w:rsidRDefault="00D02FC8" w:rsidP="004F699A">
      <w:pPr>
        <w:pStyle w:val="Para0"/>
        <w:rPr>
          <w:b/>
          <w:lang w:val="pl-PL"/>
        </w:rPr>
      </w:pPr>
      <w:r w:rsidRPr="006F0306">
        <w:rPr>
          <w:b/>
          <w:lang w:val="pl-PL"/>
        </w:rPr>
        <w:t>© OECD 2021</w:t>
      </w:r>
    </w:p>
    <w:p w14:paraId="013CDF35" w14:textId="45E6023D" w:rsidR="00224DBB" w:rsidRPr="006F0306" w:rsidRDefault="003B0B45" w:rsidP="004F699A">
      <w:pPr>
        <w:pStyle w:val="Para0"/>
        <w:rPr>
          <w:lang w:val="pl-PL"/>
        </w:rPr>
      </w:pPr>
      <w:r w:rsidRPr="006F0306">
        <w:rPr>
          <w:lang w:val="pl-PL"/>
        </w:rPr>
        <w:t>K</w:t>
      </w:r>
      <w:r w:rsidR="00261C9D" w:rsidRPr="006F0306">
        <w:rPr>
          <w:lang w:val="pl-PL"/>
        </w:rPr>
        <w:t xml:space="preserve">opiowanie, pobieranie lub drukowanie treści </w:t>
      </w:r>
      <w:r w:rsidR="00F828FA" w:rsidRPr="006F0306">
        <w:rPr>
          <w:lang w:val="pl-PL"/>
        </w:rPr>
        <w:t xml:space="preserve">należących </w:t>
      </w:r>
      <w:r w:rsidRPr="006F0306">
        <w:rPr>
          <w:lang w:val="pl-PL"/>
        </w:rPr>
        <w:t xml:space="preserve">do </w:t>
      </w:r>
      <w:r w:rsidR="00261C9D" w:rsidRPr="006F0306">
        <w:rPr>
          <w:lang w:val="pl-PL"/>
        </w:rPr>
        <w:t xml:space="preserve">OECD na </w:t>
      </w:r>
      <w:r w:rsidR="00487348" w:rsidRPr="006F0306">
        <w:rPr>
          <w:lang w:val="pl-PL"/>
        </w:rPr>
        <w:t>prywatny</w:t>
      </w:r>
      <w:r w:rsidR="00261C9D" w:rsidRPr="006F0306">
        <w:rPr>
          <w:lang w:val="pl-PL"/>
        </w:rPr>
        <w:t xml:space="preserve"> użytek</w:t>
      </w:r>
      <w:r w:rsidRPr="006F0306">
        <w:rPr>
          <w:lang w:val="pl-PL"/>
        </w:rPr>
        <w:t xml:space="preserve"> jest dozwolone</w:t>
      </w:r>
      <w:r w:rsidR="00261C9D" w:rsidRPr="006F0306">
        <w:rPr>
          <w:lang w:val="pl-PL"/>
        </w:rPr>
        <w:t xml:space="preserve">, </w:t>
      </w:r>
      <w:r w:rsidRPr="006F0306">
        <w:rPr>
          <w:lang w:val="pl-PL"/>
        </w:rPr>
        <w:t>podobnie jak</w:t>
      </w:r>
      <w:r w:rsidR="00261C9D" w:rsidRPr="006F0306">
        <w:rPr>
          <w:lang w:val="pl-PL"/>
        </w:rPr>
        <w:t xml:space="preserve"> </w:t>
      </w:r>
      <w:r w:rsidR="00487348" w:rsidRPr="006F0306">
        <w:rPr>
          <w:lang w:val="pl-PL"/>
        </w:rPr>
        <w:t>zamieszczanie</w:t>
      </w:r>
      <w:r w:rsidR="00261C9D" w:rsidRPr="006F0306">
        <w:rPr>
          <w:lang w:val="pl-PL"/>
        </w:rPr>
        <w:t xml:space="preserve"> fragmentów publikacji</w:t>
      </w:r>
      <w:r w:rsidR="00487348" w:rsidRPr="006F0306">
        <w:rPr>
          <w:lang w:val="pl-PL"/>
        </w:rPr>
        <w:t xml:space="preserve"> OECD</w:t>
      </w:r>
      <w:r w:rsidR="00261C9D" w:rsidRPr="006F0306">
        <w:rPr>
          <w:lang w:val="pl-PL"/>
        </w:rPr>
        <w:t xml:space="preserve">, baz danych i produktów multimedialnych we własnych dokumentach, prezentacjach, blogach, </w:t>
      </w:r>
      <w:r w:rsidR="00487348" w:rsidRPr="006F0306">
        <w:rPr>
          <w:lang w:val="pl-PL"/>
        </w:rPr>
        <w:t xml:space="preserve">na własnych </w:t>
      </w:r>
      <w:r w:rsidR="00261C9D" w:rsidRPr="006F0306">
        <w:rPr>
          <w:lang w:val="pl-PL"/>
        </w:rPr>
        <w:t xml:space="preserve">stronach internetowych i </w:t>
      </w:r>
      <w:r w:rsidR="00487348" w:rsidRPr="006F0306">
        <w:rPr>
          <w:lang w:val="pl-PL"/>
        </w:rPr>
        <w:t xml:space="preserve">w </w:t>
      </w:r>
      <w:r w:rsidR="00261C9D" w:rsidRPr="006F0306">
        <w:rPr>
          <w:lang w:val="pl-PL"/>
        </w:rPr>
        <w:t xml:space="preserve">materiałach dydaktycznych, z zastrzeżeniem podania OECD jako źródła i właściciela praw autorskich. Wszelkie wnioski </w:t>
      </w:r>
      <w:r w:rsidR="00487348" w:rsidRPr="006F0306">
        <w:rPr>
          <w:lang w:val="pl-PL"/>
        </w:rPr>
        <w:t>o publiczne lub komercyjne użytkowanie oraz o udzielenie</w:t>
      </w:r>
      <w:r w:rsidR="00261C9D" w:rsidRPr="006F0306">
        <w:rPr>
          <w:lang w:val="pl-PL"/>
        </w:rPr>
        <w:t xml:space="preserve"> praw do </w:t>
      </w:r>
      <w:r w:rsidR="00487348" w:rsidRPr="006F0306">
        <w:rPr>
          <w:lang w:val="pl-PL"/>
        </w:rPr>
        <w:t>przekł</w:t>
      </w:r>
      <w:r w:rsidRPr="006F0306">
        <w:rPr>
          <w:lang w:val="pl-PL"/>
        </w:rPr>
        <w:t>a</w:t>
      </w:r>
      <w:r w:rsidR="00487348" w:rsidRPr="006F0306">
        <w:rPr>
          <w:lang w:val="pl-PL"/>
        </w:rPr>
        <w:t>du</w:t>
      </w:r>
      <w:r w:rsidR="00261C9D" w:rsidRPr="006F0306">
        <w:rPr>
          <w:lang w:val="pl-PL"/>
        </w:rPr>
        <w:t xml:space="preserve"> należy kierować </w:t>
      </w:r>
      <w:r w:rsidR="00487348" w:rsidRPr="006F0306">
        <w:rPr>
          <w:lang w:val="pl-PL"/>
        </w:rPr>
        <w:t>na adres</w:t>
      </w:r>
      <w:r w:rsidR="00224DBB" w:rsidRPr="006F0306">
        <w:rPr>
          <w:lang w:val="pl-PL"/>
        </w:rPr>
        <w:t xml:space="preserve"> </w:t>
      </w:r>
      <w:r w:rsidR="00224DBB" w:rsidRPr="006F0306">
        <w:rPr>
          <w:color w:val="2B3ECD"/>
          <w:u w:val="single" w:color="2B3ECD"/>
          <w:lang w:val="pl-PL"/>
        </w:rPr>
        <w:t>rights@oecd.org</w:t>
      </w:r>
      <w:r w:rsidR="00224DBB" w:rsidRPr="006F0306">
        <w:rPr>
          <w:lang w:val="pl-PL"/>
        </w:rPr>
        <w:t xml:space="preserve">. </w:t>
      </w:r>
    </w:p>
    <w:p w14:paraId="174BADBA" w14:textId="77777777" w:rsidR="00AC5300" w:rsidRPr="006F0306" w:rsidRDefault="00AC5300">
      <w:pPr>
        <w:widowControl/>
        <w:spacing w:after="200" w:line="276" w:lineRule="auto"/>
        <w:jc w:val="left"/>
        <w:rPr>
          <w:color w:val="000000" w:themeColor="text1"/>
          <w:sz w:val="20"/>
          <w:lang w:val="pl-PL"/>
        </w:rPr>
      </w:pPr>
      <w:r w:rsidRPr="006F0306">
        <w:rPr>
          <w:lang w:val="pl-PL"/>
        </w:rPr>
        <w:br w:type="page"/>
      </w:r>
    </w:p>
    <w:p w14:paraId="4D547843" w14:textId="298C18C9" w:rsidR="00D753B6" w:rsidRPr="006F0306" w:rsidRDefault="009657DF" w:rsidP="00C748B4">
      <w:pPr>
        <w:pStyle w:val="Tytu"/>
        <w:rPr>
          <w:lang w:val="pl-PL"/>
        </w:rPr>
      </w:pPr>
      <w:bookmarkStart w:id="15" w:name="_Toc68079203"/>
      <w:bookmarkStart w:id="16" w:name="_Toc71043333"/>
      <w:bookmarkStart w:id="17" w:name="_Hlk70547591"/>
      <w:r w:rsidRPr="006F0306">
        <w:rPr>
          <w:lang w:val="pl-PL"/>
        </w:rPr>
        <w:lastRenderedPageBreak/>
        <w:t>Przedmowa</w:t>
      </w:r>
      <w:bookmarkEnd w:id="15"/>
      <w:bookmarkEnd w:id="16"/>
    </w:p>
    <w:bookmarkEnd w:id="17"/>
    <w:p w14:paraId="120E9BF2" w14:textId="23F0C7E3" w:rsidR="003F5196" w:rsidRPr="006F0306" w:rsidRDefault="008D0090" w:rsidP="003F5196">
      <w:pPr>
        <w:pStyle w:val="Para0"/>
        <w:rPr>
          <w:lang w:val="pl-PL"/>
        </w:rPr>
      </w:pPr>
      <w:r w:rsidRPr="006F0306">
        <w:rPr>
          <w:lang w:val="pl-PL"/>
        </w:rPr>
        <w:t>Prężny</w:t>
      </w:r>
      <w:r w:rsidR="003F5196" w:rsidRPr="006F0306">
        <w:rPr>
          <w:lang w:val="pl-PL"/>
        </w:rPr>
        <w:t xml:space="preserve"> rozwój lokalny </w:t>
      </w:r>
      <w:r w:rsidR="00DF0F61" w:rsidRPr="006F0306">
        <w:rPr>
          <w:lang w:val="pl-PL"/>
        </w:rPr>
        <w:t>przyczynia się do wzrostu</w:t>
      </w:r>
      <w:r w:rsidR="003F5196" w:rsidRPr="006F0306">
        <w:rPr>
          <w:lang w:val="pl-PL"/>
        </w:rPr>
        <w:t xml:space="preserve"> </w:t>
      </w:r>
      <w:r w:rsidR="00802A3B" w:rsidRPr="006F0306">
        <w:rPr>
          <w:lang w:val="pl-PL"/>
        </w:rPr>
        <w:t xml:space="preserve">poziomu </w:t>
      </w:r>
      <w:r w:rsidR="003F5196" w:rsidRPr="006F0306">
        <w:rPr>
          <w:lang w:val="pl-PL"/>
        </w:rPr>
        <w:t xml:space="preserve">dobrobytu obywateli i </w:t>
      </w:r>
      <w:r w:rsidR="00453861" w:rsidRPr="006F0306">
        <w:rPr>
          <w:lang w:val="pl-PL"/>
        </w:rPr>
        <w:t xml:space="preserve">poprawy </w:t>
      </w:r>
      <w:r w:rsidR="003F5196" w:rsidRPr="006F0306">
        <w:rPr>
          <w:lang w:val="pl-PL"/>
        </w:rPr>
        <w:t>krajowych wyników gospodarczych.</w:t>
      </w:r>
      <w:r w:rsidR="00453861" w:rsidRPr="006F0306">
        <w:rPr>
          <w:lang w:val="pl-PL"/>
        </w:rPr>
        <w:t xml:space="preserve"> </w:t>
      </w:r>
      <w:r w:rsidR="003F5196" w:rsidRPr="006F0306">
        <w:rPr>
          <w:lang w:val="pl-PL"/>
        </w:rPr>
        <w:t xml:space="preserve">Efektywny rozwój lokalny może pomóc ograniczyć dysproporcje między </w:t>
      </w:r>
      <w:r w:rsidR="002D139F" w:rsidRPr="006F0306">
        <w:rPr>
          <w:lang w:val="pl-PL"/>
        </w:rPr>
        <w:t xml:space="preserve">poszczególnymi </w:t>
      </w:r>
      <w:r w:rsidR="003F5196" w:rsidRPr="006F0306">
        <w:rPr>
          <w:lang w:val="pl-PL"/>
        </w:rPr>
        <w:t xml:space="preserve">regionami i miejscowościami poprzez wspieranie wzrostu sektora prywatnego, tworzenie wysokiej jakości miejsc pracy, przyciąganie inwestycji prywatnych i </w:t>
      </w:r>
      <w:r w:rsidR="00F828FA" w:rsidRPr="006F0306">
        <w:rPr>
          <w:lang w:val="pl-PL"/>
        </w:rPr>
        <w:t xml:space="preserve">– </w:t>
      </w:r>
      <w:r w:rsidR="00453861" w:rsidRPr="006F0306">
        <w:rPr>
          <w:lang w:val="pl-PL"/>
        </w:rPr>
        <w:t>naturalnie</w:t>
      </w:r>
      <w:r w:rsidR="00F828FA" w:rsidRPr="006F0306">
        <w:rPr>
          <w:lang w:val="pl-PL"/>
        </w:rPr>
        <w:t xml:space="preserve"> </w:t>
      </w:r>
      <w:r w:rsidR="00453861" w:rsidRPr="006F0306">
        <w:rPr>
          <w:lang w:val="pl-PL"/>
        </w:rPr>
        <w:t>-</w:t>
      </w:r>
      <w:r w:rsidR="003F5196" w:rsidRPr="006F0306">
        <w:rPr>
          <w:lang w:val="pl-PL"/>
        </w:rPr>
        <w:t xml:space="preserve"> poprzez zapewnienie obywatelom dostępu do wysokiej jakości usług publicznych. Proces ten może również </w:t>
      </w:r>
      <w:r w:rsidR="00453861" w:rsidRPr="006F0306">
        <w:rPr>
          <w:lang w:val="pl-PL"/>
        </w:rPr>
        <w:t>pogłębić</w:t>
      </w:r>
      <w:r w:rsidR="003F5196" w:rsidRPr="006F0306">
        <w:rPr>
          <w:lang w:val="pl-PL"/>
        </w:rPr>
        <w:t xml:space="preserve"> zaufanie </w:t>
      </w:r>
      <w:r w:rsidR="00272407" w:rsidRPr="006F0306">
        <w:rPr>
          <w:lang w:val="pl-PL"/>
        </w:rPr>
        <w:t>obywateli do organów władz publicznych</w:t>
      </w:r>
      <w:r w:rsidR="003F5196" w:rsidRPr="006F0306">
        <w:rPr>
          <w:lang w:val="pl-PL"/>
        </w:rPr>
        <w:t xml:space="preserve">. </w:t>
      </w:r>
    </w:p>
    <w:p w14:paraId="5581608A" w14:textId="77777777" w:rsidR="003F5196" w:rsidRPr="006F0306" w:rsidRDefault="003F5196" w:rsidP="003F5196">
      <w:pPr>
        <w:pStyle w:val="Para0"/>
        <w:rPr>
          <w:lang w:val="pl-PL"/>
        </w:rPr>
      </w:pPr>
      <w:r w:rsidRPr="006F0306">
        <w:rPr>
          <w:lang w:val="pl-PL"/>
        </w:rPr>
        <w:t xml:space="preserve">Sukces rozwoju lokalnego zależy jednak od wielu czynników. Wymaga on aktywnego zaangażowania wszystkich zainteresowanych stron, w tym wszystkich szczebli władzy, sektora prywatnego i społeczeństwa obywatelskiego, na rzecz wzmocnienia lokalnego potencjału dostosowanego do lokalnych potrzeb, a także, co istotne, skutecznego potencjału instytucjonalnego i mechanizmów zarządzania władz samorządowych. </w:t>
      </w:r>
    </w:p>
    <w:p w14:paraId="443B90FA" w14:textId="175FB2CD" w:rsidR="00D753B6" w:rsidRPr="006F0306" w:rsidRDefault="003F5196" w:rsidP="003F5196">
      <w:pPr>
        <w:pStyle w:val="Para0"/>
        <w:rPr>
          <w:lang w:val="pl-PL"/>
        </w:rPr>
      </w:pPr>
      <w:r w:rsidRPr="006F0306">
        <w:rPr>
          <w:lang w:val="pl-PL"/>
        </w:rPr>
        <w:t xml:space="preserve">Niniejsze Narzędzie samooceny (SAT) wspiera jednostki samorządu terytorialnego (JST) w Polsce w umacnianiu tych czynników, a w szczególności w doskonaleniu stosowanych przez nie praktyk w zakresie zarządzania i administracji publicznej. W tym </w:t>
      </w:r>
      <w:r w:rsidR="00272407" w:rsidRPr="006F0306">
        <w:rPr>
          <w:lang w:val="pl-PL"/>
        </w:rPr>
        <w:t>kontekście,</w:t>
      </w:r>
      <w:r w:rsidRPr="006F0306">
        <w:rPr>
          <w:lang w:val="pl-PL"/>
        </w:rPr>
        <w:t xml:space="preserve"> narzędzie to tworzy ramy oparte na doświadczeniach krajów OECD. W ramach tego narzędzia opracowano kluczowe wskaźniki dotyczące różnych obszarów zarządzania i rozwoju lokalnego, skategoryzowane w trzech głównych wymiarach tematycznych</w:t>
      </w:r>
      <w:r w:rsidR="00272407" w:rsidRPr="006F0306">
        <w:rPr>
          <w:lang w:val="pl-PL"/>
        </w:rPr>
        <w:t xml:space="preserve">: </w:t>
      </w:r>
      <w:r w:rsidRPr="006F0306">
        <w:rPr>
          <w:lang w:val="pl-PL"/>
        </w:rPr>
        <w:t>wzmocnienie rozwoju lokalnego i planowania strategicznego, poprawa jakości świadczonych usług i usprawnienie wewnętrznych procesów zarządzania. Wspiera</w:t>
      </w:r>
      <w:r w:rsidR="00E448FA" w:rsidRPr="006F0306">
        <w:rPr>
          <w:lang w:val="pl-PL"/>
        </w:rPr>
        <w:t xml:space="preserve"> ono</w:t>
      </w:r>
      <w:r w:rsidRPr="006F0306">
        <w:rPr>
          <w:lang w:val="pl-PL"/>
        </w:rPr>
        <w:t xml:space="preserve"> również jednostki samorządu terytorialnego we współpracy z wewnętrznymi i zewnętrznymi interesariuszami w celu rozpoznania i zrozumienia istniejących </w:t>
      </w:r>
      <w:r w:rsidR="00272407" w:rsidRPr="006F0306">
        <w:rPr>
          <w:lang w:val="pl-PL"/>
        </w:rPr>
        <w:t>niedociągnięć</w:t>
      </w:r>
      <w:r w:rsidRPr="006F0306">
        <w:rPr>
          <w:lang w:val="pl-PL"/>
        </w:rPr>
        <w:t xml:space="preserve"> w zarządzaniu publicznym </w:t>
      </w:r>
      <w:r w:rsidR="00272407" w:rsidRPr="006F0306">
        <w:rPr>
          <w:lang w:val="pl-PL"/>
        </w:rPr>
        <w:t>stanowiących przeszkodę dla</w:t>
      </w:r>
      <w:r w:rsidRPr="006F0306">
        <w:rPr>
          <w:lang w:val="pl-PL"/>
        </w:rPr>
        <w:t xml:space="preserve"> rozwoju lokalnego. Narzędzie powstało w oparciu o raport OECD na temat zarządzania publicznego i rozwoju terytorialnego w gminach i powiatach w Polsce opracowany w ramach projektu </w:t>
      </w:r>
      <w:r w:rsidR="00272407" w:rsidRPr="006F0306">
        <w:rPr>
          <w:lang w:val="pl-PL"/>
        </w:rPr>
        <w:t>„</w:t>
      </w:r>
      <w:r w:rsidR="002D139F" w:rsidRPr="006F0306">
        <w:rPr>
          <w:lang w:val="pl-PL"/>
        </w:rPr>
        <w:t>Lepsze zarządzanie, planowanie i dostarczanie usług publicznych w jednostkach samorządu lokalnego w Polsce”</w:t>
      </w:r>
      <w:r w:rsidR="00272407" w:rsidRPr="006F0306">
        <w:rPr>
          <w:lang w:val="pl-PL"/>
        </w:rPr>
        <w:t xml:space="preserve"> </w:t>
      </w:r>
      <w:r w:rsidRPr="006F0306">
        <w:rPr>
          <w:lang w:val="pl-PL"/>
        </w:rPr>
        <w:t>i jest dołączone do raportu w formie załącznika</w:t>
      </w:r>
      <w:r w:rsidR="00FB032C" w:rsidRPr="006F0306">
        <w:rPr>
          <w:lang w:val="pl-PL"/>
        </w:rPr>
        <w:t>.</w:t>
      </w:r>
      <w:r w:rsidR="00104A7E" w:rsidRPr="006F0306">
        <w:rPr>
          <w:lang w:val="pl-PL"/>
        </w:rPr>
        <w:t xml:space="preserve"> </w:t>
      </w:r>
      <w:r w:rsidR="00E749F1" w:rsidRPr="006F0306">
        <w:rPr>
          <w:lang w:val="pl-PL"/>
        </w:rPr>
        <w:t xml:space="preserve"> </w:t>
      </w:r>
    </w:p>
    <w:p w14:paraId="3C35A24F" w14:textId="4F9A9004" w:rsidR="00F47BCF" w:rsidRPr="006F0306" w:rsidRDefault="00DF0F61" w:rsidP="00C748B4">
      <w:pPr>
        <w:pStyle w:val="Tytu"/>
        <w:rPr>
          <w:lang w:val="pl-PL"/>
        </w:rPr>
      </w:pPr>
      <w:bookmarkStart w:id="18" w:name="_Toc68079204"/>
      <w:bookmarkStart w:id="19" w:name="_Toc71043334"/>
      <w:bookmarkStart w:id="20" w:name="_Hlk70547621"/>
      <w:r w:rsidRPr="006F0306">
        <w:rPr>
          <w:lang w:val="pl-PL"/>
        </w:rPr>
        <w:lastRenderedPageBreak/>
        <w:t>Podziękowania</w:t>
      </w:r>
      <w:bookmarkEnd w:id="18"/>
      <w:bookmarkEnd w:id="19"/>
    </w:p>
    <w:p w14:paraId="7197F0A7" w14:textId="4D5B25D5" w:rsidR="00FB032C" w:rsidRPr="006F0306" w:rsidRDefault="001D4461" w:rsidP="00FB032C">
      <w:pPr>
        <w:pStyle w:val="Para0"/>
        <w:rPr>
          <w:lang w:val="pl-PL"/>
        </w:rPr>
      </w:pPr>
      <w:r w:rsidRPr="006F0306">
        <w:rPr>
          <w:lang w:val="pl-PL"/>
        </w:rPr>
        <w:t xml:space="preserve">Niniejszy dokument jest wynikiem współpracy </w:t>
      </w:r>
      <w:r w:rsidR="00F118DF" w:rsidRPr="006F0306">
        <w:rPr>
          <w:lang w:val="pl-PL"/>
        </w:rPr>
        <w:t>zespołów</w:t>
      </w:r>
      <w:r w:rsidRPr="006F0306">
        <w:rPr>
          <w:lang w:val="pl-PL"/>
        </w:rPr>
        <w:t xml:space="preserve"> podlegających różnym dyrekcjom </w:t>
      </w:r>
      <w:r w:rsidR="00272407" w:rsidRPr="006F0306">
        <w:rPr>
          <w:lang w:val="pl-PL"/>
        </w:rPr>
        <w:t>funkc</w:t>
      </w:r>
      <w:r w:rsidR="00E448FA" w:rsidRPr="006F0306">
        <w:rPr>
          <w:lang w:val="pl-PL"/>
        </w:rPr>
        <w:t>j</w:t>
      </w:r>
      <w:r w:rsidR="00272407" w:rsidRPr="006F0306">
        <w:rPr>
          <w:lang w:val="pl-PL"/>
        </w:rPr>
        <w:t xml:space="preserve">onującym </w:t>
      </w:r>
      <w:r w:rsidRPr="006F0306">
        <w:rPr>
          <w:lang w:val="pl-PL"/>
        </w:rPr>
        <w:t xml:space="preserve">w ramach Sekretariatu OECD. Za koordynację prac </w:t>
      </w:r>
      <w:r w:rsidR="00F118DF" w:rsidRPr="006F0306">
        <w:rPr>
          <w:lang w:val="pl-PL"/>
        </w:rPr>
        <w:t>nad</w:t>
      </w:r>
      <w:r w:rsidRPr="006F0306">
        <w:rPr>
          <w:lang w:val="pl-PL"/>
        </w:rPr>
        <w:t xml:space="preserve"> dokumentem odpowiadała </w:t>
      </w:r>
      <w:r w:rsidR="00FB032C" w:rsidRPr="006F0306">
        <w:rPr>
          <w:lang w:val="pl-PL"/>
        </w:rPr>
        <w:t>Isidora Zapata</w:t>
      </w:r>
      <w:r w:rsidRPr="006F0306">
        <w:rPr>
          <w:lang w:val="pl-PL"/>
        </w:rPr>
        <w:t xml:space="preserve"> z Centrum Przedsiębiorczości, MŚP, Regionów i Miast OECD </w:t>
      </w:r>
      <w:r w:rsidR="00FB032C" w:rsidRPr="006F0306">
        <w:rPr>
          <w:lang w:val="pl-PL"/>
        </w:rPr>
        <w:t xml:space="preserve">(CFE) </w:t>
      </w:r>
      <w:r w:rsidRPr="006F0306">
        <w:rPr>
          <w:lang w:val="pl-PL"/>
        </w:rPr>
        <w:t>i</w:t>
      </w:r>
      <w:r w:rsidR="00FB032C" w:rsidRPr="006F0306">
        <w:rPr>
          <w:lang w:val="pl-PL"/>
        </w:rPr>
        <w:t xml:space="preserve"> Johannes Klein </w:t>
      </w:r>
      <w:r w:rsidRPr="006F0306">
        <w:rPr>
          <w:lang w:val="pl-PL"/>
        </w:rPr>
        <w:t xml:space="preserve">z Dyrekcji </w:t>
      </w:r>
      <w:r w:rsidR="00FB032C" w:rsidRPr="006F0306">
        <w:rPr>
          <w:lang w:val="pl-PL"/>
        </w:rPr>
        <w:t xml:space="preserve">OECD </w:t>
      </w:r>
      <w:r w:rsidRPr="006F0306">
        <w:rPr>
          <w:lang w:val="pl-PL"/>
        </w:rPr>
        <w:t xml:space="preserve">ds. Zarządzania Publicznego </w:t>
      </w:r>
      <w:r w:rsidR="00FB032C" w:rsidRPr="006F0306">
        <w:rPr>
          <w:lang w:val="pl-PL"/>
        </w:rPr>
        <w:t>(GOV)</w:t>
      </w:r>
      <w:r w:rsidR="00272407" w:rsidRPr="006F0306">
        <w:rPr>
          <w:lang w:val="pl-PL"/>
        </w:rPr>
        <w:t>,</w:t>
      </w:r>
      <w:r w:rsidR="00FB032C" w:rsidRPr="006F0306">
        <w:rPr>
          <w:lang w:val="pl-PL"/>
        </w:rPr>
        <w:t xml:space="preserve"> </w:t>
      </w:r>
      <w:r w:rsidRPr="006F0306">
        <w:rPr>
          <w:lang w:val="pl-PL"/>
        </w:rPr>
        <w:t>pod kierownictwem</w:t>
      </w:r>
      <w:r w:rsidR="00FB032C" w:rsidRPr="006F0306">
        <w:rPr>
          <w:lang w:val="pl-PL"/>
        </w:rPr>
        <w:t xml:space="preserve"> </w:t>
      </w:r>
      <w:proofErr w:type="spellStart"/>
      <w:r w:rsidR="00FB032C" w:rsidRPr="006F0306">
        <w:rPr>
          <w:lang w:val="pl-PL"/>
        </w:rPr>
        <w:t>Dorothée</w:t>
      </w:r>
      <w:proofErr w:type="spellEnd"/>
      <w:r w:rsidR="00FB032C" w:rsidRPr="006F0306">
        <w:rPr>
          <w:lang w:val="pl-PL"/>
        </w:rPr>
        <w:t xml:space="preserve"> </w:t>
      </w:r>
      <w:proofErr w:type="spellStart"/>
      <w:r w:rsidR="00FB032C" w:rsidRPr="006F0306">
        <w:rPr>
          <w:lang w:val="pl-PL"/>
        </w:rPr>
        <w:t>Allain-Dupré</w:t>
      </w:r>
      <w:proofErr w:type="spellEnd"/>
      <w:r w:rsidR="00FB032C" w:rsidRPr="006F0306">
        <w:rPr>
          <w:lang w:val="pl-PL"/>
        </w:rPr>
        <w:t xml:space="preserve">, </w:t>
      </w:r>
      <w:r w:rsidRPr="006F0306">
        <w:rPr>
          <w:lang w:val="pl-PL"/>
        </w:rPr>
        <w:t>szefowej Wydziału ds. Decentralizacji,</w:t>
      </w:r>
      <w:r w:rsidR="00FB032C" w:rsidRPr="006F0306">
        <w:rPr>
          <w:lang w:val="pl-PL"/>
        </w:rPr>
        <w:t xml:space="preserve"> </w:t>
      </w:r>
      <w:r w:rsidRPr="006F0306">
        <w:rPr>
          <w:lang w:val="pl-PL"/>
        </w:rPr>
        <w:t>Inwestycji Publicznych i Finansowania na Szczeblu Niższym niż Krajowy</w:t>
      </w:r>
      <w:r w:rsidR="00FB032C" w:rsidRPr="006F0306">
        <w:rPr>
          <w:lang w:val="pl-PL"/>
        </w:rPr>
        <w:t xml:space="preserve"> (CFE), </w:t>
      </w:r>
      <w:r w:rsidRPr="006F0306">
        <w:rPr>
          <w:lang w:val="pl-PL"/>
        </w:rPr>
        <w:t>i Adama</w:t>
      </w:r>
      <w:r w:rsidR="00FB032C" w:rsidRPr="006F0306">
        <w:rPr>
          <w:lang w:val="pl-PL"/>
        </w:rPr>
        <w:t xml:space="preserve"> </w:t>
      </w:r>
      <w:proofErr w:type="spellStart"/>
      <w:r w:rsidR="00FB032C" w:rsidRPr="006F0306">
        <w:rPr>
          <w:lang w:val="pl-PL"/>
        </w:rPr>
        <w:t>Knelman</w:t>
      </w:r>
      <w:r w:rsidRPr="006F0306">
        <w:rPr>
          <w:lang w:val="pl-PL"/>
        </w:rPr>
        <w:t>a</w:t>
      </w:r>
      <w:proofErr w:type="spellEnd"/>
      <w:r w:rsidR="00FB032C" w:rsidRPr="006F0306">
        <w:rPr>
          <w:lang w:val="pl-PL"/>
        </w:rPr>
        <w:t xml:space="preserve"> </w:t>
      </w:r>
      <w:proofErr w:type="spellStart"/>
      <w:r w:rsidR="00FB032C" w:rsidRPr="006F0306">
        <w:rPr>
          <w:lang w:val="pl-PL"/>
        </w:rPr>
        <w:t>Ostry</w:t>
      </w:r>
      <w:r w:rsidRPr="006F0306">
        <w:rPr>
          <w:lang w:val="pl-PL"/>
        </w:rPr>
        <w:t>’ego</w:t>
      </w:r>
      <w:proofErr w:type="spellEnd"/>
      <w:r w:rsidRPr="006F0306">
        <w:rPr>
          <w:lang w:val="pl-PL"/>
        </w:rPr>
        <w:t>, szefa Wydziału ds. Przeglądów Systemu Zarządzania Publicznego</w:t>
      </w:r>
      <w:r w:rsidR="00FB032C" w:rsidRPr="006F0306">
        <w:rPr>
          <w:lang w:val="pl-PL"/>
        </w:rPr>
        <w:t xml:space="preserve"> (GOV). </w:t>
      </w:r>
      <w:r w:rsidR="00CF6EFD" w:rsidRPr="006F0306">
        <w:rPr>
          <w:lang w:val="pl-PL"/>
        </w:rPr>
        <w:t>Isidora Zapata, przy wsparciu Johannesa Kleina, przygotowała rozdział wprowadzający, opracowała koncepcję Narzędzia Samooceny (SAT) oraz towarzyszące mu wytyczne wdrożeniowe</w:t>
      </w:r>
      <w:r w:rsidR="00FB032C" w:rsidRPr="006F0306">
        <w:rPr>
          <w:lang w:val="pl-PL"/>
        </w:rPr>
        <w:t xml:space="preserve">. </w:t>
      </w:r>
      <w:r w:rsidR="00CF6EFD" w:rsidRPr="006F0306">
        <w:rPr>
          <w:lang w:val="pl-PL"/>
        </w:rPr>
        <w:t>Narzędzie SAT powstało dzięki wsparciu ze strony przedstawicieli różnych zespołów w ramach Sekretariatu</w:t>
      </w:r>
      <w:r w:rsidR="00272407" w:rsidRPr="006F0306">
        <w:rPr>
          <w:lang w:val="pl-PL"/>
        </w:rPr>
        <w:t>;</w:t>
      </w:r>
      <w:r w:rsidR="00CF6EFD" w:rsidRPr="006F0306">
        <w:rPr>
          <w:lang w:val="pl-PL"/>
        </w:rPr>
        <w:t xml:space="preserve"> w szczególności należą do nich następujące osoby</w:t>
      </w:r>
      <w:r w:rsidR="00FB032C" w:rsidRPr="006F0306">
        <w:rPr>
          <w:lang w:val="pl-PL"/>
        </w:rPr>
        <w:t>: Thomas </w:t>
      </w:r>
      <w:proofErr w:type="spellStart"/>
      <w:r w:rsidR="00FB032C" w:rsidRPr="006F0306">
        <w:rPr>
          <w:lang w:val="pl-PL"/>
        </w:rPr>
        <w:t>Braendle</w:t>
      </w:r>
      <w:proofErr w:type="spellEnd"/>
      <w:r w:rsidR="00FB032C" w:rsidRPr="006F0306">
        <w:rPr>
          <w:lang w:val="pl-PL"/>
        </w:rPr>
        <w:t xml:space="preserve"> (GOV), Emma </w:t>
      </w:r>
      <w:proofErr w:type="spellStart"/>
      <w:r w:rsidR="00FB032C" w:rsidRPr="006F0306">
        <w:rPr>
          <w:lang w:val="pl-PL"/>
        </w:rPr>
        <w:t>Cantera</w:t>
      </w:r>
      <w:proofErr w:type="spellEnd"/>
      <w:r w:rsidR="00FB032C" w:rsidRPr="006F0306">
        <w:rPr>
          <w:lang w:val="pl-PL"/>
        </w:rPr>
        <w:t xml:space="preserve"> (GOV), </w:t>
      </w:r>
      <w:proofErr w:type="spellStart"/>
      <w:r w:rsidR="00FB032C" w:rsidRPr="006F0306">
        <w:rPr>
          <w:lang w:val="pl-PL"/>
        </w:rPr>
        <w:t>Constanza</w:t>
      </w:r>
      <w:proofErr w:type="spellEnd"/>
      <w:r w:rsidR="00FB032C" w:rsidRPr="006F0306">
        <w:rPr>
          <w:lang w:val="pl-PL"/>
        </w:rPr>
        <w:t xml:space="preserve"> </w:t>
      </w:r>
      <w:proofErr w:type="spellStart"/>
      <w:r w:rsidR="00FB032C" w:rsidRPr="006F0306">
        <w:rPr>
          <w:lang w:val="pl-PL"/>
        </w:rPr>
        <w:t>Caputi</w:t>
      </w:r>
      <w:proofErr w:type="spellEnd"/>
      <w:r w:rsidR="00FB032C" w:rsidRPr="006F0306">
        <w:rPr>
          <w:lang w:val="pl-PL"/>
        </w:rPr>
        <w:t xml:space="preserve"> (GOV), </w:t>
      </w:r>
      <w:proofErr w:type="spellStart"/>
      <w:r w:rsidR="00FB032C" w:rsidRPr="006F0306">
        <w:rPr>
          <w:lang w:val="pl-PL"/>
        </w:rPr>
        <w:t>Jose</w:t>
      </w:r>
      <w:proofErr w:type="spellEnd"/>
      <w:r w:rsidR="00FB032C" w:rsidRPr="006F0306">
        <w:rPr>
          <w:lang w:val="pl-PL"/>
        </w:rPr>
        <w:t xml:space="preserve"> </w:t>
      </w:r>
      <w:proofErr w:type="spellStart"/>
      <w:r w:rsidR="00FB032C" w:rsidRPr="006F0306">
        <w:rPr>
          <w:lang w:val="pl-PL"/>
        </w:rPr>
        <w:t>Enrique</w:t>
      </w:r>
      <w:proofErr w:type="spellEnd"/>
      <w:r w:rsidR="00FB032C" w:rsidRPr="006F0306">
        <w:rPr>
          <w:lang w:val="pl-PL"/>
        </w:rPr>
        <w:t xml:space="preserve"> </w:t>
      </w:r>
      <w:proofErr w:type="spellStart"/>
      <w:r w:rsidR="00FB032C" w:rsidRPr="006F0306">
        <w:rPr>
          <w:lang w:val="pl-PL"/>
        </w:rPr>
        <w:t>Garcilazo</w:t>
      </w:r>
      <w:proofErr w:type="spellEnd"/>
      <w:r w:rsidR="00FB032C" w:rsidRPr="006F0306">
        <w:rPr>
          <w:lang w:val="pl-PL"/>
        </w:rPr>
        <w:t xml:space="preserve"> (CFE), </w:t>
      </w:r>
      <w:proofErr w:type="spellStart"/>
      <w:r w:rsidR="00FB032C" w:rsidRPr="006F0306">
        <w:rPr>
          <w:lang w:val="pl-PL"/>
        </w:rPr>
        <w:t>Guillermo</w:t>
      </w:r>
      <w:proofErr w:type="spellEnd"/>
      <w:r w:rsidR="00FB032C" w:rsidRPr="006F0306">
        <w:rPr>
          <w:lang w:val="pl-PL"/>
        </w:rPr>
        <w:t xml:space="preserve"> </w:t>
      </w:r>
      <w:proofErr w:type="spellStart"/>
      <w:r w:rsidR="00FB032C" w:rsidRPr="006F0306">
        <w:rPr>
          <w:lang w:val="pl-PL"/>
        </w:rPr>
        <w:t>Hernández</w:t>
      </w:r>
      <w:proofErr w:type="spellEnd"/>
      <w:r w:rsidR="00FB032C" w:rsidRPr="006F0306">
        <w:rPr>
          <w:lang w:val="pl-PL"/>
        </w:rPr>
        <w:t xml:space="preserve"> (GOV), Oscar </w:t>
      </w:r>
      <w:proofErr w:type="spellStart"/>
      <w:r w:rsidR="00FB032C" w:rsidRPr="006F0306">
        <w:rPr>
          <w:lang w:val="pl-PL"/>
        </w:rPr>
        <w:t>Huerta</w:t>
      </w:r>
      <w:proofErr w:type="spellEnd"/>
      <w:r w:rsidR="00FB032C" w:rsidRPr="006F0306">
        <w:rPr>
          <w:lang w:val="pl-PL"/>
        </w:rPr>
        <w:t xml:space="preserve"> (CFE), </w:t>
      </w:r>
      <w:proofErr w:type="spellStart"/>
      <w:r w:rsidR="00FB032C" w:rsidRPr="006F0306">
        <w:rPr>
          <w:lang w:val="pl-PL"/>
        </w:rPr>
        <w:t>Gloriana</w:t>
      </w:r>
      <w:proofErr w:type="spellEnd"/>
      <w:r w:rsidR="00FB032C" w:rsidRPr="006F0306">
        <w:rPr>
          <w:lang w:val="pl-PL"/>
        </w:rPr>
        <w:t xml:space="preserve"> </w:t>
      </w:r>
      <w:proofErr w:type="spellStart"/>
      <w:r w:rsidR="00FB032C" w:rsidRPr="006F0306">
        <w:rPr>
          <w:lang w:val="pl-PL"/>
        </w:rPr>
        <w:t>Madrigal</w:t>
      </w:r>
      <w:proofErr w:type="spellEnd"/>
      <w:r w:rsidR="00FB032C" w:rsidRPr="006F0306">
        <w:rPr>
          <w:lang w:val="pl-PL"/>
        </w:rPr>
        <w:t xml:space="preserve"> (GOV), </w:t>
      </w:r>
      <w:proofErr w:type="spellStart"/>
      <w:r w:rsidR="00FB032C" w:rsidRPr="006F0306">
        <w:rPr>
          <w:lang w:val="pl-PL"/>
        </w:rPr>
        <w:t>Dónal</w:t>
      </w:r>
      <w:proofErr w:type="spellEnd"/>
      <w:r w:rsidR="00FB032C" w:rsidRPr="006F0306">
        <w:rPr>
          <w:lang w:val="pl-PL"/>
        </w:rPr>
        <w:t xml:space="preserve"> Mulligan (GOV), Carla Musi (GOV), Fernando </w:t>
      </w:r>
      <w:proofErr w:type="spellStart"/>
      <w:r w:rsidR="00FB032C" w:rsidRPr="006F0306">
        <w:rPr>
          <w:lang w:val="pl-PL"/>
        </w:rPr>
        <w:t>Riaza</w:t>
      </w:r>
      <w:proofErr w:type="spellEnd"/>
      <w:r w:rsidR="00FB032C" w:rsidRPr="006F0306">
        <w:rPr>
          <w:lang w:val="pl-PL"/>
        </w:rPr>
        <w:t xml:space="preserve"> (CFE), </w:t>
      </w:r>
      <w:proofErr w:type="spellStart"/>
      <w:r w:rsidR="00FB032C" w:rsidRPr="006F0306">
        <w:rPr>
          <w:lang w:val="pl-PL"/>
        </w:rPr>
        <w:t>Claire</w:t>
      </w:r>
      <w:proofErr w:type="spellEnd"/>
      <w:r w:rsidR="00FB032C" w:rsidRPr="006F0306">
        <w:rPr>
          <w:lang w:val="pl-PL"/>
        </w:rPr>
        <w:t xml:space="preserve"> Salama (GOV), Andres </w:t>
      </w:r>
      <w:proofErr w:type="spellStart"/>
      <w:r w:rsidR="00FB032C" w:rsidRPr="006F0306">
        <w:rPr>
          <w:lang w:val="pl-PL"/>
        </w:rPr>
        <w:t>Sanabria</w:t>
      </w:r>
      <w:proofErr w:type="spellEnd"/>
      <w:r w:rsidR="00FB032C" w:rsidRPr="006F0306">
        <w:rPr>
          <w:lang w:val="pl-PL"/>
        </w:rPr>
        <w:t xml:space="preserve"> (CFE) </w:t>
      </w:r>
      <w:r w:rsidR="00CF6EFD" w:rsidRPr="006F0306">
        <w:rPr>
          <w:lang w:val="pl-PL"/>
        </w:rPr>
        <w:t>oraz</w:t>
      </w:r>
      <w:r w:rsidR="00FB032C" w:rsidRPr="006F0306">
        <w:rPr>
          <w:lang w:val="pl-PL"/>
        </w:rPr>
        <w:t xml:space="preserve"> Marie </w:t>
      </w:r>
      <w:proofErr w:type="spellStart"/>
      <w:r w:rsidR="00FB032C" w:rsidRPr="006F0306">
        <w:rPr>
          <w:lang w:val="pl-PL"/>
        </w:rPr>
        <w:t>Whelan</w:t>
      </w:r>
      <w:proofErr w:type="spellEnd"/>
      <w:r w:rsidR="00FB032C" w:rsidRPr="006F0306">
        <w:rPr>
          <w:lang w:val="pl-PL"/>
        </w:rPr>
        <w:t xml:space="preserve"> (GOV). </w:t>
      </w:r>
    </w:p>
    <w:p w14:paraId="6CF81C32" w14:textId="05965603" w:rsidR="00FB032C" w:rsidRPr="006F0306" w:rsidRDefault="00CF6EFD" w:rsidP="00FB032C">
      <w:pPr>
        <w:pStyle w:val="Para0"/>
        <w:rPr>
          <w:lang w:val="pl-PL"/>
        </w:rPr>
      </w:pPr>
      <w:r w:rsidRPr="006F0306">
        <w:rPr>
          <w:lang w:val="pl-PL"/>
        </w:rPr>
        <w:t>Autorzy są wdzięczni za cenne uwagi i zaangażowanie ze strony Związku Miast Polskich, Ministerstwa Funduszy i Polityki Regionalnej (</w:t>
      </w:r>
      <w:proofErr w:type="spellStart"/>
      <w:r w:rsidRPr="006F0306">
        <w:rPr>
          <w:lang w:val="pl-PL"/>
        </w:rPr>
        <w:t>MFiPR</w:t>
      </w:r>
      <w:proofErr w:type="spellEnd"/>
      <w:r w:rsidRPr="006F0306">
        <w:rPr>
          <w:lang w:val="pl-PL"/>
        </w:rPr>
        <w:t xml:space="preserve">) oraz </w:t>
      </w:r>
      <w:r w:rsidR="002840F7" w:rsidRPr="006F0306">
        <w:rPr>
          <w:lang w:val="pl-PL"/>
        </w:rPr>
        <w:t xml:space="preserve">samorządowców z </w:t>
      </w:r>
      <w:r w:rsidRPr="006F0306">
        <w:rPr>
          <w:lang w:val="pl-PL"/>
        </w:rPr>
        <w:t>ponad 50 polskich JST, którzy uczestniczyli w dwóch warsztatach</w:t>
      </w:r>
      <w:r w:rsidR="002840F7" w:rsidRPr="006F0306">
        <w:rPr>
          <w:lang w:val="pl-PL"/>
        </w:rPr>
        <w:t xml:space="preserve"> online</w:t>
      </w:r>
      <w:r w:rsidRPr="006F0306">
        <w:rPr>
          <w:lang w:val="pl-PL"/>
        </w:rPr>
        <w:t>, podczas których narzędzie SAT było szeroko omawiane, testowane i stosowane.</w:t>
      </w:r>
      <w:r w:rsidR="00FB032C" w:rsidRPr="006F0306">
        <w:rPr>
          <w:lang w:val="pl-PL"/>
        </w:rPr>
        <w:t xml:space="preserve"> </w:t>
      </w:r>
    </w:p>
    <w:p w14:paraId="08974B71" w14:textId="0D5BBCD6" w:rsidR="00D02FC8" w:rsidRPr="006F0306" w:rsidRDefault="00F76A44" w:rsidP="00FB032C">
      <w:pPr>
        <w:pStyle w:val="Para0"/>
        <w:rPr>
          <w:lang w:val="pl-PL"/>
        </w:rPr>
      </w:pPr>
      <w:r w:rsidRPr="006F0306">
        <w:rPr>
          <w:lang w:val="pl-PL"/>
        </w:rPr>
        <w:t xml:space="preserve">Podziękowania należą się również </w:t>
      </w:r>
      <w:proofErr w:type="spellStart"/>
      <w:r w:rsidRPr="006F0306">
        <w:rPr>
          <w:lang w:val="pl-PL"/>
        </w:rPr>
        <w:t>Pilar</w:t>
      </w:r>
      <w:proofErr w:type="spellEnd"/>
      <w:r w:rsidRPr="006F0306">
        <w:rPr>
          <w:lang w:val="pl-PL"/>
        </w:rPr>
        <w:t xml:space="preserve"> Philip, Łukaszowi Lechowi i </w:t>
      </w:r>
      <w:proofErr w:type="spellStart"/>
      <w:r w:rsidRPr="006F0306">
        <w:rPr>
          <w:lang w:val="pl-PL"/>
        </w:rPr>
        <w:t>Ciarze</w:t>
      </w:r>
      <w:proofErr w:type="spellEnd"/>
      <w:r w:rsidRPr="006F0306">
        <w:rPr>
          <w:lang w:val="pl-PL"/>
        </w:rPr>
        <w:t xml:space="preserve"> Muller, którzy koordynowali prace nad tym dokumentem. </w:t>
      </w:r>
      <w:proofErr w:type="spellStart"/>
      <w:r w:rsidRPr="006F0306">
        <w:rPr>
          <w:lang w:val="pl-PL"/>
        </w:rPr>
        <w:t>Elenore</w:t>
      </w:r>
      <w:proofErr w:type="spellEnd"/>
      <w:r w:rsidRPr="006F0306">
        <w:rPr>
          <w:lang w:val="pl-PL"/>
        </w:rPr>
        <w:t xml:space="preserve"> Morena dokonała korekty Przedmowy, Podziękowań, </w:t>
      </w:r>
      <w:r w:rsidR="00F118DF" w:rsidRPr="006F0306">
        <w:rPr>
          <w:lang w:val="pl-PL"/>
        </w:rPr>
        <w:t>Rozdziału</w:t>
      </w:r>
      <w:r w:rsidRPr="006F0306">
        <w:rPr>
          <w:lang w:val="pl-PL"/>
        </w:rPr>
        <w:t xml:space="preserve"> 1 i</w:t>
      </w:r>
      <w:r w:rsidR="00F118DF" w:rsidRPr="006F0306">
        <w:rPr>
          <w:lang w:val="pl-PL"/>
        </w:rPr>
        <w:t xml:space="preserve"> Rozdziału</w:t>
      </w:r>
      <w:r w:rsidRPr="006F0306">
        <w:rPr>
          <w:lang w:val="pl-PL"/>
        </w:rPr>
        <w:t xml:space="preserve"> 2 dokumentu. Okładkę dokumentu wykonała </w:t>
      </w:r>
      <w:proofErr w:type="spellStart"/>
      <w:r w:rsidRPr="006F0306">
        <w:rPr>
          <w:lang w:val="pl-PL"/>
        </w:rPr>
        <w:t>Erica</w:t>
      </w:r>
      <w:proofErr w:type="spellEnd"/>
      <w:r w:rsidRPr="006F0306">
        <w:rPr>
          <w:lang w:val="pl-PL"/>
        </w:rPr>
        <w:t xml:space="preserve"> </w:t>
      </w:r>
      <w:proofErr w:type="spellStart"/>
      <w:r w:rsidRPr="006F0306">
        <w:rPr>
          <w:lang w:val="pl-PL"/>
        </w:rPr>
        <w:t>Weathers</w:t>
      </w:r>
      <w:proofErr w:type="spellEnd"/>
      <w:r w:rsidR="00FB032C" w:rsidRPr="006F0306">
        <w:rPr>
          <w:lang w:val="pl-PL"/>
        </w:rPr>
        <w:t>.</w:t>
      </w:r>
    </w:p>
    <w:bookmarkEnd w:id="20"/>
    <w:p w14:paraId="3FEBF74B" w14:textId="340DE4F0" w:rsidR="00053C3F" w:rsidRPr="004D14CD" w:rsidRDefault="00C748B4">
      <w:pPr>
        <w:widowControl/>
        <w:spacing w:after="200" w:line="276" w:lineRule="auto"/>
        <w:jc w:val="left"/>
        <w:rPr>
          <w:color w:val="000000" w:themeColor="text1"/>
          <w:sz w:val="20"/>
          <w:lang w:val="pl-PL"/>
        </w:rPr>
      </w:pPr>
      <w:r w:rsidRPr="004D14CD">
        <w:rPr>
          <w:lang w:val="pl-PL"/>
        </w:rPr>
        <w:br w:type="page"/>
      </w:r>
    </w:p>
    <w:sdt>
      <w:sdtPr>
        <w:rPr>
          <w:rFonts w:asciiTheme="minorHAnsi" w:eastAsiaTheme="minorHAnsi" w:hAnsiTheme="minorHAnsi" w:cstheme="minorBidi"/>
          <w:b w:val="0"/>
          <w:color w:val="000000" w:themeColor="text1"/>
          <w:sz w:val="20"/>
          <w:szCs w:val="22"/>
          <w:lang w:val="pl-PL"/>
        </w:rPr>
        <w:id w:val="-1179964388"/>
        <w:docPartObj>
          <w:docPartGallery w:val="Table of Contents"/>
          <w:docPartUnique/>
        </w:docPartObj>
      </w:sdtPr>
      <w:sdtEndPr>
        <w:rPr>
          <w:bCs/>
          <w:color w:val="auto"/>
          <w:sz w:val="22"/>
        </w:rPr>
      </w:sdtEndPr>
      <w:sdtContent>
        <w:p w14:paraId="0B433E36" w14:textId="4EC245A0" w:rsidR="00053C3F" w:rsidRPr="00A86B88" w:rsidRDefault="00053C3F" w:rsidP="00053C3F">
          <w:pPr>
            <w:pStyle w:val="Nagwekspisutreci"/>
            <w:spacing w:after="1440"/>
            <w:rPr>
              <w:rFonts w:eastAsiaTheme="minorEastAsia"/>
              <w:color w:val="auto"/>
              <w:sz w:val="22"/>
              <w:lang w:val="pl-PL" w:eastAsia="en-GB"/>
            </w:rPr>
          </w:pPr>
          <w:r w:rsidRPr="00A86B88">
            <w:rPr>
              <w:lang w:val="pl-PL"/>
            </w:rPr>
            <w:t>Spis treści</w:t>
          </w:r>
          <w:r w:rsidRPr="00A86B88">
            <w:rPr>
              <w:rFonts w:eastAsiaTheme="minorHAnsi" w:cstheme="minorBidi"/>
              <w:b w:val="0"/>
              <w:bCs/>
              <w:szCs w:val="22"/>
              <w:lang w:val="pl-PL"/>
            </w:rPr>
            <w:fldChar w:fldCharType="begin"/>
          </w:r>
          <w:r w:rsidRPr="00A86B88">
            <w:rPr>
              <w:bCs/>
              <w:lang w:val="pl-PL"/>
            </w:rPr>
            <w:instrText xml:space="preserve"> TOC \o "1-1" \h \z \t "Heading 2,2,Heading 6,1,Heading 7,1,Heading 9,2,Annex H2,2" </w:instrText>
          </w:r>
          <w:r w:rsidRPr="00A86B88">
            <w:rPr>
              <w:rFonts w:eastAsiaTheme="minorHAnsi" w:cstheme="minorBidi"/>
              <w:b w:val="0"/>
              <w:bCs/>
              <w:szCs w:val="22"/>
              <w:lang w:val="pl-PL"/>
            </w:rPr>
            <w:fldChar w:fldCharType="separate"/>
          </w:r>
        </w:p>
        <w:p w14:paraId="46BF127A" w14:textId="2B1E6767" w:rsidR="00053C3F" w:rsidRPr="00A86B88" w:rsidRDefault="004618AA">
          <w:pPr>
            <w:pStyle w:val="Spistreci1"/>
            <w:rPr>
              <w:rFonts w:asciiTheme="minorHAnsi" w:eastAsiaTheme="minorEastAsia" w:hAnsiTheme="minorHAnsi"/>
              <w:color w:val="auto"/>
              <w:sz w:val="22"/>
              <w:lang w:val="pl-PL" w:eastAsia="en-GB"/>
            </w:rPr>
          </w:pPr>
          <w:hyperlink w:anchor="_Toc71043333" w:history="1">
            <w:r w:rsidR="00053C3F" w:rsidRPr="00A86B88">
              <w:rPr>
                <w:rStyle w:val="Hipercze"/>
                <w:lang w:val="pl-PL"/>
              </w:rPr>
              <w:t>Przedmowa</w:t>
            </w:r>
            <w:r w:rsidR="00053C3F" w:rsidRPr="00A86B88">
              <w:rPr>
                <w:webHidden/>
                <w:lang w:val="pl-PL"/>
              </w:rPr>
              <w:tab/>
            </w:r>
            <w:r w:rsidR="00053C3F" w:rsidRPr="00A86B88">
              <w:rPr>
                <w:webHidden/>
                <w:lang w:val="pl-PL"/>
              </w:rPr>
              <w:fldChar w:fldCharType="begin"/>
            </w:r>
            <w:r w:rsidR="00053C3F" w:rsidRPr="00A86B88">
              <w:rPr>
                <w:webHidden/>
                <w:lang w:val="pl-PL"/>
              </w:rPr>
              <w:instrText xml:space="preserve"> PAGEREF _Toc71043333 \h </w:instrText>
            </w:r>
            <w:r w:rsidR="00053C3F" w:rsidRPr="00A86B88">
              <w:rPr>
                <w:webHidden/>
                <w:lang w:val="pl-PL"/>
              </w:rPr>
            </w:r>
            <w:r w:rsidR="00053C3F" w:rsidRPr="00A86B88">
              <w:rPr>
                <w:webHidden/>
                <w:lang w:val="pl-PL"/>
              </w:rPr>
              <w:fldChar w:fldCharType="separate"/>
            </w:r>
            <w:r w:rsidR="00053C3F" w:rsidRPr="00A86B88">
              <w:rPr>
                <w:webHidden/>
                <w:lang w:val="pl-PL"/>
              </w:rPr>
              <w:t>3</w:t>
            </w:r>
            <w:r w:rsidR="00053C3F" w:rsidRPr="00A86B88">
              <w:rPr>
                <w:webHidden/>
                <w:lang w:val="pl-PL"/>
              </w:rPr>
              <w:fldChar w:fldCharType="end"/>
            </w:r>
          </w:hyperlink>
        </w:p>
        <w:p w14:paraId="2B34A890" w14:textId="681B2581" w:rsidR="00053C3F" w:rsidRPr="00A86B88" w:rsidRDefault="004618AA">
          <w:pPr>
            <w:pStyle w:val="Spistreci1"/>
            <w:rPr>
              <w:rFonts w:asciiTheme="minorHAnsi" w:eastAsiaTheme="minorEastAsia" w:hAnsiTheme="minorHAnsi"/>
              <w:color w:val="auto"/>
              <w:sz w:val="22"/>
              <w:lang w:val="pl-PL" w:eastAsia="en-GB"/>
            </w:rPr>
          </w:pPr>
          <w:hyperlink w:anchor="_Toc71043334" w:history="1">
            <w:r w:rsidR="00053C3F" w:rsidRPr="00A86B88">
              <w:rPr>
                <w:rStyle w:val="Hipercze"/>
                <w:lang w:val="pl-PL"/>
              </w:rPr>
              <w:t>Podziękowania</w:t>
            </w:r>
            <w:r w:rsidR="00053C3F" w:rsidRPr="00A86B88">
              <w:rPr>
                <w:webHidden/>
                <w:lang w:val="pl-PL"/>
              </w:rPr>
              <w:tab/>
            </w:r>
            <w:r w:rsidR="00053C3F" w:rsidRPr="00A86B88">
              <w:rPr>
                <w:webHidden/>
                <w:lang w:val="pl-PL"/>
              </w:rPr>
              <w:fldChar w:fldCharType="begin"/>
            </w:r>
            <w:r w:rsidR="00053C3F" w:rsidRPr="00A86B88">
              <w:rPr>
                <w:webHidden/>
                <w:lang w:val="pl-PL"/>
              </w:rPr>
              <w:instrText xml:space="preserve"> PAGEREF _Toc71043334 \h </w:instrText>
            </w:r>
            <w:r w:rsidR="00053C3F" w:rsidRPr="00A86B88">
              <w:rPr>
                <w:webHidden/>
                <w:lang w:val="pl-PL"/>
              </w:rPr>
            </w:r>
            <w:r w:rsidR="00053C3F" w:rsidRPr="00A86B88">
              <w:rPr>
                <w:webHidden/>
                <w:lang w:val="pl-PL"/>
              </w:rPr>
              <w:fldChar w:fldCharType="separate"/>
            </w:r>
            <w:r w:rsidR="00053C3F" w:rsidRPr="00A86B88">
              <w:rPr>
                <w:webHidden/>
                <w:lang w:val="pl-PL"/>
              </w:rPr>
              <w:t>4</w:t>
            </w:r>
            <w:r w:rsidR="00053C3F" w:rsidRPr="00A86B88">
              <w:rPr>
                <w:webHidden/>
                <w:lang w:val="pl-PL"/>
              </w:rPr>
              <w:fldChar w:fldCharType="end"/>
            </w:r>
          </w:hyperlink>
        </w:p>
        <w:p w14:paraId="1E3378C7" w14:textId="0A6842BB" w:rsidR="00053C3F" w:rsidRPr="00A86B88" w:rsidRDefault="004618AA">
          <w:pPr>
            <w:pStyle w:val="Spistreci1"/>
            <w:rPr>
              <w:rFonts w:asciiTheme="minorHAnsi" w:eastAsiaTheme="minorEastAsia" w:hAnsiTheme="minorHAnsi"/>
              <w:color w:val="auto"/>
              <w:sz w:val="22"/>
              <w:lang w:val="pl-PL" w:eastAsia="en-GB"/>
            </w:rPr>
          </w:pPr>
          <w:hyperlink w:anchor="_Toc71043335" w:history="1">
            <w:r w:rsidR="00053C3F" w:rsidRPr="00A86B88">
              <w:rPr>
                <w:rStyle w:val="Hipercze"/>
                <w:lang w:val="pl-PL"/>
              </w:rPr>
              <w:t>1 Czym jest Narzędzie samooceny dla jednostek samorządu lokalnego w Polsce?</w:t>
            </w:r>
            <w:r w:rsidR="00053C3F" w:rsidRPr="00A86B88">
              <w:rPr>
                <w:webHidden/>
                <w:lang w:val="pl-PL"/>
              </w:rPr>
              <w:tab/>
            </w:r>
            <w:r w:rsidR="00053C3F" w:rsidRPr="00A86B88">
              <w:rPr>
                <w:webHidden/>
                <w:lang w:val="pl-PL"/>
              </w:rPr>
              <w:fldChar w:fldCharType="begin"/>
            </w:r>
            <w:r w:rsidR="00053C3F" w:rsidRPr="00A86B88">
              <w:rPr>
                <w:webHidden/>
                <w:lang w:val="pl-PL"/>
              </w:rPr>
              <w:instrText xml:space="preserve"> PAGEREF _Toc71043335 \h </w:instrText>
            </w:r>
            <w:r w:rsidR="00053C3F" w:rsidRPr="00A86B88">
              <w:rPr>
                <w:webHidden/>
                <w:lang w:val="pl-PL"/>
              </w:rPr>
            </w:r>
            <w:r w:rsidR="00053C3F" w:rsidRPr="00A86B88">
              <w:rPr>
                <w:webHidden/>
                <w:lang w:val="pl-PL"/>
              </w:rPr>
              <w:fldChar w:fldCharType="separate"/>
            </w:r>
            <w:r w:rsidR="00053C3F" w:rsidRPr="00A86B88">
              <w:rPr>
                <w:webHidden/>
                <w:lang w:val="pl-PL"/>
              </w:rPr>
              <w:t>7</w:t>
            </w:r>
            <w:r w:rsidR="00053C3F" w:rsidRPr="00A86B88">
              <w:rPr>
                <w:webHidden/>
                <w:lang w:val="pl-PL"/>
              </w:rPr>
              <w:fldChar w:fldCharType="end"/>
            </w:r>
          </w:hyperlink>
        </w:p>
        <w:p w14:paraId="37AD2350" w14:textId="1DEFDA0D" w:rsidR="00053C3F" w:rsidRPr="00A86B88" w:rsidRDefault="004618AA">
          <w:pPr>
            <w:pStyle w:val="Spistreci2"/>
            <w:rPr>
              <w:rFonts w:eastAsiaTheme="minorEastAsia"/>
              <w:color w:val="auto"/>
              <w:sz w:val="22"/>
              <w:lang w:val="pl-PL" w:eastAsia="en-GB"/>
            </w:rPr>
          </w:pPr>
          <w:hyperlink w:anchor="_Toc71043336" w:history="1">
            <w:r w:rsidR="00053C3F" w:rsidRPr="00A86B88">
              <w:rPr>
                <w:rStyle w:val="Hipercze"/>
                <w:lang w:val="pl-PL"/>
              </w:rPr>
              <w:t>Dlaczego narzędzie samooceny dla JST jest tak ważne?</w:t>
            </w:r>
            <w:r w:rsidR="00053C3F" w:rsidRPr="00A86B88">
              <w:rPr>
                <w:webHidden/>
                <w:lang w:val="pl-PL"/>
              </w:rPr>
              <w:tab/>
            </w:r>
            <w:r w:rsidR="00053C3F" w:rsidRPr="00A86B88">
              <w:rPr>
                <w:webHidden/>
                <w:lang w:val="pl-PL"/>
              </w:rPr>
              <w:fldChar w:fldCharType="begin"/>
            </w:r>
            <w:r w:rsidR="00053C3F" w:rsidRPr="00A86B88">
              <w:rPr>
                <w:webHidden/>
                <w:lang w:val="pl-PL"/>
              </w:rPr>
              <w:instrText xml:space="preserve"> PAGEREF _Toc71043336 \h </w:instrText>
            </w:r>
            <w:r w:rsidR="00053C3F" w:rsidRPr="00A86B88">
              <w:rPr>
                <w:webHidden/>
                <w:lang w:val="pl-PL"/>
              </w:rPr>
            </w:r>
            <w:r w:rsidR="00053C3F" w:rsidRPr="00A86B88">
              <w:rPr>
                <w:webHidden/>
                <w:lang w:val="pl-PL"/>
              </w:rPr>
              <w:fldChar w:fldCharType="separate"/>
            </w:r>
            <w:r w:rsidR="00053C3F" w:rsidRPr="00A86B88">
              <w:rPr>
                <w:webHidden/>
                <w:lang w:val="pl-PL"/>
              </w:rPr>
              <w:t>9</w:t>
            </w:r>
            <w:r w:rsidR="00053C3F" w:rsidRPr="00A86B88">
              <w:rPr>
                <w:webHidden/>
                <w:lang w:val="pl-PL"/>
              </w:rPr>
              <w:fldChar w:fldCharType="end"/>
            </w:r>
          </w:hyperlink>
        </w:p>
        <w:p w14:paraId="083096AC" w14:textId="1206928F" w:rsidR="00053C3F" w:rsidRPr="00A86B88" w:rsidRDefault="004618AA">
          <w:pPr>
            <w:pStyle w:val="Spistreci2"/>
            <w:rPr>
              <w:rFonts w:eastAsiaTheme="minorEastAsia"/>
              <w:color w:val="auto"/>
              <w:sz w:val="22"/>
              <w:lang w:val="pl-PL" w:eastAsia="en-GB"/>
            </w:rPr>
          </w:pPr>
          <w:hyperlink w:anchor="_Toc71043337" w:history="1">
            <w:r w:rsidR="00053C3F" w:rsidRPr="00A86B88">
              <w:rPr>
                <w:rStyle w:val="Hipercze"/>
                <w:lang w:val="pl-PL" w:eastAsia="zh-CN"/>
              </w:rPr>
              <w:t>Trzy obszary zastosowania narzędzia samooceny</w:t>
            </w:r>
            <w:r w:rsidR="00053C3F" w:rsidRPr="00A86B88">
              <w:rPr>
                <w:webHidden/>
                <w:lang w:val="pl-PL"/>
              </w:rPr>
              <w:tab/>
            </w:r>
            <w:r w:rsidR="00053C3F" w:rsidRPr="00A86B88">
              <w:rPr>
                <w:webHidden/>
                <w:lang w:val="pl-PL"/>
              </w:rPr>
              <w:fldChar w:fldCharType="begin"/>
            </w:r>
            <w:r w:rsidR="00053C3F" w:rsidRPr="00A86B88">
              <w:rPr>
                <w:webHidden/>
                <w:lang w:val="pl-PL"/>
              </w:rPr>
              <w:instrText xml:space="preserve"> PAGEREF _Toc71043337 \h </w:instrText>
            </w:r>
            <w:r w:rsidR="00053C3F" w:rsidRPr="00A86B88">
              <w:rPr>
                <w:webHidden/>
                <w:lang w:val="pl-PL"/>
              </w:rPr>
            </w:r>
            <w:r w:rsidR="00053C3F" w:rsidRPr="00A86B88">
              <w:rPr>
                <w:webHidden/>
                <w:lang w:val="pl-PL"/>
              </w:rPr>
              <w:fldChar w:fldCharType="separate"/>
            </w:r>
            <w:r w:rsidR="00053C3F" w:rsidRPr="00A86B88">
              <w:rPr>
                <w:webHidden/>
                <w:lang w:val="pl-PL"/>
              </w:rPr>
              <w:t>10</w:t>
            </w:r>
            <w:r w:rsidR="00053C3F" w:rsidRPr="00A86B88">
              <w:rPr>
                <w:webHidden/>
                <w:lang w:val="pl-PL"/>
              </w:rPr>
              <w:fldChar w:fldCharType="end"/>
            </w:r>
          </w:hyperlink>
        </w:p>
        <w:p w14:paraId="4B10F975" w14:textId="6441A9A7" w:rsidR="00053C3F" w:rsidRPr="00A86B88" w:rsidRDefault="004618AA">
          <w:pPr>
            <w:pStyle w:val="Spistreci2"/>
            <w:rPr>
              <w:rFonts w:eastAsiaTheme="minorEastAsia"/>
              <w:color w:val="auto"/>
              <w:sz w:val="22"/>
              <w:lang w:val="pl-PL" w:eastAsia="en-GB"/>
            </w:rPr>
          </w:pPr>
          <w:hyperlink w:anchor="_Toc71043338" w:history="1">
            <w:r w:rsidR="00053C3F" w:rsidRPr="00A86B88">
              <w:rPr>
                <w:rStyle w:val="Hipercze"/>
                <w:lang w:val="pl-PL"/>
              </w:rPr>
              <w:t>Przypisy</w:t>
            </w:r>
            <w:r w:rsidR="00053C3F" w:rsidRPr="00A86B88">
              <w:rPr>
                <w:webHidden/>
                <w:lang w:val="pl-PL"/>
              </w:rPr>
              <w:tab/>
            </w:r>
            <w:r w:rsidR="00053C3F" w:rsidRPr="00A86B88">
              <w:rPr>
                <w:webHidden/>
                <w:lang w:val="pl-PL"/>
              </w:rPr>
              <w:fldChar w:fldCharType="begin"/>
            </w:r>
            <w:r w:rsidR="00053C3F" w:rsidRPr="00A86B88">
              <w:rPr>
                <w:webHidden/>
                <w:lang w:val="pl-PL"/>
              </w:rPr>
              <w:instrText xml:space="preserve"> PAGEREF _Toc71043338 \h </w:instrText>
            </w:r>
            <w:r w:rsidR="00053C3F" w:rsidRPr="00A86B88">
              <w:rPr>
                <w:webHidden/>
                <w:lang w:val="pl-PL"/>
              </w:rPr>
            </w:r>
            <w:r w:rsidR="00053C3F" w:rsidRPr="00A86B88">
              <w:rPr>
                <w:webHidden/>
                <w:lang w:val="pl-PL"/>
              </w:rPr>
              <w:fldChar w:fldCharType="separate"/>
            </w:r>
            <w:r w:rsidR="00053C3F" w:rsidRPr="00A86B88">
              <w:rPr>
                <w:webHidden/>
                <w:lang w:val="pl-PL"/>
              </w:rPr>
              <w:t>10</w:t>
            </w:r>
            <w:r w:rsidR="00053C3F" w:rsidRPr="00A86B88">
              <w:rPr>
                <w:webHidden/>
                <w:lang w:val="pl-PL"/>
              </w:rPr>
              <w:fldChar w:fldCharType="end"/>
            </w:r>
          </w:hyperlink>
        </w:p>
        <w:p w14:paraId="653EE773" w14:textId="4D67B9CD" w:rsidR="00053C3F" w:rsidRPr="00A86B88" w:rsidRDefault="004618AA">
          <w:pPr>
            <w:pStyle w:val="Spistreci1"/>
            <w:rPr>
              <w:rFonts w:asciiTheme="minorHAnsi" w:eastAsiaTheme="minorEastAsia" w:hAnsiTheme="minorHAnsi"/>
              <w:color w:val="auto"/>
              <w:sz w:val="22"/>
              <w:lang w:val="pl-PL" w:eastAsia="en-GB"/>
            </w:rPr>
          </w:pPr>
          <w:hyperlink w:anchor="_Toc71043339" w:history="1">
            <w:r w:rsidR="00053C3F" w:rsidRPr="00A86B88">
              <w:rPr>
                <w:rStyle w:val="Hipercze"/>
                <w:lang w:val="pl-PL"/>
              </w:rPr>
              <w:t>2 Wykorzystanie narzędzia samooceny (SAT) na poziomie lokalnym</w:t>
            </w:r>
            <w:r w:rsidR="00053C3F" w:rsidRPr="00A86B88">
              <w:rPr>
                <w:webHidden/>
                <w:lang w:val="pl-PL"/>
              </w:rPr>
              <w:tab/>
            </w:r>
            <w:r w:rsidR="00053C3F" w:rsidRPr="00A86B88">
              <w:rPr>
                <w:webHidden/>
                <w:lang w:val="pl-PL"/>
              </w:rPr>
              <w:fldChar w:fldCharType="begin"/>
            </w:r>
            <w:r w:rsidR="00053C3F" w:rsidRPr="00A86B88">
              <w:rPr>
                <w:webHidden/>
                <w:lang w:val="pl-PL"/>
              </w:rPr>
              <w:instrText xml:space="preserve"> PAGEREF _Toc71043339 \h </w:instrText>
            </w:r>
            <w:r w:rsidR="00053C3F" w:rsidRPr="00A86B88">
              <w:rPr>
                <w:webHidden/>
                <w:lang w:val="pl-PL"/>
              </w:rPr>
            </w:r>
            <w:r w:rsidR="00053C3F" w:rsidRPr="00A86B88">
              <w:rPr>
                <w:webHidden/>
                <w:lang w:val="pl-PL"/>
              </w:rPr>
              <w:fldChar w:fldCharType="separate"/>
            </w:r>
            <w:r w:rsidR="00053C3F" w:rsidRPr="00A86B88">
              <w:rPr>
                <w:webHidden/>
                <w:lang w:val="pl-PL"/>
              </w:rPr>
              <w:t>11</w:t>
            </w:r>
            <w:r w:rsidR="00053C3F" w:rsidRPr="00A86B88">
              <w:rPr>
                <w:webHidden/>
                <w:lang w:val="pl-PL"/>
              </w:rPr>
              <w:fldChar w:fldCharType="end"/>
            </w:r>
          </w:hyperlink>
        </w:p>
        <w:p w14:paraId="394220D6" w14:textId="65F74AF4" w:rsidR="00053C3F" w:rsidRPr="00A86B88" w:rsidRDefault="004618AA">
          <w:pPr>
            <w:pStyle w:val="Spistreci2"/>
            <w:rPr>
              <w:rFonts w:eastAsiaTheme="minorEastAsia"/>
              <w:color w:val="auto"/>
              <w:sz w:val="22"/>
              <w:lang w:val="pl-PL" w:eastAsia="en-GB"/>
            </w:rPr>
          </w:pPr>
          <w:hyperlink w:anchor="_Toc71043340" w:history="1">
            <w:r w:rsidR="00053C3F" w:rsidRPr="00A86B88">
              <w:rPr>
                <w:rStyle w:val="Hipercze"/>
                <w:lang w:val="pl-PL"/>
              </w:rPr>
              <w:t>Etapy wdrażania: Maksymalne wykorzystanie narzędzia samooceny</w:t>
            </w:r>
            <w:r w:rsidR="00053C3F" w:rsidRPr="00A86B88">
              <w:rPr>
                <w:webHidden/>
                <w:lang w:val="pl-PL"/>
              </w:rPr>
              <w:tab/>
            </w:r>
            <w:r w:rsidR="00053C3F" w:rsidRPr="00A86B88">
              <w:rPr>
                <w:webHidden/>
                <w:lang w:val="pl-PL"/>
              </w:rPr>
              <w:fldChar w:fldCharType="begin"/>
            </w:r>
            <w:r w:rsidR="00053C3F" w:rsidRPr="00A86B88">
              <w:rPr>
                <w:webHidden/>
                <w:lang w:val="pl-PL"/>
              </w:rPr>
              <w:instrText xml:space="preserve"> PAGEREF _Toc71043340 \h </w:instrText>
            </w:r>
            <w:r w:rsidR="00053C3F" w:rsidRPr="00A86B88">
              <w:rPr>
                <w:webHidden/>
                <w:lang w:val="pl-PL"/>
              </w:rPr>
            </w:r>
            <w:r w:rsidR="00053C3F" w:rsidRPr="00A86B88">
              <w:rPr>
                <w:webHidden/>
                <w:lang w:val="pl-PL"/>
              </w:rPr>
              <w:fldChar w:fldCharType="separate"/>
            </w:r>
            <w:r w:rsidR="00053C3F" w:rsidRPr="00A86B88">
              <w:rPr>
                <w:webHidden/>
                <w:lang w:val="pl-PL"/>
              </w:rPr>
              <w:t>12</w:t>
            </w:r>
            <w:r w:rsidR="00053C3F" w:rsidRPr="00A86B88">
              <w:rPr>
                <w:webHidden/>
                <w:lang w:val="pl-PL"/>
              </w:rPr>
              <w:fldChar w:fldCharType="end"/>
            </w:r>
          </w:hyperlink>
        </w:p>
        <w:p w14:paraId="38F28776" w14:textId="64494593" w:rsidR="00053C3F" w:rsidRPr="00A86B88" w:rsidRDefault="004618AA">
          <w:pPr>
            <w:pStyle w:val="Spistreci2"/>
            <w:rPr>
              <w:rFonts w:eastAsiaTheme="minorEastAsia"/>
              <w:color w:val="auto"/>
              <w:sz w:val="22"/>
              <w:lang w:val="pl-PL" w:eastAsia="en-GB"/>
            </w:rPr>
          </w:pPr>
          <w:hyperlink w:anchor="_Toc71043341" w:history="1">
            <w:r w:rsidR="00053C3F" w:rsidRPr="00A86B88">
              <w:rPr>
                <w:rStyle w:val="Hipercze"/>
                <w:lang w:val="pl-PL"/>
              </w:rPr>
              <w:t>Przypisy</w:t>
            </w:r>
            <w:r w:rsidR="00053C3F" w:rsidRPr="00A86B88">
              <w:rPr>
                <w:webHidden/>
                <w:lang w:val="pl-PL"/>
              </w:rPr>
              <w:tab/>
            </w:r>
            <w:r w:rsidR="00053C3F" w:rsidRPr="00A86B88">
              <w:rPr>
                <w:webHidden/>
                <w:lang w:val="pl-PL"/>
              </w:rPr>
              <w:fldChar w:fldCharType="begin"/>
            </w:r>
            <w:r w:rsidR="00053C3F" w:rsidRPr="00A86B88">
              <w:rPr>
                <w:webHidden/>
                <w:lang w:val="pl-PL"/>
              </w:rPr>
              <w:instrText xml:space="preserve"> PAGEREF _Toc71043341 \h </w:instrText>
            </w:r>
            <w:r w:rsidR="00053C3F" w:rsidRPr="00A86B88">
              <w:rPr>
                <w:webHidden/>
                <w:lang w:val="pl-PL"/>
              </w:rPr>
            </w:r>
            <w:r w:rsidR="00053C3F" w:rsidRPr="00A86B88">
              <w:rPr>
                <w:webHidden/>
                <w:lang w:val="pl-PL"/>
              </w:rPr>
              <w:fldChar w:fldCharType="separate"/>
            </w:r>
            <w:r w:rsidR="00053C3F" w:rsidRPr="00A86B88">
              <w:rPr>
                <w:webHidden/>
                <w:lang w:val="pl-PL"/>
              </w:rPr>
              <w:t>15</w:t>
            </w:r>
            <w:r w:rsidR="00053C3F" w:rsidRPr="00A86B88">
              <w:rPr>
                <w:webHidden/>
                <w:lang w:val="pl-PL"/>
              </w:rPr>
              <w:fldChar w:fldCharType="end"/>
            </w:r>
          </w:hyperlink>
        </w:p>
        <w:p w14:paraId="4B438BEA" w14:textId="3C984673" w:rsidR="00053C3F" w:rsidRPr="00A86B88" w:rsidRDefault="004618AA">
          <w:pPr>
            <w:pStyle w:val="Spistreci1"/>
            <w:rPr>
              <w:rFonts w:asciiTheme="minorHAnsi" w:eastAsiaTheme="minorEastAsia" w:hAnsiTheme="minorHAnsi"/>
              <w:color w:val="auto"/>
              <w:sz w:val="22"/>
              <w:lang w:val="pl-PL" w:eastAsia="en-GB"/>
            </w:rPr>
          </w:pPr>
          <w:hyperlink w:anchor="_Toc71043342" w:history="1">
            <w:r w:rsidR="00053C3F" w:rsidRPr="00A86B88">
              <w:rPr>
                <w:rStyle w:val="Hipercze"/>
                <w:rFonts w:cs="Calibri Light"/>
                <w:lang w:val="pl-PL"/>
              </w:rPr>
              <w:t>3</w:t>
            </w:r>
            <w:r w:rsidR="00053C3F" w:rsidRPr="00A86B88">
              <w:rPr>
                <w:rStyle w:val="Hipercze"/>
                <w:lang w:val="pl-PL"/>
              </w:rPr>
              <w:t xml:space="preserve"> Narzędzie samooceny: wzmocnienie rozwoju lokalnego i podniesienie jakości świadczonych usług w Polsce</w:t>
            </w:r>
            <w:r w:rsidR="00053C3F" w:rsidRPr="00A86B88">
              <w:rPr>
                <w:webHidden/>
                <w:lang w:val="pl-PL"/>
              </w:rPr>
              <w:tab/>
            </w:r>
            <w:r w:rsidR="00053C3F" w:rsidRPr="00A86B88">
              <w:rPr>
                <w:webHidden/>
                <w:lang w:val="pl-PL"/>
              </w:rPr>
              <w:fldChar w:fldCharType="begin"/>
            </w:r>
            <w:r w:rsidR="00053C3F" w:rsidRPr="00A86B88">
              <w:rPr>
                <w:webHidden/>
                <w:lang w:val="pl-PL"/>
              </w:rPr>
              <w:instrText xml:space="preserve"> PAGEREF _Toc71043342 \h </w:instrText>
            </w:r>
            <w:r w:rsidR="00053C3F" w:rsidRPr="00A86B88">
              <w:rPr>
                <w:webHidden/>
                <w:lang w:val="pl-PL"/>
              </w:rPr>
            </w:r>
            <w:r w:rsidR="00053C3F" w:rsidRPr="00A86B88">
              <w:rPr>
                <w:webHidden/>
                <w:lang w:val="pl-PL"/>
              </w:rPr>
              <w:fldChar w:fldCharType="separate"/>
            </w:r>
            <w:r w:rsidR="00053C3F" w:rsidRPr="00A86B88">
              <w:rPr>
                <w:webHidden/>
                <w:lang w:val="pl-PL"/>
              </w:rPr>
              <w:t>16</w:t>
            </w:r>
            <w:r w:rsidR="00053C3F" w:rsidRPr="00A86B88">
              <w:rPr>
                <w:webHidden/>
                <w:lang w:val="pl-PL"/>
              </w:rPr>
              <w:fldChar w:fldCharType="end"/>
            </w:r>
          </w:hyperlink>
        </w:p>
        <w:p w14:paraId="795B65DF" w14:textId="07717917" w:rsidR="00053C3F" w:rsidRPr="00A86B88" w:rsidRDefault="004618AA">
          <w:pPr>
            <w:pStyle w:val="Spistreci2"/>
            <w:rPr>
              <w:rFonts w:eastAsiaTheme="minorEastAsia"/>
              <w:color w:val="auto"/>
              <w:sz w:val="22"/>
              <w:lang w:val="pl-PL" w:eastAsia="en-GB"/>
            </w:rPr>
          </w:pPr>
          <w:hyperlink w:anchor="_Toc71043343" w:history="1">
            <w:r w:rsidR="00053C3F" w:rsidRPr="00A86B88">
              <w:rPr>
                <w:rStyle w:val="Hipercze"/>
                <w:lang w:val="pl-PL"/>
              </w:rPr>
              <w:t>CZĘŚĆ 1. Wzmocnienie rozwoju lokalnego</w:t>
            </w:r>
            <w:r w:rsidR="00053C3F" w:rsidRPr="00A86B88">
              <w:rPr>
                <w:webHidden/>
                <w:lang w:val="pl-PL"/>
              </w:rPr>
              <w:tab/>
            </w:r>
            <w:r w:rsidR="00053C3F" w:rsidRPr="00A86B88">
              <w:rPr>
                <w:webHidden/>
                <w:lang w:val="pl-PL"/>
              </w:rPr>
              <w:fldChar w:fldCharType="begin"/>
            </w:r>
            <w:r w:rsidR="00053C3F" w:rsidRPr="00A86B88">
              <w:rPr>
                <w:webHidden/>
                <w:lang w:val="pl-PL"/>
              </w:rPr>
              <w:instrText xml:space="preserve"> PAGEREF _Toc71043343 \h </w:instrText>
            </w:r>
            <w:r w:rsidR="00053C3F" w:rsidRPr="00A86B88">
              <w:rPr>
                <w:webHidden/>
                <w:lang w:val="pl-PL"/>
              </w:rPr>
            </w:r>
            <w:r w:rsidR="00053C3F" w:rsidRPr="00A86B88">
              <w:rPr>
                <w:webHidden/>
                <w:lang w:val="pl-PL"/>
              </w:rPr>
              <w:fldChar w:fldCharType="separate"/>
            </w:r>
            <w:r w:rsidR="00053C3F" w:rsidRPr="00A86B88">
              <w:rPr>
                <w:webHidden/>
                <w:lang w:val="pl-PL"/>
              </w:rPr>
              <w:t>16</w:t>
            </w:r>
            <w:r w:rsidR="00053C3F" w:rsidRPr="00A86B88">
              <w:rPr>
                <w:webHidden/>
                <w:lang w:val="pl-PL"/>
              </w:rPr>
              <w:fldChar w:fldCharType="end"/>
            </w:r>
          </w:hyperlink>
        </w:p>
        <w:p w14:paraId="4260225C" w14:textId="3BB59515" w:rsidR="00053C3F" w:rsidRPr="00A86B88" w:rsidRDefault="004618AA">
          <w:pPr>
            <w:pStyle w:val="Spistreci2"/>
            <w:rPr>
              <w:rFonts w:eastAsiaTheme="minorEastAsia"/>
              <w:color w:val="auto"/>
              <w:sz w:val="22"/>
              <w:lang w:val="pl-PL" w:eastAsia="en-GB"/>
            </w:rPr>
          </w:pPr>
          <w:hyperlink w:anchor="_Toc71043344" w:history="1">
            <w:r w:rsidR="00053C3F" w:rsidRPr="00A86B88">
              <w:rPr>
                <w:rStyle w:val="Hipercze"/>
                <w:lang w:val="pl-PL"/>
              </w:rPr>
              <w:t>CZĘŚĆ 2. DOSKONALENIE ŚWIADCZENIA USŁUG</w:t>
            </w:r>
            <w:r w:rsidR="00053C3F" w:rsidRPr="00A86B88">
              <w:rPr>
                <w:webHidden/>
                <w:lang w:val="pl-PL"/>
              </w:rPr>
              <w:tab/>
            </w:r>
            <w:r w:rsidR="00053C3F" w:rsidRPr="00A86B88">
              <w:rPr>
                <w:webHidden/>
                <w:lang w:val="pl-PL"/>
              </w:rPr>
              <w:fldChar w:fldCharType="begin"/>
            </w:r>
            <w:r w:rsidR="00053C3F" w:rsidRPr="00A86B88">
              <w:rPr>
                <w:webHidden/>
                <w:lang w:val="pl-PL"/>
              </w:rPr>
              <w:instrText xml:space="preserve"> PAGEREF _Toc71043344 \h </w:instrText>
            </w:r>
            <w:r w:rsidR="00053C3F" w:rsidRPr="00A86B88">
              <w:rPr>
                <w:webHidden/>
                <w:lang w:val="pl-PL"/>
              </w:rPr>
            </w:r>
            <w:r w:rsidR="00053C3F" w:rsidRPr="00A86B88">
              <w:rPr>
                <w:webHidden/>
                <w:lang w:val="pl-PL"/>
              </w:rPr>
              <w:fldChar w:fldCharType="separate"/>
            </w:r>
            <w:r w:rsidR="00053C3F" w:rsidRPr="00A86B88">
              <w:rPr>
                <w:webHidden/>
                <w:lang w:val="pl-PL"/>
              </w:rPr>
              <w:t>43</w:t>
            </w:r>
            <w:r w:rsidR="00053C3F" w:rsidRPr="00A86B88">
              <w:rPr>
                <w:webHidden/>
                <w:lang w:val="pl-PL"/>
              </w:rPr>
              <w:fldChar w:fldCharType="end"/>
            </w:r>
          </w:hyperlink>
        </w:p>
        <w:p w14:paraId="7D12F11E" w14:textId="6E11A283" w:rsidR="00053C3F" w:rsidRPr="00A86B88" w:rsidRDefault="004618AA">
          <w:pPr>
            <w:pStyle w:val="Spistreci2"/>
            <w:rPr>
              <w:rFonts w:eastAsiaTheme="minorEastAsia"/>
              <w:color w:val="auto"/>
              <w:sz w:val="22"/>
              <w:lang w:val="pl-PL" w:eastAsia="en-GB"/>
            </w:rPr>
          </w:pPr>
          <w:hyperlink w:anchor="_Toc71043345" w:history="1">
            <w:r w:rsidR="00053C3F" w:rsidRPr="00A86B88">
              <w:rPr>
                <w:rStyle w:val="Hipercze"/>
                <w:lang w:val="pl-PL"/>
              </w:rPr>
              <w:t>CZĘŚĆ 3. WZMACNIANIE WEWNĘTRZNYCH PROCESÓW ZARZĄDZANIA</w:t>
            </w:r>
            <w:r w:rsidR="00053C3F" w:rsidRPr="00A86B88">
              <w:rPr>
                <w:webHidden/>
                <w:lang w:val="pl-PL"/>
              </w:rPr>
              <w:tab/>
            </w:r>
            <w:r w:rsidR="00053C3F" w:rsidRPr="00A86B88">
              <w:rPr>
                <w:webHidden/>
                <w:lang w:val="pl-PL"/>
              </w:rPr>
              <w:fldChar w:fldCharType="begin"/>
            </w:r>
            <w:r w:rsidR="00053C3F" w:rsidRPr="00A86B88">
              <w:rPr>
                <w:webHidden/>
                <w:lang w:val="pl-PL"/>
              </w:rPr>
              <w:instrText xml:space="preserve"> PAGEREF _Toc71043345 \h </w:instrText>
            </w:r>
            <w:r w:rsidR="00053C3F" w:rsidRPr="00A86B88">
              <w:rPr>
                <w:webHidden/>
                <w:lang w:val="pl-PL"/>
              </w:rPr>
            </w:r>
            <w:r w:rsidR="00053C3F" w:rsidRPr="00A86B88">
              <w:rPr>
                <w:webHidden/>
                <w:lang w:val="pl-PL"/>
              </w:rPr>
              <w:fldChar w:fldCharType="separate"/>
            </w:r>
            <w:r w:rsidR="00053C3F" w:rsidRPr="00A86B88">
              <w:rPr>
                <w:webHidden/>
                <w:lang w:val="pl-PL"/>
              </w:rPr>
              <w:t>59</w:t>
            </w:r>
            <w:r w:rsidR="00053C3F" w:rsidRPr="00A86B88">
              <w:rPr>
                <w:webHidden/>
                <w:lang w:val="pl-PL"/>
              </w:rPr>
              <w:fldChar w:fldCharType="end"/>
            </w:r>
          </w:hyperlink>
        </w:p>
        <w:p w14:paraId="5AB919F6" w14:textId="7526A5E9" w:rsidR="00053C3F" w:rsidRPr="00A86B88" w:rsidRDefault="004618AA">
          <w:pPr>
            <w:pStyle w:val="Spistreci1"/>
            <w:rPr>
              <w:rFonts w:asciiTheme="minorHAnsi" w:eastAsiaTheme="minorEastAsia" w:hAnsiTheme="minorHAnsi"/>
              <w:color w:val="auto"/>
              <w:sz w:val="22"/>
              <w:lang w:val="pl-PL" w:eastAsia="en-GB"/>
            </w:rPr>
          </w:pPr>
          <w:hyperlink w:anchor="_Toc71043346" w:history="1">
            <w:r w:rsidR="00053C3F" w:rsidRPr="00A86B88">
              <w:rPr>
                <w:rStyle w:val="Hipercze"/>
                <w:lang w:val="pl-PL"/>
              </w:rPr>
              <w:t>Słownik zastosowanych pojęć</w:t>
            </w:r>
            <w:r w:rsidR="00053C3F" w:rsidRPr="00A86B88">
              <w:rPr>
                <w:webHidden/>
                <w:lang w:val="pl-PL"/>
              </w:rPr>
              <w:tab/>
            </w:r>
            <w:r w:rsidR="00053C3F" w:rsidRPr="00A86B88">
              <w:rPr>
                <w:webHidden/>
                <w:lang w:val="pl-PL"/>
              </w:rPr>
              <w:fldChar w:fldCharType="begin"/>
            </w:r>
            <w:r w:rsidR="00053C3F" w:rsidRPr="00A86B88">
              <w:rPr>
                <w:webHidden/>
                <w:lang w:val="pl-PL"/>
              </w:rPr>
              <w:instrText xml:space="preserve"> PAGEREF _Toc71043346 \h </w:instrText>
            </w:r>
            <w:r w:rsidR="00053C3F" w:rsidRPr="00A86B88">
              <w:rPr>
                <w:webHidden/>
                <w:lang w:val="pl-PL"/>
              </w:rPr>
            </w:r>
            <w:r w:rsidR="00053C3F" w:rsidRPr="00A86B88">
              <w:rPr>
                <w:webHidden/>
                <w:lang w:val="pl-PL"/>
              </w:rPr>
              <w:fldChar w:fldCharType="separate"/>
            </w:r>
            <w:r w:rsidR="00053C3F" w:rsidRPr="00A86B88">
              <w:rPr>
                <w:webHidden/>
                <w:lang w:val="pl-PL"/>
              </w:rPr>
              <w:t>73</w:t>
            </w:r>
            <w:r w:rsidR="00053C3F" w:rsidRPr="00A86B88">
              <w:rPr>
                <w:webHidden/>
                <w:lang w:val="pl-PL"/>
              </w:rPr>
              <w:fldChar w:fldCharType="end"/>
            </w:r>
          </w:hyperlink>
        </w:p>
        <w:p w14:paraId="7B881D21" w14:textId="3A668D30" w:rsidR="00053C3F" w:rsidRPr="00A86B88" w:rsidRDefault="00053C3F" w:rsidP="0060042C">
          <w:pPr>
            <w:rPr>
              <w:lang w:val="pl-PL"/>
            </w:rPr>
          </w:pPr>
          <w:r w:rsidRPr="00A86B88">
            <w:rPr>
              <w:rFonts w:asciiTheme="majorHAnsi" w:hAnsiTheme="majorHAnsi"/>
              <w:b/>
              <w:bCs/>
              <w:color w:val="4E81BD" w:themeColor="accent1"/>
              <w:sz w:val="28"/>
              <w:lang w:val="pl-PL"/>
            </w:rPr>
            <w:fldChar w:fldCharType="end"/>
          </w:r>
        </w:p>
        <w:p w14:paraId="2FD26BAF" w14:textId="002A1570" w:rsidR="00053C3F" w:rsidRPr="00A86B88" w:rsidRDefault="002A44F4" w:rsidP="0060042C">
          <w:pPr>
            <w:pStyle w:val="Podtytu"/>
            <w:rPr>
              <w:lang w:val="pl-PL"/>
            </w:rPr>
          </w:pPr>
          <w:r w:rsidRPr="00A86B88">
            <w:rPr>
              <w:lang w:val="pl-PL"/>
            </w:rPr>
            <w:t>Tabela</w:t>
          </w:r>
        </w:p>
        <w:p w14:paraId="41005ABD" w14:textId="234C5669" w:rsidR="00053C3F" w:rsidRPr="00A86B88" w:rsidRDefault="00053C3F">
          <w:pPr>
            <w:pStyle w:val="Spisilustracji"/>
            <w:rPr>
              <w:rFonts w:eastAsiaTheme="minorEastAsia"/>
              <w:color w:val="auto"/>
              <w:sz w:val="22"/>
              <w:lang w:val="pl-PL" w:eastAsia="en-GB"/>
            </w:rPr>
          </w:pPr>
          <w:r w:rsidRPr="00A86B88">
            <w:rPr>
              <w:b/>
              <w:bCs/>
              <w:lang w:val="pl-PL"/>
            </w:rPr>
            <w:fldChar w:fldCharType="begin"/>
          </w:r>
          <w:r w:rsidRPr="00A86B88">
            <w:rPr>
              <w:b/>
              <w:bCs/>
              <w:lang w:val="pl-PL"/>
            </w:rPr>
            <w:instrText xml:space="preserve"> TOC \h \z \c "Table" </w:instrText>
          </w:r>
          <w:r w:rsidRPr="00A86B88">
            <w:rPr>
              <w:b/>
              <w:bCs/>
              <w:lang w:val="pl-PL"/>
            </w:rPr>
            <w:fldChar w:fldCharType="separate"/>
          </w:r>
          <w:hyperlink w:anchor="_Toc71043347" w:history="1">
            <w:r w:rsidRPr="00A86B88">
              <w:rPr>
                <w:rStyle w:val="Hipercze"/>
                <w:lang w:val="pl-PL"/>
              </w:rPr>
              <w:t>Tabela 1.1. Trzy główne części – zakresy tematyczne narzędzia samooceny</w:t>
            </w:r>
            <w:r w:rsidRPr="00A86B88">
              <w:rPr>
                <w:webHidden/>
                <w:lang w:val="pl-PL"/>
              </w:rPr>
              <w:tab/>
            </w:r>
            <w:r w:rsidRPr="00A86B88">
              <w:rPr>
                <w:webHidden/>
                <w:lang w:val="pl-PL"/>
              </w:rPr>
              <w:fldChar w:fldCharType="begin"/>
            </w:r>
            <w:r w:rsidRPr="00A86B88">
              <w:rPr>
                <w:webHidden/>
                <w:lang w:val="pl-PL"/>
              </w:rPr>
              <w:instrText xml:space="preserve"> PAGEREF _Toc71043347 \h </w:instrText>
            </w:r>
            <w:r w:rsidRPr="00A86B88">
              <w:rPr>
                <w:webHidden/>
                <w:lang w:val="pl-PL"/>
              </w:rPr>
            </w:r>
            <w:r w:rsidRPr="00A86B88">
              <w:rPr>
                <w:webHidden/>
                <w:lang w:val="pl-PL"/>
              </w:rPr>
              <w:fldChar w:fldCharType="separate"/>
            </w:r>
            <w:r w:rsidRPr="00A86B88">
              <w:rPr>
                <w:webHidden/>
                <w:lang w:val="pl-PL"/>
              </w:rPr>
              <w:t>10</w:t>
            </w:r>
            <w:r w:rsidRPr="00A86B88">
              <w:rPr>
                <w:webHidden/>
                <w:lang w:val="pl-PL"/>
              </w:rPr>
              <w:fldChar w:fldCharType="end"/>
            </w:r>
          </w:hyperlink>
        </w:p>
        <w:p w14:paraId="3679D33E" w14:textId="268B170F" w:rsidR="00053C3F" w:rsidRPr="00A86B88" w:rsidRDefault="00053C3F" w:rsidP="0060042C">
          <w:pPr>
            <w:rPr>
              <w:lang w:val="pl-PL"/>
            </w:rPr>
          </w:pPr>
          <w:r w:rsidRPr="00A86B88">
            <w:rPr>
              <w:b/>
              <w:bCs/>
              <w:lang w:val="pl-PL"/>
            </w:rPr>
            <w:fldChar w:fldCharType="end"/>
          </w:r>
        </w:p>
        <w:p w14:paraId="154D7366" w14:textId="65C3C101" w:rsidR="00053C3F" w:rsidRPr="00A86B88" w:rsidRDefault="002A44F4" w:rsidP="0060042C">
          <w:pPr>
            <w:pStyle w:val="Podtytu"/>
            <w:rPr>
              <w:lang w:val="pl-PL"/>
            </w:rPr>
          </w:pPr>
          <w:r w:rsidRPr="00A86B88">
            <w:rPr>
              <w:lang w:val="pl-PL"/>
            </w:rPr>
            <w:t>Rysunek</w:t>
          </w:r>
        </w:p>
        <w:p w14:paraId="0AEE3270" w14:textId="2EACAE56" w:rsidR="00053C3F" w:rsidRPr="00A86B88" w:rsidRDefault="00053C3F">
          <w:pPr>
            <w:pStyle w:val="Spisilustracji"/>
            <w:rPr>
              <w:rFonts w:eastAsiaTheme="minorEastAsia"/>
              <w:color w:val="auto"/>
              <w:sz w:val="22"/>
              <w:lang w:val="pl-PL" w:eastAsia="en-GB"/>
            </w:rPr>
          </w:pPr>
          <w:r w:rsidRPr="00A86B88">
            <w:rPr>
              <w:b/>
              <w:bCs/>
              <w:lang w:val="pl-PL"/>
            </w:rPr>
            <w:fldChar w:fldCharType="begin"/>
          </w:r>
          <w:r w:rsidRPr="00A86B88">
            <w:rPr>
              <w:b/>
              <w:bCs/>
              <w:lang w:val="pl-PL"/>
            </w:rPr>
            <w:instrText xml:space="preserve"> TOC \h \z \c "Figure" </w:instrText>
          </w:r>
          <w:r w:rsidRPr="00A86B88">
            <w:rPr>
              <w:b/>
              <w:bCs/>
              <w:lang w:val="pl-PL"/>
            </w:rPr>
            <w:fldChar w:fldCharType="separate"/>
          </w:r>
          <w:hyperlink w:anchor="_Toc71043348" w:history="1">
            <w:r w:rsidRPr="00A86B88">
              <w:rPr>
                <w:rStyle w:val="Hipercze"/>
                <w:lang w:val="pl-PL"/>
              </w:rPr>
              <w:t>Rysunek 2.1. Pięć etapów wykorzystania narzędzia samooceny: Proces partycypacyjny</w:t>
            </w:r>
            <w:r w:rsidRPr="00A86B88">
              <w:rPr>
                <w:webHidden/>
                <w:lang w:val="pl-PL"/>
              </w:rPr>
              <w:tab/>
            </w:r>
            <w:r w:rsidRPr="00A86B88">
              <w:rPr>
                <w:webHidden/>
                <w:lang w:val="pl-PL"/>
              </w:rPr>
              <w:fldChar w:fldCharType="begin"/>
            </w:r>
            <w:r w:rsidRPr="00A86B88">
              <w:rPr>
                <w:webHidden/>
                <w:lang w:val="pl-PL"/>
              </w:rPr>
              <w:instrText xml:space="preserve"> PAGEREF _Toc71043348 \h </w:instrText>
            </w:r>
            <w:r w:rsidRPr="00A86B88">
              <w:rPr>
                <w:webHidden/>
                <w:lang w:val="pl-PL"/>
              </w:rPr>
            </w:r>
            <w:r w:rsidRPr="00A86B88">
              <w:rPr>
                <w:webHidden/>
                <w:lang w:val="pl-PL"/>
              </w:rPr>
              <w:fldChar w:fldCharType="separate"/>
            </w:r>
            <w:r w:rsidRPr="00A86B88">
              <w:rPr>
                <w:webHidden/>
                <w:lang w:val="pl-PL"/>
              </w:rPr>
              <w:t>12</w:t>
            </w:r>
            <w:r w:rsidRPr="00A86B88">
              <w:rPr>
                <w:webHidden/>
                <w:lang w:val="pl-PL"/>
              </w:rPr>
              <w:fldChar w:fldCharType="end"/>
            </w:r>
          </w:hyperlink>
        </w:p>
        <w:p w14:paraId="5750C39B" w14:textId="7E1F1ED1" w:rsidR="00053C3F" w:rsidRPr="00A86B88" w:rsidRDefault="00053C3F" w:rsidP="0060042C">
          <w:pPr>
            <w:rPr>
              <w:lang w:val="pl-PL"/>
            </w:rPr>
          </w:pPr>
          <w:r w:rsidRPr="00A86B88">
            <w:rPr>
              <w:b/>
              <w:bCs/>
              <w:lang w:val="pl-PL"/>
            </w:rPr>
            <w:fldChar w:fldCharType="end"/>
          </w:r>
        </w:p>
        <w:p w14:paraId="2FE79D76" w14:textId="4A3A0C28" w:rsidR="00053C3F" w:rsidRPr="00A86B88" w:rsidRDefault="002A44F4" w:rsidP="0060042C">
          <w:pPr>
            <w:pStyle w:val="Podtytu"/>
            <w:rPr>
              <w:lang w:val="pl-PL"/>
            </w:rPr>
          </w:pPr>
          <w:r w:rsidRPr="00A86B88">
            <w:rPr>
              <w:lang w:val="pl-PL"/>
            </w:rPr>
            <w:t>Ramka</w:t>
          </w:r>
        </w:p>
        <w:p w14:paraId="0738FF11" w14:textId="4F70C781" w:rsidR="00053C3F" w:rsidRPr="00A86B88" w:rsidRDefault="00053C3F">
          <w:pPr>
            <w:pStyle w:val="Spisilustracji"/>
            <w:rPr>
              <w:rFonts w:eastAsiaTheme="minorEastAsia"/>
              <w:color w:val="auto"/>
              <w:sz w:val="22"/>
              <w:lang w:val="pl-PL" w:eastAsia="en-GB"/>
            </w:rPr>
          </w:pPr>
          <w:r w:rsidRPr="00A86B88">
            <w:rPr>
              <w:b/>
              <w:bCs/>
              <w:lang w:val="pl-PL"/>
            </w:rPr>
            <w:fldChar w:fldCharType="begin"/>
          </w:r>
          <w:r w:rsidRPr="00A86B88">
            <w:rPr>
              <w:b/>
              <w:bCs/>
              <w:lang w:val="pl-PL"/>
            </w:rPr>
            <w:instrText xml:space="preserve"> TOC \h \z \c "Box" </w:instrText>
          </w:r>
          <w:r w:rsidRPr="00A86B88">
            <w:rPr>
              <w:b/>
              <w:bCs/>
              <w:lang w:val="pl-PL"/>
            </w:rPr>
            <w:fldChar w:fldCharType="separate"/>
          </w:r>
          <w:hyperlink w:anchor="_Toc71043349" w:history="1">
            <w:r w:rsidRPr="00A86B88">
              <w:rPr>
                <w:rStyle w:val="Hipercze"/>
                <w:lang w:val="pl-PL"/>
              </w:rPr>
              <w:t>Ramka 1.1. Projekt: „Lepsze zarządzanie, planowanie i dostarczanie usług w jednostkach samorządu lokalnego w Polsce: ocena OECD”</w:t>
            </w:r>
            <w:r w:rsidRPr="00A86B88">
              <w:rPr>
                <w:webHidden/>
                <w:lang w:val="pl-PL"/>
              </w:rPr>
              <w:tab/>
            </w:r>
            <w:r w:rsidRPr="00A86B88">
              <w:rPr>
                <w:webHidden/>
                <w:lang w:val="pl-PL"/>
              </w:rPr>
              <w:fldChar w:fldCharType="begin"/>
            </w:r>
            <w:r w:rsidRPr="00A86B88">
              <w:rPr>
                <w:webHidden/>
                <w:lang w:val="pl-PL"/>
              </w:rPr>
              <w:instrText xml:space="preserve"> PAGEREF _Toc71043349 \h </w:instrText>
            </w:r>
            <w:r w:rsidRPr="00A86B88">
              <w:rPr>
                <w:webHidden/>
                <w:lang w:val="pl-PL"/>
              </w:rPr>
            </w:r>
            <w:r w:rsidRPr="00A86B88">
              <w:rPr>
                <w:webHidden/>
                <w:lang w:val="pl-PL"/>
              </w:rPr>
              <w:fldChar w:fldCharType="separate"/>
            </w:r>
            <w:r w:rsidRPr="00A86B88">
              <w:rPr>
                <w:webHidden/>
                <w:lang w:val="pl-PL"/>
              </w:rPr>
              <w:t>8</w:t>
            </w:r>
            <w:r w:rsidRPr="00A86B88">
              <w:rPr>
                <w:webHidden/>
                <w:lang w:val="pl-PL"/>
              </w:rPr>
              <w:fldChar w:fldCharType="end"/>
            </w:r>
          </w:hyperlink>
        </w:p>
        <w:p w14:paraId="309DE26E" w14:textId="762390CA" w:rsidR="00053C3F" w:rsidRPr="00A86B88" w:rsidRDefault="004618AA">
          <w:pPr>
            <w:pStyle w:val="Spisilustracji"/>
            <w:rPr>
              <w:rFonts w:eastAsiaTheme="minorEastAsia"/>
              <w:color w:val="auto"/>
              <w:sz w:val="22"/>
              <w:lang w:val="pl-PL" w:eastAsia="en-GB"/>
            </w:rPr>
          </w:pPr>
          <w:hyperlink w:anchor="_Toc71043350" w:history="1">
            <w:r w:rsidR="00053C3F" w:rsidRPr="00A86B88">
              <w:rPr>
                <w:rStyle w:val="Hipercze"/>
                <w:lang w:val="pl-PL"/>
              </w:rPr>
              <w:t>Ramka 1.2. Warsztaty na temat narzędzia samooceny</w:t>
            </w:r>
            <w:r w:rsidR="00053C3F" w:rsidRPr="00A86B88">
              <w:rPr>
                <w:webHidden/>
                <w:lang w:val="pl-PL"/>
              </w:rPr>
              <w:tab/>
            </w:r>
            <w:r w:rsidR="00053C3F" w:rsidRPr="00A86B88">
              <w:rPr>
                <w:webHidden/>
                <w:lang w:val="pl-PL"/>
              </w:rPr>
              <w:fldChar w:fldCharType="begin"/>
            </w:r>
            <w:r w:rsidR="00053C3F" w:rsidRPr="00A86B88">
              <w:rPr>
                <w:webHidden/>
                <w:lang w:val="pl-PL"/>
              </w:rPr>
              <w:instrText xml:space="preserve"> PAGEREF _Toc71043350 \h </w:instrText>
            </w:r>
            <w:r w:rsidR="00053C3F" w:rsidRPr="00A86B88">
              <w:rPr>
                <w:webHidden/>
                <w:lang w:val="pl-PL"/>
              </w:rPr>
            </w:r>
            <w:r w:rsidR="00053C3F" w:rsidRPr="00A86B88">
              <w:rPr>
                <w:webHidden/>
                <w:lang w:val="pl-PL"/>
              </w:rPr>
              <w:fldChar w:fldCharType="separate"/>
            </w:r>
            <w:r w:rsidR="00053C3F" w:rsidRPr="00A86B88">
              <w:rPr>
                <w:webHidden/>
                <w:lang w:val="pl-PL"/>
              </w:rPr>
              <w:t>9</w:t>
            </w:r>
            <w:r w:rsidR="00053C3F" w:rsidRPr="00A86B88">
              <w:rPr>
                <w:webHidden/>
                <w:lang w:val="pl-PL"/>
              </w:rPr>
              <w:fldChar w:fldCharType="end"/>
            </w:r>
          </w:hyperlink>
        </w:p>
        <w:p w14:paraId="340452BB" w14:textId="5D8F2E7F" w:rsidR="00053C3F" w:rsidRPr="00A86B88" w:rsidRDefault="004618AA">
          <w:pPr>
            <w:pStyle w:val="Spisilustracji"/>
            <w:rPr>
              <w:rFonts w:eastAsiaTheme="minorEastAsia"/>
              <w:color w:val="auto"/>
              <w:sz w:val="22"/>
              <w:lang w:val="pl-PL" w:eastAsia="en-GB"/>
            </w:rPr>
          </w:pPr>
          <w:hyperlink w:anchor="_Toc71043351" w:history="1">
            <w:r w:rsidR="00053C3F" w:rsidRPr="00A86B88">
              <w:rPr>
                <w:rStyle w:val="Hipercze"/>
                <w:lang w:val="pl-PL"/>
              </w:rPr>
              <w:t>Ramka 2.1. Wskazówki dot. interpretacji poziomów dojrzałości narzędzia samooceny</w:t>
            </w:r>
            <w:r w:rsidR="00053C3F" w:rsidRPr="00A86B88">
              <w:rPr>
                <w:webHidden/>
                <w:lang w:val="pl-PL"/>
              </w:rPr>
              <w:tab/>
            </w:r>
            <w:r w:rsidR="00053C3F" w:rsidRPr="00A86B88">
              <w:rPr>
                <w:webHidden/>
                <w:lang w:val="pl-PL"/>
              </w:rPr>
              <w:fldChar w:fldCharType="begin"/>
            </w:r>
            <w:r w:rsidR="00053C3F" w:rsidRPr="00A86B88">
              <w:rPr>
                <w:webHidden/>
                <w:lang w:val="pl-PL"/>
              </w:rPr>
              <w:instrText xml:space="preserve"> PAGEREF _Toc71043351 \h </w:instrText>
            </w:r>
            <w:r w:rsidR="00053C3F" w:rsidRPr="00A86B88">
              <w:rPr>
                <w:webHidden/>
                <w:lang w:val="pl-PL"/>
              </w:rPr>
            </w:r>
            <w:r w:rsidR="00053C3F" w:rsidRPr="00A86B88">
              <w:rPr>
                <w:webHidden/>
                <w:lang w:val="pl-PL"/>
              </w:rPr>
              <w:fldChar w:fldCharType="separate"/>
            </w:r>
            <w:r w:rsidR="00053C3F" w:rsidRPr="00A86B88">
              <w:rPr>
                <w:webHidden/>
                <w:lang w:val="pl-PL"/>
              </w:rPr>
              <w:t>15</w:t>
            </w:r>
            <w:r w:rsidR="00053C3F" w:rsidRPr="00A86B88">
              <w:rPr>
                <w:webHidden/>
                <w:lang w:val="pl-PL"/>
              </w:rPr>
              <w:fldChar w:fldCharType="end"/>
            </w:r>
          </w:hyperlink>
        </w:p>
        <w:p w14:paraId="3097CA93" w14:textId="5A92B7B0" w:rsidR="00053C3F" w:rsidRPr="00A86B88" w:rsidRDefault="00053C3F" w:rsidP="00053C3F">
          <w:pPr>
            <w:rPr>
              <w:lang w:val="pl-PL"/>
            </w:rPr>
          </w:pPr>
          <w:r w:rsidRPr="00A86B88">
            <w:rPr>
              <w:b/>
              <w:bCs/>
              <w:lang w:val="pl-PL"/>
            </w:rPr>
            <w:fldChar w:fldCharType="end"/>
          </w:r>
        </w:p>
      </w:sdtContent>
    </w:sdt>
    <w:p w14:paraId="31D05B68" w14:textId="77777777" w:rsidR="00C748B4" w:rsidRPr="00A86B88" w:rsidRDefault="00C748B4" w:rsidP="00EA7FF8">
      <w:pPr>
        <w:pStyle w:val="Para0"/>
        <w:rPr>
          <w:rFonts w:ascii="Helvetica" w:hAnsi="Helvetica" w:cs="Helvetica"/>
          <w:color w:val="333333"/>
          <w:sz w:val="18"/>
          <w:szCs w:val="18"/>
          <w:shd w:val="clear" w:color="auto" w:fill="F9F9F9"/>
          <w:lang w:val="pl-PL"/>
        </w:rPr>
      </w:pPr>
    </w:p>
    <w:p w14:paraId="32D50094" w14:textId="03E664F3" w:rsidR="0056070E" w:rsidRPr="00A86B88" w:rsidRDefault="00415CBF" w:rsidP="00017BA4">
      <w:pPr>
        <w:pStyle w:val="Nagwek1"/>
        <w:framePr w:wrap="notBeside"/>
        <w:numPr>
          <w:ilvl w:val="0"/>
          <w:numId w:val="38"/>
        </w:numPr>
        <w:rPr>
          <w:lang w:val="pl-PL"/>
        </w:rPr>
      </w:pPr>
      <w:bookmarkStart w:id="21" w:name="_Toc71043335"/>
      <w:r w:rsidRPr="00A86B88">
        <w:rPr>
          <w:lang w:val="pl-PL"/>
        </w:rPr>
        <w:lastRenderedPageBreak/>
        <w:t xml:space="preserve">Czym jest </w:t>
      </w:r>
      <w:r w:rsidR="00F118DF" w:rsidRPr="00A86B88">
        <w:rPr>
          <w:lang w:val="pl-PL"/>
        </w:rPr>
        <w:t>N</w:t>
      </w:r>
      <w:r w:rsidRPr="00A86B88">
        <w:rPr>
          <w:lang w:val="pl-PL"/>
        </w:rPr>
        <w:t>arzędzie samooceny dla jednostek samorządu lokalnego w Polsce?</w:t>
      </w:r>
      <w:bookmarkEnd w:id="21"/>
    </w:p>
    <w:p w14:paraId="7BEC1BF1" w14:textId="251B2C9D" w:rsidR="00415CBF" w:rsidRPr="00A86B88" w:rsidRDefault="00415CBF" w:rsidP="00415CBF">
      <w:pPr>
        <w:pStyle w:val="Para0"/>
        <w:rPr>
          <w:lang w:val="pl-PL" w:eastAsia="zh-CN"/>
        </w:rPr>
      </w:pPr>
      <w:r w:rsidRPr="00A86B88">
        <w:rPr>
          <w:lang w:val="pl-PL" w:eastAsia="zh-CN"/>
        </w:rPr>
        <w:t>OECD, we współpracy ze Związkiem Miast Polskich (ZMP) oraz Ministerstwem Funduszy i Polityki Regionalnej (</w:t>
      </w:r>
      <w:proofErr w:type="spellStart"/>
      <w:r w:rsidRPr="00A86B88">
        <w:rPr>
          <w:lang w:val="pl-PL" w:eastAsia="zh-CN"/>
        </w:rPr>
        <w:t>MFiPR</w:t>
      </w:r>
      <w:proofErr w:type="spellEnd"/>
      <w:r w:rsidRPr="00A86B88">
        <w:rPr>
          <w:lang w:val="pl-PL" w:eastAsia="zh-CN"/>
        </w:rPr>
        <w:t xml:space="preserve">), przygotowało </w:t>
      </w:r>
      <w:r w:rsidR="00F118DF" w:rsidRPr="00A86B88">
        <w:rPr>
          <w:lang w:val="pl-PL" w:eastAsia="zh-CN"/>
        </w:rPr>
        <w:t>Narz</w:t>
      </w:r>
      <w:r w:rsidR="00E448FA" w:rsidRPr="006F0306">
        <w:rPr>
          <w:lang w:val="pl-PL" w:eastAsia="zh-CN"/>
        </w:rPr>
        <w:t>ę</w:t>
      </w:r>
      <w:r w:rsidR="00F118DF" w:rsidRPr="00A86B88">
        <w:rPr>
          <w:lang w:val="pl-PL" w:eastAsia="zh-CN"/>
        </w:rPr>
        <w:t>dzie</w:t>
      </w:r>
      <w:r w:rsidRPr="00A86B88">
        <w:rPr>
          <w:lang w:val="pl-PL" w:eastAsia="zh-CN"/>
        </w:rPr>
        <w:t xml:space="preserve"> samooceny </w:t>
      </w:r>
      <w:r w:rsidR="00F118DF" w:rsidRPr="00A86B88">
        <w:rPr>
          <w:lang w:val="pl-PL" w:eastAsia="zh-CN"/>
        </w:rPr>
        <w:t xml:space="preserve">(SAT) </w:t>
      </w:r>
      <w:r w:rsidRPr="00A86B88">
        <w:rPr>
          <w:lang w:val="pl-PL" w:eastAsia="zh-CN"/>
        </w:rPr>
        <w:t xml:space="preserve">dla jednostek samorządu terytorialnego (JST) w Polsce w celu wspierania JST w planowaniu i realizacji lokalnych strategii rozwoju, ze szczególnym uwzględnieniem kluczowych obszarów zarządzania publicznego i rozwoju terytorialnego. Ze względu na to, że narzędzie jest przygotowane z myślą o gminach i powiatach, a nie województwach samorządowych – w jego nazwie własnej świadomie używamy terminu „samorząd lokalny”. </w:t>
      </w:r>
    </w:p>
    <w:p w14:paraId="2BF8E3FD" w14:textId="30894590" w:rsidR="00415CBF" w:rsidRPr="00A86B88" w:rsidRDefault="00415CBF" w:rsidP="00415CBF">
      <w:pPr>
        <w:pStyle w:val="Para0"/>
        <w:rPr>
          <w:lang w:val="pl-PL" w:eastAsia="zh-CN"/>
        </w:rPr>
      </w:pPr>
      <w:r w:rsidRPr="00A86B88">
        <w:rPr>
          <w:lang w:val="pl-PL" w:eastAsia="zh-CN"/>
        </w:rPr>
        <w:t xml:space="preserve">Przedsięwzięcie to jest częścią projektu „Lepsze zarządzanie, planowanie i dostarczanie usług w jednostkach samorządu lokalnego w Polsce: ocena OECD” (patrz </w:t>
      </w:r>
      <w:r w:rsidRPr="00A86B88">
        <w:rPr>
          <w:lang w:val="pl-PL" w:eastAsia="zh-CN"/>
        </w:rPr>
        <w:fldChar w:fldCharType="begin"/>
      </w:r>
      <w:r w:rsidRPr="00A86B88">
        <w:rPr>
          <w:lang w:val="pl-PL" w:eastAsia="zh-CN"/>
        </w:rPr>
        <w:instrText xml:space="preserve"> REF _Ref70086028 \h </w:instrText>
      </w:r>
      <w:r w:rsidRPr="00A86B88">
        <w:rPr>
          <w:lang w:val="pl-PL" w:eastAsia="zh-CN"/>
        </w:rPr>
      </w:r>
      <w:r w:rsidRPr="00A86B88">
        <w:rPr>
          <w:lang w:val="pl-PL" w:eastAsia="zh-CN"/>
        </w:rPr>
        <w:fldChar w:fldCharType="separate"/>
      </w:r>
      <w:r w:rsidR="00516241" w:rsidRPr="00A86B88">
        <w:rPr>
          <w:lang w:val="pl-PL"/>
        </w:rPr>
        <w:t>Ramka 1.1</w:t>
      </w:r>
      <w:r w:rsidRPr="00A86B88">
        <w:rPr>
          <w:lang w:val="pl-PL" w:eastAsia="zh-CN"/>
        </w:rPr>
        <w:fldChar w:fldCharType="end"/>
      </w:r>
      <w:r w:rsidRPr="00A86B88">
        <w:rPr>
          <w:lang w:val="pl-PL" w:eastAsia="zh-CN"/>
        </w:rPr>
        <w:t xml:space="preserve">), którego celem jest ocena polityki i praktyki zarządzania w </w:t>
      </w:r>
      <w:r w:rsidR="00C305B7" w:rsidRPr="00A86B88">
        <w:rPr>
          <w:lang w:val="pl-PL" w:eastAsia="zh-CN"/>
        </w:rPr>
        <w:t>JST</w:t>
      </w:r>
      <w:r w:rsidRPr="00A86B88">
        <w:rPr>
          <w:lang w:val="pl-PL" w:eastAsia="zh-CN"/>
        </w:rPr>
        <w:t xml:space="preserve">, w kluczowych obszarach zarządzania publicznego. Aby zrealizować to zadanie, OECD </w:t>
      </w:r>
      <w:r w:rsidR="00E448FA" w:rsidRPr="006F0306">
        <w:rPr>
          <w:lang w:val="pl-PL" w:eastAsia="zh-CN"/>
        </w:rPr>
        <w:t>opracowało</w:t>
      </w:r>
      <w:r w:rsidR="00E448FA" w:rsidRPr="00A86B88">
        <w:rPr>
          <w:lang w:val="pl-PL" w:eastAsia="zh-CN"/>
        </w:rPr>
        <w:t xml:space="preserve"> </w:t>
      </w:r>
      <w:r w:rsidRPr="00A86B88">
        <w:rPr>
          <w:lang w:val="pl-PL" w:eastAsia="zh-CN"/>
        </w:rPr>
        <w:t xml:space="preserve">narzędzie </w:t>
      </w:r>
      <w:r w:rsidR="00C305B7" w:rsidRPr="00A86B88">
        <w:rPr>
          <w:lang w:val="pl-PL" w:eastAsia="zh-CN"/>
        </w:rPr>
        <w:t>SAT</w:t>
      </w:r>
      <w:r w:rsidRPr="00A86B88">
        <w:rPr>
          <w:lang w:val="pl-PL" w:eastAsia="zh-CN"/>
        </w:rPr>
        <w:t>, mające na celu ułatwić lokalnym samorządom zdiagnozowanie stanu zarządzania w porównaniu z doświadczeniami wiodących krajów OECD, przygotowanie planu działań i w efekcie jego wdrażania doskonalenie stosowanych przez nie praktyk</w:t>
      </w:r>
      <w:r w:rsidR="00873A8E" w:rsidRPr="00A86B88">
        <w:rPr>
          <w:lang w:val="pl-PL" w:eastAsia="zh-CN"/>
        </w:rPr>
        <w:t xml:space="preserve"> zarządczych, co w </w:t>
      </w:r>
      <w:r w:rsidRPr="00A86B88">
        <w:rPr>
          <w:lang w:val="pl-PL" w:eastAsia="zh-CN"/>
        </w:rPr>
        <w:t xml:space="preserve">konsekwencji przyczyni się do osiągania własnych celów rozwojowych w bardziej efektywny sposób. Kluczowe aspekty uwzględnione przy opracowaniu narzędzia </w:t>
      </w:r>
      <w:r w:rsidR="008D082C" w:rsidRPr="006F0306">
        <w:rPr>
          <w:lang w:val="pl-PL" w:eastAsia="zh-CN"/>
        </w:rPr>
        <w:t>bazują na doświadczeniach wiodących krajów</w:t>
      </w:r>
      <w:r w:rsidR="008D082C" w:rsidRPr="00A86B88">
        <w:rPr>
          <w:lang w:val="pl-PL" w:eastAsia="zh-CN"/>
        </w:rPr>
        <w:t xml:space="preserve"> </w:t>
      </w:r>
      <w:r w:rsidRPr="00A86B88">
        <w:rPr>
          <w:lang w:val="pl-PL" w:eastAsia="zh-CN"/>
        </w:rPr>
        <w:t xml:space="preserve">członkowskich OECD </w:t>
      </w:r>
      <w:r w:rsidR="008D082C" w:rsidRPr="006F0306">
        <w:rPr>
          <w:lang w:val="pl-PL" w:eastAsia="zh-CN"/>
        </w:rPr>
        <w:t>oraz na</w:t>
      </w:r>
      <w:r w:rsidRPr="00A86B88">
        <w:rPr>
          <w:lang w:val="pl-PL" w:eastAsia="zh-CN"/>
        </w:rPr>
        <w:t xml:space="preserve"> zaleceniach Rady OECD.</w:t>
      </w:r>
      <w:r w:rsidRPr="00A86B88">
        <w:rPr>
          <w:rStyle w:val="Odwoanieprzypisukocowego"/>
          <w:lang w:val="pl-PL" w:eastAsia="zh-CN"/>
        </w:rPr>
        <w:endnoteReference w:id="2"/>
      </w:r>
      <w:r w:rsidRPr="00A86B88">
        <w:rPr>
          <w:lang w:val="pl-PL" w:eastAsia="zh-CN"/>
        </w:rPr>
        <w:t xml:space="preserve"> </w:t>
      </w:r>
    </w:p>
    <w:tbl>
      <w:tblPr>
        <w:tblStyle w:val="Tabela-Siatka"/>
        <w:tblW w:w="9309" w:type="dxa"/>
        <w:jc w:val="center"/>
        <w:tblBorders>
          <w:top w:val="single" w:sz="18" w:space="0" w:color="4E81BD" w:themeColor="accent1"/>
          <w:left w:val="single" w:sz="18" w:space="0" w:color="4E81BD" w:themeColor="accent1"/>
          <w:bottom w:val="single" w:sz="18" w:space="0" w:color="4E81BD" w:themeColor="accent1"/>
          <w:right w:val="single" w:sz="18" w:space="0" w:color="4E81BD" w:themeColor="accent1"/>
          <w:insideH w:val="single" w:sz="18" w:space="0" w:color="4E81BD" w:themeColor="accent1"/>
          <w:insideV w:val="single" w:sz="18" w:space="0" w:color="4E81BD" w:themeColor="accent1"/>
        </w:tblBorders>
        <w:shd w:val="clear" w:color="auto" w:fill="FFFFFF" w:themeFill="background1"/>
        <w:tblCellMar>
          <w:left w:w="142" w:type="dxa"/>
          <w:bottom w:w="142" w:type="dxa"/>
          <w:right w:w="142" w:type="dxa"/>
        </w:tblCellMar>
        <w:tblLook w:val="04A0" w:firstRow="1" w:lastRow="0" w:firstColumn="1" w:lastColumn="0" w:noHBand="0" w:noVBand="1"/>
      </w:tblPr>
      <w:tblGrid>
        <w:gridCol w:w="9309"/>
      </w:tblGrid>
      <w:tr w:rsidR="00183B4F" w:rsidRPr="00A86B88" w14:paraId="3D22A500" w14:textId="77777777" w:rsidTr="003947C5">
        <w:trPr>
          <w:jc w:val="center"/>
        </w:trPr>
        <w:tc>
          <w:tcPr>
            <w:tcW w:w="9309" w:type="dxa"/>
            <w:tcBorders>
              <w:top w:val="single" w:sz="4" w:space="0" w:color="4E81BD" w:themeColor="accent1"/>
              <w:left w:val="single" w:sz="4" w:space="0" w:color="4E81BD" w:themeColor="accent1"/>
              <w:bottom w:val="single" w:sz="4" w:space="0" w:color="4E81BD" w:themeColor="accent1"/>
              <w:right w:val="single" w:sz="4" w:space="0" w:color="4E81BD" w:themeColor="accent1"/>
            </w:tcBorders>
            <w:shd w:val="clear" w:color="auto" w:fill="EEECE1" w:themeFill="accent3"/>
          </w:tcPr>
          <w:p w14:paraId="365A5653" w14:textId="7EB1A551" w:rsidR="00183B4F" w:rsidRPr="00A86B88" w:rsidRDefault="00415CBF" w:rsidP="00E04AB2">
            <w:pPr>
              <w:pStyle w:val="Legenda"/>
              <w:rPr>
                <w:lang w:val="pl-PL"/>
              </w:rPr>
            </w:pPr>
            <w:bookmarkStart w:id="22" w:name="_Ref63345096"/>
            <w:bookmarkStart w:id="23" w:name="_Ref70086028"/>
            <w:bookmarkStart w:id="24" w:name="_Toc71043349"/>
            <w:r w:rsidRPr="00A86B88">
              <w:rPr>
                <w:lang w:val="pl-PL"/>
              </w:rPr>
              <w:lastRenderedPageBreak/>
              <w:t>Ramka</w:t>
            </w:r>
            <w:r w:rsidR="00183B4F" w:rsidRPr="00A86B88">
              <w:rPr>
                <w:lang w:val="pl-PL"/>
              </w:rPr>
              <w:t> </w:t>
            </w:r>
            <w:r w:rsidR="002A44F4" w:rsidRPr="00A86B88">
              <w:rPr>
                <w:lang w:val="pl-PL"/>
              </w:rPr>
              <w:fldChar w:fldCharType="begin"/>
            </w:r>
            <w:r w:rsidR="002A44F4" w:rsidRPr="00A86B88">
              <w:rPr>
                <w:lang w:val="pl-PL"/>
              </w:rPr>
              <w:instrText xml:space="preserve"> STYLEREF 1 \s </w:instrText>
            </w:r>
            <w:r w:rsidR="002A44F4" w:rsidRPr="00A86B88">
              <w:rPr>
                <w:lang w:val="pl-PL"/>
              </w:rPr>
              <w:fldChar w:fldCharType="separate"/>
            </w:r>
            <w:r w:rsidR="00516241" w:rsidRPr="00A86B88">
              <w:rPr>
                <w:lang w:val="pl-PL"/>
              </w:rPr>
              <w:t>1</w:t>
            </w:r>
            <w:r w:rsidR="002A44F4" w:rsidRPr="00A86B88">
              <w:rPr>
                <w:lang w:val="pl-PL"/>
              </w:rPr>
              <w:fldChar w:fldCharType="end"/>
            </w:r>
            <w:r w:rsidR="00183B4F" w:rsidRPr="00A86B88">
              <w:rPr>
                <w:lang w:val="pl-PL"/>
              </w:rPr>
              <w:t>.</w:t>
            </w:r>
            <w:r w:rsidR="002A44F4" w:rsidRPr="00A86B88">
              <w:rPr>
                <w:lang w:val="pl-PL"/>
              </w:rPr>
              <w:fldChar w:fldCharType="begin"/>
            </w:r>
            <w:r w:rsidR="002A44F4" w:rsidRPr="00A86B88">
              <w:rPr>
                <w:lang w:val="pl-PL"/>
              </w:rPr>
              <w:instrText xml:space="preserve"> SEQ Box \* ARABIC \s 1 </w:instrText>
            </w:r>
            <w:r w:rsidR="002A44F4" w:rsidRPr="00A86B88">
              <w:rPr>
                <w:lang w:val="pl-PL"/>
              </w:rPr>
              <w:fldChar w:fldCharType="separate"/>
            </w:r>
            <w:r w:rsidR="00516241" w:rsidRPr="00A86B88">
              <w:rPr>
                <w:lang w:val="pl-PL"/>
              </w:rPr>
              <w:t>1</w:t>
            </w:r>
            <w:r w:rsidR="002A44F4" w:rsidRPr="00A86B88">
              <w:rPr>
                <w:lang w:val="pl-PL"/>
              </w:rPr>
              <w:fldChar w:fldCharType="end"/>
            </w:r>
            <w:bookmarkEnd w:id="22"/>
            <w:bookmarkEnd w:id="23"/>
            <w:r w:rsidR="00183B4F" w:rsidRPr="00A86B88">
              <w:rPr>
                <w:lang w:val="pl-PL"/>
              </w:rPr>
              <w:t xml:space="preserve">. </w:t>
            </w:r>
            <w:r w:rsidRPr="00A86B88">
              <w:rPr>
                <w:lang w:val="pl-PL"/>
              </w:rPr>
              <w:t>Projekt: „Lepsze zarządzanie, planowanie i dostarczanie usług w jednostkach samorządu lokalnego w Polsce</w:t>
            </w:r>
            <w:r w:rsidR="00C305B7" w:rsidRPr="00A86B88">
              <w:rPr>
                <w:lang w:val="pl-PL"/>
              </w:rPr>
              <w:t>: ocena OECD</w:t>
            </w:r>
            <w:r w:rsidRPr="00A86B88">
              <w:rPr>
                <w:lang w:val="pl-PL"/>
              </w:rPr>
              <w:t>”</w:t>
            </w:r>
            <w:bookmarkEnd w:id="24"/>
          </w:p>
          <w:p w14:paraId="79FD67EC" w14:textId="4428A757" w:rsidR="00415CBF" w:rsidRPr="00A86B88" w:rsidRDefault="00415CBF" w:rsidP="00415CBF">
            <w:pPr>
              <w:pStyle w:val="Para0"/>
              <w:rPr>
                <w:lang w:val="pl-PL"/>
              </w:rPr>
            </w:pPr>
            <w:r w:rsidRPr="00A86B88">
              <w:rPr>
                <w:lang w:val="pl-PL"/>
              </w:rPr>
              <w:t xml:space="preserve">Projekt, finansowany z Mechanizmu Finansowego </w:t>
            </w:r>
            <w:r w:rsidR="00C305B7" w:rsidRPr="00A86B88">
              <w:rPr>
                <w:lang w:val="pl-PL"/>
              </w:rPr>
              <w:t>Europejskiego Obszaru Gospodarczego (</w:t>
            </w:r>
            <w:r w:rsidRPr="00A86B88">
              <w:rPr>
                <w:lang w:val="pl-PL"/>
              </w:rPr>
              <w:t>EOG</w:t>
            </w:r>
            <w:r w:rsidR="00C305B7" w:rsidRPr="00A86B88">
              <w:rPr>
                <w:lang w:val="pl-PL"/>
              </w:rPr>
              <w:t>)</w:t>
            </w:r>
            <w:r w:rsidRPr="00A86B88">
              <w:rPr>
                <w:lang w:val="pl-PL"/>
              </w:rPr>
              <w:t xml:space="preserve"> i Norweskiego Mechanizmu Finansowego, wspierany przez </w:t>
            </w:r>
            <w:proofErr w:type="spellStart"/>
            <w:r w:rsidRPr="00A86B88">
              <w:rPr>
                <w:lang w:val="pl-PL"/>
              </w:rPr>
              <w:t>MFiPR</w:t>
            </w:r>
            <w:proofErr w:type="spellEnd"/>
            <w:r w:rsidRPr="00A86B88">
              <w:rPr>
                <w:lang w:val="pl-PL"/>
              </w:rPr>
              <w:t xml:space="preserve">, jest częścią </w:t>
            </w:r>
            <w:r w:rsidR="008D082C" w:rsidRPr="006F0306">
              <w:rPr>
                <w:lang w:val="pl-PL"/>
              </w:rPr>
              <w:t>większego</w:t>
            </w:r>
            <w:r w:rsidR="008D082C" w:rsidRPr="00A86B88">
              <w:rPr>
                <w:lang w:val="pl-PL"/>
              </w:rPr>
              <w:t xml:space="preserve"> </w:t>
            </w:r>
            <w:r w:rsidRPr="00A86B88">
              <w:rPr>
                <w:lang w:val="pl-PL"/>
              </w:rPr>
              <w:t xml:space="preserve">programu współpracy między Polską a OECD, realizowanego w ostatnich latach, który oprócz komponentu grantowego dla miast obejmuje również szerokie wsparcie </w:t>
            </w:r>
            <w:r w:rsidR="00C305B7" w:rsidRPr="00A86B88">
              <w:rPr>
                <w:lang w:val="pl-PL"/>
              </w:rPr>
              <w:t>techniczne</w:t>
            </w:r>
            <w:r w:rsidRPr="00A86B88">
              <w:rPr>
                <w:lang w:val="pl-PL"/>
              </w:rPr>
              <w:t xml:space="preserve"> dla miast ze strony Z</w:t>
            </w:r>
            <w:r w:rsidR="00C305B7" w:rsidRPr="00A86B88">
              <w:rPr>
                <w:lang w:val="pl-PL"/>
              </w:rPr>
              <w:t>MP</w:t>
            </w:r>
            <w:r w:rsidRPr="00A86B88">
              <w:rPr>
                <w:lang w:val="pl-PL"/>
              </w:rPr>
              <w:t xml:space="preserve"> we współpracy z OECD.</w:t>
            </w:r>
          </w:p>
          <w:p w14:paraId="3A006B56" w14:textId="52C4F58F" w:rsidR="00183B4F" w:rsidRPr="00A86B88" w:rsidRDefault="00415CBF" w:rsidP="00415CBF">
            <w:pPr>
              <w:pStyle w:val="Para0"/>
              <w:rPr>
                <w:lang w:val="pl-PL"/>
              </w:rPr>
            </w:pPr>
            <w:r w:rsidRPr="00A86B88">
              <w:rPr>
                <w:lang w:val="pl-PL"/>
              </w:rPr>
              <w:t xml:space="preserve">Niniejsza ocena OECD opiera się na licznych programach współpracy pomiędzy Polską a OECD, do których należą: </w:t>
            </w:r>
            <w:r w:rsidR="00C305B7" w:rsidRPr="00A86B88">
              <w:rPr>
                <w:lang w:val="pl-PL"/>
              </w:rPr>
              <w:t>P</w:t>
            </w:r>
            <w:r w:rsidRPr="00A86B88">
              <w:rPr>
                <w:lang w:val="pl-PL"/>
              </w:rPr>
              <w:t>rzegląd terytorialny</w:t>
            </w:r>
            <w:r w:rsidR="00FD2939" w:rsidRPr="00A86B88">
              <w:rPr>
                <w:lang w:val="pl-PL"/>
              </w:rPr>
              <w:t xml:space="preserve"> w Polsce</w:t>
            </w:r>
            <w:r w:rsidRPr="00A86B88">
              <w:rPr>
                <w:lang w:val="pl-PL"/>
              </w:rPr>
              <w:t xml:space="preserve"> (2008), Przegląd polityki miejskiej</w:t>
            </w:r>
            <w:r w:rsidR="00FD2939" w:rsidRPr="00A86B88">
              <w:rPr>
                <w:lang w:val="pl-PL"/>
              </w:rPr>
              <w:t xml:space="preserve"> w Polsce</w:t>
            </w:r>
            <w:r w:rsidRPr="00A86B88">
              <w:rPr>
                <w:lang w:val="pl-PL"/>
              </w:rPr>
              <w:t xml:space="preserve"> (2011), Przegląd zarządzania publicznego</w:t>
            </w:r>
            <w:r w:rsidR="00FD2939" w:rsidRPr="00A86B88">
              <w:rPr>
                <w:lang w:val="pl-PL"/>
              </w:rPr>
              <w:t xml:space="preserve"> w Polsce. Wdrożenie Strategicznego Potencjału Władz </w:t>
            </w:r>
            <w:r w:rsidRPr="00A86B88">
              <w:rPr>
                <w:lang w:val="pl-PL"/>
              </w:rPr>
              <w:t xml:space="preserve">(2013), </w:t>
            </w:r>
            <w:r w:rsidR="00FD2939" w:rsidRPr="00A86B88">
              <w:rPr>
                <w:lang w:val="pl-PL"/>
              </w:rPr>
              <w:t>G</w:t>
            </w:r>
            <w:r w:rsidRPr="00A86B88">
              <w:rPr>
                <w:lang w:val="pl-PL"/>
              </w:rPr>
              <w:t>ospodarowani</w:t>
            </w:r>
            <w:r w:rsidR="00FD2939" w:rsidRPr="00A86B88">
              <w:rPr>
                <w:lang w:val="pl-PL"/>
              </w:rPr>
              <w:t>e</w:t>
            </w:r>
            <w:r w:rsidRPr="00A86B88">
              <w:rPr>
                <w:lang w:val="pl-PL"/>
              </w:rPr>
              <w:t xml:space="preserve"> nieruchomościami w Polsce na przykładzie Łodzi (2015) oraz Przegląd </w:t>
            </w:r>
            <w:r w:rsidR="00FD2939" w:rsidRPr="00A86B88">
              <w:rPr>
                <w:lang w:val="pl-PL"/>
              </w:rPr>
              <w:t xml:space="preserve">OECD </w:t>
            </w:r>
            <w:r w:rsidRPr="00A86B88">
              <w:rPr>
                <w:lang w:val="pl-PL"/>
              </w:rPr>
              <w:t xml:space="preserve">polityk rozwoju obszarów wiejskich w Polsce (2018). Projekt odzwierciedla rekomendacje w zakresie zarządzania publicznego zaprezentowane w opracowaniu OECD z 2017 roku dotyczącym Polski i zatytułowanym </w:t>
            </w:r>
            <w:proofErr w:type="spellStart"/>
            <w:r w:rsidRPr="00A86B88">
              <w:rPr>
                <w:lang w:val="pl-PL"/>
              </w:rPr>
              <w:t>Better</w:t>
            </w:r>
            <w:proofErr w:type="spellEnd"/>
            <w:r w:rsidRPr="00A86B88">
              <w:rPr>
                <w:lang w:val="pl-PL"/>
              </w:rPr>
              <w:t xml:space="preserve"> </w:t>
            </w:r>
            <w:proofErr w:type="spellStart"/>
            <w:r w:rsidRPr="00A86B88">
              <w:rPr>
                <w:lang w:val="pl-PL"/>
              </w:rPr>
              <w:t>Policies</w:t>
            </w:r>
            <w:proofErr w:type="spellEnd"/>
            <w:r w:rsidRPr="00A86B88">
              <w:rPr>
                <w:lang w:val="pl-PL"/>
              </w:rPr>
              <w:t xml:space="preserve">, które dokonuje porównania podejścia stosowanego w Polsce z działaniami zmierzającymi do wdrożenia Agendy </w:t>
            </w:r>
            <w:r w:rsidR="00FD2939" w:rsidRPr="00A86B88">
              <w:rPr>
                <w:lang w:val="pl-PL"/>
              </w:rPr>
              <w:t>Narodów Zjednoczonych (</w:t>
            </w:r>
            <w:r w:rsidRPr="00A86B88">
              <w:rPr>
                <w:lang w:val="pl-PL"/>
              </w:rPr>
              <w:t>ONZ</w:t>
            </w:r>
            <w:r w:rsidR="00FD2939" w:rsidRPr="00A86B88">
              <w:rPr>
                <w:lang w:val="pl-PL"/>
              </w:rPr>
              <w:t>)</w:t>
            </w:r>
            <w:r w:rsidRPr="00A86B88">
              <w:rPr>
                <w:lang w:val="pl-PL"/>
              </w:rPr>
              <w:t xml:space="preserve"> </w:t>
            </w:r>
            <w:r w:rsidR="00FD2939" w:rsidRPr="00A86B88">
              <w:rPr>
                <w:lang w:val="pl-PL"/>
              </w:rPr>
              <w:t>na rzecz</w:t>
            </w:r>
            <w:r w:rsidRPr="00A86B88">
              <w:rPr>
                <w:lang w:val="pl-PL"/>
              </w:rPr>
              <w:t xml:space="preserve"> Zrównoważonego Rozwoju</w:t>
            </w:r>
            <w:r w:rsidR="00FD2939" w:rsidRPr="00A86B88">
              <w:rPr>
                <w:lang w:val="pl-PL"/>
              </w:rPr>
              <w:t xml:space="preserve"> 2030</w:t>
            </w:r>
            <w:r w:rsidRPr="00A86B88">
              <w:rPr>
                <w:lang w:val="pl-PL"/>
              </w:rPr>
              <w:t>.</w:t>
            </w:r>
            <w:r w:rsidR="00183B4F" w:rsidRPr="00A86B88">
              <w:rPr>
                <w:lang w:val="pl-PL"/>
              </w:rPr>
              <w:t xml:space="preserve"> </w:t>
            </w:r>
          </w:p>
        </w:tc>
      </w:tr>
    </w:tbl>
    <w:p w14:paraId="69BFFA20" w14:textId="04EB8CAC" w:rsidR="00FD2939" w:rsidRPr="00A86B88" w:rsidRDefault="00FD2939" w:rsidP="00415CBF">
      <w:pPr>
        <w:pStyle w:val="Para0"/>
        <w:rPr>
          <w:lang w:val="pl-PL" w:eastAsia="zh-CN"/>
        </w:rPr>
      </w:pPr>
      <w:r w:rsidRPr="00BC549C">
        <w:rPr>
          <w:lang w:val="pl-PL" w:eastAsia="zh-CN"/>
        </w:rPr>
        <w:t>Głównym rezultatem zaangażowania OECD w pracę z polskimi JST będzie raport zawierający zalecenia dotyczące zmian, niezbędnych</w:t>
      </w:r>
      <w:r w:rsidRPr="00A86B88">
        <w:rPr>
          <w:lang w:val="pl-PL" w:eastAsia="zh-CN"/>
        </w:rPr>
        <w:t xml:space="preserve"> do poprawy praktycznego zarządzania na wszystkich szczeblach administracji publicznej i zwiększenia potencjału jednostek samorządu terytorialnego do bardziej skutecznej realizacji ich własnych celów rozwojowych.</w:t>
      </w:r>
    </w:p>
    <w:p w14:paraId="677979CA" w14:textId="57AED8CC" w:rsidR="00415CBF" w:rsidRPr="00A86B88" w:rsidRDefault="00415CBF" w:rsidP="00415CBF">
      <w:pPr>
        <w:pStyle w:val="Para0"/>
        <w:rPr>
          <w:lang w:val="pl-PL" w:eastAsia="zh-CN"/>
        </w:rPr>
      </w:pPr>
      <w:r w:rsidRPr="00A86B88">
        <w:rPr>
          <w:lang w:val="pl-PL" w:eastAsia="zh-CN"/>
        </w:rPr>
        <w:t xml:space="preserve">Narzędzie samooceny ma na celu wsparcie jednostek samorządu terytorialnego z poziomu lokalnego (gmin i powiatów) w ocenie stanu w kluczowych obszarach zarządzania, które mogą mieć wpływ na inwestycje podejmowane przez władze samorządowe, realizację usług, a w konsekwencji rozwój lokalny. Narzędzie samooceny ma wspierać profesjonalną dyskusję i osiąganie konsensusu w wewnętrznych dyskusjach w gronie władz i pracowników samorządowych, co do tego jakie działania należy podjąć w celu wzmocnienia kluczowych obszarów zarządzania, tak aby lepiej realizować lokalne priorytety rozwojowe, poprawić organizację dostarczania usług oraz wewnętrzne procedury zarządzania, które przełożą się na poprawę efektywności zarządzania. </w:t>
      </w:r>
    </w:p>
    <w:p w14:paraId="3B92F824" w14:textId="35B764F4" w:rsidR="00183B4F" w:rsidRPr="00A86B88" w:rsidRDefault="00415CBF" w:rsidP="00415CBF">
      <w:pPr>
        <w:pStyle w:val="Para0"/>
        <w:rPr>
          <w:lang w:val="pl-PL" w:eastAsia="zh-CN"/>
        </w:rPr>
      </w:pPr>
      <w:r w:rsidRPr="00A86B88">
        <w:rPr>
          <w:lang w:val="pl-PL" w:eastAsia="zh-CN"/>
        </w:rPr>
        <w:t xml:space="preserve">Narzędzie jest wynikiem współpracy z przedstawicielami polskich JST, która rozpoczęła się w październiku 2019 roku. Przed opracowaniem narzędzia OECD przygotowało szczegółowy kwestionariusz, który był ściśle konsultowany z grupą przedstawicieli polskich JST, z ZMP oraz z </w:t>
      </w:r>
      <w:proofErr w:type="spellStart"/>
      <w:r w:rsidRPr="00A86B88">
        <w:rPr>
          <w:lang w:val="pl-PL" w:eastAsia="zh-CN"/>
        </w:rPr>
        <w:t>MFiPR</w:t>
      </w:r>
      <w:proofErr w:type="spellEnd"/>
      <w:r w:rsidRPr="00A86B88">
        <w:rPr>
          <w:lang w:val="pl-PL" w:eastAsia="zh-CN"/>
        </w:rPr>
        <w:t>, w celu oceny sytuacji JST w ośmiu kluczowych obszarach zarządzania</w:t>
      </w:r>
      <w:r w:rsidRPr="00A86B88">
        <w:rPr>
          <w:rStyle w:val="Odwoanieprzypisukocowego"/>
          <w:lang w:val="pl-PL" w:eastAsia="zh-CN"/>
        </w:rPr>
        <w:endnoteReference w:id="3"/>
      </w:r>
      <w:r w:rsidRPr="00A86B88">
        <w:rPr>
          <w:lang w:val="pl-PL" w:eastAsia="zh-CN"/>
        </w:rPr>
        <w:t>. Co więcej, aby stworzyć narzędzie samooceny, OECD odwiedziło różne JST w całej Polsce i przeprowadziło wywiady z przedstawicielami władz, pracownikami różnych działów oraz wieloma interesariuszami, które miały na celu lepsze zrozumienie i ocenę kluczowych kwestii, jakie muszą zostać ujęte w narzędziu. OECD wykorzystało również koment</w:t>
      </w:r>
      <w:r w:rsidR="00873A8E" w:rsidRPr="00A86B88">
        <w:rPr>
          <w:lang w:val="pl-PL" w:eastAsia="zh-CN"/>
        </w:rPr>
        <w:t>arze</w:t>
      </w:r>
      <w:r w:rsidRPr="00A86B88">
        <w:rPr>
          <w:lang w:val="pl-PL" w:eastAsia="zh-CN"/>
        </w:rPr>
        <w:t xml:space="preserve"> przedstawicieli licznych JST, które wzięły udział w testowaniu narzędzia, jak również uwagi ze strony ZMP i </w:t>
      </w:r>
      <w:proofErr w:type="spellStart"/>
      <w:r w:rsidR="00195221" w:rsidRPr="00A86B88">
        <w:rPr>
          <w:lang w:val="pl-PL" w:eastAsia="zh-CN"/>
        </w:rPr>
        <w:t>MFiPR</w:t>
      </w:r>
      <w:proofErr w:type="spellEnd"/>
      <w:r w:rsidRPr="00A86B88">
        <w:rPr>
          <w:lang w:val="pl-PL" w:eastAsia="zh-CN"/>
        </w:rPr>
        <w:t>. Narzędzie samooceny wykorzystuje także doświadczenia</w:t>
      </w:r>
      <w:r w:rsidR="006836EA" w:rsidRPr="006F0306">
        <w:rPr>
          <w:lang w:val="pl-PL" w:eastAsia="zh-CN"/>
        </w:rPr>
        <w:t xml:space="preserve"> z</w:t>
      </w:r>
      <w:r w:rsidRPr="00A86B88">
        <w:rPr>
          <w:lang w:val="pl-PL" w:eastAsia="zh-CN"/>
        </w:rPr>
        <w:t xml:space="preserve"> podobnych wcześniejszych działań podejmowanych przez lub z udziałem Związku Miast Polskich w celu wspierania rozwoju instytucjonalnego jednostek samorządu terytorialnego i doskonalenia narzędzi zarządzania, w szczególności poprzez wykorzystanie doświadczeń projektu i metody „Analizy instytucjonalnej gminy/powiatu („Metoda planowania rozwoju instytucjonalnego”), która została opracowana w 2010 roku przez Małopolską Szkołę Administracji Publicznej Uniwersytetu Ekonomicznego w Krakowie we współpracy ze ZMP, Związkiem Powiatów Polskich i Związkiem Gmin Wiejskich (sfinansowanej ze środków UE). Zespół OECD skorzystał również z „Narzędzia samooceny rozwoju instytucjonalnego partnerstw międzygminnych” opracowanego w 2015 roku w ramach Projektu predefiniowanego wdrożonego przez Związek Miast Polskich, Związek </w:t>
      </w:r>
      <w:r w:rsidRPr="00A86B88">
        <w:rPr>
          <w:lang w:val="pl-PL" w:eastAsia="zh-CN"/>
        </w:rPr>
        <w:lastRenderedPageBreak/>
        <w:t>Powiatów Polskich i Związek Gmin Wiejskich RP, w ramach Programu Regionalnego finansowanego ze środków MF EOG na lata 2009-2014, którego celem było budowanie kompetencji do współpracy międzygminnej.</w:t>
      </w:r>
      <w:r w:rsidR="00183B4F" w:rsidRPr="00A86B88">
        <w:rPr>
          <w:lang w:val="pl-PL" w:eastAsia="zh-CN"/>
        </w:rPr>
        <w:t xml:space="preserve"> </w:t>
      </w:r>
    </w:p>
    <w:tbl>
      <w:tblPr>
        <w:tblStyle w:val="Tabela-Siatka"/>
        <w:tblW w:w="9309" w:type="dxa"/>
        <w:jc w:val="center"/>
        <w:tblBorders>
          <w:top w:val="single" w:sz="18" w:space="0" w:color="4E81BD" w:themeColor="accent1"/>
          <w:left w:val="single" w:sz="18" w:space="0" w:color="4E81BD" w:themeColor="accent1"/>
          <w:bottom w:val="single" w:sz="18" w:space="0" w:color="4E81BD" w:themeColor="accent1"/>
          <w:right w:val="single" w:sz="18" w:space="0" w:color="4E81BD" w:themeColor="accent1"/>
          <w:insideH w:val="single" w:sz="18" w:space="0" w:color="4E81BD" w:themeColor="accent1"/>
          <w:insideV w:val="single" w:sz="18" w:space="0" w:color="4E81BD" w:themeColor="accent1"/>
        </w:tblBorders>
        <w:shd w:val="clear" w:color="auto" w:fill="FFFFFF" w:themeFill="background1"/>
        <w:tblCellMar>
          <w:left w:w="142" w:type="dxa"/>
          <w:bottom w:w="142" w:type="dxa"/>
          <w:right w:w="142" w:type="dxa"/>
        </w:tblCellMar>
        <w:tblLook w:val="04A0" w:firstRow="1" w:lastRow="0" w:firstColumn="1" w:lastColumn="0" w:noHBand="0" w:noVBand="1"/>
      </w:tblPr>
      <w:tblGrid>
        <w:gridCol w:w="9309"/>
      </w:tblGrid>
      <w:tr w:rsidR="00183B4F" w:rsidRPr="00A86B88" w14:paraId="2A8385B2" w14:textId="77777777" w:rsidTr="003947C5">
        <w:trPr>
          <w:jc w:val="center"/>
        </w:trPr>
        <w:tc>
          <w:tcPr>
            <w:tcW w:w="9309" w:type="dxa"/>
            <w:tcBorders>
              <w:top w:val="single" w:sz="4" w:space="0" w:color="4E81BD" w:themeColor="accent1"/>
              <w:left w:val="single" w:sz="4" w:space="0" w:color="4E81BD" w:themeColor="accent1"/>
              <w:bottom w:val="single" w:sz="4" w:space="0" w:color="4E81BD" w:themeColor="accent1"/>
              <w:right w:val="single" w:sz="4" w:space="0" w:color="4E81BD" w:themeColor="accent1"/>
            </w:tcBorders>
            <w:shd w:val="clear" w:color="auto" w:fill="EEECE1" w:themeFill="accent3"/>
          </w:tcPr>
          <w:p w14:paraId="10464BC2" w14:textId="346221D1" w:rsidR="00183B4F" w:rsidRPr="00A86B88" w:rsidRDefault="00415CBF" w:rsidP="00E04AB2">
            <w:pPr>
              <w:pStyle w:val="Legenda"/>
              <w:rPr>
                <w:lang w:val="pl-PL"/>
              </w:rPr>
            </w:pPr>
            <w:bookmarkStart w:id="25" w:name="_Ref63698823"/>
            <w:bookmarkStart w:id="26" w:name="_Ref63698818"/>
            <w:bookmarkStart w:id="27" w:name="_Toc71043350"/>
            <w:r w:rsidRPr="00A86B88">
              <w:rPr>
                <w:lang w:val="pl-PL"/>
              </w:rPr>
              <w:t>Ramka</w:t>
            </w:r>
            <w:r w:rsidR="00183B4F" w:rsidRPr="00A86B88">
              <w:rPr>
                <w:lang w:val="pl-PL"/>
              </w:rPr>
              <w:t> </w:t>
            </w:r>
            <w:r w:rsidR="002A44F4" w:rsidRPr="00A86B88">
              <w:rPr>
                <w:lang w:val="pl-PL"/>
              </w:rPr>
              <w:fldChar w:fldCharType="begin"/>
            </w:r>
            <w:r w:rsidR="002A44F4" w:rsidRPr="00A86B88">
              <w:rPr>
                <w:lang w:val="pl-PL"/>
              </w:rPr>
              <w:instrText xml:space="preserve"> STYLEREF 1 \s </w:instrText>
            </w:r>
            <w:r w:rsidR="002A44F4" w:rsidRPr="00A86B88">
              <w:rPr>
                <w:lang w:val="pl-PL"/>
              </w:rPr>
              <w:fldChar w:fldCharType="separate"/>
            </w:r>
            <w:r w:rsidR="00516241" w:rsidRPr="00A86B88">
              <w:rPr>
                <w:lang w:val="pl-PL"/>
              </w:rPr>
              <w:t>1</w:t>
            </w:r>
            <w:r w:rsidR="002A44F4" w:rsidRPr="00A86B88">
              <w:rPr>
                <w:lang w:val="pl-PL"/>
              </w:rPr>
              <w:fldChar w:fldCharType="end"/>
            </w:r>
            <w:r w:rsidR="00183B4F" w:rsidRPr="00A86B88">
              <w:rPr>
                <w:lang w:val="pl-PL"/>
              </w:rPr>
              <w:t>.</w:t>
            </w:r>
            <w:r w:rsidR="002A44F4" w:rsidRPr="00A86B88">
              <w:rPr>
                <w:lang w:val="pl-PL"/>
              </w:rPr>
              <w:fldChar w:fldCharType="begin"/>
            </w:r>
            <w:r w:rsidR="002A44F4" w:rsidRPr="00A86B88">
              <w:rPr>
                <w:lang w:val="pl-PL"/>
              </w:rPr>
              <w:instrText xml:space="preserve"> SEQ Box \* ARABIC \s 1 </w:instrText>
            </w:r>
            <w:r w:rsidR="002A44F4" w:rsidRPr="00A86B88">
              <w:rPr>
                <w:lang w:val="pl-PL"/>
              </w:rPr>
              <w:fldChar w:fldCharType="separate"/>
            </w:r>
            <w:r w:rsidR="00516241" w:rsidRPr="00A86B88">
              <w:rPr>
                <w:lang w:val="pl-PL"/>
              </w:rPr>
              <w:t>2</w:t>
            </w:r>
            <w:r w:rsidR="002A44F4" w:rsidRPr="00A86B88">
              <w:rPr>
                <w:lang w:val="pl-PL"/>
              </w:rPr>
              <w:fldChar w:fldCharType="end"/>
            </w:r>
            <w:bookmarkEnd w:id="25"/>
            <w:r w:rsidR="00183B4F" w:rsidRPr="00A86B88">
              <w:rPr>
                <w:lang w:val="pl-PL"/>
              </w:rPr>
              <w:t xml:space="preserve">. </w:t>
            </w:r>
            <w:bookmarkEnd w:id="26"/>
            <w:r w:rsidRPr="00A86B88">
              <w:rPr>
                <w:lang w:val="pl-PL"/>
              </w:rPr>
              <w:t>Warsztaty na temat narzędzia samooceny</w:t>
            </w:r>
            <w:bookmarkEnd w:id="27"/>
          </w:p>
          <w:p w14:paraId="0C8C7DE9" w14:textId="282D8C58" w:rsidR="00415CBF" w:rsidRPr="00A86B88" w:rsidRDefault="00415CBF" w:rsidP="00415CBF">
            <w:pPr>
              <w:pStyle w:val="Para0"/>
              <w:rPr>
                <w:lang w:val="pl-PL"/>
              </w:rPr>
            </w:pPr>
            <w:r w:rsidRPr="00A86B88">
              <w:rPr>
                <w:lang w:val="pl-PL"/>
              </w:rPr>
              <w:t>W ramach projektu „Lepsze zarządzanie, planowanie i dostarczanie usług w jednostkach samorządu lokalnego w Polsce” projekt narzędzia samooceny został objęty szeroko zakrojonymi konsultacjami i testami przy udziale dużej grupy polskich samorządowców w trakcie dwóch warsztatów online.</w:t>
            </w:r>
          </w:p>
          <w:p w14:paraId="611B90EF" w14:textId="66A893B0" w:rsidR="00415CBF" w:rsidRPr="00A86B88" w:rsidRDefault="00415CBF" w:rsidP="00415CBF">
            <w:pPr>
              <w:pStyle w:val="Para0"/>
              <w:rPr>
                <w:lang w:val="pl-PL"/>
              </w:rPr>
            </w:pPr>
            <w:r w:rsidRPr="00A86B88">
              <w:rPr>
                <w:lang w:val="pl-PL"/>
              </w:rPr>
              <w:t>Pierwszy warsztat online na temat narzędzia samooceny został zorganizowany przez OECD we współpracy z</w:t>
            </w:r>
            <w:r w:rsidR="002840F7" w:rsidRPr="00A86B88">
              <w:rPr>
                <w:lang w:val="pl-PL"/>
              </w:rPr>
              <w:t xml:space="preserve"> </w:t>
            </w:r>
            <w:r w:rsidRPr="00A86B88">
              <w:rPr>
                <w:lang w:val="pl-PL"/>
              </w:rPr>
              <w:t xml:space="preserve">ZMP oraz </w:t>
            </w:r>
            <w:proofErr w:type="spellStart"/>
            <w:r w:rsidRPr="00A86B88">
              <w:rPr>
                <w:lang w:val="pl-PL"/>
              </w:rPr>
              <w:t>MFiPR</w:t>
            </w:r>
            <w:proofErr w:type="spellEnd"/>
            <w:r w:rsidRPr="00A86B88">
              <w:rPr>
                <w:lang w:val="pl-PL"/>
              </w:rPr>
              <w:t xml:space="preserve"> 20 maja 2020 r. Głównym celem tego interaktywnego spotkania była wymiana poglądów na temat projektu narzędzia i uzyskanie informacji zwrotnych </w:t>
            </w:r>
            <w:r w:rsidR="0086296F" w:rsidRPr="006F0306">
              <w:rPr>
                <w:lang w:val="pl-PL"/>
              </w:rPr>
              <w:t>dotyczących</w:t>
            </w:r>
            <w:r w:rsidRPr="00A86B88">
              <w:rPr>
                <w:lang w:val="pl-PL"/>
              </w:rPr>
              <w:t xml:space="preserve"> aspektów, które można poprawić, aby lepiej dostosować narzędzie do polskiego kontekstu lokalnego. W warsztacie uczestniczyła reprezentatywna próba 18 JST, które odpowiedziały na wspomniany powyżej kwestionariusz OECD.</w:t>
            </w:r>
          </w:p>
          <w:p w14:paraId="162BD47D" w14:textId="0C7C379F" w:rsidR="00183B4F" w:rsidRPr="00A86B88" w:rsidRDefault="00415CBF" w:rsidP="00415CBF">
            <w:pPr>
              <w:pStyle w:val="Para0"/>
              <w:rPr>
                <w:lang w:val="pl-PL"/>
              </w:rPr>
            </w:pPr>
            <w:r w:rsidRPr="00A86B88">
              <w:rPr>
                <w:lang w:val="pl-PL"/>
              </w:rPr>
              <w:t xml:space="preserve">Natomiast 25-26 czerwca 2020 r. zorganizowano drugi warsztat online z udziałem przedstawicieli 54 </w:t>
            </w:r>
            <w:r w:rsidR="002840F7" w:rsidRPr="00A86B88">
              <w:rPr>
                <w:lang w:val="pl-PL"/>
              </w:rPr>
              <w:t>JST w Polsce</w:t>
            </w:r>
            <w:r w:rsidRPr="00A86B88">
              <w:rPr>
                <w:lang w:val="pl-PL"/>
              </w:rPr>
              <w:t xml:space="preserve"> (uczestników II etapu Programu „Rozwój lokalny”). Warsztat ten miał dwa cele. W ciągu pierwszego dnia JST uczestniczyły w równoległych sesjach, w czasie których zastosowały narzędzie w celu identyfikacji własnych wyzwań i atutów, oraz aby dogłębnie poznać narzędzie. Oprócz wypróbowania narzędzia, uczestnicy zostali również poproszeni o zidentyfikowanie wyzwań związanych z jego zastosowaniem, a także o sugestie, jak można narzędzie udoskonalić i </w:t>
            </w:r>
            <w:r w:rsidR="002840F7" w:rsidRPr="00A86B88">
              <w:rPr>
                <w:lang w:val="pl-PL"/>
              </w:rPr>
              <w:t>sprawić by było bardziej przyjazne dla użytkownika</w:t>
            </w:r>
            <w:r w:rsidRPr="00A86B88">
              <w:rPr>
                <w:lang w:val="pl-PL"/>
              </w:rPr>
              <w:t>. Podczas drugiego dnia przedstawicieli JST poproszono o podzielenie się wrażeniami, pytaniami i sugestiami. Miało to na celu zachęcenie do dialogu i wymiany wiedzy, gdyż każda JST w procesie swojej samooceny może skorzystać z doświadczeń i podejścia innych jednostek.</w:t>
            </w:r>
          </w:p>
        </w:tc>
      </w:tr>
    </w:tbl>
    <w:p w14:paraId="12ACBFAE" w14:textId="39FB5FF1" w:rsidR="00183B4F" w:rsidRPr="00A86B88" w:rsidRDefault="00415CBF" w:rsidP="00415CBF">
      <w:pPr>
        <w:pStyle w:val="Nagwek2"/>
        <w:rPr>
          <w:lang w:val="pl-PL"/>
        </w:rPr>
      </w:pPr>
      <w:bookmarkStart w:id="28" w:name="_Toc71043336"/>
      <w:r w:rsidRPr="00A86B88">
        <w:rPr>
          <w:lang w:val="pl-PL"/>
        </w:rPr>
        <w:t xml:space="preserve">Dlaczego narzędzie samooceny dla </w:t>
      </w:r>
      <w:r w:rsidR="002840F7" w:rsidRPr="00A86B88">
        <w:rPr>
          <w:lang w:val="pl-PL"/>
        </w:rPr>
        <w:t>JST</w:t>
      </w:r>
      <w:r w:rsidRPr="00A86B88">
        <w:rPr>
          <w:lang w:val="pl-PL"/>
        </w:rPr>
        <w:t xml:space="preserve"> jest tak ważne?</w:t>
      </w:r>
      <w:bookmarkEnd w:id="28"/>
    </w:p>
    <w:p w14:paraId="56953B84" w14:textId="31A0C3C8" w:rsidR="00415CBF" w:rsidRPr="00A86B88" w:rsidRDefault="00415CBF" w:rsidP="00415CBF">
      <w:pPr>
        <w:pStyle w:val="Para0"/>
        <w:rPr>
          <w:lang w:val="pl-PL" w:eastAsia="zh-CN"/>
        </w:rPr>
      </w:pPr>
      <w:r w:rsidRPr="00A86B88">
        <w:rPr>
          <w:lang w:val="pl-PL" w:eastAsia="zh-CN"/>
        </w:rPr>
        <w:t xml:space="preserve">Wykorzystując narzędzie samooceny, polskie jednostki samorządu terytorialnego będą w stanie dokonać kompleksowej oceny najważniejszych mocnych i słabych stron w zakresie zarządzania publicznego, które mogą wpływać na krótko-, średnio- i długookresową efektywność oraz funkcjonowanie samorządu lokalnego. Identyfikując braki i planując działania doskonalące, JST będzie w stanie </w:t>
      </w:r>
      <w:r w:rsidR="002840F7" w:rsidRPr="00A86B88">
        <w:rPr>
          <w:lang w:val="pl-PL" w:eastAsia="zh-CN"/>
        </w:rPr>
        <w:t>lepiej świadczyć</w:t>
      </w:r>
      <w:r w:rsidRPr="00A86B88">
        <w:rPr>
          <w:lang w:val="pl-PL" w:eastAsia="zh-CN"/>
        </w:rPr>
        <w:t xml:space="preserve"> usługi w ramach wykonywania swoich zadań i realizować rozwój w sposób zrównoważony oraz podnosić jakość życia mieszkańców poprzez porównanie z najlepszymi doświadczeniami funkcjonowania jednostek samorządu terytorialnego w wiodących krajach OECD.</w:t>
      </w:r>
    </w:p>
    <w:p w14:paraId="36191B22" w14:textId="77777777" w:rsidR="00415CBF" w:rsidRPr="00A86B88" w:rsidRDefault="00415CBF" w:rsidP="00415CBF">
      <w:pPr>
        <w:pStyle w:val="Para0"/>
        <w:rPr>
          <w:lang w:val="pl-PL" w:eastAsia="zh-CN"/>
        </w:rPr>
      </w:pPr>
      <w:r w:rsidRPr="00A86B88">
        <w:rPr>
          <w:lang w:val="pl-PL" w:eastAsia="zh-CN"/>
        </w:rPr>
        <w:t xml:space="preserve">Narzędzie samooceny będzie wsparciem dla JST przy angażowaniu interesariuszy i partnerów do zidentyfikowania i lepszego zdefiniowania istniejących wyzwań w zarządzaniu publicznym, które mogą wpływać na jakość rozwoju lokalnego. Wreszcie, narzędzie może pozwolić organowi wykonawczemu JST na lepsze uzasadnienie planowania wydatków na te cele w dyskusji budżetowej przed radą JST. </w:t>
      </w:r>
    </w:p>
    <w:p w14:paraId="4E7198A4" w14:textId="51C5EC6A" w:rsidR="00183B4F" w:rsidRPr="00A86B88" w:rsidRDefault="00415CBF" w:rsidP="00415CBF">
      <w:pPr>
        <w:pStyle w:val="Para0"/>
        <w:rPr>
          <w:lang w:val="pl-PL" w:eastAsia="zh-CN"/>
        </w:rPr>
      </w:pPr>
      <w:r w:rsidRPr="00A86B88">
        <w:rPr>
          <w:lang w:val="pl-PL" w:eastAsia="zh-CN"/>
        </w:rPr>
        <w:t>Narzędzie samooceny stanowi okazję do współdziałania wszystkich podmiotów samorządu lokalnego i zbudowania odpowiedzialności za zmiany, które należy wprowadzić, aby przyspieszyć lokalny rozwój, zwiększyć poziom dobrobytu, a także stworzyć razem lokaln</w:t>
      </w:r>
      <w:r w:rsidR="00802A3B" w:rsidRPr="00A86B88">
        <w:rPr>
          <w:lang w:val="pl-PL" w:eastAsia="zh-CN"/>
        </w:rPr>
        <w:t>ą strategię</w:t>
      </w:r>
      <w:r w:rsidRPr="00A86B88">
        <w:rPr>
          <w:lang w:val="pl-PL" w:eastAsia="zh-CN"/>
        </w:rPr>
        <w:t xml:space="preserve"> rozwoju odzwierciedlając</w:t>
      </w:r>
      <w:r w:rsidR="00802A3B" w:rsidRPr="00A86B88">
        <w:rPr>
          <w:lang w:val="pl-PL" w:eastAsia="zh-CN"/>
        </w:rPr>
        <w:t>ą</w:t>
      </w:r>
      <w:r w:rsidRPr="00A86B88">
        <w:rPr>
          <w:lang w:val="pl-PL" w:eastAsia="zh-CN"/>
        </w:rPr>
        <w:t xml:space="preserve"> wspólną wizję i działanie. Zadaniem samooceny jest nie tylko opisanie aktualnego stanu, ale również wykorzystanie tej wiedzy do wypracowania szczegółowego planu działań, które mogą zostać podjęte przez JST w celu doskonalenia funkcjonowania.</w:t>
      </w:r>
      <w:r w:rsidR="00183B4F" w:rsidRPr="00A86B88">
        <w:rPr>
          <w:lang w:val="pl-PL" w:eastAsia="zh-CN"/>
        </w:rPr>
        <w:t xml:space="preserve"> </w:t>
      </w:r>
    </w:p>
    <w:p w14:paraId="76F99ED2" w14:textId="6C36B408" w:rsidR="00183B4F" w:rsidRPr="00A86B88" w:rsidRDefault="00E03E0C" w:rsidP="00415CBF">
      <w:pPr>
        <w:pStyle w:val="Nagwek2"/>
        <w:rPr>
          <w:lang w:val="pl-PL" w:eastAsia="zh-CN"/>
        </w:rPr>
      </w:pPr>
      <w:bookmarkStart w:id="29" w:name="_Toc71043337"/>
      <w:r w:rsidRPr="00A86B88">
        <w:rPr>
          <w:lang w:val="pl-PL" w:eastAsia="zh-CN"/>
        </w:rPr>
        <w:lastRenderedPageBreak/>
        <w:t>Struktura</w:t>
      </w:r>
      <w:r w:rsidR="00415CBF" w:rsidRPr="00A86B88">
        <w:rPr>
          <w:lang w:val="pl-PL" w:eastAsia="zh-CN"/>
        </w:rPr>
        <w:t xml:space="preserve"> narzędzia samooceny</w:t>
      </w:r>
      <w:bookmarkEnd w:id="29"/>
    </w:p>
    <w:p w14:paraId="00B9DDD0" w14:textId="77777777" w:rsidR="00415CBF" w:rsidRPr="00A86B88" w:rsidRDefault="00415CBF" w:rsidP="00415CBF">
      <w:pPr>
        <w:pStyle w:val="Para0"/>
        <w:rPr>
          <w:lang w:val="pl-PL" w:eastAsia="zh-CN"/>
        </w:rPr>
      </w:pPr>
      <w:bookmarkStart w:id="30" w:name="_Toc63957929"/>
      <w:bookmarkStart w:id="31" w:name="_Toc67494929"/>
      <w:r w:rsidRPr="00A86B88">
        <w:rPr>
          <w:lang w:val="pl-PL" w:eastAsia="zh-CN"/>
        </w:rPr>
        <w:t>Narzędzie samooceny łączy różne obszary zarządzania i rozwoju lokalnego w trzy główne części – proponując trzy różne zakresy analizy, które mają umożliwić jednostkom samorządu dokonanie samooceny i podjęcie działań na rzecz:</w:t>
      </w:r>
    </w:p>
    <w:p w14:paraId="757F2005" w14:textId="77777777" w:rsidR="00415CBF" w:rsidRPr="00A86B88" w:rsidRDefault="00415CBF" w:rsidP="00415CBF">
      <w:pPr>
        <w:pStyle w:val="NumberedList"/>
        <w:rPr>
          <w:lang w:val="pl-PL" w:eastAsia="zh-CN"/>
        </w:rPr>
      </w:pPr>
      <w:r w:rsidRPr="00A86B88">
        <w:rPr>
          <w:lang w:val="pl-PL" w:eastAsia="zh-CN"/>
        </w:rPr>
        <w:t xml:space="preserve">poprawy rozwoju lokalnego i planowania strategicznego, </w:t>
      </w:r>
    </w:p>
    <w:p w14:paraId="28FC4725" w14:textId="77777777" w:rsidR="00415CBF" w:rsidRPr="00A86B88" w:rsidRDefault="00415CBF" w:rsidP="00415CBF">
      <w:pPr>
        <w:pStyle w:val="NumberedList"/>
        <w:rPr>
          <w:lang w:val="pl-PL" w:eastAsia="zh-CN"/>
        </w:rPr>
      </w:pPr>
      <w:r w:rsidRPr="00A86B88">
        <w:rPr>
          <w:lang w:val="pl-PL" w:eastAsia="zh-CN"/>
        </w:rPr>
        <w:t xml:space="preserve">poprawy jakości świadczonych usług,  </w:t>
      </w:r>
    </w:p>
    <w:p w14:paraId="71422809" w14:textId="77777777" w:rsidR="00415CBF" w:rsidRPr="00A86B88" w:rsidRDefault="00415CBF" w:rsidP="00415CBF">
      <w:pPr>
        <w:pStyle w:val="NumberedList"/>
        <w:rPr>
          <w:lang w:val="pl-PL" w:eastAsia="zh-CN"/>
        </w:rPr>
      </w:pPr>
      <w:r w:rsidRPr="00A86B88">
        <w:rPr>
          <w:lang w:val="pl-PL" w:eastAsia="zh-CN"/>
        </w:rPr>
        <w:t xml:space="preserve">wzmocnienia wewnętrznych procesów zarządzania. </w:t>
      </w:r>
    </w:p>
    <w:p w14:paraId="1206372C" w14:textId="650ADBE4" w:rsidR="00415CBF" w:rsidRPr="00A86B88" w:rsidRDefault="00415CBF" w:rsidP="00415CBF">
      <w:pPr>
        <w:pStyle w:val="Para0"/>
        <w:rPr>
          <w:b/>
          <w:iCs/>
          <w:lang w:val="pl-PL" w:eastAsia="zh-CN"/>
        </w:rPr>
      </w:pPr>
      <w:r w:rsidRPr="00A86B88">
        <w:rPr>
          <w:lang w:val="pl-PL" w:eastAsia="zh-CN"/>
        </w:rPr>
        <w:t>Te trzy analizowane zakresy są ściśle ze sobą powiązane i poprawa osiągnięta w jednym z nich powoduje synergiczną poprawę w pozostałych. Dla każdego z tych zakresów OECD zidentyfikowało kluczowe obszary analizy, a w ich obrębie wymiary, które pokazują główne czynniki wpływające na zdolność instytucjonalną</w:t>
      </w:r>
      <w:r w:rsidR="00802A3B" w:rsidRPr="00A86B88">
        <w:rPr>
          <w:lang w:val="pl-PL" w:eastAsia="zh-CN"/>
        </w:rPr>
        <w:t xml:space="preserve"> JST</w:t>
      </w:r>
      <w:r w:rsidRPr="00A86B88">
        <w:rPr>
          <w:lang w:val="pl-PL" w:eastAsia="zh-CN"/>
        </w:rPr>
        <w:t xml:space="preserve"> do planowania i realizacji programów rozwoju lokalnego.</w:t>
      </w:r>
    </w:p>
    <w:p w14:paraId="1354A0B7" w14:textId="50508CBF" w:rsidR="00183B4F" w:rsidRPr="00A86B88" w:rsidRDefault="00415CBF" w:rsidP="00415CBF">
      <w:pPr>
        <w:pStyle w:val="Legenda"/>
        <w:rPr>
          <w:lang w:val="pl-PL"/>
        </w:rPr>
      </w:pPr>
      <w:bookmarkStart w:id="32" w:name="_Toc71043347"/>
      <w:r w:rsidRPr="00A86B88">
        <w:rPr>
          <w:lang w:val="pl-PL"/>
        </w:rPr>
        <w:t>Tabela</w:t>
      </w:r>
      <w:r w:rsidR="00183B4F" w:rsidRPr="00A86B88">
        <w:rPr>
          <w:lang w:val="pl-PL"/>
        </w:rPr>
        <w:t> </w:t>
      </w:r>
      <w:r w:rsidR="00183B4F" w:rsidRPr="00A86B88">
        <w:rPr>
          <w:lang w:val="pl-PL"/>
        </w:rPr>
        <w:fldChar w:fldCharType="begin"/>
      </w:r>
      <w:r w:rsidR="00183B4F" w:rsidRPr="00A86B88">
        <w:rPr>
          <w:lang w:val="pl-PL"/>
        </w:rPr>
        <w:instrText xml:space="preserve"> STYLEREF 1 \s </w:instrText>
      </w:r>
      <w:r w:rsidR="00183B4F" w:rsidRPr="00A86B88">
        <w:rPr>
          <w:lang w:val="pl-PL"/>
        </w:rPr>
        <w:fldChar w:fldCharType="separate"/>
      </w:r>
      <w:r w:rsidR="00516241" w:rsidRPr="00A86B88">
        <w:rPr>
          <w:lang w:val="pl-PL"/>
        </w:rPr>
        <w:t>1</w:t>
      </w:r>
      <w:r w:rsidR="00183B4F" w:rsidRPr="00A86B88">
        <w:rPr>
          <w:lang w:val="pl-PL"/>
        </w:rPr>
        <w:fldChar w:fldCharType="end"/>
      </w:r>
      <w:r w:rsidR="00183B4F" w:rsidRPr="00A86B88">
        <w:rPr>
          <w:lang w:val="pl-PL"/>
        </w:rPr>
        <w:t>.</w:t>
      </w:r>
      <w:r w:rsidR="00183B4F" w:rsidRPr="00A86B88">
        <w:rPr>
          <w:lang w:val="pl-PL"/>
        </w:rPr>
        <w:fldChar w:fldCharType="begin"/>
      </w:r>
      <w:r w:rsidR="00183B4F" w:rsidRPr="00A86B88">
        <w:rPr>
          <w:lang w:val="pl-PL"/>
        </w:rPr>
        <w:instrText xml:space="preserve"> SEQ Table \* ARABIC \s 1 </w:instrText>
      </w:r>
      <w:r w:rsidR="00183B4F" w:rsidRPr="00A86B88">
        <w:rPr>
          <w:lang w:val="pl-PL"/>
        </w:rPr>
        <w:fldChar w:fldCharType="separate"/>
      </w:r>
      <w:r w:rsidR="00516241" w:rsidRPr="00A86B88">
        <w:rPr>
          <w:lang w:val="pl-PL"/>
        </w:rPr>
        <w:t>1</w:t>
      </w:r>
      <w:r w:rsidR="00183B4F" w:rsidRPr="00A86B88">
        <w:rPr>
          <w:lang w:val="pl-PL"/>
        </w:rPr>
        <w:fldChar w:fldCharType="end"/>
      </w:r>
      <w:r w:rsidR="00183B4F" w:rsidRPr="00A86B88">
        <w:rPr>
          <w:lang w:val="pl-PL"/>
        </w:rPr>
        <w:t xml:space="preserve">. </w:t>
      </w:r>
      <w:bookmarkEnd w:id="30"/>
      <w:bookmarkEnd w:id="31"/>
      <w:r w:rsidR="00857542" w:rsidRPr="006F0306">
        <w:rPr>
          <w:lang w:val="pl-PL"/>
        </w:rPr>
        <w:t>Struktura</w:t>
      </w:r>
      <w:r w:rsidRPr="00A86B88">
        <w:rPr>
          <w:lang w:val="pl-PL"/>
        </w:rPr>
        <w:t xml:space="preserve"> narzędzia samooceny</w:t>
      </w:r>
      <w:bookmarkEnd w:id="32"/>
    </w:p>
    <w:tbl>
      <w:tblPr>
        <w:tblStyle w:val="OECD"/>
        <w:tblW w:w="5000" w:type="pct"/>
        <w:tblLook w:val="0420" w:firstRow="1" w:lastRow="0" w:firstColumn="0" w:lastColumn="0" w:noHBand="0" w:noVBand="1"/>
      </w:tblPr>
      <w:tblGrid>
        <w:gridCol w:w="1445"/>
        <w:gridCol w:w="1774"/>
        <w:gridCol w:w="6079"/>
      </w:tblGrid>
      <w:tr w:rsidR="00415CBF" w:rsidRPr="006F0306" w14:paraId="550E2AC2" w14:textId="77777777" w:rsidTr="00741273">
        <w:trPr>
          <w:cnfStyle w:val="100000000000" w:firstRow="1" w:lastRow="0" w:firstColumn="0" w:lastColumn="0" w:oddVBand="0" w:evenVBand="0" w:oddHBand="0" w:evenHBand="0" w:firstRowFirstColumn="0" w:firstRowLastColumn="0" w:lastRowFirstColumn="0" w:lastRowLastColumn="0"/>
          <w:trHeight w:val="261"/>
          <w:tblHeader/>
        </w:trPr>
        <w:tc>
          <w:tcPr>
            <w:tcW w:w="777" w:type="pct"/>
            <w:vAlign w:val="center"/>
          </w:tcPr>
          <w:p w14:paraId="30A642A8" w14:textId="752FE152" w:rsidR="00415CBF" w:rsidRPr="00A86B88" w:rsidRDefault="00415CBF" w:rsidP="00741273">
            <w:pPr>
              <w:pStyle w:val="TableColumn"/>
              <w:rPr>
                <w:b/>
                <w:lang w:val="pl-PL"/>
              </w:rPr>
            </w:pPr>
            <w:r w:rsidRPr="00A86B88">
              <w:rPr>
                <w:b/>
                <w:lang w:val="pl-PL"/>
              </w:rPr>
              <w:t>Część (zakres tematyczny)</w:t>
            </w:r>
          </w:p>
        </w:tc>
        <w:tc>
          <w:tcPr>
            <w:tcW w:w="954" w:type="pct"/>
            <w:vAlign w:val="center"/>
          </w:tcPr>
          <w:p w14:paraId="7557E704" w14:textId="14F4B08E" w:rsidR="00415CBF" w:rsidRPr="00A86B88" w:rsidRDefault="00415CBF" w:rsidP="00741273">
            <w:pPr>
              <w:pStyle w:val="TableColumn"/>
              <w:rPr>
                <w:b/>
                <w:lang w:val="pl-PL"/>
              </w:rPr>
            </w:pPr>
            <w:r w:rsidRPr="00A86B88">
              <w:rPr>
                <w:b/>
                <w:lang w:val="pl-PL"/>
              </w:rPr>
              <w:t>Obszar</w:t>
            </w:r>
          </w:p>
        </w:tc>
        <w:tc>
          <w:tcPr>
            <w:tcW w:w="3269" w:type="pct"/>
            <w:vAlign w:val="center"/>
          </w:tcPr>
          <w:p w14:paraId="4846894D" w14:textId="6AB7C1FE" w:rsidR="00415CBF" w:rsidRPr="00A86B88" w:rsidRDefault="00415CBF" w:rsidP="00741273">
            <w:pPr>
              <w:pStyle w:val="TableColumn"/>
              <w:rPr>
                <w:b/>
                <w:lang w:val="pl-PL"/>
              </w:rPr>
            </w:pPr>
            <w:r w:rsidRPr="00A86B88">
              <w:rPr>
                <w:b/>
                <w:lang w:val="pl-PL"/>
              </w:rPr>
              <w:t>Opis zawartości obszaru analizy</w:t>
            </w:r>
          </w:p>
        </w:tc>
      </w:tr>
      <w:tr w:rsidR="00415CBF" w:rsidRPr="00A86B88" w14:paraId="71A5301A" w14:textId="77777777" w:rsidTr="00741273">
        <w:trPr>
          <w:trHeight w:val="261"/>
        </w:trPr>
        <w:tc>
          <w:tcPr>
            <w:tcW w:w="777" w:type="pct"/>
            <w:vMerge w:val="restart"/>
          </w:tcPr>
          <w:p w14:paraId="1B8B41E0" w14:textId="3E3F7AAC" w:rsidR="00415CBF" w:rsidRPr="00A86B88" w:rsidRDefault="00415CBF" w:rsidP="00741273">
            <w:pPr>
              <w:pStyle w:val="TableRow"/>
              <w:jc w:val="left"/>
              <w:rPr>
                <w:lang w:val="pl-PL"/>
              </w:rPr>
            </w:pPr>
            <w:r w:rsidRPr="00A86B88">
              <w:rPr>
                <w:lang w:val="pl-PL"/>
              </w:rPr>
              <w:t xml:space="preserve">I. </w:t>
            </w:r>
            <w:r w:rsidR="00857542" w:rsidRPr="006F0306">
              <w:rPr>
                <w:lang w:val="pl-PL"/>
              </w:rPr>
              <w:t>Poprawa</w:t>
            </w:r>
            <w:r w:rsidR="00857542" w:rsidRPr="00A86B88">
              <w:rPr>
                <w:lang w:val="pl-PL"/>
              </w:rPr>
              <w:t xml:space="preserve"> </w:t>
            </w:r>
            <w:r w:rsidRPr="00A86B88">
              <w:rPr>
                <w:lang w:val="pl-PL"/>
              </w:rPr>
              <w:t>rozwoju lokalnego</w:t>
            </w:r>
            <w:r w:rsidR="00857542" w:rsidRPr="00A86B88">
              <w:rPr>
                <w:lang w:val="pl-PL"/>
              </w:rPr>
              <w:t xml:space="preserve"> i</w:t>
            </w:r>
            <w:r w:rsidR="00857542" w:rsidRPr="006F0306">
              <w:rPr>
                <w:lang w:val="pl-PL"/>
              </w:rPr>
              <w:t xml:space="preserve"> planowania strategicznego</w:t>
            </w:r>
          </w:p>
        </w:tc>
        <w:tc>
          <w:tcPr>
            <w:tcW w:w="954" w:type="pct"/>
          </w:tcPr>
          <w:p w14:paraId="486AE958" w14:textId="77A2895E" w:rsidR="00415CBF" w:rsidRPr="00A86B88" w:rsidRDefault="00415CBF" w:rsidP="00741273">
            <w:pPr>
              <w:pStyle w:val="TableCell"/>
              <w:jc w:val="left"/>
              <w:rPr>
                <w:lang w:val="pl-PL"/>
              </w:rPr>
            </w:pPr>
            <w:r w:rsidRPr="00A86B88">
              <w:rPr>
                <w:lang w:val="pl-PL"/>
              </w:rPr>
              <w:t>1. Wyzwania i możliwości rozwoju lokalnego</w:t>
            </w:r>
          </w:p>
        </w:tc>
        <w:tc>
          <w:tcPr>
            <w:tcW w:w="3269" w:type="pct"/>
          </w:tcPr>
          <w:p w14:paraId="4886ACEF" w14:textId="35AB471E" w:rsidR="00415CBF" w:rsidRPr="00A86B88" w:rsidRDefault="00415CBF" w:rsidP="00741273">
            <w:pPr>
              <w:pStyle w:val="TableCell"/>
              <w:jc w:val="left"/>
              <w:rPr>
                <w:lang w:val="pl-PL"/>
              </w:rPr>
            </w:pPr>
            <w:r w:rsidRPr="00A86B88">
              <w:rPr>
                <w:lang w:val="pl-PL"/>
              </w:rPr>
              <w:t xml:space="preserve">Diagnozowanie mocnych stron i wyzwań stojących przed </w:t>
            </w:r>
            <w:r w:rsidR="00802A3B" w:rsidRPr="00A86B88">
              <w:rPr>
                <w:lang w:val="pl-PL"/>
              </w:rPr>
              <w:t>JST</w:t>
            </w:r>
            <w:r w:rsidRPr="00A86B88">
              <w:rPr>
                <w:lang w:val="pl-PL"/>
              </w:rPr>
              <w:t xml:space="preserve">, związanych między innymi ze zmianami demograficznymi, gospodarczymi i potrzebą dostosowania do nich sposobu świadczenia usług. Diagnoza jest kluczowym krokiem do zbudowania strategii rozwoju dostosowanych do potrzeb lokalnej społeczności. </w:t>
            </w:r>
          </w:p>
        </w:tc>
      </w:tr>
      <w:tr w:rsidR="00415CBF" w:rsidRPr="00A86B88" w14:paraId="38214622" w14:textId="77777777" w:rsidTr="00741273">
        <w:trPr>
          <w:trHeight w:val="261"/>
        </w:trPr>
        <w:tc>
          <w:tcPr>
            <w:tcW w:w="777" w:type="pct"/>
            <w:vMerge/>
          </w:tcPr>
          <w:p w14:paraId="69334922" w14:textId="77777777" w:rsidR="00415CBF" w:rsidRPr="00E0641F" w:rsidRDefault="00415CBF" w:rsidP="00741273">
            <w:pPr>
              <w:pStyle w:val="TableRow"/>
              <w:jc w:val="left"/>
              <w:rPr>
                <w:lang w:val="pl-PL"/>
              </w:rPr>
            </w:pPr>
          </w:p>
        </w:tc>
        <w:tc>
          <w:tcPr>
            <w:tcW w:w="954" w:type="pct"/>
          </w:tcPr>
          <w:p w14:paraId="6F898892" w14:textId="15E6BF1C" w:rsidR="00415CBF" w:rsidRPr="00E0641F" w:rsidRDefault="00415CBF" w:rsidP="00741273">
            <w:pPr>
              <w:pStyle w:val="TableCell"/>
              <w:jc w:val="left"/>
              <w:rPr>
                <w:lang w:val="pl-PL"/>
              </w:rPr>
            </w:pPr>
            <w:r w:rsidRPr="00E0641F">
              <w:rPr>
                <w:lang w:val="pl-PL"/>
              </w:rPr>
              <w:t>2. Planowanie strategiczne*</w:t>
            </w:r>
          </w:p>
        </w:tc>
        <w:tc>
          <w:tcPr>
            <w:tcW w:w="3269" w:type="pct"/>
          </w:tcPr>
          <w:p w14:paraId="0A494679" w14:textId="57F86518" w:rsidR="00415CBF" w:rsidRPr="00A86B88" w:rsidRDefault="00415CBF" w:rsidP="00741273">
            <w:pPr>
              <w:pStyle w:val="TableCell"/>
              <w:jc w:val="left"/>
              <w:rPr>
                <w:lang w:val="pl-PL"/>
              </w:rPr>
            </w:pPr>
            <w:r w:rsidRPr="00E0641F">
              <w:rPr>
                <w:lang w:val="pl-PL"/>
              </w:rPr>
              <w:t>Planowanie strategiczne pomaga zbudować zrównoważoną gospodarkę lokalną, która będzie w stanie odpowiadać na</w:t>
            </w:r>
            <w:r w:rsidR="00802A3B" w:rsidRPr="00E0641F">
              <w:rPr>
                <w:lang w:val="pl-PL"/>
              </w:rPr>
              <w:t xml:space="preserve"> szybko</w:t>
            </w:r>
            <w:r w:rsidRPr="00E0641F">
              <w:rPr>
                <w:lang w:val="pl-PL"/>
              </w:rPr>
              <w:t xml:space="preserve"> zmieniające </w:t>
            </w:r>
            <w:r w:rsidR="00857542" w:rsidRPr="006F0306">
              <w:rPr>
                <w:lang w:val="pl-PL"/>
              </w:rPr>
              <w:t>uwarunkowania zewnętrzne</w:t>
            </w:r>
            <w:r w:rsidRPr="00A86B88">
              <w:rPr>
                <w:lang w:val="pl-PL"/>
              </w:rPr>
              <w:t xml:space="preserve">. </w:t>
            </w:r>
            <w:r w:rsidR="00857542" w:rsidRPr="006F0306">
              <w:rPr>
                <w:lang w:val="pl-PL"/>
              </w:rPr>
              <w:t>Ma ono kluczowe znaczenie dla umożliwienia</w:t>
            </w:r>
            <w:r w:rsidRPr="00A86B88">
              <w:rPr>
                <w:lang w:val="pl-PL"/>
              </w:rPr>
              <w:t xml:space="preserve"> administracji samorządowej </w:t>
            </w:r>
            <w:r w:rsidR="00857542" w:rsidRPr="006F0306">
              <w:rPr>
                <w:lang w:val="pl-PL"/>
              </w:rPr>
              <w:t>sformułowania i realizacji wielowymiarowych</w:t>
            </w:r>
            <w:r w:rsidRPr="00A86B88">
              <w:rPr>
                <w:lang w:val="pl-PL"/>
              </w:rPr>
              <w:t xml:space="preserve"> celów rozwoju. </w:t>
            </w:r>
          </w:p>
        </w:tc>
      </w:tr>
      <w:tr w:rsidR="00415CBF" w:rsidRPr="00A86B88" w14:paraId="519F2E8C" w14:textId="77777777" w:rsidTr="00741273">
        <w:trPr>
          <w:trHeight w:val="261"/>
        </w:trPr>
        <w:tc>
          <w:tcPr>
            <w:tcW w:w="777" w:type="pct"/>
            <w:vMerge/>
          </w:tcPr>
          <w:p w14:paraId="6F8C4656" w14:textId="77777777" w:rsidR="00415CBF" w:rsidRPr="00E0641F" w:rsidRDefault="00415CBF" w:rsidP="00741273">
            <w:pPr>
              <w:pStyle w:val="TableRow"/>
              <w:jc w:val="left"/>
              <w:rPr>
                <w:lang w:val="pl-PL"/>
              </w:rPr>
            </w:pPr>
          </w:p>
        </w:tc>
        <w:tc>
          <w:tcPr>
            <w:tcW w:w="954" w:type="pct"/>
          </w:tcPr>
          <w:p w14:paraId="73735616" w14:textId="6F4B29D9" w:rsidR="00415CBF" w:rsidRPr="00A86B88" w:rsidRDefault="00415CBF" w:rsidP="00741273">
            <w:pPr>
              <w:pStyle w:val="TableCell"/>
              <w:jc w:val="left"/>
              <w:rPr>
                <w:lang w:val="pl-PL"/>
              </w:rPr>
            </w:pPr>
            <w:r w:rsidRPr="00E0641F">
              <w:rPr>
                <w:lang w:val="pl-PL"/>
              </w:rPr>
              <w:t xml:space="preserve">3. Monitorowanie i </w:t>
            </w:r>
            <w:r w:rsidR="00857542" w:rsidRPr="006F0306">
              <w:rPr>
                <w:lang w:val="pl-PL"/>
              </w:rPr>
              <w:t>ewaluacja</w:t>
            </w:r>
          </w:p>
        </w:tc>
        <w:tc>
          <w:tcPr>
            <w:tcW w:w="3269" w:type="pct"/>
          </w:tcPr>
          <w:p w14:paraId="2ABA8C25" w14:textId="4B9FF301" w:rsidR="00415CBF" w:rsidRPr="00A86B88" w:rsidRDefault="00415CBF" w:rsidP="00741273">
            <w:pPr>
              <w:pStyle w:val="TableCell"/>
              <w:jc w:val="left"/>
              <w:rPr>
                <w:lang w:val="pl-PL"/>
              </w:rPr>
            </w:pPr>
            <w:r w:rsidRPr="00A86B88">
              <w:rPr>
                <w:lang w:val="pl-PL"/>
              </w:rPr>
              <w:t xml:space="preserve">Wykorzystywanie mechanizmów monitoringu i ewaluacji na różnych etapach cyklu inwestycyjnego, w tym jasnego systemu wskaźników, umożliwia skoncentrowanie na wynikach, poprawiając wydajność i efektywność inwestycji publicznych. Służy temu powiązanie wyznaczanych celów z oczekiwanymi rezultatami, zbieranie i analizowanie danych na temat skuteczności prowadzonych działań oraz efektywna komunikacja społeczna. Co więcej, stopień w jakim jednostki samorządu terytorialnego wykorzystują dane w procesie podejmowania decyzji i w jakim dzielą się nimi z opinią publiczną (co powinno mieć miejsce zarówno przed podjęciem decyzji o inwestycji, jak i w trakcie jej wdrażania), wiele mówi o ich zdolności do uwzględniania głosu obywateli w podejmowaniu decyzji w oparciu o rzetelne dane. </w:t>
            </w:r>
          </w:p>
        </w:tc>
      </w:tr>
      <w:tr w:rsidR="00415CBF" w:rsidRPr="00A86B88" w14:paraId="6A8A4061" w14:textId="77777777" w:rsidTr="00741273">
        <w:trPr>
          <w:trHeight w:val="261"/>
        </w:trPr>
        <w:tc>
          <w:tcPr>
            <w:tcW w:w="777" w:type="pct"/>
            <w:vMerge/>
          </w:tcPr>
          <w:p w14:paraId="62C99928" w14:textId="77777777" w:rsidR="00415CBF" w:rsidRPr="00E0641F" w:rsidRDefault="00415CBF" w:rsidP="00741273">
            <w:pPr>
              <w:pStyle w:val="TableRow"/>
              <w:jc w:val="left"/>
              <w:rPr>
                <w:lang w:val="pl-PL"/>
              </w:rPr>
            </w:pPr>
          </w:p>
        </w:tc>
        <w:tc>
          <w:tcPr>
            <w:tcW w:w="954" w:type="pct"/>
          </w:tcPr>
          <w:p w14:paraId="6B058DBD" w14:textId="32DFCA1E" w:rsidR="00415CBF" w:rsidRPr="00A86B88" w:rsidRDefault="00415CBF" w:rsidP="00741273">
            <w:pPr>
              <w:pStyle w:val="TableCell"/>
              <w:jc w:val="left"/>
              <w:rPr>
                <w:lang w:val="pl-PL"/>
              </w:rPr>
            </w:pPr>
            <w:r w:rsidRPr="00E0641F">
              <w:rPr>
                <w:lang w:val="pl-PL"/>
              </w:rPr>
              <w:t xml:space="preserve">4. </w:t>
            </w:r>
            <w:proofErr w:type="spellStart"/>
            <w:r w:rsidRPr="00E0641F">
              <w:rPr>
                <w:lang w:val="pl-PL"/>
              </w:rPr>
              <w:t>Finansowanie</w:t>
            </w:r>
            <w:r w:rsidR="00857542" w:rsidRPr="006F0306">
              <w:rPr>
                <w:lang w:val="pl-PL"/>
              </w:rPr>
              <w:t>na</w:t>
            </w:r>
            <w:proofErr w:type="spellEnd"/>
            <w:r w:rsidR="00857542" w:rsidRPr="006F0306">
              <w:rPr>
                <w:lang w:val="pl-PL"/>
              </w:rPr>
              <w:t xml:space="preserve"> szczeblu poniżej krajowego</w:t>
            </w:r>
          </w:p>
        </w:tc>
        <w:tc>
          <w:tcPr>
            <w:tcW w:w="3269" w:type="pct"/>
          </w:tcPr>
          <w:p w14:paraId="4F1B6F50" w14:textId="74696CEB" w:rsidR="00415CBF" w:rsidRPr="00A86B88" w:rsidRDefault="00D4347C" w:rsidP="00741273">
            <w:pPr>
              <w:pStyle w:val="TableCell"/>
              <w:jc w:val="left"/>
              <w:rPr>
                <w:lang w:val="pl-PL"/>
              </w:rPr>
            </w:pPr>
            <w:r w:rsidRPr="006F0306">
              <w:rPr>
                <w:lang w:val="pl-PL"/>
              </w:rPr>
              <w:t>Będąc głównymi inicjatorami inwestycji publicznych, samorządy terytorialne muszą odgrywać aktywną rolę w wykorzystywaniu własnego potencjału generowania dochodów w celu finansowania inwestycji, aby zapewnić środki na ich długofalową eksploatację i utrzymanie oraz uczestniczyć w porozumieniach dotyczących ich współfinansowania. Dostosowanie ram budżetowych i fiskalnych do kontekstu instytucjonalnego oraz różnorodnych uwarunkowań i możliwości lokalnych powinno przyczynić się do modernizacji JST, a także zwiększyć ich efektywność i poziom odpowiedzialności.</w:t>
            </w:r>
            <w:r w:rsidR="00415CBF" w:rsidRPr="00A86B88">
              <w:rPr>
                <w:lang w:val="pl-PL"/>
              </w:rPr>
              <w:t>.</w:t>
            </w:r>
          </w:p>
        </w:tc>
      </w:tr>
      <w:tr w:rsidR="00415CBF" w:rsidRPr="00A86B88" w14:paraId="4ED8D7FC" w14:textId="77777777" w:rsidTr="00741273">
        <w:trPr>
          <w:trHeight w:val="261"/>
        </w:trPr>
        <w:tc>
          <w:tcPr>
            <w:tcW w:w="777" w:type="pct"/>
            <w:vMerge/>
          </w:tcPr>
          <w:p w14:paraId="54D4ADCB" w14:textId="77777777" w:rsidR="00415CBF" w:rsidRPr="00E0641F" w:rsidRDefault="00415CBF" w:rsidP="00741273">
            <w:pPr>
              <w:pStyle w:val="TableRow"/>
              <w:jc w:val="left"/>
              <w:rPr>
                <w:lang w:val="pl-PL"/>
              </w:rPr>
            </w:pPr>
          </w:p>
        </w:tc>
        <w:tc>
          <w:tcPr>
            <w:tcW w:w="954" w:type="pct"/>
          </w:tcPr>
          <w:p w14:paraId="7E1C1571" w14:textId="7BAE1B59" w:rsidR="00415CBF" w:rsidRPr="00E0641F" w:rsidRDefault="00415CBF" w:rsidP="00741273">
            <w:pPr>
              <w:pStyle w:val="TableCell"/>
              <w:jc w:val="left"/>
              <w:rPr>
                <w:lang w:val="pl-PL"/>
              </w:rPr>
            </w:pPr>
            <w:r w:rsidRPr="00E0641F">
              <w:rPr>
                <w:lang w:val="pl-PL"/>
              </w:rPr>
              <w:t xml:space="preserve">5. Współpraca </w:t>
            </w:r>
            <w:proofErr w:type="spellStart"/>
            <w:r w:rsidRPr="00E0641F">
              <w:rPr>
                <w:lang w:val="pl-PL"/>
              </w:rPr>
              <w:t>międzysamorządowa</w:t>
            </w:r>
            <w:proofErr w:type="spellEnd"/>
          </w:p>
        </w:tc>
        <w:tc>
          <w:tcPr>
            <w:tcW w:w="3269" w:type="pct"/>
          </w:tcPr>
          <w:p w14:paraId="166F81F2" w14:textId="70D021D0" w:rsidR="00415CBF" w:rsidRPr="00E0641F" w:rsidRDefault="00415CBF" w:rsidP="00741273">
            <w:pPr>
              <w:pStyle w:val="TableCell"/>
              <w:jc w:val="left"/>
              <w:rPr>
                <w:lang w:val="pl-PL"/>
              </w:rPr>
            </w:pPr>
            <w:r w:rsidRPr="00E0641F">
              <w:rPr>
                <w:lang w:val="pl-PL"/>
              </w:rPr>
              <w:t>Skoordynowane działania poprawiają efektywność inwestycyjną dzięki osiągnięciu efektu synergii, sprzyjając rozwojowi i wzrostowi produktywności. Jest to szczególnie istotne w przypadku obszarów metropolitalnych. Co więcej, osiągnięcie efektu skali i podniesienie rentowności projektu inwestycyjnego, w szczególności w przypadku projektów infrastrukturalnych, może być atrakcyjne dla podmiotów prywatnych.</w:t>
            </w:r>
          </w:p>
        </w:tc>
      </w:tr>
      <w:tr w:rsidR="00415CBF" w:rsidRPr="00A86B88" w14:paraId="197931EC" w14:textId="77777777" w:rsidTr="00741273">
        <w:trPr>
          <w:trHeight w:val="261"/>
        </w:trPr>
        <w:tc>
          <w:tcPr>
            <w:tcW w:w="777" w:type="pct"/>
            <w:vMerge/>
          </w:tcPr>
          <w:p w14:paraId="6FE2CBCA" w14:textId="77777777" w:rsidR="00415CBF" w:rsidRPr="00E0641F" w:rsidRDefault="00415CBF" w:rsidP="00741273">
            <w:pPr>
              <w:pStyle w:val="TableRow"/>
              <w:jc w:val="left"/>
              <w:rPr>
                <w:lang w:val="pl-PL"/>
              </w:rPr>
            </w:pPr>
          </w:p>
        </w:tc>
        <w:tc>
          <w:tcPr>
            <w:tcW w:w="954" w:type="pct"/>
          </w:tcPr>
          <w:p w14:paraId="6AB0FE24" w14:textId="5C48D2E9" w:rsidR="00415CBF" w:rsidRPr="00E0641F" w:rsidRDefault="00415CBF" w:rsidP="00741273">
            <w:pPr>
              <w:pStyle w:val="TableCell"/>
              <w:jc w:val="left"/>
              <w:rPr>
                <w:lang w:val="pl-PL"/>
              </w:rPr>
            </w:pPr>
            <w:r w:rsidRPr="00E0641F">
              <w:rPr>
                <w:lang w:val="pl-PL"/>
              </w:rPr>
              <w:t xml:space="preserve">6. Koordynacja działań pomiędzy władzami publicznymi różnych poziomów. </w:t>
            </w:r>
          </w:p>
        </w:tc>
        <w:tc>
          <w:tcPr>
            <w:tcW w:w="3269" w:type="pct"/>
          </w:tcPr>
          <w:p w14:paraId="23128B5D" w14:textId="5C5C4ED3" w:rsidR="00415CBF" w:rsidRPr="00E0641F" w:rsidRDefault="00415CBF" w:rsidP="00741273">
            <w:pPr>
              <w:pStyle w:val="TableCell"/>
              <w:jc w:val="left"/>
              <w:rPr>
                <w:lang w:val="pl-PL"/>
              </w:rPr>
            </w:pPr>
            <w:r w:rsidRPr="00E0641F">
              <w:rPr>
                <w:lang w:val="pl-PL"/>
              </w:rPr>
              <w:t>Koordynacja na wszystkich szczeblach administracji publicznej jest kluczowa dla lepszego dopasowania założonych celów rozwojowych i poprawy komunikacji oraz warunków ich realizacji. Pozwala ona również na osiągnięcie efektu synergii w celu sprostania wielowymiarowym wyzwaniom i identyfikację najbardziej efektywnych działań.</w:t>
            </w:r>
          </w:p>
        </w:tc>
      </w:tr>
      <w:tr w:rsidR="00415CBF" w:rsidRPr="00A86B88" w14:paraId="44321084" w14:textId="77777777" w:rsidTr="00741273">
        <w:trPr>
          <w:trHeight w:val="261"/>
        </w:trPr>
        <w:tc>
          <w:tcPr>
            <w:tcW w:w="777" w:type="pct"/>
            <w:vMerge w:val="restart"/>
          </w:tcPr>
          <w:p w14:paraId="597CFAFB" w14:textId="0B847C7E" w:rsidR="00415CBF" w:rsidRPr="00A86B88" w:rsidRDefault="00415CBF" w:rsidP="00741273">
            <w:pPr>
              <w:pStyle w:val="TableRow"/>
              <w:jc w:val="left"/>
              <w:rPr>
                <w:lang w:val="pl-PL"/>
              </w:rPr>
            </w:pPr>
            <w:r w:rsidRPr="00A86B88">
              <w:rPr>
                <w:lang w:val="pl-PL"/>
              </w:rPr>
              <w:t xml:space="preserve">II. </w:t>
            </w:r>
            <w:r w:rsidR="006B452B" w:rsidRPr="00A86B88">
              <w:rPr>
                <w:lang w:val="pl-PL"/>
              </w:rPr>
              <w:t>Poprawa jakości świadczonych</w:t>
            </w:r>
            <w:r w:rsidRPr="00A86B88">
              <w:rPr>
                <w:lang w:val="pl-PL"/>
              </w:rPr>
              <w:t xml:space="preserve"> usług</w:t>
            </w:r>
          </w:p>
        </w:tc>
        <w:tc>
          <w:tcPr>
            <w:tcW w:w="954" w:type="pct"/>
          </w:tcPr>
          <w:p w14:paraId="2AB55DA1" w14:textId="24C6000F" w:rsidR="00415CBF" w:rsidRPr="00A86B88" w:rsidRDefault="00415CBF" w:rsidP="00741273">
            <w:pPr>
              <w:pStyle w:val="TableCell"/>
              <w:jc w:val="left"/>
              <w:rPr>
                <w:lang w:val="pl-PL"/>
              </w:rPr>
            </w:pPr>
            <w:r w:rsidRPr="00A86B88">
              <w:rPr>
                <w:lang w:val="pl-PL"/>
              </w:rPr>
              <w:t>7. Cyfryzacja</w:t>
            </w:r>
          </w:p>
        </w:tc>
        <w:tc>
          <w:tcPr>
            <w:tcW w:w="3269" w:type="pct"/>
          </w:tcPr>
          <w:p w14:paraId="0AD5B94A" w14:textId="3F5913FA" w:rsidR="00415CBF" w:rsidRPr="00A86B88" w:rsidRDefault="00415CBF" w:rsidP="00741273">
            <w:pPr>
              <w:pStyle w:val="TableCell"/>
              <w:jc w:val="left"/>
              <w:rPr>
                <w:lang w:val="pl-PL"/>
              </w:rPr>
            </w:pPr>
            <w:r w:rsidRPr="00A86B88">
              <w:rPr>
                <w:lang w:val="pl-PL"/>
              </w:rPr>
              <w:t>Cyfrowa transformacja społeczeństwa i gospodarki znacząco zmienia praktyczne aspekty świadczenia usług publicznych. Przejście od reaktywnych do proaktywnych sposobów ich świadczenia wspomagane jest przez wykorzystanie technologii cyfrowych. Ten proces jest postrzegany jako integralny składnik unowocześniania administracji - zastosowane innowacyjne strategie powinny jak najlepiej odpowiadać na potrzeby obywateli.</w:t>
            </w:r>
          </w:p>
        </w:tc>
      </w:tr>
      <w:tr w:rsidR="00415CBF" w:rsidRPr="00A86B88" w14:paraId="1244744F" w14:textId="77777777" w:rsidTr="00741273">
        <w:trPr>
          <w:trHeight w:val="261"/>
        </w:trPr>
        <w:tc>
          <w:tcPr>
            <w:tcW w:w="777" w:type="pct"/>
            <w:vMerge/>
          </w:tcPr>
          <w:p w14:paraId="4FB0807A" w14:textId="77777777" w:rsidR="00415CBF" w:rsidRPr="00E0641F" w:rsidRDefault="00415CBF" w:rsidP="00741273">
            <w:pPr>
              <w:pStyle w:val="TableRow"/>
              <w:jc w:val="left"/>
              <w:rPr>
                <w:lang w:val="pl-PL"/>
              </w:rPr>
            </w:pPr>
          </w:p>
        </w:tc>
        <w:tc>
          <w:tcPr>
            <w:tcW w:w="954" w:type="pct"/>
          </w:tcPr>
          <w:p w14:paraId="413DB112" w14:textId="5B17E92C" w:rsidR="00415CBF" w:rsidRPr="00E0641F" w:rsidRDefault="00415CBF" w:rsidP="00741273">
            <w:pPr>
              <w:pStyle w:val="TableCell"/>
              <w:jc w:val="left"/>
              <w:rPr>
                <w:lang w:val="pl-PL"/>
              </w:rPr>
            </w:pPr>
            <w:r w:rsidRPr="00E0641F">
              <w:rPr>
                <w:lang w:val="pl-PL"/>
              </w:rPr>
              <w:t xml:space="preserve">8. Zasady „ otwartego </w:t>
            </w:r>
            <w:r w:rsidRPr="00E0641F">
              <w:rPr>
                <w:lang w:val="pl-PL"/>
              </w:rPr>
              <w:lastRenderedPageBreak/>
              <w:t xml:space="preserve">rządzenia” * (Open </w:t>
            </w:r>
            <w:proofErr w:type="spellStart"/>
            <w:r w:rsidRPr="00E0641F">
              <w:rPr>
                <w:lang w:val="pl-PL"/>
              </w:rPr>
              <w:t>government</w:t>
            </w:r>
            <w:proofErr w:type="spellEnd"/>
            <w:r w:rsidRPr="00E0641F">
              <w:rPr>
                <w:lang w:val="pl-PL"/>
              </w:rPr>
              <w:t>)</w:t>
            </w:r>
          </w:p>
        </w:tc>
        <w:tc>
          <w:tcPr>
            <w:tcW w:w="3269" w:type="pct"/>
          </w:tcPr>
          <w:p w14:paraId="76BED6D4" w14:textId="74A8B0D5" w:rsidR="00415CBF" w:rsidRPr="00A86B88" w:rsidRDefault="00415CBF" w:rsidP="00741273">
            <w:pPr>
              <w:pStyle w:val="TableCell"/>
              <w:jc w:val="left"/>
              <w:rPr>
                <w:lang w:val="pl-PL"/>
              </w:rPr>
            </w:pPr>
            <w:r w:rsidRPr="00E0641F">
              <w:rPr>
                <w:lang w:val="pl-PL"/>
              </w:rPr>
              <w:lastRenderedPageBreak/>
              <w:t xml:space="preserve">Promowanie zasad „otwartego rządzenia” – tj. przejrzystości, </w:t>
            </w:r>
            <w:r w:rsidR="006B452B" w:rsidRPr="006F0306">
              <w:rPr>
                <w:lang w:val="pl-PL"/>
              </w:rPr>
              <w:t>rozliczalności</w:t>
            </w:r>
            <w:r w:rsidRPr="00A86B88">
              <w:rPr>
                <w:lang w:val="pl-PL"/>
              </w:rPr>
              <w:t xml:space="preserve">, uczciwości i </w:t>
            </w:r>
            <w:r w:rsidRPr="00A86B88">
              <w:rPr>
                <w:lang w:val="pl-PL"/>
              </w:rPr>
              <w:lastRenderedPageBreak/>
              <w:t>angażowania interesariuszy – na wszystkich szczeblach pozwala na bardziej efektywne i adekwatne do potrzeb tworzenie polityk i świadczenie usług, co ostatecznie przyczynia się do budowy zaufania publicznego. Poprzez uwzględnienie tych zasad w procesach decyzyjnych administracja publiczna promuje rządzenie partycypacyjne i sprzyja angażowaniu interesariuszy.</w:t>
            </w:r>
          </w:p>
        </w:tc>
      </w:tr>
      <w:tr w:rsidR="00415CBF" w:rsidRPr="00A86B88" w14:paraId="37078CFD" w14:textId="77777777" w:rsidTr="00741273">
        <w:trPr>
          <w:trHeight w:val="261"/>
        </w:trPr>
        <w:tc>
          <w:tcPr>
            <w:tcW w:w="777" w:type="pct"/>
            <w:vMerge/>
          </w:tcPr>
          <w:p w14:paraId="672EC6C0" w14:textId="77777777" w:rsidR="00415CBF" w:rsidRPr="00E0641F" w:rsidRDefault="00415CBF" w:rsidP="00741273">
            <w:pPr>
              <w:pStyle w:val="TableRow"/>
              <w:jc w:val="left"/>
              <w:rPr>
                <w:lang w:val="pl-PL"/>
              </w:rPr>
            </w:pPr>
          </w:p>
        </w:tc>
        <w:tc>
          <w:tcPr>
            <w:tcW w:w="954" w:type="pct"/>
          </w:tcPr>
          <w:p w14:paraId="088B9B9B" w14:textId="7396D890" w:rsidR="00415CBF" w:rsidRPr="00E0641F" w:rsidRDefault="00415CBF" w:rsidP="00741273">
            <w:pPr>
              <w:pStyle w:val="TableCell"/>
              <w:jc w:val="left"/>
              <w:rPr>
                <w:lang w:val="pl-PL"/>
              </w:rPr>
            </w:pPr>
            <w:r w:rsidRPr="00E0641F">
              <w:rPr>
                <w:lang w:val="pl-PL"/>
              </w:rPr>
              <w:t>9. Monitoring i ewaluacja lokalnych usług publicznych / polityk publicznych*</w:t>
            </w:r>
          </w:p>
        </w:tc>
        <w:tc>
          <w:tcPr>
            <w:tcW w:w="3269" w:type="pct"/>
          </w:tcPr>
          <w:p w14:paraId="6EDD3357" w14:textId="153D7189" w:rsidR="00415CBF" w:rsidRPr="00A86B88" w:rsidRDefault="00415CBF" w:rsidP="00741273">
            <w:pPr>
              <w:pStyle w:val="TableCell"/>
              <w:jc w:val="left"/>
              <w:rPr>
                <w:lang w:val="pl-PL"/>
              </w:rPr>
            </w:pPr>
            <w:r w:rsidRPr="00E0641F">
              <w:rPr>
                <w:lang w:val="pl-PL"/>
              </w:rPr>
              <w:t xml:space="preserve">Ekonomiczne, społeczne i klimatyczne wyzwania stają się coraz bardziej złożone, a jednocześnie administracja publiczna znajduje się w obliczu rosnącej presji, by dostarczać </w:t>
            </w:r>
            <w:r w:rsidR="006B452B" w:rsidRPr="006F0306">
              <w:rPr>
                <w:lang w:val="pl-PL"/>
              </w:rPr>
              <w:t>więcej usług lepszej jakości,</w:t>
            </w:r>
            <w:r w:rsidRPr="00A86B88">
              <w:rPr>
                <w:lang w:val="pl-PL"/>
              </w:rPr>
              <w:t xml:space="preserve"> jednocześnie obniżając koszty. Monitoring i ewaluacja lokalnych usług publicznych odgrywa kluczową rolę w efektywnym projektowaniu i wdrażaniu polityk oraz planowaniu i świadczeniu usług publicznych. Dbałość o to, aby opracowywane polityki opierały się na rzetelnych danych, pokazujących co sprawdza się w praktyce, jest niezbędna do osiągnięcia kluczowych długoterminowych celów.</w:t>
            </w:r>
          </w:p>
        </w:tc>
      </w:tr>
      <w:tr w:rsidR="00415CBF" w:rsidRPr="00A86B88" w14:paraId="3019E8E0" w14:textId="77777777" w:rsidTr="00741273">
        <w:trPr>
          <w:trHeight w:val="261"/>
        </w:trPr>
        <w:tc>
          <w:tcPr>
            <w:tcW w:w="777" w:type="pct"/>
            <w:vMerge/>
          </w:tcPr>
          <w:p w14:paraId="37B88D78" w14:textId="77777777" w:rsidR="00415CBF" w:rsidRPr="00E0641F" w:rsidRDefault="00415CBF" w:rsidP="00741273">
            <w:pPr>
              <w:pStyle w:val="TableRow"/>
              <w:jc w:val="left"/>
              <w:rPr>
                <w:lang w:val="pl-PL"/>
              </w:rPr>
            </w:pPr>
          </w:p>
        </w:tc>
        <w:tc>
          <w:tcPr>
            <w:tcW w:w="954" w:type="pct"/>
          </w:tcPr>
          <w:p w14:paraId="3E17F9FA" w14:textId="4F17AB6D" w:rsidR="00415CBF" w:rsidRPr="00E0641F" w:rsidRDefault="00415CBF" w:rsidP="00741273">
            <w:pPr>
              <w:pStyle w:val="TableCell"/>
              <w:jc w:val="left"/>
              <w:rPr>
                <w:lang w:val="pl-PL"/>
              </w:rPr>
            </w:pPr>
            <w:r w:rsidRPr="00E0641F">
              <w:rPr>
                <w:lang w:val="pl-PL"/>
              </w:rPr>
              <w:t>10. Ocena skutków regulacji</w:t>
            </w:r>
          </w:p>
        </w:tc>
        <w:tc>
          <w:tcPr>
            <w:tcW w:w="3269" w:type="pct"/>
          </w:tcPr>
          <w:p w14:paraId="38DDCD4E" w14:textId="4FE59565" w:rsidR="00415CBF" w:rsidRPr="00A86B88" w:rsidRDefault="00415CBF" w:rsidP="00741273">
            <w:pPr>
              <w:pStyle w:val="TableCell"/>
              <w:jc w:val="left"/>
              <w:rPr>
                <w:lang w:val="pl-PL"/>
              </w:rPr>
            </w:pPr>
            <w:r w:rsidRPr="00E0641F">
              <w:rPr>
                <w:lang w:val="pl-PL"/>
              </w:rPr>
              <w:t xml:space="preserve">Podczas tworzenia polityk, prawa, regulacji lub innego rodzaju przepisów, zawsze powinny być rozważone ich możliwe skutki. Ocena skutków prawnych </w:t>
            </w:r>
            <w:r w:rsidR="001B71A2" w:rsidRPr="00E0641F">
              <w:rPr>
                <w:lang w:val="pl-PL"/>
              </w:rPr>
              <w:t>(OSP)</w:t>
            </w:r>
            <w:r w:rsidR="006B452B" w:rsidRPr="006F0306">
              <w:rPr>
                <w:lang w:val="pl-PL"/>
              </w:rPr>
              <w:t xml:space="preserve"> </w:t>
            </w:r>
            <w:r w:rsidRPr="00A86B88">
              <w:rPr>
                <w:lang w:val="pl-PL"/>
              </w:rPr>
              <w:t xml:space="preserve">dostarcza decydentom kluczowych informacji na temat tego, czy i jak wprowadzać regulacje prawne, aby osiągnąć cele polityki publicznej. Narzędzie uwzględnia również oceny ex post (lub ewaluacje) wpływu tych regulacji. </w:t>
            </w:r>
          </w:p>
        </w:tc>
      </w:tr>
      <w:tr w:rsidR="00415CBF" w:rsidRPr="00A86B88" w14:paraId="7A7676A8" w14:textId="77777777" w:rsidTr="00741273">
        <w:trPr>
          <w:trHeight w:val="261"/>
        </w:trPr>
        <w:tc>
          <w:tcPr>
            <w:tcW w:w="777" w:type="pct"/>
            <w:vMerge/>
          </w:tcPr>
          <w:p w14:paraId="6D07B469" w14:textId="77777777" w:rsidR="00415CBF" w:rsidRPr="00E0641F" w:rsidRDefault="00415CBF" w:rsidP="00741273">
            <w:pPr>
              <w:pStyle w:val="TableRow"/>
              <w:jc w:val="left"/>
              <w:rPr>
                <w:lang w:val="pl-PL"/>
              </w:rPr>
            </w:pPr>
          </w:p>
        </w:tc>
        <w:tc>
          <w:tcPr>
            <w:tcW w:w="954" w:type="pct"/>
          </w:tcPr>
          <w:p w14:paraId="5BA11495" w14:textId="3209C037" w:rsidR="00415CBF" w:rsidRPr="00E0641F" w:rsidRDefault="00415CBF" w:rsidP="00741273">
            <w:pPr>
              <w:pStyle w:val="TableCell"/>
              <w:jc w:val="left"/>
              <w:rPr>
                <w:lang w:val="pl-PL"/>
              </w:rPr>
            </w:pPr>
            <w:r w:rsidRPr="00E0641F">
              <w:rPr>
                <w:lang w:val="pl-PL"/>
              </w:rPr>
              <w:t>11. Obciążenia administracyjne* i zamówienia publiczne</w:t>
            </w:r>
          </w:p>
        </w:tc>
        <w:tc>
          <w:tcPr>
            <w:tcW w:w="3269" w:type="pct"/>
          </w:tcPr>
          <w:p w14:paraId="4D9F7C75" w14:textId="765EE87B" w:rsidR="00415CBF" w:rsidRPr="00E0641F" w:rsidRDefault="00415CBF" w:rsidP="00741273">
            <w:pPr>
              <w:pStyle w:val="TableCell"/>
              <w:jc w:val="left"/>
              <w:rPr>
                <w:lang w:val="pl-PL"/>
              </w:rPr>
            </w:pPr>
            <w:r w:rsidRPr="00E0641F">
              <w:rPr>
                <w:lang w:val="pl-PL"/>
              </w:rPr>
              <w:t>Promowanie transparentności i efektywne wykorzystywanie zamówień publicznych na wszystkich szczeblach administracji publicznej jest ważne, aby przeciwdziałać ryzyku nadużyć i korupcji. Administracja powinna korzystać z zamówień publicznych, aby skutecznie dostarczać usługi publiczne – nie tylko w sposób efektywny kosztowo i uczciwy, ale także realizując szersze cele, takie jak bardziej ekologiczna infrastruktura publiczna, adaptacja do zmian klimatu, wspieranie innowacji czy rozwój MŚP.</w:t>
            </w:r>
          </w:p>
        </w:tc>
      </w:tr>
      <w:tr w:rsidR="00415CBF" w:rsidRPr="00A86B88" w14:paraId="466D9864" w14:textId="77777777" w:rsidTr="00741273">
        <w:trPr>
          <w:trHeight w:val="261"/>
        </w:trPr>
        <w:tc>
          <w:tcPr>
            <w:tcW w:w="777" w:type="pct"/>
            <w:vMerge w:val="restart"/>
          </w:tcPr>
          <w:p w14:paraId="2DB30949" w14:textId="1BD21A58" w:rsidR="00415CBF" w:rsidRPr="00A86B88" w:rsidRDefault="00415CBF" w:rsidP="00741273">
            <w:pPr>
              <w:pStyle w:val="TableRow"/>
              <w:jc w:val="left"/>
              <w:rPr>
                <w:lang w:val="pl-PL"/>
              </w:rPr>
            </w:pPr>
            <w:r w:rsidRPr="00A86B88">
              <w:rPr>
                <w:lang w:val="pl-PL"/>
              </w:rPr>
              <w:t>III. Wzmacnianie wewnętrznych procesów zarządzania</w:t>
            </w:r>
          </w:p>
        </w:tc>
        <w:tc>
          <w:tcPr>
            <w:tcW w:w="954" w:type="pct"/>
          </w:tcPr>
          <w:p w14:paraId="487811E8" w14:textId="62A04927" w:rsidR="00415CBF" w:rsidRPr="00A86B88" w:rsidRDefault="00415CBF" w:rsidP="00741273">
            <w:pPr>
              <w:pStyle w:val="TableCell"/>
              <w:jc w:val="left"/>
              <w:rPr>
                <w:lang w:val="pl-PL"/>
              </w:rPr>
            </w:pPr>
            <w:r w:rsidRPr="00A86B88">
              <w:rPr>
                <w:lang w:val="pl-PL"/>
              </w:rPr>
              <w:t>12. Koordynacja pomiędzy wydziałami urzędu i z jednostkami organizacyjnymi w ramach JST</w:t>
            </w:r>
          </w:p>
        </w:tc>
        <w:tc>
          <w:tcPr>
            <w:tcW w:w="3269" w:type="pct"/>
          </w:tcPr>
          <w:p w14:paraId="4153C9B2" w14:textId="67133A46" w:rsidR="00415CBF" w:rsidRPr="00A86B88" w:rsidRDefault="006B452B" w:rsidP="00741273">
            <w:pPr>
              <w:pStyle w:val="TableCell"/>
              <w:jc w:val="left"/>
              <w:rPr>
                <w:lang w:val="pl-PL"/>
              </w:rPr>
            </w:pPr>
            <w:r w:rsidRPr="006F0306">
              <w:rPr>
                <w:lang w:val="pl-PL"/>
              </w:rPr>
              <w:t>Koordynacja wewnętrzna jest istotna dla zapewnienia, że jednostki administracyjne będą uwzględniać wzajemnie swoją pracę przy podejmowaniu decyzji w celu uniknięcia zwiększonych kosztów, braku spójności między politykami oraz dublowania wysiłków i obciążeń dla obywateli. Dzięki systematycznej koordynacji strategicznej poszczególne jednostki nie tylko mogą skuteczniej realizować swoje własne cele, ale także przyczyniać się do tworzenia synergii i osiągania wspólnych celów przynoszących korzyści w skali całej JST.</w:t>
            </w:r>
          </w:p>
        </w:tc>
      </w:tr>
      <w:tr w:rsidR="00415CBF" w:rsidRPr="00A86B88" w14:paraId="6F97AD59" w14:textId="77777777" w:rsidTr="00741273">
        <w:trPr>
          <w:trHeight w:val="261"/>
        </w:trPr>
        <w:tc>
          <w:tcPr>
            <w:tcW w:w="777" w:type="pct"/>
            <w:vMerge/>
          </w:tcPr>
          <w:p w14:paraId="757C0F4A" w14:textId="77777777" w:rsidR="00415CBF" w:rsidRPr="00E0641F" w:rsidRDefault="00415CBF" w:rsidP="00741273">
            <w:pPr>
              <w:pStyle w:val="TableRow"/>
              <w:jc w:val="left"/>
              <w:rPr>
                <w:lang w:val="pl-PL"/>
              </w:rPr>
            </w:pPr>
          </w:p>
        </w:tc>
        <w:tc>
          <w:tcPr>
            <w:tcW w:w="954" w:type="pct"/>
          </w:tcPr>
          <w:p w14:paraId="3363775B" w14:textId="7FD7301F" w:rsidR="00415CBF" w:rsidRPr="00E0641F" w:rsidRDefault="00415CBF" w:rsidP="00741273">
            <w:pPr>
              <w:pStyle w:val="TableCell"/>
              <w:jc w:val="left"/>
              <w:rPr>
                <w:lang w:val="pl-PL"/>
              </w:rPr>
            </w:pPr>
            <w:r w:rsidRPr="00E0641F">
              <w:rPr>
                <w:lang w:val="pl-PL"/>
              </w:rPr>
              <w:t>13. Przygotowanie i realizacja budżetu</w:t>
            </w:r>
          </w:p>
        </w:tc>
        <w:tc>
          <w:tcPr>
            <w:tcW w:w="3269" w:type="pct"/>
          </w:tcPr>
          <w:p w14:paraId="09E6A013" w14:textId="588F5EE1" w:rsidR="00415CBF" w:rsidRPr="00E0641F" w:rsidRDefault="00FA0042" w:rsidP="00741273">
            <w:pPr>
              <w:pStyle w:val="TableCell"/>
              <w:jc w:val="left"/>
              <w:rPr>
                <w:lang w:val="pl-PL"/>
              </w:rPr>
            </w:pPr>
            <w:r w:rsidRPr="00E0641F">
              <w:rPr>
                <w:lang w:val="pl-PL"/>
              </w:rPr>
              <w:t>Budżet jest podstawowym dokumentem polityki finansowej JST, który wskazuje priorytety oraz definiuje roczne i wieloletnie cele. Obok innych instrumentów realizacji finansów JST – takich jak uchwały, zarządzenia i wspólne działania z organizacjami społeczeństwa obywatelskiego – celem realizacji budżetu jest urzeczywistnienie planów i aspiracji mieszkańców poprzez zakupy dóbr i usług. Budżet JST, będąc rodzajem umowy pomiędzy mieszkańcami a władzami samorządowymi, pokazuje źródła dochodów samorządu i wydatki na realizację określonych usług publicznych.</w:t>
            </w:r>
          </w:p>
        </w:tc>
      </w:tr>
      <w:tr w:rsidR="00415CBF" w:rsidRPr="00A86B88" w14:paraId="5A946A93" w14:textId="77777777" w:rsidTr="00741273">
        <w:trPr>
          <w:trHeight w:val="261"/>
        </w:trPr>
        <w:tc>
          <w:tcPr>
            <w:tcW w:w="777" w:type="pct"/>
            <w:vMerge/>
          </w:tcPr>
          <w:p w14:paraId="28E2353B" w14:textId="77777777" w:rsidR="00415CBF" w:rsidRPr="00E0641F" w:rsidRDefault="00415CBF" w:rsidP="00741273">
            <w:pPr>
              <w:pStyle w:val="TableRow"/>
              <w:jc w:val="left"/>
              <w:rPr>
                <w:lang w:val="pl-PL"/>
              </w:rPr>
            </w:pPr>
          </w:p>
        </w:tc>
        <w:tc>
          <w:tcPr>
            <w:tcW w:w="954" w:type="pct"/>
          </w:tcPr>
          <w:p w14:paraId="0920E2B1" w14:textId="42E8CACB" w:rsidR="00415CBF" w:rsidRPr="00E0641F" w:rsidRDefault="00415CBF" w:rsidP="00741273">
            <w:pPr>
              <w:pStyle w:val="TableCell"/>
              <w:jc w:val="left"/>
              <w:rPr>
                <w:lang w:val="pl-PL"/>
              </w:rPr>
            </w:pPr>
            <w:r w:rsidRPr="00E0641F">
              <w:rPr>
                <w:lang w:val="pl-PL"/>
              </w:rPr>
              <w:t>14. Zarządzanie personelem w JST</w:t>
            </w:r>
          </w:p>
        </w:tc>
        <w:tc>
          <w:tcPr>
            <w:tcW w:w="3269" w:type="pct"/>
          </w:tcPr>
          <w:p w14:paraId="4DA55400" w14:textId="2292107D" w:rsidR="00415CBF" w:rsidRPr="00E0641F" w:rsidRDefault="00FA0042" w:rsidP="00741273">
            <w:pPr>
              <w:pStyle w:val="TableCell"/>
              <w:jc w:val="left"/>
              <w:rPr>
                <w:lang w:val="pl-PL"/>
              </w:rPr>
            </w:pPr>
            <w:r w:rsidRPr="00E0641F">
              <w:rPr>
                <w:lang w:val="pl-PL"/>
              </w:rPr>
              <w:t>Strategiczne zarządzanie zasobami ludzkimi w JST umożliwia administracji samorządowej efektywne dopasowanie kadr do przyjętych celów rozwojowych. Pozwala zbudować zespół pracowników posiadających właściwe kompetencje. Pomaga również poprawić jakość realizowanych usług. Umiejętności urzędników publicznych muszą być dostosowywane do zmieniających się realiów. Inwestycje w rozwój kadr są konieczne, aby móc odpowiadać na zmieniające się wyzwania.</w:t>
            </w:r>
          </w:p>
        </w:tc>
      </w:tr>
    </w:tbl>
    <w:p w14:paraId="3350EA47" w14:textId="77777777" w:rsidR="00B91DD3" w:rsidRPr="00A86B88" w:rsidRDefault="00B91DD3" w:rsidP="00FB5965">
      <w:pPr>
        <w:pStyle w:val="Nagwek2"/>
        <w:spacing w:after="0"/>
        <w:rPr>
          <w:lang w:val="pl-PL"/>
        </w:rPr>
      </w:pPr>
      <w:bookmarkStart w:id="33" w:name="_Toc71043338"/>
      <w:bookmarkStart w:id="34" w:name="_Toc63957921"/>
    </w:p>
    <w:p w14:paraId="08100EDF" w14:textId="77777777" w:rsidR="00B91DD3" w:rsidRPr="00A86B88" w:rsidRDefault="00B91DD3">
      <w:pPr>
        <w:widowControl/>
        <w:spacing w:after="200" w:line="276" w:lineRule="auto"/>
        <w:jc w:val="left"/>
        <w:rPr>
          <w:rFonts w:eastAsiaTheme="majorEastAsia" w:cstheme="majorBidi"/>
          <w:b/>
          <w:color w:val="4E81BD" w:themeColor="accent1"/>
          <w:sz w:val="24"/>
          <w:szCs w:val="26"/>
          <w:lang w:val="pl-PL"/>
        </w:rPr>
      </w:pPr>
      <w:r w:rsidRPr="00A86B88">
        <w:rPr>
          <w:lang w:val="pl-PL"/>
        </w:rPr>
        <w:br w:type="page"/>
      </w:r>
    </w:p>
    <w:p w14:paraId="4CEA8CE0" w14:textId="423861E3" w:rsidR="00183B4F" w:rsidRPr="00A86B88" w:rsidRDefault="00FA0042" w:rsidP="00FB5965">
      <w:pPr>
        <w:pStyle w:val="Nagwek2"/>
        <w:spacing w:after="0"/>
        <w:rPr>
          <w:lang w:val="pl-PL"/>
        </w:rPr>
        <w:sectPr w:rsidR="00183B4F" w:rsidRPr="00A86B88" w:rsidSect="00516241">
          <w:headerReference w:type="even" r:id="rId16"/>
          <w:headerReference w:type="default" r:id="rId17"/>
          <w:footerReference w:type="even" r:id="rId18"/>
          <w:footerReference w:type="default" r:id="rId19"/>
          <w:endnotePr>
            <w:numFmt w:val="decimal"/>
            <w:numRestart w:val="eachSect"/>
          </w:endnotePr>
          <w:type w:val="continuous"/>
          <w:pgSz w:w="11906" w:h="16838" w:code="9"/>
          <w:pgMar w:top="1814" w:right="1304" w:bottom="1758" w:left="1304" w:header="1247" w:footer="1020" w:gutter="0"/>
          <w:cols w:space="708"/>
          <w:docGrid w:linePitch="360"/>
        </w:sectPr>
      </w:pPr>
      <w:r w:rsidRPr="00A86B88">
        <w:rPr>
          <w:lang w:val="pl-PL"/>
        </w:rPr>
        <w:lastRenderedPageBreak/>
        <w:t>Przypisy</w:t>
      </w:r>
      <w:bookmarkEnd w:id="33"/>
    </w:p>
    <w:p w14:paraId="6B372BEA" w14:textId="3AC4A3D0" w:rsidR="00183B4F" w:rsidRPr="00A86B88" w:rsidRDefault="00183B4F" w:rsidP="0091171F">
      <w:pPr>
        <w:pStyle w:val="Para0"/>
        <w:rPr>
          <w:lang w:val="pl-PL"/>
        </w:rPr>
      </w:pPr>
    </w:p>
    <w:p w14:paraId="0AC97CCC" w14:textId="0E0E0D21" w:rsidR="00183B4F" w:rsidRPr="00BC549C" w:rsidRDefault="00415CBF" w:rsidP="00BC549C">
      <w:pPr>
        <w:pStyle w:val="Nagwek1"/>
        <w:framePr w:wrap="notBeside"/>
        <w:shd w:val="clear" w:color="auto" w:fill="auto"/>
        <w:rPr>
          <w:lang w:val="pl-PL"/>
        </w:rPr>
      </w:pPr>
      <w:bookmarkStart w:id="35" w:name="_Toc71043339"/>
      <w:bookmarkEnd w:id="34"/>
      <w:r w:rsidRPr="00BC549C">
        <w:rPr>
          <w:lang w:val="pl-PL"/>
        </w:rPr>
        <w:lastRenderedPageBreak/>
        <w:t xml:space="preserve">Wykorzystanie narzędzia samooceny </w:t>
      </w:r>
      <w:r w:rsidR="00FA0042" w:rsidRPr="00BC549C">
        <w:rPr>
          <w:lang w:val="pl-PL"/>
        </w:rPr>
        <w:t xml:space="preserve">(SAT) </w:t>
      </w:r>
      <w:r w:rsidRPr="00BC549C">
        <w:rPr>
          <w:lang w:val="pl-PL"/>
        </w:rPr>
        <w:t>na poziomie lokalnym</w:t>
      </w:r>
      <w:bookmarkEnd w:id="35"/>
    </w:p>
    <w:p w14:paraId="07B67187" w14:textId="77777777" w:rsidR="00415CBF" w:rsidRPr="00A86B88" w:rsidRDefault="00415CBF" w:rsidP="00415CBF">
      <w:pPr>
        <w:pStyle w:val="Para0"/>
        <w:rPr>
          <w:lang w:val="pl-PL" w:eastAsia="zh-CN"/>
        </w:rPr>
      </w:pPr>
      <w:r w:rsidRPr="00A86B88">
        <w:rPr>
          <w:lang w:val="pl-PL" w:eastAsia="zh-CN"/>
        </w:rPr>
        <w:t>Narzędzie samooceny zostało zaprojektowane do regularnego wykorzystania przez decydentów JST jako narzędzie wspierające w procesie planowania strategicznego i realizacji programów rozwoju dzięki spojrzeniu na cele rozwoju lokalnego przez pryzmat dobrych praktyk zarządzania. Samoocena z wykorzystaniem narzędzia powinna być systematycznie powtarzana, aby pomóc JST i jej kadrom ocenić postępy i odpowiednio dostosować planowane działania.</w:t>
      </w:r>
    </w:p>
    <w:p w14:paraId="7D2DE9AF" w14:textId="38F384DC" w:rsidR="00415CBF" w:rsidRPr="00A86B88" w:rsidRDefault="00873A8E" w:rsidP="00415CBF">
      <w:pPr>
        <w:pStyle w:val="Para0"/>
        <w:rPr>
          <w:lang w:val="pl-PL" w:eastAsia="zh-CN"/>
        </w:rPr>
      </w:pPr>
      <w:r w:rsidRPr="00A86B88">
        <w:rPr>
          <w:lang w:val="pl-PL" w:eastAsia="zh-CN"/>
        </w:rPr>
        <w:t>Narzędzie to opiera się na</w:t>
      </w:r>
      <w:r w:rsidR="00415CBF" w:rsidRPr="00A86B88">
        <w:rPr>
          <w:lang w:val="pl-PL" w:eastAsia="zh-CN"/>
        </w:rPr>
        <w:t xml:space="preserve"> podstawowych zasadach dobrego zarządzania i uwzględnia szereg cech mających na celu zmaksymalizowanie wydajności i niezawodności narzędzia do autodiagnostyki. Zalety narzędzia to:</w:t>
      </w:r>
    </w:p>
    <w:p w14:paraId="656ACDC4" w14:textId="388C5663" w:rsidR="00415CBF" w:rsidRPr="00A86B88" w:rsidRDefault="00415CBF" w:rsidP="00415CBF">
      <w:pPr>
        <w:pStyle w:val="BulletedList"/>
        <w:rPr>
          <w:lang w:val="pl-PL" w:eastAsia="zh-CN"/>
        </w:rPr>
      </w:pPr>
      <w:r w:rsidRPr="00A86B88">
        <w:rPr>
          <w:lang w:val="pl-PL" w:eastAsia="zh-CN"/>
        </w:rPr>
        <w:t>łatwość obsługi,</w:t>
      </w:r>
    </w:p>
    <w:p w14:paraId="4D64C752" w14:textId="4D4FB5E9" w:rsidR="00415CBF" w:rsidRPr="00A86B88" w:rsidRDefault="00415CBF" w:rsidP="00415CBF">
      <w:pPr>
        <w:pStyle w:val="BulletedList"/>
        <w:rPr>
          <w:lang w:val="pl-PL" w:eastAsia="zh-CN"/>
        </w:rPr>
      </w:pPr>
      <w:r w:rsidRPr="00A86B88">
        <w:rPr>
          <w:lang w:val="pl-PL" w:eastAsia="zh-CN"/>
        </w:rPr>
        <w:t>prosty język i wyjaśnienie najważniejszych terminów (patrz Słownik zastosowanych pojęć zamieszczony na końcu opracowania – terminy wyjaśnione w słowniku zostały w treści oznaczone gwiazdką [*]),</w:t>
      </w:r>
    </w:p>
    <w:p w14:paraId="2E3F7CF1" w14:textId="1ADFDB76" w:rsidR="00415CBF" w:rsidRPr="00A86B88" w:rsidRDefault="00415CBF" w:rsidP="00415CBF">
      <w:pPr>
        <w:pStyle w:val="BulletedList"/>
        <w:rPr>
          <w:lang w:val="pl-PL" w:eastAsia="zh-CN"/>
        </w:rPr>
      </w:pPr>
      <w:r w:rsidRPr="00A86B88">
        <w:rPr>
          <w:lang w:val="pl-PL" w:eastAsia="zh-CN"/>
        </w:rPr>
        <w:t>rozsądny czas potrzebny na przeprowadzenie oceny,</w:t>
      </w:r>
    </w:p>
    <w:p w14:paraId="54A8EF75" w14:textId="4940FA49" w:rsidR="00415CBF" w:rsidRPr="00A86B88" w:rsidRDefault="00415CBF" w:rsidP="00415CBF">
      <w:pPr>
        <w:pStyle w:val="BulletedList"/>
        <w:rPr>
          <w:lang w:val="pl-PL" w:eastAsia="zh-CN"/>
        </w:rPr>
      </w:pPr>
      <w:r w:rsidRPr="00A86B88">
        <w:rPr>
          <w:lang w:val="pl-PL" w:eastAsia="zh-CN"/>
        </w:rPr>
        <w:t>kompleksowość,</w:t>
      </w:r>
    </w:p>
    <w:p w14:paraId="6FF74766" w14:textId="2F7B1A2D" w:rsidR="00415CBF" w:rsidRPr="00A86B88" w:rsidRDefault="00415CBF" w:rsidP="00415CBF">
      <w:pPr>
        <w:pStyle w:val="BulletedList"/>
        <w:rPr>
          <w:lang w:val="pl-PL" w:eastAsia="zh-CN"/>
        </w:rPr>
      </w:pPr>
      <w:r w:rsidRPr="00A86B88">
        <w:rPr>
          <w:lang w:val="pl-PL" w:eastAsia="zh-CN"/>
        </w:rPr>
        <w:t>odniesienie do konkretnych rozwiązań i możliwość zastosowania jako instrumentu  autodiagnozy i planowania rozwoju instytucjonalnego.</w:t>
      </w:r>
    </w:p>
    <w:p w14:paraId="7C7B0378" w14:textId="6E738439" w:rsidR="00415CBF" w:rsidRPr="00A86B88" w:rsidRDefault="00415CBF" w:rsidP="00415CBF">
      <w:pPr>
        <w:pStyle w:val="Para0"/>
        <w:rPr>
          <w:lang w:val="pl-PL" w:eastAsia="zh-CN"/>
        </w:rPr>
      </w:pPr>
      <w:r w:rsidRPr="00A86B88">
        <w:rPr>
          <w:lang w:val="pl-PL" w:eastAsia="zh-CN"/>
        </w:rPr>
        <w:t>Dla każdego obszaru analizy, OECD określiło</w:t>
      </w:r>
      <w:r w:rsidR="00223B40" w:rsidRPr="006F0306">
        <w:rPr>
          <w:lang w:val="pl-PL" w:eastAsia="zh-CN"/>
        </w:rPr>
        <w:t xml:space="preserve"> kluczowe wymiary</w:t>
      </w:r>
      <w:r w:rsidRPr="00A86B88">
        <w:rPr>
          <w:lang w:val="pl-PL" w:eastAsia="zh-CN"/>
        </w:rPr>
        <w:t xml:space="preserve"> </w:t>
      </w:r>
      <w:r w:rsidR="00223B40" w:rsidRPr="006F0306">
        <w:rPr>
          <w:lang w:val="pl-PL" w:eastAsia="zh-CN"/>
        </w:rPr>
        <w:t xml:space="preserve">oraz </w:t>
      </w:r>
      <w:r w:rsidRPr="00A86B88">
        <w:rPr>
          <w:lang w:val="pl-PL" w:eastAsia="zh-CN"/>
        </w:rPr>
        <w:t>trzy poziomy „dojrzałości”. Każdy z nich jest uzupełnieniem poprzedniego i pozwala planować kolejne działania doskonalące. Każdy poziom „dojrzałości” narzędzia samooceny zawiera listę kryteriów, które muszą być spełnione przez JST, aby określić poziom dojrzałości jednostki w odniesieniu do poszczególnych wymiarów. Trzy poziomy dojrzałości zdefiniowane są w następujący sposób:</w:t>
      </w:r>
    </w:p>
    <w:p w14:paraId="164116B2" w14:textId="730022F7" w:rsidR="00415CBF" w:rsidRPr="00A86B88" w:rsidRDefault="00415CBF" w:rsidP="00C0117A">
      <w:pPr>
        <w:pStyle w:val="NumberedList"/>
        <w:numPr>
          <w:ilvl w:val="0"/>
          <w:numId w:val="12"/>
        </w:numPr>
        <w:rPr>
          <w:lang w:val="pl-PL" w:eastAsia="zh-CN"/>
        </w:rPr>
      </w:pPr>
      <w:r w:rsidRPr="00A86B88">
        <w:rPr>
          <w:b/>
          <w:lang w:val="pl-PL" w:eastAsia="zh-CN"/>
        </w:rPr>
        <w:t xml:space="preserve">Wstępny / </w:t>
      </w:r>
      <w:r w:rsidR="00FA0042" w:rsidRPr="00A86B88">
        <w:rPr>
          <w:b/>
          <w:lang w:val="pl-PL" w:eastAsia="zh-CN"/>
        </w:rPr>
        <w:t>p</w:t>
      </w:r>
      <w:r w:rsidRPr="00A86B88">
        <w:rPr>
          <w:b/>
          <w:lang w:val="pl-PL" w:eastAsia="zh-CN"/>
        </w:rPr>
        <w:t>odstawowy:</w:t>
      </w:r>
      <w:r w:rsidRPr="00A86B88">
        <w:rPr>
          <w:lang w:val="pl-PL" w:eastAsia="zh-CN"/>
        </w:rPr>
        <w:t xml:space="preserve"> pierwszy poziom dojrzałości opisuje podstawowe działania, które JST może podjąć w danych obszarach czy wymiarach. Pokazuje on również, że system zarządzania, w zakresie opisanym przez dany wymiar, działa tyko w zakresie podstawowym, zwykle ograniczonym do poziomu wymaganego prawem. W wyjątkowych przypadkach (uzasadnionych faktyczną sytuacją w polskich JST) pierwszy poziom opisuje stan wyjściowy poprzez wskazanie braku jakichkolwiek mechanizmów. Stanowi wówczas wyłącznie punkt odniesienia do doskonalenia zarządzania w przyszłości. </w:t>
      </w:r>
    </w:p>
    <w:p w14:paraId="5A106721" w14:textId="5157975D" w:rsidR="00415CBF" w:rsidRPr="00A86B88" w:rsidRDefault="00415CBF" w:rsidP="00C0117A">
      <w:pPr>
        <w:pStyle w:val="NumberedList"/>
        <w:numPr>
          <w:ilvl w:val="0"/>
          <w:numId w:val="12"/>
        </w:numPr>
        <w:rPr>
          <w:lang w:val="pl-PL" w:eastAsia="zh-CN"/>
        </w:rPr>
      </w:pPr>
      <w:r w:rsidRPr="00A86B88">
        <w:rPr>
          <w:b/>
          <w:lang w:val="pl-PL" w:eastAsia="zh-CN"/>
        </w:rPr>
        <w:t xml:space="preserve">Zadowalający / </w:t>
      </w:r>
      <w:r w:rsidR="00FA0042" w:rsidRPr="00A86B88">
        <w:rPr>
          <w:b/>
          <w:lang w:val="pl-PL" w:eastAsia="zh-CN"/>
        </w:rPr>
        <w:t>ś</w:t>
      </w:r>
      <w:r w:rsidRPr="00A86B88">
        <w:rPr>
          <w:b/>
          <w:lang w:val="pl-PL" w:eastAsia="zh-CN"/>
        </w:rPr>
        <w:t>rednio zaawansowany:</w:t>
      </w:r>
      <w:r w:rsidRPr="00A86B88">
        <w:rPr>
          <w:lang w:val="pl-PL" w:eastAsia="zh-CN"/>
        </w:rPr>
        <w:t xml:space="preserve"> drugi poziom dojrzałości wskazuje na lepsze zrozumienie problematyki zarządzania analizowanej w danym wymiarze. W sensie instytucjonalnym charakteryzuje go wyższy poziom organizacji, standaryzacji i </w:t>
      </w:r>
      <w:r w:rsidR="00223B40" w:rsidRPr="00A86B88">
        <w:rPr>
          <w:lang w:val="pl-PL" w:eastAsia="zh-CN"/>
        </w:rPr>
        <w:t>systematyzacj</w:t>
      </w:r>
      <w:r w:rsidR="00223B40" w:rsidRPr="006F0306">
        <w:rPr>
          <w:lang w:val="pl-PL" w:eastAsia="zh-CN"/>
        </w:rPr>
        <w:t>i</w:t>
      </w:r>
      <w:r w:rsidR="00223B40" w:rsidRPr="00A86B88">
        <w:rPr>
          <w:lang w:val="pl-PL" w:eastAsia="zh-CN"/>
        </w:rPr>
        <w:t xml:space="preserve"> </w:t>
      </w:r>
      <w:r w:rsidRPr="00A86B88">
        <w:rPr>
          <w:lang w:val="pl-PL" w:eastAsia="zh-CN"/>
        </w:rPr>
        <w:t xml:space="preserve">podejmowanych działań. Wskazuje, że JST wdrożyła </w:t>
      </w:r>
      <w:r w:rsidR="00223B40" w:rsidRPr="006F0306">
        <w:rPr>
          <w:lang w:val="pl-PL" w:eastAsia="zh-CN"/>
        </w:rPr>
        <w:t>pewne</w:t>
      </w:r>
      <w:r w:rsidR="00223B40" w:rsidRPr="00A86B88">
        <w:rPr>
          <w:lang w:val="pl-PL" w:eastAsia="zh-CN"/>
        </w:rPr>
        <w:t xml:space="preserve"> </w:t>
      </w:r>
      <w:r w:rsidRPr="00A86B88">
        <w:rPr>
          <w:lang w:val="pl-PL" w:eastAsia="zh-CN"/>
        </w:rPr>
        <w:t xml:space="preserve">działania, żeby zbliżyć się do stanu optymalnego, ale nadal potrzebne są kroki doskonalące. </w:t>
      </w:r>
    </w:p>
    <w:p w14:paraId="79E1C267" w14:textId="109CA2F8" w:rsidR="0056070E" w:rsidRPr="00A86B88" w:rsidRDefault="00415CBF" w:rsidP="00A86B88">
      <w:pPr>
        <w:pStyle w:val="NumberedList"/>
        <w:numPr>
          <w:ilvl w:val="0"/>
          <w:numId w:val="12"/>
        </w:numPr>
        <w:rPr>
          <w:lang w:val="pl-PL"/>
        </w:rPr>
      </w:pPr>
      <w:r w:rsidRPr="00A86B88">
        <w:rPr>
          <w:b/>
          <w:lang w:val="pl-PL" w:eastAsia="zh-CN"/>
        </w:rPr>
        <w:lastRenderedPageBreak/>
        <w:t xml:space="preserve">Optymalny / </w:t>
      </w:r>
      <w:r w:rsidR="00FA0042" w:rsidRPr="00A86B88">
        <w:rPr>
          <w:b/>
          <w:lang w:val="pl-PL" w:eastAsia="zh-CN"/>
        </w:rPr>
        <w:t>o</w:t>
      </w:r>
      <w:r w:rsidRPr="00A86B88">
        <w:rPr>
          <w:b/>
          <w:lang w:val="pl-PL" w:eastAsia="zh-CN"/>
        </w:rPr>
        <w:t>czekiwana praktyka:</w:t>
      </w:r>
      <w:r w:rsidRPr="00A86B88">
        <w:rPr>
          <w:lang w:val="pl-PL" w:eastAsia="zh-CN"/>
        </w:rPr>
        <w:t xml:space="preserve"> trzeci poziom dojrzałości oznacza stosowanie właściwych praktyk i procedur w analizowanym wymiarze i wskazuje, że wdrożony system zarządzania działa w oczekiwany sposób. Ten poziom oznacza, że jednostka samorządu terytorialnego proaktywnie wdrożyła środki pozwalające na osiąganie najlepszych wyników</w:t>
      </w:r>
      <w:r w:rsidR="00FA0042" w:rsidRPr="00A86B88">
        <w:rPr>
          <w:lang w:val="pl-PL" w:eastAsia="zh-CN"/>
        </w:rPr>
        <w:t xml:space="preserve"> oraz, że p</w:t>
      </w:r>
      <w:r w:rsidRPr="00A86B88">
        <w:rPr>
          <w:lang w:val="pl-PL" w:eastAsia="zh-CN"/>
        </w:rPr>
        <w:t>raktyka taka jest oparta na doświadczeniach różnych krajów OECD oraz szeregu zaleceń i instrumentów OECD</w:t>
      </w:r>
      <w:r w:rsidRPr="00A86B88">
        <w:rPr>
          <w:rStyle w:val="Odwoanieprzypisukocowego"/>
          <w:lang w:val="pl-PL" w:eastAsia="zh-CN"/>
        </w:rPr>
        <w:endnoteReference w:id="4"/>
      </w:r>
      <w:r w:rsidRPr="00A86B88">
        <w:rPr>
          <w:lang w:val="pl-PL" w:eastAsia="zh-CN"/>
        </w:rPr>
        <w:t>.</w:t>
      </w:r>
    </w:p>
    <w:p w14:paraId="64EBDA68" w14:textId="6AFE9400" w:rsidR="0056070E" w:rsidRPr="00A86B88" w:rsidRDefault="00741273" w:rsidP="00741273">
      <w:pPr>
        <w:pStyle w:val="Nagwek2"/>
        <w:rPr>
          <w:lang w:val="pl-PL"/>
        </w:rPr>
      </w:pPr>
      <w:bookmarkStart w:id="36" w:name="_Toc71043340"/>
      <w:r w:rsidRPr="00A86B88">
        <w:rPr>
          <w:lang w:val="pl-PL"/>
        </w:rPr>
        <w:t xml:space="preserve">Etapy wdrażania: </w:t>
      </w:r>
      <w:r w:rsidR="002D139F" w:rsidRPr="00A86B88">
        <w:rPr>
          <w:lang w:val="pl-PL"/>
        </w:rPr>
        <w:t>M</w:t>
      </w:r>
      <w:r w:rsidRPr="00A86B88">
        <w:rPr>
          <w:lang w:val="pl-PL"/>
        </w:rPr>
        <w:t>aksymalne wykorzystanie narzędzia samooceny</w:t>
      </w:r>
      <w:bookmarkEnd w:id="36"/>
      <w:r w:rsidR="0056070E" w:rsidRPr="00A86B88">
        <w:rPr>
          <w:lang w:val="pl-PL"/>
        </w:rPr>
        <w:t xml:space="preserve"> </w:t>
      </w:r>
    </w:p>
    <w:p w14:paraId="4726C4B0" w14:textId="42619A2B" w:rsidR="0056070E" w:rsidRPr="00A86B88" w:rsidRDefault="00741273" w:rsidP="0056070E">
      <w:pPr>
        <w:pStyle w:val="Para0"/>
        <w:rPr>
          <w:lang w:val="pl-PL" w:eastAsia="zh-CN"/>
        </w:rPr>
      </w:pPr>
      <w:r w:rsidRPr="00A86B88">
        <w:rPr>
          <w:lang w:val="pl-PL" w:eastAsia="zh-CN"/>
        </w:rPr>
        <w:t xml:space="preserve">Narzędzie samooceny towarzyszy każdej JST w przeprowadzanym co kilka lat procesie planowania strategicznego. OECD określiła pięć kluczowych etapów prowadzących do jak najlepszego wykorzystania narzędzia przez JST, równolegle z procesem planowania strategicznego (patrz </w:t>
      </w:r>
      <w:r w:rsidRPr="00A86B88">
        <w:rPr>
          <w:lang w:val="pl-PL" w:eastAsia="zh-CN"/>
        </w:rPr>
        <w:fldChar w:fldCharType="begin"/>
      </w:r>
      <w:r w:rsidRPr="00A86B88">
        <w:rPr>
          <w:lang w:val="pl-PL" w:eastAsia="zh-CN"/>
        </w:rPr>
        <w:instrText xml:space="preserve"> REF _Ref70088456 \h </w:instrText>
      </w:r>
      <w:r w:rsidRPr="00A86B88">
        <w:rPr>
          <w:lang w:val="pl-PL" w:eastAsia="zh-CN"/>
        </w:rPr>
      </w:r>
      <w:r w:rsidRPr="00A86B88">
        <w:rPr>
          <w:lang w:val="pl-PL" w:eastAsia="zh-CN"/>
        </w:rPr>
        <w:fldChar w:fldCharType="separate"/>
      </w:r>
      <w:r w:rsidR="00516241" w:rsidRPr="00A86B88">
        <w:rPr>
          <w:lang w:val="pl-PL"/>
        </w:rPr>
        <w:t>Rysunek 2.1</w:t>
      </w:r>
      <w:r w:rsidRPr="00A86B88">
        <w:rPr>
          <w:lang w:val="pl-PL" w:eastAsia="zh-CN"/>
        </w:rPr>
        <w:fldChar w:fldCharType="end"/>
      </w:r>
      <w:r w:rsidRPr="00A86B88">
        <w:rPr>
          <w:lang w:val="pl-PL" w:eastAsia="zh-CN"/>
        </w:rPr>
        <w:t>).</w:t>
      </w:r>
      <w:r w:rsidR="0056070E" w:rsidRPr="00A86B88">
        <w:rPr>
          <w:lang w:val="pl-PL" w:eastAsia="zh-CN"/>
        </w:rPr>
        <w:t xml:space="preserve"> </w:t>
      </w:r>
    </w:p>
    <w:p w14:paraId="355465E9" w14:textId="234F8067" w:rsidR="0056070E" w:rsidRPr="00A86B88" w:rsidRDefault="00741273" w:rsidP="0056070E">
      <w:pPr>
        <w:pStyle w:val="Legenda"/>
        <w:rPr>
          <w:lang w:val="pl-PL"/>
        </w:rPr>
      </w:pPr>
      <w:bookmarkStart w:id="37" w:name="_Ref63698894"/>
      <w:bookmarkStart w:id="38" w:name="_Ref70088456"/>
      <w:bookmarkStart w:id="39" w:name="_Toc63957928"/>
      <w:bookmarkStart w:id="40" w:name="_Toc67494917"/>
      <w:bookmarkStart w:id="41" w:name="_Toc71043348"/>
      <w:r w:rsidRPr="00A86B88">
        <w:rPr>
          <w:lang w:val="pl-PL"/>
        </w:rPr>
        <w:t>Rysunek</w:t>
      </w:r>
      <w:r w:rsidR="0056070E" w:rsidRPr="00A86B88">
        <w:rPr>
          <w:lang w:val="pl-PL"/>
        </w:rPr>
        <w:t> </w:t>
      </w:r>
      <w:r w:rsidR="0056070E" w:rsidRPr="00A86B88">
        <w:rPr>
          <w:lang w:val="pl-PL"/>
        </w:rPr>
        <w:fldChar w:fldCharType="begin"/>
      </w:r>
      <w:r w:rsidR="0056070E" w:rsidRPr="00A86B88">
        <w:rPr>
          <w:lang w:val="pl-PL"/>
        </w:rPr>
        <w:instrText xml:space="preserve"> STYLEREF 1 \s </w:instrText>
      </w:r>
      <w:r w:rsidR="0056070E" w:rsidRPr="00A86B88">
        <w:rPr>
          <w:lang w:val="pl-PL"/>
        </w:rPr>
        <w:fldChar w:fldCharType="separate"/>
      </w:r>
      <w:r w:rsidR="00516241" w:rsidRPr="00A86B88">
        <w:rPr>
          <w:lang w:val="pl-PL"/>
        </w:rPr>
        <w:t>2</w:t>
      </w:r>
      <w:r w:rsidR="0056070E" w:rsidRPr="00A86B88">
        <w:rPr>
          <w:lang w:val="pl-PL"/>
        </w:rPr>
        <w:fldChar w:fldCharType="end"/>
      </w:r>
      <w:r w:rsidR="0056070E" w:rsidRPr="00A86B88">
        <w:rPr>
          <w:lang w:val="pl-PL"/>
        </w:rPr>
        <w:t>.</w:t>
      </w:r>
      <w:r w:rsidR="0056070E" w:rsidRPr="00A86B88">
        <w:rPr>
          <w:lang w:val="pl-PL"/>
        </w:rPr>
        <w:fldChar w:fldCharType="begin"/>
      </w:r>
      <w:r w:rsidR="0056070E" w:rsidRPr="00A86B88">
        <w:rPr>
          <w:lang w:val="pl-PL"/>
        </w:rPr>
        <w:instrText xml:space="preserve"> SEQ Figure \* ARABIC \s 1 </w:instrText>
      </w:r>
      <w:r w:rsidR="0056070E" w:rsidRPr="00A86B88">
        <w:rPr>
          <w:lang w:val="pl-PL"/>
        </w:rPr>
        <w:fldChar w:fldCharType="separate"/>
      </w:r>
      <w:r w:rsidR="00516241" w:rsidRPr="00A86B88">
        <w:rPr>
          <w:lang w:val="pl-PL"/>
        </w:rPr>
        <w:t>1</w:t>
      </w:r>
      <w:r w:rsidR="0056070E" w:rsidRPr="00A86B88">
        <w:rPr>
          <w:lang w:val="pl-PL"/>
        </w:rPr>
        <w:fldChar w:fldCharType="end"/>
      </w:r>
      <w:bookmarkEnd w:id="37"/>
      <w:bookmarkEnd w:id="38"/>
      <w:r w:rsidR="0056070E" w:rsidRPr="00A86B88">
        <w:rPr>
          <w:lang w:val="pl-PL"/>
        </w:rPr>
        <w:t xml:space="preserve">. </w:t>
      </w:r>
      <w:bookmarkEnd w:id="39"/>
      <w:bookmarkEnd w:id="40"/>
      <w:r w:rsidRPr="00A86B88">
        <w:rPr>
          <w:lang w:val="pl-PL"/>
        </w:rPr>
        <w:t xml:space="preserve">Pięć etapów wykorzystania narzędzia samooceny: </w:t>
      </w:r>
      <w:r w:rsidR="002D139F" w:rsidRPr="00A86B88">
        <w:rPr>
          <w:lang w:val="pl-PL"/>
        </w:rPr>
        <w:t>P</w:t>
      </w:r>
      <w:r w:rsidRPr="00A86B88">
        <w:rPr>
          <w:lang w:val="pl-PL"/>
        </w:rPr>
        <w:t>roces partycypacyjny</w:t>
      </w:r>
      <w:bookmarkEnd w:id="41"/>
    </w:p>
    <w:p w14:paraId="01D66A8C" w14:textId="77777777" w:rsidR="0056070E" w:rsidRPr="00A86B88" w:rsidRDefault="0B435A09" w:rsidP="0056070E">
      <w:pPr>
        <w:pStyle w:val="Figure"/>
        <w:rPr>
          <w:i/>
          <w:lang w:val="pl-PL"/>
        </w:rPr>
      </w:pPr>
      <w:r w:rsidRPr="00A86B88">
        <w:rPr>
          <w:noProof/>
          <w:lang w:eastAsia="zh-CN"/>
        </w:rPr>
        <w:drawing>
          <wp:inline distT="0" distB="0" distL="0" distR="0" wp14:anchorId="6802E284" wp14:editId="45CC3BCD">
            <wp:extent cx="5891646" cy="220237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91646" cy="2202372"/>
                    </a:xfrm>
                    <a:prstGeom prst="rect">
                      <a:avLst/>
                    </a:prstGeom>
                  </pic:spPr>
                </pic:pic>
              </a:graphicData>
            </a:graphic>
          </wp:inline>
        </w:drawing>
      </w:r>
    </w:p>
    <w:p w14:paraId="4B4EF333" w14:textId="2856B423" w:rsidR="0056070E" w:rsidRPr="00A86B88" w:rsidRDefault="00741273" w:rsidP="0056070E">
      <w:pPr>
        <w:pStyle w:val="Para0"/>
        <w:rPr>
          <w:lang w:val="pl-PL" w:eastAsia="zh-CN"/>
        </w:rPr>
      </w:pPr>
      <w:r w:rsidRPr="00A86B88">
        <w:rPr>
          <w:lang w:val="pl-PL" w:eastAsia="zh-CN"/>
        </w:rPr>
        <w:t xml:space="preserve">Przy zastosowaniu narzędzia samooceny, każda JST powinna zapewnić </w:t>
      </w:r>
      <w:r w:rsidRPr="00A86B88">
        <w:rPr>
          <w:b/>
          <w:bCs/>
          <w:lang w:val="pl-PL" w:eastAsia="zh-CN"/>
        </w:rPr>
        <w:t>uczestnictwo i zaangażowanie</w:t>
      </w:r>
      <w:r w:rsidRPr="00A86B88">
        <w:rPr>
          <w:lang w:val="pl-PL" w:eastAsia="zh-CN"/>
        </w:rPr>
        <w:t xml:space="preserve"> odpowiednich podmiotów. Przeprowadzenie procesu samooceny przez JST jest równie istotne jak jej wynik, gdyż przyczynia się ono do budowania w całej strukturze administracyjnej JST poczucia współodpowiedzialności za wyniki samooceny. Takie podejście pozwala również na skuteczniejszą i płynniejszą realizację </w:t>
      </w:r>
      <w:r w:rsidR="002D139F" w:rsidRPr="00A86B88">
        <w:rPr>
          <w:lang w:val="pl-PL" w:eastAsia="zh-CN"/>
        </w:rPr>
        <w:t>p</w:t>
      </w:r>
      <w:r w:rsidRPr="00A86B88">
        <w:rPr>
          <w:lang w:val="pl-PL" w:eastAsia="zh-CN"/>
        </w:rPr>
        <w:t xml:space="preserve">lanu </w:t>
      </w:r>
      <w:r w:rsidR="002D139F" w:rsidRPr="00A86B88">
        <w:rPr>
          <w:lang w:val="pl-PL" w:eastAsia="zh-CN"/>
        </w:rPr>
        <w:t>d</w:t>
      </w:r>
      <w:r w:rsidRPr="00A86B88">
        <w:rPr>
          <w:lang w:val="pl-PL" w:eastAsia="zh-CN"/>
        </w:rPr>
        <w:t>ziałań (etap 4), który jest tworzony w oparciu o wyniki procesu samooceny. Samoocena jest więc zadaniem wymagającym szerokiego uczestnictwa na wszystkich etapach wdrożenia, będąc jednocześnie procesem dialogu i budowania zdolności</w:t>
      </w:r>
      <w:r w:rsidR="0056070E" w:rsidRPr="00A86B88">
        <w:rPr>
          <w:lang w:val="pl-PL" w:eastAsia="zh-CN"/>
        </w:rPr>
        <w:t>.</w:t>
      </w:r>
    </w:p>
    <w:p w14:paraId="2ED4C06C" w14:textId="5006DAE5" w:rsidR="0056070E" w:rsidRPr="00A86B88" w:rsidRDefault="00741273" w:rsidP="00741273">
      <w:pPr>
        <w:pStyle w:val="Nagwek3"/>
        <w:rPr>
          <w:lang w:val="pl-PL" w:eastAsia="zh-CN"/>
        </w:rPr>
      </w:pPr>
      <w:r w:rsidRPr="00A86B88">
        <w:rPr>
          <w:lang w:val="pl-PL" w:eastAsia="zh-CN"/>
        </w:rPr>
        <w:t>Etap 1: Utworzenie zespołu zadaniowego złożonego z reprezentantów różnych kategorii interesariuszy na potrzeby procesu samooceny</w:t>
      </w:r>
    </w:p>
    <w:p w14:paraId="32E6C15B" w14:textId="4B87AEA0" w:rsidR="0056070E" w:rsidRPr="00A86B88" w:rsidRDefault="00741273" w:rsidP="00C0117A">
      <w:pPr>
        <w:pStyle w:val="Para0"/>
        <w:numPr>
          <w:ilvl w:val="0"/>
          <w:numId w:val="8"/>
        </w:numPr>
        <w:ind w:left="426" w:hanging="426"/>
        <w:rPr>
          <w:lang w:val="pl-PL" w:eastAsia="zh-CN"/>
        </w:rPr>
      </w:pPr>
      <w:r w:rsidRPr="00A86B88">
        <w:rPr>
          <w:b/>
          <w:bCs/>
          <w:lang w:val="pl-PL" w:eastAsia="zh-CN"/>
        </w:rPr>
        <w:t>Utworzenie</w:t>
      </w:r>
      <w:r w:rsidR="00D51F05" w:rsidRPr="00A86B88">
        <w:rPr>
          <w:lang w:val="pl-PL" w:eastAsia="zh-CN"/>
        </w:rPr>
        <w:t xml:space="preserve"> </w:t>
      </w:r>
      <w:r w:rsidRPr="00A86B88">
        <w:rPr>
          <w:b/>
          <w:lang w:val="pl-PL" w:eastAsia="zh-CN"/>
        </w:rPr>
        <w:t xml:space="preserve">zespołu zadaniowego złożonego z różnych interesariuszy </w:t>
      </w:r>
      <w:r w:rsidRPr="00A86B88">
        <w:rPr>
          <w:bCs/>
          <w:lang w:val="pl-PL" w:eastAsia="zh-CN"/>
        </w:rPr>
        <w:t>będących przedstawicielami różnych</w:t>
      </w:r>
      <w:r w:rsidRPr="00A86B88">
        <w:rPr>
          <w:lang w:val="pl-PL" w:eastAsia="zh-CN"/>
        </w:rPr>
        <w:t xml:space="preserve"> jednostek organizacyjnych JST.</w:t>
      </w:r>
    </w:p>
    <w:p w14:paraId="0C82C124" w14:textId="17B58DDE" w:rsidR="00741273" w:rsidRPr="00A86B88" w:rsidRDefault="00741273" w:rsidP="00741273">
      <w:pPr>
        <w:pStyle w:val="Para0"/>
        <w:rPr>
          <w:lang w:val="pl-PL" w:eastAsia="zh-CN"/>
        </w:rPr>
      </w:pPr>
      <w:r w:rsidRPr="00A86B88">
        <w:rPr>
          <w:lang w:val="pl-PL" w:eastAsia="zh-CN"/>
        </w:rPr>
        <w:t xml:space="preserve">Aby zapewnić zaangażowanie i wsparcie wszystkich pracowników w administracji JST, warto rozpocząć proces samooceny </w:t>
      </w:r>
      <w:r w:rsidR="00BF6A0C" w:rsidRPr="006F0306">
        <w:rPr>
          <w:lang w:val="pl-PL" w:eastAsia="zh-CN"/>
        </w:rPr>
        <w:t>od utworzenia</w:t>
      </w:r>
      <w:r w:rsidRPr="00A86B88">
        <w:rPr>
          <w:lang w:val="pl-PL" w:eastAsia="zh-CN"/>
        </w:rPr>
        <w:t xml:space="preserve"> zespołu zadaniowego odpowiedzialnego za całość tego procesu. Zespół ten powinien zaangażować wszystkich </w:t>
      </w:r>
      <w:r w:rsidR="00BF6A0C" w:rsidRPr="006F0306">
        <w:rPr>
          <w:lang w:val="pl-PL" w:eastAsia="zh-CN"/>
        </w:rPr>
        <w:t xml:space="preserve">interesariuszy chętnych do udziału </w:t>
      </w:r>
      <w:r w:rsidRPr="00A86B88">
        <w:rPr>
          <w:lang w:val="pl-PL" w:eastAsia="zh-CN"/>
        </w:rPr>
        <w:t>.</w:t>
      </w:r>
    </w:p>
    <w:p w14:paraId="3553D90E" w14:textId="2B104CB3" w:rsidR="0056070E" w:rsidRPr="00A86B88" w:rsidRDefault="00741273" w:rsidP="00741273">
      <w:pPr>
        <w:pStyle w:val="Para0"/>
        <w:rPr>
          <w:lang w:val="pl-PL" w:eastAsia="zh-CN"/>
        </w:rPr>
      </w:pPr>
      <w:r w:rsidRPr="00A86B88">
        <w:rPr>
          <w:lang w:val="pl-PL" w:eastAsia="zh-CN"/>
        </w:rPr>
        <w:t xml:space="preserve">Skład zespołu  zadaniowego powinien być zróżnicowany i obejmować interesariuszy zaangażowanych w trzy główne obszary zarządzania lokalnego, tj. wzmocnienie rozwoju lokalnego, doskonalenie świadczenia usług i wzmacnianie wewnętrznych procesów zarządzania. JST powinna </w:t>
      </w:r>
      <w:r w:rsidR="002D139F" w:rsidRPr="00A86B88">
        <w:rPr>
          <w:lang w:val="pl-PL" w:eastAsia="zh-CN"/>
        </w:rPr>
        <w:t>również dążyć do włączenia w prace</w:t>
      </w:r>
      <w:r w:rsidRPr="00A86B88">
        <w:rPr>
          <w:lang w:val="pl-PL" w:eastAsia="zh-CN"/>
        </w:rPr>
        <w:t xml:space="preserve"> </w:t>
      </w:r>
      <w:r w:rsidR="00BF6A0C" w:rsidRPr="006F0306">
        <w:rPr>
          <w:lang w:val="pl-PL" w:eastAsia="zh-CN"/>
        </w:rPr>
        <w:t>podmiotów</w:t>
      </w:r>
      <w:r w:rsidRPr="00A86B88">
        <w:rPr>
          <w:lang w:val="pl-PL" w:eastAsia="zh-CN"/>
        </w:rPr>
        <w:t xml:space="preserve">, które zazwyczaj są niedostatecznie uwzględniane w procesie decyzyjnym. JST może </w:t>
      </w:r>
      <w:r w:rsidRPr="00A86B88">
        <w:rPr>
          <w:lang w:val="pl-PL" w:eastAsia="zh-CN"/>
        </w:rPr>
        <w:lastRenderedPageBreak/>
        <w:t>również zaangażować zewnętrznych interesariuszy, takich jak przedstawiciele organizacji społeczeństwa obywatelskiego lub podmioty sektora prywatnego, których wkład pomoże zapewnić procesowi wiarygodność i odpowiednią legitymizację. Pozytywny wpływ na jakość uzyskanych wyników może również mieć włączenie ekspertów zewnętrznych wspierających przeprowadzenie samooceny.</w:t>
      </w:r>
      <w:r w:rsidR="0056070E" w:rsidRPr="00A86B88">
        <w:rPr>
          <w:lang w:val="pl-PL" w:eastAsia="zh-CN"/>
        </w:rPr>
        <w:t xml:space="preserve"> </w:t>
      </w:r>
    </w:p>
    <w:p w14:paraId="6CBABC15" w14:textId="384EE5AE" w:rsidR="0056070E" w:rsidRPr="00A86B88" w:rsidRDefault="00741273" w:rsidP="00741273">
      <w:pPr>
        <w:pStyle w:val="Nagwek3"/>
        <w:rPr>
          <w:lang w:val="pl-PL" w:eastAsia="zh-CN"/>
        </w:rPr>
      </w:pPr>
      <w:r w:rsidRPr="00A86B88">
        <w:rPr>
          <w:lang w:val="pl-PL" w:eastAsia="zh-CN"/>
        </w:rPr>
        <w:t>Etap 2: Analiza obecnej sytuacji i ustalenie poziomu dojrzałości</w:t>
      </w:r>
    </w:p>
    <w:p w14:paraId="52CE7534" w14:textId="45AE7FB1" w:rsidR="0056070E" w:rsidRPr="00A86B88" w:rsidRDefault="004755C7" w:rsidP="00A86B88">
      <w:pPr>
        <w:pStyle w:val="Para0"/>
        <w:numPr>
          <w:ilvl w:val="0"/>
          <w:numId w:val="39"/>
        </w:numPr>
        <w:rPr>
          <w:lang w:val="pl-PL" w:eastAsia="zh-CN"/>
        </w:rPr>
      </w:pPr>
      <w:r w:rsidRPr="00A86B88">
        <w:rPr>
          <w:b/>
          <w:lang w:val="pl-PL" w:eastAsia="zh-CN"/>
        </w:rPr>
        <w:t>Przeprowadzenie i</w:t>
      </w:r>
      <w:r w:rsidR="00741273" w:rsidRPr="00A86B88">
        <w:rPr>
          <w:b/>
          <w:lang w:val="pl-PL" w:eastAsia="zh-CN"/>
        </w:rPr>
        <w:t>ndywidualn</w:t>
      </w:r>
      <w:r w:rsidRPr="00A86B88">
        <w:rPr>
          <w:b/>
          <w:lang w:val="pl-PL" w:eastAsia="zh-CN"/>
        </w:rPr>
        <w:t xml:space="preserve">ej </w:t>
      </w:r>
      <w:r w:rsidR="00741273" w:rsidRPr="00A86B88">
        <w:rPr>
          <w:b/>
          <w:lang w:val="pl-PL" w:eastAsia="zh-CN"/>
        </w:rPr>
        <w:t>analiz</w:t>
      </w:r>
      <w:r w:rsidRPr="00A86B88">
        <w:rPr>
          <w:b/>
          <w:lang w:val="pl-PL" w:eastAsia="zh-CN"/>
        </w:rPr>
        <w:t>y</w:t>
      </w:r>
      <w:r w:rsidR="00741273" w:rsidRPr="00A86B88">
        <w:rPr>
          <w:lang w:val="pl-PL" w:eastAsia="zh-CN"/>
        </w:rPr>
        <w:t xml:space="preserve"> obecnej sytuacji JST w odniesieniu do każdego z wymiarów</w:t>
      </w:r>
      <w:r w:rsidR="00741273" w:rsidRPr="00A86B88">
        <w:rPr>
          <w:b/>
          <w:lang w:val="pl-PL" w:eastAsia="zh-CN"/>
        </w:rPr>
        <w:t>.</w:t>
      </w:r>
    </w:p>
    <w:p w14:paraId="5573243B" w14:textId="15F9E288" w:rsidR="0056070E" w:rsidRPr="00A86B88" w:rsidRDefault="00741273" w:rsidP="00A86B88">
      <w:pPr>
        <w:pStyle w:val="Para0"/>
        <w:ind w:left="720"/>
        <w:rPr>
          <w:lang w:val="pl-PL" w:eastAsia="zh-CN"/>
        </w:rPr>
      </w:pPr>
      <w:r w:rsidRPr="00A86B88">
        <w:rPr>
          <w:lang w:val="pl-PL" w:eastAsia="zh-CN"/>
        </w:rPr>
        <w:t>Każdy członek zespołu zadaniowego powinien przeprowadzić indywidualnie wstępną ocenę bieżącej sytuacji JST we wszystkich obszarach i wymiarach, które są opisane w narzędziu samooceny. Pozwoli to uzyskać niezależne wyniki, umożliwiając poznanie innych punktów widzenia i opinii. Zapewni również wszystkim członkom określenie ewentualnych luk w ich wiedzy, co samo w sobie może być pouczającym procesem.</w:t>
      </w:r>
      <w:r w:rsidR="0056070E" w:rsidRPr="00A86B88">
        <w:rPr>
          <w:lang w:val="pl-PL" w:eastAsia="zh-CN"/>
        </w:rPr>
        <w:t xml:space="preserve"> </w:t>
      </w:r>
    </w:p>
    <w:p w14:paraId="3D41CB31" w14:textId="06CB698C" w:rsidR="0056070E" w:rsidRPr="00A86B88" w:rsidRDefault="004755C7" w:rsidP="00A86B88">
      <w:pPr>
        <w:pStyle w:val="Para0"/>
        <w:numPr>
          <w:ilvl w:val="0"/>
          <w:numId w:val="39"/>
        </w:numPr>
        <w:rPr>
          <w:lang w:val="pl-PL" w:eastAsia="zh-CN"/>
        </w:rPr>
      </w:pPr>
      <w:r w:rsidRPr="00A86B88">
        <w:rPr>
          <w:b/>
          <w:lang w:val="pl-PL" w:eastAsia="zh-CN"/>
        </w:rPr>
        <w:t xml:space="preserve">Omówienie z </w:t>
      </w:r>
      <w:r w:rsidR="00741273" w:rsidRPr="00A86B88">
        <w:rPr>
          <w:b/>
          <w:lang w:val="pl-PL" w:eastAsia="zh-CN"/>
        </w:rPr>
        <w:t>członkami zespołu zadaniowego</w:t>
      </w:r>
      <w:r w:rsidR="00741273" w:rsidRPr="00A86B88">
        <w:rPr>
          <w:lang w:val="pl-PL" w:eastAsia="zh-CN"/>
        </w:rPr>
        <w:t xml:space="preserve"> </w:t>
      </w:r>
      <w:r w:rsidRPr="00A86B88">
        <w:rPr>
          <w:lang w:val="pl-PL" w:eastAsia="zh-CN"/>
        </w:rPr>
        <w:t>procesu w</w:t>
      </w:r>
      <w:r w:rsidR="00741273" w:rsidRPr="00A86B88">
        <w:rPr>
          <w:lang w:val="pl-PL" w:eastAsia="zh-CN"/>
        </w:rPr>
        <w:t>stępn</w:t>
      </w:r>
      <w:r w:rsidRPr="00A86B88">
        <w:rPr>
          <w:lang w:val="pl-PL" w:eastAsia="zh-CN"/>
        </w:rPr>
        <w:t>ej</w:t>
      </w:r>
      <w:r w:rsidR="00741273" w:rsidRPr="00A86B88">
        <w:rPr>
          <w:lang w:val="pl-PL" w:eastAsia="zh-CN"/>
        </w:rPr>
        <w:t xml:space="preserve"> identyfikacj</w:t>
      </w:r>
      <w:r w:rsidRPr="00A86B88">
        <w:rPr>
          <w:lang w:val="pl-PL" w:eastAsia="zh-CN"/>
        </w:rPr>
        <w:t>i</w:t>
      </w:r>
      <w:r w:rsidR="00741273" w:rsidRPr="00A86B88">
        <w:rPr>
          <w:lang w:val="pl-PL" w:eastAsia="zh-CN"/>
        </w:rPr>
        <w:t xml:space="preserve"> głównych dziedzin wymagających poprawy w odniesieniu do każdego z wymiarów</w:t>
      </w:r>
      <w:r w:rsidR="0056070E" w:rsidRPr="00A86B88">
        <w:rPr>
          <w:lang w:val="pl-PL" w:eastAsia="zh-CN"/>
        </w:rPr>
        <w:t>.</w:t>
      </w:r>
    </w:p>
    <w:p w14:paraId="201CF5E3" w14:textId="3135765F" w:rsidR="0056070E" w:rsidRPr="00A86B88" w:rsidRDefault="00741273" w:rsidP="00A86B88">
      <w:pPr>
        <w:pStyle w:val="Para0"/>
        <w:ind w:left="720"/>
        <w:rPr>
          <w:lang w:val="pl-PL" w:eastAsia="zh-CN"/>
        </w:rPr>
      </w:pPr>
      <w:r w:rsidRPr="00A86B88">
        <w:rPr>
          <w:lang w:val="pl-PL" w:eastAsia="zh-CN"/>
        </w:rPr>
        <w:t>W trakcie dyskusji każdy członek zespołu zadaniowego powinien podzielić się wnioskami z indywidualnej oceny wykonanej wcześniej, w odniesieniu do każdego z obszarów i wymiarów. Następnie zespół zadaniowy powinien omówić i uzgodnić wspólny opis bieżącej sytuacji, dokonując przeglądu wszystkich adekwatnych procedur, polityk, działań i dokumentów, związanych z danym wymiarem. Na tej podstawie zespół zadaniowy powinien określić poziom dojrzałości systemu zarządzania w JST dla każdego z wymiarów.</w:t>
      </w:r>
      <w:r w:rsidR="0056070E" w:rsidRPr="00A86B88">
        <w:rPr>
          <w:lang w:val="pl-PL" w:eastAsia="zh-CN"/>
        </w:rPr>
        <w:t xml:space="preserve"> </w:t>
      </w:r>
    </w:p>
    <w:p w14:paraId="1211CC33" w14:textId="73F9ED53" w:rsidR="0056070E" w:rsidRPr="00A86B88" w:rsidRDefault="00741273" w:rsidP="00A86B88">
      <w:pPr>
        <w:pStyle w:val="Para0"/>
        <w:numPr>
          <w:ilvl w:val="0"/>
          <w:numId w:val="39"/>
        </w:numPr>
        <w:rPr>
          <w:lang w:val="pl-PL" w:eastAsia="zh-CN"/>
        </w:rPr>
      </w:pPr>
      <w:r w:rsidRPr="00A86B88">
        <w:rPr>
          <w:b/>
          <w:lang w:val="pl-PL" w:eastAsia="zh-CN"/>
        </w:rPr>
        <w:t>Dialog ze wszystkimi interesariuszami</w:t>
      </w:r>
      <w:r w:rsidR="004755C7" w:rsidRPr="00A86B88">
        <w:rPr>
          <w:b/>
          <w:lang w:val="pl-PL" w:eastAsia="zh-CN"/>
        </w:rPr>
        <w:t xml:space="preserve"> </w:t>
      </w:r>
      <w:r w:rsidR="004755C7" w:rsidRPr="00A86B88">
        <w:rPr>
          <w:bCs/>
          <w:lang w:val="pl-PL" w:eastAsia="zh-CN"/>
        </w:rPr>
        <w:t>urzędu JST</w:t>
      </w:r>
    </w:p>
    <w:p w14:paraId="4FD385FC" w14:textId="3BFBD029" w:rsidR="0056070E" w:rsidRPr="00A86B88" w:rsidRDefault="00741273" w:rsidP="00A86B88">
      <w:pPr>
        <w:pStyle w:val="Para0"/>
        <w:ind w:left="720"/>
        <w:rPr>
          <w:lang w:val="pl-PL" w:eastAsia="zh-CN"/>
        </w:rPr>
      </w:pPr>
      <w:r w:rsidRPr="00A86B88">
        <w:rPr>
          <w:lang w:val="pl-PL" w:eastAsia="zh-CN"/>
        </w:rPr>
        <w:t>Zespół zadaniowy powinien przedyskutować ze wszystkimi interesariuszami wewnątrz urzędu (oraz w razie potrzeby – spoza niego) wnioski z przeprowadzonej analizy. W trakcie tego procesu zespół zadaniowy będzie mógł omówić najważniejsze, wstępnie zidentyfikowane braki i obszary wymagające poprawy w odniesieniu do każdego z wymiarów. W ten sposób można uzupełnić brakującą wiedzę lub kompetencje członków zespołu zadaniowego o zewnętrzną perspektywę.</w:t>
      </w:r>
      <w:r w:rsidR="0056070E" w:rsidRPr="00A86B88">
        <w:rPr>
          <w:lang w:val="pl-PL" w:eastAsia="zh-CN"/>
        </w:rPr>
        <w:t xml:space="preserve"> </w:t>
      </w:r>
    </w:p>
    <w:p w14:paraId="00C7FD00" w14:textId="2284783D" w:rsidR="0056070E" w:rsidRPr="00A86B88" w:rsidRDefault="00741273" w:rsidP="00A86B88">
      <w:pPr>
        <w:pStyle w:val="Para0"/>
        <w:numPr>
          <w:ilvl w:val="0"/>
          <w:numId w:val="39"/>
        </w:numPr>
        <w:rPr>
          <w:lang w:val="pl-PL" w:eastAsia="zh-CN"/>
        </w:rPr>
      </w:pPr>
      <w:r w:rsidRPr="00A86B88">
        <w:rPr>
          <w:b/>
          <w:lang w:val="pl-PL" w:eastAsia="zh-CN"/>
        </w:rPr>
        <w:t xml:space="preserve">Określenie dziedzin wymagających poprawy </w:t>
      </w:r>
      <w:r w:rsidRPr="00A86B88">
        <w:rPr>
          <w:bCs/>
          <w:lang w:val="pl-PL" w:eastAsia="zh-CN"/>
        </w:rPr>
        <w:t>w odniesieniu</w:t>
      </w:r>
      <w:r w:rsidRPr="00A86B88">
        <w:rPr>
          <w:lang w:val="pl-PL" w:eastAsia="zh-CN"/>
        </w:rPr>
        <w:t xml:space="preserve"> do każdego obszaru i wymiaru</w:t>
      </w:r>
      <w:r w:rsidR="0056070E" w:rsidRPr="00A86B88">
        <w:rPr>
          <w:lang w:val="pl-PL" w:eastAsia="zh-CN"/>
        </w:rPr>
        <w:t>.</w:t>
      </w:r>
    </w:p>
    <w:p w14:paraId="1341A46C" w14:textId="2B5B3AB5" w:rsidR="0056070E" w:rsidRPr="00A86B88" w:rsidRDefault="00741273" w:rsidP="0056070E">
      <w:pPr>
        <w:pStyle w:val="Para0"/>
        <w:rPr>
          <w:lang w:val="pl-PL" w:eastAsia="zh-CN"/>
        </w:rPr>
      </w:pPr>
      <w:r w:rsidRPr="00A86B88">
        <w:rPr>
          <w:lang w:val="pl-PL" w:eastAsia="zh-CN"/>
        </w:rPr>
        <w:t xml:space="preserve">Po przejściu powyższych kroków, zespół zadaniowy powinien być w stanie określić poziom dojrzałości rozwoju instytucjonalnego JST w każdym wymiarze opisanym w narzędziu samooceny. Pozwoli to zespołowi zadaniowemu na przeanalizowanie głównych braków i dziedzin wymagających poprawy w trzech wymiarach tematycznych objętych samooceną. W ten sposób można również zidentyfikować dziedziny wymagające interwencji wraz z określeniem działań, </w:t>
      </w:r>
      <w:r w:rsidR="00A7501F" w:rsidRPr="00A86B88">
        <w:rPr>
          <w:lang w:val="pl-PL" w:eastAsia="zh-CN"/>
        </w:rPr>
        <w:t xml:space="preserve">jakie </w:t>
      </w:r>
      <w:r w:rsidRPr="00A86B88">
        <w:rPr>
          <w:lang w:val="pl-PL" w:eastAsia="zh-CN"/>
        </w:rPr>
        <w:t>należy podjąć, aby osiągnąć poprawę</w:t>
      </w:r>
      <w:r w:rsidR="0056070E" w:rsidRPr="00A86B88">
        <w:rPr>
          <w:lang w:val="pl-PL" w:eastAsia="zh-CN"/>
        </w:rPr>
        <w:t xml:space="preserve">. </w:t>
      </w:r>
    </w:p>
    <w:p w14:paraId="584D7849" w14:textId="70812E62" w:rsidR="0056070E" w:rsidRPr="00A86B88" w:rsidRDefault="00741273" w:rsidP="00741273">
      <w:pPr>
        <w:pStyle w:val="Nagwek3"/>
        <w:rPr>
          <w:lang w:val="pl-PL" w:eastAsia="zh-CN"/>
        </w:rPr>
      </w:pPr>
      <w:r w:rsidRPr="00A86B88">
        <w:rPr>
          <w:lang w:val="pl-PL" w:eastAsia="zh-CN"/>
        </w:rPr>
        <w:t>Etap 3: Identyfikacja działań, które należy podjąć w celu poprawy</w:t>
      </w:r>
      <w:r w:rsidR="0056070E" w:rsidRPr="00A86B88">
        <w:rPr>
          <w:lang w:val="pl-PL" w:eastAsia="zh-CN"/>
        </w:rPr>
        <w:t xml:space="preserve"> </w:t>
      </w:r>
    </w:p>
    <w:p w14:paraId="2F0C5E93" w14:textId="3F46D396" w:rsidR="0056070E" w:rsidRPr="00A86B88" w:rsidRDefault="00741273" w:rsidP="00A86B88">
      <w:pPr>
        <w:pStyle w:val="Para0"/>
        <w:numPr>
          <w:ilvl w:val="0"/>
          <w:numId w:val="40"/>
        </w:numPr>
        <w:rPr>
          <w:b/>
          <w:lang w:val="pl-PL" w:eastAsia="zh-CN"/>
        </w:rPr>
      </w:pPr>
      <w:r w:rsidRPr="00A86B88">
        <w:rPr>
          <w:b/>
          <w:lang w:val="pl-PL" w:eastAsia="zh-CN"/>
        </w:rPr>
        <w:t xml:space="preserve">Zaangażowanie </w:t>
      </w:r>
      <w:r w:rsidRPr="00A86B88">
        <w:rPr>
          <w:lang w:val="pl-PL" w:eastAsia="zh-CN"/>
        </w:rPr>
        <w:t xml:space="preserve">różnych interesariuszy </w:t>
      </w:r>
      <w:r w:rsidRPr="00A86B88">
        <w:rPr>
          <w:b/>
          <w:bCs/>
          <w:lang w:val="pl-PL" w:eastAsia="zh-CN"/>
        </w:rPr>
        <w:t>w określenie</w:t>
      </w:r>
      <w:r w:rsidRPr="00A86B88">
        <w:rPr>
          <w:lang w:val="pl-PL" w:eastAsia="zh-CN"/>
        </w:rPr>
        <w:t xml:space="preserve"> </w:t>
      </w:r>
      <w:r w:rsidRPr="00A86B88">
        <w:rPr>
          <w:b/>
          <w:lang w:val="pl-PL" w:eastAsia="zh-CN"/>
        </w:rPr>
        <w:t>priorytetowych dziedzin wymagających poprawy</w:t>
      </w:r>
      <w:r w:rsidR="0056070E" w:rsidRPr="00A86B88">
        <w:rPr>
          <w:bCs/>
          <w:lang w:val="pl-PL" w:eastAsia="zh-CN"/>
        </w:rPr>
        <w:t>.</w:t>
      </w:r>
    </w:p>
    <w:p w14:paraId="097ACB21" w14:textId="77777777" w:rsidR="00741273" w:rsidRPr="00A86B88" w:rsidRDefault="00741273" w:rsidP="00A86B88">
      <w:pPr>
        <w:pStyle w:val="Para0"/>
        <w:ind w:left="720"/>
        <w:rPr>
          <w:lang w:val="pl-PL" w:eastAsia="zh-CN"/>
        </w:rPr>
      </w:pPr>
      <w:r w:rsidRPr="00A86B88">
        <w:rPr>
          <w:lang w:val="pl-PL" w:eastAsia="zh-CN"/>
        </w:rPr>
        <w:t>Po zidentyfikowaniu głównych dziedzin wymagających poprawy, zespół zadaniowy powinien przedyskutować ze wszystkimi interesariuszami wewnątrz urzędu (oraz w razie potrzeby – spoza niego) proponowane priorytetowe kierunki działań. Można w ten sposób skonfrontować odmienne opinie na temat głównych wyzwań w zakresie rozwoju instytucjonalnego, jak również na temat mocnych stron jednostki dających jej przewagę konkurencyjną.</w:t>
      </w:r>
    </w:p>
    <w:p w14:paraId="58ED3F90" w14:textId="65E7F6C3" w:rsidR="0056070E" w:rsidRPr="00A86B88" w:rsidRDefault="00741273" w:rsidP="00A86B88">
      <w:pPr>
        <w:pStyle w:val="Para0"/>
        <w:ind w:left="720"/>
        <w:rPr>
          <w:lang w:val="pl-PL" w:eastAsia="zh-CN"/>
        </w:rPr>
      </w:pPr>
      <w:r w:rsidRPr="00A86B88">
        <w:rPr>
          <w:lang w:val="pl-PL" w:eastAsia="zh-CN"/>
        </w:rPr>
        <w:t xml:space="preserve">Zaangażowanie w ten proces podmiotów spoza zespołu zadaniowego ma kluczowe znaczenie </w:t>
      </w:r>
      <w:r w:rsidR="00A7501F" w:rsidRPr="00A86B88">
        <w:rPr>
          <w:lang w:val="pl-PL" w:eastAsia="zh-CN"/>
        </w:rPr>
        <w:t xml:space="preserve">dla </w:t>
      </w:r>
      <w:r w:rsidRPr="00A86B88">
        <w:rPr>
          <w:lang w:val="pl-PL" w:eastAsia="zh-CN"/>
        </w:rPr>
        <w:t xml:space="preserve">dalszego budowania poczucia współodpowiedzialności i legitymizacji procesu ustalania priorytetów. Wspólną wizję można również wypracować (patrz etap 4) poprzez upowszechnienie </w:t>
      </w:r>
      <w:r w:rsidRPr="00A86B88">
        <w:rPr>
          <w:lang w:val="pl-PL" w:eastAsia="zh-CN"/>
        </w:rPr>
        <w:lastRenderedPageBreak/>
        <w:t>głównych wniosków z przeprowadzonej samooceny oraz stymulowanie zainteresowania i dyskusji wśród szerokiego grona pracowników JST.</w:t>
      </w:r>
    </w:p>
    <w:p w14:paraId="20AC6A1B" w14:textId="26DD89D1" w:rsidR="0056070E" w:rsidRPr="00A86B88" w:rsidRDefault="00741273" w:rsidP="00A86B88">
      <w:pPr>
        <w:pStyle w:val="Para0"/>
        <w:numPr>
          <w:ilvl w:val="0"/>
          <w:numId w:val="40"/>
        </w:numPr>
        <w:rPr>
          <w:b/>
          <w:lang w:val="pl-PL" w:eastAsia="zh-CN"/>
        </w:rPr>
      </w:pPr>
      <w:r w:rsidRPr="00A86B88">
        <w:rPr>
          <w:b/>
          <w:lang w:val="pl-PL" w:eastAsia="zh-CN"/>
        </w:rPr>
        <w:t xml:space="preserve">Opracowanie wstępnej listy działań zaradczych </w:t>
      </w:r>
      <w:r w:rsidRPr="00A86B88">
        <w:rPr>
          <w:lang w:val="pl-PL" w:eastAsia="zh-CN"/>
        </w:rPr>
        <w:t>w celu wyeliminowania zidentyfikowanych niedoborów i przejścia do wyższych poziomów dojrzałości w danym wymiarze.</w:t>
      </w:r>
    </w:p>
    <w:p w14:paraId="116F4BC7" w14:textId="05D75B30" w:rsidR="0056070E" w:rsidRPr="00A86B88" w:rsidRDefault="00741273" w:rsidP="00A86B88">
      <w:pPr>
        <w:pStyle w:val="Para0"/>
        <w:ind w:left="720"/>
        <w:rPr>
          <w:lang w:val="pl-PL" w:eastAsia="zh-CN"/>
        </w:rPr>
      </w:pPr>
      <w:r w:rsidRPr="00A86B88">
        <w:rPr>
          <w:lang w:val="pl-PL" w:eastAsia="zh-CN"/>
        </w:rPr>
        <w:t>Na podstawie dyskusji na temat priorytetów i dokonanej samooceny, zespół zadaniowy powinien w drodze szerokich konsultacji określić listę najważniejszych działań w celu uzupełnienia braków zidentyfikowanych w procesie samooceny. Nadanie priorytetów działaniom to proces łączący konsultacje i dyskusje oraz uwzględniający cele polityczne kierownictwa danej JST.</w:t>
      </w:r>
    </w:p>
    <w:p w14:paraId="75BACD15" w14:textId="59BAF206" w:rsidR="0056070E" w:rsidRPr="00A86B88" w:rsidRDefault="00741273" w:rsidP="00741273">
      <w:pPr>
        <w:pStyle w:val="Nagwek3"/>
        <w:rPr>
          <w:lang w:val="pl-PL" w:eastAsia="zh-CN"/>
        </w:rPr>
      </w:pPr>
      <w:r w:rsidRPr="00A86B88">
        <w:rPr>
          <w:lang w:val="pl-PL" w:eastAsia="zh-CN"/>
        </w:rPr>
        <w:t>Etap 4: Opracowanie planu działania z jasno określonymi priorytetami i wspólną wizją</w:t>
      </w:r>
    </w:p>
    <w:p w14:paraId="1A5A9CE3" w14:textId="362D1D33" w:rsidR="0056070E" w:rsidRPr="00A86B88" w:rsidRDefault="00741273" w:rsidP="00C0117A">
      <w:pPr>
        <w:pStyle w:val="Para0"/>
        <w:numPr>
          <w:ilvl w:val="0"/>
          <w:numId w:val="8"/>
        </w:numPr>
        <w:ind w:left="426" w:hanging="426"/>
        <w:rPr>
          <w:lang w:val="pl-PL" w:eastAsia="zh-CN"/>
        </w:rPr>
      </w:pPr>
      <w:r w:rsidRPr="00A86B88">
        <w:rPr>
          <w:b/>
          <w:lang w:val="pl-PL" w:eastAsia="zh-CN"/>
        </w:rPr>
        <w:t xml:space="preserve">Opracowanie </w:t>
      </w:r>
      <w:r w:rsidR="004755C7" w:rsidRPr="00A86B88">
        <w:rPr>
          <w:b/>
          <w:lang w:val="pl-PL" w:eastAsia="zh-CN"/>
        </w:rPr>
        <w:t>p</w:t>
      </w:r>
      <w:r w:rsidRPr="00A86B88">
        <w:rPr>
          <w:b/>
          <w:lang w:val="pl-PL" w:eastAsia="zh-CN"/>
        </w:rPr>
        <w:t xml:space="preserve">lanu </w:t>
      </w:r>
      <w:r w:rsidR="004755C7" w:rsidRPr="00A86B88">
        <w:rPr>
          <w:b/>
          <w:lang w:val="pl-PL" w:eastAsia="zh-CN"/>
        </w:rPr>
        <w:t>d</w:t>
      </w:r>
      <w:r w:rsidRPr="00A86B88">
        <w:rPr>
          <w:b/>
          <w:lang w:val="pl-PL" w:eastAsia="zh-CN"/>
        </w:rPr>
        <w:t>ziałania,</w:t>
      </w:r>
      <w:r w:rsidRPr="00A86B88">
        <w:rPr>
          <w:lang w:val="pl-PL" w:eastAsia="zh-CN"/>
        </w:rPr>
        <w:t xml:space="preserve"> określającego szczegółow</w:t>
      </w:r>
      <w:r w:rsidR="0081734D" w:rsidRPr="00A86B88">
        <w:rPr>
          <w:lang w:val="pl-PL" w:eastAsia="zh-CN"/>
        </w:rPr>
        <w:t>o</w:t>
      </w:r>
      <w:r w:rsidRPr="00A86B88">
        <w:rPr>
          <w:lang w:val="pl-PL" w:eastAsia="zh-CN"/>
        </w:rPr>
        <w:t xml:space="preserve"> </w:t>
      </w:r>
      <w:r w:rsidR="0081734D" w:rsidRPr="00A86B88">
        <w:rPr>
          <w:lang w:val="pl-PL" w:eastAsia="zh-CN"/>
        </w:rPr>
        <w:t>działania uszeregowane według priorytetów uzgodnionych</w:t>
      </w:r>
      <w:r w:rsidRPr="00A86B88">
        <w:rPr>
          <w:lang w:val="pl-PL" w:eastAsia="zh-CN"/>
        </w:rPr>
        <w:t xml:space="preserve"> w drodze konsultacji w ramach urzędu JST oraz z interesariuszami</w:t>
      </w:r>
      <w:r w:rsidR="00B6292B" w:rsidRPr="00A86B88">
        <w:rPr>
          <w:lang w:val="pl-PL" w:eastAsia="zh-CN"/>
        </w:rPr>
        <w:t>.</w:t>
      </w:r>
    </w:p>
    <w:p w14:paraId="3E15E940" w14:textId="17E04C1A" w:rsidR="00741273" w:rsidRPr="00A86B88" w:rsidRDefault="00741273" w:rsidP="00741273">
      <w:pPr>
        <w:pStyle w:val="Para0"/>
        <w:rPr>
          <w:lang w:val="pl-PL" w:eastAsia="zh-CN"/>
        </w:rPr>
      </w:pPr>
      <w:r w:rsidRPr="00A86B88">
        <w:rPr>
          <w:lang w:val="pl-PL" w:eastAsia="zh-CN"/>
        </w:rPr>
        <w:t xml:space="preserve">Przed sformułowaniem </w:t>
      </w:r>
      <w:r w:rsidR="004755C7" w:rsidRPr="00A86B88">
        <w:rPr>
          <w:lang w:val="pl-PL" w:eastAsia="zh-CN"/>
        </w:rPr>
        <w:t>p</w:t>
      </w:r>
      <w:r w:rsidRPr="00A86B88">
        <w:rPr>
          <w:lang w:val="pl-PL" w:eastAsia="zh-CN"/>
        </w:rPr>
        <w:t xml:space="preserve">lanu </w:t>
      </w:r>
      <w:r w:rsidR="004755C7" w:rsidRPr="00A86B88">
        <w:rPr>
          <w:lang w:val="pl-PL" w:eastAsia="zh-CN"/>
        </w:rPr>
        <w:t>d</w:t>
      </w:r>
      <w:r w:rsidRPr="00A86B88">
        <w:rPr>
          <w:lang w:val="pl-PL" w:eastAsia="zh-CN"/>
        </w:rPr>
        <w:t xml:space="preserve">ziałania zespół zadaniowy będzie musiał zawęzić wstępną długą listę obszarów priorytetowych do najważniejszych i strategicznych. Zespół zadaniowy musi w ten proces zaangażować różnych interesariuszy. Jeśli dany priorytet nie pojawi się na skróconej liście, nie oznacza to, że nie zostanie on uwzględniony. Można połączyć kilka priorytetów w jeden i umieścić go na skróconej liście. </w:t>
      </w:r>
    </w:p>
    <w:p w14:paraId="6505A1D3" w14:textId="7FD25829" w:rsidR="0056070E" w:rsidRPr="00A86B88" w:rsidRDefault="00741273" w:rsidP="00741273">
      <w:pPr>
        <w:pStyle w:val="Para0"/>
        <w:rPr>
          <w:lang w:val="pl-PL" w:eastAsia="zh-CN"/>
        </w:rPr>
      </w:pPr>
      <w:r w:rsidRPr="00A86B88">
        <w:rPr>
          <w:lang w:val="pl-PL" w:eastAsia="zh-CN"/>
        </w:rPr>
        <w:t>Plan działania powinien określać kluczowe strategiczne priorytety dla poprawy w trzech częściach narzędzia samooceny: (i) działania, które wzmocnią rozwój lokalny; (ii) działania, które umożliwią świadczenie lepszych usług dla wszystkich mieszkańców, oraz (iii) działania, które poprawią i usprawnią wewnętrzne procesy zarządzania. Wszystkie te działania łącznie pozwolą JST lepiej służyć obywatelom i skuteczniej osiągać cele rozwojowe. Zaleca się, aby zespół zadaniowy w razie potrzeby dostosował obszary priorytetowe do tych wynikających z rządowych dokumentów strategicznych i/lub przyjętych przez samorząd województwa</w:t>
      </w:r>
      <w:r w:rsidR="0056070E" w:rsidRPr="00A86B88">
        <w:rPr>
          <w:lang w:val="pl-PL" w:eastAsia="zh-CN"/>
        </w:rPr>
        <w:t>.</w:t>
      </w:r>
    </w:p>
    <w:p w14:paraId="241E0262" w14:textId="327604D7" w:rsidR="0056070E" w:rsidRPr="00A86B88" w:rsidRDefault="00741273" w:rsidP="00C0117A">
      <w:pPr>
        <w:pStyle w:val="Para0"/>
        <w:numPr>
          <w:ilvl w:val="0"/>
          <w:numId w:val="8"/>
        </w:numPr>
        <w:ind w:left="426" w:hanging="426"/>
        <w:rPr>
          <w:lang w:val="pl-PL" w:eastAsia="zh-CN"/>
        </w:rPr>
      </w:pPr>
      <w:r w:rsidRPr="00A86B88">
        <w:rPr>
          <w:b/>
          <w:lang w:val="pl-PL" w:eastAsia="zh-CN"/>
        </w:rPr>
        <w:t xml:space="preserve">Wyznaczenie osób/komórek lub jednostek organizacyjnych odpowiedzialnych </w:t>
      </w:r>
      <w:r w:rsidRPr="00A86B88">
        <w:rPr>
          <w:lang w:val="pl-PL" w:eastAsia="zh-CN"/>
        </w:rPr>
        <w:t>za wdrożenie każdego działania i określenie konkretnego harmonogramu</w:t>
      </w:r>
      <w:r w:rsidR="009A1192" w:rsidRPr="00A86B88">
        <w:rPr>
          <w:lang w:val="pl-PL" w:eastAsia="zh-CN"/>
        </w:rPr>
        <w:t>.</w:t>
      </w:r>
    </w:p>
    <w:p w14:paraId="2E4E1E34" w14:textId="67A0BC6A" w:rsidR="0056070E" w:rsidRPr="00A86B88" w:rsidRDefault="0081734D" w:rsidP="0056070E">
      <w:pPr>
        <w:pStyle w:val="Para0"/>
        <w:rPr>
          <w:lang w:val="pl-PL" w:eastAsia="zh-CN"/>
        </w:rPr>
      </w:pPr>
      <w:r w:rsidRPr="00A86B88">
        <w:rPr>
          <w:lang w:val="pl-PL" w:eastAsia="zh-CN"/>
        </w:rPr>
        <w:t>Aby ułatwić wdrażanie planu działania i zapewnić rozliczalność</w:t>
      </w:r>
      <w:r w:rsidR="00741273" w:rsidRPr="00A86B88">
        <w:rPr>
          <w:lang w:val="pl-PL" w:eastAsia="zh-CN"/>
        </w:rPr>
        <w:t xml:space="preserve"> </w:t>
      </w:r>
      <w:r w:rsidRPr="00A86B88">
        <w:rPr>
          <w:lang w:val="pl-PL" w:eastAsia="zh-CN"/>
        </w:rPr>
        <w:t>należy jasno określić</w:t>
      </w:r>
      <w:r w:rsidR="00741273" w:rsidRPr="00A86B88">
        <w:rPr>
          <w:lang w:val="pl-PL" w:eastAsia="zh-CN"/>
        </w:rPr>
        <w:t xml:space="preserve"> jaka osoba, komórka organizacyjna lub jednostka organizacyjna będzie odpowiedzialna za konkretne zadania, jak również </w:t>
      </w:r>
      <w:r w:rsidRPr="00A86B88">
        <w:rPr>
          <w:lang w:val="pl-PL" w:eastAsia="zh-CN"/>
        </w:rPr>
        <w:t>ustalić ramy czasowe</w:t>
      </w:r>
      <w:r w:rsidR="00741273" w:rsidRPr="00A86B88">
        <w:rPr>
          <w:lang w:val="pl-PL" w:eastAsia="zh-CN"/>
        </w:rPr>
        <w:t xml:space="preserve"> ich realizacji. Jednostka odpowiedzialna za dane działanie powinna być zaangażowana w zdefiniowanie zadań, jak również w ustalenie harmonogramu wdrażania.</w:t>
      </w:r>
    </w:p>
    <w:p w14:paraId="05E97800" w14:textId="06BEFDFC" w:rsidR="0056070E" w:rsidRPr="00A86B88" w:rsidRDefault="00741273" w:rsidP="00741273">
      <w:pPr>
        <w:pStyle w:val="Nagwek3"/>
        <w:rPr>
          <w:lang w:val="pl-PL" w:eastAsia="zh-CN"/>
        </w:rPr>
      </w:pPr>
      <w:r w:rsidRPr="00A86B88">
        <w:rPr>
          <w:lang w:val="pl-PL" w:eastAsia="zh-CN"/>
        </w:rPr>
        <w:t xml:space="preserve">Etap 5: Informowanie o </w:t>
      </w:r>
      <w:r w:rsidR="00873CD8" w:rsidRPr="00A86B88">
        <w:rPr>
          <w:lang w:val="pl-PL" w:eastAsia="zh-CN"/>
        </w:rPr>
        <w:t>p</w:t>
      </w:r>
      <w:r w:rsidRPr="00A86B88">
        <w:rPr>
          <w:lang w:val="pl-PL" w:eastAsia="zh-CN"/>
        </w:rPr>
        <w:t xml:space="preserve">lanie </w:t>
      </w:r>
      <w:r w:rsidR="00873CD8" w:rsidRPr="00A86B88">
        <w:rPr>
          <w:lang w:val="pl-PL" w:eastAsia="zh-CN"/>
        </w:rPr>
        <w:t>d</w:t>
      </w:r>
      <w:r w:rsidRPr="00A86B88">
        <w:rPr>
          <w:lang w:val="pl-PL" w:eastAsia="zh-CN"/>
        </w:rPr>
        <w:t xml:space="preserve">ziałania w ramach urzędu JST </w:t>
      </w:r>
    </w:p>
    <w:p w14:paraId="68AD59EF" w14:textId="1C692546" w:rsidR="0056070E" w:rsidRPr="00A86B88" w:rsidRDefault="00741273" w:rsidP="00C0117A">
      <w:pPr>
        <w:pStyle w:val="Para0"/>
        <w:numPr>
          <w:ilvl w:val="0"/>
          <w:numId w:val="8"/>
        </w:numPr>
        <w:ind w:left="426" w:hanging="426"/>
        <w:rPr>
          <w:lang w:val="pl-PL" w:eastAsia="zh-CN"/>
        </w:rPr>
      </w:pPr>
      <w:r w:rsidRPr="00A86B88">
        <w:rPr>
          <w:b/>
          <w:lang w:val="pl-PL" w:eastAsia="zh-CN"/>
        </w:rPr>
        <w:t xml:space="preserve">Informowanie o </w:t>
      </w:r>
      <w:r w:rsidR="00873CD8" w:rsidRPr="00A86B88">
        <w:rPr>
          <w:b/>
          <w:lang w:val="pl-PL" w:eastAsia="zh-CN"/>
        </w:rPr>
        <w:t>p</w:t>
      </w:r>
      <w:r w:rsidRPr="00A86B88">
        <w:rPr>
          <w:b/>
          <w:lang w:val="pl-PL" w:eastAsia="zh-CN"/>
        </w:rPr>
        <w:t xml:space="preserve">lanie </w:t>
      </w:r>
      <w:r w:rsidR="00873CD8" w:rsidRPr="00A86B88">
        <w:rPr>
          <w:b/>
          <w:lang w:val="pl-PL" w:eastAsia="zh-CN"/>
        </w:rPr>
        <w:t>d</w:t>
      </w:r>
      <w:r w:rsidRPr="00A86B88">
        <w:rPr>
          <w:b/>
          <w:lang w:val="pl-PL" w:eastAsia="zh-CN"/>
        </w:rPr>
        <w:t>ziałania</w:t>
      </w:r>
      <w:r w:rsidRPr="00A86B88">
        <w:rPr>
          <w:lang w:val="pl-PL" w:eastAsia="zh-CN"/>
        </w:rPr>
        <w:t xml:space="preserve"> w ramach urzędu JST oraz – w stosownych przypadkach – zewnętrznych interesariuszy i mieszkańców. </w:t>
      </w:r>
      <w:r w:rsidR="00873CD8" w:rsidRPr="00A86B88">
        <w:rPr>
          <w:lang w:val="pl-PL" w:eastAsia="zh-CN"/>
        </w:rPr>
        <w:t>Plan musi być</w:t>
      </w:r>
      <w:r w:rsidRPr="00A86B88">
        <w:rPr>
          <w:lang w:val="pl-PL" w:eastAsia="zh-CN"/>
        </w:rPr>
        <w:t xml:space="preserve"> szeroko upowszechniany wśród pracowników całej JST</w:t>
      </w:r>
      <w:r w:rsidR="0056070E" w:rsidRPr="00A86B88">
        <w:rPr>
          <w:lang w:val="pl-PL" w:eastAsia="zh-CN"/>
        </w:rPr>
        <w:t xml:space="preserve">. </w:t>
      </w:r>
    </w:p>
    <w:p w14:paraId="15FEC554" w14:textId="77777777" w:rsidR="00741273" w:rsidRPr="00A86B88" w:rsidRDefault="00741273" w:rsidP="00741273">
      <w:pPr>
        <w:pStyle w:val="Para0"/>
        <w:rPr>
          <w:lang w:val="pl-PL" w:eastAsia="zh-CN"/>
        </w:rPr>
      </w:pPr>
      <w:r w:rsidRPr="00A86B88">
        <w:rPr>
          <w:lang w:val="pl-PL" w:eastAsia="zh-CN"/>
        </w:rPr>
        <w:t>Na wszystkich etapach wdrażania należy dążyć do zaangażowania odpowiednich interesariuszy w urzędzie oraz poza nim (w razie potrzeby). Zastosowanie narzędzia i omówienie wyników procesu samooceny pomaga jednoczyć ludzi wokół wspólnych celów.</w:t>
      </w:r>
    </w:p>
    <w:p w14:paraId="4BB9B68F" w14:textId="252B3B5F" w:rsidR="0056070E" w:rsidRPr="00A86B88" w:rsidRDefault="00741273" w:rsidP="00741273">
      <w:pPr>
        <w:pStyle w:val="Para0"/>
        <w:rPr>
          <w:lang w:val="pl-PL" w:eastAsia="zh-CN"/>
        </w:rPr>
      </w:pPr>
      <w:r w:rsidRPr="00A86B88">
        <w:rPr>
          <w:lang w:val="pl-PL" w:eastAsia="zh-CN"/>
        </w:rPr>
        <w:t>Proces powinien zakończyć się szerokim i skutecznym upowszechnieniem ostatecznej wersji</w:t>
      </w:r>
      <w:r w:rsidR="00873CD8" w:rsidRPr="00A86B88">
        <w:rPr>
          <w:lang w:val="pl-PL" w:eastAsia="zh-CN"/>
        </w:rPr>
        <w:t xml:space="preserve"> planu</w:t>
      </w:r>
      <w:r w:rsidRPr="00A86B88">
        <w:rPr>
          <w:lang w:val="pl-PL" w:eastAsia="zh-CN"/>
        </w:rPr>
        <w:t xml:space="preserve"> </w:t>
      </w:r>
      <w:r w:rsidR="00873CD8" w:rsidRPr="00A86B88">
        <w:rPr>
          <w:lang w:val="pl-PL" w:eastAsia="zh-CN"/>
        </w:rPr>
        <w:t>d</w:t>
      </w:r>
      <w:r w:rsidRPr="00A86B88">
        <w:rPr>
          <w:lang w:val="pl-PL" w:eastAsia="zh-CN"/>
        </w:rPr>
        <w:t>ziałania zarówno wśród wszystkich pracowników JST, jak i zewnętrznych interesariuszy, jeśli uczestniczyli w procesie jego tworzenia. W ten sposób zwiększa się również zaangażowanie pracowników JST w doskonalenie planów realizacji konkretnych działań.</w:t>
      </w:r>
    </w:p>
    <w:tbl>
      <w:tblPr>
        <w:tblStyle w:val="Tabela-Siatka"/>
        <w:tblW w:w="9309" w:type="dxa"/>
        <w:jc w:val="center"/>
        <w:tblBorders>
          <w:top w:val="single" w:sz="18" w:space="0" w:color="4E81BD" w:themeColor="accent1"/>
          <w:left w:val="single" w:sz="18" w:space="0" w:color="4E81BD" w:themeColor="accent1"/>
          <w:bottom w:val="single" w:sz="18" w:space="0" w:color="4E81BD" w:themeColor="accent1"/>
          <w:right w:val="single" w:sz="18" w:space="0" w:color="4E81BD" w:themeColor="accent1"/>
          <w:insideH w:val="single" w:sz="18" w:space="0" w:color="4E81BD" w:themeColor="accent1"/>
          <w:insideV w:val="single" w:sz="18" w:space="0" w:color="4E81BD" w:themeColor="accent1"/>
        </w:tblBorders>
        <w:shd w:val="clear" w:color="auto" w:fill="FFFFFF" w:themeFill="background1"/>
        <w:tblCellMar>
          <w:left w:w="142" w:type="dxa"/>
          <w:bottom w:w="142" w:type="dxa"/>
          <w:right w:w="142" w:type="dxa"/>
        </w:tblCellMar>
        <w:tblLook w:val="04A0" w:firstRow="1" w:lastRow="0" w:firstColumn="1" w:lastColumn="0" w:noHBand="0" w:noVBand="1"/>
      </w:tblPr>
      <w:tblGrid>
        <w:gridCol w:w="9309"/>
      </w:tblGrid>
      <w:tr w:rsidR="0056070E" w:rsidRPr="006F0306" w14:paraId="5B13D559" w14:textId="77777777" w:rsidTr="003947C5">
        <w:trPr>
          <w:jc w:val="center"/>
        </w:trPr>
        <w:tc>
          <w:tcPr>
            <w:tcW w:w="9309" w:type="dxa"/>
            <w:tcBorders>
              <w:top w:val="single" w:sz="4" w:space="0" w:color="4E81BD" w:themeColor="accent1"/>
              <w:left w:val="single" w:sz="4" w:space="0" w:color="4E81BD" w:themeColor="accent1"/>
              <w:bottom w:val="single" w:sz="4" w:space="0" w:color="4E81BD" w:themeColor="accent1"/>
              <w:right w:val="single" w:sz="4" w:space="0" w:color="4E81BD" w:themeColor="accent1"/>
            </w:tcBorders>
            <w:shd w:val="clear" w:color="auto" w:fill="EEECE1" w:themeFill="accent3"/>
          </w:tcPr>
          <w:p w14:paraId="2E9D7C1E" w14:textId="08C79E16" w:rsidR="0056070E" w:rsidRPr="00A86B88" w:rsidRDefault="00741273" w:rsidP="00E04AB2">
            <w:pPr>
              <w:pStyle w:val="Legenda"/>
              <w:rPr>
                <w:lang w:val="pl-PL"/>
              </w:rPr>
            </w:pPr>
            <w:bookmarkStart w:id="42" w:name="_Toc71043351"/>
            <w:r w:rsidRPr="00A86B88">
              <w:rPr>
                <w:lang w:val="pl-PL"/>
              </w:rPr>
              <w:lastRenderedPageBreak/>
              <w:t>Ramka</w:t>
            </w:r>
            <w:r w:rsidR="0056070E" w:rsidRPr="00A86B88">
              <w:rPr>
                <w:lang w:val="pl-PL"/>
              </w:rPr>
              <w:t> </w:t>
            </w:r>
            <w:r w:rsidR="002A44F4" w:rsidRPr="00A86B88">
              <w:rPr>
                <w:lang w:val="pl-PL"/>
              </w:rPr>
              <w:fldChar w:fldCharType="begin"/>
            </w:r>
            <w:r w:rsidR="002A44F4" w:rsidRPr="00A86B88">
              <w:rPr>
                <w:lang w:val="pl-PL"/>
              </w:rPr>
              <w:instrText xml:space="preserve"> STYLEREF 1 \s </w:instrText>
            </w:r>
            <w:r w:rsidR="002A44F4" w:rsidRPr="00A86B88">
              <w:rPr>
                <w:lang w:val="pl-PL"/>
              </w:rPr>
              <w:fldChar w:fldCharType="separate"/>
            </w:r>
            <w:r w:rsidR="00516241" w:rsidRPr="00A86B88">
              <w:rPr>
                <w:lang w:val="pl-PL"/>
              </w:rPr>
              <w:t>2</w:t>
            </w:r>
            <w:r w:rsidR="002A44F4" w:rsidRPr="00A86B88">
              <w:rPr>
                <w:lang w:val="pl-PL"/>
              </w:rPr>
              <w:fldChar w:fldCharType="end"/>
            </w:r>
            <w:r w:rsidR="0056070E" w:rsidRPr="00A86B88">
              <w:rPr>
                <w:lang w:val="pl-PL"/>
              </w:rPr>
              <w:t>.</w:t>
            </w:r>
            <w:r w:rsidR="002A44F4" w:rsidRPr="00A86B88">
              <w:rPr>
                <w:lang w:val="pl-PL"/>
              </w:rPr>
              <w:fldChar w:fldCharType="begin"/>
            </w:r>
            <w:r w:rsidR="002A44F4" w:rsidRPr="00A86B88">
              <w:rPr>
                <w:lang w:val="pl-PL"/>
              </w:rPr>
              <w:instrText xml:space="preserve"> SEQ Box \* ARABIC \s 1 </w:instrText>
            </w:r>
            <w:r w:rsidR="002A44F4" w:rsidRPr="00A86B88">
              <w:rPr>
                <w:lang w:val="pl-PL"/>
              </w:rPr>
              <w:fldChar w:fldCharType="separate"/>
            </w:r>
            <w:r w:rsidR="00516241" w:rsidRPr="00A86B88">
              <w:rPr>
                <w:lang w:val="pl-PL"/>
              </w:rPr>
              <w:t>1</w:t>
            </w:r>
            <w:r w:rsidR="002A44F4" w:rsidRPr="00A86B88">
              <w:rPr>
                <w:lang w:val="pl-PL"/>
              </w:rPr>
              <w:fldChar w:fldCharType="end"/>
            </w:r>
            <w:r w:rsidR="0056070E" w:rsidRPr="00A86B88">
              <w:rPr>
                <w:lang w:val="pl-PL"/>
              </w:rPr>
              <w:t xml:space="preserve">. </w:t>
            </w:r>
            <w:r w:rsidRPr="00A86B88">
              <w:rPr>
                <w:lang w:val="pl-PL"/>
              </w:rPr>
              <w:t>Wskazówki dot</w:t>
            </w:r>
            <w:r w:rsidR="005274FE" w:rsidRPr="006F0306">
              <w:rPr>
                <w:lang w:val="pl-PL"/>
              </w:rPr>
              <w:t>yczące</w:t>
            </w:r>
            <w:r w:rsidRPr="00A86B88">
              <w:rPr>
                <w:lang w:val="pl-PL"/>
              </w:rPr>
              <w:t xml:space="preserve"> interpretacji poziomów dojrzałości narzędzia samooceny</w:t>
            </w:r>
            <w:bookmarkEnd w:id="42"/>
            <w:r w:rsidR="0056070E" w:rsidRPr="00A86B88">
              <w:rPr>
                <w:lang w:val="pl-PL"/>
              </w:rPr>
              <w:t xml:space="preserve"> </w:t>
            </w:r>
          </w:p>
          <w:p w14:paraId="6AAF6183" w14:textId="78F82589" w:rsidR="0056070E" w:rsidRPr="00A86B88" w:rsidRDefault="0056070E" w:rsidP="00FB032C">
            <w:pPr>
              <w:pStyle w:val="BoxHeading"/>
              <w:rPr>
                <w:lang w:val="pl-PL"/>
              </w:rPr>
            </w:pPr>
            <w:r w:rsidRPr="00A86B88">
              <w:rPr>
                <w:lang w:val="pl-PL"/>
              </w:rPr>
              <w:t xml:space="preserve">1. </w:t>
            </w:r>
            <w:r w:rsidR="005274FE" w:rsidRPr="006F0306">
              <w:rPr>
                <w:lang w:val="pl-PL"/>
              </w:rPr>
              <w:t>Przeczytanie i zrozumienie opisów poziomów dojrzałości dla każdego wymiaru</w:t>
            </w:r>
          </w:p>
          <w:p w14:paraId="653CDDE4" w14:textId="360F628E" w:rsidR="0056070E" w:rsidRPr="00A86B88" w:rsidRDefault="005274FE" w:rsidP="003947C5">
            <w:pPr>
              <w:pStyle w:val="Para0"/>
              <w:rPr>
                <w:lang w:val="pl-PL"/>
              </w:rPr>
            </w:pPr>
            <w:r w:rsidRPr="00A86B88">
              <w:rPr>
                <w:lang w:val="pl-PL"/>
              </w:rPr>
              <w:t>Zespół zadaniowy powinien poświęcić czas na zrozumienie, co jest oczekiwane na każdym z poziomów dojrzałości w każdym wymiarze. Ważne jest, aby zespół zadaniowy analizował pojedynczo każdy obszar i każdy wymiar.</w:t>
            </w:r>
            <w:r w:rsidR="0056070E" w:rsidRPr="00A86B88">
              <w:rPr>
                <w:lang w:val="pl-PL"/>
              </w:rPr>
              <w:t xml:space="preserve">. </w:t>
            </w:r>
          </w:p>
          <w:p w14:paraId="6B1964F8" w14:textId="0744AF5E" w:rsidR="0056070E" w:rsidRPr="00A86B88" w:rsidRDefault="0056070E" w:rsidP="00FB032C">
            <w:pPr>
              <w:pStyle w:val="BoxHeading"/>
              <w:rPr>
                <w:lang w:val="pl-PL"/>
              </w:rPr>
            </w:pPr>
            <w:r w:rsidRPr="00A86B88">
              <w:rPr>
                <w:lang w:val="pl-PL"/>
              </w:rPr>
              <w:t xml:space="preserve">2. </w:t>
            </w:r>
            <w:r w:rsidR="005274FE" w:rsidRPr="006F0306">
              <w:rPr>
                <w:lang w:val="pl-PL"/>
              </w:rPr>
              <w:t>Weryfikacja działań i zaznaczenie odpowiednich pól wyboru</w:t>
            </w:r>
            <w:r w:rsidRPr="00A86B88">
              <w:rPr>
                <w:lang w:val="pl-PL"/>
              </w:rPr>
              <w:t xml:space="preserve"> </w:t>
            </w:r>
          </w:p>
          <w:p w14:paraId="48436293" w14:textId="71084B17" w:rsidR="0056070E" w:rsidRPr="00A86B88" w:rsidRDefault="00741273" w:rsidP="003947C5">
            <w:pPr>
              <w:pStyle w:val="Para0"/>
              <w:rPr>
                <w:lang w:val="pl-PL"/>
              </w:rPr>
            </w:pPr>
            <w:r w:rsidRPr="00A86B88">
              <w:rPr>
                <w:lang w:val="pl-PL"/>
              </w:rPr>
              <w:t xml:space="preserve">Każdy poziom dojrzałości </w:t>
            </w:r>
            <w:r w:rsidR="00335460" w:rsidRPr="006F0306">
              <w:rPr>
                <w:lang w:val="pl-PL"/>
              </w:rPr>
              <w:t xml:space="preserve">dla każdego wymiaru </w:t>
            </w:r>
            <w:r w:rsidRPr="00A86B88">
              <w:rPr>
                <w:lang w:val="pl-PL"/>
              </w:rPr>
              <w:t xml:space="preserve">ma opis wymagań i listę działań (pola wyboru) </w:t>
            </w:r>
            <w:r w:rsidR="00335460" w:rsidRPr="006F0306">
              <w:rPr>
                <w:lang w:val="pl-PL"/>
              </w:rPr>
              <w:t>oraz/lub polityki</w:t>
            </w:r>
            <w:r w:rsidRPr="00A86B88">
              <w:rPr>
                <w:lang w:val="pl-PL"/>
              </w:rPr>
              <w:t>, które ułatwiają określenie, gdzie plasuje się dana jednostka samorządu terytorialnego. Zespół zadaniowy powinien przeprowadzić dokładną analizę w porozumieniu z odpowiednimi interesariuszami (patrz etap 2 wdrożenia), aby określić, czy dana JST wdrożyła działania lub polityki opisane przy każdym polu wyboru.</w:t>
            </w:r>
            <w:r w:rsidR="0056070E" w:rsidRPr="00A86B88">
              <w:rPr>
                <w:lang w:val="pl-PL"/>
              </w:rPr>
              <w:t xml:space="preserve"> </w:t>
            </w:r>
          </w:p>
          <w:p w14:paraId="5C296B35" w14:textId="6635960F" w:rsidR="0056070E" w:rsidRPr="00A86B88" w:rsidRDefault="0056070E" w:rsidP="00FB032C">
            <w:pPr>
              <w:pStyle w:val="BoxHeading"/>
              <w:rPr>
                <w:lang w:val="pl-PL"/>
              </w:rPr>
            </w:pPr>
            <w:r w:rsidRPr="00A86B88">
              <w:rPr>
                <w:lang w:val="pl-PL"/>
              </w:rPr>
              <w:t xml:space="preserve">3. </w:t>
            </w:r>
            <w:r w:rsidR="00335460" w:rsidRPr="006F0306">
              <w:rPr>
                <w:lang w:val="pl-PL"/>
              </w:rPr>
              <w:t>Określenie poziomu</w:t>
            </w:r>
            <w:r w:rsidR="00741273" w:rsidRPr="00A86B88">
              <w:rPr>
                <w:lang w:val="pl-PL"/>
              </w:rPr>
              <w:t xml:space="preserve"> dojrzałości</w:t>
            </w:r>
          </w:p>
          <w:p w14:paraId="5FC293B0" w14:textId="0D660D07" w:rsidR="00741273" w:rsidRPr="00A86B88" w:rsidRDefault="00741273" w:rsidP="00741273">
            <w:pPr>
              <w:pStyle w:val="Para0"/>
              <w:rPr>
                <w:lang w:val="pl-PL"/>
              </w:rPr>
            </w:pPr>
            <w:r w:rsidRPr="00A86B88">
              <w:rPr>
                <w:lang w:val="pl-PL"/>
              </w:rPr>
              <w:t xml:space="preserve">Aby </w:t>
            </w:r>
            <w:r w:rsidR="00335460" w:rsidRPr="006F0306">
              <w:rPr>
                <w:lang w:val="pl-PL"/>
              </w:rPr>
              <w:t>zidentyfikować określony</w:t>
            </w:r>
            <w:r w:rsidRPr="00A86B88">
              <w:rPr>
                <w:lang w:val="pl-PL"/>
              </w:rPr>
              <w:t xml:space="preserve"> poziom dojrzałości w każdym z wymiarów, </w:t>
            </w:r>
            <w:r w:rsidR="00335460" w:rsidRPr="006F0306">
              <w:rPr>
                <w:lang w:val="pl-PL"/>
              </w:rPr>
              <w:t>dana jednostki</w:t>
            </w:r>
            <w:r w:rsidRPr="00A86B88">
              <w:rPr>
                <w:lang w:val="pl-PL"/>
              </w:rPr>
              <w:t xml:space="preserve"> samorządu terytorialnego </w:t>
            </w:r>
            <w:proofErr w:type="spellStart"/>
            <w:r w:rsidR="00335460" w:rsidRPr="006F0306">
              <w:rPr>
                <w:lang w:val="pl-PL"/>
              </w:rPr>
              <w:t>mjuis</w:t>
            </w:r>
            <w:proofErr w:type="spellEnd"/>
            <w:r w:rsidR="00335460" w:rsidRPr="006F0306">
              <w:rPr>
                <w:lang w:val="pl-PL"/>
              </w:rPr>
              <w:t xml:space="preserve"> spełniać</w:t>
            </w:r>
            <w:r w:rsidRPr="00A86B88">
              <w:rPr>
                <w:lang w:val="pl-PL"/>
              </w:rPr>
              <w:t xml:space="preserve"> wszystkie wymagania opisane na liście wyboru. Jeżeli JST nie może zaznaczyć wszystkich pól wyboru na listach działań, oznacza to, że </w:t>
            </w:r>
            <w:r w:rsidR="00335460" w:rsidRPr="006F0306">
              <w:rPr>
                <w:lang w:val="pl-PL"/>
              </w:rPr>
              <w:t>jednostka ta</w:t>
            </w:r>
            <w:r w:rsidRPr="00A86B88">
              <w:rPr>
                <w:lang w:val="pl-PL"/>
              </w:rPr>
              <w:t xml:space="preserve"> nie osiągnęła w pełni danego poziomu dojrzałości.</w:t>
            </w:r>
          </w:p>
          <w:p w14:paraId="4594086B" w14:textId="46A8B9CD" w:rsidR="0056070E" w:rsidRPr="00A86B88" w:rsidRDefault="00741273" w:rsidP="00741273">
            <w:pPr>
              <w:pStyle w:val="Para0"/>
              <w:rPr>
                <w:lang w:val="pl-PL"/>
              </w:rPr>
            </w:pPr>
            <w:r w:rsidRPr="00A86B88">
              <w:rPr>
                <w:lang w:val="pl-PL"/>
              </w:rPr>
              <w:t>W niektórych przypadkach nie jest wymagane, aby JST zaznaczyła wszystkie pola w danej liście działań. W tych przypadkach działania alternatywne są oznaczone słowem „lub”.</w:t>
            </w:r>
          </w:p>
        </w:tc>
      </w:tr>
    </w:tbl>
    <w:p w14:paraId="2A427B75" w14:textId="36A9F5D6" w:rsidR="0056070E" w:rsidRPr="00A86B88" w:rsidRDefault="0042532C" w:rsidP="00183B4F">
      <w:pPr>
        <w:pStyle w:val="Nagwek2"/>
        <w:rPr>
          <w:lang w:val="pl-PL"/>
        </w:rPr>
      </w:pPr>
      <w:bookmarkStart w:id="43" w:name="_Toc71043341"/>
      <w:r w:rsidRPr="00A86B88">
        <w:rPr>
          <w:lang w:val="pl-PL"/>
        </w:rPr>
        <w:t>Przypisy</w:t>
      </w:r>
      <w:bookmarkEnd w:id="43"/>
    </w:p>
    <w:p w14:paraId="7D136CC5" w14:textId="77777777" w:rsidR="009A1192" w:rsidRPr="00A86B88" w:rsidRDefault="009A1192" w:rsidP="009A1192">
      <w:pPr>
        <w:pStyle w:val="Para0"/>
        <w:rPr>
          <w:lang w:val="pl-PL"/>
        </w:rPr>
        <w:sectPr w:rsidR="009A1192" w:rsidRPr="00A86B88" w:rsidSect="00516241">
          <w:endnotePr>
            <w:numFmt w:val="decimal"/>
            <w:numRestart w:val="eachSect"/>
          </w:endnotePr>
          <w:type w:val="continuous"/>
          <w:pgSz w:w="11906" w:h="16838" w:code="9"/>
          <w:pgMar w:top="1814" w:right="1304" w:bottom="1758" w:left="1304" w:header="1247" w:footer="1020" w:gutter="0"/>
          <w:cols w:space="708"/>
          <w:docGrid w:linePitch="360"/>
        </w:sectPr>
      </w:pPr>
    </w:p>
    <w:p w14:paraId="22ECA76D" w14:textId="5386FFE2" w:rsidR="009A1192" w:rsidRPr="00A86B88" w:rsidRDefault="009A1192" w:rsidP="00195D78">
      <w:pPr>
        <w:pStyle w:val="Para0"/>
        <w:rPr>
          <w:lang w:val="pl-PL"/>
        </w:rPr>
        <w:sectPr w:rsidR="009A1192" w:rsidRPr="00A86B88" w:rsidSect="00516241">
          <w:endnotePr>
            <w:numFmt w:val="decimal"/>
            <w:numRestart w:val="eachSect"/>
          </w:endnotePr>
          <w:type w:val="continuous"/>
          <w:pgSz w:w="11906" w:h="16838" w:code="9"/>
          <w:pgMar w:top="1814" w:right="1304" w:bottom="1758" w:left="1304" w:header="1247" w:footer="1020" w:gutter="0"/>
          <w:cols w:space="708"/>
          <w:docGrid w:linePitch="360"/>
        </w:sectPr>
      </w:pPr>
    </w:p>
    <w:p w14:paraId="6BDFD03E" w14:textId="6320FC93" w:rsidR="0056070E" w:rsidRPr="00A86B88" w:rsidRDefault="00F75666" w:rsidP="00F75666">
      <w:pPr>
        <w:pStyle w:val="Nagwek1"/>
        <w:framePr w:wrap="notBeside"/>
        <w:rPr>
          <w:rFonts w:ascii="Calibri Light" w:hAnsi="Calibri Light" w:cs="Calibri Light"/>
          <w:lang w:val="pl-PL"/>
        </w:rPr>
      </w:pPr>
      <w:bookmarkStart w:id="44" w:name="_Toc71043342"/>
      <w:r w:rsidRPr="00A86B88">
        <w:rPr>
          <w:lang w:val="pl-PL"/>
        </w:rPr>
        <w:lastRenderedPageBreak/>
        <w:t>Narzędzie samooceny: wzmocnienie rozwoju lokalnego i podniesienie jakości świadczonych usług w Polsce</w:t>
      </w:r>
      <w:bookmarkEnd w:id="44"/>
      <w:r w:rsidR="0056070E" w:rsidRPr="00A86B88">
        <w:rPr>
          <w:rFonts w:ascii="Calibri Light" w:hAnsi="Calibri Light" w:cs="Calibri Light"/>
          <w:lang w:val="pl-PL"/>
        </w:rPr>
        <w:t xml:space="preserve"> </w:t>
      </w:r>
    </w:p>
    <w:p w14:paraId="0444DDF4" w14:textId="653617B8" w:rsidR="0056070E" w:rsidRPr="00A86B88" w:rsidRDefault="00F75666" w:rsidP="00F75666">
      <w:pPr>
        <w:pStyle w:val="Nagwek2"/>
        <w:rPr>
          <w:lang w:val="pl-PL"/>
        </w:rPr>
      </w:pPr>
      <w:bookmarkStart w:id="45" w:name="_Toc71043343"/>
      <w:r w:rsidRPr="00A86B88">
        <w:rPr>
          <w:lang w:val="pl-PL"/>
        </w:rPr>
        <w:t>CZĘŚĆ 1. Wzmocnienie rozwoju lokalnego</w:t>
      </w:r>
      <w:bookmarkEnd w:id="45"/>
    </w:p>
    <w:tbl>
      <w:tblPr>
        <w:tblStyle w:val="Tabela-Siatka"/>
        <w:tblW w:w="5000" w:type="pct"/>
        <w:tblLook w:val="04A0" w:firstRow="1" w:lastRow="0" w:firstColumn="1" w:lastColumn="0" w:noHBand="0" w:noVBand="1"/>
      </w:tblPr>
      <w:tblGrid>
        <w:gridCol w:w="1925"/>
        <w:gridCol w:w="1914"/>
        <w:gridCol w:w="3146"/>
        <w:gridCol w:w="3223"/>
        <w:gridCol w:w="3048"/>
      </w:tblGrid>
      <w:tr w:rsidR="00D51F05" w:rsidRPr="00A86B88" w14:paraId="3CCB1B69" w14:textId="77777777" w:rsidTr="00D51F05">
        <w:trPr>
          <w:trHeight w:val="355"/>
          <w:tblHeader/>
        </w:trPr>
        <w:tc>
          <w:tcPr>
            <w:tcW w:w="5000" w:type="pct"/>
            <w:gridSpan w:val="5"/>
            <w:shd w:val="clear" w:color="auto" w:fill="366091" w:themeFill="accent1" w:themeFillShade="BF"/>
            <w:vAlign w:val="center"/>
          </w:tcPr>
          <w:p w14:paraId="6BABE708" w14:textId="5FE6BF96" w:rsidR="00D51F05" w:rsidRPr="006F0306" w:rsidRDefault="00D51F05" w:rsidP="00073799">
            <w:pPr>
              <w:widowControl/>
              <w:jc w:val="center"/>
              <w:rPr>
                <w:rFonts w:asciiTheme="majorHAnsi" w:eastAsia="Calibri Light" w:hAnsiTheme="majorHAnsi" w:cs="Calibri"/>
                <w:b/>
                <w:bCs/>
                <w:sz w:val="17"/>
                <w:szCs w:val="17"/>
                <w:lang w:val="pl-PL"/>
              </w:rPr>
            </w:pPr>
            <w:r w:rsidRPr="006F0306">
              <w:rPr>
                <w:rFonts w:asciiTheme="majorHAnsi" w:eastAsia="Calibri Light" w:hAnsiTheme="majorHAnsi" w:cs="Calibri"/>
                <w:b/>
                <w:bCs/>
                <w:color w:val="FFFFFF" w:themeColor="background1"/>
                <w:sz w:val="17"/>
                <w:szCs w:val="17"/>
                <w:lang w:val="pl-PL"/>
              </w:rPr>
              <w:t>CZĘŚĆ 1. I. Wzmocnienie rozwoju lokalnego</w:t>
            </w:r>
          </w:p>
        </w:tc>
      </w:tr>
      <w:tr w:rsidR="00D51F05" w:rsidRPr="00A86B88" w14:paraId="1EBB2C95" w14:textId="77777777" w:rsidTr="00D51F05">
        <w:trPr>
          <w:trHeight w:val="355"/>
          <w:tblHeader/>
        </w:trPr>
        <w:tc>
          <w:tcPr>
            <w:tcW w:w="726" w:type="pct"/>
            <w:vMerge w:val="restart"/>
            <w:shd w:val="clear" w:color="auto" w:fill="B8CCE4" w:themeFill="accent5" w:themeFillTint="66"/>
            <w:vAlign w:val="center"/>
          </w:tcPr>
          <w:p w14:paraId="1CB82FDD" w14:textId="77777777" w:rsidR="00D51F05" w:rsidRPr="00A86B88" w:rsidRDefault="00D51F05" w:rsidP="00073799">
            <w:pPr>
              <w:widowControl/>
              <w:jc w:val="center"/>
              <w:rPr>
                <w:rFonts w:asciiTheme="majorHAnsi" w:eastAsia="Calibri" w:hAnsiTheme="majorHAnsi" w:cs="Calibri"/>
                <w:b/>
                <w:sz w:val="17"/>
                <w:szCs w:val="17"/>
                <w:lang w:val="pl-PL"/>
              </w:rPr>
            </w:pPr>
            <w:r w:rsidRPr="006F0306">
              <w:rPr>
                <w:rFonts w:asciiTheme="majorHAnsi" w:eastAsia="Calibri Light" w:hAnsiTheme="majorHAnsi" w:cs="Calibri"/>
                <w:b/>
                <w:bCs/>
                <w:sz w:val="17"/>
                <w:szCs w:val="17"/>
                <w:lang w:val="pl-PL"/>
              </w:rPr>
              <w:t>Obszar</w:t>
            </w:r>
          </w:p>
        </w:tc>
        <w:tc>
          <w:tcPr>
            <w:tcW w:w="722" w:type="pct"/>
            <w:vMerge w:val="restart"/>
            <w:shd w:val="clear" w:color="auto" w:fill="B8CCE4" w:themeFill="accent5" w:themeFillTint="66"/>
            <w:vAlign w:val="center"/>
          </w:tcPr>
          <w:p w14:paraId="6110F000" w14:textId="77777777" w:rsidR="00D51F05" w:rsidRPr="00A86B88" w:rsidRDefault="00D51F05" w:rsidP="00073799">
            <w:pPr>
              <w:widowControl/>
              <w:jc w:val="center"/>
              <w:rPr>
                <w:rFonts w:asciiTheme="majorHAnsi" w:eastAsia="Calibri" w:hAnsiTheme="majorHAnsi" w:cs="Calibri"/>
                <w:b/>
                <w:sz w:val="17"/>
                <w:szCs w:val="17"/>
                <w:lang w:val="pl-PL"/>
              </w:rPr>
            </w:pPr>
            <w:r w:rsidRPr="006F0306">
              <w:rPr>
                <w:rFonts w:asciiTheme="majorHAnsi" w:eastAsia="Calibri Light" w:hAnsiTheme="majorHAnsi" w:cs="Calibri"/>
                <w:b/>
                <w:bCs/>
                <w:sz w:val="17"/>
                <w:szCs w:val="17"/>
                <w:lang w:val="pl-PL"/>
              </w:rPr>
              <w:t>Wymiar</w:t>
            </w:r>
          </w:p>
        </w:tc>
        <w:tc>
          <w:tcPr>
            <w:tcW w:w="3552" w:type="pct"/>
            <w:gridSpan w:val="3"/>
            <w:shd w:val="clear" w:color="auto" w:fill="B8CCE4" w:themeFill="accent5" w:themeFillTint="66"/>
            <w:vAlign w:val="center"/>
          </w:tcPr>
          <w:p w14:paraId="61D40B1C" w14:textId="7D53C954" w:rsidR="00D51F05" w:rsidRPr="006F0306" w:rsidRDefault="00D51F05" w:rsidP="00073799">
            <w:pPr>
              <w:widowControl/>
              <w:jc w:val="center"/>
              <w:rPr>
                <w:rFonts w:asciiTheme="majorHAnsi" w:eastAsia="Calibri" w:hAnsiTheme="majorHAnsi" w:cs="Calibri"/>
                <w:b/>
                <w:sz w:val="17"/>
                <w:szCs w:val="17"/>
                <w:lang w:val="pl-PL"/>
              </w:rPr>
            </w:pPr>
            <w:r w:rsidRPr="006F0306">
              <w:rPr>
                <w:rFonts w:asciiTheme="majorHAnsi" w:eastAsia="Calibri Light" w:hAnsiTheme="majorHAnsi" w:cs="Calibri"/>
                <w:b/>
                <w:bCs/>
                <w:sz w:val="17"/>
                <w:szCs w:val="17"/>
                <w:lang w:val="pl-PL"/>
              </w:rPr>
              <w:t xml:space="preserve">Poziomy dojrzałości (weryfikowane poprzez spełnienie </w:t>
            </w:r>
            <w:r w:rsidRPr="006F0306">
              <w:rPr>
                <w:rFonts w:asciiTheme="majorHAnsi" w:eastAsia="Times New Roman" w:hAnsiTheme="majorHAnsi" w:cs="Calibri"/>
                <w:bCs/>
                <w:color w:val="0070C0"/>
                <w:sz w:val="17"/>
                <w:szCs w:val="17"/>
                <w:lang w:val="pl-PL" w:eastAsia="pl-PL"/>
              </w:rPr>
              <w:t>następujących kryteriów</w:t>
            </w:r>
            <w:r w:rsidRPr="006F0306">
              <w:rPr>
                <w:rFonts w:asciiTheme="majorHAnsi" w:eastAsia="Calibri Light" w:hAnsiTheme="majorHAnsi" w:cs="Calibri"/>
                <w:b/>
                <w:bCs/>
                <w:color w:val="4E81BD" w:themeColor="accent1"/>
                <w:sz w:val="17"/>
                <w:szCs w:val="17"/>
                <w:lang w:val="pl-PL"/>
              </w:rPr>
              <w:t xml:space="preserve"> </w:t>
            </w:r>
            <w:r w:rsidRPr="006F0306">
              <w:rPr>
                <w:rFonts w:asciiTheme="majorHAnsi" w:eastAsia="Calibri Light" w:hAnsiTheme="majorHAnsi" w:cs="Calibri"/>
                <w:b/>
                <w:bCs/>
                <w:sz w:val="17"/>
                <w:szCs w:val="17"/>
                <w:lang w:val="pl-PL"/>
              </w:rPr>
              <w:t>dla każdego poziomu)</w:t>
            </w:r>
          </w:p>
        </w:tc>
      </w:tr>
      <w:tr w:rsidR="00D51F05" w:rsidRPr="006F0306" w14:paraId="628366F7" w14:textId="77777777" w:rsidTr="00D51F05">
        <w:tc>
          <w:tcPr>
            <w:tcW w:w="726" w:type="pct"/>
            <w:vMerge/>
            <w:shd w:val="clear" w:color="auto" w:fill="auto"/>
          </w:tcPr>
          <w:p w14:paraId="79E29C0C" w14:textId="77777777" w:rsidR="00D51F05" w:rsidRPr="006F0306" w:rsidRDefault="00D51F05" w:rsidP="00D51F05">
            <w:pPr>
              <w:pStyle w:val="Nagwek3"/>
              <w:keepNext w:val="0"/>
              <w:numPr>
                <w:ilvl w:val="0"/>
                <w:numId w:val="0"/>
              </w:numPr>
              <w:spacing w:before="0"/>
              <w:outlineLvl w:val="2"/>
              <w:rPr>
                <w:rFonts w:asciiTheme="majorHAnsi" w:eastAsia="Calibri Light" w:hAnsiTheme="majorHAnsi" w:cs="Calibri"/>
                <w:bCs/>
                <w:color w:val="auto"/>
                <w:sz w:val="17"/>
                <w:szCs w:val="17"/>
                <w:lang w:val="pl-PL"/>
              </w:rPr>
            </w:pPr>
          </w:p>
        </w:tc>
        <w:tc>
          <w:tcPr>
            <w:tcW w:w="722" w:type="pct"/>
            <w:vMerge/>
            <w:shd w:val="clear" w:color="auto" w:fill="auto"/>
          </w:tcPr>
          <w:p w14:paraId="05897472" w14:textId="77777777" w:rsidR="00D51F05" w:rsidRPr="006F0306" w:rsidRDefault="00D51F05" w:rsidP="00D51F05">
            <w:pPr>
              <w:pStyle w:val="Nagwek4"/>
              <w:numPr>
                <w:ilvl w:val="0"/>
                <w:numId w:val="0"/>
              </w:numPr>
              <w:spacing w:before="0"/>
              <w:outlineLvl w:val="3"/>
              <w:rPr>
                <w:rFonts w:asciiTheme="majorHAnsi" w:eastAsia="Calibri Light" w:hAnsiTheme="majorHAnsi" w:cs="Calibri"/>
                <w:color w:val="auto"/>
                <w:sz w:val="17"/>
                <w:szCs w:val="17"/>
                <w:lang w:val="pl-PL"/>
              </w:rPr>
            </w:pPr>
          </w:p>
        </w:tc>
        <w:tc>
          <w:tcPr>
            <w:tcW w:w="1187" w:type="pct"/>
            <w:shd w:val="clear" w:color="auto" w:fill="E2EFD9"/>
          </w:tcPr>
          <w:p w14:paraId="0544E51A" w14:textId="0D8541F6" w:rsidR="00D51F05" w:rsidRPr="006F0306" w:rsidRDefault="00D51F05" w:rsidP="00073799">
            <w:pPr>
              <w:widowControl/>
              <w:jc w:val="left"/>
              <w:rPr>
                <w:rFonts w:asciiTheme="majorHAnsi" w:eastAsia="Calibri Light" w:hAnsiTheme="majorHAnsi" w:cs="Calibri"/>
                <w:sz w:val="17"/>
                <w:szCs w:val="17"/>
                <w:lang w:val="pl-PL"/>
              </w:rPr>
            </w:pPr>
            <w:r w:rsidRPr="006F0306">
              <w:rPr>
                <w:rFonts w:asciiTheme="majorHAnsi" w:eastAsia="Calibri Light" w:hAnsiTheme="majorHAnsi" w:cs="Calibri"/>
                <w:b/>
                <w:sz w:val="17"/>
                <w:szCs w:val="17"/>
                <w:lang w:val="pl-PL"/>
              </w:rPr>
              <w:t>Poziom 1:</w:t>
            </w:r>
            <w:r w:rsidRPr="006F0306">
              <w:rPr>
                <w:rFonts w:asciiTheme="majorHAnsi" w:eastAsia="Calibri Light" w:hAnsiTheme="majorHAnsi" w:cs="Calibri"/>
                <w:sz w:val="17"/>
                <w:szCs w:val="17"/>
                <w:lang w:val="pl-PL"/>
              </w:rPr>
              <w:t xml:space="preserve"> Początkowy (poziom odniesienia)</w:t>
            </w:r>
          </w:p>
        </w:tc>
        <w:tc>
          <w:tcPr>
            <w:tcW w:w="1216" w:type="pct"/>
            <w:shd w:val="clear" w:color="auto" w:fill="C5E0B3"/>
          </w:tcPr>
          <w:p w14:paraId="3F15C5F3" w14:textId="4FB06F7C" w:rsidR="00D51F05" w:rsidRPr="006F0306" w:rsidRDefault="00D51F05" w:rsidP="00073799">
            <w:pPr>
              <w:widowControl/>
              <w:jc w:val="left"/>
              <w:rPr>
                <w:rFonts w:asciiTheme="majorHAnsi" w:eastAsia="Calibri Light" w:hAnsiTheme="majorHAnsi" w:cs="Calibri"/>
                <w:sz w:val="17"/>
                <w:szCs w:val="17"/>
                <w:lang w:val="pl-PL"/>
              </w:rPr>
            </w:pPr>
            <w:r w:rsidRPr="006F0306">
              <w:rPr>
                <w:rFonts w:asciiTheme="majorHAnsi" w:eastAsia="Calibri Light" w:hAnsiTheme="majorHAnsi" w:cs="Calibri"/>
                <w:b/>
                <w:sz w:val="17"/>
                <w:szCs w:val="17"/>
                <w:lang w:val="pl-PL"/>
              </w:rPr>
              <w:t>Poziom 2:</w:t>
            </w:r>
            <w:r w:rsidRPr="006F0306">
              <w:rPr>
                <w:rFonts w:asciiTheme="majorHAnsi" w:eastAsia="Calibri Light" w:hAnsiTheme="majorHAnsi" w:cs="Calibri"/>
                <w:sz w:val="17"/>
                <w:szCs w:val="17"/>
                <w:lang w:val="pl-PL"/>
              </w:rPr>
              <w:t xml:space="preserve"> Zadowalający (średnio zaawansowany)</w:t>
            </w:r>
          </w:p>
        </w:tc>
        <w:tc>
          <w:tcPr>
            <w:tcW w:w="1150" w:type="pct"/>
            <w:shd w:val="clear" w:color="auto" w:fill="A8D08D"/>
          </w:tcPr>
          <w:p w14:paraId="4157DB43" w14:textId="311710F8" w:rsidR="00D51F05" w:rsidRPr="006F0306" w:rsidRDefault="00D51F05" w:rsidP="00073799">
            <w:pPr>
              <w:widowControl/>
              <w:jc w:val="left"/>
              <w:rPr>
                <w:rFonts w:asciiTheme="majorHAnsi" w:eastAsia="Calibri Light" w:hAnsiTheme="majorHAnsi" w:cs="Calibri"/>
                <w:sz w:val="17"/>
                <w:szCs w:val="17"/>
                <w:lang w:val="pl-PL"/>
              </w:rPr>
            </w:pPr>
            <w:r w:rsidRPr="006F0306">
              <w:rPr>
                <w:rFonts w:asciiTheme="majorHAnsi" w:eastAsia="Calibri Light" w:hAnsiTheme="majorHAnsi" w:cs="Calibri"/>
                <w:b/>
                <w:sz w:val="17"/>
                <w:szCs w:val="17"/>
                <w:lang w:val="pl-PL"/>
              </w:rPr>
              <w:t>Poziom 3</w:t>
            </w:r>
            <w:r w:rsidRPr="006F0306">
              <w:rPr>
                <w:rFonts w:asciiTheme="majorHAnsi" w:eastAsia="Calibri Light" w:hAnsiTheme="majorHAnsi" w:cs="Calibri"/>
                <w:sz w:val="17"/>
                <w:szCs w:val="17"/>
                <w:lang w:val="pl-PL"/>
              </w:rPr>
              <w:t>: Optymalny (oczekiwana praktyka)</w:t>
            </w:r>
          </w:p>
        </w:tc>
      </w:tr>
      <w:tr w:rsidR="00C0117A" w:rsidRPr="00A86B88" w14:paraId="7C7C285F" w14:textId="77777777" w:rsidTr="00D51F05">
        <w:tc>
          <w:tcPr>
            <w:tcW w:w="726" w:type="pct"/>
            <w:shd w:val="clear" w:color="auto" w:fill="auto"/>
          </w:tcPr>
          <w:p w14:paraId="0DAA09D4" w14:textId="77777777" w:rsidR="00C0117A" w:rsidRPr="006F0306" w:rsidRDefault="00C0117A" w:rsidP="00331042">
            <w:pPr>
              <w:pStyle w:val="Nagwek3"/>
              <w:keepNext w:val="0"/>
              <w:numPr>
                <w:ilvl w:val="0"/>
                <w:numId w:val="16"/>
              </w:numPr>
              <w:spacing w:before="0"/>
              <w:ind w:left="357" w:hanging="357"/>
              <w:outlineLvl w:val="2"/>
              <w:rPr>
                <w:rFonts w:asciiTheme="majorHAnsi" w:hAnsiTheme="majorHAnsi" w:cs="Calibri"/>
                <w:color w:val="auto"/>
                <w:sz w:val="17"/>
                <w:szCs w:val="17"/>
                <w:lang w:val="pl-PL"/>
              </w:rPr>
            </w:pPr>
            <w:r w:rsidRPr="006F0306">
              <w:rPr>
                <w:rFonts w:asciiTheme="majorHAnsi" w:eastAsia="Calibri Light" w:hAnsiTheme="majorHAnsi" w:cs="Calibri"/>
                <w:bCs/>
                <w:color w:val="auto"/>
                <w:sz w:val="17"/>
                <w:szCs w:val="17"/>
                <w:lang w:val="pl-PL"/>
              </w:rPr>
              <w:t>Wyzwania i możliwości rozwoju lokalnego</w:t>
            </w:r>
          </w:p>
        </w:tc>
        <w:tc>
          <w:tcPr>
            <w:tcW w:w="722" w:type="pct"/>
            <w:shd w:val="clear" w:color="auto" w:fill="auto"/>
          </w:tcPr>
          <w:p w14:paraId="4F47B83F"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Określenie wyzwań dla rozwoju lokalnego</w:t>
            </w:r>
          </w:p>
        </w:tc>
        <w:tc>
          <w:tcPr>
            <w:tcW w:w="1187" w:type="pct"/>
            <w:shd w:val="clear" w:color="auto" w:fill="E2EFD9"/>
          </w:tcPr>
          <w:p w14:paraId="0D742580"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zidentyfikowała wyzwania rozwojowe w danej społeczności, lecz bez wyraźnego rozróżnienia na krótko-, średnio- i długoterminowe. </w:t>
            </w:r>
          </w:p>
          <w:p w14:paraId="3BCF6675"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ST nie przekazuje informacji o zidentyfikowanych wyzwaniach wszystkim swoim pracownikom.</w:t>
            </w:r>
          </w:p>
          <w:p w14:paraId="1E9A70DF" w14:textId="77777777" w:rsidR="00C0117A" w:rsidRPr="006F0306" w:rsidRDefault="00C0117A" w:rsidP="00073799">
            <w:pPr>
              <w:widowControl/>
              <w:jc w:val="left"/>
              <w:rPr>
                <w:rFonts w:asciiTheme="majorHAnsi" w:eastAsia="Calibri" w:hAnsiTheme="majorHAnsi" w:cs="Calibri"/>
                <w:sz w:val="17"/>
                <w:szCs w:val="17"/>
                <w:lang w:val="pl-PL"/>
              </w:rPr>
            </w:pPr>
          </w:p>
          <w:p w14:paraId="25E8D0BD" w14:textId="77777777" w:rsidR="00C0117A" w:rsidRPr="006F0306" w:rsidRDefault="00C0117A" w:rsidP="00073799">
            <w:pPr>
              <w:widowControl/>
              <w:jc w:val="left"/>
              <w:rPr>
                <w:rFonts w:asciiTheme="majorHAnsi" w:eastAsia="Calibri" w:hAnsiTheme="majorHAnsi" w:cs="Calibri"/>
                <w:sz w:val="17"/>
                <w:szCs w:val="17"/>
                <w:lang w:val="pl-PL"/>
              </w:rPr>
            </w:pPr>
          </w:p>
          <w:p w14:paraId="6F9C9F33" w14:textId="77777777" w:rsidR="00C0117A" w:rsidRPr="006F0306" w:rsidRDefault="00C0117A" w:rsidP="00073799">
            <w:pPr>
              <w:widowControl/>
              <w:jc w:val="left"/>
              <w:rPr>
                <w:rFonts w:asciiTheme="majorHAnsi" w:eastAsia="Calibri" w:hAnsiTheme="majorHAnsi" w:cs="Calibri"/>
                <w:sz w:val="17"/>
                <w:szCs w:val="17"/>
                <w:lang w:val="pl-PL"/>
              </w:rPr>
            </w:pPr>
          </w:p>
          <w:p w14:paraId="66945EBC" w14:textId="77777777" w:rsidR="00C0117A" w:rsidRPr="006F0306" w:rsidRDefault="00C0117A" w:rsidP="00073799">
            <w:pPr>
              <w:widowControl/>
              <w:jc w:val="left"/>
              <w:rPr>
                <w:rFonts w:asciiTheme="majorHAnsi" w:eastAsia="Calibri" w:hAnsiTheme="majorHAnsi" w:cs="Calibri"/>
                <w:sz w:val="17"/>
                <w:szCs w:val="17"/>
                <w:lang w:val="pl-PL"/>
              </w:rPr>
            </w:pPr>
          </w:p>
          <w:p w14:paraId="65035233" w14:textId="77777777" w:rsidR="00C0117A" w:rsidRPr="006F0306" w:rsidRDefault="00C0117A" w:rsidP="00073799">
            <w:pPr>
              <w:widowControl/>
              <w:jc w:val="left"/>
              <w:rPr>
                <w:rFonts w:asciiTheme="majorHAnsi" w:eastAsia="Calibri" w:hAnsiTheme="majorHAnsi" w:cs="Calibri"/>
                <w:sz w:val="17"/>
                <w:szCs w:val="17"/>
                <w:lang w:val="pl-PL"/>
              </w:rPr>
            </w:pPr>
          </w:p>
          <w:p w14:paraId="4B754AB0" w14:textId="77777777" w:rsidR="00C0117A" w:rsidRPr="006F0306" w:rsidRDefault="00C0117A" w:rsidP="00073799">
            <w:pPr>
              <w:widowControl/>
              <w:jc w:val="left"/>
              <w:rPr>
                <w:rFonts w:asciiTheme="majorHAnsi" w:eastAsia="Calibri" w:hAnsiTheme="majorHAnsi" w:cs="Calibri"/>
                <w:sz w:val="17"/>
                <w:szCs w:val="17"/>
                <w:lang w:val="pl-PL"/>
              </w:rPr>
            </w:pPr>
          </w:p>
          <w:p w14:paraId="6DBF2BCF" w14:textId="77777777" w:rsidR="00C0117A" w:rsidRPr="006F0306" w:rsidRDefault="00C0117A" w:rsidP="00073799">
            <w:pPr>
              <w:widowControl/>
              <w:jc w:val="left"/>
              <w:rPr>
                <w:rFonts w:asciiTheme="majorHAnsi" w:eastAsia="Calibri" w:hAnsiTheme="majorHAnsi" w:cs="Calibri"/>
                <w:sz w:val="17"/>
                <w:szCs w:val="17"/>
                <w:lang w:val="pl-PL"/>
              </w:rPr>
            </w:pPr>
          </w:p>
          <w:p w14:paraId="5A00974A"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019115978"/>
                <w:placeholder>
                  <w:docPart w:val="E6413FC9399A4C068E7A27450D7C21F5"/>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Identyfikacja wyzwań rozwojowych stojących przed daną JST jest przeprowadzana zwykle z inicjatywy pojedynczych osób (np. prezydent/burmistrz/starosta lub eksperci).</w:t>
            </w:r>
          </w:p>
          <w:p w14:paraId="63B8CBB8"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384186865"/>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Kierownictwo wyższego szczebla (np. prezydent/burmistrz/starosta ) przedstawia wyzwania rozwojowe głównie w trakcie kampanii i/lub na początku swojej kadencji. </w:t>
            </w:r>
          </w:p>
          <w:p w14:paraId="436C49E1" w14:textId="77777777" w:rsidR="00C0117A" w:rsidRPr="006F0306" w:rsidRDefault="00C0117A" w:rsidP="00073799">
            <w:pPr>
              <w:widowControl/>
              <w:jc w:val="left"/>
              <w:rPr>
                <w:rFonts w:asciiTheme="majorHAnsi" w:eastAsia="Calibri" w:hAnsiTheme="majorHAnsi" w:cs="Calibri"/>
                <w:sz w:val="17"/>
                <w:szCs w:val="17"/>
                <w:lang w:val="pl-PL"/>
              </w:rPr>
            </w:pPr>
          </w:p>
        </w:tc>
        <w:tc>
          <w:tcPr>
            <w:tcW w:w="1216" w:type="pct"/>
            <w:shd w:val="clear" w:color="auto" w:fill="C5E0B3"/>
          </w:tcPr>
          <w:p w14:paraId="2C5B1621"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zdefiniowała proces określania głównych wyzwań rozwojowych dla społeczności lokalnej w krótkiej, średniej i długiej perspektywie. Wyzwania te są odnotowane w dokumencie lub na stronie internetowej. </w:t>
            </w:r>
          </w:p>
          <w:p w14:paraId="3D6CBE37"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Wszyscy pracownicy jednostki samorządu są informowani o tych wyzwaniach.</w:t>
            </w:r>
          </w:p>
          <w:p w14:paraId="0FCA0FBC" w14:textId="77777777" w:rsidR="00C0117A" w:rsidRPr="006F0306" w:rsidRDefault="00C0117A" w:rsidP="00073799">
            <w:pPr>
              <w:widowControl/>
              <w:jc w:val="left"/>
              <w:rPr>
                <w:rFonts w:asciiTheme="majorHAnsi" w:eastAsia="Calibri" w:hAnsiTheme="majorHAnsi" w:cs="Calibri"/>
                <w:sz w:val="17"/>
                <w:szCs w:val="17"/>
                <w:lang w:val="pl-PL"/>
              </w:rPr>
            </w:pPr>
          </w:p>
          <w:p w14:paraId="55CA6B46" w14:textId="77777777" w:rsidR="00C0117A" w:rsidRPr="006F0306" w:rsidRDefault="00C0117A" w:rsidP="00073799">
            <w:pPr>
              <w:widowControl/>
              <w:jc w:val="left"/>
              <w:rPr>
                <w:rFonts w:asciiTheme="majorHAnsi" w:eastAsia="Calibri" w:hAnsiTheme="majorHAnsi" w:cs="Calibri"/>
                <w:sz w:val="17"/>
                <w:szCs w:val="17"/>
                <w:lang w:val="pl-PL"/>
              </w:rPr>
            </w:pPr>
          </w:p>
          <w:p w14:paraId="51823D50" w14:textId="77777777" w:rsidR="00C0117A" w:rsidRPr="006F0306" w:rsidRDefault="00C0117A" w:rsidP="00073799">
            <w:pPr>
              <w:widowControl/>
              <w:jc w:val="left"/>
              <w:rPr>
                <w:rFonts w:asciiTheme="majorHAnsi" w:eastAsia="Calibri" w:hAnsiTheme="majorHAnsi" w:cs="Calibri"/>
                <w:sz w:val="17"/>
                <w:szCs w:val="17"/>
                <w:lang w:val="pl-PL"/>
              </w:rPr>
            </w:pPr>
          </w:p>
          <w:p w14:paraId="0C76FA96" w14:textId="77777777" w:rsidR="00C0117A" w:rsidRPr="006F0306" w:rsidRDefault="00C0117A" w:rsidP="00073799">
            <w:pPr>
              <w:widowControl/>
              <w:jc w:val="left"/>
              <w:rPr>
                <w:rFonts w:asciiTheme="majorHAnsi" w:eastAsia="Calibri" w:hAnsiTheme="majorHAnsi" w:cs="Calibri"/>
                <w:sz w:val="17"/>
                <w:szCs w:val="17"/>
                <w:lang w:val="pl-PL"/>
              </w:rPr>
            </w:pPr>
          </w:p>
          <w:p w14:paraId="4B77FBC6" w14:textId="77777777" w:rsidR="00C0117A" w:rsidRPr="006F0306" w:rsidRDefault="00C0117A" w:rsidP="00073799">
            <w:pPr>
              <w:widowControl/>
              <w:jc w:val="left"/>
              <w:rPr>
                <w:rFonts w:asciiTheme="majorHAnsi" w:eastAsia="Calibri" w:hAnsiTheme="majorHAnsi" w:cs="Calibri"/>
                <w:sz w:val="17"/>
                <w:szCs w:val="17"/>
                <w:lang w:val="pl-PL"/>
              </w:rPr>
            </w:pPr>
          </w:p>
          <w:p w14:paraId="5502A602" w14:textId="77777777" w:rsidR="00C0117A" w:rsidRPr="006F0306" w:rsidRDefault="00C0117A" w:rsidP="00073799">
            <w:pPr>
              <w:widowControl/>
              <w:jc w:val="left"/>
              <w:rPr>
                <w:rFonts w:asciiTheme="majorHAnsi" w:eastAsia="Calibri" w:hAnsiTheme="majorHAnsi" w:cs="Calibri"/>
                <w:sz w:val="17"/>
                <w:szCs w:val="17"/>
                <w:lang w:val="pl-PL"/>
              </w:rPr>
            </w:pPr>
          </w:p>
          <w:p w14:paraId="61A774B7" w14:textId="77777777" w:rsidR="00C0117A" w:rsidRPr="006F0306" w:rsidRDefault="00C0117A" w:rsidP="00073799">
            <w:pPr>
              <w:widowControl/>
              <w:jc w:val="left"/>
              <w:rPr>
                <w:rFonts w:asciiTheme="majorHAnsi" w:eastAsia="Calibri" w:hAnsiTheme="majorHAnsi" w:cs="Calibri"/>
                <w:sz w:val="17"/>
                <w:szCs w:val="17"/>
                <w:lang w:val="pl-PL"/>
              </w:rPr>
            </w:pPr>
          </w:p>
          <w:p w14:paraId="70357016"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93039758"/>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osiada formalnie powołaną osobę/zespół odpowiedzialny za identyfikację jej wyzwań rozwojowych w krótkiej, średniej i długiej perspektywie.</w:t>
            </w:r>
          </w:p>
          <w:p w14:paraId="4D19F381"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68262562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ST posiada dokument lub stronę internetową, na której są jasno zidentyfikowane i opisane te wyzwania.</w:t>
            </w:r>
          </w:p>
          <w:p w14:paraId="779F6AE9"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519546118"/>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Kierownictwo wyższego szczebla (w tym prezydent/burmistrz itp.) informuje kluczowych (a więc nie wszystkich) pracowników o wyzwaniach rozwojowych stojących przed daną JST.</w:t>
            </w:r>
          </w:p>
          <w:p w14:paraId="39D55EB0" w14:textId="77777777" w:rsidR="00C0117A" w:rsidRPr="006F0306" w:rsidRDefault="00C0117A" w:rsidP="00073799">
            <w:pPr>
              <w:widowControl/>
              <w:jc w:val="left"/>
              <w:rPr>
                <w:rFonts w:asciiTheme="majorHAnsi" w:eastAsia="Calibri" w:hAnsiTheme="majorHAnsi" w:cs="Calibri"/>
                <w:sz w:val="17"/>
                <w:szCs w:val="17"/>
                <w:lang w:val="pl-PL"/>
              </w:rPr>
            </w:pPr>
          </w:p>
          <w:p w14:paraId="499E4B19" w14:textId="77777777" w:rsidR="00C0117A" w:rsidRPr="006F0306" w:rsidRDefault="00C0117A" w:rsidP="00073799">
            <w:pPr>
              <w:widowControl/>
              <w:jc w:val="left"/>
              <w:rPr>
                <w:rFonts w:asciiTheme="majorHAnsi" w:eastAsia="Calibri" w:hAnsiTheme="majorHAnsi" w:cs="Calibri"/>
                <w:sz w:val="17"/>
                <w:szCs w:val="17"/>
                <w:lang w:val="pl-PL"/>
              </w:rPr>
            </w:pPr>
          </w:p>
        </w:tc>
        <w:tc>
          <w:tcPr>
            <w:tcW w:w="1150" w:type="pct"/>
            <w:shd w:val="clear" w:color="auto" w:fill="A8D08D"/>
          </w:tcPr>
          <w:p w14:paraId="58B3CAA8"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Pracownicy różnych szczebli jednostki samorządu terytorialnego są w stanie w jasny sposób określić wszystkie główne wyzwania rozwojowe dla społeczności w krótkiej, średniej i długiej perspektywie. Wyzwania te zostały określone w drodze konsultacji wewnętrznych w JST i/lub z ekspertami zewnętrznymi, a informacje na ich temat zostały przekazane właściwym pracownikom, </w:t>
            </w:r>
            <w:r w:rsidRPr="006F0306">
              <w:rPr>
                <w:rFonts w:asciiTheme="majorHAnsi" w:eastAsia="Calibri Light" w:hAnsiTheme="majorHAnsi" w:cs="Calibri"/>
                <w:sz w:val="17"/>
                <w:szCs w:val="17"/>
                <w:lang w:val="pl-PL"/>
              </w:rPr>
              <w:lastRenderedPageBreak/>
              <w:t>omówione z nimi i zweryfikowane. Jednostka samorządu terytorialnego wykorzystuje konkretne wskaźniki i dane, aby określać powyższe wyzwania rozwojowe. Wyzwania te są odnotowane w dokumencie lub na stronie internetowej.</w:t>
            </w:r>
          </w:p>
          <w:p w14:paraId="0472814D" w14:textId="77777777" w:rsidR="00C0117A" w:rsidRPr="006F0306" w:rsidRDefault="00C0117A" w:rsidP="00073799">
            <w:pPr>
              <w:widowControl/>
              <w:jc w:val="left"/>
              <w:rPr>
                <w:rFonts w:asciiTheme="majorHAnsi" w:eastAsia="Calibri" w:hAnsiTheme="majorHAnsi" w:cs="Calibri"/>
                <w:sz w:val="17"/>
                <w:szCs w:val="17"/>
                <w:lang w:val="pl-PL"/>
              </w:rPr>
            </w:pPr>
          </w:p>
          <w:p w14:paraId="37D71A86"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979311195"/>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osiada formalnie powołaną osobę/zespół odpowiedzialny (ewentualnie wspierany przez podmiot zewnętrzny) za identyfikację jej wyzwań rozwojowych w krótkiej, średniej i długiej perspektywie.</w:t>
            </w:r>
          </w:p>
          <w:p w14:paraId="52215F52"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91975465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yznaczona osoba/zespół wykorzystuje dane i wskaźniki, aby określać wyzwania rozwojowe.</w:t>
            </w:r>
          </w:p>
          <w:p w14:paraId="6552A20E"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01033990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ST posiada dokument lub stronę internetową, na której są jasno zidentyfikowane i opisane te wyzwania.</w:t>
            </w:r>
          </w:p>
          <w:p w14:paraId="2E1FE80D"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56852807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racownicy różnych szczebli administracji samorządowej omówili i przekazali osobie/zespołowi odpowiedzialnemu informacje zwrotne na temat zidentyfikowanych wyzwań rozwojowych. </w:t>
            </w:r>
          </w:p>
          <w:p w14:paraId="191602F5"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34113305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Informacje o wyzwaniach zostały upowszechnione w ramach JST przez wyznaczoną osobę/zespół oraz prezydenta/burmistrza/wójta/starostę. </w:t>
            </w:r>
          </w:p>
        </w:tc>
      </w:tr>
      <w:tr w:rsidR="00C0117A" w:rsidRPr="00A86B88" w14:paraId="6E69CBC3" w14:textId="77777777" w:rsidTr="00D51F05">
        <w:tc>
          <w:tcPr>
            <w:tcW w:w="726" w:type="pct"/>
            <w:shd w:val="clear" w:color="auto" w:fill="auto"/>
          </w:tcPr>
          <w:p w14:paraId="4225CDA1"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722" w:type="pct"/>
            <w:shd w:val="clear" w:color="auto" w:fill="auto"/>
          </w:tcPr>
          <w:p w14:paraId="3F4E82EA" w14:textId="77777777" w:rsidR="00C0117A" w:rsidRPr="00A86B88"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 xml:space="preserve">Określenie możliwości rozwoju lokalnego </w:t>
            </w:r>
          </w:p>
          <w:p w14:paraId="4201144A" w14:textId="77777777" w:rsidR="00C0117A" w:rsidRPr="00A86B88" w:rsidRDefault="00C0117A" w:rsidP="00073799">
            <w:pPr>
              <w:widowControl/>
              <w:jc w:val="left"/>
              <w:rPr>
                <w:rFonts w:asciiTheme="majorHAnsi" w:eastAsia="Calibri" w:hAnsiTheme="majorHAnsi" w:cs="Calibri"/>
                <w:sz w:val="17"/>
                <w:szCs w:val="17"/>
                <w:lang w:val="pl-PL"/>
              </w:rPr>
            </w:pPr>
          </w:p>
          <w:p w14:paraId="3E742716" w14:textId="77777777" w:rsidR="00C0117A" w:rsidRPr="00A86B88" w:rsidRDefault="00C0117A" w:rsidP="00073799">
            <w:pPr>
              <w:widowControl/>
              <w:jc w:val="left"/>
              <w:rPr>
                <w:rFonts w:asciiTheme="majorHAnsi" w:eastAsia="Calibri" w:hAnsiTheme="majorHAnsi" w:cs="Calibri"/>
                <w:sz w:val="17"/>
                <w:szCs w:val="17"/>
                <w:lang w:val="pl-PL"/>
              </w:rPr>
            </w:pPr>
          </w:p>
          <w:p w14:paraId="090C466B" w14:textId="77777777" w:rsidR="00C0117A" w:rsidRPr="00A86B88" w:rsidRDefault="00C0117A" w:rsidP="00073799">
            <w:pPr>
              <w:widowControl/>
              <w:jc w:val="left"/>
              <w:rPr>
                <w:rFonts w:asciiTheme="majorHAnsi" w:eastAsia="Calibri" w:hAnsiTheme="majorHAnsi" w:cs="Calibri"/>
                <w:sz w:val="17"/>
                <w:szCs w:val="17"/>
                <w:lang w:val="pl-PL"/>
              </w:rPr>
            </w:pPr>
          </w:p>
          <w:p w14:paraId="36F63F07" w14:textId="77777777" w:rsidR="00C0117A" w:rsidRPr="00A86B88" w:rsidRDefault="00C0117A" w:rsidP="00073799">
            <w:pPr>
              <w:widowControl/>
              <w:jc w:val="left"/>
              <w:rPr>
                <w:rFonts w:asciiTheme="majorHAnsi" w:eastAsia="Calibri" w:hAnsiTheme="majorHAnsi" w:cs="Calibri"/>
                <w:sz w:val="17"/>
                <w:szCs w:val="17"/>
                <w:lang w:val="pl-PL"/>
              </w:rPr>
            </w:pPr>
          </w:p>
          <w:p w14:paraId="1FDCC650" w14:textId="77777777" w:rsidR="00C0117A" w:rsidRPr="00A86B88" w:rsidRDefault="00C0117A" w:rsidP="00073799">
            <w:pPr>
              <w:widowControl/>
              <w:jc w:val="left"/>
              <w:rPr>
                <w:rFonts w:asciiTheme="majorHAnsi" w:eastAsia="Calibri" w:hAnsiTheme="majorHAnsi" w:cs="Calibri"/>
                <w:sz w:val="17"/>
                <w:szCs w:val="17"/>
                <w:lang w:val="pl-PL"/>
              </w:rPr>
            </w:pPr>
          </w:p>
          <w:p w14:paraId="73B0AB93" w14:textId="77777777" w:rsidR="00C0117A" w:rsidRPr="00A86B88" w:rsidRDefault="00C0117A" w:rsidP="00073799">
            <w:pPr>
              <w:widowControl/>
              <w:jc w:val="left"/>
              <w:rPr>
                <w:rFonts w:asciiTheme="majorHAnsi" w:eastAsia="Calibri" w:hAnsiTheme="majorHAnsi" w:cs="Calibri"/>
                <w:sz w:val="17"/>
                <w:szCs w:val="17"/>
                <w:lang w:val="pl-PL"/>
              </w:rPr>
            </w:pPr>
          </w:p>
          <w:p w14:paraId="5BB30F4D" w14:textId="77777777" w:rsidR="00C0117A" w:rsidRPr="00A86B88" w:rsidRDefault="00C0117A" w:rsidP="00073799">
            <w:pPr>
              <w:widowControl/>
              <w:jc w:val="left"/>
              <w:rPr>
                <w:rFonts w:asciiTheme="majorHAnsi" w:eastAsia="Calibri" w:hAnsiTheme="majorHAnsi" w:cs="Calibri"/>
                <w:sz w:val="17"/>
                <w:szCs w:val="17"/>
                <w:lang w:val="pl-PL"/>
              </w:rPr>
            </w:pPr>
          </w:p>
          <w:p w14:paraId="7F5EE232" w14:textId="77777777" w:rsidR="00C0117A" w:rsidRPr="00A86B88" w:rsidRDefault="00C0117A" w:rsidP="00073799">
            <w:pPr>
              <w:widowControl/>
              <w:jc w:val="left"/>
              <w:rPr>
                <w:rFonts w:asciiTheme="majorHAnsi" w:eastAsia="Calibri" w:hAnsiTheme="majorHAnsi" w:cs="Calibri"/>
                <w:sz w:val="17"/>
                <w:szCs w:val="17"/>
                <w:lang w:val="pl-PL"/>
              </w:rPr>
            </w:pPr>
          </w:p>
          <w:p w14:paraId="7618A793" w14:textId="77777777" w:rsidR="00C0117A" w:rsidRPr="00A86B88" w:rsidRDefault="00C0117A" w:rsidP="00073799">
            <w:pPr>
              <w:widowControl/>
              <w:jc w:val="left"/>
              <w:rPr>
                <w:rFonts w:asciiTheme="majorHAnsi" w:eastAsia="Calibri" w:hAnsiTheme="majorHAnsi" w:cs="Calibri"/>
                <w:sz w:val="17"/>
                <w:szCs w:val="17"/>
                <w:lang w:val="pl-PL"/>
              </w:rPr>
            </w:pPr>
          </w:p>
          <w:p w14:paraId="2AE1A5B8" w14:textId="77777777" w:rsidR="00C0117A" w:rsidRPr="00A86B88" w:rsidRDefault="00C0117A" w:rsidP="00073799">
            <w:pPr>
              <w:widowControl/>
              <w:jc w:val="right"/>
              <w:rPr>
                <w:rFonts w:asciiTheme="majorHAnsi" w:eastAsia="Calibri" w:hAnsiTheme="majorHAnsi" w:cs="Calibri"/>
                <w:i/>
                <w:sz w:val="17"/>
                <w:szCs w:val="17"/>
                <w:lang w:val="pl-PL"/>
              </w:rPr>
            </w:pPr>
          </w:p>
        </w:tc>
        <w:tc>
          <w:tcPr>
            <w:tcW w:w="1187" w:type="pct"/>
            <w:shd w:val="clear" w:color="auto" w:fill="E2EFD9"/>
          </w:tcPr>
          <w:p w14:paraId="2D9F4C4D"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zidentyfikowała możliwości rozwojowe w danej społeczności, lecz bez wyraźnego rozróżnienia na krótko-, średnio- i długoterminowe. </w:t>
            </w:r>
          </w:p>
          <w:p w14:paraId="533EF240"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ST nie przekazuje informacji o zidentyfikowanych wyzwaniach wszystkim swoim pracownikom. </w:t>
            </w:r>
          </w:p>
          <w:p w14:paraId="30E057A5" w14:textId="77777777" w:rsidR="00C0117A" w:rsidRPr="006F0306" w:rsidRDefault="00C0117A" w:rsidP="00073799">
            <w:pPr>
              <w:widowControl/>
              <w:jc w:val="left"/>
              <w:rPr>
                <w:rFonts w:asciiTheme="majorHAnsi" w:eastAsia="Calibri" w:hAnsiTheme="majorHAnsi" w:cs="Calibri"/>
                <w:sz w:val="17"/>
                <w:szCs w:val="17"/>
                <w:lang w:val="pl-PL"/>
              </w:rPr>
            </w:pPr>
          </w:p>
          <w:p w14:paraId="298F18FA" w14:textId="77777777" w:rsidR="00C0117A" w:rsidRPr="006F0306" w:rsidRDefault="00C0117A" w:rsidP="00073799">
            <w:pPr>
              <w:widowControl/>
              <w:jc w:val="left"/>
              <w:rPr>
                <w:rFonts w:asciiTheme="majorHAnsi" w:eastAsia="Calibri" w:hAnsiTheme="majorHAnsi" w:cs="Calibri"/>
                <w:sz w:val="17"/>
                <w:szCs w:val="17"/>
                <w:lang w:val="pl-PL"/>
              </w:rPr>
            </w:pPr>
          </w:p>
          <w:p w14:paraId="71BE05F6" w14:textId="77777777" w:rsidR="00C0117A" w:rsidRPr="006F0306" w:rsidRDefault="00C0117A" w:rsidP="00073799">
            <w:pPr>
              <w:widowControl/>
              <w:jc w:val="left"/>
              <w:rPr>
                <w:rFonts w:asciiTheme="majorHAnsi" w:eastAsia="Calibri" w:hAnsiTheme="majorHAnsi" w:cs="Calibri"/>
                <w:sz w:val="17"/>
                <w:szCs w:val="17"/>
                <w:lang w:val="pl-PL"/>
              </w:rPr>
            </w:pPr>
          </w:p>
          <w:p w14:paraId="21F791B9" w14:textId="77777777" w:rsidR="00C0117A" w:rsidRPr="006F0306" w:rsidRDefault="00C0117A" w:rsidP="00073799">
            <w:pPr>
              <w:widowControl/>
              <w:jc w:val="left"/>
              <w:rPr>
                <w:rFonts w:asciiTheme="majorHAnsi" w:eastAsia="Calibri" w:hAnsiTheme="majorHAnsi" w:cs="Calibri"/>
                <w:sz w:val="17"/>
                <w:szCs w:val="17"/>
                <w:lang w:val="pl-PL"/>
              </w:rPr>
            </w:pPr>
          </w:p>
          <w:p w14:paraId="319E3AA7" w14:textId="77777777" w:rsidR="00C0117A" w:rsidRPr="006F0306" w:rsidRDefault="00C0117A" w:rsidP="00073799">
            <w:pPr>
              <w:widowControl/>
              <w:jc w:val="left"/>
              <w:rPr>
                <w:rFonts w:asciiTheme="majorHAnsi" w:eastAsia="Calibri" w:hAnsiTheme="majorHAnsi" w:cs="Calibri"/>
                <w:sz w:val="17"/>
                <w:szCs w:val="17"/>
                <w:lang w:val="pl-PL"/>
              </w:rPr>
            </w:pPr>
          </w:p>
          <w:p w14:paraId="1E3CE758" w14:textId="77777777" w:rsidR="00C0117A" w:rsidRPr="006F0306" w:rsidRDefault="00C0117A" w:rsidP="00073799">
            <w:pPr>
              <w:widowControl/>
              <w:jc w:val="left"/>
              <w:rPr>
                <w:rFonts w:asciiTheme="majorHAnsi" w:eastAsia="Calibri" w:hAnsiTheme="majorHAnsi" w:cs="Calibri"/>
                <w:sz w:val="17"/>
                <w:szCs w:val="17"/>
                <w:lang w:val="pl-PL"/>
              </w:rPr>
            </w:pPr>
          </w:p>
          <w:p w14:paraId="2183EA2C" w14:textId="77777777" w:rsidR="00C0117A" w:rsidRPr="006F0306" w:rsidRDefault="00C0117A" w:rsidP="00073799">
            <w:pPr>
              <w:widowControl/>
              <w:jc w:val="left"/>
              <w:rPr>
                <w:rFonts w:asciiTheme="majorHAnsi" w:eastAsia="Calibri" w:hAnsiTheme="majorHAnsi" w:cs="Calibri"/>
                <w:sz w:val="17"/>
                <w:szCs w:val="17"/>
                <w:lang w:val="pl-PL"/>
              </w:rPr>
            </w:pPr>
          </w:p>
          <w:p w14:paraId="5CBB4D3C" w14:textId="77777777" w:rsidR="00C0117A" w:rsidRPr="006F0306" w:rsidRDefault="00C0117A" w:rsidP="00073799">
            <w:pPr>
              <w:widowControl/>
              <w:jc w:val="left"/>
              <w:rPr>
                <w:rFonts w:asciiTheme="majorHAnsi" w:eastAsia="Calibri" w:hAnsiTheme="majorHAnsi" w:cs="Calibri"/>
                <w:sz w:val="17"/>
                <w:szCs w:val="17"/>
                <w:lang w:val="pl-PL"/>
              </w:rPr>
            </w:pPr>
          </w:p>
          <w:p w14:paraId="188ED9EE" w14:textId="77777777" w:rsidR="00C0117A" w:rsidRPr="006F0306" w:rsidRDefault="00C0117A" w:rsidP="00073799">
            <w:pPr>
              <w:widowControl/>
              <w:jc w:val="left"/>
              <w:rPr>
                <w:rFonts w:asciiTheme="majorHAnsi" w:eastAsia="Calibri" w:hAnsiTheme="majorHAnsi" w:cs="Calibri"/>
                <w:sz w:val="17"/>
                <w:szCs w:val="17"/>
                <w:lang w:val="pl-PL"/>
              </w:rPr>
            </w:pPr>
          </w:p>
          <w:p w14:paraId="3B4B3EDA" w14:textId="77777777" w:rsidR="00C0117A" w:rsidRPr="006F0306" w:rsidRDefault="00C0117A" w:rsidP="00073799">
            <w:pPr>
              <w:widowControl/>
              <w:jc w:val="left"/>
              <w:rPr>
                <w:rFonts w:asciiTheme="majorHAnsi" w:eastAsia="Calibri" w:hAnsiTheme="majorHAnsi" w:cs="Calibri"/>
                <w:sz w:val="17"/>
                <w:szCs w:val="17"/>
                <w:lang w:val="pl-PL"/>
              </w:rPr>
            </w:pPr>
          </w:p>
          <w:p w14:paraId="50B6FE4C" w14:textId="77777777" w:rsidR="00C0117A" w:rsidRPr="006F0306" w:rsidRDefault="00C0117A" w:rsidP="00073799">
            <w:pPr>
              <w:widowControl/>
              <w:jc w:val="left"/>
              <w:rPr>
                <w:rFonts w:asciiTheme="majorHAnsi" w:eastAsia="Calibri" w:hAnsiTheme="majorHAnsi" w:cs="Calibri"/>
                <w:sz w:val="17"/>
                <w:szCs w:val="17"/>
                <w:lang w:val="pl-PL"/>
              </w:rPr>
            </w:pPr>
          </w:p>
          <w:p w14:paraId="17467FEE" w14:textId="77777777" w:rsidR="00C0117A" w:rsidRPr="006F0306" w:rsidRDefault="00C0117A" w:rsidP="00073799">
            <w:pPr>
              <w:widowControl/>
              <w:jc w:val="left"/>
              <w:rPr>
                <w:rFonts w:asciiTheme="majorHAnsi" w:eastAsia="Calibri" w:hAnsiTheme="majorHAnsi" w:cs="Calibri"/>
                <w:color w:val="0070C0"/>
                <w:sz w:val="17"/>
                <w:szCs w:val="17"/>
                <w:lang w:val="pl-PL"/>
              </w:rPr>
            </w:pPr>
          </w:p>
          <w:p w14:paraId="06A68A88"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72544224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Możliwości rozwojowe jednostki samorządu terytorialnego są zwykle określane z inicjatywy pojedynczych osób (np. prezydenta/burmistrza/wójta/starosty lub ekspertów). </w:t>
            </w:r>
          </w:p>
          <w:p w14:paraId="3E1D384E" w14:textId="77777777" w:rsidR="00C0117A" w:rsidRPr="006F0306" w:rsidRDefault="00C0117A" w:rsidP="00073799">
            <w:pPr>
              <w:widowControl/>
              <w:jc w:val="left"/>
              <w:rPr>
                <w:rFonts w:asciiTheme="majorHAnsi" w:eastAsia="Calibri" w:hAnsiTheme="majorHAnsi" w:cs="Calibri"/>
                <w:color w:val="0070C0"/>
                <w:sz w:val="17"/>
                <w:szCs w:val="17"/>
                <w:lang w:val="pl-PL"/>
              </w:rPr>
            </w:pPr>
          </w:p>
          <w:p w14:paraId="0205EB52"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70277535"/>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Kierownictwo wyższego szczebla (np. prezydent/burmistrz/starosta) przedstawia możliwości rozwojowe głównie w trakcie kampanii lub na początku swojej kadencji. </w:t>
            </w:r>
          </w:p>
          <w:p w14:paraId="38215A3E" w14:textId="77777777" w:rsidR="00C0117A" w:rsidRPr="006F0306" w:rsidRDefault="00C0117A" w:rsidP="00073799">
            <w:pPr>
              <w:widowControl/>
              <w:jc w:val="left"/>
              <w:rPr>
                <w:rFonts w:asciiTheme="majorHAnsi" w:eastAsia="Calibri" w:hAnsiTheme="majorHAnsi" w:cs="Calibri"/>
                <w:sz w:val="17"/>
                <w:szCs w:val="17"/>
                <w:lang w:val="pl-PL"/>
              </w:rPr>
            </w:pPr>
          </w:p>
        </w:tc>
        <w:tc>
          <w:tcPr>
            <w:tcW w:w="1216" w:type="pct"/>
            <w:shd w:val="clear" w:color="auto" w:fill="C5E0B3"/>
          </w:tcPr>
          <w:p w14:paraId="728FD1DE"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zdefiniowała proces, pozwalający określić możliwości rozwojowe dostępne dla społeczności lokalnej w krótkiej, średniej i długiej perspektywie. Możliwości rozwojowe są znane pracownikom różnych szczebli administracji samorządowej  - są komunikowane przez </w:t>
            </w:r>
            <w:r w:rsidRPr="006F0306">
              <w:rPr>
                <w:rFonts w:asciiTheme="majorHAnsi" w:eastAsia="Calibri Light" w:hAnsiTheme="majorHAnsi" w:cs="Calibri"/>
                <w:sz w:val="17"/>
                <w:szCs w:val="17"/>
                <w:lang w:val="pl-PL"/>
              </w:rPr>
              <w:lastRenderedPageBreak/>
              <w:t>prezydenta/burmistrza/wójta/starostę. Możliwości te są odnotowane w dokumencie lub na stronie internetowej.</w:t>
            </w:r>
          </w:p>
          <w:p w14:paraId="12731E39" w14:textId="77777777" w:rsidR="00C0117A" w:rsidRPr="006F0306" w:rsidRDefault="00C0117A" w:rsidP="00073799">
            <w:pPr>
              <w:widowControl/>
              <w:jc w:val="left"/>
              <w:rPr>
                <w:rFonts w:asciiTheme="majorHAnsi" w:eastAsia="Calibri" w:hAnsiTheme="majorHAnsi" w:cs="Calibri"/>
                <w:sz w:val="17"/>
                <w:szCs w:val="17"/>
                <w:lang w:val="pl-PL"/>
              </w:rPr>
            </w:pPr>
          </w:p>
          <w:p w14:paraId="655B2BD3" w14:textId="77777777" w:rsidR="00C0117A" w:rsidRPr="006F0306" w:rsidRDefault="00C0117A" w:rsidP="00073799">
            <w:pPr>
              <w:widowControl/>
              <w:jc w:val="left"/>
              <w:rPr>
                <w:rFonts w:asciiTheme="majorHAnsi" w:eastAsia="Calibri" w:hAnsiTheme="majorHAnsi" w:cs="Calibri"/>
                <w:sz w:val="17"/>
                <w:szCs w:val="17"/>
                <w:lang w:val="pl-PL"/>
              </w:rPr>
            </w:pPr>
          </w:p>
          <w:p w14:paraId="75AD238D" w14:textId="77777777" w:rsidR="00C0117A" w:rsidRPr="006F0306" w:rsidRDefault="00C0117A" w:rsidP="00073799">
            <w:pPr>
              <w:widowControl/>
              <w:jc w:val="left"/>
              <w:rPr>
                <w:rFonts w:asciiTheme="majorHAnsi" w:eastAsia="Calibri" w:hAnsiTheme="majorHAnsi" w:cs="Calibri"/>
                <w:sz w:val="17"/>
                <w:szCs w:val="17"/>
                <w:lang w:val="pl-PL"/>
              </w:rPr>
            </w:pPr>
          </w:p>
          <w:p w14:paraId="0E39D9A1" w14:textId="77777777" w:rsidR="00C0117A" w:rsidRPr="006F0306" w:rsidRDefault="00C0117A" w:rsidP="00073799">
            <w:pPr>
              <w:widowControl/>
              <w:jc w:val="left"/>
              <w:rPr>
                <w:rFonts w:asciiTheme="majorHAnsi" w:eastAsia="Calibri" w:hAnsiTheme="majorHAnsi" w:cs="Calibri"/>
                <w:sz w:val="17"/>
                <w:szCs w:val="17"/>
                <w:lang w:val="pl-PL"/>
              </w:rPr>
            </w:pPr>
          </w:p>
          <w:p w14:paraId="5C5E9D46" w14:textId="77777777" w:rsidR="00C0117A" w:rsidRPr="006F0306" w:rsidRDefault="00C0117A" w:rsidP="00073799">
            <w:pPr>
              <w:widowControl/>
              <w:jc w:val="left"/>
              <w:rPr>
                <w:rFonts w:asciiTheme="majorHAnsi" w:eastAsia="Calibri" w:hAnsiTheme="majorHAnsi" w:cs="Calibri"/>
                <w:sz w:val="17"/>
                <w:szCs w:val="17"/>
                <w:lang w:val="pl-PL"/>
              </w:rPr>
            </w:pPr>
          </w:p>
          <w:p w14:paraId="34C47194" w14:textId="77777777" w:rsidR="00C0117A" w:rsidRPr="006F0306" w:rsidRDefault="00C0117A" w:rsidP="00073799">
            <w:pPr>
              <w:widowControl/>
              <w:jc w:val="left"/>
              <w:rPr>
                <w:rFonts w:asciiTheme="majorHAnsi" w:eastAsia="Calibri" w:hAnsiTheme="majorHAnsi" w:cs="Calibri"/>
                <w:sz w:val="17"/>
                <w:szCs w:val="17"/>
                <w:lang w:val="pl-PL"/>
              </w:rPr>
            </w:pPr>
          </w:p>
          <w:p w14:paraId="6F460ADD" w14:textId="77777777" w:rsidR="00C0117A" w:rsidRPr="006F0306" w:rsidRDefault="00C0117A" w:rsidP="00073799">
            <w:pPr>
              <w:widowControl/>
              <w:jc w:val="left"/>
              <w:rPr>
                <w:rFonts w:asciiTheme="majorHAnsi" w:eastAsia="Calibri" w:hAnsiTheme="majorHAnsi" w:cs="Calibri"/>
                <w:sz w:val="17"/>
                <w:szCs w:val="17"/>
                <w:lang w:val="pl-PL"/>
              </w:rPr>
            </w:pPr>
          </w:p>
          <w:p w14:paraId="6D1BA0CA" w14:textId="77777777" w:rsidR="00C0117A" w:rsidRPr="006F0306" w:rsidRDefault="00C0117A" w:rsidP="00073799">
            <w:pPr>
              <w:widowControl/>
              <w:jc w:val="left"/>
              <w:rPr>
                <w:rFonts w:asciiTheme="majorHAnsi" w:eastAsia="Calibri" w:hAnsiTheme="majorHAnsi" w:cs="Calibri"/>
                <w:sz w:val="17"/>
                <w:szCs w:val="17"/>
                <w:lang w:val="pl-PL"/>
              </w:rPr>
            </w:pPr>
          </w:p>
          <w:p w14:paraId="57F463C9"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790274505"/>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 samorządzie terytorialnym formalnie wyznaczono osobę/zespół odpowiedzialny za określanie możliwości rozwoju. </w:t>
            </w:r>
          </w:p>
          <w:p w14:paraId="55A50057"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1606787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ST posiada dokument lub stronę internetową, która jasno identyfikuje i opisuje te możliwości. </w:t>
            </w:r>
          </w:p>
          <w:p w14:paraId="360B0025"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205103139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Kierownictwo wyższego szczebla (w tym np. prezydent/burmistrz/wójt/starosta ) informuje kluczowych (a więc nie wszystkich) pracowników o szansach rozwojowych stojących przed daną JST. </w:t>
            </w:r>
          </w:p>
        </w:tc>
        <w:tc>
          <w:tcPr>
            <w:tcW w:w="1150" w:type="pct"/>
            <w:shd w:val="clear" w:color="auto" w:fill="A8D08D"/>
          </w:tcPr>
          <w:p w14:paraId="5F114C8D"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Pracownicy różnych szczebli w jednostce samorządu terytorialnego potrafią w jasny sposób określić najważniejsze szanse rozwoju społeczności lokalnej w krótkiej, średniej i długiej perspektywie. Możliwości te zostały określone w drodze konsultacji wewnętrznych w JST lub z ekspertami </w:t>
            </w:r>
            <w:r w:rsidRPr="006F0306">
              <w:rPr>
                <w:rFonts w:asciiTheme="majorHAnsi" w:eastAsia="Calibri Light" w:hAnsiTheme="majorHAnsi" w:cs="Calibri"/>
                <w:sz w:val="17"/>
                <w:szCs w:val="17"/>
                <w:lang w:val="pl-PL"/>
              </w:rPr>
              <w:lastRenderedPageBreak/>
              <w:t>zewnętrznymi, a informacje na ich temat zostały przekazane właściwym pracownikom, omówione z nimi i zweryfikowane. Jednostka samorządu terytorialnego wykorzystuje konkretne wskaźniki i dane, aby określać powyższe możliwości rozwoju. Możliwości te są odnotowane w dokumencie lub na stronie internetowej.</w:t>
            </w:r>
          </w:p>
          <w:p w14:paraId="35B2B782" w14:textId="77777777" w:rsidR="00C0117A" w:rsidRPr="006F0306" w:rsidRDefault="00C0117A" w:rsidP="00073799">
            <w:pPr>
              <w:widowControl/>
              <w:jc w:val="left"/>
              <w:rPr>
                <w:rFonts w:asciiTheme="majorHAnsi" w:eastAsia="Calibri" w:hAnsiTheme="majorHAnsi" w:cs="Calibri"/>
                <w:sz w:val="17"/>
                <w:szCs w:val="17"/>
                <w:lang w:val="pl-PL"/>
              </w:rPr>
            </w:pPr>
          </w:p>
          <w:p w14:paraId="2436BA7D"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21665252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osiada formalnie powołaną osobę/zespół odpowiedzialny (ewentualnie  wspierany przez podmiot zewnętrzny) za identyfikację jej możliwości rozwoju.</w:t>
            </w:r>
          </w:p>
          <w:p w14:paraId="629D1317"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95347400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yznaczona osoba/zespół wykorzystuje dane i wskaźniki, aby określać możliwości rozwoju.</w:t>
            </w:r>
          </w:p>
          <w:p w14:paraId="3EF256B6"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63709913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racownicy wszystkich szczebli w jednostkach samorządu terytorialnego uczestniczyli w określaniu możliwości rozwojowych.</w:t>
            </w:r>
          </w:p>
          <w:p w14:paraId="71F55988"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919277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ST posiada dokument lub stronę internetową, na której zostały jasno zidentyfikowane i opisane te możliwości. </w:t>
            </w:r>
          </w:p>
          <w:p w14:paraId="6C78B94E"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726910475"/>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Informacje o możliwościach zostały szeroko upowszechnione w ramach administracji samorządowej przez wyznaczoną osobę/zespół oraz prezydenta/burmistrza/wójta/starostę.</w:t>
            </w:r>
          </w:p>
        </w:tc>
      </w:tr>
      <w:tr w:rsidR="00C0117A" w:rsidRPr="00A86B88" w14:paraId="70987E19" w14:textId="77777777" w:rsidTr="00D51F05">
        <w:tc>
          <w:tcPr>
            <w:tcW w:w="726" w:type="pct"/>
          </w:tcPr>
          <w:p w14:paraId="6BBADD5E" w14:textId="77777777" w:rsidR="00C0117A" w:rsidRPr="006F0306" w:rsidRDefault="00C0117A" w:rsidP="00073799">
            <w:pPr>
              <w:widowControl/>
              <w:jc w:val="left"/>
              <w:rPr>
                <w:rFonts w:asciiTheme="majorHAnsi" w:eastAsia="Calibri" w:hAnsiTheme="majorHAnsi" w:cs="Calibri"/>
                <w:sz w:val="17"/>
                <w:szCs w:val="17"/>
                <w:lang w:val="pl-PL"/>
              </w:rPr>
            </w:pPr>
          </w:p>
        </w:tc>
        <w:tc>
          <w:tcPr>
            <w:tcW w:w="722" w:type="pct"/>
            <w:shd w:val="clear" w:color="auto" w:fill="auto"/>
          </w:tcPr>
          <w:p w14:paraId="7ACB3DC8"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Określenie jasno zdefiniowanych priorytetów rozwoju lokalnego</w:t>
            </w:r>
          </w:p>
        </w:tc>
        <w:tc>
          <w:tcPr>
            <w:tcW w:w="1187" w:type="pct"/>
            <w:shd w:val="clear" w:color="auto" w:fill="E2EFD9"/>
          </w:tcPr>
          <w:p w14:paraId="620E0B61"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Lokalne priorytety rozwojowe są określane przez burmistrza i/lub kierownictwo wyższego szczebla</w:t>
            </w:r>
          </w:p>
          <w:p w14:paraId="4FD76D77"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Nie ma podziału na priorytety krótko-, średnio- i długoterminowe. </w:t>
            </w:r>
          </w:p>
          <w:p w14:paraId="168F5748"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JST nie przekazuje informacji o zidentyfikowanych priorytetach wszystkim swoim pracownikom.</w:t>
            </w:r>
          </w:p>
          <w:p w14:paraId="141431F6" w14:textId="77777777" w:rsidR="00C0117A" w:rsidRPr="006F0306" w:rsidRDefault="00C0117A" w:rsidP="00073799">
            <w:pPr>
              <w:widowControl/>
              <w:jc w:val="left"/>
              <w:rPr>
                <w:rFonts w:asciiTheme="majorHAnsi" w:eastAsia="Calibri" w:hAnsiTheme="majorHAnsi" w:cs="Calibri"/>
                <w:sz w:val="17"/>
                <w:szCs w:val="17"/>
                <w:lang w:val="pl-PL"/>
              </w:rPr>
            </w:pPr>
          </w:p>
          <w:p w14:paraId="65CD64CF" w14:textId="77777777" w:rsidR="00C0117A" w:rsidRPr="006F0306" w:rsidRDefault="00C0117A" w:rsidP="00073799">
            <w:pPr>
              <w:widowControl/>
              <w:jc w:val="left"/>
              <w:rPr>
                <w:rFonts w:asciiTheme="majorHAnsi" w:eastAsia="Calibri" w:hAnsiTheme="majorHAnsi" w:cs="Calibri"/>
                <w:sz w:val="17"/>
                <w:szCs w:val="17"/>
                <w:lang w:val="pl-PL"/>
              </w:rPr>
            </w:pPr>
          </w:p>
          <w:p w14:paraId="13A14D1E" w14:textId="77777777" w:rsidR="00C0117A" w:rsidRPr="006F0306" w:rsidRDefault="00C0117A" w:rsidP="00073799">
            <w:pPr>
              <w:widowControl/>
              <w:jc w:val="left"/>
              <w:rPr>
                <w:rFonts w:asciiTheme="majorHAnsi" w:eastAsia="Calibri" w:hAnsiTheme="majorHAnsi" w:cs="Calibri"/>
                <w:sz w:val="17"/>
                <w:szCs w:val="17"/>
                <w:lang w:val="pl-PL"/>
              </w:rPr>
            </w:pPr>
          </w:p>
          <w:p w14:paraId="2E182B4D" w14:textId="77777777" w:rsidR="00C0117A" w:rsidRPr="006F0306" w:rsidRDefault="00C0117A" w:rsidP="00073799">
            <w:pPr>
              <w:widowControl/>
              <w:jc w:val="left"/>
              <w:rPr>
                <w:rFonts w:asciiTheme="majorHAnsi" w:eastAsia="Calibri" w:hAnsiTheme="majorHAnsi" w:cs="Calibri"/>
                <w:sz w:val="17"/>
                <w:szCs w:val="17"/>
                <w:lang w:val="pl-PL"/>
              </w:rPr>
            </w:pPr>
          </w:p>
          <w:p w14:paraId="7041F3AC" w14:textId="77777777" w:rsidR="00C0117A" w:rsidRPr="006F0306" w:rsidRDefault="00C0117A" w:rsidP="00073799">
            <w:pPr>
              <w:widowControl/>
              <w:jc w:val="left"/>
              <w:rPr>
                <w:rFonts w:asciiTheme="majorHAnsi" w:eastAsia="Calibri" w:hAnsiTheme="majorHAnsi" w:cs="Calibri"/>
                <w:sz w:val="17"/>
                <w:szCs w:val="17"/>
                <w:lang w:val="pl-PL"/>
              </w:rPr>
            </w:pPr>
          </w:p>
          <w:p w14:paraId="2D2E115C" w14:textId="77777777" w:rsidR="00C0117A" w:rsidRPr="006F0306" w:rsidRDefault="00C0117A" w:rsidP="00073799">
            <w:pPr>
              <w:widowControl/>
              <w:jc w:val="left"/>
              <w:rPr>
                <w:rFonts w:asciiTheme="majorHAnsi" w:eastAsia="Calibri" w:hAnsiTheme="majorHAnsi" w:cs="Calibri"/>
                <w:sz w:val="17"/>
                <w:szCs w:val="17"/>
                <w:lang w:val="pl-PL"/>
              </w:rPr>
            </w:pPr>
          </w:p>
          <w:p w14:paraId="5B5CC445" w14:textId="77777777" w:rsidR="00C0117A" w:rsidRPr="006F0306" w:rsidRDefault="00C0117A" w:rsidP="00073799">
            <w:pPr>
              <w:widowControl/>
              <w:jc w:val="left"/>
              <w:rPr>
                <w:rFonts w:asciiTheme="majorHAnsi" w:eastAsia="Calibri" w:hAnsiTheme="majorHAnsi" w:cs="Calibri"/>
                <w:sz w:val="17"/>
                <w:szCs w:val="17"/>
                <w:lang w:val="pl-PL"/>
              </w:rPr>
            </w:pPr>
          </w:p>
          <w:p w14:paraId="10E280B5" w14:textId="77777777" w:rsidR="00C0117A" w:rsidRPr="006F0306" w:rsidRDefault="00C0117A" w:rsidP="00073799">
            <w:pPr>
              <w:widowControl/>
              <w:jc w:val="left"/>
              <w:rPr>
                <w:rFonts w:asciiTheme="majorHAnsi" w:eastAsia="Calibri" w:hAnsiTheme="majorHAnsi" w:cs="Calibri"/>
                <w:sz w:val="17"/>
                <w:szCs w:val="17"/>
                <w:lang w:val="pl-PL"/>
              </w:rPr>
            </w:pPr>
          </w:p>
          <w:p w14:paraId="5C7059F9"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Segoe UI Symbol" w:eastAsia="Calibri Light"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Priorytety rozwojowe jednostki samorządu terytorialnego są głównie określane z inicjatywy prezydenta/burmistrza/wójta/starosty lub innych osób należących do  kierownictwa wyższego szczebla.</w:t>
            </w:r>
          </w:p>
          <w:p w14:paraId="5D388477"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Segoe UI Symbol" w:eastAsia="Calibri Light"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Prezydent/burmistrz/wójt/starosta przedstawia priorytety rozwojowe wyłącznie w trakcie kampanii lub na początku swojej kadencji.</w:t>
            </w:r>
          </w:p>
          <w:p w14:paraId="5C3EAF5B" w14:textId="77777777" w:rsidR="00C0117A" w:rsidRPr="006F0306" w:rsidRDefault="00C0117A" w:rsidP="00073799">
            <w:pPr>
              <w:widowControl/>
              <w:jc w:val="left"/>
              <w:rPr>
                <w:rFonts w:asciiTheme="majorHAnsi" w:eastAsia="Calibri" w:hAnsiTheme="majorHAnsi" w:cs="Calibri"/>
                <w:sz w:val="17"/>
                <w:szCs w:val="17"/>
                <w:lang w:val="pl-PL"/>
              </w:rPr>
            </w:pPr>
          </w:p>
          <w:p w14:paraId="6BDA2600" w14:textId="77777777" w:rsidR="00C0117A" w:rsidRPr="006F0306" w:rsidRDefault="00C0117A" w:rsidP="00073799">
            <w:pPr>
              <w:widowControl/>
              <w:jc w:val="left"/>
              <w:rPr>
                <w:rFonts w:asciiTheme="majorHAnsi" w:eastAsia="Calibri" w:hAnsiTheme="majorHAnsi" w:cs="Calibri"/>
                <w:sz w:val="17"/>
                <w:szCs w:val="17"/>
                <w:lang w:val="pl-PL"/>
              </w:rPr>
            </w:pPr>
          </w:p>
          <w:p w14:paraId="2AF0B614" w14:textId="77777777" w:rsidR="00C0117A" w:rsidRPr="006F0306" w:rsidRDefault="00C0117A" w:rsidP="00073799">
            <w:pPr>
              <w:widowControl/>
              <w:jc w:val="left"/>
              <w:rPr>
                <w:rFonts w:asciiTheme="majorHAnsi" w:eastAsia="Calibri" w:hAnsiTheme="majorHAnsi" w:cs="Calibri"/>
                <w:sz w:val="17"/>
                <w:szCs w:val="17"/>
                <w:lang w:val="pl-PL"/>
              </w:rPr>
            </w:pPr>
          </w:p>
          <w:p w14:paraId="6F85DC47" w14:textId="77777777" w:rsidR="00C0117A" w:rsidRPr="006F0306" w:rsidRDefault="00C0117A" w:rsidP="00073799">
            <w:pPr>
              <w:widowControl/>
              <w:jc w:val="left"/>
              <w:rPr>
                <w:rFonts w:asciiTheme="majorHAnsi" w:eastAsia="Calibri" w:hAnsiTheme="majorHAnsi" w:cs="Calibri"/>
                <w:sz w:val="17"/>
                <w:szCs w:val="17"/>
                <w:lang w:val="pl-PL"/>
              </w:rPr>
            </w:pPr>
          </w:p>
          <w:p w14:paraId="7D6086C7" w14:textId="77777777" w:rsidR="00C0117A" w:rsidRPr="006F0306" w:rsidRDefault="00C0117A" w:rsidP="00073799">
            <w:pPr>
              <w:widowControl/>
              <w:jc w:val="left"/>
              <w:rPr>
                <w:rFonts w:asciiTheme="majorHAnsi" w:eastAsia="Calibri" w:hAnsiTheme="majorHAnsi" w:cs="Calibri"/>
                <w:sz w:val="17"/>
                <w:szCs w:val="17"/>
                <w:lang w:val="pl-PL"/>
              </w:rPr>
            </w:pPr>
          </w:p>
        </w:tc>
        <w:tc>
          <w:tcPr>
            <w:tcW w:w="1216" w:type="pct"/>
            <w:shd w:val="clear" w:color="auto" w:fill="C5E0B3"/>
          </w:tcPr>
          <w:p w14:paraId="7B1F6B36"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zdefiniowała proces określania priorytetów rozwojowych. W niektórych przypadkach istnieje podział na priorytety krótko-, średnio- i długoterminowe i są one udokumentowane. Priorytety rozwojowe są znane pracownikom </w:t>
            </w:r>
            <w:r w:rsidRPr="006F0306">
              <w:rPr>
                <w:rFonts w:asciiTheme="majorHAnsi" w:eastAsia="Calibri Light" w:hAnsiTheme="majorHAnsi" w:cs="Calibri"/>
                <w:sz w:val="17"/>
                <w:szCs w:val="17"/>
                <w:lang w:val="pl-PL"/>
              </w:rPr>
              <w:lastRenderedPageBreak/>
              <w:t xml:space="preserve">różnych szczebli administracji samorządu terytorialnego, włącznie z prezydentem/burmistrzem/ wójtem/starostą. Priorytety te zostały odnotowane w dokumencie lub na stronie internetowej. </w:t>
            </w:r>
          </w:p>
          <w:p w14:paraId="7F60FE9C" w14:textId="77777777" w:rsidR="00C0117A" w:rsidRPr="006F0306" w:rsidRDefault="00C0117A" w:rsidP="00073799">
            <w:pPr>
              <w:widowControl/>
              <w:jc w:val="left"/>
              <w:rPr>
                <w:rFonts w:asciiTheme="majorHAnsi" w:eastAsia="Calibri" w:hAnsiTheme="majorHAnsi" w:cs="Calibri"/>
                <w:sz w:val="17"/>
                <w:szCs w:val="17"/>
                <w:lang w:val="pl-PL"/>
              </w:rPr>
            </w:pPr>
          </w:p>
          <w:p w14:paraId="47149A96"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Segoe UI Symbol" w:eastAsia="Calibri Light"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W jednostce samorządu terytorialnego formalnie wyznaczono osobę/zespół odpowiedzialny za stworzenie procesu identyfikacji priorytetów rozwojowych.</w:t>
            </w:r>
          </w:p>
          <w:p w14:paraId="7C7B4654"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Priorytety te są jasno opisane w dokumencie lub na stronie internetowej</w:t>
            </w:r>
          </w:p>
          <w:p w14:paraId="2045FC8E"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Segoe UI Symbol" w:eastAsia="Calibri Light"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Prezydent/burmistrz/wójt/starosta i wyższe kierownictwo w jasny sposób informują wszystkich pracowników o priorytetach rozwojowych jednostki samorządu terytorialnego.</w:t>
            </w:r>
          </w:p>
        </w:tc>
        <w:tc>
          <w:tcPr>
            <w:tcW w:w="1150" w:type="pct"/>
            <w:shd w:val="clear" w:color="auto" w:fill="A8D08D"/>
          </w:tcPr>
          <w:p w14:paraId="37F686C3"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posiada proces służący do określania jej krótko-, średnio- i długoterminowych priorytetów rozwojowych. Priorytety zostały określone w drodze konsultacji ze wszystkimi zainteresowanymi pracownikami jednostki </w:t>
            </w:r>
            <w:r w:rsidRPr="006F0306">
              <w:rPr>
                <w:rFonts w:asciiTheme="majorHAnsi" w:eastAsia="Calibri Light" w:hAnsiTheme="majorHAnsi" w:cs="Calibri"/>
                <w:sz w:val="17"/>
                <w:szCs w:val="17"/>
                <w:lang w:val="pl-PL"/>
              </w:rPr>
              <w:lastRenderedPageBreak/>
              <w:t>samorządu oraz, jeśli jest taka potrzeba, z odpowiednimi zewnętrznymi zainteresowanymi stronami. Określenie priorytetów zostało dobrze udokumentowane (na podstawie danych i/lub wskaźników) i ustalono jasno określone cele. Priorytety te zostały odnotowane w dokumencie lub na stronie internetowej.</w:t>
            </w:r>
          </w:p>
          <w:p w14:paraId="079CC301" w14:textId="77777777" w:rsidR="00C0117A" w:rsidRPr="006F0306" w:rsidRDefault="00C0117A" w:rsidP="00073799">
            <w:pPr>
              <w:widowControl/>
              <w:jc w:val="left"/>
              <w:rPr>
                <w:rFonts w:asciiTheme="majorHAnsi" w:eastAsia="Calibri" w:hAnsiTheme="majorHAnsi" w:cs="Calibri"/>
                <w:sz w:val="17"/>
                <w:szCs w:val="17"/>
                <w:lang w:val="pl-PL"/>
              </w:rPr>
            </w:pPr>
          </w:p>
          <w:p w14:paraId="23F1C0E0"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W jednostce samorządu terytorialnego formalnie wyznaczono osobę/zespół odpowiedzialny (ewentualnie  wspierany przez podmiot zewnętrzny) za stworzenie procesu identyfikacji priorytetów rozwojowych JST.</w:t>
            </w:r>
          </w:p>
          <w:p w14:paraId="0C811E1B"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Wyznaczona osoba/zespół wykorzystuje dane i wskaźniki, aby określać priorytety.</w:t>
            </w:r>
          </w:p>
          <w:p w14:paraId="506CA549"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Priorytety te są jasno opisane w dokumencie lub na stronie internetowej</w:t>
            </w:r>
          </w:p>
          <w:p w14:paraId="730DB330"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Pracownicy różnych szczebli administracji samorządowej uczestniczą w określaniu priorytetów rozwojowych.</w:t>
            </w:r>
          </w:p>
          <w:p w14:paraId="6FA03830"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Informacje o priorytetach zostały szeroko upowszechnione w ramach administracji samorządowej przez wyznaczoną osobę/zespół oraz prezydenta/burmistrza/wójta/starostę.</w:t>
            </w:r>
          </w:p>
        </w:tc>
      </w:tr>
      <w:tr w:rsidR="00C0117A" w:rsidRPr="00A86B88" w14:paraId="3EC6F07E" w14:textId="77777777" w:rsidTr="00D51F05">
        <w:tc>
          <w:tcPr>
            <w:tcW w:w="726" w:type="pct"/>
          </w:tcPr>
          <w:p w14:paraId="252A7E3E" w14:textId="77777777" w:rsidR="00C0117A" w:rsidRPr="006F0306" w:rsidRDefault="00C0117A" w:rsidP="00073799">
            <w:pPr>
              <w:widowControl/>
              <w:jc w:val="left"/>
              <w:rPr>
                <w:rFonts w:asciiTheme="majorHAnsi" w:eastAsia="Calibri" w:hAnsiTheme="majorHAnsi" w:cs="Calibri"/>
                <w:sz w:val="17"/>
                <w:szCs w:val="17"/>
                <w:lang w:val="pl-PL"/>
              </w:rPr>
            </w:pPr>
          </w:p>
        </w:tc>
        <w:tc>
          <w:tcPr>
            <w:tcW w:w="722" w:type="pct"/>
            <w:shd w:val="clear" w:color="auto" w:fill="auto"/>
          </w:tcPr>
          <w:p w14:paraId="6A39DF6C" w14:textId="77777777" w:rsidR="00C0117A" w:rsidRPr="006F0306" w:rsidRDefault="00C0117A" w:rsidP="00331042">
            <w:pPr>
              <w:pStyle w:val="Nagwek4"/>
              <w:numPr>
                <w:ilvl w:val="0"/>
                <w:numId w:val="17"/>
              </w:numPr>
              <w:spacing w:before="0"/>
              <w:ind w:left="258" w:hanging="258"/>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Identyfikacja powiązań funkcjonalnych (np. transport, usługi publiczne, w tym edukacja i opieka zdrowotna, planowanie przestrzenne i powiązania na rynku pracy) między sąsiednimi JST (gminy miejskie, wiejskie i miejsko-wiejskie)</w:t>
            </w:r>
          </w:p>
        </w:tc>
        <w:tc>
          <w:tcPr>
            <w:tcW w:w="1187" w:type="pct"/>
            <w:shd w:val="clear" w:color="auto" w:fill="E2EFD9"/>
          </w:tcPr>
          <w:p w14:paraId="493D1657"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nie monitoruje, ani nie ma faktycznej wiedzy na temat powiązań między lokalną społecznością, a innymi wiejskimi, miejskimi lub miejsko-wiejskimi JST.</w:t>
            </w:r>
          </w:p>
          <w:p w14:paraId="478ED4DB" w14:textId="77777777" w:rsidR="00C0117A" w:rsidRPr="006F0306" w:rsidRDefault="00C0117A" w:rsidP="00073799">
            <w:pPr>
              <w:widowControl/>
              <w:jc w:val="left"/>
              <w:rPr>
                <w:rFonts w:asciiTheme="majorHAnsi" w:eastAsia="Calibri" w:hAnsiTheme="majorHAnsi" w:cs="Calibri"/>
                <w:sz w:val="17"/>
                <w:szCs w:val="17"/>
                <w:lang w:val="pl-PL"/>
              </w:rPr>
            </w:pPr>
          </w:p>
          <w:p w14:paraId="4D88B9D0" w14:textId="77777777" w:rsidR="00C0117A" w:rsidRPr="006F0306" w:rsidRDefault="00C0117A" w:rsidP="00073799">
            <w:pPr>
              <w:widowControl/>
              <w:jc w:val="left"/>
              <w:rPr>
                <w:rFonts w:asciiTheme="majorHAnsi" w:eastAsia="Calibri" w:hAnsiTheme="majorHAnsi" w:cs="Calibri"/>
                <w:sz w:val="17"/>
                <w:szCs w:val="17"/>
                <w:lang w:val="pl-PL"/>
              </w:rPr>
            </w:pPr>
          </w:p>
          <w:p w14:paraId="114D3BC1" w14:textId="77777777" w:rsidR="00C0117A" w:rsidRPr="006F0306" w:rsidRDefault="00C0117A" w:rsidP="00073799">
            <w:pPr>
              <w:widowControl/>
              <w:jc w:val="left"/>
              <w:rPr>
                <w:rFonts w:asciiTheme="majorHAnsi" w:eastAsia="Calibri" w:hAnsiTheme="majorHAnsi" w:cs="Calibri"/>
                <w:sz w:val="17"/>
                <w:szCs w:val="17"/>
                <w:lang w:val="pl-PL"/>
              </w:rPr>
            </w:pPr>
          </w:p>
          <w:p w14:paraId="5AFA10C3" w14:textId="77777777" w:rsidR="00C0117A" w:rsidRPr="006F0306" w:rsidRDefault="00C0117A" w:rsidP="00073799">
            <w:pPr>
              <w:widowControl/>
              <w:jc w:val="left"/>
              <w:rPr>
                <w:rFonts w:asciiTheme="majorHAnsi" w:eastAsia="Calibri" w:hAnsiTheme="majorHAnsi" w:cs="Calibri"/>
                <w:sz w:val="17"/>
                <w:szCs w:val="17"/>
                <w:lang w:val="pl-PL"/>
              </w:rPr>
            </w:pPr>
          </w:p>
          <w:p w14:paraId="4661E4C7" w14:textId="77777777" w:rsidR="00C0117A" w:rsidRPr="006F0306" w:rsidRDefault="00C0117A" w:rsidP="00073799">
            <w:pPr>
              <w:widowControl/>
              <w:jc w:val="left"/>
              <w:rPr>
                <w:rFonts w:asciiTheme="majorHAnsi" w:eastAsia="Calibri" w:hAnsiTheme="majorHAnsi" w:cs="Calibri"/>
                <w:sz w:val="17"/>
                <w:szCs w:val="17"/>
                <w:lang w:val="pl-PL"/>
              </w:rPr>
            </w:pPr>
          </w:p>
          <w:p w14:paraId="34927B43" w14:textId="77777777" w:rsidR="00C0117A" w:rsidRPr="006F0306" w:rsidRDefault="00C0117A" w:rsidP="00073799">
            <w:pPr>
              <w:widowControl/>
              <w:jc w:val="left"/>
              <w:rPr>
                <w:rFonts w:asciiTheme="majorHAnsi" w:eastAsia="Calibri" w:hAnsiTheme="majorHAnsi" w:cs="Calibri"/>
                <w:sz w:val="17"/>
                <w:szCs w:val="17"/>
                <w:lang w:val="pl-PL"/>
              </w:rPr>
            </w:pPr>
          </w:p>
          <w:p w14:paraId="728F926D" w14:textId="77777777" w:rsidR="00C0117A" w:rsidRPr="006F0306" w:rsidRDefault="00C0117A" w:rsidP="00073799">
            <w:pPr>
              <w:widowControl/>
              <w:jc w:val="left"/>
              <w:rPr>
                <w:rFonts w:asciiTheme="majorHAnsi" w:eastAsia="Calibri" w:hAnsiTheme="majorHAnsi" w:cs="Calibri"/>
                <w:sz w:val="17"/>
                <w:szCs w:val="17"/>
                <w:lang w:val="pl-PL"/>
              </w:rPr>
            </w:pPr>
          </w:p>
          <w:p w14:paraId="08F15EAE" w14:textId="77777777" w:rsidR="00C0117A" w:rsidRPr="006F0306" w:rsidRDefault="00C0117A" w:rsidP="00073799">
            <w:pPr>
              <w:widowControl/>
              <w:jc w:val="left"/>
              <w:rPr>
                <w:rFonts w:asciiTheme="majorHAnsi" w:eastAsia="Calibri" w:hAnsiTheme="majorHAnsi" w:cs="Calibri"/>
                <w:sz w:val="17"/>
                <w:szCs w:val="17"/>
                <w:lang w:val="pl-PL"/>
              </w:rPr>
            </w:pPr>
          </w:p>
          <w:p w14:paraId="2EC9EF16" w14:textId="77777777" w:rsidR="00C0117A" w:rsidRPr="006F0306" w:rsidRDefault="00C0117A" w:rsidP="00073799">
            <w:pPr>
              <w:widowControl/>
              <w:jc w:val="left"/>
              <w:rPr>
                <w:rFonts w:asciiTheme="majorHAnsi" w:eastAsia="Calibri" w:hAnsiTheme="majorHAnsi" w:cs="Calibri"/>
                <w:sz w:val="17"/>
                <w:szCs w:val="17"/>
                <w:lang w:val="pl-PL"/>
              </w:rPr>
            </w:pPr>
          </w:p>
          <w:p w14:paraId="13E5E979" w14:textId="77777777" w:rsidR="00C0117A" w:rsidRPr="006F0306" w:rsidRDefault="00C0117A" w:rsidP="00073799">
            <w:pPr>
              <w:widowControl/>
              <w:jc w:val="left"/>
              <w:rPr>
                <w:rFonts w:asciiTheme="majorHAnsi" w:eastAsia="Calibri" w:hAnsiTheme="majorHAnsi" w:cs="Calibri"/>
                <w:sz w:val="17"/>
                <w:szCs w:val="17"/>
                <w:lang w:val="pl-PL"/>
              </w:rPr>
            </w:pPr>
          </w:p>
          <w:p w14:paraId="763A8F8F" w14:textId="77777777" w:rsidR="00C0117A" w:rsidRPr="006F0306" w:rsidRDefault="00C0117A" w:rsidP="00073799">
            <w:pPr>
              <w:widowControl/>
              <w:jc w:val="left"/>
              <w:rPr>
                <w:rFonts w:asciiTheme="majorHAnsi" w:eastAsia="Calibri" w:hAnsiTheme="majorHAnsi" w:cs="Calibri"/>
                <w:sz w:val="17"/>
                <w:szCs w:val="17"/>
                <w:lang w:val="pl-PL"/>
              </w:rPr>
            </w:pPr>
          </w:p>
          <w:p w14:paraId="3FA26187" w14:textId="77777777" w:rsidR="00C0117A" w:rsidRPr="006F0306" w:rsidRDefault="00C0117A" w:rsidP="00073799">
            <w:pPr>
              <w:widowControl/>
              <w:jc w:val="left"/>
              <w:rPr>
                <w:rFonts w:asciiTheme="majorHAnsi" w:eastAsia="Calibri" w:hAnsiTheme="majorHAnsi" w:cs="Calibri"/>
                <w:sz w:val="17"/>
                <w:szCs w:val="17"/>
                <w:lang w:val="pl-PL"/>
              </w:rPr>
            </w:pPr>
          </w:p>
          <w:p w14:paraId="53844631" w14:textId="77777777" w:rsidR="00C0117A" w:rsidRPr="006F0306" w:rsidRDefault="00C0117A" w:rsidP="00073799">
            <w:pPr>
              <w:widowControl/>
              <w:jc w:val="left"/>
              <w:rPr>
                <w:rFonts w:asciiTheme="majorHAnsi" w:eastAsia="Calibri" w:hAnsiTheme="majorHAnsi" w:cs="Calibri"/>
                <w:sz w:val="17"/>
                <w:szCs w:val="17"/>
                <w:lang w:val="pl-PL"/>
              </w:rPr>
            </w:pPr>
          </w:p>
          <w:p w14:paraId="1485B0F4" w14:textId="77777777" w:rsidR="00C0117A" w:rsidRPr="006F0306" w:rsidRDefault="00C0117A" w:rsidP="00073799">
            <w:pPr>
              <w:widowControl/>
              <w:jc w:val="left"/>
              <w:rPr>
                <w:rFonts w:asciiTheme="majorHAnsi" w:eastAsia="Calibri" w:hAnsiTheme="majorHAnsi" w:cs="Calibri"/>
                <w:sz w:val="17"/>
                <w:szCs w:val="17"/>
                <w:lang w:val="pl-PL"/>
              </w:rPr>
            </w:pPr>
          </w:p>
          <w:p w14:paraId="67E22A60" w14:textId="77777777" w:rsidR="00C0117A" w:rsidRPr="006F0306" w:rsidRDefault="00C0117A" w:rsidP="00073799">
            <w:pPr>
              <w:widowControl/>
              <w:jc w:val="left"/>
              <w:rPr>
                <w:rFonts w:asciiTheme="majorHAnsi" w:eastAsia="Calibri" w:hAnsiTheme="majorHAnsi" w:cs="Calibri"/>
                <w:sz w:val="17"/>
                <w:szCs w:val="17"/>
                <w:lang w:val="pl-PL"/>
              </w:rPr>
            </w:pPr>
          </w:p>
          <w:p w14:paraId="6A808561" w14:textId="77777777" w:rsidR="00C0117A" w:rsidRPr="006F0306" w:rsidRDefault="00C0117A" w:rsidP="00073799">
            <w:pPr>
              <w:widowControl/>
              <w:jc w:val="left"/>
              <w:rPr>
                <w:rFonts w:asciiTheme="majorHAnsi" w:eastAsia="Calibri" w:hAnsiTheme="majorHAnsi" w:cs="Calibri"/>
                <w:sz w:val="17"/>
                <w:szCs w:val="17"/>
                <w:lang w:val="pl-PL"/>
              </w:rPr>
            </w:pPr>
          </w:p>
          <w:p w14:paraId="5F89D8A4" w14:textId="77777777" w:rsidR="00C0117A" w:rsidRPr="006F0306" w:rsidRDefault="00C0117A" w:rsidP="00073799">
            <w:pPr>
              <w:widowControl/>
              <w:jc w:val="left"/>
              <w:rPr>
                <w:rFonts w:asciiTheme="majorHAnsi" w:eastAsia="Calibri" w:hAnsiTheme="majorHAnsi" w:cs="Calibri"/>
                <w:sz w:val="17"/>
                <w:szCs w:val="17"/>
                <w:lang w:val="pl-PL"/>
              </w:rPr>
            </w:pPr>
          </w:p>
          <w:p w14:paraId="4648F5D4" w14:textId="77777777" w:rsidR="00C0117A" w:rsidRPr="006F0306" w:rsidRDefault="00C0117A" w:rsidP="00073799">
            <w:pPr>
              <w:widowControl/>
              <w:jc w:val="left"/>
              <w:rPr>
                <w:rFonts w:asciiTheme="majorHAnsi" w:eastAsia="Calibri" w:hAnsiTheme="majorHAnsi" w:cs="Calibri"/>
                <w:sz w:val="17"/>
                <w:szCs w:val="17"/>
                <w:lang w:val="pl-PL"/>
              </w:rPr>
            </w:pPr>
          </w:p>
          <w:p w14:paraId="780B8F38" w14:textId="77777777" w:rsidR="00C0117A" w:rsidRPr="006F0306" w:rsidRDefault="00C0117A" w:rsidP="00073799">
            <w:pPr>
              <w:widowControl/>
              <w:jc w:val="left"/>
              <w:rPr>
                <w:rFonts w:asciiTheme="majorHAnsi" w:eastAsia="Calibri" w:hAnsiTheme="majorHAnsi" w:cs="Calibri"/>
                <w:sz w:val="17"/>
                <w:szCs w:val="17"/>
                <w:lang w:val="pl-PL"/>
              </w:rPr>
            </w:pPr>
          </w:p>
          <w:p w14:paraId="6E8242F0" w14:textId="77777777" w:rsidR="00C0117A" w:rsidRPr="006F0306" w:rsidRDefault="00C0117A" w:rsidP="00073799">
            <w:pPr>
              <w:widowControl/>
              <w:jc w:val="left"/>
              <w:rPr>
                <w:rFonts w:asciiTheme="majorHAnsi" w:eastAsia="Calibri" w:hAnsiTheme="majorHAnsi" w:cs="Calibri"/>
                <w:sz w:val="17"/>
                <w:szCs w:val="17"/>
                <w:lang w:val="pl-PL"/>
              </w:rPr>
            </w:pPr>
          </w:p>
          <w:p w14:paraId="164EEB19" w14:textId="77777777" w:rsidR="00C0117A" w:rsidRPr="006F0306" w:rsidRDefault="00C0117A" w:rsidP="00073799">
            <w:pPr>
              <w:widowControl/>
              <w:jc w:val="left"/>
              <w:rPr>
                <w:rFonts w:asciiTheme="majorHAnsi" w:eastAsia="Calibri" w:hAnsiTheme="majorHAnsi" w:cs="Calibri"/>
                <w:sz w:val="17"/>
                <w:szCs w:val="17"/>
                <w:lang w:val="pl-PL"/>
              </w:rPr>
            </w:pPr>
          </w:p>
          <w:p w14:paraId="6C9DE5F0"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Odpowiedzialność za monitorowanie/określanie powiązań funkcjonalnych pomiędzy JST, włącznie ze zbieraniem danych, nie została przydzielona żadnemu pracownikowi/zespołowi w ramach jednostki samorządu terytorialnego.</w:t>
            </w:r>
          </w:p>
          <w:p w14:paraId="008B0973" w14:textId="77777777" w:rsidR="00C0117A" w:rsidRPr="006F0306" w:rsidRDefault="00C0117A" w:rsidP="00073799">
            <w:pPr>
              <w:widowControl/>
              <w:jc w:val="left"/>
              <w:rPr>
                <w:rFonts w:asciiTheme="majorHAnsi" w:eastAsia="Calibri" w:hAnsiTheme="majorHAnsi" w:cs="Calibri"/>
                <w:sz w:val="17"/>
                <w:szCs w:val="17"/>
                <w:lang w:val="pl-PL"/>
              </w:rPr>
            </w:pPr>
          </w:p>
        </w:tc>
        <w:tc>
          <w:tcPr>
            <w:tcW w:w="1216" w:type="pct"/>
            <w:shd w:val="clear" w:color="auto" w:fill="C5E0B3"/>
          </w:tcPr>
          <w:p w14:paraId="70F62B8F"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rozumie znaczenie monitorowania/określania powiązań funkcjonalnych w ramach gminy i/lub na styku z innymi gminami (wiejskimi, miejskimi lub mieszanymi), co umożliwia określanie:</w:t>
            </w:r>
          </w:p>
          <w:p w14:paraId="2EF2024A" w14:textId="77777777" w:rsidR="00C0117A" w:rsidRPr="006F0306" w:rsidRDefault="00C0117A" w:rsidP="00331042">
            <w:pPr>
              <w:pStyle w:val="Akapitzlist"/>
              <w:widowControl/>
              <w:numPr>
                <w:ilvl w:val="0"/>
                <w:numId w:val="14"/>
              </w:numPr>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funkcjonalnych powiązań przestrzennych (m.in. przepływ ludzi, towarów, pieniędzy, informacji i odpadów), oraz</w:t>
            </w:r>
          </w:p>
          <w:p w14:paraId="154EA122" w14:textId="77777777" w:rsidR="00C0117A" w:rsidRPr="006F0306" w:rsidRDefault="00C0117A" w:rsidP="00331042">
            <w:pPr>
              <w:pStyle w:val="Akapitzlist"/>
              <w:widowControl/>
              <w:numPr>
                <w:ilvl w:val="0"/>
                <w:numId w:val="14"/>
              </w:numPr>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funkcjonalnych powiązań między sektorami gospodarki (np. między rolnictwem i produkcją oraz publicznym i prywatnym sektorem usług).</w:t>
            </w:r>
          </w:p>
          <w:p w14:paraId="04885D70" w14:textId="77777777" w:rsidR="00C0117A" w:rsidRPr="006F0306" w:rsidRDefault="00C0117A" w:rsidP="00073799">
            <w:pPr>
              <w:widowControl/>
              <w:jc w:val="left"/>
              <w:rPr>
                <w:rFonts w:asciiTheme="majorHAnsi" w:eastAsia="Calibri" w:hAnsiTheme="majorHAnsi" w:cs="Calibri"/>
                <w:sz w:val="17"/>
                <w:szCs w:val="17"/>
                <w:lang w:val="pl-PL"/>
              </w:rPr>
            </w:pPr>
          </w:p>
          <w:p w14:paraId="7E753B1F" w14:textId="77777777" w:rsidR="00C0117A" w:rsidRPr="006F0306" w:rsidRDefault="00C0117A" w:rsidP="00073799">
            <w:pPr>
              <w:widowControl/>
              <w:jc w:val="left"/>
              <w:rPr>
                <w:rFonts w:asciiTheme="majorHAnsi" w:eastAsia="Calibri" w:hAnsiTheme="majorHAnsi" w:cs="Calibri"/>
                <w:sz w:val="17"/>
                <w:szCs w:val="17"/>
                <w:lang w:val="pl-PL"/>
              </w:rPr>
            </w:pPr>
          </w:p>
          <w:p w14:paraId="7269FF42" w14:textId="77777777" w:rsidR="00C0117A" w:rsidRPr="006F0306" w:rsidRDefault="00C0117A" w:rsidP="00073799">
            <w:pPr>
              <w:widowControl/>
              <w:jc w:val="left"/>
              <w:rPr>
                <w:rFonts w:asciiTheme="majorHAnsi" w:eastAsia="Calibri" w:hAnsiTheme="majorHAnsi" w:cs="Calibri"/>
                <w:sz w:val="17"/>
                <w:szCs w:val="17"/>
                <w:lang w:val="pl-PL"/>
              </w:rPr>
            </w:pPr>
          </w:p>
          <w:p w14:paraId="67726F80" w14:textId="77777777" w:rsidR="00C0117A" w:rsidRPr="006F0306" w:rsidRDefault="00C0117A" w:rsidP="00073799">
            <w:pPr>
              <w:widowControl/>
              <w:jc w:val="left"/>
              <w:rPr>
                <w:rFonts w:asciiTheme="majorHAnsi" w:eastAsia="Calibri" w:hAnsiTheme="majorHAnsi" w:cs="Calibri"/>
                <w:sz w:val="17"/>
                <w:szCs w:val="17"/>
                <w:lang w:val="pl-PL"/>
              </w:rPr>
            </w:pPr>
          </w:p>
          <w:p w14:paraId="2C2C6A54" w14:textId="77777777" w:rsidR="00C0117A" w:rsidRPr="006F0306" w:rsidRDefault="00C0117A" w:rsidP="00073799">
            <w:pPr>
              <w:widowControl/>
              <w:jc w:val="left"/>
              <w:rPr>
                <w:rFonts w:asciiTheme="majorHAnsi" w:eastAsia="Calibri" w:hAnsiTheme="majorHAnsi" w:cs="Calibri"/>
                <w:sz w:val="17"/>
                <w:szCs w:val="17"/>
                <w:lang w:val="pl-PL"/>
              </w:rPr>
            </w:pPr>
          </w:p>
          <w:p w14:paraId="3EF7D06A" w14:textId="77777777" w:rsidR="00C0117A" w:rsidRPr="006F0306" w:rsidRDefault="00C0117A" w:rsidP="00073799">
            <w:pPr>
              <w:widowControl/>
              <w:jc w:val="left"/>
              <w:rPr>
                <w:rFonts w:asciiTheme="majorHAnsi" w:eastAsia="Calibri" w:hAnsiTheme="majorHAnsi" w:cs="Calibri"/>
                <w:sz w:val="17"/>
                <w:szCs w:val="17"/>
                <w:lang w:val="pl-PL"/>
              </w:rPr>
            </w:pPr>
          </w:p>
          <w:p w14:paraId="44033951" w14:textId="77777777" w:rsidR="00C0117A" w:rsidRPr="006F0306" w:rsidRDefault="00C0117A" w:rsidP="00073799">
            <w:pPr>
              <w:widowControl/>
              <w:jc w:val="left"/>
              <w:rPr>
                <w:rFonts w:asciiTheme="majorHAnsi" w:eastAsia="Calibri" w:hAnsiTheme="majorHAnsi" w:cs="Calibri"/>
                <w:sz w:val="17"/>
                <w:szCs w:val="17"/>
                <w:lang w:val="pl-PL"/>
              </w:rPr>
            </w:pPr>
          </w:p>
          <w:p w14:paraId="4ABAA4DA" w14:textId="77777777" w:rsidR="00C0117A" w:rsidRPr="006F0306" w:rsidRDefault="00C0117A" w:rsidP="00073799">
            <w:pPr>
              <w:widowControl/>
              <w:jc w:val="left"/>
              <w:rPr>
                <w:rFonts w:asciiTheme="majorHAnsi" w:eastAsia="Calibri" w:hAnsiTheme="majorHAnsi" w:cs="Calibri"/>
                <w:sz w:val="17"/>
                <w:szCs w:val="17"/>
                <w:lang w:val="pl-PL"/>
              </w:rPr>
            </w:pPr>
          </w:p>
          <w:p w14:paraId="75532385" w14:textId="77777777" w:rsidR="00C0117A" w:rsidRPr="006F0306" w:rsidRDefault="00C0117A" w:rsidP="00073799">
            <w:pPr>
              <w:widowControl/>
              <w:jc w:val="left"/>
              <w:rPr>
                <w:rFonts w:asciiTheme="majorHAnsi" w:eastAsia="Calibri" w:hAnsiTheme="majorHAnsi" w:cs="Calibri"/>
                <w:sz w:val="17"/>
                <w:szCs w:val="17"/>
                <w:lang w:val="pl-PL"/>
              </w:rPr>
            </w:pPr>
          </w:p>
          <w:p w14:paraId="1186ADD7" w14:textId="77777777" w:rsidR="00C0117A" w:rsidRPr="006F0306" w:rsidRDefault="00C0117A" w:rsidP="00073799">
            <w:pPr>
              <w:widowControl/>
              <w:jc w:val="left"/>
              <w:rPr>
                <w:rFonts w:asciiTheme="majorHAnsi" w:eastAsia="Calibri" w:hAnsiTheme="majorHAnsi" w:cs="Calibri"/>
                <w:sz w:val="17"/>
                <w:szCs w:val="17"/>
                <w:lang w:val="pl-PL"/>
              </w:rPr>
            </w:pPr>
          </w:p>
          <w:p w14:paraId="76C7C2C8" w14:textId="77777777" w:rsidR="00C0117A" w:rsidRPr="006F0306" w:rsidRDefault="00C0117A" w:rsidP="00073799">
            <w:pPr>
              <w:widowControl/>
              <w:jc w:val="left"/>
              <w:rPr>
                <w:rFonts w:asciiTheme="majorHAnsi" w:eastAsia="Calibri" w:hAnsiTheme="majorHAnsi" w:cs="Calibri"/>
                <w:sz w:val="17"/>
                <w:szCs w:val="17"/>
                <w:lang w:val="pl-PL"/>
              </w:rPr>
            </w:pPr>
          </w:p>
          <w:p w14:paraId="68885CE7"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W jednostce samorządu terytorialnego wyznaczono osobę/zespół odpowiedzialny za określanie powiązań funkcjonalnych między obszarami wiejskimi i miejskimi.</w:t>
            </w:r>
          </w:p>
          <w:p w14:paraId="5260F9A3"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60191487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owiązania między obszarami wiejskimi i miejskimi są określane na podstawie danych lub informacji udostępnianych przez administrację regionalną lub rządową (jeśli są one dostępne).</w:t>
            </w:r>
          </w:p>
          <w:p w14:paraId="6D55B562"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51152950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wprowadziła odpowiednie polityki publiczne </w:t>
            </w:r>
            <w:r w:rsidR="00C0117A" w:rsidRPr="006F0306">
              <w:rPr>
                <w:rFonts w:asciiTheme="majorHAnsi" w:eastAsia="Calibri Light" w:hAnsiTheme="majorHAnsi" w:cs="Calibri"/>
                <w:color w:val="0070C0"/>
                <w:sz w:val="17"/>
                <w:szCs w:val="17"/>
                <w:lang w:val="pl-PL"/>
              </w:rPr>
              <w:lastRenderedPageBreak/>
              <w:t xml:space="preserve">pozwalające na skorzystanie z istniejących powiązań funkcjonalnych. </w:t>
            </w:r>
          </w:p>
          <w:p w14:paraId="0C1C6245" w14:textId="77777777" w:rsidR="00C0117A" w:rsidRPr="006F0306" w:rsidRDefault="00C0117A" w:rsidP="00073799">
            <w:pPr>
              <w:widowControl/>
              <w:jc w:val="left"/>
              <w:rPr>
                <w:rFonts w:asciiTheme="majorHAnsi" w:eastAsia="Calibri" w:hAnsiTheme="majorHAnsi" w:cs="Calibri"/>
                <w:sz w:val="17"/>
                <w:szCs w:val="17"/>
                <w:lang w:val="pl-PL"/>
              </w:rPr>
            </w:pPr>
          </w:p>
        </w:tc>
        <w:tc>
          <w:tcPr>
            <w:tcW w:w="1150" w:type="pct"/>
            <w:tcBorders>
              <w:bottom w:val="single" w:sz="4" w:space="0" w:color="auto"/>
            </w:tcBorders>
            <w:shd w:val="clear" w:color="auto" w:fill="A8D08D"/>
          </w:tcPr>
          <w:p w14:paraId="37F2B9AC"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Jednostka samorządu terytorialnego jasno określiła oraz posiada wiarygodne i regularnie aktualizowane informacje o powiązaniach między obszarami wiejskimi i miejskimi położonymi na jej terenie i/oraz sąsiednimi gminami, co umożliwia określanie:</w:t>
            </w:r>
          </w:p>
          <w:p w14:paraId="75C9D5B2" w14:textId="77777777" w:rsidR="00C0117A" w:rsidRPr="006F0306" w:rsidRDefault="00C0117A" w:rsidP="00331042">
            <w:pPr>
              <w:pStyle w:val="Akapitzlist"/>
              <w:widowControl/>
              <w:numPr>
                <w:ilvl w:val="0"/>
                <w:numId w:val="14"/>
              </w:numPr>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funkcjonalnych powiązań przestrzennych (m.in. przepływ ludzi, towarów, pieniędzy, informacji i odpadów), oraz</w:t>
            </w:r>
          </w:p>
          <w:p w14:paraId="5B18022D" w14:textId="77777777" w:rsidR="00C0117A" w:rsidRPr="006F0306" w:rsidRDefault="00C0117A" w:rsidP="00331042">
            <w:pPr>
              <w:pStyle w:val="Akapitzlist"/>
              <w:widowControl/>
              <w:numPr>
                <w:ilvl w:val="0"/>
                <w:numId w:val="14"/>
              </w:numPr>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funkcjonalnych powiązań między sektorami gospodarki (np. między rolnictwem i produkcją oraz publicznym i prywatnym sektorem usług).</w:t>
            </w:r>
          </w:p>
          <w:p w14:paraId="43186392" w14:textId="77777777" w:rsidR="00C0117A" w:rsidRPr="006F0306" w:rsidRDefault="00C0117A" w:rsidP="00073799">
            <w:pPr>
              <w:widowControl/>
              <w:jc w:val="left"/>
              <w:rPr>
                <w:rFonts w:asciiTheme="majorHAnsi" w:eastAsia="Calibri" w:hAnsiTheme="majorHAnsi" w:cs="Calibri"/>
                <w:sz w:val="17"/>
                <w:szCs w:val="17"/>
                <w:lang w:val="pl-PL"/>
              </w:rPr>
            </w:pPr>
          </w:p>
          <w:p w14:paraId="19B0AF1C"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podjęła konkretne działania, aby zapewnić, że istniejące powiązania są obustronnie korzystne </w:t>
            </w:r>
            <w:r w:rsidRPr="006F0306">
              <w:rPr>
                <w:rFonts w:asciiTheme="majorHAnsi" w:eastAsia="Calibri Light" w:hAnsiTheme="majorHAnsi" w:cs="Calibri"/>
                <w:i/>
                <w:iCs/>
                <w:sz w:val="17"/>
                <w:szCs w:val="17"/>
                <w:lang w:val="pl-PL"/>
              </w:rPr>
              <w:t>(patrz wymiar  22)</w:t>
            </w:r>
            <w:r w:rsidRPr="006F0306">
              <w:rPr>
                <w:rFonts w:asciiTheme="majorHAnsi" w:eastAsia="Calibri Light" w:hAnsiTheme="majorHAnsi" w:cs="Calibri"/>
                <w:sz w:val="17"/>
                <w:szCs w:val="17"/>
                <w:lang w:val="pl-PL"/>
              </w:rPr>
              <w:t xml:space="preserve"> </w:t>
            </w:r>
          </w:p>
          <w:p w14:paraId="2A3A7B32" w14:textId="77777777" w:rsidR="00C0117A" w:rsidRPr="006F0306" w:rsidRDefault="00C0117A" w:rsidP="00073799">
            <w:pPr>
              <w:widowControl/>
              <w:jc w:val="left"/>
              <w:rPr>
                <w:rFonts w:asciiTheme="majorHAnsi" w:eastAsia="Calibri" w:hAnsiTheme="majorHAnsi" w:cs="Calibri"/>
                <w:sz w:val="17"/>
                <w:szCs w:val="17"/>
                <w:lang w:val="pl-PL"/>
              </w:rPr>
            </w:pPr>
          </w:p>
          <w:p w14:paraId="20950595"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56145497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W jednostce samorządu terytorialnego wyznaczono osobę/zespół odpowiedzialny za określanie powiązań między obszarami wiejskimi i miejskimi.</w:t>
            </w:r>
          </w:p>
          <w:p w14:paraId="1003E57F"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Segoe UI Symbol" w:eastAsia="Calibri Light"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Powiązania funkcjonalne są określane na podstawie:</w:t>
            </w:r>
          </w:p>
          <w:p w14:paraId="0087EDBE" w14:textId="77777777" w:rsidR="00C0117A" w:rsidRPr="006F0306" w:rsidRDefault="00C0117A" w:rsidP="00073799">
            <w:pPr>
              <w:widowControl/>
              <w:ind w:left="747"/>
              <w:jc w:val="left"/>
              <w:rPr>
                <w:rFonts w:asciiTheme="majorHAnsi" w:eastAsia="Calibr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danych lub informacji udostępnianych/opracowywanych przez administrację wyższego szczebla,</w:t>
            </w:r>
          </w:p>
          <w:p w14:paraId="79B832C4" w14:textId="77777777" w:rsidR="00C0117A" w:rsidRPr="006F0306" w:rsidRDefault="00C0117A" w:rsidP="00073799">
            <w:pPr>
              <w:widowControl/>
              <w:ind w:left="747"/>
              <w:jc w:val="left"/>
              <w:rPr>
                <w:rFonts w:asciiTheme="majorHAnsi" w:eastAsia="Calibr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danych i/lub analiz opracowywanych wewnętrznie.</w:t>
            </w:r>
          </w:p>
          <w:p w14:paraId="2A807182"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Jednostka samorządu terytorialnego wprowadziła odpowiednie polityki publiczne, </w:t>
            </w:r>
            <w:r w:rsidRPr="006F0306">
              <w:rPr>
                <w:rFonts w:asciiTheme="majorHAnsi" w:eastAsia="Calibri Light" w:hAnsiTheme="majorHAnsi" w:cs="Calibri"/>
                <w:color w:val="0070C0"/>
                <w:sz w:val="17"/>
                <w:szCs w:val="17"/>
                <w:lang w:val="pl-PL"/>
              </w:rPr>
              <w:lastRenderedPageBreak/>
              <w:t>aby wykorzystywać istniejące powiązania z korzyścią dla wszystkich zainteresowanych stron.</w:t>
            </w:r>
          </w:p>
          <w:p w14:paraId="1C8F4140" w14:textId="77777777" w:rsidR="00C0117A" w:rsidRPr="006F0306" w:rsidRDefault="00C0117A" w:rsidP="00073799">
            <w:pPr>
              <w:widowControl/>
              <w:jc w:val="left"/>
              <w:rPr>
                <w:rFonts w:asciiTheme="majorHAnsi" w:eastAsia="Calibri" w:hAnsiTheme="majorHAnsi" w:cs="Calibri"/>
                <w:sz w:val="17"/>
                <w:szCs w:val="17"/>
                <w:lang w:val="pl-PL"/>
              </w:rPr>
            </w:pPr>
          </w:p>
        </w:tc>
      </w:tr>
      <w:tr w:rsidR="00C0117A" w:rsidRPr="00A86B88" w14:paraId="1E952F8A" w14:textId="77777777" w:rsidTr="00D51F05">
        <w:tc>
          <w:tcPr>
            <w:tcW w:w="726" w:type="pct"/>
          </w:tcPr>
          <w:p w14:paraId="7104ED1C" w14:textId="77777777" w:rsidR="00C0117A" w:rsidRPr="006F0306" w:rsidRDefault="00C0117A" w:rsidP="00073799">
            <w:pPr>
              <w:widowControl/>
              <w:jc w:val="left"/>
              <w:rPr>
                <w:rFonts w:asciiTheme="majorHAnsi" w:eastAsia="Calibri" w:hAnsiTheme="majorHAnsi" w:cs="Calibri"/>
                <w:sz w:val="17"/>
                <w:szCs w:val="17"/>
                <w:lang w:val="pl-PL"/>
              </w:rPr>
            </w:pPr>
          </w:p>
        </w:tc>
        <w:tc>
          <w:tcPr>
            <w:tcW w:w="722" w:type="pct"/>
            <w:shd w:val="clear" w:color="auto" w:fill="auto"/>
          </w:tcPr>
          <w:p w14:paraId="6509351E"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 xml:space="preserve">Spójność z globalnym programem przeciwdziałania zmianom klimatu </w:t>
            </w:r>
          </w:p>
        </w:tc>
        <w:tc>
          <w:tcPr>
            <w:tcW w:w="1187" w:type="pct"/>
            <w:shd w:val="clear" w:color="auto" w:fill="E2EFD9"/>
          </w:tcPr>
          <w:p w14:paraId="2D47BA1C" w14:textId="77777777" w:rsidR="00C0117A" w:rsidRPr="006F0306" w:rsidRDefault="00C0117A" w:rsidP="00073799">
            <w:pPr>
              <w:widowControl/>
              <w:jc w:val="left"/>
              <w:rPr>
                <w:rFonts w:asciiTheme="majorHAnsi" w:eastAsia="Calibri Light" w:hAnsiTheme="majorHAnsi" w:cs="Calibri"/>
                <w:sz w:val="17"/>
                <w:szCs w:val="17"/>
                <w:lang w:val="pl-PL"/>
              </w:rPr>
            </w:pPr>
            <w:r w:rsidRPr="006F0306">
              <w:rPr>
                <w:rFonts w:asciiTheme="majorHAnsi" w:eastAsia="Calibri Light" w:hAnsiTheme="majorHAnsi" w:cs="Calibri"/>
                <w:sz w:val="17"/>
                <w:szCs w:val="17"/>
                <w:lang w:val="pl-PL"/>
              </w:rPr>
              <w:t>JST ma świadomość istnienia globalnego programu przeciwdziałania zmianom klimatu  ii konieczności dostosowywania lokalnych inicjatyw do wymagań łagodzenia lub adaptacji do zmian klimatu. Jednak takie lokalne plany/polityki publiczne  nie są jeszcze realizowane.</w:t>
            </w:r>
          </w:p>
          <w:p w14:paraId="33BB8177" w14:textId="77777777" w:rsidR="00C0117A" w:rsidRPr="006F0306" w:rsidRDefault="00C0117A" w:rsidP="00073799">
            <w:pPr>
              <w:widowControl/>
              <w:jc w:val="left"/>
              <w:rPr>
                <w:rFonts w:asciiTheme="majorHAnsi" w:eastAsia="Calibri" w:hAnsiTheme="majorHAnsi" w:cs="Calibri"/>
                <w:sz w:val="17"/>
                <w:szCs w:val="17"/>
                <w:lang w:val="pl-PL"/>
              </w:rPr>
            </w:pPr>
          </w:p>
          <w:p w14:paraId="3B627C09" w14:textId="77777777" w:rsidR="00C0117A" w:rsidRPr="006F0306" w:rsidRDefault="00C0117A" w:rsidP="00073799">
            <w:pPr>
              <w:widowControl/>
              <w:jc w:val="left"/>
              <w:rPr>
                <w:rFonts w:asciiTheme="majorHAnsi" w:eastAsia="Calibri" w:hAnsiTheme="majorHAnsi" w:cs="Calibri"/>
                <w:sz w:val="17"/>
                <w:szCs w:val="17"/>
                <w:lang w:val="pl-PL"/>
              </w:rPr>
            </w:pPr>
          </w:p>
          <w:p w14:paraId="4C3D3BE3" w14:textId="77777777" w:rsidR="00C0117A" w:rsidRPr="006F0306" w:rsidRDefault="00C0117A" w:rsidP="00073799">
            <w:pPr>
              <w:widowControl/>
              <w:jc w:val="left"/>
              <w:rPr>
                <w:rFonts w:asciiTheme="majorHAnsi" w:eastAsia="Calibri" w:hAnsiTheme="majorHAnsi" w:cs="Calibri"/>
                <w:sz w:val="17"/>
                <w:szCs w:val="17"/>
                <w:lang w:val="pl-PL"/>
              </w:rPr>
            </w:pPr>
          </w:p>
          <w:p w14:paraId="642F4C67" w14:textId="77777777" w:rsidR="00C0117A" w:rsidRPr="006F0306" w:rsidRDefault="00C0117A" w:rsidP="00073799">
            <w:pPr>
              <w:widowControl/>
              <w:jc w:val="left"/>
              <w:rPr>
                <w:rFonts w:asciiTheme="majorHAnsi" w:eastAsia="Calibri" w:hAnsiTheme="majorHAnsi" w:cs="Calibri"/>
                <w:sz w:val="17"/>
                <w:szCs w:val="17"/>
                <w:lang w:val="pl-PL"/>
              </w:rPr>
            </w:pPr>
          </w:p>
          <w:p w14:paraId="0592FC90"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429554198"/>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w:hAnsiTheme="majorHAnsi" w:cs="Calibri"/>
                <w:color w:val="0070C0"/>
                <w:sz w:val="17"/>
                <w:szCs w:val="17"/>
                <w:shd w:val="clear" w:color="auto" w:fill="E6E6E6"/>
                <w:lang w:val="pl-PL"/>
              </w:rPr>
              <w:t xml:space="preserve"> </w:t>
            </w:r>
            <w:r w:rsidR="00C0117A" w:rsidRPr="006F0306">
              <w:rPr>
                <w:rFonts w:asciiTheme="majorHAnsi" w:eastAsia="Calibri Light" w:hAnsiTheme="majorHAnsi" w:cs="Calibri"/>
                <w:color w:val="0070C0"/>
                <w:sz w:val="17"/>
                <w:szCs w:val="17"/>
                <w:lang w:val="pl-PL"/>
              </w:rPr>
              <w:t>JST ma świadomość istnienia globalnego programu  i przeprowadziła diagnozę głównych wyzwań odnoszących się do lokalnej społeczności.</w:t>
            </w:r>
          </w:p>
          <w:p w14:paraId="72EFDE6D"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41054190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nie wdrożyła inicjatyw ani działań mających na celu dostosowanie się do zmian klimatu. </w:t>
            </w:r>
          </w:p>
          <w:p w14:paraId="7734EBB0"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61085768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nie planuje żadnych projektów, aby łagodzić skutki zmian klimatu i dostosowywać się do nich. </w:t>
            </w:r>
          </w:p>
        </w:tc>
        <w:tc>
          <w:tcPr>
            <w:tcW w:w="1216" w:type="pct"/>
            <w:shd w:val="clear" w:color="auto" w:fill="C5E0B3"/>
          </w:tcPr>
          <w:p w14:paraId="4442B4F3"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ST ma rosnącą świadomość istnienia globalnego programu mającego na celu łagodzenie skutków i adaptację do zmian klimatu. JST opracowała politykę adaptacji i łagodzenia skutków zmian klimatu, ale nie wdrożono żadnych konkretnych działań lokalnych.</w:t>
            </w:r>
          </w:p>
          <w:p w14:paraId="4E24AB6A" w14:textId="77777777" w:rsidR="00C0117A" w:rsidRPr="006F0306" w:rsidRDefault="00C0117A" w:rsidP="00073799">
            <w:pPr>
              <w:widowControl/>
              <w:jc w:val="left"/>
              <w:rPr>
                <w:rFonts w:asciiTheme="majorHAnsi" w:eastAsia="Calibri" w:hAnsiTheme="majorHAnsi" w:cs="Calibri"/>
                <w:sz w:val="17"/>
                <w:szCs w:val="17"/>
                <w:shd w:val="clear" w:color="auto" w:fill="E6E6E6"/>
                <w:lang w:val="pl-PL"/>
              </w:rPr>
            </w:pPr>
          </w:p>
          <w:p w14:paraId="6FD0D2E1" w14:textId="77777777" w:rsidR="00C0117A" w:rsidRPr="006F0306" w:rsidRDefault="00C0117A" w:rsidP="00073799">
            <w:pPr>
              <w:widowControl/>
              <w:jc w:val="left"/>
              <w:rPr>
                <w:rFonts w:asciiTheme="majorHAnsi" w:eastAsia="Calibri" w:hAnsiTheme="majorHAnsi" w:cs="Calibri"/>
                <w:sz w:val="17"/>
                <w:szCs w:val="17"/>
                <w:shd w:val="clear" w:color="auto" w:fill="E6E6E6"/>
                <w:lang w:val="pl-PL"/>
              </w:rPr>
            </w:pPr>
          </w:p>
          <w:p w14:paraId="3936E59E" w14:textId="77777777" w:rsidR="00C0117A" w:rsidRPr="006F0306" w:rsidRDefault="00C0117A" w:rsidP="00073799">
            <w:pPr>
              <w:widowControl/>
              <w:jc w:val="left"/>
              <w:rPr>
                <w:rFonts w:asciiTheme="majorHAnsi" w:eastAsia="Calibri" w:hAnsiTheme="majorHAnsi" w:cs="Calibri"/>
                <w:sz w:val="17"/>
                <w:szCs w:val="17"/>
                <w:shd w:val="clear" w:color="auto" w:fill="E6E6E6"/>
                <w:lang w:val="pl-PL"/>
              </w:rPr>
            </w:pPr>
          </w:p>
          <w:p w14:paraId="0A13BD30" w14:textId="77777777" w:rsidR="00C0117A" w:rsidRPr="006F0306" w:rsidRDefault="00C0117A" w:rsidP="00073799">
            <w:pPr>
              <w:widowControl/>
              <w:jc w:val="left"/>
              <w:rPr>
                <w:rFonts w:asciiTheme="majorHAnsi" w:eastAsia="Calibri" w:hAnsiTheme="majorHAnsi" w:cs="Calibri"/>
                <w:sz w:val="17"/>
                <w:szCs w:val="17"/>
                <w:shd w:val="clear" w:color="auto" w:fill="E6E6E6"/>
                <w:lang w:val="pl-PL"/>
              </w:rPr>
            </w:pPr>
          </w:p>
          <w:p w14:paraId="324D854C" w14:textId="77777777" w:rsidR="00C0117A" w:rsidRPr="006F0306" w:rsidRDefault="00C0117A" w:rsidP="00073799">
            <w:pPr>
              <w:widowControl/>
              <w:jc w:val="left"/>
              <w:rPr>
                <w:rFonts w:asciiTheme="majorHAnsi" w:eastAsia="Calibri" w:hAnsiTheme="majorHAnsi" w:cs="Calibri"/>
                <w:sz w:val="17"/>
                <w:szCs w:val="17"/>
                <w:shd w:val="clear" w:color="auto" w:fill="E6E6E6"/>
                <w:lang w:val="pl-PL"/>
              </w:rPr>
            </w:pPr>
          </w:p>
          <w:p w14:paraId="62FF8A8D" w14:textId="77777777" w:rsidR="00C0117A" w:rsidRPr="006F0306" w:rsidRDefault="00C0117A" w:rsidP="00073799">
            <w:pPr>
              <w:widowControl/>
              <w:jc w:val="left"/>
              <w:rPr>
                <w:rFonts w:asciiTheme="majorHAnsi" w:eastAsia="Calibri" w:hAnsiTheme="majorHAnsi" w:cs="Calibri"/>
                <w:sz w:val="17"/>
                <w:szCs w:val="17"/>
                <w:shd w:val="clear" w:color="auto" w:fill="E6E6E6"/>
                <w:lang w:val="pl-PL"/>
              </w:rPr>
            </w:pPr>
          </w:p>
          <w:p w14:paraId="00732A2E"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44231400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opracowywała lokalną politykę określającą plan działań lub inicjatyw mających na celu łagodzenie skutków zmian klimatu i adaptację do nich.</w:t>
            </w:r>
          </w:p>
          <w:p w14:paraId="5D25C9DA"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12913687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lanowane działania są spójne z krajowymi lub regionalnymi priorytetami w tym zakresie. </w:t>
            </w:r>
          </w:p>
        </w:tc>
        <w:tc>
          <w:tcPr>
            <w:tcW w:w="1150" w:type="pct"/>
            <w:shd w:val="clear" w:color="auto" w:fill="A8D08D"/>
          </w:tcPr>
          <w:p w14:paraId="0DBD914F"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ma dużą świadomość globalnego programu działań na rzecz łagodzenia i dostosowywania się do zmian klimatu i podjęła na lokalnym szczeblu szereg konkretnych działań, aby łagodzić zmiany klimatu i dostosowywać się do nich. </w:t>
            </w:r>
          </w:p>
          <w:p w14:paraId="3C7C2BDD" w14:textId="77777777" w:rsidR="00C0117A" w:rsidRPr="006F0306" w:rsidRDefault="00C0117A" w:rsidP="00073799">
            <w:pPr>
              <w:widowControl/>
              <w:jc w:val="left"/>
              <w:rPr>
                <w:rFonts w:asciiTheme="majorHAnsi" w:eastAsia="Calibri" w:hAnsiTheme="majorHAnsi" w:cs="Calibri"/>
                <w:sz w:val="17"/>
                <w:szCs w:val="17"/>
                <w:lang w:val="pl-PL"/>
              </w:rPr>
            </w:pPr>
          </w:p>
          <w:p w14:paraId="02AB7E8D" w14:textId="77777777" w:rsidR="00C0117A" w:rsidRPr="006F0306" w:rsidRDefault="00C0117A" w:rsidP="00073799">
            <w:pPr>
              <w:widowControl/>
              <w:jc w:val="left"/>
              <w:rPr>
                <w:rFonts w:asciiTheme="majorHAnsi" w:eastAsia="Calibri" w:hAnsiTheme="majorHAnsi" w:cs="Calibri"/>
                <w:sz w:val="17"/>
                <w:szCs w:val="17"/>
                <w:lang w:val="pl-PL"/>
              </w:rPr>
            </w:pPr>
          </w:p>
          <w:p w14:paraId="0822A2B8"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02809201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trategia rozwoju lokalnego obejmuje konkretne działania i inicjatywy, których celem jest łagodzenie skutków zmian klimatu i dostosowanie się do nich.</w:t>
            </w:r>
          </w:p>
          <w:p w14:paraId="33C928DD"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33483878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ST realizuje konkretne działania i inicjatywy mające na celu łagodzenie skutków i adaptację do zmian klimatu (np. inwestycje infrastrukturalne), a także zwiększanie świadomości mieszkańców.</w:t>
            </w:r>
          </w:p>
          <w:p w14:paraId="473183B6"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02489953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Działania i inicjatywy te są spójne z regionalnymi lub krajowymi priorytetami w tym zakresie</w:t>
            </w:r>
          </w:p>
          <w:p w14:paraId="5196BB1D" w14:textId="77777777" w:rsidR="00C0117A" w:rsidRPr="006F0306" w:rsidRDefault="00C0117A" w:rsidP="00073799">
            <w:pPr>
              <w:widowControl/>
              <w:jc w:val="left"/>
              <w:rPr>
                <w:rFonts w:asciiTheme="majorHAnsi" w:eastAsia="Calibri" w:hAnsiTheme="majorHAnsi" w:cs="Calibri"/>
                <w:sz w:val="17"/>
                <w:szCs w:val="17"/>
                <w:lang w:val="pl-PL"/>
              </w:rPr>
            </w:pPr>
          </w:p>
        </w:tc>
      </w:tr>
      <w:tr w:rsidR="00C0117A" w:rsidRPr="00A86B88" w14:paraId="2EF3A4D5" w14:textId="77777777" w:rsidTr="00D51F05">
        <w:tc>
          <w:tcPr>
            <w:tcW w:w="726" w:type="pct"/>
            <w:shd w:val="clear" w:color="auto" w:fill="auto"/>
          </w:tcPr>
          <w:p w14:paraId="5C4D791A"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722" w:type="pct"/>
            <w:shd w:val="clear" w:color="auto" w:fill="auto"/>
          </w:tcPr>
          <w:p w14:paraId="232BCE96" w14:textId="77777777" w:rsidR="00C0117A" w:rsidRPr="006F0306" w:rsidRDefault="00C0117A" w:rsidP="00331042">
            <w:pPr>
              <w:pStyle w:val="Nagwek4"/>
              <w:numPr>
                <w:ilvl w:val="0"/>
                <w:numId w:val="17"/>
              </w:numPr>
              <w:spacing w:before="0"/>
              <w:ind w:left="258" w:hanging="284"/>
              <w:outlineLvl w:val="3"/>
              <w:rPr>
                <w:rFonts w:asciiTheme="majorHAnsi" w:hAnsiTheme="majorHAnsi"/>
                <w:color w:val="auto"/>
                <w:sz w:val="17"/>
                <w:szCs w:val="17"/>
                <w:lang w:val="pl-PL"/>
              </w:rPr>
            </w:pPr>
            <w:r w:rsidRPr="006F0306">
              <w:rPr>
                <w:rFonts w:asciiTheme="majorHAnsi" w:eastAsia="Calibri Light" w:hAnsiTheme="majorHAnsi" w:cs="Times New Roman"/>
                <w:color w:val="auto"/>
                <w:sz w:val="17"/>
                <w:szCs w:val="17"/>
                <w:lang w:val="pl-PL"/>
              </w:rPr>
              <w:t>Strategiczna wizja* rozwoju a dostosowanie się do zmian demograficznych</w:t>
            </w:r>
          </w:p>
        </w:tc>
        <w:tc>
          <w:tcPr>
            <w:tcW w:w="1187" w:type="pct"/>
            <w:shd w:val="clear" w:color="auto" w:fill="E2EFD9"/>
          </w:tcPr>
          <w:p w14:paraId="62A118CC" w14:textId="77777777" w:rsidR="00C0117A" w:rsidRPr="006F0306" w:rsidRDefault="00C0117A" w:rsidP="00073799">
            <w:pPr>
              <w:widowControl/>
              <w:jc w:val="left"/>
              <w:rPr>
                <w:rFonts w:asciiTheme="majorHAnsi" w:eastAsia="Calibri" w:hAnsiTheme="majorHAnsi" w:cs="Calibri Light"/>
                <w:sz w:val="17"/>
                <w:szCs w:val="17"/>
                <w:lang w:val="pl-PL"/>
              </w:rPr>
            </w:pPr>
            <w:r w:rsidRPr="006F0306">
              <w:rPr>
                <w:rFonts w:asciiTheme="majorHAnsi" w:eastAsia="Calibri Light" w:hAnsiTheme="majorHAnsi" w:cs="Calibri Light"/>
                <w:sz w:val="17"/>
                <w:szCs w:val="17"/>
                <w:lang w:val="pl-PL"/>
              </w:rPr>
              <w:t xml:space="preserve">Jednostka samorządu terytorialnego nie ma wiedzy (lub ma jedynie podstawową wiedzę) o przyszłych trendach demograficznych w obrębie lokalnej społeczności. Nie analizowała, w jaki sposób tendencje te wpłyną na zmianę przyszłych potrzeb w zakresie infrastruktury i świadczenia usług. </w:t>
            </w:r>
          </w:p>
          <w:p w14:paraId="59412ED0" w14:textId="77777777" w:rsidR="00C0117A" w:rsidRPr="006F0306" w:rsidRDefault="00C0117A" w:rsidP="00073799">
            <w:pPr>
              <w:widowControl/>
              <w:jc w:val="left"/>
              <w:rPr>
                <w:rFonts w:asciiTheme="majorHAnsi" w:eastAsia="Calibri" w:hAnsiTheme="majorHAnsi" w:cs="Calibri Light"/>
                <w:sz w:val="17"/>
                <w:szCs w:val="17"/>
                <w:lang w:val="pl-PL"/>
              </w:rPr>
            </w:pPr>
          </w:p>
          <w:p w14:paraId="34ADC033" w14:textId="77777777" w:rsidR="00C0117A" w:rsidRPr="006F0306" w:rsidRDefault="004618AA" w:rsidP="00073799">
            <w:pPr>
              <w:widowControl/>
              <w:jc w:val="left"/>
              <w:rPr>
                <w:rFonts w:asciiTheme="majorHAnsi" w:eastAsia="Calibri" w:hAnsiTheme="majorHAnsi" w:cs="Calibri Light"/>
                <w:color w:val="0070C0"/>
                <w:sz w:val="17"/>
                <w:szCs w:val="17"/>
                <w:lang w:val="pl-PL"/>
              </w:rPr>
            </w:pPr>
            <w:sdt>
              <w:sdtPr>
                <w:rPr>
                  <w:rFonts w:asciiTheme="majorHAnsi" w:eastAsia="Calibri" w:hAnsiTheme="majorHAnsi" w:cs="Calibri Light"/>
                  <w:color w:val="0070C0"/>
                  <w:sz w:val="17"/>
                  <w:szCs w:val="17"/>
                  <w:shd w:val="clear" w:color="auto" w:fill="E6E6E6"/>
                  <w:lang w:val="pl-PL"/>
                </w:rPr>
                <w:id w:val="-53090668"/>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Light"/>
                <w:color w:val="0070C0"/>
                <w:sz w:val="17"/>
                <w:szCs w:val="17"/>
                <w:lang w:val="pl-PL"/>
              </w:rPr>
              <w:t xml:space="preserve"> Jednostka samorządu terytorialnego posiada jedynie podstawową wiedzę o przyszłych trendach demograficznych. </w:t>
            </w:r>
          </w:p>
          <w:p w14:paraId="08B327D1" w14:textId="77777777" w:rsidR="00C0117A" w:rsidRPr="006F0306" w:rsidRDefault="004618AA" w:rsidP="00073799">
            <w:pPr>
              <w:widowControl/>
              <w:jc w:val="left"/>
              <w:rPr>
                <w:rFonts w:asciiTheme="majorHAnsi" w:eastAsia="Calibri" w:hAnsiTheme="majorHAnsi" w:cs="Calibri Light"/>
                <w:color w:val="0070C0"/>
                <w:sz w:val="17"/>
                <w:szCs w:val="17"/>
                <w:lang w:val="pl-PL"/>
              </w:rPr>
            </w:pPr>
            <w:sdt>
              <w:sdtPr>
                <w:rPr>
                  <w:rFonts w:asciiTheme="majorHAnsi" w:eastAsia="Calibri" w:hAnsiTheme="majorHAnsi" w:cs="Calibri Light"/>
                  <w:color w:val="0070C0"/>
                  <w:sz w:val="17"/>
                  <w:szCs w:val="17"/>
                  <w:shd w:val="clear" w:color="auto" w:fill="E6E6E6"/>
                  <w:lang w:val="pl-PL"/>
                </w:rPr>
                <w:id w:val="55250654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Light"/>
                <w:color w:val="0070C0"/>
                <w:sz w:val="17"/>
                <w:szCs w:val="17"/>
                <w:lang w:val="pl-PL"/>
              </w:rPr>
              <w:t xml:space="preserve"> JST nie opracowała jeszcze inicjatyw ani planów opartych na przyszłych scenariuszach demograficznych.</w:t>
            </w:r>
          </w:p>
          <w:p w14:paraId="5C0B34BF" w14:textId="77777777" w:rsidR="00C0117A" w:rsidRPr="006F0306" w:rsidRDefault="00C0117A" w:rsidP="00073799">
            <w:pPr>
              <w:widowControl/>
              <w:jc w:val="left"/>
              <w:rPr>
                <w:rFonts w:asciiTheme="majorHAnsi" w:eastAsia="Calibri" w:hAnsiTheme="majorHAnsi" w:cs="Calibri Light"/>
                <w:color w:val="0070C0"/>
                <w:sz w:val="17"/>
                <w:szCs w:val="17"/>
                <w:lang w:val="pl-PL"/>
              </w:rPr>
            </w:pPr>
          </w:p>
          <w:p w14:paraId="34F36997" w14:textId="77777777" w:rsidR="00C0117A" w:rsidRPr="006F0306" w:rsidRDefault="00C0117A" w:rsidP="00073799">
            <w:pPr>
              <w:widowControl/>
              <w:jc w:val="left"/>
              <w:rPr>
                <w:rFonts w:asciiTheme="majorHAnsi" w:eastAsia="Calibri" w:hAnsiTheme="majorHAnsi" w:cs="Calibri Light"/>
                <w:sz w:val="17"/>
                <w:szCs w:val="17"/>
                <w:lang w:val="pl-PL"/>
              </w:rPr>
            </w:pPr>
          </w:p>
          <w:p w14:paraId="79269666"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1216" w:type="pct"/>
            <w:shd w:val="clear" w:color="auto" w:fill="C5E0B3"/>
          </w:tcPr>
          <w:p w14:paraId="5864D15F" w14:textId="77777777" w:rsidR="00C0117A" w:rsidRPr="006F0306" w:rsidRDefault="00C0117A" w:rsidP="00073799">
            <w:pPr>
              <w:widowControl/>
              <w:jc w:val="left"/>
              <w:rPr>
                <w:rFonts w:asciiTheme="majorHAnsi" w:eastAsia="Calibri" w:hAnsiTheme="majorHAnsi" w:cs="Calibri Light"/>
                <w:sz w:val="17"/>
                <w:szCs w:val="17"/>
                <w:lang w:val="pl-PL"/>
              </w:rPr>
            </w:pPr>
            <w:r w:rsidRPr="006F0306">
              <w:rPr>
                <w:rFonts w:asciiTheme="majorHAnsi" w:eastAsia="Calibri Light" w:hAnsiTheme="majorHAnsi" w:cs="Calibri Light"/>
                <w:sz w:val="17"/>
                <w:szCs w:val="17"/>
                <w:lang w:val="pl-PL"/>
              </w:rPr>
              <w:lastRenderedPageBreak/>
              <w:t>Jednostka samorządu terytorialnego ma informacje na temat przyszłych scenariuszy i przeanalizowała dane na temat przyszłych potrzeb swojej społeczności. Jednak nie opracowano planów/strategii, aby stawić czoła tym scenariuszom.</w:t>
            </w:r>
          </w:p>
          <w:p w14:paraId="2EC10F57" w14:textId="77777777" w:rsidR="00C0117A" w:rsidRPr="006F0306" w:rsidRDefault="00C0117A" w:rsidP="00073799">
            <w:pPr>
              <w:widowControl/>
              <w:jc w:val="left"/>
              <w:rPr>
                <w:rFonts w:asciiTheme="majorHAnsi" w:eastAsia="Calibri" w:hAnsiTheme="majorHAnsi" w:cs="Calibri Light"/>
                <w:sz w:val="17"/>
                <w:szCs w:val="17"/>
                <w:lang w:val="pl-PL"/>
              </w:rPr>
            </w:pPr>
          </w:p>
          <w:p w14:paraId="3F7650AD" w14:textId="77777777" w:rsidR="00C0117A" w:rsidRPr="006F0306" w:rsidRDefault="00C0117A" w:rsidP="00073799">
            <w:pPr>
              <w:widowControl/>
              <w:jc w:val="left"/>
              <w:rPr>
                <w:rFonts w:asciiTheme="majorHAnsi" w:eastAsia="Calibri" w:hAnsiTheme="majorHAnsi" w:cs="Calibri Light"/>
                <w:sz w:val="17"/>
                <w:szCs w:val="17"/>
                <w:lang w:val="pl-PL"/>
              </w:rPr>
            </w:pPr>
          </w:p>
          <w:p w14:paraId="3901CF0B" w14:textId="77777777" w:rsidR="00C0117A" w:rsidRPr="006F0306" w:rsidRDefault="00C0117A" w:rsidP="00073799">
            <w:pPr>
              <w:widowControl/>
              <w:jc w:val="left"/>
              <w:rPr>
                <w:rFonts w:asciiTheme="majorHAnsi" w:eastAsia="Calibri" w:hAnsiTheme="majorHAnsi" w:cs="Calibri Light"/>
                <w:sz w:val="17"/>
                <w:szCs w:val="17"/>
                <w:lang w:val="pl-PL"/>
              </w:rPr>
            </w:pPr>
          </w:p>
          <w:p w14:paraId="1570BCCE" w14:textId="77777777" w:rsidR="00C0117A" w:rsidRPr="006F0306" w:rsidRDefault="004618AA" w:rsidP="00073799">
            <w:pPr>
              <w:widowControl/>
              <w:jc w:val="left"/>
              <w:rPr>
                <w:rFonts w:asciiTheme="majorHAnsi" w:eastAsia="Calibri" w:hAnsiTheme="majorHAnsi" w:cs="Calibri Light"/>
                <w:color w:val="0070C0"/>
                <w:sz w:val="17"/>
                <w:szCs w:val="17"/>
                <w:lang w:val="pl-PL"/>
              </w:rPr>
            </w:pPr>
            <w:sdt>
              <w:sdtPr>
                <w:rPr>
                  <w:rFonts w:asciiTheme="majorHAnsi" w:eastAsia="Calibri" w:hAnsiTheme="majorHAnsi" w:cs="Calibri Light"/>
                  <w:color w:val="0070C0"/>
                  <w:sz w:val="17"/>
                  <w:szCs w:val="17"/>
                  <w:shd w:val="clear" w:color="auto" w:fill="E6E6E6"/>
                  <w:lang w:val="pl-PL"/>
                </w:rPr>
                <w:id w:val="-1660147998"/>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Light"/>
                <w:color w:val="0070C0"/>
                <w:sz w:val="17"/>
                <w:szCs w:val="17"/>
                <w:lang w:val="pl-PL"/>
              </w:rPr>
              <w:t xml:space="preserve"> JST ma dostęp do danych (opracowanych samodzielnie, na wyższych szczeblach </w:t>
            </w:r>
            <w:r w:rsidR="00C0117A" w:rsidRPr="006F0306">
              <w:rPr>
                <w:rFonts w:asciiTheme="majorHAnsi" w:eastAsia="Calibri Light" w:hAnsiTheme="majorHAnsi" w:cs="Calibri Light"/>
                <w:color w:val="0070C0"/>
                <w:sz w:val="17"/>
                <w:szCs w:val="17"/>
                <w:lang w:val="pl-PL"/>
              </w:rPr>
              <w:lastRenderedPageBreak/>
              <w:t xml:space="preserve">administracji lub zamówionych u wykonawców zewnętrznych) pozwalających na analizę przyszłych scenariuszy demograficznych i potrzeb JST w zakresie infrastruktury lub świadczenia usług. </w:t>
            </w:r>
          </w:p>
          <w:p w14:paraId="2107DC37" w14:textId="77777777" w:rsidR="00C0117A" w:rsidRPr="006F0306" w:rsidRDefault="004618AA" w:rsidP="00073799">
            <w:pPr>
              <w:widowControl/>
              <w:jc w:val="left"/>
              <w:rPr>
                <w:rFonts w:asciiTheme="majorHAnsi" w:eastAsia="Calibri" w:hAnsiTheme="majorHAnsi" w:cs="Calibri Light"/>
                <w:color w:val="0070C0"/>
                <w:sz w:val="17"/>
                <w:szCs w:val="17"/>
                <w:lang w:val="pl-PL"/>
              </w:rPr>
            </w:pPr>
            <w:sdt>
              <w:sdtPr>
                <w:rPr>
                  <w:rFonts w:asciiTheme="majorHAnsi" w:eastAsia="Calibri" w:hAnsiTheme="majorHAnsi" w:cs="Calibri Light"/>
                  <w:color w:val="0070C0"/>
                  <w:sz w:val="17"/>
                  <w:szCs w:val="17"/>
                  <w:shd w:val="clear" w:color="auto" w:fill="E6E6E6"/>
                  <w:lang w:val="pl-PL"/>
                </w:rPr>
                <w:id w:val="141351282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Light"/>
                <w:color w:val="0070C0"/>
                <w:sz w:val="17"/>
                <w:szCs w:val="17"/>
                <w:lang w:val="pl-PL"/>
              </w:rPr>
              <w:t xml:space="preserve"> JST nie opracowała jeszcze inicjatyw ani planów opartych na przyszłych scenariuszach demograficznych.</w:t>
            </w:r>
          </w:p>
          <w:p w14:paraId="4597F85B"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1150" w:type="pct"/>
            <w:shd w:val="clear" w:color="auto" w:fill="A8D08D"/>
          </w:tcPr>
          <w:p w14:paraId="721F94BF" w14:textId="77777777" w:rsidR="00C0117A" w:rsidRPr="006F0306" w:rsidRDefault="00C0117A" w:rsidP="00073799">
            <w:pPr>
              <w:widowControl/>
              <w:jc w:val="left"/>
              <w:rPr>
                <w:rFonts w:asciiTheme="majorHAnsi" w:eastAsia="Calibri" w:hAnsiTheme="majorHAnsi" w:cs="Calibri Light"/>
                <w:sz w:val="17"/>
                <w:szCs w:val="17"/>
                <w:lang w:val="pl-PL"/>
              </w:rPr>
            </w:pPr>
            <w:r w:rsidRPr="006F0306">
              <w:rPr>
                <w:rFonts w:asciiTheme="majorHAnsi" w:eastAsia="Calibri Light" w:hAnsiTheme="majorHAnsi" w:cs="Calibri Light"/>
                <w:sz w:val="17"/>
                <w:szCs w:val="17"/>
                <w:lang w:val="pl-PL"/>
              </w:rPr>
              <w:lastRenderedPageBreak/>
              <w:t xml:space="preserve">Jednostka samorządu terytorialnego ma dobre rozeznanie w obszarze przyszłych trendów demograficznych i określiła szereg strategii, by przygotować się do realizacji działań wynikających z opracowanych scenariuszy. </w:t>
            </w:r>
          </w:p>
          <w:p w14:paraId="409A4D7C" w14:textId="77777777" w:rsidR="00C0117A" w:rsidRPr="006F0306" w:rsidRDefault="00C0117A" w:rsidP="00073799">
            <w:pPr>
              <w:widowControl/>
              <w:jc w:val="left"/>
              <w:rPr>
                <w:rFonts w:asciiTheme="majorHAnsi" w:eastAsia="Calibri" w:hAnsiTheme="majorHAnsi" w:cs="Calibri Light"/>
                <w:sz w:val="17"/>
                <w:szCs w:val="17"/>
                <w:lang w:val="pl-PL"/>
              </w:rPr>
            </w:pPr>
          </w:p>
          <w:p w14:paraId="7A9B6FAD" w14:textId="77777777" w:rsidR="00C0117A" w:rsidRPr="006F0306" w:rsidRDefault="004618AA" w:rsidP="00073799">
            <w:pPr>
              <w:widowControl/>
              <w:jc w:val="left"/>
              <w:rPr>
                <w:rFonts w:asciiTheme="majorHAnsi" w:eastAsia="Calibri" w:hAnsiTheme="majorHAnsi" w:cs="Calibri Light"/>
                <w:color w:val="0070C0"/>
                <w:sz w:val="17"/>
                <w:szCs w:val="17"/>
                <w:lang w:val="pl-PL"/>
              </w:rPr>
            </w:pPr>
            <w:sdt>
              <w:sdtPr>
                <w:rPr>
                  <w:rFonts w:asciiTheme="majorHAnsi" w:eastAsia="Calibri" w:hAnsiTheme="majorHAnsi" w:cs="Calibri Light"/>
                  <w:color w:val="0070C0"/>
                  <w:sz w:val="17"/>
                  <w:szCs w:val="17"/>
                  <w:shd w:val="clear" w:color="auto" w:fill="E6E6E6"/>
                  <w:lang w:val="pl-PL"/>
                </w:rPr>
                <w:id w:val="196976365"/>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Light"/>
                <w:color w:val="0070C0"/>
                <w:sz w:val="17"/>
                <w:szCs w:val="17"/>
                <w:lang w:val="pl-PL"/>
              </w:rPr>
              <w:t xml:space="preserve"> Jednostka samorządu terytorialnego </w:t>
            </w:r>
            <w:r w:rsidR="00C0117A" w:rsidRPr="006F0306">
              <w:rPr>
                <w:rFonts w:asciiTheme="majorHAnsi" w:eastAsia="Calibri Light" w:hAnsiTheme="majorHAnsi" w:cs="Times New Roman"/>
                <w:color w:val="0070C0"/>
                <w:sz w:val="17"/>
                <w:szCs w:val="17"/>
                <w:lang w:val="pl-PL"/>
              </w:rPr>
              <w:t xml:space="preserve">opracowała/zleciła opracowanie prognoz i </w:t>
            </w:r>
            <w:r w:rsidR="00C0117A" w:rsidRPr="006F0306">
              <w:rPr>
                <w:rFonts w:asciiTheme="majorHAnsi" w:eastAsia="Calibri Light" w:hAnsiTheme="majorHAnsi" w:cs="Calibri Light"/>
                <w:color w:val="0070C0"/>
                <w:sz w:val="17"/>
                <w:szCs w:val="17"/>
                <w:lang w:val="pl-PL"/>
              </w:rPr>
              <w:t xml:space="preserve">przeanalizowała scenariusze przyszłych zmian demograficznych by oszacować ich </w:t>
            </w:r>
            <w:r w:rsidR="00C0117A" w:rsidRPr="006F0306">
              <w:rPr>
                <w:rFonts w:asciiTheme="majorHAnsi" w:eastAsia="Calibri Light" w:hAnsiTheme="majorHAnsi" w:cs="Calibri Light"/>
                <w:color w:val="0070C0"/>
                <w:sz w:val="17"/>
                <w:szCs w:val="17"/>
                <w:lang w:val="pl-PL"/>
              </w:rPr>
              <w:lastRenderedPageBreak/>
              <w:t xml:space="preserve">wpływ na lokalną sytuację społeczno-gospodarczą. </w:t>
            </w:r>
          </w:p>
          <w:p w14:paraId="381833B0" w14:textId="77777777" w:rsidR="00C0117A" w:rsidRPr="006F0306" w:rsidRDefault="004618AA" w:rsidP="00073799">
            <w:pPr>
              <w:widowControl/>
              <w:jc w:val="left"/>
              <w:rPr>
                <w:rFonts w:asciiTheme="majorHAnsi" w:eastAsia="Calibri" w:hAnsiTheme="majorHAnsi" w:cs="Calibri Light"/>
                <w:color w:val="0070C0"/>
                <w:sz w:val="17"/>
                <w:szCs w:val="17"/>
                <w:lang w:val="pl-PL"/>
              </w:rPr>
            </w:pPr>
            <w:sdt>
              <w:sdtPr>
                <w:rPr>
                  <w:rFonts w:asciiTheme="majorHAnsi" w:eastAsia="Calibri" w:hAnsiTheme="majorHAnsi" w:cs="Calibri Light"/>
                  <w:color w:val="0070C0"/>
                  <w:sz w:val="17"/>
                  <w:szCs w:val="17"/>
                  <w:shd w:val="clear" w:color="auto" w:fill="E6E6E6"/>
                  <w:lang w:val="pl-PL"/>
                </w:rPr>
                <w:id w:val="104526357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Light"/>
                <w:color w:val="0070C0"/>
                <w:sz w:val="17"/>
                <w:szCs w:val="17"/>
                <w:lang w:val="pl-PL"/>
              </w:rPr>
              <w:t> Prowadzone są dyskusje na temat przyszłych potrzeb jednostki samorządu terytorialnego w zakresie infrastruktury lub świadczenia usług.</w:t>
            </w:r>
          </w:p>
          <w:p w14:paraId="1383B9E3" w14:textId="77777777" w:rsidR="00C0117A" w:rsidRPr="006F0306" w:rsidRDefault="004618AA" w:rsidP="00073799">
            <w:pPr>
              <w:widowControl/>
              <w:jc w:val="left"/>
              <w:rPr>
                <w:rFonts w:asciiTheme="majorHAnsi" w:eastAsia="Calibri" w:hAnsiTheme="majorHAnsi" w:cs="Calibri Light"/>
                <w:color w:val="0070C0"/>
                <w:sz w:val="17"/>
                <w:szCs w:val="17"/>
                <w:lang w:val="pl-PL"/>
              </w:rPr>
            </w:pPr>
            <w:sdt>
              <w:sdtPr>
                <w:rPr>
                  <w:rFonts w:asciiTheme="majorHAnsi" w:eastAsia="Calibri" w:hAnsiTheme="majorHAnsi" w:cs="Calibri Light"/>
                  <w:color w:val="0070C0"/>
                  <w:sz w:val="17"/>
                  <w:szCs w:val="17"/>
                  <w:shd w:val="clear" w:color="auto" w:fill="E6E6E6"/>
                  <w:lang w:val="pl-PL"/>
                </w:rPr>
                <w:id w:val="-79529038"/>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Light"/>
                <w:color w:val="0070C0"/>
                <w:sz w:val="17"/>
                <w:szCs w:val="17"/>
                <w:lang w:val="pl-PL"/>
              </w:rPr>
              <w:t> Jednostka samorządu terytorialnego opracowała konkretne plany, aby przygotować się na przyszłe scenariusze rozwoju sytuacji.</w:t>
            </w:r>
          </w:p>
          <w:p w14:paraId="3F7EEFDD" w14:textId="77777777" w:rsidR="00C0117A" w:rsidRPr="006F0306" w:rsidRDefault="004618AA" w:rsidP="00073799">
            <w:pPr>
              <w:widowControl/>
              <w:jc w:val="left"/>
              <w:rPr>
                <w:rFonts w:asciiTheme="majorHAnsi" w:eastAsia="Calibri" w:hAnsiTheme="majorHAnsi" w:cs="Calibri Light"/>
                <w:color w:val="0070C0"/>
                <w:sz w:val="17"/>
                <w:szCs w:val="17"/>
                <w:lang w:val="pl-PL"/>
              </w:rPr>
            </w:pPr>
            <w:sdt>
              <w:sdtPr>
                <w:rPr>
                  <w:rFonts w:asciiTheme="majorHAnsi" w:eastAsia="Calibri" w:hAnsiTheme="majorHAnsi" w:cs="Calibri Light"/>
                  <w:color w:val="0070C0"/>
                  <w:sz w:val="17"/>
                  <w:szCs w:val="17"/>
                  <w:shd w:val="clear" w:color="auto" w:fill="E6E6E6"/>
                  <w:lang w:val="pl-PL"/>
                </w:rPr>
                <w:id w:val="-15738293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Light"/>
                <w:color w:val="0070C0"/>
                <w:sz w:val="17"/>
                <w:szCs w:val="17"/>
                <w:lang w:val="pl-PL"/>
              </w:rPr>
              <w:t> Strategia rozwoju lokalnego obejmuje konkretne działania mające na celu dostosowanie się do przyszłych potrzeb w zakresie infrastruktury lub świadczenia usług.</w:t>
            </w:r>
          </w:p>
          <w:p w14:paraId="03C4C62F" w14:textId="77777777" w:rsidR="00C0117A" w:rsidRPr="006F0306" w:rsidRDefault="00C0117A" w:rsidP="00073799">
            <w:pPr>
              <w:widowControl/>
              <w:jc w:val="left"/>
              <w:rPr>
                <w:rFonts w:asciiTheme="majorHAnsi" w:eastAsia="Calibri" w:hAnsiTheme="majorHAnsi" w:cs="Calibri Light"/>
                <w:sz w:val="17"/>
                <w:szCs w:val="17"/>
                <w:lang w:val="pl-PL"/>
              </w:rPr>
            </w:pPr>
          </w:p>
        </w:tc>
      </w:tr>
      <w:tr w:rsidR="00C0117A" w:rsidRPr="00A86B88" w14:paraId="19D51A70" w14:textId="77777777" w:rsidTr="00D51F05">
        <w:tc>
          <w:tcPr>
            <w:tcW w:w="726" w:type="pct"/>
            <w:vMerge w:val="restart"/>
            <w:shd w:val="clear" w:color="auto" w:fill="auto"/>
          </w:tcPr>
          <w:p w14:paraId="54075C37" w14:textId="77777777" w:rsidR="00C0117A" w:rsidRPr="00A86B88" w:rsidRDefault="00C0117A" w:rsidP="00331042">
            <w:pPr>
              <w:pStyle w:val="Nagwek3"/>
              <w:keepNext w:val="0"/>
              <w:numPr>
                <w:ilvl w:val="0"/>
                <w:numId w:val="16"/>
              </w:numPr>
              <w:spacing w:before="0"/>
              <w:ind w:left="357" w:hanging="357"/>
              <w:outlineLvl w:val="2"/>
              <w:rPr>
                <w:rFonts w:asciiTheme="majorHAnsi" w:hAnsiTheme="majorHAnsi" w:cs="Calibri"/>
                <w:color w:val="auto"/>
                <w:sz w:val="17"/>
                <w:szCs w:val="17"/>
                <w:lang w:val="pl-PL"/>
              </w:rPr>
            </w:pPr>
            <w:r w:rsidRPr="006F0306">
              <w:rPr>
                <w:rFonts w:asciiTheme="majorHAnsi" w:eastAsia="Calibri Light" w:hAnsiTheme="majorHAnsi" w:cs="Calibri"/>
                <w:bCs/>
                <w:color w:val="auto"/>
                <w:sz w:val="17"/>
                <w:szCs w:val="17"/>
                <w:lang w:val="pl-PL"/>
              </w:rPr>
              <w:lastRenderedPageBreak/>
              <w:t>Planowanie strategiczne*</w:t>
            </w:r>
          </w:p>
        </w:tc>
        <w:tc>
          <w:tcPr>
            <w:tcW w:w="722" w:type="pct"/>
            <w:shd w:val="clear" w:color="auto" w:fill="auto"/>
          </w:tcPr>
          <w:p w14:paraId="396985D8"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 xml:space="preserve">Wstępne prace nad przygotowaniem strategii rozwoju lokalnego (SRL)* (patrz wymiary: 1, 2 i 3) </w:t>
            </w:r>
          </w:p>
        </w:tc>
        <w:tc>
          <w:tcPr>
            <w:tcW w:w="1187" w:type="pct"/>
            <w:shd w:val="clear" w:color="auto" w:fill="E2EFD9"/>
          </w:tcPr>
          <w:p w14:paraId="20407D79"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ST identyfikuje wyzwania rozwojowe, szanse i priorytety (patrz wymiary: 1, 2 i 3). </w:t>
            </w:r>
          </w:p>
          <w:p w14:paraId="651A41CD" w14:textId="77777777" w:rsidR="00C0117A" w:rsidRPr="006F0306" w:rsidRDefault="00C0117A" w:rsidP="00073799">
            <w:pPr>
              <w:widowControl/>
              <w:jc w:val="left"/>
              <w:rPr>
                <w:rFonts w:asciiTheme="majorHAnsi" w:eastAsia="Calibri" w:hAnsiTheme="majorHAnsi" w:cs="Calibri"/>
                <w:sz w:val="17"/>
                <w:szCs w:val="17"/>
                <w:lang w:val="pl-PL"/>
              </w:rPr>
            </w:pPr>
          </w:p>
          <w:p w14:paraId="3B5B542D" w14:textId="0EFD1F95"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ST zleca opracowanie studium/planów zagospodarowania przestrzennego i  strategii rozwoju lokalnego (SRL) zewnętrznym ekspertom. </w:t>
            </w:r>
            <w:r w:rsidR="0000044B">
              <w:rPr>
                <w:rFonts w:asciiTheme="majorHAnsi" w:eastAsia="Calibri Light" w:hAnsiTheme="majorHAnsi" w:cs="Calibri"/>
                <w:sz w:val="17"/>
                <w:szCs w:val="17"/>
                <w:lang w:val="pl-PL"/>
              </w:rPr>
              <w:t>i ustala</w:t>
            </w:r>
            <w:r w:rsidRPr="006F0306">
              <w:rPr>
                <w:rFonts w:asciiTheme="majorHAnsi" w:eastAsia="Calibri Light" w:hAnsiTheme="majorHAnsi" w:cs="Calibri"/>
                <w:sz w:val="17"/>
                <w:szCs w:val="17"/>
                <w:lang w:val="pl-PL"/>
              </w:rPr>
              <w:t xml:space="preserve"> jasny harmonogram z wyznaczonymi terminami realizacji.</w:t>
            </w:r>
          </w:p>
          <w:p w14:paraId="39B9221B" w14:textId="77777777" w:rsidR="00C0117A" w:rsidRPr="006F0306" w:rsidRDefault="00C0117A" w:rsidP="00073799">
            <w:pPr>
              <w:widowControl/>
              <w:jc w:val="left"/>
              <w:rPr>
                <w:rFonts w:asciiTheme="majorHAnsi" w:eastAsia="Calibri" w:hAnsiTheme="majorHAnsi" w:cs="Calibri"/>
                <w:sz w:val="17"/>
                <w:szCs w:val="17"/>
                <w:lang w:val="pl-PL"/>
              </w:rPr>
            </w:pPr>
          </w:p>
          <w:p w14:paraId="0E5E44E5" w14:textId="1FB1479C"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Plan zagospodarowania przestrzennego obejmuje tylko część terytorium i zawiera pewien margines (jest w pewnym zakresie elastyczny) pozwalający na dostosowywanie się do nowych </w:t>
            </w:r>
            <w:r w:rsidR="0000044B">
              <w:rPr>
                <w:rFonts w:asciiTheme="majorHAnsi" w:eastAsia="Calibri Light" w:hAnsiTheme="majorHAnsi" w:cs="Calibri"/>
                <w:sz w:val="17"/>
                <w:szCs w:val="17"/>
                <w:lang w:val="pl-PL"/>
              </w:rPr>
              <w:t>uwarunkowań</w:t>
            </w:r>
            <w:r w:rsidR="0000044B" w:rsidRPr="006F0306">
              <w:rPr>
                <w:rFonts w:asciiTheme="majorHAnsi" w:eastAsia="Calibri Light" w:hAnsiTheme="majorHAnsi" w:cs="Calibri"/>
                <w:sz w:val="17"/>
                <w:szCs w:val="17"/>
                <w:lang w:val="pl-PL"/>
              </w:rPr>
              <w:t xml:space="preserve"> </w:t>
            </w:r>
            <w:r w:rsidRPr="006F0306">
              <w:rPr>
                <w:rFonts w:asciiTheme="majorHAnsi" w:eastAsia="Calibri Light" w:hAnsiTheme="majorHAnsi" w:cs="Calibri"/>
                <w:sz w:val="17"/>
                <w:szCs w:val="17"/>
                <w:lang w:val="pl-PL"/>
              </w:rPr>
              <w:t>(np. gospodarczych, technologicznych). Zawiera postanowienia zapewniające, że prawa własności nie stają się automatycznie prawami do zabudowy.</w:t>
            </w:r>
          </w:p>
          <w:p w14:paraId="5185CBEC" w14:textId="77777777" w:rsidR="00C0117A" w:rsidRPr="006F0306" w:rsidRDefault="00C0117A" w:rsidP="00073799">
            <w:pPr>
              <w:widowControl/>
              <w:jc w:val="left"/>
              <w:rPr>
                <w:rFonts w:asciiTheme="majorHAnsi" w:eastAsia="Calibri" w:hAnsiTheme="majorHAnsi" w:cs="Calibri"/>
                <w:sz w:val="17"/>
                <w:szCs w:val="17"/>
                <w:lang w:val="pl-PL"/>
              </w:rPr>
            </w:pPr>
          </w:p>
          <w:p w14:paraId="14ED088F"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Za opracowanie dokumentów strategicznych odpowiadają przede wszystkim eksperci </w:t>
            </w:r>
            <w:r w:rsidRPr="006F0306">
              <w:rPr>
                <w:rFonts w:asciiTheme="majorHAnsi" w:eastAsia="Calibri Light" w:hAnsiTheme="majorHAnsi" w:cs="Calibri"/>
                <w:sz w:val="17"/>
                <w:szCs w:val="17"/>
                <w:lang w:val="pl-PL"/>
              </w:rPr>
              <w:lastRenderedPageBreak/>
              <w:t xml:space="preserve">zewnętrzni przy minimalnym udziale członków społeczności. </w:t>
            </w:r>
          </w:p>
          <w:p w14:paraId="646E1809" w14:textId="77777777" w:rsidR="00C0117A" w:rsidRPr="006F0306" w:rsidRDefault="00C0117A" w:rsidP="00073799">
            <w:pPr>
              <w:widowControl/>
              <w:jc w:val="left"/>
              <w:rPr>
                <w:rFonts w:asciiTheme="majorHAnsi" w:eastAsia="Calibri" w:hAnsiTheme="majorHAnsi" w:cs="Calibri"/>
                <w:sz w:val="17"/>
                <w:szCs w:val="17"/>
                <w:lang w:val="pl-PL"/>
              </w:rPr>
            </w:pPr>
          </w:p>
          <w:p w14:paraId="6E9CF30C"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opatruje komentarzem, weryfikuje i ostatecznie zatwierdza strategię opracowaną przez ekspertów zewnętrznych. </w:t>
            </w:r>
          </w:p>
          <w:p w14:paraId="16251523" w14:textId="77777777" w:rsidR="00C0117A" w:rsidRPr="006F0306" w:rsidRDefault="00C0117A" w:rsidP="00073799">
            <w:pPr>
              <w:widowControl/>
              <w:jc w:val="left"/>
              <w:rPr>
                <w:rFonts w:asciiTheme="majorHAnsi" w:eastAsia="Calibri" w:hAnsiTheme="majorHAnsi" w:cs="Calibri"/>
                <w:sz w:val="17"/>
                <w:szCs w:val="17"/>
                <w:lang w:val="pl-PL"/>
              </w:rPr>
            </w:pPr>
          </w:p>
          <w:p w14:paraId="27A8AA45" w14:textId="77777777" w:rsidR="00C0117A" w:rsidRPr="006F0306" w:rsidRDefault="00C0117A" w:rsidP="00073799">
            <w:pPr>
              <w:widowControl/>
              <w:jc w:val="left"/>
              <w:rPr>
                <w:rFonts w:asciiTheme="majorHAnsi" w:eastAsia="Calibri" w:hAnsiTheme="majorHAnsi" w:cs="Calibri"/>
                <w:sz w:val="17"/>
                <w:szCs w:val="17"/>
                <w:lang w:val="pl-PL"/>
              </w:rPr>
            </w:pPr>
          </w:p>
          <w:p w14:paraId="0C98E8A5" w14:textId="77777777" w:rsidR="00C0117A" w:rsidRPr="006F0306" w:rsidRDefault="00C0117A" w:rsidP="00073799">
            <w:pPr>
              <w:widowControl/>
              <w:jc w:val="left"/>
              <w:rPr>
                <w:rFonts w:asciiTheme="majorHAnsi" w:eastAsia="Calibri" w:hAnsiTheme="majorHAnsi" w:cs="Calibri"/>
                <w:sz w:val="17"/>
                <w:szCs w:val="17"/>
                <w:lang w:val="pl-PL"/>
              </w:rPr>
            </w:pPr>
          </w:p>
          <w:p w14:paraId="6121B1AB" w14:textId="77777777" w:rsidR="00C0117A" w:rsidRPr="006F0306" w:rsidRDefault="00C0117A" w:rsidP="00073799">
            <w:pPr>
              <w:widowControl/>
              <w:jc w:val="left"/>
              <w:rPr>
                <w:rFonts w:asciiTheme="majorHAnsi" w:eastAsia="Calibri" w:hAnsiTheme="majorHAnsi" w:cs="Calibri"/>
                <w:sz w:val="17"/>
                <w:szCs w:val="17"/>
                <w:lang w:val="pl-PL"/>
              </w:rPr>
            </w:pPr>
          </w:p>
          <w:p w14:paraId="64A9E202" w14:textId="77777777" w:rsidR="00C0117A" w:rsidRPr="006F0306" w:rsidRDefault="00C0117A" w:rsidP="00073799">
            <w:pPr>
              <w:widowControl/>
              <w:jc w:val="left"/>
              <w:rPr>
                <w:rFonts w:asciiTheme="majorHAnsi" w:eastAsia="Calibri" w:hAnsiTheme="majorHAnsi" w:cs="Calibri"/>
                <w:sz w:val="17"/>
                <w:szCs w:val="17"/>
                <w:lang w:val="pl-PL"/>
              </w:rPr>
            </w:pPr>
          </w:p>
          <w:p w14:paraId="64504E5A" w14:textId="77777777" w:rsidR="00C0117A" w:rsidRPr="006F0306" w:rsidRDefault="00C0117A" w:rsidP="00073799">
            <w:pPr>
              <w:widowControl/>
              <w:jc w:val="left"/>
              <w:rPr>
                <w:rFonts w:asciiTheme="majorHAnsi" w:eastAsia="Calibri" w:hAnsiTheme="majorHAnsi" w:cs="Calibri"/>
                <w:sz w:val="17"/>
                <w:szCs w:val="17"/>
                <w:lang w:val="pl-PL"/>
              </w:rPr>
            </w:pPr>
          </w:p>
          <w:p w14:paraId="77DAB48C" w14:textId="77777777" w:rsidR="00C0117A" w:rsidRPr="006F0306" w:rsidRDefault="00C0117A" w:rsidP="00073799">
            <w:pPr>
              <w:widowControl/>
              <w:jc w:val="left"/>
              <w:rPr>
                <w:rFonts w:asciiTheme="majorHAnsi" w:eastAsia="Calibri" w:hAnsiTheme="majorHAnsi" w:cs="Calibri"/>
                <w:sz w:val="17"/>
                <w:szCs w:val="17"/>
                <w:lang w:val="pl-PL"/>
              </w:rPr>
            </w:pPr>
          </w:p>
          <w:p w14:paraId="1C4D679B" w14:textId="77777777" w:rsidR="00C0117A" w:rsidRPr="006F0306" w:rsidRDefault="00C0117A" w:rsidP="00073799">
            <w:pPr>
              <w:widowControl/>
              <w:jc w:val="left"/>
              <w:rPr>
                <w:rFonts w:asciiTheme="majorHAnsi" w:eastAsia="Calibri" w:hAnsiTheme="majorHAnsi" w:cs="Calibri"/>
                <w:sz w:val="17"/>
                <w:szCs w:val="17"/>
                <w:lang w:val="pl-PL"/>
              </w:rPr>
            </w:pPr>
          </w:p>
          <w:p w14:paraId="608C6BD1" w14:textId="77777777" w:rsidR="00C0117A" w:rsidRPr="006F0306" w:rsidRDefault="00C0117A" w:rsidP="00073799">
            <w:pPr>
              <w:widowControl/>
              <w:jc w:val="left"/>
              <w:rPr>
                <w:rFonts w:asciiTheme="majorHAnsi" w:eastAsia="Calibri" w:hAnsiTheme="majorHAnsi" w:cs="Calibri"/>
                <w:sz w:val="17"/>
                <w:szCs w:val="17"/>
                <w:lang w:val="pl-PL"/>
              </w:rPr>
            </w:pPr>
          </w:p>
          <w:p w14:paraId="061107D9" w14:textId="77777777" w:rsidR="00C0117A" w:rsidRPr="006F0306" w:rsidRDefault="00C0117A" w:rsidP="00073799">
            <w:pPr>
              <w:widowControl/>
              <w:jc w:val="left"/>
              <w:rPr>
                <w:rFonts w:asciiTheme="majorHAnsi" w:eastAsia="Calibri" w:hAnsiTheme="majorHAnsi" w:cs="Calibri"/>
                <w:sz w:val="17"/>
                <w:szCs w:val="17"/>
                <w:lang w:val="pl-PL"/>
              </w:rPr>
            </w:pPr>
          </w:p>
          <w:p w14:paraId="5666B7EB" w14:textId="77777777" w:rsidR="00C0117A" w:rsidRPr="006F0306" w:rsidRDefault="00C0117A" w:rsidP="00073799">
            <w:pPr>
              <w:widowControl/>
              <w:jc w:val="left"/>
              <w:rPr>
                <w:rFonts w:asciiTheme="majorHAnsi" w:eastAsia="Calibri" w:hAnsiTheme="majorHAnsi" w:cs="Calibri"/>
                <w:sz w:val="17"/>
                <w:szCs w:val="17"/>
                <w:lang w:val="pl-PL"/>
              </w:rPr>
            </w:pPr>
          </w:p>
          <w:p w14:paraId="3DAA9307" w14:textId="77777777" w:rsidR="00C0117A" w:rsidRPr="006F0306" w:rsidRDefault="00C0117A" w:rsidP="00073799">
            <w:pPr>
              <w:widowControl/>
              <w:jc w:val="left"/>
              <w:rPr>
                <w:rFonts w:asciiTheme="majorHAnsi" w:eastAsia="Calibri" w:hAnsiTheme="majorHAnsi" w:cs="Calibri"/>
                <w:sz w:val="17"/>
                <w:szCs w:val="17"/>
                <w:lang w:val="pl-PL"/>
              </w:rPr>
            </w:pPr>
          </w:p>
          <w:p w14:paraId="53D75985" w14:textId="77777777" w:rsidR="00C0117A" w:rsidRPr="006F0306" w:rsidRDefault="00C0117A" w:rsidP="00073799">
            <w:pPr>
              <w:widowControl/>
              <w:jc w:val="left"/>
              <w:rPr>
                <w:rFonts w:asciiTheme="majorHAnsi" w:eastAsia="Calibri" w:hAnsiTheme="majorHAnsi" w:cs="Calibri"/>
                <w:sz w:val="17"/>
                <w:szCs w:val="17"/>
                <w:lang w:val="pl-PL"/>
              </w:rPr>
            </w:pPr>
          </w:p>
          <w:p w14:paraId="07922554" w14:textId="77777777" w:rsidR="00C0117A" w:rsidRPr="006F0306" w:rsidRDefault="00C0117A" w:rsidP="00073799">
            <w:pPr>
              <w:widowControl/>
              <w:jc w:val="left"/>
              <w:rPr>
                <w:rFonts w:asciiTheme="majorHAnsi" w:eastAsia="Calibri" w:hAnsiTheme="majorHAnsi" w:cs="Calibri"/>
                <w:sz w:val="17"/>
                <w:szCs w:val="17"/>
                <w:lang w:val="pl-PL"/>
              </w:rPr>
            </w:pPr>
          </w:p>
          <w:p w14:paraId="0CAEAB1C" w14:textId="77777777" w:rsidR="00C0117A" w:rsidRPr="006F0306" w:rsidRDefault="00C0117A" w:rsidP="00073799">
            <w:pPr>
              <w:widowControl/>
              <w:jc w:val="left"/>
              <w:rPr>
                <w:rFonts w:asciiTheme="majorHAnsi" w:eastAsia="Calibri" w:hAnsiTheme="majorHAnsi" w:cs="Calibri"/>
                <w:sz w:val="17"/>
                <w:szCs w:val="17"/>
                <w:lang w:val="pl-PL"/>
              </w:rPr>
            </w:pPr>
          </w:p>
          <w:p w14:paraId="23E70F5D"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Strategia rozwoju jednostki samorządu terytorialnego oraz studium/plany przestrzenne są opracowywane przez ekspertów zewnętrznych.</w:t>
            </w:r>
          </w:p>
          <w:p w14:paraId="7245337B"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Jednostka samorządu terytorialnego opracowuje harmonogram pracy dla ekspertów zewnętrznych.</w:t>
            </w:r>
          </w:p>
          <w:p w14:paraId="63D4E793"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Plan zagospodarowania przestrzennego obejmuje tylko niewielką część terytorium.</w:t>
            </w:r>
          </w:p>
          <w:p w14:paraId="79C4CFD6"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Jednostka samorządu terytorialnego opatruje komentarzem, weryfikuje i ostatecznie zatwierdza strategię opracowaną przez ekspertów zewnętrznych. </w:t>
            </w:r>
          </w:p>
        </w:tc>
        <w:tc>
          <w:tcPr>
            <w:tcW w:w="1216" w:type="pct"/>
            <w:shd w:val="clear" w:color="auto" w:fill="C5E0B3"/>
          </w:tcPr>
          <w:p w14:paraId="0E6631FE" w14:textId="6F14F32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ST identyfikuje wyzwania rozwojowe, szanse i priorytety (patrz wymiary: 1, 2 i 3) w celu opracowania diagnostyki poziomu rozwoju JST (diagnostyka ta jest opracowywana przez samą JST lub </w:t>
            </w:r>
            <w:r w:rsidR="0000044B">
              <w:rPr>
                <w:rFonts w:asciiTheme="majorHAnsi" w:eastAsia="Calibri Light" w:hAnsiTheme="majorHAnsi" w:cs="Calibri"/>
                <w:sz w:val="17"/>
                <w:szCs w:val="17"/>
                <w:lang w:val="pl-PL"/>
              </w:rPr>
              <w:t>zlecana</w:t>
            </w:r>
            <w:r w:rsidR="0000044B" w:rsidRPr="006F0306">
              <w:rPr>
                <w:rFonts w:asciiTheme="majorHAnsi" w:eastAsia="Calibri Light" w:hAnsiTheme="majorHAnsi" w:cs="Calibri"/>
                <w:sz w:val="17"/>
                <w:szCs w:val="17"/>
                <w:lang w:val="pl-PL"/>
              </w:rPr>
              <w:t xml:space="preserve"> </w:t>
            </w:r>
            <w:r w:rsidRPr="006F0306">
              <w:rPr>
                <w:rFonts w:asciiTheme="majorHAnsi" w:eastAsia="Calibri Light" w:hAnsiTheme="majorHAnsi" w:cs="Calibri"/>
                <w:sz w:val="17"/>
                <w:szCs w:val="17"/>
                <w:lang w:val="pl-PL"/>
              </w:rPr>
              <w:t>ekspertom zewnętrznym).</w:t>
            </w:r>
          </w:p>
          <w:p w14:paraId="01988A76" w14:textId="77777777" w:rsidR="00C0117A" w:rsidRPr="006F0306" w:rsidRDefault="00C0117A" w:rsidP="00073799">
            <w:pPr>
              <w:widowControl/>
              <w:jc w:val="left"/>
              <w:rPr>
                <w:rFonts w:asciiTheme="majorHAnsi" w:eastAsia="Calibri" w:hAnsiTheme="majorHAnsi" w:cs="Calibri"/>
                <w:sz w:val="17"/>
                <w:szCs w:val="17"/>
                <w:lang w:val="pl-PL"/>
              </w:rPr>
            </w:pPr>
          </w:p>
          <w:p w14:paraId="54047249"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ST, przy wsparciu merytorycznym ekspertów zewnętrznych, przygotowuje studium/plany zagospodarowania przestrzennego oraz strategię rozwoju lokalnego (SRL) (prace nad nią są wykonywane przez JST lub ekspertów zewnętrznych). </w:t>
            </w:r>
          </w:p>
          <w:p w14:paraId="49A134CF" w14:textId="77777777" w:rsidR="00C0117A" w:rsidRPr="006F0306" w:rsidRDefault="00C0117A" w:rsidP="00073799">
            <w:pPr>
              <w:widowControl/>
              <w:jc w:val="left"/>
              <w:rPr>
                <w:rFonts w:asciiTheme="majorHAnsi" w:eastAsia="Calibri" w:hAnsiTheme="majorHAnsi" w:cs="Calibri"/>
                <w:sz w:val="17"/>
                <w:szCs w:val="17"/>
                <w:lang w:val="pl-PL"/>
              </w:rPr>
            </w:pPr>
          </w:p>
          <w:p w14:paraId="4873C9C8" w14:textId="11C103F3"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Plan zagospodarowania przestrzennego obejmuje co najmniej 50% terytorium wymagającego objęcia planem i jest otwarty na obszary zabudowy i inne sposoby wykorzystania, które da się zrealizować w okresie obowiązywania planu zagospodarowania przestrzennego. Zakłada on pewien poziom elastyczności pozwalającej na </w:t>
            </w:r>
            <w:r w:rsidRPr="006F0306">
              <w:rPr>
                <w:rFonts w:asciiTheme="majorHAnsi" w:eastAsia="Calibri Light" w:hAnsiTheme="majorHAnsi" w:cs="Calibri"/>
                <w:sz w:val="17"/>
                <w:szCs w:val="17"/>
                <w:lang w:val="pl-PL"/>
              </w:rPr>
              <w:lastRenderedPageBreak/>
              <w:t xml:space="preserve">dostosowanie się do nowych </w:t>
            </w:r>
            <w:r w:rsidR="0000044B">
              <w:rPr>
                <w:rFonts w:asciiTheme="majorHAnsi" w:eastAsia="Calibri Light" w:hAnsiTheme="majorHAnsi" w:cs="Calibri"/>
                <w:sz w:val="17"/>
                <w:szCs w:val="17"/>
                <w:lang w:val="pl-PL"/>
              </w:rPr>
              <w:t>uwarunkowań</w:t>
            </w:r>
            <w:r w:rsidR="0000044B" w:rsidRPr="006F0306">
              <w:rPr>
                <w:rFonts w:asciiTheme="majorHAnsi" w:eastAsia="Calibri Light" w:hAnsiTheme="majorHAnsi" w:cs="Calibri"/>
                <w:sz w:val="17"/>
                <w:szCs w:val="17"/>
                <w:lang w:val="pl-PL"/>
              </w:rPr>
              <w:t xml:space="preserve"> </w:t>
            </w:r>
            <w:r w:rsidRPr="006F0306">
              <w:rPr>
                <w:rFonts w:asciiTheme="majorHAnsi" w:eastAsia="Calibri Light" w:hAnsiTheme="majorHAnsi" w:cs="Calibri"/>
                <w:sz w:val="17"/>
                <w:szCs w:val="17"/>
                <w:lang w:val="pl-PL"/>
              </w:rPr>
              <w:t>(np. gospodarczych, technologicznych). Zawiera zapisy zapewniające, że prawa własności nie stają się automatycznie prawami do zabudowy.</w:t>
            </w:r>
          </w:p>
          <w:p w14:paraId="1D10DCAB" w14:textId="77777777" w:rsidR="00C0117A" w:rsidRPr="006F0306" w:rsidRDefault="00C0117A" w:rsidP="00073799">
            <w:pPr>
              <w:widowControl/>
              <w:jc w:val="left"/>
              <w:rPr>
                <w:rFonts w:asciiTheme="majorHAnsi" w:eastAsia="Calibri" w:hAnsiTheme="majorHAnsi" w:cs="Calibri"/>
                <w:sz w:val="17"/>
                <w:szCs w:val="17"/>
                <w:lang w:val="pl-PL"/>
              </w:rPr>
            </w:pPr>
          </w:p>
          <w:p w14:paraId="2AEE4BE3" w14:textId="34C14098"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ST i eksperci zewnętrzni </w:t>
            </w:r>
            <w:r w:rsidR="0000044B">
              <w:rPr>
                <w:rFonts w:asciiTheme="majorHAnsi" w:eastAsia="Calibri Light" w:hAnsiTheme="majorHAnsi" w:cs="Calibri"/>
                <w:sz w:val="17"/>
                <w:szCs w:val="17"/>
                <w:lang w:val="pl-PL"/>
              </w:rPr>
              <w:t>przygotowują</w:t>
            </w:r>
            <w:r w:rsidRPr="006F0306">
              <w:rPr>
                <w:rFonts w:asciiTheme="majorHAnsi" w:eastAsia="Calibri Light" w:hAnsiTheme="majorHAnsi" w:cs="Calibri"/>
                <w:sz w:val="17"/>
                <w:szCs w:val="17"/>
                <w:lang w:val="pl-PL"/>
              </w:rPr>
              <w:t>: harmonogram opracowania i przyjęcia strategii oraz  program zaangażowania społeczności. W ramach tego programu ustala się w jaki sposób i kiedy samorząd przeprowadzi konsultacje i nawiąże dialog z różnymi interesariuszami.</w:t>
            </w:r>
          </w:p>
          <w:p w14:paraId="12E20D0C" w14:textId="77777777" w:rsidR="00C0117A" w:rsidRPr="006F0306" w:rsidRDefault="00C0117A" w:rsidP="00073799">
            <w:pPr>
              <w:widowControl/>
              <w:jc w:val="left"/>
              <w:rPr>
                <w:rFonts w:asciiTheme="majorHAnsi" w:eastAsia="Calibri" w:hAnsiTheme="majorHAnsi" w:cs="Calibri"/>
                <w:sz w:val="17"/>
                <w:szCs w:val="17"/>
                <w:lang w:val="pl-PL"/>
              </w:rPr>
            </w:pPr>
          </w:p>
          <w:p w14:paraId="051B4713"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Udział mieszkańców i lokalnych interesariuszy z sektora prywatnego w tworzeniu dokumentów strategicznych i diagnostyce poziomu rozwoju jest minimalny. </w:t>
            </w:r>
          </w:p>
          <w:p w14:paraId="028262D9" w14:textId="77777777" w:rsidR="00C0117A" w:rsidRPr="006F0306" w:rsidRDefault="00C0117A" w:rsidP="00073799">
            <w:pPr>
              <w:widowControl/>
              <w:jc w:val="left"/>
              <w:rPr>
                <w:rFonts w:asciiTheme="majorHAnsi" w:eastAsia="Calibri" w:hAnsiTheme="majorHAnsi" w:cs="Calibri"/>
                <w:sz w:val="17"/>
                <w:szCs w:val="17"/>
                <w:lang w:val="pl-PL"/>
              </w:rPr>
            </w:pPr>
          </w:p>
          <w:p w14:paraId="5F16C21F" w14:textId="77777777" w:rsidR="00C0117A" w:rsidRPr="006F0306" w:rsidRDefault="00C0117A" w:rsidP="00073799">
            <w:pPr>
              <w:widowControl/>
              <w:jc w:val="left"/>
              <w:rPr>
                <w:rFonts w:asciiTheme="majorHAnsi" w:eastAsia="Calibri" w:hAnsiTheme="majorHAnsi" w:cs="Calibri"/>
                <w:sz w:val="17"/>
                <w:szCs w:val="17"/>
                <w:lang w:val="pl-PL"/>
              </w:rPr>
            </w:pPr>
          </w:p>
          <w:p w14:paraId="07220E50" w14:textId="77777777" w:rsidR="00C0117A" w:rsidRPr="006F0306" w:rsidRDefault="00C0117A" w:rsidP="00073799">
            <w:pPr>
              <w:widowControl/>
              <w:jc w:val="left"/>
              <w:rPr>
                <w:rFonts w:asciiTheme="majorHAnsi" w:eastAsia="Calibri" w:hAnsiTheme="majorHAnsi" w:cs="Calibri"/>
                <w:sz w:val="17"/>
                <w:szCs w:val="17"/>
                <w:lang w:val="pl-PL"/>
              </w:rPr>
            </w:pPr>
          </w:p>
          <w:p w14:paraId="408BBE85" w14:textId="77777777" w:rsidR="00C0117A" w:rsidRPr="006F0306" w:rsidRDefault="00C0117A" w:rsidP="00073799">
            <w:pPr>
              <w:widowControl/>
              <w:jc w:val="left"/>
              <w:rPr>
                <w:rFonts w:asciiTheme="majorHAnsi" w:eastAsia="Calibri" w:hAnsiTheme="majorHAnsi" w:cs="Calibri"/>
                <w:sz w:val="17"/>
                <w:szCs w:val="17"/>
                <w:lang w:val="pl-PL"/>
              </w:rPr>
            </w:pPr>
          </w:p>
          <w:p w14:paraId="4C18DBA4" w14:textId="77777777" w:rsidR="00C0117A" w:rsidRPr="006F0306" w:rsidRDefault="00C0117A" w:rsidP="00073799">
            <w:pPr>
              <w:widowControl/>
              <w:jc w:val="left"/>
              <w:rPr>
                <w:rFonts w:asciiTheme="majorHAnsi" w:eastAsia="Calibri" w:hAnsiTheme="majorHAnsi" w:cs="Calibri"/>
                <w:sz w:val="17"/>
                <w:szCs w:val="17"/>
                <w:lang w:val="pl-PL"/>
              </w:rPr>
            </w:pPr>
          </w:p>
          <w:p w14:paraId="70AF0EEC" w14:textId="77777777" w:rsidR="00C0117A" w:rsidRPr="006F0306" w:rsidRDefault="00C0117A" w:rsidP="00073799">
            <w:pPr>
              <w:widowControl/>
              <w:jc w:val="left"/>
              <w:rPr>
                <w:rFonts w:asciiTheme="majorHAnsi" w:eastAsia="Calibri" w:hAnsiTheme="majorHAnsi" w:cs="Calibri"/>
                <w:sz w:val="17"/>
                <w:szCs w:val="17"/>
                <w:lang w:val="pl-PL"/>
              </w:rPr>
            </w:pPr>
          </w:p>
          <w:p w14:paraId="06DC669A" w14:textId="77777777" w:rsidR="00C0117A" w:rsidRPr="006F0306" w:rsidRDefault="00C0117A" w:rsidP="00073799">
            <w:pPr>
              <w:widowControl/>
              <w:jc w:val="left"/>
              <w:rPr>
                <w:rFonts w:asciiTheme="majorHAnsi" w:eastAsia="Calibri" w:hAnsiTheme="majorHAnsi" w:cs="Calibri"/>
                <w:sz w:val="17"/>
                <w:szCs w:val="17"/>
                <w:lang w:val="pl-PL"/>
              </w:rPr>
            </w:pPr>
          </w:p>
          <w:p w14:paraId="5058E6F4" w14:textId="77777777" w:rsidR="00C0117A" w:rsidRPr="006F0306" w:rsidRDefault="00C0117A" w:rsidP="00073799">
            <w:pPr>
              <w:widowControl/>
              <w:jc w:val="left"/>
              <w:rPr>
                <w:rFonts w:asciiTheme="majorHAnsi" w:eastAsia="Calibri" w:hAnsiTheme="majorHAnsi" w:cs="Calibri"/>
                <w:sz w:val="17"/>
                <w:szCs w:val="17"/>
                <w:lang w:val="pl-PL"/>
              </w:rPr>
            </w:pPr>
          </w:p>
          <w:p w14:paraId="7DA103A4"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9632451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ST przy wsparciu ekspertów zewnętrznych przygotowuje strategię rozwoju lokalnego i studium. </w:t>
            </w:r>
          </w:p>
          <w:p w14:paraId="2515A516" w14:textId="77777777" w:rsidR="00C0117A" w:rsidRPr="006F0306" w:rsidRDefault="00C0117A" w:rsidP="00073799">
            <w:pPr>
              <w:widowControl/>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Jednostka samorządu terytorialnego opracowuje harmonogram pracy dla ekspertów zewnętrznych.</w:t>
            </w:r>
          </w:p>
          <w:p w14:paraId="4A6B163B"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128460725"/>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 stosunku do SRL wraz z zewnętrznymi ekspertami jednostka samorządu terytorialnego opracowuje program zaangażowania społecznego, który określa, w jaki sposób i kiedy JST proponuje konsultacje i kontakty z różnymi interesariuszami.</w:t>
            </w:r>
          </w:p>
          <w:p w14:paraId="0940BC17" w14:textId="77777777" w:rsidR="00C0117A" w:rsidRPr="006F0306" w:rsidRDefault="00C0117A" w:rsidP="00073799">
            <w:pPr>
              <w:widowControl/>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lastRenderedPageBreak/>
              <w:t>☐</w:t>
            </w:r>
            <w:r w:rsidRPr="006F0306">
              <w:rPr>
                <w:rFonts w:asciiTheme="majorHAnsi" w:eastAsia="Calibri Light" w:hAnsiTheme="majorHAnsi" w:cs="Calibri"/>
                <w:color w:val="0070C0"/>
                <w:sz w:val="17"/>
                <w:szCs w:val="17"/>
                <w:lang w:val="pl-PL"/>
              </w:rPr>
              <w:t xml:space="preserve"> Plan zagospodarowania przestrzennego obejmuje co najmniej 50% terytorium (wymagającego objęcia planem).</w:t>
            </w:r>
          </w:p>
          <w:p w14:paraId="137C6BFD"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Udział mieszkańców i interesariuszy z sektora prywatnego w tworzeniu studium i diagnostykę poziomu rozwoju  jest minimalny.</w:t>
            </w:r>
          </w:p>
        </w:tc>
        <w:tc>
          <w:tcPr>
            <w:tcW w:w="1150" w:type="pct"/>
            <w:shd w:val="clear" w:color="auto" w:fill="A8D08D"/>
          </w:tcPr>
          <w:p w14:paraId="27479424" w14:textId="661C44F4"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ST określa wyzwania rozwojowe, szanse i priorytety (patrz wymiary: 1, 2 i 3), aby opracować diagnostykę poziomu rozwoju JST. JST </w:t>
            </w:r>
            <w:r w:rsidR="0000044B">
              <w:rPr>
                <w:rFonts w:asciiTheme="majorHAnsi" w:eastAsia="Calibri Light" w:hAnsiTheme="majorHAnsi" w:cs="Calibri"/>
                <w:sz w:val="17"/>
                <w:szCs w:val="17"/>
                <w:lang w:val="pl-PL"/>
              </w:rPr>
              <w:t>pełni</w:t>
            </w:r>
            <w:r w:rsidR="0000044B" w:rsidRPr="006F0306">
              <w:rPr>
                <w:rFonts w:asciiTheme="majorHAnsi" w:eastAsia="Calibri Light" w:hAnsiTheme="majorHAnsi" w:cs="Calibri"/>
                <w:sz w:val="17"/>
                <w:szCs w:val="17"/>
                <w:lang w:val="pl-PL"/>
              </w:rPr>
              <w:t xml:space="preserve"> </w:t>
            </w:r>
            <w:r w:rsidRPr="006F0306">
              <w:rPr>
                <w:rFonts w:asciiTheme="majorHAnsi" w:eastAsia="Calibri Light" w:hAnsiTheme="majorHAnsi" w:cs="Calibri"/>
                <w:sz w:val="17"/>
                <w:szCs w:val="17"/>
                <w:lang w:val="pl-PL"/>
              </w:rPr>
              <w:t xml:space="preserve">rolę wiodącą, lecz może korzystać z pomocy merytorycznej w bardzo konkretnych (technicznych) kwestiach. </w:t>
            </w:r>
          </w:p>
          <w:p w14:paraId="000AEAA5" w14:textId="77777777" w:rsidR="00C0117A" w:rsidRPr="006F0306" w:rsidRDefault="00C0117A" w:rsidP="00073799">
            <w:pPr>
              <w:widowControl/>
              <w:jc w:val="left"/>
              <w:rPr>
                <w:rFonts w:asciiTheme="majorHAnsi" w:eastAsia="Calibri" w:hAnsiTheme="majorHAnsi" w:cs="Calibri"/>
                <w:sz w:val="17"/>
                <w:szCs w:val="17"/>
                <w:lang w:val="pl-PL"/>
              </w:rPr>
            </w:pPr>
          </w:p>
          <w:p w14:paraId="3DD86CF2" w14:textId="1A6D4CC0"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ST </w:t>
            </w:r>
            <w:proofErr w:type="spellStart"/>
            <w:r w:rsidR="0000044B">
              <w:rPr>
                <w:rFonts w:asciiTheme="majorHAnsi" w:eastAsia="Calibri Light" w:hAnsiTheme="majorHAnsi" w:cs="Calibri"/>
                <w:sz w:val="17"/>
                <w:szCs w:val="17"/>
                <w:lang w:val="pl-PL"/>
              </w:rPr>
              <w:t>pełni</w:t>
            </w:r>
            <w:r w:rsidRPr="006F0306">
              <w:rPr>
                <w:rFonts w:asciiTheme="majorHAnsi" w:eastAsia="Calibri Light" w:hAnsiTheme="majorHAnsi" w:cs="Calibri"/>
                <w:sz w:val="17"/>
                <w:szCs w:val="17"/>
                <w:lang w:val="pl-PL"/>
              </w:rPr>
              <w:t>rolę</w:t>
            </w:r>
            <w:proofErr w:type="spellEnd"/>
            <w:r w:rsidRPr="006F0306">
              <w:rPr>
                <w:rFonts w:asciiTheme="majorHAnsi" w:eastAsia="Calibri Light" w:hAnsiTheme="majorHAnsi" w:cs="Calibri"/>
                <w:sz w:val="17"/>
                <w:szCs w:val="17"/>
                <w:lang w:val="pl-PL"/>
              </w:rPr>
              <w:t xml:space="preserve"> wiodącą podczas opracowania studium/planów zagospodarowania przestrzennego, przy szerokim uczestnictwie obywateli i interesariuszy. Konsultanci zewnętrzni mogą świadczyć  pomoc merytoryczną.</w:t>
            </w:r>
          </w:p>
          <w:p w14:paraId="32D851D0" w14:textId="77777777" w:rsidR="00C0117A" w:rsidRPr="006F0306" w:rsidRDefault="00C0117A" w:rsidP="00073799">
            <w:pPr>
              <w:widowControl/>
              <w:jc w:val="left"/>
              <w:rPr>
                <w:rFonts w:asciiTheme="majorHAnsi" w:eastAsia="Calibri" w:hAnsiTheme="majorHAnsi" w:cs="Calibri"/>
                <w:sz w:val="17"/>
                <w:szCs w:val="17"/>
                <w:lang w:val="pl-PL"/>
              </w:rPr>
            </w:pPr>
          </w:p>
          <w:p w14:paraId="2FC76E22"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ST wyznacza: harmonogram opracowania i przyjęcia strategii oraz  program zaangażowania społeczności. W ramach programu ustala się, w jaki sposób i kiedy samorząd przeprowadzi konsultacje i nawiąże dialog z różnymi interesariuszami i mieszkańcami.</w:t>
            </w:r>
          </w:p>
          <w:p w14:paraId="10D8D277" w14:textId="77777777" w:rsidR="00C0117A" w:rsidRPr="006F0306" w:rsidRDefault="00C0117A" w:rsidP="00073799">
            <w:pPr>
              <w:widowControl/>
              <w:jc w:val="left"/>
              <w:rPr>
                <w:rFonts w:asciiTheme="majorHAnsi" w:eastAsia="Calibri" w:hAnsiTheme="majorHAnsi" w:cs="Calibri"/>
                <w:sz w:val="17"/>
                <w:szCs w:val="17"/>
                <w:lang w:val="pl-PL"/>
              </w:rPr>
            </w:pPr>
          </w:p>
          <w:p w14:paraId="690ED6FA" w14:textId="77777777" w:rsidR="00C0117A" w:rsidRPr="006F0306" w:rsidRDefault="00C0117A" w:rsidP="00073799">
            <w:pPr>
              <w:jc w:val="left"/>
              <w:rPr>
                <w:rFonts w:asciiTheme="majorHAnsi" w:eastAsia="Calibri Light"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przeprowadza diagnozę na podstawie konkretnych danych, określa główne możliwości i wyzwania oraz priorytety rozwojowe. Przyjęta wizja społeczności lokalnej i cele strategiczne tworzą podstawę strategii. Dokument obejmuje analizę </w:t>
            </w:r>
            <w:proofErr w:type="spellStart"/>
            <w:r w:rsidRPr="006F0306">
              <w:rPr>
                <w:rFonts w:asciiTheme="majorHAnsi" w:eastAsia="Calibri Light" w:hAnsiTheme="majorHAnsi" w:cs="Calibri"/>
                <w:sz w:val="17"/>
                <w:szCs w:val="17"/>
                <w:lang w:val="pl-PL"/>
              </w:rPr>
              <w:t>ryzyk</w:t>
            </w:r>
            <w:proofErr w:type="spellEnd"/>
            <w:r w:rsidRPr="006F0306">
              <w:rPr>
                <w:rFonts w:asciiTheme="majorHAnsi" w:eastAsia="Calibri Light" w:hAnsiTheme="majorHAnsi" w:cs="Calibri"/>
                <w:sz w:val="17"/>
                <w:szCs w:val="17"/>
                <w:lang w:val="pl-PL"/>
              </w:rPr>
              <w:t xml:space="preserve"> dla procesu wdrożenia, plan monitorowania i oceny strategii oraz realistyczny plan finansowania.</w:t>
            </w:r>
          </w:p>
          <w:p w14:paraId="795A140D" w14:textId="77777777" w:rsidR="00C0117A" w:rsidRPr="006F0306" w:rsidRDefault="00C0117A" w:rsidP="00073799">
            <w:pPr>
              <w:jc w:val="left"/>
              <w:rPr>
                <w:rFonts w:asciiTheme="majorHAnsi" w:eastAsia="Calibri Light" w:hAnsiTheme="majorHAnsi" w:cs="Calibri"/>
                <w:sz w:val="17"/>
                <w:szCs w:val="17"/>
                <w:lang w:val="pl-PL"/>
              </w:rPr>
            </w:pPr>
          </w:p>
          <w:p w14:paraId="0FC031C2"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Plan zagospodarowania przestrzennego obejmuje całość terytorium (wymagającego objęcia planem) i zawiera zapisy dotyczące obszarów zabudowy i innych sposobów wykorzystania, które da się zrealizować w okresie obowiązywania planu zagospodarowania przestrzennego. Zawiera zapisy ograniczające możliwość zabudowy niektórych gruntów (np. zabytki, obszary przyrody chronionej itp.). Zawiera zapisy zapewniające, że prawa własności nie stają się automatycznie prawami do zabudowy. </w:t>
            </w:r>
          </w:p>
          <w:p w14:paraId="5B419CD7" w14:textId="77777777" w:rsidR="00C0117A" w:rsidRPr="006F0306" w:rsidRDefault="00C0117A" w:rsidP="00073799">
            <w:pPr>
              <w:widowControl/>
              <w:jc w:val="left"/>
              <w:rPr>
                <w:rFonts w:asciiTheme="majorHAnsi" w:eastAsia="Calibri" w:hAnsiTheme="majorHAnsi" w:cs="Calibri"/>
                <w:sz w:val="17"/>
                <w:szCs w:val="17"/>
                <w:lang w:val="pl-PL"/>
              </w:rPr>
            </w:pPr>
          </w:p>
          <w:p w14:paraId="7F2ADB3D" w14:textId="77777777" w:rsidR="00C0117A" w:rsidRPr="006F0306" w:rsidRDefault="004618AA" w:rsidP="00073799">
            <w:pPr>
              <w:widowControl/>
              <w:jc w:val="left"/>
              <w:rPr>
                <w:rFonts w:asciiTheme="majorHAnsi" w:eastAsia="Calibri Light" w:hAnsiTheme="majorHAnsi" w:cs="Calibri"/>
                <w:color w:val="0070C0"/>
                <w:sz w:val="17"/>
                <w:szCs w:val="17"/>
                <w:lang w:val="pl-PL"/>
              </w:rPr>
            </w:pPr>
            <w:sdt>
              <w:sdtPr>
                <w:rPr>
                  <w:rFonts w:asciiTheme="majorHAnsi" w:eastAsia="Calibri Light" w:hAnsiTheme="majorHAnsi" w:cs="Calibri"/>
                  <w:color w:val="0070C0"/>
                  <w:sz w:val="17"/>
                  <w:szCs w:val="17"/>
                  <w:lang w:val="pl-PL"/>
                </w:rPr>
                <w:id w:val="1397007806"/>
                <w14:checkbox>
                  <w14:checked w14:val="0"/>
                  <w14:checkedState w14:val="2612" w14:font="MS Gothic"/>
                  <w14:uncheckedState w14:val="2610" w14:font="MS Gothic"/>
                </w14:checkbox>
              </w:sdtPr>
              <w:sdtEndPr/>
              <w:sdtContent>
                <w:r w:rsidR="00C0117A" w:rsidRPr="006F0306">
                  <w:rPr>
                    <w:rFonts w:ascii="Segoe UI Symbol" w:eastAsia="Calibri Light"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racownicy jednostki samorządu terytorialnego przygotowali strategię rozwoju i studium/plany przestrzenne (ewentualnie przy wsparciu  ekspertów zewnętrznych).</w:t>
            </w:r>
          </w:p>
          <w:p w14:paraId="2A29AC05" w14:textId="77777777" w:rsidR="00C0117A" w:rsidRPr="006F0306" w:rsidRDefault="004618AA" w:rsidP="00073799">
            <w:pPr>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47879726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przygotowuje realistyczny harmonogram oparty na analizie ryzyka, określający niezbędne zasoby i zawierający plan zaangażowania interesariuszy i mieszkańców w proces tworzenia dokumentów strategicznych.</w:t>
            </w:r>
          </w:p>
          <w:p w14:paraId="1BB91535" w14:textId="77777777" w:rsidR="00C0117A" w:rsidRPr="006F0306" w:rsidRDefault="004618AA" w:rsidP="00073799">
            <w:pPr>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6622161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lan zagospodarowania przestrzennego obejmuje całe terytorium danej jednostki (wymagające objęcia planem). </w:t>
            </w:r>
          </w:p>
          <w:p w14:paraId="266F607B"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206362798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Strategia rozwoju lokalnego jest spójna z innymi politykami jednostki samorządu terytorialnego.</w:t>
            </w:r>
          </w:p>
        </w:tc>
      </w:tr>
      <w:tr w:rsidR="00C0117A" w:rsidRPr="00A86B88" w14:paraId="6AC696B0" w14:textId="77777777" w:rsidTr="00D51F05">
        <w:tc>
          <w:tcPr>
            <w:tcW w:w="726" w:type="pct"/>
            <w:vMerge/>
          </w:tcPr>
          <w:p w14:paraId="1F6406AB"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722" w:type="pct"/>
            <w:shd w:val="clear" w:color="auto" w:fill="auto"/>
          </w:tcPr>
          <w:p w14:paraId="5B6088A4"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Horyzont czasowy planowania lokalnej strategii rozwoju (patrz wymiary: 1, 2 i 3)</w:t>
            </w:r>
          </w:p>
        </w:tc>
        <w:tc>
          <w:tcPr>
            <w:tcW w:w="1187" w:type="pct"/>
            <w:shd w:val="clear" w:color="auto" w:fill="E2EFD9"/>
          </w:tcPr>
          <w:p w14:paraId="2166D019" w14:textId="36B8224A"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uchwala strategię rozwoju lokalnego (SRL), zawierającą wizję rozwoju, na czas</w:t>
            </w:r>
            <w:r w:rsidR="00F65B80">
              <w:rPr>
                <w:rFonts w:asciiTheme="majorHAnsi" w:eastAsia="Calibri Light" w:hAnsiTheme="majorHAnsi" w:cs="Calibri"/>
                <w:sz w:val="17"/>
                <w:szCs w:val="17"/>
                <w:lang w:val="pl-PL"/>
              </w:rPr>
              <w:t xml:space="preserve"> kadencji swoich władz</w:t>
            </w:r>
            <w:r w:rsidRPr="006F0306">
              <w:rPr>
                <w:rFonts w:asciiTheme="majorHAnsi" w:eastAsia="Calibri Light" w:hAnsiTheme="majorHAnsi" w:cs="Calibri"/>
                <w:sz w:val="17"/>
                <w:szCs w:val="17"/>
                <w:lang w:val="pl-PL"/>
              </w:rPr>
              <w:t xml:space="preserve"> (5 lat) w oparciu o swoje obowiązki i kompetencje. Zawiera ona roczne lub dwuletnie cele rozwojowe. </w:t>
            </w:r>
          </w:p>
          <w:p w14:paraId="004A24BB" w14:textId="77777777" w:rsidR="00C0117A" w:rsidRPr="006F0306" w:rsidRDefault="00C0117A" w:rsidP="00073799">
            <w:pPr>
              <w:widowControl/>
              <w:jc w:val="left"/>
              <w:rPr>
                <w:rFonts w:asciiTheme="majorHAnsi" w:eastAsia="Calibri" w:hAnsiTheme="majorHAnsi" w:cs="Calibri"/>
                <w:sz w:val="17"/>
                <w:szCs w:val="17"/>
                <w:lang w:val="pl-PL"/>
              </w:rPr>
            </w:pPr>
          </w:p>
          <w:p w14:paraId="376FBEA6"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34907317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w:hAnsiTheme="majorHAnsi" w:cs="Calibri"/>
                <w:color w:val="0070C0"/>
                <w:sz w:val="17"/>
                <w:szCs w:val="17"/>
                <w:shd w:val="clear" w:color="auto" w:fill="E6E6E6"/>
                <w:lang w:val="pl-PL"/>
              </w:rPr>
              <w:t xml:space="preserve"> </w:t>
            </w:r>
            <w:r w:rsidR="00C0117A" w:rsidRPr="006F0306">
              <w:rPr>
                <w:rFonts w:asciiTheme="majorHAnsi" w:eastAsia="Calibri Light" w:hAnsiTheme="majorHAnsi" w:cs="Calibri"/>
                <w:color w:val="0070C0"/>
                <w:sz w:val="17"/>
                <w:szCs w:val="17"/>
                <w:lang w:val="pl-PL"/>
              </w:rPr>
              <w:t xml:space="preserve">SRL zawiera 5-letnią wizję i cele. </w:t>
            </w:r>
          </w:p>
          <w:p w14:paraId="54F1C04B"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209627754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w:hAnsiTheme="majorHAnsi" w:cs="Calibri"/>
                <w:color w:val="0070C0"/>
                <w:sz w:val="17"/>
                <w:szCs w:val="17"/>
                <w:shd w:val="clear" w:color="auto" w:fill="E6E6E6"/>
                <w:lang w:val="pl-PL"/>
              </w:rPr>
              <w:t xml:space="preserve"> </w:t>
            </w:r>
            <w:r w:rsidR="00C0117A" w:rsidRPr="006F0306">
              <w:rPr>
                <w:rFonts w:asciiTheme="majorHAnsi" w:eastAsia="Calibri Light" w:hAnsiTheme="majorHAnsi" w:cs="Calibri"/>
                <w:color w:val="0070C0"/>
                <w:sz w:val="17"/>
                <w:szCs w:val="17"/>
                <w:lang w:val="pl-PL"/>
              </w:rPr>
              <w:t xml:space="preserve">SRL zawiera roczne lub dwuletnie cele rozwojowe. </w:t>
            </w:r>
          </w:p>
        </w:tc>
        <w:tc>
          <w:tcPr>
            <w:tcW w:w="1216" w:type="pct"/>
            <w:shd w:val="clear" w:color="auto" w:fill="C5E0B3"/>
          </w:tcPr>
          <w:p w14:paraId="596AEB3D"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Strategia rozwoju lokalnego (SRL) jednostki samorządu terytorialnego zawiera średniookresową wizję rozwoju (5 lat), wspartą krótko- i średnioterminowymi celami, opartą na możliwościach lokalnej administracji (np. analiza SWOT) oraz jej obowiązkach i kompetencjach. </w:t>
            </w:r>
          </w:p>
          <w:p w14:paraId="75CF75DF" w14:textId="77777777" w:rsidR="00C0117A" w:rsidRPr="006F0306" w:rsidRDefault="00C0117A" w:rsidP="00073799">
            <w:pPr>
              <w:widowControl/>
              <w:jc w:val="left"/>
              <w:rPr>
                <w:rFonts w:asciiTheme="majorHAnsi" w:eastAsia="Calibri" w:hAnsiTheme="majorHAnsi" w:cs="Calibri"/>
                <w:sz w:val="17"/>
                <w:szCs w:val="17"/>
                <w:lang w:val="pl-PL"/>
              </w:rPr>
            </w:pPr>
          </w:p>
          <w:p w14:paraId="32E9EFBD"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02694242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RL zawiera średniookresową wizję rozwoju (5 lat) oraz cele krótko- i średnioterminowe.</w:t>
            </w:r>
          </w:p>
          <w:p w14:paraId="539EE5B9"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46168665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trategia rozwoju lokalnego jest oparta analizie SWOT danej jednostki samorządu terytorialnego.</w:t>
            </w:r>
          </w:p>
        </w:tc>
        <w:tc>
          <w:tcPr>
            <w:tcW w:w="1150" w:type="pct"/>
            <w:shd w:val="clear" w:color="auto" w:fill="A8D08D"/>
          </w:tcPr>
          <w:p w14:paraId="11DFCFAA"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Strategia rozwoju lokalnego zawiera średnio- lub długoterminową wizję rozwoju (5-10 lat) oraz cele krótko-, średnio- i długookresowe z uwzględnieniem zdolności administracji lokalnej, a także zakresu odpowiedzialności i kompetencji danej JST. </w:t>
            </w:r>
          </w:p>
          <w:p w14:paraId="522E5DFC" w14:textId="77777777" w:rsidR="00C0117A" w:rsidRPr="006F0306" w:rsidRDefault="00C0117A" w:rsidP="00073799">
            <w:pPr>
              <w:widowControl/>
              <w:jc w:val="left"/>
              <w:rPr>
                <w:rFonts w:asciiTheme="majorHAnsi" w:eastAsia="Calibri" w:hAnsiTheme="majorHAnsi" w:cs="Calibri"/>
                <w:sz w:val="17"/>
                <w:szCs w:val="17"/>
                <w:lang w:val="pl-PL"/>
              </w:rPr>
            </w:pPr>
          </w:p>
          <w:p w14:paraId="57D87359"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SRL obejmuje średnio- lub długookresową wizję rozwoju (do 10 lat), wspartą celami średnio- i długoterminowymi. </w:t>
            </w:r>
          </w:p>
          <w:p w14:paraId="25CDFF44"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078362125"/>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Strategia rozwoju lokalnego opiera się na szczegółowej analizie potencjału jednostki samorządu terytorialnego, w tym analizie SWOT oraz analizie zasobów finansowych i ludzkich oraz lokalnych aktywów JST (m.in. zasobów naturalnych, użytków rolnych, dziedzictwa kulturowego, infrastruktury itd.).</w:t>
            </w:r>
          </w:p>
        </w:tc>
      </w:tr>
      <w:tr w:rsidR="00C0117A" w:rsidRPr="00A86B88" w14:paraId="31ED5529" w14:textId="77777777" w:rsidTr="00D51F05">
        <w:tc>
          <w:tcPr>
            <w:tcW w:w="726" w:type="pct"/>
            <w:vMerge/>
            <w:textDirection w:val="btLr"/>
            <w:vAlign w:val="center"/>
          </w:tcPr>
          <w:p w14:paraId="5F8FC69C" w14:textId="77777777" w:rsidR="00C0117A" w:rsidRPr="006F0306" w:rsidRDefault="00C0117A" w:rsidP="00073799">
            <w:pPr>
              <w:widowControl/>
              <w:ind w:right="113"/>
              <w:jc w:val="center"/>
              <w:rPr>
                <w:rFonts w:asciiTheme="majorHAnsi" w:eastAsia="Calibri" w:hAnsiTheme="majorHAnsi" w:cs="Calibri Light"/>
                <w:sz w:val="17"/>
                <w:szCs w:val="17"/>
                <w:lang w:val="pl-PL"/>
              </w:rPr>
            </w:pPr>
          </w:p>
        </w:tc>
        <w:tc>
          <w:tcPr>
            <w:tcW w:w="722" w:type="pct"/>
            <w:shd w:val="clear" w:color="auto" w:fill="auto"/>
          </w:tcPr>
          <w:p w14:paraId="29C3456F"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Wizja i cele strategii rozwoju lokalnego</w:t>
            </w:r>
          </w:p>
        </w:tc>
        <w:tc>
          <w:tcPr>
            <w:tcW w:w="1187" w:type="pct"/>
            <w:shd w:val="clear" w:color="auto" w:fill="E2EFD9"/>
          </w:tcPr>
          <w:p w14:paraId="434B8958"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Strategia rozwoju lokalnego zawiera szereg celów strategicznych opartych na analizie głównych wyzwań i możliwości rozwoju lokalnego, przeprowadzonej wewnętrznie lub przez ekspertów zewnętrznych (patrz wymiary: 1 i 2).</w:t>
            </w:r>
          </w:p>
          <w:p w14:paraId="43E0BC86" w14:textId="77777777" w:rsidR="00C0117A" w:rsidRPr="006F0306" w:rsidRDefault="00C0117A" w:rsidP="00073799">
            <w:pPr>
              <w:widowControl/>
              <w:jc w:val="left"/>
              <w:rPr>
                <w:rFonts w:asciiTheme="majorHAnsi" w:eastAsia="Calibri" w:hAnsiTheme="majorHAnsi" w:cs="Calibri"/>
                <w:sz w:val="17"/>
                <w:szCs w:val="17"/>
                <w:lang w:val="pl-PL"/>
              </w:rPr>
            </w:pPr>
          </w:p>
          <w:p w14:paraId="1FAD4C6E" w14:textId="77777777" w:rsidR="00C0117A" w:rsidRPr="006F0306" w:rsidRDefault="00C0117A" w:rsidP="00073799">
            <w:pPr>
              <w:widowControl/>
              <w:jc w:val="left"/>
              <w:rPr>
                <w:rFonts w:asciiTheme="majorHAnsi" w:eastAsia="Calibri" w:hAnsiTheme="majorHAnsi" w:cs="Calibri"/>
                <w:sz w:val="17"/>
                <w:szCs w:val="17"/>
                <w:lang w:val="pl-PL"/>
              </w:rPr>
            </w:pPr>
          </w:p>
          <w:p w14:paraId="5659D314" w14:textId="77777777" w:rsidR="00C0117A" w:rsidRPr="006F0306" w:rsidRDefault="00C0117A" w:rsidP="00073799">
            <w:pPr>
              <w:widowControl/>
              <w:jc w:val="left"/>
              <w:rPr>
                <w:rFonts w:asciiTheme="majorHAnsi" w:eastAsia="Calibri" w:hAnsiTheme="majorHAnsi" w:cs="Calibri"/>
                <w:sz w:val="17"/>
                <w:szCs w:val="17"/>
                <w:lang w:val="pl-PL"/>
              </w:rPr>
            </w:pPr>
          </w:p>
          <w:p w14:paraId="4F038C2B" w14:textId="77777777" w:rsidR="00C0117A" w:rsidRPr="006F0306" w:rsidRDefault="00C0117A" w:rsidP="00073799">
            <w:pPr>
              <w:widowControl/>
              <w:jc w:val="left"/>
              <w:rPr>
                <w:rFonts w:asciiTheme="majorHAnsi" w:eastAsia="Calibri" w:hAnsiTheme="majorHAnsi" w:cs="Calibri"/>
                <w:sz w:val="17"/>
                <w:szCs w:val="17"/>
                <w:lang w:val="pl-PL"/>
              </w:rPr>
            </w:pPr>
          </w:p>
          <w:p w14:paraId="562528A8" w14:textId="77777777" w:rsidR="00C0117A" w:rsidRPr="006F0306" w:rsidRDefault="00C0117A" w:rsidP="00073799">
            <w:pPr>
              <w:widowControl/>
              <w:jc w:val="left"/>
              <w:rPr>
                <w:rFonts w:asciiTheme="majorHAnsi" w:eastAsia="Calibri" w:hAnsiTheme="majorHAnsi" w:cs="Calibri"/>
                <w:sz w:val="17"/>
                <w:szCs w:val="17"/>
                <w:lang w:val="pl-PL"/>
              </w:rPr>
            </w:pPr>
          </w:p>
          <w:p w14:paraId="6A95A978" w14:textId="77777777" w:rsidR="00C0117A" w:rsidRPr="006F0306" w:rsidRDefault="00C0117A" w:rsidP="00073799">
            <w:pPr>
              <w:widowControl/>
              <w:jc w:val="left"/>
              <w:rPr>
                <w:rFonts w:asciiTheme="majorHAnsi" w:eastAsia="Calibri" w:hAnsiTheme="majorHAnsi" w:cs="Calibri"/>
                <w:sz w:val="17"/>
                <w:szCs w:val="17"/>
                <w:lang w:val="pl-PL"/>
              </w:rPr>
            </w:pPr>
          </w:p>
          <w:p w14:paraId="0A9344C7" w14:textId="77777777" w:rsidR="00C0117A" w:rsidRPr="006F0306" w:rsidRDefault="00C0117A" w:rsidP="00073799">
            <w:pPr>
              <w:widowControl/>
              <w:jc w:val="left"/>
              <w:rPr>
                <w:rFonts w:asciiTheme="majorHAnsi" w:eastAsia="Calibri" w:hAnsiTheme="majorHAnsi" w:cs="Calibri"/>
                <w:sz w:val="17"/>
                <w:szCs w:val="17"/>
                <w:lang w:val="pl-PL"/>
              </w:rPr>
            </w:pPr>
          </w:p>
          <w:p w14:paraId="4EC23426" w14:textId="77777777" w:rsidR="00C0117A" w:rsidRPr="006F0306" w:rsidRDefault="00C0117A" w:rsidP="00073799">
            <w:pPr>
              <w:widowControl/>
              <w:jc w:val="left"/>
              <w:rPr>
                <w:rFonts w:asciiTheme="majorHAnsi" w:eastAsia="Calibri" w:hAnsiTheme="majorHAnsi" w:cs="Calibri"/>
                <w:sz w:val="17"/>
                <w:szCs w:val="17"/>
                <w:lang w:val="pl-PL"/>
              </w:rPr>
            </w:pPr>
          </w:p>
          <w:p w14:paraId="0B5775F1" w14:textId="77777777" w:rsidR="00C0117A" w:rsidRPr="006F0306" w:rsidRDefault="00C0117A" w:rsidP="00073799">
            <w:pPr>
              <w:widowControl/>
              <w:jc w:val="left"/>
              <w:rPr>
                <w:rFonts w:asciiTheme="majorHAnsi" w:eastAsia="Calibri" w:hAnsiTheme="majorHAnsi" w:cs="Calibri"/>
                <w:sz w:val="17"/>
                <w:szCs w:val="17"/>
                <w:lang w:val="pl-PL"/>
              </w:rPr>
            </w:pPr>
          </w:p>
          <w:p w14:paraId="355453C0" w14:textId="77777777" w:rsidR="00C0117A" w:rsidRPr="006F0306" w:rsidRDefault="00C0117A" w:rsidP="00073799">
            <w:pPr>
              <w:widowControl/>
              <w:jc w:val="left"/>
              <w:rPr>
                <w:rFonts w:asciiTheme="majorHAnsi" w:eastAsia="Calibri" w:hAnsiTheme="majorHAnsi" w:cs="Calibri"/>
                <w:sz w:val="17"/>
                <w:szCs w:val="17"/>
                <w:lang w:val="pl-PL"/>
              </w:rPr>
            </w:pPr>
          </w:p>
          <w:p w14:paraId="7F1DC53D" w14:textId="77777777" w:rsidR="00C0117A" w:rsidRPr="006F0306" w:rsidRDefault="00C0117A" w:rsidP="00073799">
            <w:pPr>
              <w:widowControl/>
              <w:jc w:val="left"/>
              <w:rPr>
                <w:rFonts w:asciiTheme="majorHAnsi" w:eastAsia="Calibri" w:hAnsiTheme="majorHAnsi" w:cs="Calibri"/>
                <w:sz w:val="17"/>
                <w:szCs w:val="17"/>
                <w:lang w:val="pl-PL"/>
              </w:rPr>
            </w:pPr>
          </w:p>
          <w:p w14:paraId="3424A2DB" w14:textId="77777777" w:rsidR="00C0117A" w:rsidRPr="006F0306" w:rsidRDefault="00C0117A" w:rsidP="00073799">
            <w:pPr>
              <w:widowControl/>
              <w:jc w:val="left"/>
              <w:rPr>
                <w:rFonts w:asciiTheme="majorHAnsi" w:eastAsia="Calibri" w:hAnsiTheme="majorHAnsi" w:cs="Calibri"/>
                <w:sz w:val="17"/>
                <w:szCs w:val="17"/>
                <w:lang w:val="pl-PL"/>
              </w:rPr>
            </w:pPr>
          </w:p>
          <w:p w14:paraId="7C888266" w14:textId="77777777" w:rsidR="00C0117A" w:rsidRPr="006F0306" w:rsidRDefault="00C0117A" w:rsidP="00073799">
            <w:pPr>
              <w:widowControl/>
              <w:jc w:val="left"/>
              <w:rPr>
                <w:rFonts w:asciiTheme="majorHAnsi" w:eastAsia="Calibri" w:hAnsiTheme="majorHAnsi" w:cs="Calibri"/>
                <w:sz w:val="17"/>
                <w:szCs w:val="17"/>
                <w:lang w:val="pl-PL"/>
              </w:rPr>
            </w:pPr>
          </w:p>
          <w:p w14:paraId="1BFF70E7" w14:textId="77777777" w:rsidR="00C0117A" w:rsidRPr="006F0306" w:rsidRDefault="00C0117A" w:rsidP="00073799">
            <w:pPr>
              <w:widowControl/>
              <w:jc w:val="left"/>
              <w:rPr>
                <w:rFonts w:asciiTheme="majorHAnsi" w:eastAsia="Calibri" w:hAnsiTheme="majorHAnsi" w:cs="Calibri"/>
                <w:sz w:val="17"/>
                <w:szCs w:val="17"/>
                <w:lang w:val="pl-PL"/>
              </w:rPr>
            </w:pPr>
          </w:p>
          <w:p w14:paraId="319B0C7C" w14:textId="77777777" w:rsidR="00C0117A" w:rsidRPr="006F0306" w:rsidRDefault="00C0117A" w:rsidP="00073799">
            <w:pPr>
              <w:widowControl/>
              <w:jc w:val="left"/>
              <w:rPr>
                <w:rFonts w:asciiTheme="majorHAnsi" w:eastAsia="Calibri" w:hAnsiTheme="majorHAnsi" w:cs="Calibri"/>
                <w:sz w:val="17"/>
                <w:szCs w:val="17"/>
                <w:lang w:val="pl-PL"/>
              </w:rPr>
            </w:pPr>
          </w:p>
          <w:p w14:paraId="243ABE3A" w14:textId="77777777" w:rsidR="00C0117A" w:rsidRPr="006F0306" w:rsidRDefault="00C0117A" w:rsidP="00073799">
            <w:pPr>
              <w:widowControl/>
              <w:jc w:val="left"/>
              <w:rPr>
                <w:rFonts w:asciiTheme="majorHAnsi" w:eastAsia="Calibri" w:hAnsiTheme="majorHAnsi" w:cs="Calibri"/>
                <w:sz w:val="17"/>
                <w:szCs w:val="17"/>
                <w:lang w:val="pl-PL"/>
              </w:rPr>
            </w:pPr>
          </w:p>
          <w:p w14:paraId="7CA06DFD" w14:textId="77777777" w:rsidR="00C0117A" w:rsidRPr="006F0306" w:rsidRDefault="00C0117A" w:rsidP="00073799">
            <w:pPr>
              <w:widowControl/>
              <w:jc w:val="left"/>
              <w:rPr>
                <w:rFonts w:asciiTheme="majorHAnsi" w:eastAsia="Calibri" w:hAnsiTheme="majorHAnsi" w:cs="Calibri"/>
                <w:sz w:val="17"/>
                <w:szCs w:val="17"/>
                <w:lang w:val="pl-PL"/>
              </w:rPr>
            </w:pPr>
          </w:p>
          <w:p w14:paraId="31A88895" w14:textId="77777777" w:rsidR="00C0117A" w:rsidRPr="006F0306" w:rsidRDefault="00C0117A" w:rsidP="00073799">
            <w:pPr>
              <w:widowControl/>
              <w:jc w:val="left"/>
              <w:rPr>
                <w:rFonts w:asciiTheme="majorHAnsi" w:eastAsia="Calibri" w:hAnsiTheme="majorHAnsi" w:cs="Calibri"/>
                <w:sz w:val="17"/>
                <w:szCs w:val="17"/>
                <w:lang w:val="pl-PL"/>
              </w:rPr>
            </w:pPr>
          </w:p>
          <w:p w14:paraId="298C97C5" w14:textId="77777777" w:rsidR="00C0117A" w:rsidRPr="006F0306" w:rsidRDefault="00C0117A" w:rsidP="00073799">
            <w:pPr>
              <w:widowControl/>
              <w:jc w:val="left"/>
              <w:rPr>
                <w:rFonts w:asciiTheme="majorHAnsi" w:eastAsia="Calibri" w:hAnsiTheme="majorHAnsi" w:cs="Calibri"/>
                <w:sz w:val="17"/>
                <w:szCs w:val="17"/>
                <w:lang w:val="pl-PL"/>
              </w:rPr>
            </w:pPr>
          </w:p>
          <w:p w14:paraId="11A719AA" w14:textId="77777777" w:rsidR="00C0117A" w:rsidRPr="006F0306" w:rsidRDefault="00C0117A" w:rsidP="00073799">
            <w:pPr>
              <w:widowControl/>
              <w:jc w:val="left"/>
              <w:rPr>
                <w:rFonts w:asciiTheme="majorHAnsi" w:eastAsia="Calibri" w:hAnsiTheme="majorHAnsi" w:cs="Calibri"/>
                <w:sz w:val="17"/>
                <w:szCs w:val="17"/>
                <w:lang w:val="pl-PL"/>
              </w:rPr>
            </w:pPr>
          </w:p>
          <w:p w14:paraId="529051F8" w14:textId="77777777" w:rsidR="00C0117A" w:rsidRPr="006F0306" w:rsidRDefault="00C0117A" w:rsidP="00073799">
            <w:pPr>
              <w:widowControl/>
              <w:jc w:val="left"/>
              <w:rPr>
                <w:rFonts w:asciiTheme="majorHAnsi" w:eastAsia="Calibri" w:hAnsiTheme="majorHAnsi" w:cs="Calibri"/>
                <w:sz w:val="17"/>
                <w:szCs w:val="17"/>
                <w:lang w:val="pl-PL"/>
              </w:rPr>
            </w:pPr>
          </w:p>
          <w:p w14:paraId="05A56E50" w14:textId="77777777" w:rsidR="00C0117A" w:rsidRPr="006F0306" w:rsidRDefault="00C0117A" w:rsidP="00073799">
            <w:pPr>
              <w:widowControl/>
              <w:jc w:val="left"/>
              <w:rPr>
                <w:rFonts w:asciiTheme="majorHAnsi" w:eastAsia="Calibri" w:hAnsiTheme="majorHAnsi" w:cs="Calibri"/>
                <w:sz w:val="17"/>
                <w:szCs w:val="17"/>
                <w:lang w:val="pl-PL"/>
              </w:rPr>
            </w:pPr>
          </w:p>
          <w:p w14:paraId="3685B706" w14:textId="77777777" w:rsidR="00C0117A" w:rsidRPr="006F0306" w:rsidRDefault="00C0117A" w:rsidP="00073799">
            <w:pPr>
              <w:widowControl/>
              <w:jc w:val="left"/>
              <w:rPr>
                <w:rFonts w:asciiTheme="majorHAnsi" w:eastAsia="Calibri" w:hAnsiTheme="majorHAnsi" w:cs="Calibri"/>
                <w:sz w:val="17"/>
                <w:szCs w:val="17"/>
                <w:lang w:val="pl-PL"/>
              </w:rPr>
            </w:pPr>
          </w:p>
          <w:p w14:paraId="42CB315A" w14:textId="77777777" w:rsidR="00C0117A" w:rsidRPr="006F0306" w:rsidRDefault="00C0117A" w:rsidP="00073799">
            <w:pPr>
              <w:widowControl/>
              <w:jc w:val="left"/>
              <w:rPr>
                <w:rFonts w:asciiTheme="majorHAnsi" w:eastAsia="Calibri" w:hAnsiTheme="majorHAnsi" w:cs="Calibri"/>
                <w:sz w:val="17"/>
                <w:szCs w:val="17"/>
                <w:lang w:val="pl-PL"/>
              </w:rPr>
            </w:pPr>
          </w:p>
          <w:p w14:paraId="0831312D" w14:textId="77777777" w:rsidR="00C0117A" w:rsidRPr="006F0306" w:rsidRDefault="00C0117A" w:rsidP="00073799">
            <w:pPr>
              <w:widowControl/>
              <w:jc w:val="left"/>
              <w:rPr>
                <w:rFonts w:asciiTheme="majorHAnsi" w:eastAsia="Calibri" w:hAnsiTheme="majorHAnsi" w:cs="Calibri"/>
                <w:sz w:val="17"/>
                <w:szCs w:val="17"/>
                <w:lang w:val="pl-PL"/>
              </w:rPr>
            </w:pPr>
          </w:p>
          <w:p w14:paraId="623838E7"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12360324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trategia rozwoju lokalnego zawiera cele strategiczne. </w:t>
            </w:r>
          </w:p>
          <w:p w14:paraId="21EBE08B"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2792229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Analiza sytuacji społeczno-gospodarczej jednostki samorządu terytorialnego została przeprowadzona wewnętrznie lub przez ekspertów zewnętrznych</w:t>
            </w:r>
            <w:r w:rsidR="00C0117A" w:rsidRPr="006F0306">
              <w:rPr>
                <w:rFonts w:asciiTheme="majorHAnsi" w:eastAsia="Calibri Light" w:hAnsiTheme="majorHAnsi" w:cs="Calibri"/>
                <w:sz w:val="17"/>
                <w:szCs w:val="17"/>
                <w:lang w:val="pl-PL"/>
              </w:rPr>
              <w:t>.</w:t>
            </w:r>
          </w:p>
        </w:tc>
        <w:tc>
          <w:tcPr>
            <w:tcW w:w="1216" w:type="pct"/>
            <w:shd w:val="clear" w:color="auto" w:fill="C5E0B3"/>
          </w:tcPr>
          <w:p w14:paraId="7111FA2D"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Strategia rozwoju lokalnego zawiera wizję, która określa, w jaki sposób jednostka samorządu terytorialnego będzie rozwijać się w średniej perspektywie i kładzie nacisk na lokalną specyfikę. </w:t>
            </w:r>
          </w:p>
          <w:p w14:paraId="59B78DB4" w14:textId="77777777" w:rsidR="00C0117A" w:rsidRPr="006F0306" w:rsidRDefault="00C0117A" w:rsidP="00073799">
            <w:pPr>
              <w:widowControl/>
              <w:jc w:val="left"/>
              <w:rPr>
                <w:rFonts w:asciiTheme="majorHAnsi" w:eastAsia="Calibri" w:hAnsiTheme="majorHAnsi" w:cs="Calibri"/>
                <w:sz w:val="17"/>
                <w:szCs w:val="17"/>
                <w:lang w:val="pl-PL"/>
              </w:rPr>
            </w:pPr>
          </w:p>
          <w:p w14:paraId="71C407E2"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Strategia rozwoju lokalnego obejmuje misję i strategię, która wiąże cele z zasobami (np. budżetem i zasobami kadrowymi).</w:t>
            </w:r>
          </w:p>
          <w:p w14:paraId="086F4C9C" w14:textId="77777777" w:rsidR="00C0117A" w:rsidRPr="006F0306" w:rsidRDefault="00C0117A" w:rsidP="00073799">
            <w:pPr>
              <w:widowControl/>
              <w:jc w:val="left"/>
              <w:rPr>
                <w:rFonts w:asciiTheme="majorHAnsi" w:eastAsia="Calibri" w:hAnsiTheme="majorHAnsi" w:cs="Calibri"/>
                <w:sz w:val="17"/>
                <w:szCs w:val="17"/>
                <w:lang w:val="pl-PL"/>
              </w:rPr>
            </w:pPr>
          </w:p>
          <w:p w14:paraId="30DAB88A" w14:textId="292B26F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Wizja i misja* zawarte w lokalnej strategii rozwoju wynikają z </w:t>
            </w:r>
            <w:r w:rsidR="00686E67">
              <w:rPr>
                <w:rFonts w:asciiTheme="majorHAnsi" w:eastAsia="Calibri Light" w:hAnsiTheme="majorHAnsi" w:cs="Calibri"/>
                <w:sz w:val="17"/>
                <w:szCs w:val="17"/>
                <w:lang w:val="pl-PL"/>
              </w:rPr>
              <w:t>kluczowych</w:t>
            </w:r>
            <w:r w:rsidR="00686E67" w:rsidRPr="006F0306">
              <w:rPr>
                <w:rFonts w:asciiTheme="majorHAnsi" w:eastAsia="Calibri Light" w:hAnsiTheme="majorHAnsi" w:cs="Calibri"/>
                <w:sz w:val="17"/>
                <w:szCs w:val="17"/>
                <w:lang w:val="pl-PL"/>
              </w:rPr>
              <w:t xml:space="preserve"> </w:t>
            </w:r>
            <w:r w:rsidRPr="006F0306">
              <w:rPr>
                <w:rFonts w:asciiTheme="majorHAnsi" w:eastAsia="Calibri Light" w:hAnsiTheme="majorHAnsi" w:cs="Calibri"/>
                <w:sz w:val="17"/>
                <w:szCs w:val="17"/>
                <w:lang w:val="pl-PL"/>
              </w:rPr>
              <w:t xml:space="preserve">możliwości i wyzwań określonych przez jednostkę </w:t>
            </w:r>
            <w:r w:rsidRPr="006F0306">
              <w:rPr>
                <w:rFonts w:asciiTheme="majorHAnsi" w:eastAsia="Calibri Light" w:hAnsiTheme="majorHAnsi" w:cs="Calibri"/>
                <w:sz w:val="17"/>
                <w:szCs w:val="17"/>
                <w:lang w:val="pl-PL"/>
              </w:rPr>
              <w:lastRenderedPageBreak/>
              <w:t xml:space="preserve">samorządu terytorialnego oraz jej głównych priorytetów (patrz wymiary: 1, 2 i 3). </w:t>
            </w:r>
          </w:p>
          <w:p w14:paraId="51E664FE" w14:textId="77777777" w:rsidR="00C0117A" w:rsidRPr="006F0306" w:rsidRDefault="00C0117A" w:rsidP="00073799">
            <w:pPr>
              <w:widowControl/>
              <w:jc w:val="left"/>
              <w:rPr>
                <w:rFonts w:asciiTheme="majorHAnsi" w:eastAsia="Calibri" w:hAnsiTheme="majorHAnsi" w:cs="Calibri"/>
                <w:sz w:val="17"/>
                <w:szCs w:val="17"/>
                <w:lang w:val="pl-PL"/>
              </w:rPr>
            </w:pPr>
          </w:p>
          <w:p w14:paraId="0EBD3C78"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w:hAnsiTheme="majorHAnsi" w:cs="Calibri"/>
                <w:sz w:val="17"/>
                <w:szCs w:val="17"/>
                <w:lang w:val="pl-PL"/>
              </w:rPr>
              <w:t xml:space="preserve"> </w:t>
            </w:r>
          </w:p>
          <w:p w14:paraId="0CC5730E" w14:textId="77777777" w:rsidR="00C0117A" w:rsidRPr="006F0306" w:rsidRDefault="00C0117A" w:rsidP="00073799">
            <w:pPr>
              <w:widowControl/>
              <w:jc w:val="left"/>
              <w:rPr>
                <w:rFonts w:asciiTheme="majorHAnsi" w:eastAsia="Calibri" w:hAnsiTheme="majorHAnsi" w:cs="Calibri"/>
                <w:sz w:val="17"/>
                <w:szCs w:val="17"/>
                <w:lang w:val="pl-PL"/>
              </w:rPr>
            </w:pPr>
          </w:p>
          <w:p w14:paraId="0DDBA10D" w14:textId="77777777" w:rsidR="00C0117A" w:rsidRPr="006F0306" w:rsidRDefault="00C0117A" w:rsidP="00073799">
            <w:pPr>
              <w:widowControl/>
              <w:jc w:val="left"/>
              <w:rPr>
                <w:rFonts w:asciiTheme="majorHAnsi" w:eastAsia="Calibri" w:hAnsiTheme="majorHAnsi" w:cs="Calibri"/>
                <w:sz w:val="17"/>
                <w:szCs w:val="17"/>
                <w:lang w:val="pl-PL"/>
              </w:rPr>
            </w:pPr>
          </w:p>
          <w:p w14:paraId="3DBE35B5" w14:textId="77777777" w:rsidR="00C0117A" w:rsidRPr="006F0306" w:rsidRDefault="00C0117A" w:rsidP="00073799">
            <w:pPr>
              <w:widowControl/>
              <w:jc w:val="left"/>
              <w:rPr>
                <w:rFonts w:asciiTheme="majorHAnsi" w:eastAsia="Calibri" w:hAnsiTheme="majorHAnsi" w:cs="Calibri"/>
                <w:sz w:val="17"/>
                <w:szCs w:val="17"/>
                <w:lang w:val="pl-PL"/>
              </w:rPr>
            </w:pPr>
          </w:p>
          <w:p w14:paraId="451F2D41" w14:textId="77777777" w:rsidR="00C0117A" w:rsidRPr="006F0306" w:rsidRDefault="00C0117A" w:rsidP="00073799">
            <w:pPr>
              <w:widowControl/>
              <w:jc w:val="left"/>
              <w:rPr>
                <w:rFonts w:asciiTheme="majorHAnsi" w:eastAsia="Calibri" w:hAnsiTheme="majorHAnsi" w:cs="Calibri"/>
                <w:sz w:val="17"/>
                <w:szCs w:val="17"/>
                <w:lang w:val="pl-PL"/>
              </w:rPr>
            </w:pPr>
          </w:p>
          <w:p w14:paraId="581801E9" w14:textId="77777777" w:rsidR="00C0117A" w:rsidRPr="006F0306" w:rsidRDefault="00C0117A" w:rsidP="00073799">
            <w:pPr>
              <w:widowControl/>
              <w:jc w:val="left"/>
              <w:rPr>
                <w:rFonts w:asciiTheme="majorHAnsi" w:eastAsia="Calibri" w:hAnsiTheme="majorHAnsi" w:cs="Calibri"/>
                <w:sz w:val="17"/>
                <w:szCs w:val="17"/>
                <w:lang w:val="pl-PL"/>
              </w:rPr>
            </w:pPr>
          </w:p>
          <w:p w14:paraId="2C0E25AE" w14:textId="77777777" w:rsidR="00C0117A" w:rsidRPr="006F0306" w:rsidRDefault="00C0117A" w:rsidP="00073799">
            <w:pPr>
              <w:widowControl/>
              <w:jc w:val="left"/>
              <w:rPr>
                <w:rFonts w:asciiTheme="majorHAnsi" w:eastAsia="Calibri" w:hAnsiTheme="majorHAnsi" w:cs="Calibri"/>
                <w:sz w:val="17"/>
                <w:szCs w:val="17"/>
                <w:lang w:val="pl-PL"/>
              </w:rPr>
            </w:pPr>
          </w:p>
          <w:p w14:paraId="35C85C7A" w14:textId="77777777" w:rsidR="00C0117A" w:rsidRPr="006F0306" w:rsidRDefault="00C0117A" w:rsidP="00073799">
            <w:pPr>
              <w:widowControl/>
              <w:jc w:val="left"/>
              <w:rPr>
                <w:rFonts w:asciiTheme="majorHAnsi" w:eastAsia="Calibri" w:hAnsiTheme="majorHAnsi" w:cs="Calibri"/>
                <w:sz w:val="17"/>
                <w:szCs w:val="17"/>
                <w:lang w:val="pl-PL"/>
              </w:rPr>
            </w:pPr>
          </w:p>
          <w:p w14:paraId="62908D1C" w14:textId="77777777" w:rsidR="00C0117A" w:rsidRPr="006F0306" w:rsidRDefault="00C0117A" w:rsidP="00073799">
            <w:pPr>
              <w:widowControl/>
              <w:jc w:val="left"/>
              <w:rPr>
                <w:rFonts w:asciiTheme="majorHAnsi" w:eastAsia="Calibri" w:hAnsiTheme="majorHAnsi" w:cs="Calibri"/>
                <w:sz w:val="17"/>
                <w:szCs w:val="17"/>
                <w:lang w:val="pl-PL"/>
              </w:rPr>
            </w:pPr>
          </w:p>
          <w:p w14:paraId="5E824E60" w14:textId="77777777" w:rsidR="00C0117A" w:rsidRPr="006F0306" w:rsidRDefault="00C0117A" w:rsidP="00073799">
            <w:pPr>
              <w:widowControl/>
              <w:jc w:val="left"/>
              <w:rPr>
                <w:rFonts w:asciiTheme="majorHAnsi" w:eastAsia="Calibri" w:hAnsiTheme="majorHAnsi" w:cs="Calibri"/>
                <w:sz w:val="17"/>
                <w:szCs w:val="17"/>
                <w:lang w:val="pl-PL"/>
              </w:rPr>
            </w:pPr>
          </w:p>
          <w:p w14:paraId="4805A599" w14:textId="77777777" w:rsidR="00C0117A" w:rsidRPr="006F0306" w:rsidRDefault="00C0117A" w:rsidP="00073799">
            <w:pPr>
              <w:widowControl/>
              <w:jc w:val="left"/>
              <w:rPr>
                <w:rFonts w:asciiTheme="majorHAnsi" w:eastAsia="Calibri" w:hAnsiTheme="majorHAnsi" w:cs="Calibri"/>
                <w:sz w:val="17"/>
                <w:szCs w:val="17"/>
                <w:lang w:val="pl-PL"/>
              </w:rPr>
            </w:pPr>
          </w:p>
          <w:p w14:paraId="1BAEA791" w14:textId="77777777" w:rsidR="00C0117A" w:rsidRPr="006F0306" w:rsidRDefault="00C0117A" w:rsidP="00073799">
            <w:pPr>
              <w:widowControl/>
              <w:jc w:val="left"/>
              <w:rPr>
                <w:rFonts w:asciiTheme="majorHAnsi" w:eastAsia="Calibri" w:hAnsiTheme="majorHAnsi" w:cs="Calibri"/>
                <w:sz w:val="17"/>
                <w:szCs w:val="17"/>
                <w:lang w:val="pl-PL"/>
              </w:rPr>
            </w:pPr>
          </w:p>
          <w:p w14:paraId="165F1602" w14:textId="77777777" w:rsidR="00C0117A" w:rsidRPr="006F0306" w:rsidRDefault="00C0117A" w:rsidP="00073799">
            <w:pPr>
              <w:widowControl/>
              <w:jc w:val="left"/>
              <w:rPr>
                <w:rFonts w:asciiTheme="majorHAnsi" w:eastAsia="Calibri" w:hAnsiTheme="majorHAnsi" w:cs="Calibri"/>
                <w:sz w:val="17"/>
                <w:szCs w:val="17"/>
                <w:lang w:val="pl-PL"/>
              </w:rPr>
            </w:pPr>
          </w:p>
          <w:p w14:paraId="58DC0445" w14:textId="77777777" w:rsidR="00C0117A" w:rsidRPr="006F0306" w:rsidRDefault="00C0117A" w:rsidP="00073799">
            <w:pPr>
              <w:widowControl/>
              <w:jc w:val="left"/>
              <w:rPr>
                <w:rFonts w:asciiTheme="majorHAnsi" w:eastAsia="Calibri" w:hAnsiTheme="majorHAnsi" w:cs="Calibri"/>
                <w:sz w:val="17"/>
                <w:szCs w:val="17"/>
                <w:lang w:val="pl-PL"/>
              </w:rPr>
            </w:pPr>
          </w:p>
          <w:p w14:paraId="0B9CB817"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3454404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trategia rozwoju lokalnego zawiera wizję średnioterminową. </w:t>
            </w:r>
          </w:p>
          <w:p w14:paraId="164F08D9"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38542353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trategia rozwoju lokalnego zawiera deklarację misji oraz strategii w powiązaniu z zasobami. </w:t>
            </w:r>
          </w:p>
          <w:p w14:paraId="7113330A"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737201747"/>
                <w:placeholder>
                  <w:docPart w:val="F8617A3EDA0744EE80E721C6934C66A9"/>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Prowadzona jest analiza wyzwań i możliwości jednostki samorządu terytorialnego, która ma określić główne priorytety rozwojowe.</w:t>
            </w:r>
          </w:p>
        </w:tc>
        <w:tc>
          <w:tcPr>
            <w:tcW w:w="1150" w:type="pct"/>
            <w:shd w:val="clear" w:color="auto" w:fill="A8D08D"/>
          </w:tcPr>
          <w:p w14:paraId="0899E80B"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SRL wyznacza jasną, oryginalną i realistyczną wizję tego, w jaki sposób JST będzie się rozwijała i zmieniała, w tym również to, w jaki sposób JST postrzega samą siebie w przyszłości, w kontekście regionalnym i krajowym. Strategia rozwoju lokalnego promuje zintegrowane podejście do planowania przestrzennego w obszarach funkcjonalnych oraz kładzie nacisk na wzajemne uwzględnianie potrzeb rozwojowych terenów zurbanizowanych i terenów wiejskich.</w:t>
            </w:r>
          </w:p>
          <w:p w14:paraId="1367A692" w14:textId="77777777" w:rsidR="00C0117A" w:rsidRPr="006F0306" w:rsidRDefault="00C0117A" w:rsidP="00073799">
            <w:pPr>
              <w:widowControl/>
              <w:jc w:val="left"/>
              <w:rPr>
                <w:rFonts w:asciiTheme="majorHAnsi" w:eastAsia="Calibri" w:hAnsiTheme="majorHAnsi" w:cs="Calibri"/>
                <w:sz w:val="17"/>
                <w:szCs w:val="17"/>
                <w:lang w:val="pl-PL"/>
              </w:rPr>
            </w:pPr>
          </w:p>
          <w:p w14:paraId="0A6DE7D7"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Wizja i cele stanowią nadrzędny kontekst, który pokazuje, w jaki sposób należy podejmować wyzwania gospodarcze, społeczne i środowiskowe, aby zapewnić zrównoważony rozwój w średniej i długiej perspektywie.</w:t>
            </w:r>
          </w:p>
          <w:p w14:paraId="3563CA72" w14:textId="77777777" w:rsidR="00C0117A" w:rsidRPr="006F0306" w:rsidRDefault="00C0117A" w:rsidP="00073799">
            <w:pPr>
              <w:widowControl/>
              <w:jc w:val="left"/>
              <w:rPr>
                <w:rFonts w:asciiTheme="majorHAnsi" w:eastAsia="Calibri" w:hAnsiTheme="majorHAnsi" w:cs="Calibri"/>
                <w:sz w:val="17"/>
                <w:szCs w:val="17"/>
                <w:lang w:val="pl-PL"/>
              </w:rPr>
            </w:pPr>
          </w:p>
          <w:p w14:paraId="505A38C0"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Strategia rozwoju lokalnego zawiera misję, strategię i działania podejmowane w celu realizacji długoterminowej wizji na podstawie analizy koniunktury gospodarczej poza sektorem publicznym (czynniki polityczne, gospodarcze, społeczne, technologiczne, prawne i środowiskowe) oraz dostępnych zasobów budżetowych.</w:t>
            </w:r>
          </w:p>
          <w:p w14:paraId="30400693" w14:textId="77777777" w:rsidR="00C0117A" w:rsidRPr="006F0306" w:rsidRDefault="00C0117A" w:rsidP="00073799">
            <w:pPr>
              <w:widowControl/>
              <w:jc w:val="left"/>
              <w:rPr>
                <w:rFonts w:asciiTheme="majorHAnsi" w:eastAsia="Calibri" w:hAnsiTheme="majorHAnsi" w:cs="Calibri"/>
                <w:sz w:val="17"/>
                <w:szCs w:val="17"/>
                <w:lang w:val="pl-PL"/>
              </w:rPr>
            </w:pPr>
          </w:p>
          <w:p w14:paraId="234913AA" w14:textId="77777777" w:rsidR="00C0117A" w:rsidRPr="006F0306" w:rsidRDefault="00C0117A" w:rsidP="00073799">
            <w:pPr>
              <w:widowControl/>
              <w:jc w:val="left"/>
              <w:rPr>
                <w:rFonts w:asciiTheme="majorHAnsi" w:eastAsia="Calibri" w:hAnsiTheme="majorHAnsi" w:cs="Calibri"/>
                <w:sz w:val="17"/>
                <w:szCs w:val="17"/>
                <w:lang w:val="pl-PL"/>
              </w:rPr>
            </w:pPr>
          </w:p>
          <w:p w14:paraId="45842791"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68778366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SRL zawiera średniookresową wizję, opisującą m.in. jak JST postrzega samą siebie w kontekście regionalnym i krajowym. </w:t>
            </w:r>
          </w:p>
          <w:p w14:paraId="79EEB219"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018376347"/>
                <w:placeholder>
                  <w:docPart w:val="F8617A3EDA0744EE80E721C6934C66A9"/>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izja i cele wytyczają drogę do osiągnięcia zrównoważonego rozwoju. </w:t>
            </w:r>
          </w:p>
          <w:p w14:paraId="553373C6"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943351476"/>
                <w:placeholder>
                  <w:docPart w:val="F8617A3EDA0744EE80E721C6934C66A9"/>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Przeprowadzana jest analiza koniunktury gospodarczej / zewnętrznych uwarunkowań oraz dostępnych środków budżetowych, aby je wykorzystać do realizacji misji, strategii i działań wdrożeniowych.</w:t>
            </w:r>
          </w:p>
        </w:tc>
      </w:tr>
      <w:tr w:rsidR="00C0117A" w:rsidRPr="00A86B88" w14:paraId="1E1FE91C" w14:textId="77777777" w:rsidTr="00D51F05">
        <w:tc>
          <w:tcPr>
            <w:tcW w:w="726" w:type="pct"/>
            <w:vMerge/>
            <w:textDirection w:val="btLr"/>
            <w:vAlign w:val="center"/>
          </w:tcPr>
          <w:p w14:paraId="78E8E4C0" w14:textId="77777777" w:rsidR="00C0117A" w:rsidRPr="006F0306" w:rsidRDefault="00C0117A" w:rsidP="00073799">
            <w:pPr>
              <w:widowControl/>
              <w:ind w:right="113"/>
              <w:jc w:val="center"/>
              <w:rPr>
                <w:rFonts w:asciiTheme="majorHAnsi" w:eastAsia="Calibri" w:hAnsiTheme="majorHAnsi" w:cs="Calibri Light"/>
                <w:sz w:val="17"/>
                <w:szCs w:val="17"/>
                <w:lang w:val="pl-PL"/>
              </w:rPr>
            </w:pPr>
          </w:p>
        </w:tc>
        <w:tc>
          <w:tcPr>
            <w:tcW w:w="722" w:type="pct"/>
            <w:shd w:val="clear" w:color="auto" w:fill="auto"/>
          </w:tcPr>
          <w:p w14:paraId="199C984E"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 xml:space="preserve">Zawartość strategii rozwoju lokalnego (SRL) </w:t>
            </w:r>
          </w:p>
        </w:tc>
        <w:tc>
          <w:tcPr>
            <w:tcW w:w="1187" w:type="pct"/>
            <w:shd w:val="clear" w:color="auto" w:fill="E2EFD9"/>
          </w:tcPr>
          <w:p w14:paraId="278BBA3C"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Strategia rozwoju lokalnego określa cele strategiczne w głównych obszarach odpowiedzialności samorządu – odpowiednio gminy lub powiatu (np. budownictwo, zaopatrzenie w wodę, odprowadzanie ścieków, gospodarka odpadami, edukacja na poziomie podstawowym lub średnim).</w:t>
            </w:r>
          </w:p>
          <w:p w14:paraId="367457BB" w14:textId="77777777" w:rsidR="00C0117A" w:rsidRPr="006F0306" w:rsidRDefault="00C0117A" w:rsidP="00073799">
            <w:pPr>
              <w:widowControl/>
              <w:jc w:val="left"/>
              <w:rPr>
                <w:rFonts w:asciiTheme="majorHAnsi" w:eastAsia="Calibri" w:hAnsiTheme="majorHAnsi" w:cs="Calibri"/>
                <w:sz w:val="17"/>
                <w:szCs w:val="17"/>
                <w:lang w:val="pl-PL"/>
              </w:rPr>
            </w:pPr>
          </w:p>
          <w:p w14:paraId="285662CC" w14:textId="505AE26B"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W strategii rozwoju lokalnego są uwzględnione - zaczerpnięte ze studium - założenia dot. planowania przestrzennego, będące podstawą realizacji działań rewitalizacyjnych zawartych  w SRL. </w:t>
            </w:r>
          </w:p>
          <w:p w14:paraId="1518F8FD" w14:textId="77777777" w:rsidR="00C0117A" w:rsidRPr="006F0306" w:rsidRDefault="00C0117A" w:rsidP="00073799">
            <w:pPr>
              <w:widowControl/>
              <w:jc w:val="left"/>
              <w:rPr>
                <w:rFonts w:asciiTheme="majorHAnsi" w:eastAsia="Calibri" w:hAnsiTheme="majorHAnsi" w:cs="Calibri"/>
                <w:sz w:val="17"/>
                <w:szCs w:val="17"/>
                <w:lang w:val="pl-PL"/>
              </w:rPr>
            </w:pPr>
          </w:p>
          <w:p w14:paraId="7A14C352"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SRL zawiera działania w ramach polityki lokalnej mające na celu zaspokojenie najbardziej pilnych potrzeb JST w zakresie infrastruktury, transportu, zasobów mieszkaniowych, usług publicznych itp. Działania te są oparte na jakiejś formie konsultacji z kluczowymi interesariuszami. </w:t>
            </w:r>
          </w:p>
          <w:p w14:paraId="09961096" w14:textId="77777777" w:rsidR="00C0117A" w:rsidRPr="006F0306" w:rsidRDefault="00C0117A" w:rsidP="00073799">
            <w:pPr>
              <w:widowControl/>
              <w:jc w:val="left"/>
              <w:rPr>
                <w:rFonts w:asciiTheme="majorHAnsi" w:eastAsia="Calibri" w:hAnsiTheme="majorHAnsi" w:cs="Calibri"/>
                <w:sz w:val="17"/>
                <w:szCs w:val="17"/>
                <w:lang w:val="pl-PL"/>
              </w:rPr>
            </w:pPr>
          </w:p>
          <w:p w14:paraId="5D06FE44" w14:textId="77777777" w:rsidR="00C0117A" w:rsidRPr="006F0306" w:rsidRDefault="00C0117A" w:rsidP="00073799">
            <w:pPr>
              <w:widowControl/>
              <w:jc w:val="left"/>
              <w:rPr>
                <w:rFonts w:asciiTheme="majorHAnsi" w:eastAsia="Calibri" w:hAnsiTheme="majorHAnsi" w:cs="Calibri"/>
                <w:sz w:val="17"/>
                <w:szCs w:val="17"/>
                <w:lang w:val="pl-PL"/>
              </w:rPr>
            </w:pPr>
          </w:p>
          <w:p w14:paraId="7055643F" w14:textId="77777777" w:rsidR="00C0117A" w:rsidRPr="006F0306" w:rsidRDefault="00C0117A" w:rsidP="00073799">
            <w:pPr>
              <w:widowControl/>
              <w:jc w:val="left"/>
              <w:rPr>
                <w:rFonts w:asciiTheme="majorHAnsi" w:eastAsia="Calibri" w:hAnsiTheme="majorHAnsi" w:cs="Calibri"/>
                <w:sz w:val="17"/>
                <w:szCs w:val="17"/>
                <w:lang w:val="pl-PL"/>
              </w:rPr>
            </w:pPr>
          </w:p>
          <w:p w14:paraId="16F3B428" w14:textId="77777777" w:rsidR="00C0117A" w:rsidRPr="006F0306" w:rsidRDefault="00C0117A" w:rsidP="00073799">
            <w:pPr>
              <w:widowControl/>
              <w:jc w:val="left"/>
              <w:rPr>
                <w:rFonts w:asciiTheme="majorHAnsi" w:eastAsia="Calibri" w:hAnsiTheme="majorHAnsi" w:cs="Calibri"/>
                <w:sz w:val="17"/>
                <w:szCs w:val="17"/>
                <w:lang w:val="pl-PL"/>
              </w:rPr>
            </w:pPr>
          </w:p>
          <w:p w14:paraId="1E533255" w14:textId="77777777" w:rsidR="00C0117A" w:rsidRPr="006F0306" w:rsidRDefault="00C0117A" w:rsidP="00073799">
            <w:pPr>
              <w:widowControl/>
              <w:jc w:val="left"/>
              <w:rPr>
                <w:rFonts w:asciiTheme="majorHAnsi" w:eastAsia="Calibri" w:hAnsiTheme="majorHAnsi" w:cs="Calibri"/>
                <w:sz w:val="17"/>
                <w:szCs w:val="17"/>
                <w:lang w:val="pl-PL"/>
              </w:rPr>
            </w:pPr>
          </w:p>
          <w:p w14:paraId="78BEAB83" w14:textId="77777777" w:rsidR="00C0117A" w:rsidRPr="006F0306" w:rsidRDefault="00C0117A" w:rsidP="00073799">
            <w:pPr>
              <w:widowControl/>
              <w:jc w:val="left"/>
              <w:rPr>
                <w:rFonts w:asciiTheme="majorHAnsi" w:eastAsia="Calibri" w:hAnsiTheme="majorHAnsi" w:cs="Calibri"/>
                <w:sz w:val="17"/>
                <w:szCs w:val="17"/>
                <w:lang w:val="pl-PL"/>
              </w:rPr>
            </w:pPr>
          </w:p>
          <w:p w14:paraId="45C6A91D" w14:textId="77777777" w:rsidR="00C0117A" w:rsidRPr="006F0306" w:rsidRDefault="00C0117A" w:rsidP="00073799">
            <w:pPr>
              <w:widowControl/>
              <w:jc w:val="left"/>
              <w:rPr>
                <w:rFonts w:asciiTheme="majorHAnsi" w:eastAsia="Calibri" w:hAnsiTheme="majorHAnsi" w:cs="Calibri"/>
                <w:sz w:val="17"/>
                <w:szCs w:val="17"/>
                <w:lang w:val="pl-PL"/>
              </w:rPr>
            </w:pPr>
          </w:p>
          <w:p w14:paraId="7152A65B" w14:textId="77777777" w:rsidR="00C0117A" w:rsidRPr="006F0306" w:rsidRDefault="00C0117A" w:rsidP="00073799">
            <w:pPr>
              <w:widowControl/>
              <w:jc w:val="left"/>
              <w:rPr>
                <w:rFonts w:asciiTheme="majorHAnsi" w:eastAsia="Calibri" w:hAnsiTheme="majorHAnsi" w:cs="Calibri"/>
                <w:sz w:val="17"/>
                <w:szCs w:val="17"/>
                <w:lang w:val="pl-PL"/>
              </w:rPr>
            </w:pPr>
          </w:p>
          <w:p w14:paraId="0AC4F5AF" w14:textId="77777777" w:rsidR="00C0117A" w:rsidRPr="006F0306" w:rsidRDefault="00C0117A" w:rsidP="00073799">
            <w:pPr>
              <w:widowControl/>
              <w:jc w:val="left"/>
              <w:rPr>
                <w:rFonts w:asciiTheme="majorHAnsi" w:eastAsia="Calibri" w:hAnsiTheme="majorHAnsi" w:cs="Calibri"/>
                <w:sz w:val="17"/>
                <w:szCs w:val="17"/>
                <w:lang w:val="pl-PL"/>
              </w:rPr>
            </w:pPr>
          </w:p>
          <w:p w14:paraId="41120188" w14:textId="77777777" w:rsidR="00C0117A" w:rsidRPr="006F0306" w:rsidRDefault="00C0117A" w:rsidP="00073799">
            <w:pPr>
              <w:widowControl/>
              <w:jc w:val="left"/>
              <w:rPr>
                <w:rFonts w:asciiTheme="majorHAnsi" w:eastAsia="Calibri" w:hAnsiTheme="majorHAnsi" w:cs="Calibri"/>
                <w:sz w:val="17"/>
                <w:szCs w:val="17"/>
                <w:lang w:val="pl-PL"/>
              </w:rPr>
            </w:pPr>
          </w:p>
          <w:p w14:paraId="6AD198C4" w14:textId="77777777" w:rsidR="00C0117A" w:rsidRPr="006F0306" w:rsidRDefault="00C0117A" w:rsidP="00073799">
            <w:pPr>
              <w:widowControl/>
              <w:jc w:val="left"/>
              <w:rPr>
                <w:rFonts w:asciiTheme="majorHAnsi" w:eastAsia="Calibri" w:hAnsiTheme="majorHAnsi" w:cs="Calibri"/>
                <w:sz w:val="17"/>
                <w:szCs w:val="17"/>
                <w:lang w:val="pl-PL"/>
              </w:rPr>
            </w:pPr>
          </w:p>
          <w:p w14:paraId="05DE99A8" w14:textId="77777777" w:rsidR="00C0117A" w:rsidRPr="006F0306" w:rsidRDefault="00C0117A" w:rsidP="00073799">
            <w:pPr>
              <w:widowControl/>
              <w:jc w:val="left"/>
              <w:rPr>
                <w:rFonts w:asciiTheme="majorHAnsi" w:eastAsia="Calibri" w:hAnsiTheme="majorHAnsi" w:cs="Calibri"/>
                <w:sz w:val="17"/>
                <w:szCs w:val="17"/>
                <w:lang w:val="pl-PL"/>
              </w:rPr>
            </w:pPr>
          </w:p>
          <w:p w14:paraId="47B97EA6" w14:textId="77777777" w:rsidR="00C0117A" w:rsidRPr="006F0306" w:rsidRDefault="00C0117A" w:rsidP="00073799">
            <w:pPr>
              <w:widowControl/>
              <w:jc w:val="left"/>
              <w:rPr>
                <w:rFonts w:asciiTheme="majorHAnsi" w:eastAsia="Calibri" w:hAnsiTheme="majorHAnsi" w:cs="Calibri"/>
                <w:sz w:val="17"/>
                <w:szCs w:val="17"/>
                <w:lang w:val="pl-PL"/>
              </w:rPr>
            </w:pPr>
          </w:p>
          <w:p w14:paraId="323C7E1F"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3377822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trategia rozwoju lokalnego obejmuje szereg konkretnych celów strategicznych, z uwzględnieniem wymiaru przestrzennego.</w:t>
            </w:r>
          </w:p>
          <w:p w14:paraId="55BF409B"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JST uwzględnia założenia dot. planowania przestrzennego zaczerpnięte ze studium. </w:t>
            </w:r>
          </w:p>
          <w:p w14:paraId="251E4FE1"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SRL zawiera działania w ramach polityki lokalnej mające na celu rozwiązanie najbardziej pilnych potrzeb i wyzwań społeczno-gospodarczych. </w:t>
            </w:r>
          </w:p>
        </w:tc>
        <w:tc>
          <w:tcPr>
            <w:tcW w:w="1216" w:type="pct"/>
            <w:shd w:val="clear" w:color="auto" w:fill="C5E0B3"/>
          </w:tcPr>
          <w:p w14:paraId="16EB2EDA"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Strategia rozwoju lokalnego określa cele strategiczne oraz zawiera listę projektów i programów/polityk inwestycyjnych związanych z każdym celem strategicznego rozwoju w głównych obszarach odpowiedzialności samorządu.</w:t>
            </w:r>
          </w:p>
          <w:p w14:paraId="577118F1" w14:textId="77777777" w:rsidR="00C0117A" w:rsidRPr="006F0306" w:rsidRDefault="00C0117A" w:rsidP="00073799">
            <w:pPr>
              <w:widowControl/>
              <w:jc w:val="left"/>
              <w:rPr>
                <w:rFonts w:asciiTheme="majorHAnsi" w:eastAsia="Calibri" w:hAnsiTheme="majorHAnsi" w:cs="Calibri"/>
                <w:sz w:val="17"/>
                <w:szCs w:val="17"/>
                <w:lang w:val="pl-PL"/>
              </w:rPr>
            </w:pPr>
          </w:p>
          <w:p w14:paraId="28D6B4C9"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W SRL określono, w oparciu o konsultacje z niektórymi interesariuszami, ekspertami i </w:t>
            </w:r>
            <w:r w:rsidRPr="006F0306">
              <w:rPr>
                <w:rFonts w:asciiTheme="majorHAnsi" w:eastAsia="Calibri Light" w:hAnsiTheme="majorHAnsi" w:cs="Calibri"/>
                <w:sz w:val="17"/>
                <w:szCs w:val="17"/>
                <w:lang w:val="pl-PL"/>
              </w:rPr>
              <w:lastRenderedPageBreak/>
              <w:t xml:space="preserve">urzędnikami, w jaki sposób zostaną rozwiązane i uwzględnione kluczowe, bieżące kwestie środowiskowe, gospodarcze i społeczne.  Przedstawiono trendy, które mają wpływ na jednostkę samorządu terytorialnego.  Wskazano również jak zostaną zaspokojone potrzeby rozwojowe samorządu (np. uwzględnienie: ogólnej lokalizacji nowych terenów mieszkaniowych czy przeznaczonych pod infrastrukturę, kierunków zatrudnienia, zakresu usług publicznych itp.). </w:t>
            </w:r>
          </w:p>
          <w:p w14:paraId="4FE257B0" w14:textId="77777777" w:rsidR="00C0117A" w:rsidRPr="006F0306" w:rsidRDefault="00C0117A" w:rsidP="00073799">
            <w:pPr>
              <w:widowControl/>
              <w:jc w:val="left"/>
              <w:rPr>
                <w:rFonts w:asciiTheme="majorHAnsi" w:eastAsia="Calibri" w:hAnsiTheme="majorHAnsi" w:cs="Calibri"/>
                <w:sz w:val="17"/>
                <w:szCs w:val="17"/>
                <w:lang w:val="pl-PL"/>
              </w:rPr>
            </w:pPr>
          </w:p>
          <w:p w14:paraId="394ADE85" w14:textId="2E08F233"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Strategia rozwoju lokalnego uwzględnia uwarunkowania przestrzenne wynikające z innych przyjętych polityk (np. rewitalizacji terenów miejskich, rozwoju gospodarczego, </w:t>
            </w:r>
            <w:r w:rsidR="006602C2">
              <w:rPr>
                <w:rFonts w:asciiTheme="majorHAnsi" w:eastAsia="Calibri Light" w:hAnsiTheme="majorHAnsi" w:cs="Calibri"/>
                <w:sz w:val="17"/>
                <w:szCs w:val="17"/>
                <w:lang w:val="pl-PL"/>
              </w:rPr>
              <w:t xml:space="preserve">odnowy </w:t>
            </w:r>
            <w:r w:rsidRPr="006F0306">
              <w:rPr>
                <w:rFonts w:asciiTheme="majorHAnsi" w:eastAsia="Calibri Light" w:hAnsiTheme="majorHAnsi" w:cs="Calibri"/>
                <w:sz w:val="17"/>
                <w:szCs w:val="17"/>
                <w:lang w:val="pl-PL"/>
              </w:rPr>
              <w:t xml:space="preserve">obszarów zurbanizowanych, edukacji, ochrony zdrowia, przeciwdziałania przestępczości, zagospodarowania odpadów czy ochrony środowiska) i identyfikuje tereny pod przyszłe inwestycje rozwojowe. </w:t>
            </w:r>
          </w:p>
          <w:p w14:paraId="08475728" w14:textId="77777777" w:rsidR="00C0117A" w:rsidRPr="006F0306" w:rsidRDefault="00C0117A" w:rsidP="00073799">
            <w:pPr>
              <w:widowControl/>
              <w:jc w:val="left"/>
              <w:rPr>
                <w:rFonts w:asciiTheme="majorHAnsi" w:eastAsia="Calibri" w:hAnsiTheme="majorHAnsi" w:cs="Calibri"/>
                <w:sz w:val="17"/>
                <w:szCs w:val="17"/>
                <w:lang w:val="pl-PL"/>
              </w:rPr>
            </w:pPr>
          </w:p>
          <w:p w14:paraId="33E74DE8" w14:textId="77777777" w:rsidR="00C0117A" w:rsidRPr="006F0306" w:rsidRDefault="00C0117A" w:rsidP="00073799">
            <w:pPr>
              <w:widowControl/>
              <w:jc w:val="left"/>
              <w:rPr>
                <w:rFonts w:asciiTheme="majorHAnsi" w:eastAsia="Calibri" w:hAnsiTheme="majorHAnsi" w:cs="Calibri"/>
                <w:sz w:val="17"/>
                <w:szCs w:val="17"/>
                <w:lang w:val="pl-PL"/>
              </w:rPr>
            </w:pPr>
          </w:p>
          <w:p w14:paraId="4BA495D9" w14:textId="77777777" w:rsidR="00C0117A" w:rsidRPr="006F0306" w:rsidRDefault="00C0117A" w:rsidP="00073799">
            <w:pPr>
              <w:widowControl/>
              <w:jc w:val="left"/>
              <w:rPr>
                <w:rFonts w:asciiTheme="majorHAnsi" w:eastAsia="Calibri" w:hAnsiTheme="majorHAnsi" w:cs="Calibri"/>
                <w:sz w:val="17"/>
                <w:szCs w:val="17"/>
                <w:lang w:val="pl-PL"/>
              </w:rPr>
            </w:pPr>
          </w:p>
          <w:p w14:paraId="04157423"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01989926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Strategia rozwoju lokalnego obejmuje szereg wzajemnie połączonych celów strategicznych i priorytetów inwestycyjnych.</w:t>
            </w:r>
          </w:p>
          <w:p w14:paraId="46150F13"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503649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RL zawiera działania dotyczące rozwoju gospodarczego i społecznego, a także odpowiadające na kluczowe potrzeby danej JST.  </w:t>
            </w:r>
          </w:p>
          <w:p w14:paraId="30F013C3"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84490675"/>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trategia rozwoju lokalnego uwzględnia przestrzenne uwarunkowania wynikające z innych przyjętych polityk publicznych oraz identyfikuje tereny pod przyszłe inwestycje rozwojowe.</w:t>
            </w:r>
          </w:p>
          <w:p w14:paraId="0532DABD" w14:textId="77777777" w:rsidR="00C0117A" w:rsidRPr="006F0306" w:rsidRDefault="00C0117A" w:rsidP="00073799">
            <w:pPr>
              <w:widowControl/>
              <w:jc w:val="left"/>
              <w:rPr>
                <w:rFonts w:asciiTheme="majorHAnsi" w:eastAsia="Calibri" w:hAnsiTheme="majorHAnsi" w:cs="Calibri"/>
                <w:sz w:val="17"/>
                <w:szCs w:val="17"/>
                <w:lang w:val="pl-PL"/>
              </w:rPr>
            </w:pPr>
          </w:p>
        </w:tc>
        <w:tc>
          <w:tcPr>
            <w:tcW w:w="1150" w:type="pct"/>
            <w:shd w:val="clear" w:color="auto" w:fill="A8D08D"/>
          </w:tcPr>
          <w:p w14:paraId="0AFE2F4C"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Strategia rozwoju lokalnego określa cele strategiczne, zawiera listę projektów i programów/polityk inwestycyjnych związanych z każdym celem strategicznego rozwoju, z uwzględnieniem realistycznego planu finansowania.</w:t>
            </w:r>
          </w:p>
          <w:p w14:paraId="546937A5" w14:textId="77777777" w:rsidR="00C0117A" w:rsidRPr="006F0306" w:rsidRDefault="00C0117A" w:rsidP="00073799">
            <w:pPr>
              <w:widowControl/>
              <w:jc w:val="left"/>
              <w:rPr>
                <w:rFonts w:asciiTheme="majorHAnsi" w:eastAsia="Calibri" w:hAnsiTheme="majorHAnsi" w:cs="Calibri"/>
                <w:sz w:val="17"/>
                <w:szCs w:val="17"/>
                <w:lang w:val="pl-PL"/>
              </w:rPr>
            </w:pPr>
          </w:p>
          <w:p w14:paraId="6388A841" w14:textId="77777777" w:rsidR="00C0117A" w:rsidRPr="006F0306" w:rsidRDefault="00C0117A" w:rsidP="00073799">
            <w:pPr>
              <w:jc w:val="left"/>
              <w:rPr>
                <w:rFonts w:asciiTheme="majorHAnsi" w:eastAsia="Calibri Light" w:hAnsiTheme="majorHAnsi" w:cs="Calibri"/>
                <w:sz w:val="17"/>
                <w:szCs w:val="17"/>
                <w:lang w:val="pl-PL"/>
              </w:rPr>
            </w:pPr>
            <w:r w:rsidRPr="006F0306">
              <w:rPr>
                <w:rFonts w:asciiTheme="majorHAnsi" w:eastAsia="Calibri Light" w:hAnsiTheme="majorHAnsi" w:cs="Calibri"/>
                <w:sz w:val="17"/>
                <w:szCs w:val="17"/>
                <w:lang w:val="pl-PL"/>
              </w:rPr>
              <w:t xml:space="preserve">W SRL określono, w oparciu o szersze konsultacje z różnymi interesariuszami, </w:t>
            </w:r>
            <w:r w:rsidRPr="006F0306">
              <w:rPr>
                <w:rFonts w:asciiTheme="majorHAnsi" w:eastAsia="Calibri Light" w:hAnsiTheme="majorHAnsi" w:cs="Calibri"/>
                <w:sz w:val="17"/>
                <w:szCs w:val="17"/>
                <w:lang w:val="pl-PL"/>
              </w:rPr>
              <w:lastRenderedPageBreak/>
              <w:t xml:space="preserve">ekspertami i urzędnikami, w jaki sposób zostaną rozwiązane i uwzględnione kluczowe, bieżące kwestie środowiskowe, gospodarcze i społeczne.  Przedstawiono trendy, które mają wpływ na jednostkę samorządu terytorialnego. Wskazano również jak zostaną zaspokojone potrzeby rozwojowe samorządu (np. uwzględnienie: konkretnych obszarów poddawanych rewitalizacji,  lokalizacji nowych terenów mieszkaniowych czy przeznaczonych pod infrastrukturę,  kierunków zatrudnienia, rozwoju usług publicznych itp.).   Przewidziano też środki  łagodzące negatywne skutki działalności społeczno-gospodarczej (takie jak np.. niszczenie środowiska naturalnego).  </w:t>
            </w:r>
          </w:p>
          <w:p w14:paraId="0CABB45C" w14:textId="77777777" w:rsidR="00C0117A" w:rsidRPr="006F0306" w:rsidRDefault="00C0117A" w:rsidP="00073799">
            <w:pPr>
              <w:widowControl/>
              <w:jc w:val="left"/>
              <w:rPr>
                <w:rFonts w:asciiTheme="majorHAnsi" w:eastAsia="Calibri" w:hAnsiTheme="majorHAnsi" w:cs="Calibri"/>
                <w:sz w:val="17"/>
                <w:szCs w:val="17"/>
                <w:lang w:val="pl-PL"/>
              </w:rPr>
            </w:pPr>
          </w:p>
          <w:p w14:paraId="3232F2BB"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Strategia rozwoju lokalnego integruje wymiar zagospodarowania przestrzennego i aspekt realizacji sektorowych planów operacyjnych (jak np. planów rozwoju transportu publicznego, planów rozwiązywania problemów społecznych, planów przeciwdziałania zmianom klimatu itp.), które tradycyjnie nie są analizowane pod kątem przestrzennym, ale do ich przygotowania i realizacji  jest konieczne uwzględnienie wymiaru przestrzennego.</w:t>
            </w:r>
          </w:p>
          <w:p w14:paraId="6796CA72" w14:textId="77777777" w:rsidR="00C0117A" w:rsidRPr="006F0306" w:rsidRDefault="00C0117A" w:rsidP="00073799">
            <w:pPr>
              <w:widowControl/>
              <w:jc w:val="left"/>
              <w:rPr>
                <w:rFonts w:asciiTheme="majorHAnsi" w:eastAsia="Calibri" w:hAnsiTheme="majorHAnsi" w:cs="Calibri"/>
                <w:sz w:val="17"/>
                <w:szCs w:val="17"/>
                <w:lang w:val="pl-PL"/>
              </w:rPr>
            </w:pPr>
          </w:p>
          <w:p w14:paraId="1EE16171"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13282237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trategia rozwoju lokalnego wyznacza strategiczne priorytety inwestycyjne w obszarach wspierających przyszły rozwój. </w:t>
            </w:r>
          </w:p>
          <w:p w14:paraId="4763E05A"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916769783"/>
                <w:placeholder>
                  <w:docPart w:val="F8617A3EDA0744EE80E721C6934C66A9"/>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RL określa działania w zakresie polityki lokalnej podejmowane w odniesieniu do potrzeb społeczno-ekonomicznych, wyzwań ekologicznych oraz ich skutków. </w:t>
            </w:r>
          </w:p>
          <w:p w14:paraId="450545AB"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99368650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RL uwzględnia powiązania między planami przestrzennymi i sektorowymi.  </w:t>
            </w:r>
          </w:p>
          <w:p w14:paraId="764E8377" w14:textId="77777777" w:rsidR="00C0117A" w:rsidRPr="006F0306" w:rsidRDefault="00C0117A" w:rsidP="00073799">
            <w:pPr>
              <w:widowControl/>
              <w:jc w:val="left"/>
              <w:rPr>
                <w:rFonts w:asciiTheme="majorHAnsi" w:eastAsia="Calibri Light" w:hAnsiTheme="majorHAnsi" w:cs="Calibri"/>
                <w:color w:val="0070C0"/>
                <w:sz w:val="17"/>
                <w:szCs w:val="17"/>
                <w:lang w:val="pl-PL"/>
              </w:rPr>
            </w:pPr>
            <w:r w:rsidRPr="006F0306">
              <w:rPr>
                <w:rFonts w:ascii="Segoe UI Symbol" w:eastAsia="Calibri Light"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Strategia rozwoju lokalnego stanowi podstawę do realizacji strategii i planów z innych dziedzin polityki, które nie są powiązane z planowaniem przestrzennym.</w:t>
            </w:r>
          </w:p>
          <w:p w14:paraId="3D165DF9" w14:textId="77777777" w:rsidR="00C0117A" w:rsidRPr="006F0306" w:rsidRDefault="00C0117A" w:rsidP="00073799">
            <w:pPr>
              <w:widowControl/>
              <w:jc w:val="left"/>
              <w:rPr>
                <w:rFonts w:asciiTheme="majorHAnsi" w:eastAsia="Calibri" w:hAnsiTheme="majorHAnsi" w:cs="Calibri"/>
                <w:sz w:val="17"/>
                <w:szCs w:val="17"/>
                <w:lang w:val="pl-PL"/>
              </w:rPr>
            </w:pPr>
          </w:p>
        </w:tc>
      </w:tr>
      <w:tr w:rsidR="00C0117A" w:rsidRPr="00A86B88" w14:paraId="0CD0F2D9" w14:textId="77777777" w:rsidTr="00D51F05">
        <w:tc>
          <w:tcPr>
            <w:tcW w:w="726" w:type="pct"/>
            <w:vMerge/>
            <w:textDirection w:val="btLr"/>
            <w:vAlign w:val="center"/>
          </w:tcPr>
          <w:p w14:paraId="493E8DDF" w14:textId="77777777" w:rsidR="00C0117A" w:rsidRPr="006F0306" w:rsidRDefault="00C0117A" w:rsidP="00073799">
            <w:pPr>
              <w:widowControl/>
              <w:ind w:right="113"/>
              <w:jc w:val="center"/>
              <w:rPr>
                <w:rFonts w:asciiTheme="majorHAnsi" w:eastAsia="Calibri" w:hAnsiTheme="majorHAnsi" w:cs="Calibri Light"/>
                <w:sz w:val="17"/>
                <w:szCs w:val="17"/>
                <w:lang w:val="pl-PL"/>
              </w:rPr>
            </w:pPr>
          </w:p>
        </w:tc>
        <w:tc>
          <w:tcPr>
            <w:tcW w:w="722" w:type="pct"/>
            <w:shd w:val="clear" w:color="auto" w:fill="auto"/>
          </w:tcPr>
          <w:p w14:paraId="7FD56E69"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 xml:space="preserve">Zapewnienie spójności procesów planowania na różnych szczeblach władz publicznych </w:t>
            </w:r>
          </w:p>
        </w:tc>
        <w:tc>
          <w:tcPr>
            <w:tcW w:w="1187" w:type="pct"/>
            <w:shd w:val="clear" w:color="auto" w:fill="E2EFD9"/>
          </w:tcPr>
          <w:p w14:paraId="39F9C082"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Strategia rozwoju lokalnego JST zawiera odniesienia do priorytetów rozwoju określonych w dokumentach strategicznych na poziomie krajowym, w strategiach regionalnych i ponadlokalnych, które są wymagane na mocy prawa. Pokazuje ona również, w jaki sposób przyczynia się do realizacji krajowych i regionalnych celów rozwojowych.</w:t>
            </w:r>
          </w:p>
          <w:p w14:paraId="3D5B1990" w14:textId="77777777" w:rsidR="00C0117A" w:rsidRPr="006F0306" w:rsidRDefault="00C0117A" w:rsidP="00073799">
            <w:pPr>
              <w:widowControl/>
              <w:jc w:val="left"/>
              <w:rPr>
                <w:rFonts w:asciiTheme="majorHAnsi" w:eastAsia="Calibri" w:hAnsiTheme="majorHAnsi" w:cs="Calibri"/>
                <w:sz w:val="17"/>
                <w:szCs w:val="17"/>
                <w:lang w:val="pl-PL"/>
              </w:rPr>
            </w:pPr>
          </w:p>
          <w:p w14:paraId="6AF07716" w14:textId="77777777" w:rsidR="00C0117A" w:rsidRPr="006F0306" w:rsidRDefault="00C0117A" w:rsidP="00073799">
            <w:pPr>
              <w:widowControl/>
              <w:jc w:val="left"/>
              <w:rPr>
                <w:rFonts w:asciiTheme="majorHAnsi" w:eastAsia="Calibri" w:hAnsiTheme="majorHAnsi" w:cs="Calibri"/>
                <w:sz w:val="17"/>
                <w:szCs w:val="17"/>
                <w:lang w:val="pl-PL"/>
              </w:rPr>
            </w:pPr>
          </w:p>
          <w:p w14:paraId="261575AA" w14:textId="77777777" w:rsidR="00C0117A" w:rsidRPr="006F0306" w:rsidRDefault="00C0117A" w:rsidP="00073799">
            <w:pPr>
              <w:widowControl/>
              <w:jc w:val="left"/>
              <w:rPr>
                <w:rFonts w:asciiTheme="majorHAnsi" w:eastAsia="Calibri" w:hAnsiTheme="majorHAnsi" w:cs="Calibri"/>
                <w:sz w:val="17"/>
                <w:szCs w:val="17"/>
                <w:lang w:val="pl-PL"/>
              </w:rPr>
            </w:pPr>
          </w:p>
          <w:p w14:paraId="204FB92D" w14:textId="77777777" w:rsidR="00C0117A" w:rsidRPr="006F0306" w:rsidRDefault="00C0117A" w:rsidP="00073799">
            <w:pPr>
              <w:widowControl/>
              <w:jc w:val="left"/>
              <w:rPr>
                <w:rFonts w:asciiTheme="majorHAnsi" w:eastAsia="Calibri" w:hAnsiTheme="majorHAnsi" w:cs="Calibri"/>
                <w:sz w:val="17"/>
                <w:szCs w:val="17"/>
                <w:lang w:val="pl-PL"/>
              </w:rPr>
            </w:pPr>
          </w:p>
          <w:p w14:paraId="2D7FB297" w14:textId="77777777" w:rsidR="00C0117A" w:rsidRPr="006F0306" w:rsidRDefault="00C0117A" w:rsidP="00073799">
            <w:pPr>
              <w:widowControl/>
              <w:jc w:val="left"/>
              <w:rPr>
                <w:rFonts w:asciiTheme="majorHAnsi" w:eastAsia="Calibri" w:hAnsiTheme="majorHAnsi" w:cs="Calibri"/>
                <w:sz w:val="17"/>
                <w:szCs w:val="17"/>
                <w:lang w:val="pl-PL"/>
              </w:rPr>
            </w:pPr>
          </w:p>
          <w:p w14:paraId="16F30A06" w14:textId="77777777" w:rsidR="00C0117A" w:rsidRPr="006F0306" w:rsidRDefault="00C0117A" w:rsidP="00073799">
            <w:pPr>
              <w:widowControl/>
              <w:jc w:val="left"/>
              <w:rPr>
                <w:rFonts w:asciiTheme="majorHAnsi" w:eastAsia="Calibri" w:hAnsiTheme="majorHAnsi" w:cs="Calibri"/>
                <w:sz w:val="17"/>
                <w:szCs w:val="17"/>
                <w:lang w:val="pl-PL"/>
              </w:rPr>
            </w:pPr>
          </w:p>
          <w:p w14:paraId="04D44061" w14:textId="77777777" w:rsidR="00C0117A" w:rsidRPr="006F0306" w:rsidRDefault="00C0117A" w:rsidP="00073799">
            <w:pPr>
              <w:widowControl/>
              <w:jc w:val="left"/>
              <w:rPr>
                <w:rFonts w:asciiTheme="majorHAnsi" w:eastAsia="Calibri" w:hAnsiTheme="majorHAnsi" w:cs="Calibri"/>
                <w:sz w:val="17"/>
                <w:szCs w:val="17"/>
                <w:lang w:val="pl-PL"/>
              </w:rPr>
            </w:pPr>
          </w:p>
          <w:p w14:paraId="5DB6858E" w14:textId="77777777" w:rsidR="00C0117A" w:rsidRPr="006F0306" w:rsidRDefault="00C0117A" w:rsidP="00073799">
            <w:pPr>
              <w:widowControl/>
              <w:jc w:val="left"/>
              <w:rPr>
                <w:rFonts w:asciiTheme="majorHAnsi" w:eastAsia="Calibri" w:hAnsiTheme="majorHAnsi" w:cs="Calibri"/>
                <w:sz w:val="17"/>
                <w:szCs w:val="17"/>
                <w:lang w:val="pl-PL"/>
              </w:rPr>
            </w:pPr>
          </w:p>
          <w:p w14:paraId="3E2E7AE4" w14:textId="77777777" w:rsidR="00C0117A" w:rsidRPr="006F0306" w:rsidRDefault="00C0117A" w:rsidP="00073799">
            <w:pPr>
              <w:widowControl/>
              <w:jc w:val="left"/>
              <w:rPr>
                <w:rFonts w:asciiTheme="majorHAnsi" w:eastAsia="Calibri" w:hAnsiTheme="majorHAnsi" w:cs="Calibri"/>
                <w:sz w:val="17"/>
                <w:szCs w:val="17"/>
                <w:lang w:val="pl-PL"/>
              </w:rPr>
            </w:pPr>
          </w:p>
          <w:p w14:paraId="182D62A9" w14:textId="77777777" w:rsidR="00C0117A" w:rsidRPr="006F0306" w:rsidRDefault="00C0117A" w:rsidP="00073799">
            <w:pPr>
              <w:widowControl/>
              <w:jc w:val="left"/>
              <w:rPr>
                <w:rFonts w:asciiTheme="majorHAnsi" w:eastAsia="Calibri" w:hAnsiTheme="majorHAnsi" w:cs="Calibri"/>
                <w:sz w:val="17"/>
                <w:szCs w:val="17"/>
                <w:lang w:val="pl-PL"/>
              </w:rPr>
            </w:pPr>
          </w:p>
          <w:p w14:paraId="202E9B1A" w14:textId="77777777" w:rsidR="00C0117A" w:rsidRPr="006F0306" w:rsidRDefault="00C0117A" w:rsidP="00073799">
            <w:pPr>
              <w:widowControl/>
              <w:jc w:val="left"/>
              <w:rPr>
                <w:rFonts w:asciiTheme="majorHAnsi" w:eastAsia="Calibri" w:hAnsiTheme="majorHAnsi" w:cs="Calibri"/>
                <w:sz w:val="17"/>
                <w:szCs w:val="17"/>
                <w:lang w:val="pl-PL"/>
              </w:rPr>
            </w:pPr>
          </w:p>
          <w:p w14:paraId="370106A4" w14:textId="77777777" w:rsidR="00C0117A" w:rsidRPr="006F0306" w:rsidRDefault="00C0117A" w:rsidP="00073799">
            <w:pPr>
              <w:widowControl/>
              <w:jc w:val="left"/>
              <w:rPr>
                <w:rFonts w:asciiTheme="majorHAnsi" w:eastAsia="Calibri" w:hAnsiTheme="majorHAnsi" w:cs="Calibri"/>
                <w:sz w:val="17"/>
                <w:szCs w:val="17"/>
                <w:lang w:val="pl-PL"/>
              </w:rPr>
            </w:pPr>
          </w:p>
          <w:p w14:paraId="3D68A562" w14:textId="77777777" w:rsidR="00C0117A" w:rsidRPr="006F0306" w:rsidRDefault="00C0117A" w:rsidP="00073799">
            <w:pPr>
              <w:widowControl/>
              <w:jc w:val="left"/>
              <w:rPr>
                <w:rFonts w:asciiTheme="majorHAnsi" w:eastAsia="Calibri" w:hAnsiTheme="majorHAnsi" w:cs="Calibri"/>
                <w:sz w:val="17"/>
                <w:szCs w:val="17"/>
                <w:lang w:val="pl-PL"/>
              </w:rPr>
            </w:pPr>
          </w:p>
          <w:p w14:paraId="729D7857" w14:textId="77777777" w:rsidR="00C0117A" w:rsidRPr="006F0306" w:rsidRDefault="00C0117A" w:rsidP="00073799">
            <w:pPr>
              <w:widowControl/>
              <w:jc w:val="left"/>
              <w:rPr>
                <w:rFonts w:asciiTheme="majorHAnsi" w:eastAsia="Calibri" w:hAnsiTheme="majorHAnsi" w:cs="Calibri"/>
                <w:sz w:val="17"/>
                <w:szCs w:val="17"/>
                <w:lang w:val="pl-PL"/>
              </w:rPr>
            </w:pPr>
          </w:p>
          <w:p w14:paraId="1E1E9659" w14:textId="77777777" w:rsidR="00C0117A" w:rsidRPr="006F0306" w:rsidRDefault="00C0117A" w:rsidP="00073799">
            <w:pPr>
              <w:widowControl/>
              <w:jc w:val="left"/>
              <w:rPr>
                <w:rFonts w:asciiTheme="majorHAnsi" w:eastAsia="Calibri" w:hAnsiTheme="majorHAnsi" w:cs="Calibri"/>
                <w:sz w:val="17"/>
                <w:szCs w:val="17"/>
                <w:lang w:val="pl-PL"/>
              </w:rPr>
            </w:pPr>
          </w:p>
          <w:p w14:paraId="167A87D0" w14:textId="77777777" w:rsidR="00C0117A" w:rsidRPr="006F0306" w:rsidRDefault="00C0117A" w:rsidP="00073799">
            <w:pPr>
              <w:widowControl/>
              <w:jc w:val="left"/>
              <w:rPr>
                <w:rFonts w:asciiTheme="majorHAnsi" w:eastAsia="Calibri" w:hAnsiTheme="majorHAnsi" w:cs="Calibri"/>
                <w:sz w:val="17"/>
                <w:szCs w:val="17"/>
                <w:lang w:val="pl-PL"/>
              </w:rPr>
            </w:pPr>
          </w:p>
          <w:p w14:paraId="75B8E1DE" w14:textId="77777777" w:rsidR="00C0117A" w:rsidRPr="006F0306" w:rsidRDefault="00C0117A" w:rsidP="00073799">
            <w:pPr>
              <w:widowControl/>
              <w:jc w:val="left"/>
              <w:rPr>
                <w:rFonts w:asciiTheme="majorHAnsi" w:eastAsia="Calibri" w:hAnsiTheme="majorHAnsi" w:cs="Calibri"/>
                <w:sz w:val="17"/>
                <w:szCs w:val="17"/>
                <w:lang w:val="pl-PL"/>
              </w:rPr>
            </w:pPr>
          </w:p>
          <w:p w14:paraId="50BE0167"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82380896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trategia rozwoju lokalnego zawiera odniesienia do priorytetów rozwojowych na innych szczeblach administracji publicznej.  </w:t>
            </w:r>
          </w:p>
          <w:p w14:paraId="24489AB8"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39154647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trategia rozwoju lokalnego wyraźnie opisuje swój wkład w realizację krajowych i regionalnych celów rozwojowych. </w:t>
            </w:r>
          </w:p>
        </w:tc>
        <w:tc>
          <w:tcPr>
            <w:tcW w:w="1216" w:type="pct"/>
            <w:shd w:val="clear" w:color="auto" w:fill="C5E0B3"/>
          </w:tcPr>
          <w:p w14:paraId="10645791"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Większość dokumentów strategicznych i sektorowych dokumentów zarządczych (SRL i sektorowe plany/strategie rozwoju) jest zgodna z regionalnymi i krajowymi planami rozwoju. Dokumenty te opisują swój wkład w realizację krajowych i regionalnych celów rozwojowych oraz w jaki sposób plany regionalne lub krajowe wspierają cele rozwojowe JST.</w:t>
            </w:r>
          </w:p>
          <w:p w14:paraId="74801D87" w14:textId="77777777" w:rsidR="00C0117A" w:rsidRPr="006F0306" w:rsidRDefault="00C0117A" w:rsidP="00073799">
            <w:pPr>
              <w:widowControl/>
              <w:jc w:val="left"/>
              <w:rPr>
                <w:rFonts w:asciiTheme="majorHAnsi" w:eastAsia="Calibri" w:hAnsiTheme="majorHAnsi" w:cs="Calibri"/>
                <w:sz w:val="17"/>
                <w:szCs w:val="17"/>
                <w:lang w:val="pl-PL"/>
              </w:rPr>
            </w:pPr>
          </w:p>
          <w:p w14:paraId="71F9CBA9"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Władze JST regularnie kontaktują się z innymi szczeblami władz publicznych w celu dopasowania priorytetów swojej polityki, np. poprzez udział w forach dyskusyjnych lub nieformalnych spotkaniach dwustronnych.</w:t>
            </w:r>
          </w:p>
          <w:p w14:paraId="170709E8" w14:textId="77777777" w:rsidR="00C0117A" w:rsidRPr="006F0306" w:rsidRDefault="00C0117A" w:rsidP="00073799">
            <w:pPr>
              <w:widowControl/>
              <w:jc w:val="left"/>
              <w:rPr>
                <w:rFonts w:asciiTheme="majorHAnsi" w:eastAsia="Calibri" w:hAnsiTheme="majorHAnsi" w:cs="Calibri"/>
                <w:sz w:val="17"/>
                <w:szCs w:val="17"/>
                <w:lang w:val="pl-PL"/>
              </w:rPr>
            </w:pPr>
          </w:p>
          <w:p w14:paraId="0413D856" w14:textId="77777777" w:rsidR="00C0117A" w:rsidRPr="006F0306" w:rsidRDefault="00C0117A" w:rsidP="00073799">
            <w:pPr>
              <w:widowControl/>
              <w:jc w:val="left"/>
              <w:rPr>
                <w:rFonts w:asciiTheme="majorHAnsi" w:eastAsia="Calibri" w:hAnsiTheme="majorHAnsi" w:cs="Calibri"/>
                <w:sz w:val="17"/>
                <w:szCs w:val="17"/>
                <w:lang w:val="pl-PL"/>
              </w:rPr>
            </w:pPr>
          </w:p>
          <w:p w14:paraId="085F008F" w14:textId="77777777" w:rsidR="00C0117A" w:rsidRPr="006F0306" w:rsidRDefault="00C0117A" w:rsidP="00073799">
            <w:pPr>
              <w:widowControl/>
              <w:jc w:val="left"/>
              <w:rPr>
                <w:rFonts w:asciiTheme="majorHAnsi" w:eastAsia="Calibri" w:hAnsiTheme="majorHAnsi" w:cs="Calibri"/>
                <w:sz w:val="17"/>
                <w:szCs w:val="17"/>
                <w:lang w:val="pl-PL"/>
              </w:rPr>
            </w:pPr>
          </w:p>
          <w:p w14:paraId="3FA532F5" w14:textId="77777777" w:rsidR="00C0117A" w:rsidRPr="006F0306" w:rsidRDefault="00C0117A" w:rsidP="00073799">
            <w:pPr>
              <w:widowControl/>
              <w:jc w:val="left"/>
              <w:rPr>
                <w:rFonts w:asciiTheme="majorHAnsi" w:eastAsia="Calibri" w:hAnsiTheme="majorHAnsi" w:cs="Calibri"/>
                <w:sz w:val="17"/>
                <w:szCs w:val="17"/>
                <w:lang w:val="pl-PL"/>
              </w:rPr>
            </w:pPr>
          </w:p>
          <w:p w14:paraId="3FA0C602" w14:textId="77777777" w:rsidR="00C0117A" w:rsidRPr="006F0306" w:rsidRDefault="00C0117A" w:rsidP="00073799">
            <w:pPr>
              <w:widowControl/>
              <w:jc w:val="left"/>
              <w:rPr>
                <w:rFonts w:asciiTheme="majorHAnsi" w:eastAsia="Calibri" w:hAnsiTheme="majorHAnsi" w:cs="Calibri"/>
                <w:sz w:val="17"/>
                <w:szCs w:val="17"/>
                <w:lang w:val="pl-PL"/>
              </w:rPr>
            </w:pPr>
          </w:p>
          <w:p w14:paraId="15D90EE0" w14:textId="77777777" w:rsidR="00C0117A" w:rsidRPr="006F0306" w:rsidRDefault="00C0117A" w:rsidP="00073799">
            <w:pPr>
              <w:widowControl/>
              <w:jc w:val="left"/>
              <w:rPr>
                <w:rFonts w:asciiTheme="majorHAnsi" w:eastAsia="Calibri" w:hAnsiTheme="majorHAnsi" w:cs="Calibri"/>
                <w:sz w:val="17"/>
                <w:szCs w:val="17"/>
                <w:lang w:val="pl-PL"/>
              </w:rPr>
            </w:pPr>
          </w:p>
          <w:p w14:paraId="431C5A2D" w14:textId="77777777" w:rsidR="00C0117A" w:rsidRPr="006F0306" w:rsidRDefault="00C0117A" w:rsidP="00073799">
            <w:pPr>
              <w:widowControl/>
              <w:jc w:val="left"/>
              <w:rPr>
                <w:rFonts w:asciiTheme="majorHAnsi" w:eastAsia="Calibri" w:hAnsiTheme="majorHAnsi" w:cs="Calibri"/>
                <w:sz w:val="17"/>
                <w:szCs w:val="17"/>
                <w:lang w:val="pl-PL"/>
              </w:rPr>
            </w:pPr>
          </w:p>
          <w:p w14:paraId="31BC5008" w14:textId="77777777" w:rsidR="00C0117A" w:rsidRPr="006F0306" w:rsidRDefault="00C0117A" w:rsidP="00073799">
            <w:pPr>
              <w:widowControl/>
              <w:jc w:val="left"/>
              <w:rPr>
                <w:rFonts w:asciiTheme="majorHAnsi" w:eastAsia="Calibri" w:hAnsiTheme="majorHAnsi" w:cs="Calibri"/>
                <w:sz w:val="17"/>
                <w:szCs w:val="17"/>
                <w:lang w:val="pl-PL"/>
              </w:rPr>
            </w:pPr>
          </w:p>
          <w:p w14:paraId="20571B06" w14:textId="77777777" w:rsidR="00C0117A" w:rsidRPr="006F0306" w:rsidRDefault="00C0117A" w:rsidP="00073799">
            <w:pPr>
              <w:widowControl/>
              <w:jc w:val="left"/>
              <w:rPr>
                <w:rFonts w:asciiTheme="majorHAnsi" w:eastAsia="Calibri" w:hAnsiTheme="majorHAnsi" w:cs="Calibri"/>
                <w:sz w:val="17"/>
                <w:szCs w:val="17"/>
                <w:lang w:val="pl-PL"/>
              </w:rPr>
            </w:pPr>
          </w:p>
          <w:p w14:paraId="48B48008" w14:textId="77777777" w:rsidR="00C0117A" w:rsidRPr="006F0306" w:rsidRDefault="00C0117A" w:rsidP="00073799">
            <w:pPr>
              <w:widowControl/>
              <w:jc w:val="left"/>
              <w:rPr>
                <w:rFonts w:asciiTheme="majorHAnsi" w:eastAsia="Calibri" w:hAnsiTheme="majorHAnsi" w:cs="Calibri"/>
                <w:sz w:val="17"/>
                <w:szCs w:val="17"/>
                <w:lang w:val="pl-PL"/>
              </w:rPr>
            </w:pPr>
          </w:p>
          <w:p w14:paraId="4FA09E5A"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10001372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Strategia rozwoju lokalnego jednostki samorządu terytorialnego oraz dokumenty dodatkowe są zgodne z regionalnymi politykami rozwoju.</w:t>
            </w:r>
          </w:p>
          <w:p w14:paraId="5FE7CEAA"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83961597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i samorządu terytorialnego są w stałym kontakcie z innymi szczeblami władz publicznych (formalne lub nieformalne spotkania dwustronne na wniosek JST).  </w:t>
            </w:r>
          </w:p>
          <w:p w14:paraId="5AF04625" w14:textId="77777777" w:rsidR="00C0117A" w:rsidRPr="006F0306" w:rsidRDefault="00C0117A" w:rsidP="00073799">
            <w:pPr>
              <w:widowControl/>
              <w:jc w:val="left"/>
              <w:rPr>
                <w:rFonts w:asciiTheme="majorHAnsi" w:eastAsia="Calibri" w:hAnsiTheme="majorHAnsi" w:cs="Calibri"/>
                <w:sz w:val="17"/>
                <w:szCs w:val="17"/>
                <w:lang w:val="pl-PL"/>
              </w:rPr>
            </w:pPr>
          </w:p>
          <w:p w14:paraId="4EBFD2FB" w14:textId="77777777" w:rsidR="00C0117A" w:rsidRPr="006F0306" w:rsidRDefault="00C0117A" w:rsidP="00073799">
            <w:pPr>
              <w:widowControl/>
              <w:jc w:val="left"/>
              <w:rPr>
                <w:rFonts w:asciiTheme="majorHAnsi" w:eastAsia="Calibri" w:hAnsiTheme="majorHAnsi" w:cs="Calibri"/>
                <w:sz w:val="17"/>
                <w:szCs w:val="17"/>
                <w:lang w:val="pl-PL"/>
              </w:rPr>
            </w:pPr>
          </w:p>
        </w:tc>
        <w:tc>
          <w:tcPr>
            <w:tcW w:w="1150" w:type="pct"/>
            <w:shd w:val="clear" w:color="auto" w:fill="A8D08D"/>
          </w:tcPr>
          <w:p w14:paraId="300DC359"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Wszystkie dokumenty dotyczące zarządzania strategicznego i sektorowego (SRL i sektorowe plany/strategie rozwoju) podlegają konsultacji z innymi szczeblami administracji publicznej pod kątem spójności z krajową polityką planowania i regionalnym planem rozwoju, a w szczególności z planem zagospodarowania przestrzennego dla regionu.  </w:t>
            </w:r>
          </w:p>
          <w:p w14:paraId="1B0BF0D8" w14:textId="77777777" w:rsidR="00C0117A" w:rsidRPr="006F0306" w:rsidRDefault="00C0117A" w:rsidP="00073799">
            <w:pPr>
              <w:widowControl/>
              <w:jc w:val="left"/>
              <w:rPr>
                <w:rFonts w:asciiTheme="majorHAnsi" w:eastAsia="Calibri" w:hAnsiTheme="majorHAnsi" w:cs="Calibri"/>
                <w:sz w:val="17"/>
                <w:szCs w:val="17"/>
                <w:lang w:val="pl-PL"/>
              </w:rPr>
            </w:pPr>
          </w:p>
          <w:p w14:paraId="34235B32"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ST i inne szczeble władz publicznych prowadzą regularny (formalny i nieformalny) dialog na temat priorytetów i szans rozwojowych. </w:t>
            </w:r>
          </w:p>
          <w:p w14:paraId="4B6E6701" w14:textId="77777777" w:rsidR="00C0117A" w:rsidRPr="006F0306" w:rsidRDefault="00C0117A" w:rsidP="00073799">
            <w:pPr>
              <w:widowControl/>
              <w:jc w:val="left"/>
              <w:rPr>
                <w:rFonts w:asciiTheme="majorHAnsi" w:eastAsia="Calibri" w:hAnsiTheme="majorHAnsi" w:cs="Calibri"/>
                <w:sz w:val="17"/>
                <w:szCs w:val="17"/>
                <w:lang w:val="pl-PL"/>
              </w:rPr>
            </w:pPr>
          </w:p>
          <w:p w14:paraId="65726308"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bierze pod uwagę i (jeśli jest to zasadne) uwzględnia w ostatecznej wersji strategii rozwoju lokalnego uwagi formułowane przez inne poziomy władz publicznych.</w:t>
            </w:r>
          </w:p>
          <w:p w14:paraId="704E29A8" w14:textId="77777777" w:rsidR="00C0117A" w:rsidRPr="006F0306" w:rsidRDefault="00C0117A" w:rsidP="00073799">
            <w:pPr>
              <w:widowControl/>
              <w:jc w:val="left"/>
              <w:rPr>
                <w:rFonts w:asciiTheme="majorHAnsi" w:eastAsia="Calibri" w:hAnsiTheme="majorHAnsi" w:cs="Calibri"/>
                <w:sz w:val="17"/>
                <w:szCs w:val="17"/>
                <w:lang w:val="pl-PL"/>
              </w:rPr>
            </w:pPr>
          </w:p>
          <w:p w14:paraId="01A106A0"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756661588"/>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o zakończeniu procesu konsultacji z innymi szczeblami władz publicznych, wszystkie dokumenty dotyczące zarządzania strategicznego i sektorowego są zgodne z krajową polityką planowania i planami regionalnymi.</w:t>
            </w:r>
          </w:p>
          <w:p w14:paraId="1987CD84"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87714500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śli jest to uzasadnione, w ostatecznej wersji SRL uwzględnione są uwagi </w:t>
            </w:r>
            <w:r w:rsidR="00C0117A" w:rsidRPr="006F0306">
              <w:rPr>
                <w:rFonts w:asciiTheme="majorHAnsi" w:eastAsia="Calibri Light" w:hAnsiTheme="majorHAnsi" w:cs="Calibri"/>
                <w:color w:val="0070C0"/>
                <w:sz w:val="17"/>
                <w:szCs w:val="17"/>
                <w:lang w:val="pl-PL"/>
              </w:rPr>
              <w:lastRenderedPageBreak/>
              <w:t xml:space="preserve">przekazane przez inne poziomy władz publicznych.  </w:t>
            </w:r>
          </w:p>
          <w:p w14:paraId="09E40CEF" w14:textId="77777777" w:rsidR="00C0117A" w:rsidRPr="006F0306" w:rsidRDefault="00C0117A" w:rsidP="00073799">
            <w:pPr>
              <w:widowControl/>
              <w:jc w:val="left"/>
              <w:rPr>
                <w:rFonts w:asciiTheme="majorHAnsi" w:eastAsia="Calibri" w:hAnsiTheme="majorHAnsi" w:cs="Calibri"/>
                <w:sz w:val="17"/>
                <w:szCs w:val="17"/>
                <w:lang w:val="pl-PL"/>
              </w:rPr>
            </w:pPr>
          </w:p>
        </w:tc>
      </w:tr>
      <w:tr w:rsidR="00C0117A" w:rsidRPr="00A86B88" w14:paraId="68E5B924" w14:textId="77777777" w:rsidTr="00D51F05">
        <w:tc>
          <w:tcPr>
            <w:tcW w:w="726" w:type="pct"/>
            <w:vMerge/>
            <w:textDirection w:val="btLr"/>
            <w:vAlign w:val="center"/>
          </w:tcPr>
          <w:p w14:paraId="47012BA3" w14:textId="77777777" w:rsidR="00C0117A" w:rsidRPr="006F0306" w:rsidRDefault="00C0117A" w:rsidP="00073799">
            <w:pPr>
              <w:widowControl/>
              <w:ind w:right="113"/>
              <w:jc w:val="center"/>
              <w:rPr>
                <w:rFonts w:asciiTheme="majorHAnsi" w:eastAsia="Calibri" w:hAnsiTheme="majorHAnsi" w:cs="Calibri Light"/>
                <w:sz w:val="17"/>
                <w:szCs w:val="17"/>
                <w:lang w:val="pl-PL"/>
              </w:rPr>
            </w:pPr>
          </w:p>
        </w:tc>
        <w:tc>
          <w:tcPr>
            <w:tcW w:w="722" w:type="pct"/>
            <w:shd w:val="clear" w:color="auto" w:fill="auto"/>
          </w:tcPr>
          <w:p w14:paraId="12F3E246"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Koordynacja z sąsiednimi jednostkami samorządu pod kątem SRL</w:t>
            </w:r>
          </w:p>
        </w:tc>
        <w:tc>
          <w:tcPr>
            <w:tcW w:w="1187" w:type="pct"/>
            <w:shd w:val="clear" w:color="auto" w:fill="E2EFD9"/>
          </w:tcPr>
          <w:p w14:paraId="313C4F54"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Podczas przygotowania strategii rozwoju lokalnego jednostka samorządu terytorialnego określa cele i priorytety w procesie konsultacji z sąsiednimi jednostkami samorządu, wtedy gdy jest to wymagane prawem. </w:t>
            </w:r>
          </w:p>
          <w:p w14:paraId="71BC1052" w14:textId="77777777" w:rsidR="00C0117A" w:rsidRPr="006F0306" w:rsidRDefault="00C0117A" w:rsidP="00073799">
            <w:pPr>
              <w:widowControl/>
              <w:jc w:val="left"/>
              <w:rPr>
                <w:rFonts w:asciiTheme="majorHAnsi" w:eastAsia="Calibri" w:hAnsiTheme="majorHAnsi" w:cs="Calibri"/>
                <w:sz w:val="17"/>
                <w:szCs w:val="17"/>
                <w:lang w:val="pl-PL"/>
              </w:rPr>
            </w:pPr>
          </w:p>
          <w:p w14:paraId="56CB0C94"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Strategia rozwoju lokalnego zawiera wyłącznie takie programy inwestycyjne i projekty dot. świadczenia usług, które nie wymagają współpracy, koordynacji lub współdziałania z sąsiednimi jednostkami samorządu. </w:t>
            </w:r>
          </w:p>
          <w:p w14:paraId="46AE6E18" w14:textId="77777777" w:rsidR="00C0117A" w:rsidRPr="006F0306" w:rsidRDefault="00C0117A" w:rsidP="00073799">
            <w:pPr>
              <w:widowControl/>
              <w:jc w:val="left"/>
              <w:rPr>
                <w:rFonts w:asciiTheme="majorHAnsi" w:eastAsia="Calibri" w:hAnsiTheme="majorHAnsi" w:cs="Calibri"/>
                <w:sz w:val="17"/>
                <w:szCs w:val="17"/>
                <w:lang w:val="pl-PL"/>
              </w:rPr>
            </w:pPr>
          </w:p>
          <w:p w14:paraId="2CC270E0" w14:textId="77777777" w:rsidR="00C0117A" w:rsidRPr="006F0306" w:rsidRDefault="00C0117A" w:rsidP="00073799">
            <w:pPr>
              <w:widowControl/>
              <w:jc w:val="left"/>
              <w:rPr>
                <w:rFonts w:asciiTheme="majorHAnsi" w:eastAsia="Calibri" w:hAnsiTheme="majorHAnsi" w:cs="Calibri"/>
                <w:sz w:val="17"/>
                <w:szCs w:val="17"/>
                <w:lang w:val="pl-PL"/>
              </w:rPr>
            </w:pPr>
          </w:p>
          <w:p w14:paraId="3A711944" w14:textId="77777777" w:rsidR="00C0117A" w:rsidRPr="006F0306" w:rsidRDefault="00C0117A" w:rsidP="00073799">
            <w:pPr>
              <w:widowControl/>
              <w:jc w:val="left"/>
              <w:rPr>
                <w:rFonts w:asciiTheme="majorHAnsi" w:eastAsia="Calibri" w:hAnsiTheme="majorHAnsi" w:cs="Calibri"/>
                <w:sz w:val="17"/>
                <w:szCs w:val="17"/>
                <w:lang w:val="pl-PL"/>
              </w:rPr>
            </w:pPr>
          </w:p>
          <w:p w14:paraId="1FE32204" w14:textId="77777777" w:rsidR="00C0117A" w:rsidRPr="006F0306" w:rsidRDefault="00C0117A" w:rsidP="00073799">
            <w:pPr>
              <w:widowControl/>
              <w:jc w:val="left"/>
              <w:rPr>
                <w:rFonts w:asciiTheme="majorHAnsi" w:eastAsia="Calibri" w:hAnsiTheme="majorHAnsi" w:cs="Calibri"/>
                <w:sz w:val="17"/>
                <w:szCs w:val="17"/>
                <w:lang w:val="pl-PL"/>
              </w:rPr>
            </w:pPr>
          </w:p>
          <w:p w14:paraId="679CC4E6" w14:textId="77777777" w:rsidR="00C0117A" w:rsidRPr="006F0306" w:rsidRDefault="00C0117A" w:rsidP="00073799">
            <w:pPr>
              <w:widowControl/>
              <w:jc w:val="left"/>
              <w:rPr>
                <w:rFonts w:asciiTheme="majorHAnsi" w:eastAsia="Calibri" w:hAnsiTheme="majorHAnsi" w:cs="Calibri"/>
                <w:sz w:val="17"/>
                <w:szCs w:val="17"/>
                <w:lang w:val="pl-PL"/>
              </w:rPr>
            </w:pPr>
          </w:p>
          <w:p w14:paraId="043A9668" w14:textId="77777777" w:rsidR="00C0117A" w:rsidRPr="006F0306" w:rsidRDefault="00C0117A" w:rsidP="00073799">
            <w:pPr>
              <w:widowControl/>
              <w:jc w:val="left"/>
              <w:rPr>
                <w:rFonts w:asciiTheme="majorHAnsi" w:eastAsia="Calibri" w:hAnsiTheme="majorHAnsi" w:cs="Calibri"/>
                <w:sz w:val="17"/>
                <w:szCs w:val="17"/>
                <w:lang w:val="pl-PL"/>
              </w:rPr>
            </w:pPr>
          </w:p>
          <w:p w14:paraId="56A8C801" w14:textId="77777777" w:rsidR="00C0117A" w:rsidRPr="006F0306" w:rsidRDefault="00C0117A" w:rsidP="00073799">
            <w:pPr>
              <w:widowControl/>
              <w:jc w:val="left"/>
              <w:rPr>
                <w:rFonts w:asciiTheme="majorHAnsi" w:eastAsia="Calibri" w:hAnsiTheme="majorHAnsi" w:cs="Calibri"/>
                <w:sz w:val="17"/>
                <w:szCs w:val="17"/>
                <w:lang w:val="pl-PL"/>
              </w:rPr>
            </w:pPr>
          </w:p>
          <w:p w14:paraId="240DBF5B" w14:textId="77777777" w:rsidR="00C0117A" w:rsidRPr="006F0306" w:rsidRDefault="00C0117A" w:rsidP="00073799">
            <w:pPr>
              <w:widowControl/>
              <w:jc w:val="left"/>
              <w:rPr>
                <w:rFonts w:asciiTheme="majorHAnsi" w:eastAsia="Calibri" w:hAnsiTheme="majorHAnsi" w:cs="Calibri"/>
                <w:sz w:val="17"/>
                <w:szCs w:val="17"/>
                <w:lang w:val="pl-PL"/>
              </w:rPr>
            </w:pPr>
          </w:p>
          <w:p w14:paraId="3E72DC9A" w14:textId="77777777" w:rsidR="00C0117A" w:rsidRPr="006F0306" w:rsidRDefault="00C0117A" w:rsidP="00073799">
            <w:pPr>
              <w:widowControl/>
              <w:jc w:val="left"/>
              <w:rPr>
                <w:rFonts w:asciiTheme="majorHAnsi" w:eastAsia="Calibri" w:hAnsiTheme="majorHAnsi" w:cs="Calibri"/>
                <w:sz w:val="17"/>
                <w:szCs w:val="17"/>
                <w:lang w:val="pl-PL"/>
              </w:rPr>
            </w:pPr>
          </w:p>
          <w:p w14:paraId="5785D1EA" w14:textId="77777777" w:rsidR="00C0117A" w:rsidRPr="006F0306" w:rsidRDefault="00C0117A" w:rsidP="00073799">
            <w:pPr>
              <w:widowControl/>
              <w:jc w:val="left"/>
              <w:rPr>
                <w:rFonts w:asciiTheme="majorHAnsi" w:eastAsia="Calibri" w:hAnsiTheme="majorHAnsi" w:cs="Calibri"/>
                <w:sz w:val="17"/>
                <w:szCs w:val="17"/>
                <w:lang w:val="pl-PL"/>
              </w:rPr>
            </w:pPr>
          </w:p>
          <w:p w14:paraId="43D2F345" w14:textId="77777777" w:rsidR="00C0117A" w:rsidRPr="006F0306" w:rsidRDefault="00C0117A" w:rsidP="00073799">
            <w:pPr>
              <w:widowControl/>
              <w:jc w:val="left"/>
              <w:rPr>
                <w:rFonts w:asciiTheme="majorHAnsi" w:eastAsia="Calibri" w:hAnsiTheme="majorHAnsi" w:cs="Calibri"/>
                <w:sz w:val="17"/>
                <w:szCs w:val="17"/>
                <w:lang w:val="pl-PL"/>
              </w:rPr>
            </w:pPr>
          </w:p>
          <w:p w14:paraId="0ECB822D" w14:textId="77777777" w:rsidR="00C0117A" w:rsidRPr="006F0306" w:rsidRDefault="00C0117A" w:rsidP="00073799">
            <w:pPr>
              <w:widowControl/>
              <w:jc w:val="left"/>
              <w:rPr>
                <w:rFonts w:asciiTheme="majorHAnsi" w:eastAsia="Calibri" w:hAnsiTheme="majorHAnsi" w:cs="Calibri"/>
                <w:sz w:val="17"/>
                <w:szCs w:val="17"/>
                <w:lang w:val="pl-PL"/>
              </w:rPr>
            </w:pPr>
          </w:p>
          <w:p w14:paraId="304D9F3D" w14:textId="77777777" w:rsidR="00C0117A" w:rsidRPr="006F0306" w:rsidRDefault="00C0117A" w:rsidP="00073799">
            <w:pPr>
              <w:widowControl/>
              <w:jc w:val="left"/>
              <w:rPr>
                <w:rFonts w:asciiTheme="majorHAnsi" w:eastAsia="Calibri" w:hAnsiTheme="majorHAnsi" w:cs="Calibri"/>
                <w:sz w:val="17"/>
                <w:szCs w:val="17"/>
                <w:lang w:val="pl-PL"/>
              </w:rPr>
            </w:pPr>
          </w:p>
          <w:p w14:paraId="2CE2A50D" w14:textId="77777777" w:rsidR="00C0117A" w:rsidRPr="006F0306" w:rsidRDefault="00C0117A" w:rsidP="00073799">
            <w:pPr>
              <w:widowControl/>
              <w:jc w:val="left"/>
              <w:rPr>
                <w:rFonts w:asciiTheme="majorHAnsi" w:eastAsia="Calibri" w:hAnsiTheme="majorHAnsi" w:cs="Calibri"/>
                <w:sz w:val="17"/>
                <w:szCs w:val="17"/>
                <w:lang w:val="pl-PL"/>
              </w:rPr>
            </w:pPr>
          </w:p>
          <w:p w14:paraId="0DE2BEEA" w14:textId="77777777" w:rsidR="00C0117A" w:rsidRPr="006F0306" w:rsidRDefault="00C0117A" w:rsidP="00073799">
            <w:pPr>
              <w:widowControl/>
              <w:jc w:val="left"/>
              <w:rPr>
                <w:rFonts w:asciiTheme="majorHAnsi" w:eastAsia="Calibri" w:hAnsiTheme="majorHAnsi" w:cs="Calibri"/>
                <w:sz w:val="17"/>
                <w:szCs w:val="17"/>
                <w:lang w:val="pl-PL"/>
              </w:rPr>
            </w:pPr>
          </w:p>
          <w:p w14:paraId="4EC2CCA8" w14:textId="77777777" w:rsidR="00C0117A" w:rsidRPr="006F0306" w:rsidRDefault="00C0117A" w:rsidP="00073799">
            <w:pPr>
              <w:widowControl/>
              <w:jc w:val="left"/>
              <w:rPr>
                <w:rFonts w:asciiTheme="majorHAnsi" w:eastAsia="Calibri" w:hAnsiTheme="majorHAnsi" w:cs="Calibri"/>
                <w:sz w:val="17"/>
                <w:szCs w:val="17"/>
                <w:lang w:val="pl-PL"/>
              </w:rPr>
            </w:pPr>
          </w:p>
          <w:p w14:paraId="223224F8" w14:textId="77777777" w:rsidR="00C0117A" w:rsidRPr="006F0306" w:rsidRDefault="00C0117A" w:rsidP="00073799">
            <w:pPr>
              <w:widowControl/>
              <w:jc w:val="left"/>
              <w:rPr>
                <w:rFonts w:asciiTheme="majorHAnsi" w:eastAsia="Calibri" w:hAnsiTheme="majorHAnsi" w:cs="Calibri"/>
                <w:sz w:val="17"/>
                <w:szCs w:val="17"/>
                <w:lang w:val="pl-PL"/>
              </w:rPr>
            </w:pPr>
          </w:p>
          <w:p w14:paraId="78C1130F" w14:textId="77777777" w:rsidR="00C0117A" w:rsidRPr="006F0306" w:rsidRDefault="00C0117A" w:rsidP="00073799">
            <w:pPr>
              <w:widowControl/>
              <w:jc w:val="left"/>
              <w:rPr>
                <w:rFonts w:asciiTheme="majorHAnsi" w:eastAsia="Calibri" w:hAnsiTheme="majorHAnsi" w:cs="Calibri"/>
                <w:sz w:val="17"/>
                <w:szCs w:val="17"/>
                <w:lang w:val="pl-PL"/>
              </w:rPr>
            </w:pPr>
          </w:p>
          <w:p w14:paraId="220525E8" w14:textId="77777777" w:rsidR="00C0117A" w:rsidRPr="006F0306" w:rsidRDefault="00C0117A" w:rsidP="00073799">
            <w:pPr>
              <w:widowControl/>
              <w:jc w:val="left"/>
              <w:rPr>
                <w:rFonts w:asciiTheme="majorHAnsi" w:eastAsia="Calibri" w:hAnsiTheme="majorHAnsi" w:cs="Calibri"/>
                <w:sz w:val="17"/>
                <w:szCs w:val="17"/>
                <w:lang w:val="pl-PL"/>
              </w:rPr>
            </w:pPr>
          </w:p>
          <w:p w14:paraId="3A8BE7B5"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84618770"/>
                <w:placeholder>
                  <w:docPart w:val="F8617A3EDA0744EE80E721C6934C66A9"/>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Istnieje proces konsultacji z sąsiednimi jednostkami samorządu, którego zadaniem jest określenie celów strategii rozwoju lokalnego. </w:t>
            </w:r>
          </w:p>
          <w:p w14:paraId="2444EDF6"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0877333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Lokalne projekty inwestycyjne uwzględnione w SRL nie wymagają współpracy z sąsiednimi jednostkami samorządu.</w:t>
            </w:r>
          </w:p>
          <w:p w14:paraId="0369BCBB" w14:textId="77777777" w:rsidR="00C0117A" w:rsidRPr="006F0306" w:rsidRDefault="00C0117A" w:rsidP="00073799">
            <w:pPr>
              <w:widowControl/>
              <w:jc w:val="left"/>
              <w:rPr>
                <w:rFonts w:asciiTheme="majorHAnsi" w:eastAsia="Calibri" w:hAnsiTheme="majorHAnsi" w:cs="Calibri"/>
                <w:sz w:val="17"/>
                <w:szCs w:val="17"/>
                <w:lang w:val="pl-PL"/>
              </w:rPr>
            </w:pPr>
          </w:p>
          <w:p w14:paraId="0A79F48E" w14:textId="77777777" w:rsidR="00C0117A" w:rsidRPr="006F0306" w:rsidRDefault="00C0117A" w:rsidP="00073799">
            <w:pPr>
              <w:widowControl/>
              <w:jc w:val="left"/>
              <w:rPr>
                <w:rFonts w:asciiTheme="majorHAnsi" w:eastAsia="Calibri" w:hAnsiTheme="majorHAnsi" w:cs="Calibri"/>
                <w:sz w:val="17"/>
                <w:szCs w:val="17"/>
                <w:lang w:val="pl-PL"/>
              </w:rPr>
            </w:pPr>
          </w:p>
        </w:tc>
        <w:tc>
          <w:tcPr>
            <w:tcW w:w="1216" w:type="pct"/>
            <w:shd w:val="clear" w:color="auto" w:fill="C5E0B3"/>
          </w:tcPr>
          <w:p w14:paraId="03A79BEB"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Na etapie przygotowania lokalnej strategii rozwoju, JST uczestniczy w dialogu politycznym i wymianie informacji zwrotnych z sąsiednimi JST i w miarę potrzeb uwzględnia ich opinie.   </w:t>
            </w:r>
          </w:p>
          <w:p w14:paraId="50153FEA" w14:textId="77777777" w:rsidR="00C0117A" w:rsidRPr="006F0306" w:rsidRDefault="00C0117A" w:rsidP="00073799">
            <w:pPr>
              <w:widowControl/>
              <w:jc w:val="left"/>
              <w:rPr>
                <w:rFonts w:asciiTheme="majorHAnsi" w:eastAsia="Calibri" w:hAnsiTheme="majorHAnsi" w:cs="Calibri"/>
                <w:sz w:val="17"/>
                <w:szCs w:val="17"/>
                <w:lang w:val="pl-PL"/>
              </w:rPr>
            </w:pPr>
          </w:p>
          <w:p w14:paraId="5A41E107"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Strategia rozwoju lokalnego pokrywa się pod względem społecznych i gospodarczych celów rozwojowych ze strategiami sąsiednich jednostek samorządu, pomimo że mogą u nich występować inne uwarunkowania społeczne, gospodarcze lub polityczne. Umożliwia to koordynację działań inwestycyjnych i projektów dot. świadczenia usług, ale jednostki samorządu terytorialnego prowadzą niezależne działania, stosownie do swoich możliwości technicznych i finansowych.</w:t>
            </w:r>
          </w:p>
          <w:p w14:paraId="2C62AE66" w14:textId="77777777" w:rsidR="00C0117A" w:rsidRPr="006F0306" w:rsidRDefault="00C0117A" w:rsidP="00073799">
            <w:pPr>
              <w:widowControl/>
              <w:jc w:val="left"/>
              <w:rPr>
                <w:rFonts w:asciiTheme="majorHAnsi" w:eastAsia="Calibri" w:hAnsiTheme="majorHAnsi" w:cs="Calibri"/>
                <w:sz w:val="17"/>
                <w:szCs w:val="17"/>
                <w:lang w:val="pl-PL"/>
              </w:rPr>
            </w:pPr>
          </w:p>
          <w:p w14:paraId="60C94543" w14:textId="77777777" w:rsidR="00C0117A" w:rsidRPr="006F0306" w:rsidRDefault="00C0117A" w:rsidP="00073799">
            <w:pPr>
              <w:widowControl/>
              <w:jc w:val="left"/>
              <w:rPr>
                <w:rFonts w:asciiTheme="majorHAnsi" w:eastAsia="Calibri" w:hAnsiTheme="majorHAnsi" w:cs="Calibri"/>
                <w:sz w:val="17"/>
                <w:szCs w:val="17"/>
                <w:lang w:val="pl-PL"/>
              </w:rPr>
            </w:pPr>
          </w:p>
          <w:p w14:paraId="2472FCC0" w14:textId="77777777" w:rsidR="00C0117A" w:rsidRPr="006F0306" w:rsidRDefault="00C0117A" w:rsidP="00073799">
            <w:pPr>
              <w:widowControl/>
              <w:jc w:val="left"/>
              <w:rPr>
                <w:rFonts w:asciiTheme="majorHAnsi" w:eastAsia="Calibri" w:hAnsiTheme="majorHAnsi" w:cs="Calibri"/>
                <w:sz w:val="17"/>
                <w:szCs w:val="17"/>
                <w:lang w:val="pl-PL"/>
              </w:rPr>
            </w:pPr>
          </w:p>
          <w:p w14:paraId="6A570A52" w14:textId="77777777" w:rsidR="00C0117A" w:rsidRPr="006F0306" w:rsidRDefault="00C0117A" w:rsidP="00073799">
            <w:pPr>
              <w:widowControl/>
              <w:jc w:val="left"/>
              <w:rPr>
                <w:rFonts w:asciiTheme="majorHAnsi" w:eastAsia="Calibri" w:hAnsiTheme="majorHAnsi" w:cs="Calibri"/>
                <w:sz w:val="17"/>
                <w:szCs w:val="17"/>
                <w:lang w:val="pl-PL"/>
              </w:rPr>
            </w:pPr>
          </w:p>
          <w:p w14:paraId="2833CAF3" w14:textId="77777777" w:rsidR="00C0117A" w:rsidRPr="006F0306" w:rsidRDefault="00C0117A" w:rsidP="00073799">
            <w:pPr>
              <w:widowControl/>
              <w:jc w:val="left"/>
              <w:rPr>
                <w:rFonts w:asciiTheme="majorHAnsi" w:eastAsia="Calibri" w:hAnsiTheme="majorHAnsi" w:cs="Calibri"/>
                <w:sz w:val="17"/>
                <w:szCs w:val="17"/>
                <w:lang w:val="pl-PL"/>
              </w:rPr>
            </w:pPr>
          </w:p>
          <w:p w14:paraId="65FD99FA" w14:textId="77777777" w:rsidR="00C0117A" w:rsidRPr="006F0306" w:rsidRDefault="00C0117A" w:rsidP="00073799">
            <w:pPr>
              <w:widowControl/>
              <w:jc w:val="left"/>
              <w:rPr>
                <w:rFonts w:asciiTheme="majorHAnsi" w:eastAsia="Calibri" w:hAnsiTheme="majorHAnsi" w:cs="Calibri"/>
                <w:sz w:val="17"/>
                <w:szCs w:val="17"/>
                <w:lang w:val="pl-PL"/>
              </w:rPr>
            </w:pPr>
          </w:p>
          <w:p w14:paraId="4D08F385" w14:textId="77777777" w:rsidR="00C0117A" w:rsidRPr="006F0306" w:rsidRDefault="00C0117A" w:rsidP="00073799">
            <w:pPr>
              <w:widowControl/>
              <w:jc w:val="left"/>
              <w:rPr>
                <w:rFonts w:asciiTheme="majorHAnsi" w:eastAsia="Calibri" w:hAnsiTheme="majorHAnsi" w:cs="Calibri"/>
                <w:sz w:val="17"/>
                <w:szCs w:val="17"/>
                <w:lang w:val="pl-PL"/>
              </w:rPr>
            </w:pPr>
          </w:p>
          <w:p w14:paraId="6B731E24" w14:textId="77777777" w:rsidR="00C0117A" w:rsidRPr="006F0306" w:rsidRDefault="00C0117A" w:rsidP="00073799">
            <w:pPr>
              <w:widowControl/>
              <w:jc w:val="left"/>
              <w:rPr>
                <w:rFonts w:asciiTheme="majorHAnsi" w:eastAsia="Calibri" w:hAnsiTheme="majorHAnsi" w:cs="Calibri"/>
                <w:sz w:val="17"/>
                <w:szCs w:val="17"/>
                <w:lang w:val="pl-PL"/>
              </w:rPr>
            </w:pPr>
          </w:p>
          <w:p w14:paraId="3A582957" w14:textId="77777777" w:rsidR="00C0117A" w:rsidRPr="006F0306" w:rsidRDefault="00C0117A" w:rsidP="00073799">
            <w:pPr>
              <w:widowControl/>
              <w:jc w:val="left"/>
              <w:rPr>
                <w:rFonts w:asciiTheme="majorHAnsi" w:eastAsia="Calibri" w:hAnsiTheme="majorHAnsi" w:cs="Calibri"/>
                <w:sz w:val="17"/>
                <w:szCs w:val="17"/>
                <w:lang w:val="pl-PL"/>
              </w:rPr>
            </w:pPr>
          </w:p>
          <w:p w14:paraId="6336B590" w14:textId="77777777" w:rsidR="00C0117A" w:rsidRPr="006F0306" w:rsidRDefault="00C0117A" w:rsidP="00073799">
            <w:pPr>
              <w:widowControl/>
              <w:jc w:val="left"/>
              <w:rPr>
                <w:rFonts w:asciiTheme="majorHAnsi" w:eastAsia="Calibri" w:hAnsiTheme="majorHAnsi" w:cs="Calibri"/>
                <w:sz w:val="17"/>
                <w:szCs w:val="17"/>
                <w:lang w:val="pl-PL"/>
              </w:rPr>
            </w:pPr>
          </w:p>
          <w:p w14:paraId="44E02FAD" w14:textId="77777777" w:rsidR="00C0117A" w:rsidRPr="006F0306" w:rsidRDefault="00C0117A" w:rsidP="00073799">
            <w:pPr>
              <w:widowControl/>
              <w:jc w:val="left"/>
              <w:rPr>
                <w:rFonts w:asciiTheme="majorHAnsi" w:eastAsia="Calibri" w:hAnsiTheme="majorHAnsi" w:cs="Calibri"/>
                <w:sz w:val="17"/>
                <w:szCs w:val="17"/>
                <w:lang w:val="pl-PL"/>
              </w:rPr>
            </w:pPr>
          </w:p>
          <w:p w14:paraId="6791DBEF" w14:textId="77777777" w:rsidR="00C0117A" w:rsidRPr="006F0306" w:rsidRDefault="00C0117A" w:rsidP="00073799">
            <w:pPr>
              <w:widowControl/>
              <w:jc w:val="left"/>
              <w:rPr>
                <w:rFonts w:asciiTheme="majorHAnsi" w:eastAsia="Calibri" w:hAnsiTheme="majorHAnsi" w:cs="Calibri"/>
                <w:sz w:val="17"/>
                <w:szCs w:val="17"/>
                <w:lang w:val="pl-PL"/>
              </w:rPr>
            </w:pPr>
          </w:p>
          <w:p w14:paraId="61AF42BA" w14:textId="77777777" w:rsidR="00C0117A" w:rsidRPr="006F0306" w:rsidRDefault="00C0117A" w:rsidP="00073799">
            <w:pPr>
              <w:widowControl/>
              <w:jc w:val="left"/>
              <w:rPr>
                <w:rFonts w:asciiTheme="majorHAnsi" w:eastAsia="Calibri" w:hAnsiTheme="majorHAnsi" w:cs="Calibri"/>
                <w:sz w:val="17"/>
                <w:szCs w:val="17"/>
                <w:lang w:val="pl-PL"/>
              </w:rPr>
            </w:pPr>
          </w:p>
          <w:p w14:paraId="1B9FD0C9"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950004255"/>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trategia rozwoju lokalnego uwzględnia informacje uzyskane od sąsiednich gmin.  </w:t>
            </w:r>
          </w:p>
          <w:p w14:paraId="5D19621F"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67063166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Cele rozwojowe strategii rozwoju lokalnego pokrywają się częściowo z celami w SRL sąsiednich jednostek samorządu.  </w:t>
            </w:r>
          </w:p>
          <w:p w14:paraId="31D61475"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56502740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trategia rozwoju lokalnego zawiera działania inwestycyjne i projekty dot. świadczenia usług, które uwzględniają informacje uzyskane od sąsiednich gmin. </w:t>
            </w:r>
          </w:p>
        </w:tc>
        <w:tc>
          <w:tcPr>
            <w:tcW w:w="1150" w:type="pct"/>
            <w:shd w:val="clear" w:color="auto" w:fill="A8D08D"/>
          </w:tcPr>
          <w:p w14:paraId="7CDB9422"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uwzględnia, gdy jest to zasadne, komentarze i sugestie otrzymane od sąsiednich JST w procesie konsultacji oraz podczas formalnych i nieformalnych rozmów i wymiany doświadczeń.  </w:t>
            </w:r>
          </w:p>
          <w:p w14:paraId="0ECECF12" w14:textId="77777777" w:rsidR="00C0117A" w:rsidRPr="006F0306" w:rsidRDefault="00C0117A" w:rsidP="00073799">
            <w:pPr>
              <w:widowControl/>
              <w:jc w:val="left"/>
              <w:rPr>
                <w:rFonts w:asciiTheme="majorHAnsi" w:eastAsia="Calibri" w:hAnsiTheme="majorHAnsi" w:cs="Calibri"/>
                <w:sz w:val="17"/>
                <w:szCs w:val="17"/>
                <w:lang w:val="pl-PL"/>
              </w:rPr>
            </w:pPr>
          </w:p>
          <w:p w14:paraId="2EEA9C9D"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Strategia rozwoju lokalnego pokrywa się w pewnych obszarach ze strategiami sąsiednich jednostek samorządu, ponieważ wszystkie z nich stają przed podobnymi problemami i kwestiami, choć ich sytuacja gospodarcza, społeczna i polityczna może być różna.</w:t>
            </w:r>
          </w:p>
          <w:p w14:paraId="7986F9EA" w14:textId="77777777" w:rsidR="00C0117A" w:rsidRPr="006F0306" w:rsidRDefault="00C0117A" w:rsidP="00073799">
            <w:pPr>
              <w:widowControl/>
              <w:jc w:val="left"/>
              <w:rPr>
                <w:rFonts w:asciiTheme="majorHAnsi" w:eastAsia="Calibri" w:hAnsiTheme="majorHAnsi" w:cs="Calibri"/>
                <w:sz w:val="17"/>
                <w:szCs w:val="17"/>
                <w:lang w:val="pl-PL"/>
              </w:rPr>
            </w:pPr>
          </w:p>
          <w:p w14:paraId="4A2E7FC4"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Strategia rozwoju lokalnego obejmuje projekty inwestycyjne, które wymagają współpracy (finansowej, technicznej, w zakresie zarządzania) z sąsiednimi jednostkami samorządu. Strategia rozwoju lokalnego wymaga integracji w zakresie świadczenia niektórych usług publicznych z sąsiednimi jednostkami samorządu, aby poprawiać ich jakość, dostępność lub efektywność kosztową.</w:t>
            </w:r>
          </w:p>
          <w:p w14:paraId="74E8627C" w14:textId="77777777" w:rsidR="00C0117A" w:rsidRPr="006F0306" w:rsidRDefault="00C0117A" w:rsidP="00073799">
            <w:pPr>
              <w:widowControl/>
              <w:jc w:val="left"/>
              <w:rPr>
                <w:rFonts w:asciiTheme="majorHAnsi" w:eastAsia="Calibri" w:hAnsiTheme="majorHAnsi" w:cs="Calibri"/>
                <w:sz w:val="17"/>
                <w:szCs w:val="17"/>
                <w:lang w:val="pl-PL"/>
              </w:rPr>
            </w:pPr>
          </w:p>
          <w:p w14:paraId="1217188D"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034963559"/>
                <w:placeholder>
                  <w:docPart w:val="F8617A3EDA0744EE80E721C6934C66A9"/>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i samorządu lokalnego (gmin i powiatów) wymieniają się informacjami  na temat swoich strategii rozwoju lokalnego.</w:t>
            </w:r>
          </w:p>
          <w:p w14:paraId="1B15831C"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42731701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trategie rozwoju lokalnego różnych jednostek samorządu mają szereg wspólnych celów polityki.  </w:t>
            </w:r>
          </w:p>
          <w:p w14:paraId="23539141" w14:textId="77777777" w:rsidR="00C0117A" w:rsidRPr="006F0306" w:rsidRDefault="004618AA" w:rsidP="00073799">
            <w:pPr>
              <w:widowControl/>
              <w:jc w:val="left"/>
              <w:rPr>
                <w:rFonts w:asciiTheme="majorHAnsi" w:eastAsia="Calibri Light"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7513795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Strategia rozwoju lokalnego wymienia literalnie możliwość nawiązania partnerskiej współpracy z innymi jednostkami samorządu terytorialnego w celu świadczenia usług i realizacji inwestycji.</w:t>
            </w:r>
          </w:p>
          <w:p w14:paraId="57F83A69" w14:textId="77777777" w:rsidR="00C0117A" w:rsidRPr="006F0306" w:rsidRDefault="00C0117A" w:rsidP="00073799">
            <w:pPr>
              <w:widowControl/>
              <w:jc w:val="left"/>
              <w:rPr>
                <w:rFonts w:asciiTheme="majorHAnsi" w:eastAsia="Calibri" w:hAnsiTheme="majorHAnsi" w:cs="Calibri"/>
                <w:sz w:val="17"/>
                <w:szCs w:val="17"/>
                <w:lang w:val="pl-PL"/>
              </w:rPr>
            </w:pPr>
          </w:p>
        </w:tc>
      </w:tr>
      <w:tr w:rsidR="00C0117A" w:rsidRPr="00A86B88" w14:paraId="60776E7B" w14:textId="77777777" w:rsidTr="00D51F05">
        <w:tc>
          <w:tcPr>
            <w:tcW w:w="726" w:type="pct"/>
            <w:vMerge/>
            <w:textDirection w:val="btLr"/>
            <w:vAlign w:val="center"/>
          </w:tcPr>
          <w:p w14:paraId="4FFC829A" w14:textId="77777777" w:rsidR="00C0117A" w:rsidRPr="006F0306" w:rsidRDefault="00C0117A" w:rsidP="00073799">
            <w:pPr>
              <w:widowControl/>
              <w:ind w:right="113"/>
              <w:jc w:val="center"/>
              <w:rPr>
                <w:rFonts w:asciiTheme="majorHAnsi" w:eastAsia="Calibri" w:hAnsiTheme="majorHAnsi" w:cs="Calibri Light"/>
                <w:sz w:val="17"/>
                <w:szCs w:val="17"/>
                <w:lang w:val="pl-PL"/>
              </w:rPr>
            </w:pPr>
          </w:p>
        </w:tc>
        <w:tc>
          <w:tcPr>
            <w:tcW w:w="722" w:type="pct"/>
            <w:shd w:val="clear" w:color="auto" w:fill="auto"/>
          </w:tcPr>
          <w:p w14:paraId="252B36B2" w14:textId="77777777" w:rsidR="00C0117A" w:rsidRPr="004D14CD" w:rsidRDefault="00C0117A" w:rsidP="00331042">
            <w:pPr>
              <w:pStyle w:val="Nagwek4"/>
              <w:numPr>
                <w:ilvl w:val="0"/>
                <w:numId w:val="17"/>
              </w:numPr>
              <w:spacing w:before="0"/>
              <w:ind w:left="357" w:hanging="357"/>
              <w:outlineLvl w:val="3"/>
              <w:rPr>
                <w:rFonts w:asciiTheme="majorHAnsi" w:hAnsiTheme="majorHAnsi"/>
                <w:color w:val="auto"/>
                <w:sz w:val="17"/>
                <w:szCs w:val="17"/>
                <w:lang w:val="pl-PL"/>
              </w:rPr>
            </w:pPr>
            <w:r w:rsidRPr="006F0306">
              <w:rPr>
                <w:rFonts w:asciiTheme="majorHAnsi" w:eastAsia="Calibri Light" w:hAnsiTheme="majorHAnsi" w:cs="Times New Roman"/>
                <w:color w:val="auto"/>
                <w:sz w:val="17"/>
                <w:szCs w:val="17"/>
                <w:lang w:val="pl-PL"/>
              </w:rPr>
              <w:t>Partycypacyjny proces opracowywania strategii</w:t>
            </w:r>
          </w:p>
        </w:tc>
        <w:tc>
          <w:tcPr>
            <w:tcW w:w="1187" w:type="pct"/>
            <w:shd w:val="clear" w:color="auto" w:fill="E2EFD9"/>
          </w:tcPr>
          <w:p w14:paraId="05DE21F6"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Pracownicy jednostki samorządu terytorialnego są świadomi przepisów nakładających obowiązek przeprowadzenia konsultacji społecznych dot. strategii rozwoju lokalnego przed podjęciem decyzji i działań, aby spełnić wymogi prawne.</w:t>
            </w:r>
          </w:p>
          <w:p w14:paraId="35C97EEF" w14:textId="77777777" w:rsidR="00C0117A" w:rsidRPr="006F0306" w:rsidRDefault="00C0117A" w:rsidP="00073799">
            <w:pPr>
              <w:widowControl/>
              <w:jc w:val="left"/>
              <w:rPr>
                <w:rFonts w:asciiTheme="majorHAnsi" w:eastAsia="Calibri" w:hAnsiTheme="majorHAnsi" w:cs="Calibri"/>
                <w:sz w:val="17"/>
                <w:szCs w:val="17"/>
                <w:lang w:val="pl-PL"/>
              </w:rPr>
            </w:pPr>
          </w:p>
          <w:p w14:paraId="0E1762E1"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Robocza wersja strategii rozwoju lokalnego jest publikowana (zwykle w formie elektronicznej), aby poinformować opinię publiczną i zebrać informacje zwrotne od mieszkańców i innych interesariuszy (podmiotów sektora prywatnego, organizacji pozarządowych itd.) na temat diagnozy, alternatywnych rozwiązań lub decyzji. </w:t>
            </w:r>
          </w:p>
          <w:p w14:paraId="3239133A" w14:textId="77777777" w:rsidR="00C0117A" w:rsidRPr="006F0306" w:rsidRDefault="00C0117A" w:rsidP="00073799">
            <w:pPr>
              <w:widowControl/>
              <w:jc w:val="left"/>
              <w:rPr>
                <w:rFonts w:asciiTheme="majorHAnsi" w:eastAsia="Calibri" w:hAnsiTheme="majorHAnsi" w:cs="Calibri"/>
                <w:sz w:val="17"/>
                <w:szCs w:val="17"/>
                <w:lang w:val="pl-PL"/>
              </w:rPr>
            </w:pPr>
          </w:p>
          <w:p w14:paraId="52A36878"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Informacje zwrotne od mieszkańców i innych interesariuszy są wykorzystywane na zasadzie </w:t>
            </w:r>
            <w:r w:rsidRPr="006F0306">
              <w:rPr>
                <w:rFonts w:asciiTheme="majorHAnsi" w:eastAsia="Calibri Light" w:hAnsiTheme="majorHAnsi" w:cs="Calibri"/>
                <w:i/>
                <w:iCs/>
                <w:sz w:val="17"/>
                <w:szCs w:val="17"/>
                <w:lang w:val="pl-PL"/>
              </w:rPr>
              <w:t>ad hoc</w:t>
            </w:r>
            <w:r w:rsidRPr="006F0306">
              <w:rPr>
                <w:rFonts w:asciiTheme="majorHAnsi" w:eastAsia="Calibri Light" w:hAnsiTheme="majorHAnsi" w:cs="Calibri"/>
                <w:sz w:val="17"/>
                <w:szCs w:val="17"/>
                <w:lang w:val="pl-PL"/>
              </w:rPr>
              <w:t>.</w:t>
            </w:r>
          </w:p>
          <w:p w14:paraId="61EB999C" w14:textId="77777777" w:rsidR="00C0117A" w:rsidRPr="006F0306" w:rsidRDefault="00C0117A" w:rsidP="00073799">
            <w:pPr>
              <w:widowControl/>
              <w:jc w:val="left"/>
              <w:rPr>
                <w:rFonts w:asciiTheme="majorHAnsi" w:eastAsia="Calibri" w:hAnsiTheme="majorHAnsi" w:cs="Calibri"/>
                <w:sz w:val="17"/>
                <w:szCs w:val="17"/>
                <w:lang w:val="pl-PL"/>
              </w:rPr>
            </w:pPr>
          </w:p>
          <w:p w14:paraId="2670E398" w14:textId="77777777" w:rsidR="00C0117A" w:rsidRPr="006F0306" w:rsidRDefault="00C0117A" w:rsidP="00073799">
            <w:pPr>
              <w:widowControl/>
              <w:jc w:val="left"/>
              <w:rPr>
                <w:rFonts w:asciiTheme="majorHAnsi" w:eastAsia="Calibri" w:hAnsiTheme="majorHAnsi" w:cs="Calibri"/>
                <w:sz w:val="17"/>
                <w:szCs w:val="17"/>
                <w:lang w:val="pl-PL"/>
              </w:rPr>
            </w:pPr>
          </w:p>
          <w:p w14:paraId="53D8039A" w14:textId="77777777" w:rsidR="00C0117A" w:rsidRPr="006F0306" w:rsidRDefault="00C0117A" w:rsidP="00073799">
            <w:pPr>
              <w:widowControl/>
              <w:jc w:val="left"/>
              <w:rPr>
                <w:rFonts w:asciiTheme="majorHAnsi" w:eastAsia="Calibri" w:hAnsiTheme="majorHAnsi" w:cs="Calibri"/>
                <w:sz w:val="17"/>
                <w:szCs w:val="17"/>
                <w:lang w:val="pl-PL"/>
              </w:rPr>
            </w:pPr>
          </w:p>
          <w:p w14:paraId="210F0C6E" w14:textId="77777777" w:rsidR="00C0117A" w:rsidRPr="006F0306" w:rsidRDefault="00C0117A" w:rsidP="00073799">
            <w:pPr>
              <w:widowControl/>
              <w:jc w:val="left"/>
              <w:rPr>
                <w:rFonts w:asciiTheme="majorHAnsi" w:eastAsia="Calibri" w:hAnsiTheme="majorHAnsi" w:cs="Calibri"/>
                <w:sz w:val="17"/>
                <w:szCs w:val="17"/>
                <w:lang w:val="pl-PL"/>
              </w:rPr>
            </w:pPr>
          </w:p>
          <w:p w14:paraId="595C9780" w14:textId="77777777" w:rsidR="00C0117A" w:rsidRPr="006F0306" w:rsidRDefault="00C0117A" w:rsidP="00073799">
            <w:pPr>
              <w:widowControl/>
              <w:jc w:val="left"/>
              <w:rPr>
                <w:rFonts w:asciiTheme="majorHAnsi" w:eastAsia="Calibri" w:hAnsiTheme="majorHAnsi" w:cs="Calibri"/>
                <w:sz w:val="17"/>
                <w:szCs w:val="17"/>
                <w:lang w:val="pl-PL"/>
              </w:rPr>
            </w:pPr>
          </w:p>
          <w:p w14:paraId="502CE48A" w14:textId="77777777" w:rsidR="00C0117A" w:rsidRPr="006F0306" w:rsidRDefault="00C0117A" w:rsidP="00073799">
            <w:pPr>
              <w:widowControl/>
              <w:jc w:val="left"/>
              <w:rPr>
                <w:rFonts w:asciiTheme="majorHAnsi" w:eastAsia="Calibri" w:hAnsiTheme="majorHAnsi" w:cs="Calibri"/>
                <w:sz w:val="17"/>
                <w:szCs w:val="17"/>
                <w:lang w:val="pl-PL"/>
              </w:rPr>
            </w:pPr>
          </w:p>
          <w:p w14:paraId="65485035" w14:textId="77777777" w:rsidR="00C0117A" w:rsidRPr="006F0306" w:rsidRDefault="00C0117A" w:rsidP="00073799">
            <w:pPr>
              <w:widowControl/>
              <w:jc w:val="left"/>
              <w:rPr>
                <w:rFonts w:asciiTheme="majorHAnsi" w:eastAsia="Calibri" w:hAnsiTheme="majorHAnsi" w:cs="Calibri"/>
                <w:sz w:val="17"/>
                <w:szCs w:val="17"/>
                <w:lang w:val="pl-PL"/>
              </w:rPr>
            </w:pPr>
          </w:p>
          <w:p w14:paraId="2239E56F" w14:textId="77777777" w:rsidR="00C0117A" w:rsidRPr="006F0306" w:rsidRDefault="00C0117A" w:rsidP="00073799">
            <w:pPr>
              <w:widowControl/>
              <w:jc w:val="left"/>
              <w:rPr>
                <w:rFonts w:asciiTheme="majorHAnsi" w:eastAsia="Calibri" w:hAnsiTheme="majorHAnsi" w:cs="Calibri"/>
                <w:sz w:val="17"/>
                <w:szCs w:val="17"/>
                <w:lang w:val="pl-PL"/>
              </w:rPr>
            </w:pPr>
          </w:p>
          <w:p w14:paraId="2223A78C" w14:textId="77777777" w:rsidR="00C0117A" w:rsidRPr="006F0306" w:rsidRDefault="00C0117A" w:rsidP="00073799">
            <w:pPr>
              <w:widowControl/>
              <w:jc w:val="left"/>
              <w:rPr>
                <w:rFonts w:asciiTheme="majorHAnsi" w:eastAsia="Calibri" w:hAnsiTheme="majorHAnsi" w:cs="Calibri"/>
                <w:sz w:val="17"/>
                <w:szCs w:val="17"/>
                <w:lang w:val="pl-PL"/>
              </w:rPr>
            </w:pPr>
          </w:p>
          <w:p w14:paraId="4CDF5FA1" w14:textId="77777777" w:rsidR="00C0117A" w:rsidRPr="006F0306" w:rsidRDefault="00C0117A" w:rsidP="00073799">
            <w:pPr>
              <w:widowControl/>
              <w:jc w:val="left"/>
              <w:rPr>
                <w:rFonts w:asciiTheme="majorHAnsi" w:eastAsia="Calibri" w:hAnsiTheme="majorHAnsi" w:cs="Calibri"/>
                <w:sz w:val="17"/>
                <w:szCs w:val="17"/>
                <w:lang w:val="pl-PL"/>
              </w:rPr>
            </w:pPr>
          </w:p>
          <w:p w14:paraId="30647F0D" w14:textId="77777777" w:rsidR="00C0117A" w:rsidRPr="006F0306" w:rsidRDefault="00C0117A" w:rsidP="00073799">
            <w:pPr>
              <w:widowControl/>
              <w:jc w:val="left"/>
              <w:rPr>
                <w:rFonts w:asciiTheme="majorHAnsi" w:eastAsia="Calibri" w:hAnsiTheme="majorHAnsi" w:cs="Calibri"/>
                <w:sz w:val="17"/>
                <w:szCs w:val="17"/>
                <w:lang w:val="pl-PL"/>
              </w:rPr>
            </w:pPr>
          </w:p>
          <w:p w14:paraId="1A6AEE37" w14:textId="77777777" w:rsidR="00C0117A" w:rsidRPr="006F0306" w:rsidRDefault="00C0117A" w:rsidP="00073799">
            <w:pPr>
              <w:widowControl/>
              <w:jc w:val="left"/>
              <w:rPr>
                <w:rFonts w:asciiTheme="majorHAnsi" w:eastAsia="Calibri" w:hAnsiTheme="majorHAnsi" w:cs="Calibri"/>
                <w:sz w:val="17"/>
                <w:szCs w:val="17"/>
                <w:lang w:val="pl-PL"/>
              </w:rPr>
            </w:pPr>
          </w:p>
          <w:p w14:paraId="13417B51" w14:textId="77777777" w:rsidR="00C0117A" w:rsidRPr="006F0306" w:rsidRDefault="00C0117A" w:rsidP="00073799">
            <w:pPr>
              <w:widowControl/>
              <w:jc w:val="left"/>
              <w:rPr>
                <w:rFonts w:asciiTheme="majorHAnsi" w:eastAsia="Calibri" w:hAnsiTheme="majorHAnsi" w:cs="Calibri"/>
                <w:sz w:val="17"/>
                <w:szCs w:val="17"/>
                <w:lang w:val="pl-PL"/>
              </w:rPr>
            </w:pPr>
          </w:p>
          <w:p w14:paraId="522482E7" w14:textId="77777777" w:rsidR="00C0117A" w:rsidRPr="006F0306" w:rsidRDefault="00C0117A" w:rsidP="00073799">
            <w:pPr>
              <w:widowControl/>
              <w:jc w:val="left"/>
              <w:rPr>
                <w:rFonts w:asciiTheme="majorHAnsi" w:eastAsia="Calibri" w:hAnsiTheme="majorHAnsi" w:cs="Calibri"/>
                <w:sz w:val="17"/>
                <w:szCs w:val="17"/>
                <w:lang w:val="pl-PL"/>
              </w:rPr>
            </w:pPr>
          </w:p>
          <w:p w14:paraId="5DBEC5C3" w14:textId="77777777" w:rsidR="00C0117A" w:rsidRPr="006F0306" w:rsidRDefault="00C0117A" w:rsidP="00073799">
            <w:pPr>
              <w:widowControl/>
              <w:jc w:val="left"/>
              <w:rPr>
                <w:rFonts w:asciiTheme="majorHAnsi" w:eastAsia="Calibri" w:hAnsiTheme="majorHAnsi" w:cs="Calibri"/>
                <w:sz w:val="17"/>
                <w:szCs w:val="17"/>
                <w:lang w:val="pl-PL"/>
              </w:rPr>
            </w:pPr>
          </w:p>
          <w:p w14:paraId="7AB5AE9D" w14:textId="77777777" w:rsidR="00C0117A" w:rsidRPr="006F0306" w:rsidRDefault="00C0117A" w:rsidP="00073799">
            <w:pPr>
              <w:widowControl/>
              <w:jc w:val="left"/>
              <w:rPr>
                <w:rFonts w:asciiTheme="majorHAnsi" w:eastAsia="Calibri" w:hAnsiTheme="majorHAnsi" w:cs="Calibri"/>
                <w:sz w:val="17"/>
                <w:szCs w:val="17"/>
                <w:lang w:val="pl-PL"/>
              </w:rPr>
            </w:pPr>
          </w:p>
          <w:p w14:paraId="26F8C901" w14:textId="77777777" w:rsidR="00C0117A" w:rsidRPr="006F0306" w:rsidRDefault="00C0117A" w:rsidP="00073799">
            <w:pPr>
              <w:widowControl/>
              <w:jc w:val="left"/>
              <w:rPr>
                <w:rFonts w:asciiTheme="majorHAnsi" w:eastAsia="Calibri" w:hAnsiTheme="majorHAnsi" w:cs="Calibri"/>
                <w:sz w:val="17"/>
                <w:szCs w:val="17"/>
                <w:lang w:val="pl-PL"/>
              </w:rPr>
            </w:pPr>
          </w:p>
          <w:p w14:paraId="3143EA87" w14:textId="77777777" w:rsidR="00C0117A" w:rsidRPr="006F0306" w:rsidRDefault="00C0117A" w:rsidP="00073799">
            <w:pPr>
              <w:widowControl/>
              <w:jc w:val="left"/>
              <w:rPr>
                <w:rFonts w:asciiTheme="majorHAnsi" w:eastAsia="Calibri" w:hAnsiTheme="majorHAnsi" w:cs="Calibri"/>
                <w:sz w:val="17"/>
                <w:szCs w:val="17"/>
                <w:lang w:val="pl-PL"/>
              </w:rPr>
            </w:pPr>
          </w:p>
          <w:p w14:paraId="15891B9B" w14:textId="77777777" w:rsidR="00C0117A" w:rsidRPr="006F0306" w:rsidRDefault="00C0117A" w:rsidP="00073799">
            <w:pPr>
              <w:widowControl/>
              <w:jc w:val="left"/>
              <w:rPr>
                <w:rFonts w:asciiTheme="majorHAnsi" w:eastAsia="Calibri" w:hAnsiTheme="majorHAnsi" w:cs="Calibri"/>
                <w:sz w:val="17"/>
                <w:szCs w:val="17"/>
                <w:lang w:val="pl-PL"/>
              </w:rPr>
            </w:pPr>
          </w:p>
          <w:p w14:paraId="47F4C5A0" w14:textId="77777777" w:rsidR="00C0117A" w:rsidRPr="006F0306" w:rsidRDefault="00C0117A" w:rsidP="00073799">
            <w:pPr>
              <w:widowControl/>
              <w:jc w:val="left"/>
              <w:rPr>
                <w:rFonts w:asciiTheme="majorHAnsi" w:eastAsia="Calibri" w:hAnsiTheme="majorHAnsi" w:cs="Calibri"/>
                <w:sz w:val="17"/>
                <w:szCs w:val="17"/>
                <w:lang w:val="pl-PL"/>
              </w:rPr>
            </w:pPr>
          </w:p>
          <w:p w14:paraId="144E6D6F" w14:textId="77777777" w:rsidR="00C0117A" w:rsidRPr="006F0306" w:rsidRDefault="00C0117A" w:rsidP="00073799">
            <w:pPr>
              <w:widowControl/>
              <w:jc w:val="left"/>
              <w:rPr>
                <w:rFonts w:asciiTheme="majorHAnsi" w:eastAsia="Calibri" w:hAnsiTheme="majorHAnsi" w:cs="Calibri"/>
                <w:sz w:val="17"/>
                <w:szCs w:val="17"/>
                <w:lang w:val="pl-PL"/>
              </w:rPr>
            </w:pPr>
          </w:p>
          <w:p w14:paraId="1FC8FACA" w14:textId="77777777" w:rsidR="00C0117A" w:rsidRPr="006F0306" w:rsidRDefault="00C0117A" w:rsidP="00073799">
            <w:pPr>
              <w:widowControl/>
              <w:jc w:val="left"/>
              <w:rPr>
                <w:rFonts w:asciiTheme="majorHAnsi" w:eastAsia="Calibri" w:hAnsiTheme="majorHAnsi" w:cs="Calibri"/>
                <w:sz w:val="17"/>
                <w:szCs w:val="17"/>
                <w:lang w:val="pl-PL"/>
              </w:rPr>
            </w:pPr>
          </w:p>
          <w:p w14:paraId="7C49EB73" w14:textId="77777777" w:rsidR="00C0117A" w:rsidRPr="006F0306" w:rsidRDefault="00C0117A" w:rsidP="00073799">
            <w:pPr>
              <w:widowControl/>
              <w:jc w:val="left"/>
              <w:rPr>
                <w:rFonts w:asciiTheme="majorHAnsi" w:eastAsia="Calibri" w:hAnsiTheme="majorHAnsi" w:cs="Calibri"/>
                <w:sz w:val="17"/>
                <w:szCs w:val="17"/>
                <w:lang w:val="pl-PL"/>
              </w:rPr>
            </w:pPr>
          </w:p>
          <w:p w14:paraId="3ADA9356"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99070354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racownicy jednostki samorządu terytorialnego mają świadomość wymogów prawnych dotyczących udziału mieszkańców w procesie podejmowania decyzji. </w:t>
            </w:r>
          </w:p>
          <w:p w14:paraId="6E532E1E"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796057010"/>
                <w:placeholder>
                  <w:docPart w:val="F8617A3EDA0744EE80E721C6934C66A9"/>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Strategia rozwoju lokalnego jest poddawana konsultacjom z mieszkańcami i innymi interesariuszami, aby pozyskać od nich uwagi i informacje.</w:t>
            </w:r>
          </w:p>
          <w:p w14:paraId="081D39FA" w14:textId="77777777" w:rsidR="00C0117A" w:rsidRPr="006F0306" w:rsidRDefault="00C0117A" w:rsidP="00073799">
            <w:pPr>
              <w:widowControl/>
              <w:jc w:val="left"/>
              <w:rPr>
                <w:rFonts w:asciiTheme="majorHAnsi" w:eastAsia="Calibri" w:hAnsiTheme="majorHAnsi" w:cs="Calibri"/>
                <w:sz w:val="17"/>
                <w:szCs w:val="17"/>
                <w:lang w:val="pl-PL"/>
              </w:rPr>
            </w:pPr>
          </w:p>
        </w:tc>
        <w:tc>
          <w:tcPr>
            <w:tcW w:w="1216" w:type="pct"/>
            <w:shd w:val="clear" w:color="auto" w:fill="C5E0B3"/>
          </w:tcPr>
          <w:p w14:paraId="6445CFB6"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Jednostka samorządu terytorialnego, przygotowując strategie rozwoju, przeprowadza konsultacje społeczne na wczesnym etapie procesu, aby określić i uwzględnić w niej priorytety wyrażane przez różnych interesariuszy, a po jej opracowaniu prowadzi konsultacje, aby zweryfikować końcową wersję i otrzymać do niej uwagi przed oficjalnym zatwierdzeniem.</w:t>
            </w:r>
          </w:p>
          <w:p w14:paraId="653E532E" w14:textId="77777777" w:rsidR="00C0117A" w:rsidRPr="006F0306" w:rsidRDefault="00C0117A" w:rsidP="00073799">
            <w:pPr>
              <w:widowControl/>
              <w:jc w:val="left"/>
              <w:rPr>
                <w:rFonts w:asciiTheme="majorHAnsi" w:eastAsia="Calibri" w:hAnsiTheme="majorHAnsi" w:cs="Calibri"/>
                <w:sz w:val="17"/>
                <w:szCs w:val="17"/>
                <w:lang w:val="pl-PL"/>
              </w:rPr>
            </w:pPr>
          </w:p>
          <w:p w14:paraId="2309F24A"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rozpoczyna proces włączania mieszkańców od określenia planowanych celów i poinformowania ich, w jaki sposób otrzymane od nich informacje zostaną uwzględnione w ostatecznej decyzji. </w:t>
            </w:r>
          </w:p>
          <w:p w14:paraId="4FA0CDE9" w14:textId="77777777" w:rsidR="00C0117A" w:rsidRPr="006F0306" w:rsidRDefault="00C0117A" w:rsidP="00073799">
            <w:pPr>
              <w:widowControl/>
              <w:jc w:val="left"/>
              <w:rPr>
                <w:rFonts w:asciiTheme="majorHAnsi" w:eastAsia="Calibri" w:hAnsiTheme="majorHAnsi" w:cs="Calibri"/>
                <w:sz w:val="17"/>
                <w:szCs w:val="17"/>
                <w:lang w:val="pl-PL"/>
              </w:rPr>
            </w:pPr>
          </w:p>
          <w:p w14:paraId="670832FE"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wdraża mechanizmy (np. wysłuchania publiczne, grupy fokusowe, otwarte spotkania z przedstawicielami władz jednostki samorządu, informacje publikowane w Internecie), aby ułatwiać dyskusje i ustalenia dokonywane przez władze JST, mieszkańców i innych interesariuszy (organizacje pozarządowe, sektor prywatny) oraz określić wspólną płaszczyznę do działań i rozwiązań przewidzianych w strategii rozwoju </w:t>
            </w:r>
            <w:r w:rsidRPr="006F0306">
              <w:rPr>
                <w:rFonts w:asciiTheme="majorHAnsi" w:eastAsia="Calibri Light" w:hAnsiTheme="majorHAnsi" w:cs="Calibri"/>
                <w:sz w:val="17"/>
                <w:szCs w:val="17"/>
                <w:lang w:val="pl-PL"/>
              </w:rPr>
              <w:lastRenderedPageBreak/>
              <w:t>lokalnego. Niektóre podmioty są imiennie zapraszane do udziału w dialogu.</w:t>
            </w:r>
          </w:p>
          <w:p w14:paraId="409921D3" w14:textId="77777777" w:rsidR="00C0117A" w:rsidRPr="006F0306" w:rsidRDefault="00C0117A" w:rsidP="00073799">
            <w:pPr>
              <w:widowControl/>
              <w:jc w:val="left"/>
              <w:rPr>
                <w:rFonts w:asciiTheme="majorHAnsi" w:eastAsia="Calibri" w:hAnsiTheme="majorHAnsi" w:cs="Calibri"/>
                <w:sz w:val="17"/>
                <w:szCs w:val="17"/>
                <w:lang w:val="pl-PL"/>
              </w:rPr>
            </w:pPr>
          </w:p>
          <w:p w14:paraId="4DB3768A"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informuje mieszkańców i interesariuszy. w jaki sposób ich uwagi zostały uwzględnione w strategii rozwoju lokalnego i w podjętych decyzjach. Jednostka samorządu terytorialnego systematycznie wykorzystuje informacje zwrotne od mieszkańców i innych grup interesariuszy.</w:t>
            </w:r>
          </w:p>
          <w:p w14:paraId="78D772A2" w14:textId="77777777" w:rsidR="00C0117A" w:rsidRPr="006F0306" w:rsidRDefault="00C0117A" w:rsidP="00073799">
            <w:pPr>
              <w:widowControl/>
              <w:jc w:val="left"/>
              <w:rPr>
                <w:rFonts w:asciiTheme="majorHAnsi" w:eastAsia="Calibri" w:hAnsiTheme="majorHAnsi" w:cs="Calibri"/>
                <w:sz w:val="17"/>
                <w:szCs w:val="17"/>
                <w:lang w:val="pl-PL"/>
              </w:rPr>
            </w:pPr>
          </w:p>
          <w:p w14:paraId="7C559D45"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81756380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rowadzi konsultacje z niewielką liczbą mieszkańców w trakcie całego procesu planowania (od etapu określenia priorytetów aż po zatwierdzenie). </w:t>
            </w:r>
          </w:p>
          <w:p w14:paraId="7B7F59F9"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497613095"/>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osiada konkretne mechanizmy umożliwiające dialog z różnymi grupami interesariuszy. </w:t>
            </w:r>
          </w:p>
          <w:p w14:paraId="5FAB93AD"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59860168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rzekazuje interesariuszom informacje o tym, w jaki sposób zostały wykorzystane otrzymane od nich uwagi. </w:t>
            </w:r>
          </w:p>
        </w:tc>
        <w:tc>
          <w:tcPr>
            <w:tcW w:w="1150" w:type="pct"/>
            <w:shd w:val="clear" w:color="auto" w:fill="A8D08D"/>
          </w:tcPr>
          <w:p w14:paraId="544D352E"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ST zachęca interesariuszy do zaangażowania się w planowanie i wdrażanie strategii rozwoju lokalnego. Jednostka samorządu terytorialnego tworzy mechanizmy zapewniające partycypację wszystkich grup społecznych w tym osób szczególnie narażonych na wykluczenie oraz zróżnicowanych grup użytkowników dóbr i usług publicznych (np. osoby z niepełnosprawnościami, migranci, osoby starsze, młodzież). </w:t>
            </w:r>
          </w:p>
          <w:p w14:paraId="30FDFDAE" w14:textId="77777777" w:rsidR="00C0117A" w:rsidRPr="006F0306" w:rsidRDefault="00C0117A" w:rsidP="00073799">
            <w:pPr>
              <w:widowControl/>
              <w:jc w:val="left"/>
              <w:rPr>
                <w:rFonts w:asciiTheme="majorHAnsi" w:eastAsia="Calibri" w:hAnsiTheme="majorHAnsi" w:cs="Calibri"/>
                <w:sz w:val="17"/>
                <w:szCs w:val="17"/>
                <w:lang w:val="pl-PL"/>
              </w:rPr>
            </w:pPr>
          </w:p>
          <w:p w14:paraId="1AF9B921" w14:textId="302B3C4F"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przyjmuje plan komunikacji (jako formalny dokument ) dotyczący przekazywania informacji o wynikach strategii rozwoju lokalnego. Plan komunikacji to element informowania </w:t>
            </w:r>
            <w:r w:rsidR="000F6EFD">
              <w:rPr>
                <w:rFonts w:asciiTheme="majorHAnsi" w:eastAsia="Calibri Light" w:hAnsiTheme="majorHAnsi" w:cs="Calibri"/>
                <w:sz w:val="17"/>
                <w:szCs w:val="17"/>
                <w:lang w:val="pl-PL"/>
              </w:rPr>
              <w:t xml:space="preserve">i rozliczalności wobec </w:t>
            </w:r>
            <w:r w:rsidRPr="006F0306">
              <w:rPr>
                <w:rFonts w:asciiTheme="majorHAnsi" w:eastAsia="Calibri Light" w:hAnsiTheme="majorHAnsi" w:cs="Calibri"/>
                <w:sz w:val="17"/>
                <w:szCs w:val="17"/>
                <w:lang w:val="pl-PL"/>
              </w:rPr>
              <w:t xml:space="preserve">mieszkańców.  Obejmuje m.in. przekazywanie informacji o celach, które mogą zostać zrealizowane w krótkiej perspektywie i takich, które w tej perspektywie nie są </w:t>
            </w:r>
            <w:r w:rsidR="000F6EFD">
              <w:rPr>
                <w:rFonts w:asciiTheme="majorHAnsi" w:eastAsia="Calibri Light" w:hAnsiTheme="majorHAnsi" w:cs="Calibri"/>
                <w:sz w:val="17"/>
                <w:szCs w:val="17"/>
                <w:lang w:val="pl-PL"/>
              </w:rPr>
              <w:t>osiągalne</w:t>
            </w:r>
            <w:r w:rsidRPr="006F0306">
              <w:rPr>
                <w:rFonts w:asciiTheme="majorHAnsi" w:eastAsia="Calibri Light" w:hAnsiTheme="majorHAnsi" w:cs="Calibri"/>
                <w:sz w:val="17"/>
                <w:szCs w:val="17"/>
                <w:lang w:val="pl-PL"/>
              </w:rPr>
              <w:t>. Komunikacja jest prowadzona również na etapie wdrażania strategii rozwoju lokalnego, co zapewnia  ciągłe jej doskonalenie.</w:t>
            </w:r>
          </w:p>
          <w:p w14:paraId="793FF450" w14:textId="77777777" w:rsidR="00C0117A" w:rsidRPr="006F0306" w:rsidRDefault="00C0117A" w:rsidP="00073799">
            <w:pPr>
              <w:widowControl/>
              <w:jc w:val="left"/>
              <w:rPr>
                <w:rFonts w:asciiTheme="majorHAnsi" w:eastAsia="Calibri" w:hAnsiTheme="majorHAnsi" w:cs="Calibri"/>
                <w:sz w:val="17"/>
                <w:szCs w:val="17"/>
                <w:lang w:val="pl-PL"/>
              </w:rPr>
            </w:pPr>
          </w:p>
          <w:p w14:paraId="258C8C49" w14:textId="77777777" w:rsidR="00C0117A" w:rsidRPr="006F0306" w:rsidRDefault="00C0117A" w:rsidP="00073799">
            <w:pPr>
              <w:widowControl/>
              <w:jc w:val="left"/>
              <w:rPr>
                <w:rFonts w:asciiTheme="majorHAnsi" w:eastAsia="Calibri" w:hAnsiTheme="majorHAnsi" w:cs="Calibri"/>
                <w:sz w:val="17"/>
                <w:szCs w:val="17"/>
                <w:lang w:val="pl-PL"/>
              </w:rPr>
            </w:pPr>
          </w:p>
          <w:p w14:paraId="1BEEA3AA" w14:textId="77777777" w:rsidR="00C0117A" w:rsidRPr="006F0306" w:rsidRDefault="00C0117A" w:rsidP="00073799">
            <w:pPr>
              <w:widowControl/>
              <w:jc w:val="left"/>
              <w:rPr>
                <w:rFonts w:asciiTheme="majorHAnsi" w:eastAsia="Calibri" w:hAnsiTheme="majorHAnsi" w:cs="Calibri"/>
                <w:sz w:val="17"/>
                <w:szCs w:val="17"/>
                <w:lang w:val="pl-PL"/>
              </w:rPr>
            </w:pPr>
          </w:p>
          <w:p w14:paraId="2D096DC0" w14:textId="77777777" w:rsidR="00C0117A" w:rsidRPr="006F0306" w:rsidRDefault="00C0117A" w:rsidP="00073799">
            <w:pPr>
              <w:widowControl/>
              <w:jc w:val="left"/>
              <w:rPr>
                <w:rFonts w:asciiTheme="majorHAnsi" w:eastAsia="Calibri" w:hAnsiTheme="majorHAnsi" w:cs="Calibri"/>
                <w:sz w:val="17"/>
                <w:szCs w:val="17"/>
                <w:lang w:val="pl-PL"/>
              </w:rPr>
            </w:pPr>
          </w:p>
          <w:p w14:paraId="5DC4330B" w14:textId="77777777" w:rsidR="00C0117A" w:rsidRPr="006F0306" w:rsidRDefault="00C0117A" w:rsidP="00073799">
            <w:pPr>
              <w:widowControl/>
              <w:jc w:val="left"/>
              <w:rPr>
                <w:rFonts w:asciiTheme="majorHAnsi" w:eastAsia="Calibri" w:hAnsiTheme="majorHAnsi" w:cs="Calibri"/>
                <w:sz w:val="17"/>
                <w:szCs w:val="17"/>
                <w:lang w:val="pl-PL"/>
              </w:rPr>
            </w:pPr>
          </w:p>
          <w:p w14:paraId="4AE71419" w14:textId="77777777" w:rsidR="00C0117A" w:rsidRPr="006F0306" w:rsidRDefault="00C0117A" w:rsidP="00073799">
            <w:pPr>
              <w:widowControl/>
              <w:jc w:val="left"/>
              <w:rPr>
                <w:rFonts w:asciiTheme="majorHAnsi" w:eastAsia="Calibri" w:hAnsiTheme="majorHAnsi" w:cs="Calibri"/>
                <w:sz w:val="17"/>
                <w:szCs w:val="17"/>
                <w:lang w:val="pl-PL"/>
              </w:rPr>
            </w:pPr>
          </w:p>
          <w:p w14:paraId="1DFADA87" w14:textId="088FF8C5" w:rsidR="00C0117A" w:rsidRPr="006F0306" w:rsidRDefault="00C0117A" w:rsidP="00073799">
            <w:pPr>
              <w:widowControl/>
              <w:jc w:val="left"/>
              <w:rPr>
                <w:rFonts w:asciiTheme="majorHAnsi" w:eastAsia="Calibri" w:hAnsiTheme="majorHAnsi" w:cs="Calibri"/>
                <w:sz w:val="17"/>
                <w:szCs w:val="17"/>
                <w:lang w:val="pl-PL"/>
              </w:rPr>
            </w:pPr>
          </w:p>
          <w:p w14:paraId="16475AA3" w14:textId="35313C41" w:rsidR="00D51F05" w:rsidRPr="006F0306" w:rsidRDefault="00D51F05" w:rsidP="00073799">
            <w:pPr>
              <w:widowControl/>
              <w:jc w:val="left"/>
              <w:rPr>
                <w:rFonts w:asciiTheme="majorHAnsi" w:eastAsia="Calibri" w:hAnsiTheme="majorHAnsi" w:cs="Calibri"/>
                <w:sz w:val="17"/>
                <w:szCs w:val="17"/>
                <w:lang w:val="pl-PL"/>
              </w:rPr>
            </w:pPr>
          </w:p>
          <w:p w14:paraId="3CE16A92" w14:textId="7B8CFF6F" w:rsidR="00D51F05" w:rsidRPr="006F0306" w:rsidRDefault="00D51F05" w:rsidP="00073799">
            <w:pPr>
              <w:widowControl/>
              <w:jc w:val="left"/>
              <w:rPr>
                <w:rFonts w:asciiTheme="majorHAnsi" w:eastAsia="Calibri" w:hAnsiTheme="majorHAnsi" w:cs="Calibri"/>
                <w:sz w:val="17"/>
                <w:szCs w:val="17"/>
                <w:lang w:val="pl-PL"/>
              </w:rPr>
            </w:pPr>
          </w:p>
          <w:p w14:paraId="6B30344B" w14:textId="26BE5DB1" w:rsidR="00D51F05" w:rsidRPr="006F0306" w:rsidRDefault="00D51F05" w:rsidP="00073799">
            <w:pPr>
              <w:widowControl/>
              <w:jc w:val="left"/>
              <w:rPr>
                <w:rFonts w:asciiTheme="majorHAnsi" w:eastAsia="Calibri" w:hAnsiTheme="majorHAnsi" w:cs="Calibri"/>
                <w:sz w:val="17"/>
                <w:szCs w:val="17"/>
                <w:lang w:val="pl-PL"/>
              </w:rPr>
            </w:pPr>
          </w:p>
          <w:p w14:paraId="06A0AC7F" w14:textId="1A07D61C" w:rsidR="00D51F05" w:rsidRPr="006F0306" w:rsidRDefault="00D51F05" w:rsidP="00073799">
            <w:pPr>
              <w:widowControl/>
              <w:jc w:val="left"/>
              <w:rPr>
                <w:rFonts w:asciiTheme="majorHAnsi" w:eastAsia="Calibri" w:hAnsiTheme="majorHAnsi" w:cs="Calibri"/>
                <w:sz w:val="17"/>
                <w:szCs w:val="17"/>
                <w:lang w:val="pl-PL"/>
              </w:rPr>
            </w:pPr>
          </w:p>
          <w:p w14:paraId="39ADA5D2" w14:textId="77777777" w:rsidR="00D51F05" w:rsidRPr="006F0306" w:rsidRDefault="00D51F05" w:rsidP="00073799">
            <w:pPr>
              <w:widowControl/>
              <w:jc w:val="left"/>
              <w:rPr>
                <w:rFonts w:asciiTheme="majorHAnsi" w:eastAsia="Calibri" w:hAnsiTheme="majorHAnsi" w:cs="Calibri"/>
                <w:sz w:val="17"/>
                <w:szCs w:val="17"/>
                <w:lang w:val="pl-PL"/>
              </w:rPr>
            </w:pPr>
          </w:p>
          <w:p w14:paraId="3B9E1F8C"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776396603"/>
                <w:placeholder>
                  <w:docPart w:val="F8617A3EDA0744EE80E721C6934C66A9"/>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ST zachęca interesariuszy do włączania się w planowanie i wdrażanie strategii rozwoju lokalnego. Mieszkańcy i interesariusze prywatni angażują się na dużą skalę. </w:t>
            </w:r>
          </w:p>
          <w:p w14:paraId="3C2D01AC"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50173720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zarządza oczekiwaniami interesariuszy już na wczesnym etapie procesu i wyjaśnia proces decyzyjny.</w:t>
            </w:r>
          </w:p>
          <w:p w14:paraId="686AB38F" w14:textId="77EFB064" w:rsidR="00C0117A" w:rsidRPr="006F0306" w:rsidRDefault="004618AA" w:rsidP="00073799">
            <w:pPr>
              <w:widowControl/>
              <w:jc w:val="left"/>
              <w:rPr>
                <w:rFonts w:asciiTheme="majorHAnsi" w:eastAsia="Calibri Light"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72627595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Istnieje plan komunikacji, który określa, w jaki sposób przekazywane są informacje o wynikach pracy.</w:t>
            </w:r>
          </w:p>
        </w:tc>
      </w:tr>
      <w:tr w:rsidR="00C0117A" w:rsidRPr="00A86B88" w14:paraId="2F996B78" w14:textId="77777777" w:rsidTr="00D51F05">
        <w:tc>
          <w:tcPr>
            <w:tcW w:w="726" w:type="pct"/>
            <w:vMerge/>
          </w:tcPr>
          <w:p w14:paraId="60D65659"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722" w:type="pct"/>
            <w:shd w:val="clear" w:color="auto" w:fill="auto"/>
          </w:tcPr>
          <w:p w14:paraId="19BB833B"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 xml:space="preserve">Powiązania między procesami budżetowania i planowania </w:t>
            </w:r>
          </w:p>
        </w:tc>
        <w:tc>
          <w:tcPr>
            <w:tcW w:w="1187" w:type="pct"/>
            <w:shd w:val="clear" w:color="auto" w:fill="E2EFD9"/>
          </w:tcPr>
          <w:p w14:paraId="49A61B51"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Procesy planowania budżetu i planowania strategii rozwoju lokalnego nie są ściśle ze sobą powiązane. </w:t>
            </w:r>
          </w:p>
          <w:p w14:paraId="0472C4B3" w14:textId="77777777" w:rsidR="00C0117A" w:rsidRPr="006F0306" w:rsidRDefault="00C0117A" w:rsidP="00073799">
            <w:pPr>
              <w:widowControl/>
              <w:jc w:val="left"/>
              <w:rPr>
                <w:rFonts w:asciiTheme="majorHAnsi" w:eastAsia="Calibri" w:hAnsiTheme="majorHAnsi" w:cs="Calibri"/>
                <w:sz w:val="17"/>
                <w:szCs w:val="17"/>
                <w:lang w:val="pl-PL"/>
              </w:rPr>
            </w:pPr>
          </w:p>
          <w:p w14:paraId="41F0CB70" w14:textId="6D42BFE5" w:rsidR="00C0117A" w:rsidRPr="006F0306" w:rsidRDefault="000F6EFD" w:rsidP="00073799">
            <w:pPr>
              <w:widowControl/>
              <w:jc w:val="left"/>
              <w:rPr>
                <w:rFonts w:asciiTheme="majorHAnsi" w:eastAsia="Calibri" w:hAnsiTheme="majorHAnsi" w:cs="Calibri"/>
                <w:sz w:val="17"/>
                <w:szCs w:val="17"/>
                <w:lang w:val="pl-PL"/>
              </w:rPr>
            </w:pPr>
            <w:r>
              <w:rPr>
                <w:rFonts w:asciiTheme="majorHAnsi" w:eastAsia="Calibri Light" w:hAnsiTheme="majorHAnsi" w:cs="Calibri"/>
                <w:sz w:val="17"/>
                <w:szCs w:val="17"/>
                <w:lang w:val="pl-PL"/>
              </w:rPr>
              <w:t>Fundusze</w:t>
            </w:r>
            <w:r w:rsidRPr="006F0306">
              <w:rPr>
                <w:rFonts w:asciiTheme="majorHAnsi" w:eastAsia="Calibri Light" w:hAnsiTheme="majorHAnsi" w:cs="Calibri"/>
                <w:sz w:val="17"/>
                <w:szCs w:val="17"/>
                <w:lang w:val="pl-PL"/>
              </w:rPr>
              <w:t xml:space="preserve"> </w:t>
            </w:r>
            <w:r w:rsidR="00C0117A" w:rsidRPr="006F0306">
              <w:rPr>
                <w:rFonts w:asciiTheme="majorHAnsi" w:eastAsia="Calibri Light" w:hAnsiTheme="majorHAnsi" w:cs="Calibri"/>
                <w:sz w:val="17"/>
                <w:szCs w:val="17"/>
                <w:lang w:val="pl-PL"/>
              </w:rPr>
              <w:t>na projekty inwestycyjne o znaczeniu rozwojowym są planowane w zależności od dostępności środków w ramach wieloletniej prognozy finansowej oraz rocznego budżetu.</w:t>
            </w:r>
          </w:p>
          <w:p w14:paraId="4DB95B4F" w14:textId="77777777" w:rsidR="00C0117A" w:rsidRPr="006F0306" w:rsidRDefault="00C0117A" w:rsidP="00073799">
            <w:pPr>
              <w:widowControl/>
              <w:jc w:val="left"/>
              <w:rPr>
                <w:rFonts w:asciiTheme="majorHAnsi" w:eastAsia="Calibri" w:hAnsiTheme="majorHAnsi" w:cs="Calibri"/>
                <w:sz w:val="17"/>
                <w:szCs w:val="17"/>
                <w:lang w:val="pl-PL"/>
              </w:rPr>
            </w:pPr>
          </w:p>
          <w:p w14:paraId="5AF0B473" w14:textId="77777777" w:rsidR="00C0117A" w:rsidRPr="006F0306" w:rsidRDefault="00C0117A" w:rsidP="00073799">
            <w:pPr>
              <w:widowControl/>
              <w:jc w:val="left"/>
              <w:rPr>
                <w:rFonts w:asciiTheme="majorHAnsi" w:eastAsia="Calibri" w:hAnsiTheme="majorHAnsi" w:cs="Calibri"/>
                <w:sz w:val="17"/>
                <w:szCs w:val="17"/>
                <w:lang w:val="pl-PL"/>
              </w:rPr>
            </w:pPr>
          </w:p>
          <w:p w14:paraId="5F4775F1" w14:textId="77777777" w:rsidR="00C0117A" w:rsidRPr="006F0306" w:rsidRDefault="00C0117A" w:rsidP="00073799">
            <w:pPr>
              <w:widowControl/>
              <w:jc w:val="left"/>
              <w:rPr>
                <w:rFonts w:asciiTheme="majorHAnsi" w:eastAsia="Calibri" w:hAnsiTheme="majorHAnsi" w:cs="Calibri"/>
                <w:sz w:val="17"/>
                <w:szCs w:val="17"/>
                <w:lang w:val="pl-PL"/>
              </w:rPr>
            </w:pPr>
          </w:p>
          <w:p w14:paraId="53849A68" w14:textId="77777777" w:rsidR="00C0117A" w:rsidRPr="006F0306" w:rsidRDefault="00C0117A" w:rsidP="00073799">
            <w:pPr>
              <w:widowControl/>
              <w:jc w:val="left"/>
              <w:rPr>
                <w:rFonts w:asciiTheme="majorHAnsi" w:eastAsia="Calibri" w:hAnsiTheme="majorHAnsi" w:cs="Calibri"/>
                <w:sz w:val="17"/>
                <w:szCs w:val="17"/>
                <w:lang w:val="pl-PL"/>
              </w:rPr>
            </w:pPr>
          </w:p>
          <w:p w14:paraId="21246B4A" w14:textId="2876963D" w:rsidR="00C0117A" w:rsidRPr="006F0306" w:rsidRDefault="00C0117A" w:rsidP="00073799">
            <w:pPr>
              <w:widowControl/>
              <w:jc w:val="left"/>
              <w:rPr>
                <w:rFonts w:asciiTheme="majorHAnsi" w:eastAsia="Calibri" w:hAnsiTheme="majorHAnsi" w:cs="Calibri"/>
                <w:sz w:val="17"/>
                <w:szCs w:val="17"/>
                <w:lang w:val="pl-PL"/>
              </w:rPr>
            </w:pPr>
          </w:p>
          <w:p w14:paraId="686E7D6C" w14:textId="65BAA73A" w:rsidR="00D51F05" w:rsidRPr="006F0306" w:rsidRDefault="00D51F05" w:rsidP="00073799">
            <w:pPr>
              <w:widowControl/>
              <w:jc w:val="left"/>
              <w:rPr>
                <w:rFonts w:asciiTheme="majorHAnsi" w:eastAsia="Calibri" w:hAnsiTheme="majorHAnsi" w:cs="Calibri"/>
                <w:sz w:val="17"/>
                <w:szCs w:val="17"/>
                <w:lang w:val="pl-PL"/>
              </w:rPr>
            </w:pPr>
          </w:p>
          <w:p w14:paraId="44AE4040" w14:textId="79239365" w:rsidR="00D51F05" w:rsidRPr="006F0306" w:rsidRDefault="00D51F05" w:rsidP="00073799">
            <w:pPr>
              <w:widowControl/>
              <w:jc w:val="left"/>
              <w:rPr>
                <w:rFonts w:asciiTheme="majorHAnsi" w:eastAsia="Calibri" w:hAnsiTheme="majorHAnsi" w:cs="Calibri"/>
                <w:sz w:val="17"/>
                <w:szCs w:val="17"/>
                <w:lang w:val="pl-PL"/>
              </w:rPr>
            </w:pPr>
          </w:p>
          <w:p w14:paraId="64DA9355" w14:textId="752AA60D" w:rsidR="00D51F05" w:rsidRPr="006F0306" w:rsidRDefault="00D51F05" w:rsidP="00073799">
            <w:pPr>
              <w:widowControl/>
              <w:jc w:val="left"/>
              <w:rPr>
                <w:rFonts w:asciiTheme="majorHAnsi" w:eastAsia="Calibri" w:hAnsiTheme="majorHAnsi" w:cs="Calibri"/>
                <w:sz w:val="17"/>
                <w:szCs w:val="17"/>
                <w:lang w:val="pl-PL"/>
              </w:rPr>
            </w:pPr>
          </w:p>
          <w:p w14:paraId="003130F9" w14:textId="49E61158" w:rsidR="00D51F05" w:rsidRPr="006F0306" w:rsidRDefault="00D51F05" w:rsidP="00073799">
            <w:pPr>
              <w:widowControl/>
              <w:jc w:val="left"/>
              <w:rPr>
                <w:rFonts w:asciiTheme="majorHAnsi" w:eastAsia="Calibri" w:hAnsiTheme="majorHAnsi" w:cs="Calibri"/>
                <w:sz w:val="17"/>
                <w:szCs w:val="17"/>
                <w:lang w:val="pl-PL"/>
              </w:rPr>
            </w:pPr>
          </w:p>
          <w:p w14:paraId="1A343BB5" w14:textId="742CA0E7" w:rsidR="00D51F05" w:rsidRPr="006F0306" w:rsidRDefault="00D51F05" w:rsidP="00073799">
            <w:pPr>
              <w:widowControl/>
              <w:jc w:val="left"/>
              <w:rPr>
                <w:rFonts w:asciiTheme="majorHAnsi" w:eastAsia="Calibri" w:hAnsiTheme="majorHAnsi" w:cs="Calibri"/>
                <w:sz w:val="17"/>
                <w:szCs w:val="17"/>
                <w:lang w:val="pl-PL"/>
              </w:rPr>
            </w:pPr>
          </w:p>
          <w:p w14:paraId="6F25C65C" w14:textId="443DBE48" w:rsidR="00D51F05" w:rsidRPr="006F0306" w:rsidRDefault="00D51F05" w:rsidP="00073799">
            <w:pPr>
              <w:widowControl/>
              <w:jc w:val="left"/>
              <w:rPr>
                <w:rFonts w:asciiTheme="majorHAnsi" w:eastAsia="Calibri" w:hAnsiTheme="majorHAnsi" w:cs="Calibri"/>
                <w:sz w:val="17"/>
                <w:szCs w:val="17"/>
                <w:lang w:val="pl-PL"/>
              </w:rPr>
            </w:pPr>
          </w:p>
          <w:p w14:paraId="543FFAB9" w14:textId="461B5DE1" w:rsidR="00D51F05" w:rsidRPr="006F0306" w:rsidRDefault="00D51F05" w:rsidP="00073799">
            <w:pPr>
              <w:widowControl/>
              <w:jc w:val="left"/>
              <w:rPr>
                <w:rFonts w:asciiTheme="majorHAnsi" w:eastAsia="Calibri" w:hAnsiTheme="majorHAnsi" w:cs="Calibri"/>
                <w:sz w:val="17"/>
                <w:szCs w:val="17"/>
                <w:lang w:val="pl-PL"/>
              </w:rPr>
            </w:pPr>
          </w:p>
          <w:p w14:paraId="5A88438A" w14:textId="77777777" w:rsidR="00D51F05" w:rsidRPr="006F0306" w:rsidRDefault="00D51F05" w:rsidP="00073799">
            <w:pPr>
              <w:widowControl/>
              <w:jc w:val="left"/>
              <w:rPr>
                <w:rFonts w:asciiTheme="majorHAnsi" w:eastAsia="Calibri" w:hAnsiTheme="majorHAnsi" w:cs="Calibri"/>
                <w:sz w:val="17"/>
                <w:szCs w:val="17"/>
                <w:lang w:val="pl-PL"/>
              </w:rPr>
            </w:pPr>
          </w:p>
          <w:p w14:paraId="0D34B1C1" w14:textId="77777777" w:rsidR="00C0117A" w:rsidRPr="006F0306" w:rsidRDefault="00C0117A" w:rsidP="00073799">
            <w:pPr>
              <w:widowControl/>
              <w:jc w:val="left"/>
              <w:rPr>
                <w:rFonts w:asciiTheme="majorHAnsi" w:eastAsia="Calibri" w:hAnsiTheme="majorHAnsi" w:cs="Calibri"/>
                <w:sz w:val="17"/>
                <w:szCs w:val="17"/>
                <w:lang w:val="pl-PL"/>
              </w:rPr>
            </w:pPr>
          </w:p>
          <w:p w14:paraId="3993F19C"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30512896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Budżet i strategia rozwoju lokalnego nie są ze sobą ściśle powiązane. </w:t>
            </w:r>
          </w:p>
          <w:p w14:paraId="14BB811C" w14:textId="69CD90D7" w:rsidR="00C0117A" w:rsidRPr="006F0306" w:rsidRDefault="004618AA" w:rsidP="00D51F05">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99807927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Środki na inwestycje są planowane w wieloletniej prognozie finansowej oraz w ramach rocznych budżetów.</w:t>
            </w:r>
          </w:p>
        </w:tc>
        <w:tc>
          <w:tcPr>
            <w:tcW w:w="1216" w:type="pct"/>
            <w:shd w:val="clear" w:color="auto" w:fill="C5E0B3"/>
          </w:tcPr>
          <w:p w14:paraId="7854D022"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SRL zawiera projekty inwestycyjne, które są powiązane z wieloletnią prognozą finansową oraz planami budżetowymi. Pozwala to jednostce samorządu terytorialnego przydzielać zasoby w przejrzysty, bazujący na przyjętej polityce sposób, aby zrealizować cele strategii rozwoju lokalnego. </w:t>
            </w:r>
          </w:p>
          <w:p w14:paraId="68C194B2" w14:textId="77777777" w:rsidR="00C0117A" w:rsidRPr="006F0306" w:rsidRDefault="00C0117A" w:rsidP="00073799">
            <w:pPr>
              <w:widowControl/>
              <w:jc w:val="left"/>
              <w:rPr>
                <w:rFonts w:asciiTheme="majorHAnsi" w:eastAsia="Calibri" w:hAnsiTheme="majorHAnsi" w:cs="Calibri"/>
                <w:sz w:val="17"/>
                <w:szCs w:val="17"/>
                <w:lang w:val="pl-PL"/>
              </w:rPr>
            </w:pPr>
          </w:p>
          <w:p w14:paraId="657263AD"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Planowanie inwestycji jest prowadzone w cyklu rocznym, ale z uwzględnieniem wydatków na kolejne lata w wieloletniej prognozie finansowej  (.</w:t>
            </w:r>
          </w:p>
          <w:p w14:paraId="7066DD14" w14:textId="77777777" w:rsidR="00C0117A" w:rsidRPr="006F0306" w:rsidRDefault="00C0117A" w:rsidP="00073799">
            <w:pPr>
              <w:widowControl/>
              <w:jc w:val="left"/>
              <w:rPr>
                <w:rFonts w:asciiTheme="majorHAnsi" w:eastAsia="Calibri" w:hAnsiTheme="majorHAnsi" w:cs="Calibri"/>
                <w:sz w:val="17"/>
                <w:szCs w:val="17"/>
                <w:lang w:val="pl-PL"/>
              </w:rPr>
            </w:pPr>
          </w:p>
          <w:p w14:paraId="353C446C" w14:textId="223EB0F2" w:rsidR="00C0117A" w:rsidRPr="006F0306" w:rsidRDefault="00C0117A" w:rsidP="00073799">
            <w:pPr>
              <w:widowControl/>
              <w:jc w:val="left"/>
              <w:rPr>
                <w:rFonts w:asciiTheme="majorHAnsi" w:eastAsia="Calibri" w:hAnsiTheme="majorHAnsi" w:cs="Calibri"/>
                <w:sz w:val="17"/>
                <w:szCs w:val="17"/>
                <w:lang w:val="pl-PL"/>
              </w:rPr>
            </w:pPr>
          </w:p>
          <w:p w14:paraId="5A16ECDC" w14:textId="4FFC3148" w:rsidR="00D51F05" w:rsidRPr="006F0306" w:rsidRDefault="00D51F05" w:rsidP="00073799">
            <w:pPr>
              <w:widowControl/>
              <w:jc w:val="left"/>
              <w:rPr>
                <w:rFonts w:asciiTheme="majorHAnsi" w:eastAsia="Calibri" w:hAnsiTheme="majorHAnsi" w:cs="Calibri"/>
                <w:sz w:val="17"/>
                <w:szCs w:val="17"/>
                <w:lang w:val="pl-PL"/>
              </w:rPr>
            </w:pPr>
          </w:p>
          <w:p w14:paraId="18FB6C0D" w14:textId="7EB57262" w:rsidR="00D51F05" w:rsidRPr="006F0306" w:rsidRDefault="00D51F05" w:rsidP="00073799">
            <w:pPr>
              <w:widowControl/>
              <w:jc w:val="left"/>
              <w:rPr>
                <w:rFonts w:asciiTheme="majorHAnsi" w:eastAsia="Calibri" w:hAnsiTheme="majorHAnsi" w:cs="Calibri"/>
                <w:sz w:val="17"/>
                <w:szCs w:val="17"/>
                <w:lang w:val="pl-PL"/>
              </w:rPr>
            </w:pPr>
          </w:p>
          <w:p w14:paraId="11F22126" w14:textId="230939AB" w:rsidR="00D51F05" w:rsidRPr="006F0306" w:rsidRDefault="00D51F05" w:rsidP="00073799">
            <w:pPr>
              <w:widowControl/>
              <w:jc w:val="left"/>
              <w:rPr>
                <w:rFonts w:asciiTheme="majorHAnsi" w:eastAsia="Calibri" w:hAnsiTheme="majorHAnsi" w:cs="Calibri"/>
                <w:sz w:val="17"/>
                <w:szCs w:val="17"/>
                <w:lang w:val="pl-PL"/>
              </w:rPr>
            </w:pPr>
          </w:p>
          <w:p w14:paraId="33F61569" w14:textId="48E42ED6" w:rsidR="00D51F05" w:rsidRPr="006F0306" w:rsidRDefault="00D51F05" w:rsidP="00073799">
            <w:pPr>
              <w:widowControl/>
              <w:jc w:val="left"/>
              <w:rPr>
                <w:rFonts w:asciiTheme="majorHAnsi" w:eastAsia="Calibri" w:hAnsiTheme="majorHAnsi" w:cs="Calibri"/>
                <w:sz w:val="17"/>
                <w:szCs w:val="17"/>
                <w:lang w:val="pl-PL"/>
              </w:rPr>
            </w:pPr>
          </w:p>
          <w:p w14:paraId="030B92F7" w14:textId="60A57810" w:rsidR="00D51F05" w:rsidRPr="006F0306" w:rsidRDefault="00D51F05" w:rsidP="00073799">
            <w:pPr>
              <w:widowControl/>
              <w:jc w:val="left"/>
              <w:rPr>
                <w:rFonts w:asciiTheme="majorHAnsi" w:eastAsia="Calibri" w:hAnsiTheme="majorHAnsi" w:cs="Calibri"/>
                <w:sz w:val="17"/>
                <w:szCs w:val="17"/>
                <w:lang w:val="pl-PL"/>
              </w:rPr>
            </w:pPr>
          </w:p>
          <w:p w14:paraId="17B348DB" w14:textId="77777777" w:rsidR="00D51F05" w:rsidRPr="006F0306" w:rsidRDefault="00D51F05" w:rsidP="00073799">
            <w:pPr>
              <w:widowControl/>
              <w:jc w:val="left"/>
              <w:rPr>
                <w:rFonts w:asciiTheme="majorHAnsi" w:eastAsia="Calibri" w:hAnsiTheme="majorHAnsi" w:cs="Calibri"/>
                <w:sz w:val="17"/>
                <w:szCs w:val="17"/>
                <w:lang w:val="pl-PL"/>
              </w:rPr>
            </w:pPr>
          </w:p>
          <w:p w14:paraId="6419BC52" w14:textId="77777777" w:rsidR="00C0117A" w:rsidRPr="006F0306" w:rsidRDefault="00C0117A" w:rsidP="00073799">
            <w:pPr>
              <w:widowControl/>
              <w:jc w:val="left"/>
              <w:rPr>
                <w:rFonts w:asciiTheme="majorHAnsi" w:eastAsia="Calibri" w:hAnsiTheme="majorHAnsi" w:cs="Calibri"/>
                <w:sz w:val="17"/>
                <w:szCs w:val="17"/>
                <w:lang w:val="pl-PL"/>
              </w:rPr>
            </w:pPr>
          </w:p>
          <w:p w14:paraId="4A5A94DE"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56757089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roces opracowywania budżetu i opracowywania/realizacji strategii są ściśle powiązane, co umożliwia powiązanie zasobów z dokonywanymi wyborami. </w:t>
            </w:r>
          </w:p>
          <w:p w14:paraId="100DE4E3"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43150929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lanowanie odbywa się na okres dwuletni lub dłuższy.  </w:t>
            </w:r>
          </w:p>
        </w:tc>
        <w:tc>
          <w:tcPr>
            <w:tcW w:w="1150" w:type="pct"/>
            <w:shd w:val="clear" w:color="auto" w:fill="A8D08D"/>
          </w:tcPr>
          <w:p w14:paraId="0012A2F3"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Strategia rozwoju lokalnego przypisuje zasoby do priorytetów inwestycyjnych w oparciu o analizę kosztów i korzyści oraz lokalne potrzeby.  Pozwala to jednostce samorządu terytorialnego przydzielać zasoby w przejrzysty, bazujący na przyjętej polityce sposób, aby zrealizować cele strategii rozwoju lokalnego.</w:t>
            </w:r>
          </w:p>
          <w:p w14:paraId="6601E685" w14:textId="77777777" w:rsidR="00C0117A" w:rsidRPr="006F0306" w:rsidRDefault="00C0117A" w:rsidP="00073799">
            <w:pPr>
              <w:widowControl/>
              <w:jc w:val="left"/>
              <w:rPr>
                <w:rFonts w:asciiTheme="majorHAnsi" w:eastAsia="Calibri" w:hAnsiTheme="majorHAnsi" w:cs="Calibri"/>
                <w:sz w:val="17"/>
                <w:szCs w:val="17"/>
                <w:lang w:val="pl-PL"/>
              </w:rPr>
            </w:pPr>
          </w:p>
          <w:p w14:paraId="71F55687"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przyjmuje średniookresowe ramy budżetowe, które prognozują wydatki w przyszłych latach </w:t>
            </w:r>
            <w:r w:rsidRPr="006F0306">
              <w:rPr>
                <w:rFonts w:asciiTheme="majorHAnsi" w:eastAsia="Calibri Light" w:hAnsiTheme="majorHAnsi" w:cs="Calibri"/>
                <w:sz w:val="17"/>
                <w:szCs w:val="17"/>
                <w:lang w:val="pl-PL"/>
              </w:rPr>
              <w:lastRenderedPageBreak/>
              <w:t>oraz alokację środków na poszczególne programy. Strategia rozwoju lokalnego jest okresowo aktualizowana, tak aby zapewnić zgodność z planowaniem finansowym.</w:t>
            </w:r>
          </w:p>
          <w:p w14:paraId="6C057B31" w14:textId="77777777" w:rsidR="00C0117A" w:rsidRPr="006F0306" w:rsidRDefault="00C0117A" w:rsidP="00073799">
            <w:pPr>
              <w:widowControl/>
              <w:jc w:val="left"/>
              <w:rPr>
                <w:rFonts w:asciiTheme="majorHAnsi" w:eastAsia="Calibri" w:hAnsiTheme="majorHAnsi" w:cs="Calibri"/>
                <w:sz w:val="17"/>
                <w:szCs w:val="17"/>
                <w:lang w:val="pl-PL"/>
              </w:rPr>
            </w:pPr>
          </w:p>
          <w:p w14:paraId="2953F446"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38305365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roces opracowywania budżetu jest ściśle powiązany z potrzebami realizacji strategii. </w:t>
            </w:r>
          </w:p>
          <w:p w14:paraId="14CEE372"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068023885"/>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Alokacja środków na zadania jest oparta na analizie kosztów i korzyści oraz lokalnych potrzeb.</w:t>
            </w:r>
          </w:p>
          <w:p w14:paraId="51DD3DD1" w14:textId="2954F282" w:rsidR="00C0117A" w:rsidRPr="006F0306" w:rsidRDefault="004618AA" w:rsidP="00D51F05">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13540424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rzyjmuje średniookresowe ramy planowania budżetowego i okresowo aktualizuje lokalną strategię rozwoju, aby zapewnić spójność obu procesów. </w:t>
            </w:r>
          </w:p>
        </w:tc>
      </w:tr>
      <w:tr w:rsidR="00C0117A" w:rsidRPr="00A86B88" w14:paraId="615E01D9" w14:textId="77777777" w:rsidTr="00D51F05">
        <w:tc>
          <w:tcPr>
            <w:tcW w:w="726" w:type="pct"/>
            <w:vMerge/>
          </w:tcPr>
          <w:p w14:paraId="2BBCADB1"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722" w:type="pct"/>
            <w:shd w:val="clear" w:color="auto" w:fill="auto"/>
          </w:tcPr>
          <w:p w14:paraId="006023A4"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Rozwijanie potencjału instytucjonalnego w celu skutecznego prowadzenia polityki rozwoju (w tym zarządzanie zasobami ludzkimi)</w:t>
            </w:r>
          </w:p>
        </w:tc>
        <w:tc>
          <w:tcPr>
            <w:tcW w:w="1187" w:type="pct"/>
            <w:shd w:val="clear" w:color="auto" w:fill="E2EFD9"/>
          </w:tcPr>
          <w:p w14:paraId="0343F0DF"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posiada wykwalifikowanych i doświadczonych pracowników, ale okresowo wymagane jest podniesienie ich kwalifikacji lub poszerzenie wybranych umiejętności niezbędnych do skutecznego planowania rozwoju JST (np. zarządzanie strategiczne).</w:t>
            </w:r>
          </w:p>
          <w:p w14:paraId="607C4785" w14:textId="77777777" w:rsidR="00C0117A" w:rsidRPr="006F0306" w:rsidRDefault="00C0117A" w:rsidP="00073799">
            <w:pPr>
              <w:widowControl/>
              <w:jc w:val="left"/>
              <w:rPr>
                <w:rFonts w:asciiTheme="majorHAnsi" w:eastAsia="Calibri" w:hAnsiTheme="majorHAnsi" w:cs="Calibri"/>
                <w:sz w:val="17"/>
                <w:szCs w:val="17"/>
                <w:lang w:val="pl-PL"/>
              </w:rPr>
            </w:pPr>
          </w:p>
          <w:p w14:paraId="1AD09D7D" w14:textId="77777777" w:rsidR="00C0117A" w:rsidRPr="006F0306" w:rsidRDefault="00C0117A" w:rsidP="00073799">
            <w:pPr>
              <w:widowControl/>
              <w:jc w:val="left"/>
              <w:rPr>
                <w:rFonts w:asciiTheme="majorHAnsi" w:eastAsia="Calibri" w:hAnsiTheme="majorHAnsi" w:cs="Calibri"/>
                <w:sz w:val="17"/>
                <w:szCs w:val="17"/>
                <w:lang w:val="pl-PL"/>
              </w:rPr>
            </w:pPr>
          </w:p>
          <w:p w14:paraId="50367257" w14:textId="77777777" w:rsidR="00C0117A" w:rsidRPr="006F0306" w:rsidRDefault="00C0117A" w:rsidP="00073799">
            <w:pPr>
              <w:widowControl/>
              <w:jc w:val="left"/>
              <w:rPr>
                <w:rFonts w:asciiTheme="majorHAnsi" w:eastAsia="Calibri" w:hAnsiTheme="majorHAnsi" w:cs="Calibri"/>
                <w:sz w:val="17"/>
                <w:szCs w:val="17"/>
                <w:lang w:val="pl-PL"/>
              </w:rPr>
            </w:pPr>
          </w:p>
          <w:p w14:paraId="53CD5AB5" w14:textId="77777777" w:rsidR="00C0117A" w:rsidRPr="006F0306" w:rsidRDefault="00C0117A" w:rsidP="00073799">
            <w:pPr>
              <w:widowControl/>
              <w:jc w:val="left"/>
              <w:rPr>
                <w:rFonts w:asciiTheme="majorHAnsi" w:eastAsia="Calibri" w:hAnsiTheme="majorHAnsi" w:cs="Calibri"/>
                <w:sz w:val="17"/>
                <w:szCs w:val="17"/>
                <w:lang w:val="pl-PL"/>
              </w:rPr>
            </w:pPr>
          </w:p>
          <w:p w14:paraId="081DA933" w14:textId="77777777" w:rsidR="00C0117A" w:rsidRPr="006F0306" w:rsidRDefault="00C0117A" w:rsidP="00073799">
            <w:pPr>
              <w:widowControl/>
              <w:jc w:val="left"/>
              <w:rPr>
                <w:rFonts w:asciiTheme="majorHAnsi" w:eastAsia="Calibri" w:hAnsiTheme="majorHAnsi" w:cs="Calibri"/>
                <w:sz w:val="17"/>
                <w:szCs w:val="17"/>
                <w:lang w:val="pl-PL"/>
              </w:rPr>
            </w:pPr>
          </w:p>
          <w:p w14:paraId="74F0BC07" w14:textId="77777777" w:rsidR="00C0117A" w:rsidRPr="006F0306" w:rsidRDefault="00C0117A" w:rsidP="00073799">
            <w:pPr>
              <w:widowControl/>
              <w:jc w:val="left"/>
              <w:rPr>
                <w:rFonts w:asciiTheme="majorHAnsi" w:eastAsia="Calibri" w:hAnsiTheme="majorHAnsi" w:cs="Calibri"/>
                <w:sz w:val="17"/>
                <w:szCs w:val="17"/>
                <w:lang w:val="pl-PL"/>
              </w:rPr>
            </w:pPr>
          </w:p>
          <w:p w14:paraId="526A42B7" w14:textId="77777777" w:rsidR="00C0117A" w:rsidRPr="006F0306" w:rsidRDefault="00C0117A" w:rsidP="00073799">
            <w:pPr>
              <w:widowControl/>
              <w:jc w:val="left"/>
              <w:rPr>
                <w:rFonts w:asciiTheme="majorHAnsi" w:eastAsia="Calibri" w:hAnsiTheme="majorHAnsi" w:cs="Calibri"/>
                <w:sz w:val="17"/>
                <w:szCs w:val="17"/>
                <w:lang w:val="pl-PL"/>
              </w:rPr>
            </w:pPr>
          </w:p>
          <w:p w14:paraId="518E4F28" w14:textId="77777777" w:rsidR="00C0117A" w:rsidRPr="006F0306" w:rsidRDefault="00C0117A" w:rsidP="00073799">
            <w:pPr>
              <w:widowControl/>
              <w:jc w:val="left"/>
              <w:rPr>
                <w:rFonts w:asciiTheme="majorHAnsi" w:eastAsia="Calibri" w:hAnsiTheme="majorHAnsi" w:cs="Calibri"/>
                <w:sz w:val="17"/>
                <w:szCs w:val="17"/>
                <w:lang w:val="pl-PL"/>
              </w:rPr>
            </w:pPr>
          </w:p>
          <w:p w14:paraId="5B7F81DA" w14:textId="77777777" w:rsidR="00C0117A" w:rsidRPr="006F0306" w:rsidRDefault="00C0117A" w:rsidP="00073799">
            <w:pPr>
              <w:widowControl/>
              <w:jc w:val="left"/>
              <w:rPr>
                <w:rFonts w:asciiTheme="majorHAnsi" w:eastAsia="Calibri" w:hAnsiTheme="majorHAnsi" w:cs="Calibri"/>
                <w:sz w:val="17"/>
                <w:szCs w:val="17"/>
                <w:lang w:val="pl-PL"/>
              </w:rPr>
            </w:pPr>
          </w:p>
          <w:p w14:paraId="45A57D9C" w14:textId="77777777" w:rsidR="00C0117A" w:rsidRPr="006F0306" w:rsidRDefault="00C0117A" w:rsidP="00073799">
            <w:pPr>
              <w:widowControl/>
              <w:jc w:val="left"/>
              <w:rPr>
                <w:rFonts w:asciiTheme="majorHAnsi" w:eastAsia="Calibri" w:hAnsiTheme="majorHAnsi" w:cs="Calibri"/>
                <w:color w:val="0070C0"/>
                <w:sz w:val="17"/>
                <w:szCs w:val="17"/>
                <w:lang w:val="pl-PL"/>
              </w:rPr>
            </w:pPr>
          </w:p>
          <w:p w14:paraId="78D09559"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82746480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osiada wykwalifikowanych pracowników, ale </w:t>
            </w:r>
            <w:r w:rsidR="00C0117A" w:rsidRPr="006F0306">
              <w:rPr>
                <w:rFonts w:asciiTheme="majorHAnsi" w:eastAsia="Calibri Light" w:hAnsiTheme="majorHAnsi" w:cs="Calibri"/>
                <w:color w:val="0070C0"/>
                <w:sz w:val="17"/>
                <w:szCs w:val="17"/>
                <w:lang w:val="pl-PL"/>
              </w:rPr>
              <w:lastRenderedPageBreak/>
              <w:t xml:space="preserve">realizuje okresowe szkolenia podnoszące ich kwalifikacje. </w:t>
            </w:r>
          </w:p>
          <w:p w14:paraId="74FE62B4" w14:textId="77777777" w:rsidR="00C0117A" w:rsidRPr="006F0306" w:rsidRDefault="00C0117A" w:rsidP="00073799">
            <w:pPr>
              <w:widowControl/>
              <w:jc w:val="left"/>
              <w:rPr>
                <w:rFonts w:asciiTheme="majorHAnsi" w:eastAsia="Calibri" w:hAnsiTheme="majorHAnsi" w:cs="Calibri"/>
                <w:sz w:val="17"/>
                <w:szCs w:val="17"/>
                <w:lang w:val="pl-PL"/>
              </w:rPr>
            </w:pPr>
          </w:p>
          <w:p w14:paraId="5E1D7878"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w:hAnsiTheme="majorHAnsi" w:cs="Calibri"/>
                <w:sz w:val="17"/>
                <w:szCs w:val="17"/>
                <w:lang w:val="pl-PL"/>
              </w:rPr>
              <w:t xml:space="preserve"> </w:t>
            </w:r>
          </w:p>
        </w:tc>
        <w:tc>
          <w:tcPr>
            <w:tcW w:w="1216" w:type="pct"/>
            <w:shd w:val="clear" w:color="auto" w:fill="C5E0B3"/>
          </w:tcPr>
          <w:p w14:paraId="2BA36EC8" w14:textId="57995B84"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Jednostka samorządu terytorialnego posiada wykwalifikowanych i doświadczonych pracowników, zdolnych do prowadzenia procesów planowania strategicznego. Regularnie prowadzone są szkolenia, szczególnie z zakresu planowania i zarządzania rozwojem lokalnym</w:t>
            </w:r>
            <w:r w:rsidR="000F6EFD">
              <w:rPr>
                <w:rFonts w:asciiTheme="majorHAnsi" w:eastAsia="Calibri Light" w:hAnsiTheme="majorHAnsi" w:cs="Calibri"/>
                <w:sz w:val="17"/>
                <w:szCs w:val="17"/>
                <w:lang w:val="pl-PL"/>
              </w:rPr>
              <w:t>, które stanowią podstawę rozwoju</w:t>
            </w:r>
            <w:r w:rsidR="006C50B8">
              <w:rPr>
                <w:rFonts w:asciiTheme="majorHAnsi" w:eastAsia="Calibri Light" w:hAnsiTheme="majorHAnsi" w:cs="Calibri"/>
                <w:sz w:val="17"/>
                <w:szCs w:val="17"/>
                <w:lang w:val="pl-PL"/>
              </w:rPr>
              <w:t xml:space="preserve"> zasobów ludzkich w JST</w:t>
            </w:r>
            <w:r w:rsidRPr="006F0306">
              <w:rPr>
                <w:rFonts w:asciiTheme="majorHAnsi" w:eastAsia="Calibri Light" w:hAnsiTheme="majorHAnsi" w:cs="Calibri"/>
                <w:sz w:val="17"/>
                <w:szCs w:val="17"/>
                <w:lang w:val="pl-PL"/>
              </w:rPr>
              <w:t xml:space="preserve"> </w:t>
            </w:r>
          </w:p>
          <w:p w14:paraId="37DDCAAB" w14:textId="77777777" w:rsidR="00C0117A" w:rsidRPr="006F0306" w:rsidRDefault="00C0117A" w:rsidP="00073799">
            <w:pPr>
              <w:widowControl/>
              <w:jc w:val="left"/>
              <w:rPr>
                <w:rFonts w:asciiTheme="majorHAnsi" w:eastAsia="Calibri" w:hAnsiTheme="majorHAnsi" w:cs="Calibri"/>
                <w:sz w:val="17"/>
                <w:szCs w:val="17"/>
                <w:lang w:val="pl-PL"/>
              </w:rPr>
            </w:pPr>
          </w:p>
          <w:p w14:paraId="52B4DE0F" w14:textId="77777777" w:rsidR="00C0117A" w:rsidRPr="006F0306" w:rsidRDefault="00C0117A" w:rsidP="00073799">
            <w:pPr>
              <w:widowControl/>
              <w:jc w:val="left"/>
              <w:rPr>
                <w:rFonts w:asciiTheme="majorHAnsi" w:eastAsia="Calibri" w:hAnsiTheme="majorHAnsi" w:cs="Calibri"/>
                <w:sz w:val="17"/>
                <w:szCs w:val="17"/>
                <w:lang w:val="pl-PL"/>
              </w:rPr>
            </w:pPr>
          </w:p>
          <w:p w14:paraId="7FB7BA6A" w14:textId="77777777" w:rsidR="00C0117A" w:rsidRPr="006F0306" w:rsidRDefault="00C0117A" w:rsidP="00073799">
            <w:pPr>
              <w:widowControl/>
              <w:jc w:val="left"/>
              <w:rPr>
                <w:rFonts w:asciiTheme="majorHAnsi" w:eastAsia="Calibri" w:hAnsiTheme="majorHAnsi" w:cs="Calibri"/>
                <w:sz w:val="17"/>
                <w:szCs w:val="17"/>
                <w:lang w:val="pl-PL"/>
              </w:rPr>
            </w:pPr>
          </w:p>
          <w:p w14:paraId="467773F6" w14:textId="77777777" w:rsidR="00C0117A" w:rsidRPr="006F0306" w:rsidRDefault="00C0117A" w:rsidP="00073799">
            <w:pPr>
              <w:widowControl/>
              <w:jc w:val="left"/>
              <w:rPr>
                <w:rFonts w:asciiTheme="majorHAnsi" w:eastAsia="Calibri" w:hAnsiTheme="majorHAnsi" w:cs="Calibri"/>
                <w:sz w:val="17"/>
                <w:szCs w:val="17"/>
                <w:lang w:val="pl-PL"/>
              </w:rPr>
            </w:pPr>
          </w:p>
          <w:p w14:paraId="6FA87D28" w14:textId="77777777" w:rsidR="00C0117A" w:rsidRPr="006F0306" w:rsidRDefault="00C0117A" w:rsidP="00073799">
            <w:pPr>
              <w:widowControl/>
              <w:jc w:val="left"/>
              <w:rPr>
                <w:rFonts w:asciiTheme="majorHAnsi" w:eastAsia="Calibri" w:hAnsiTheme="majorHAnsi" w:cs="Calibri"/>
                <w:sz w:val="17"/>
                <w:szCs w:val="17"/>
                <w:lang w:val="pl-PL"/>
              </w:rPr>
            </w:pPr>
          </w:p>
          <w:p w14:paraId="2DD64ABD" w14:textId="77777777" w:rsidR="00C0117A" w:rsidRPr="006F0306" w:rsidRDefault="00C0117A" w:rsidP="00073799">
            <w:pPr>
              <w:widowControl/>
              <w:jc w:val="left"/>
              <w:rPr>
                <w:rFonts w:asciiTheme="majorHAnsi" w:eastAsia="Calibri" w:hAnsiTheme="majorHAnsi" w:cs="Calibri"/>
                <w:sz w:val="17"/>
                <w:szCs w:val="17"/>
                <w:lang w:val="pl-PL"/>
              </w:rPr>
            </w:pPr>
          </w:p>
          <w:p w14:paraId="10FDFB05" w14:textId="77777777" w:rsidR="00C0117A" w:rsidRPr="006F0306" w:rsidRDefault="00C0117A" w:rsidP="00073799">
            <w:pPr>
              <w:widowControl/>
              <w:jc w:val="left"/>
              <w:rPr>
                <w:rFonts w:asciiTheme="majorHAnsi" w:eastAsia="Calibri" w:hAnsiTheme="majorHAnsi" w:cs="Calibri"/>
                <w:sz w:val="17"/>
                <w:szCs w:val="17"/>
                <w:lang w:val="pl-PL"/>
              </w:rPr>
            </w:pPr>
          </w:p>
          <w:p w14:paraId="7A93B7CB" w14:textId="77777777" w:rsidR="00C0117A" w:rsidRPr="006F0306" w:rsidRDefault="00C0117A" w:rsidP="00073799">
            <w:pPr>
              <w:widowControl/>
              <w:jc w:val="left"/>
              <w:rPr>
                <w:rFonts w:asciiTheme="majorHAnsi" w:eastAsia="Calibri" w:hAnsiTheme="majorHAnsi" w:cs="Calibri"/>
                <w:sz w:val="17"/>
                <w:szCs w:val="17"/>
                <w:lang w:val="pl-PL"/>
              </w:rPr>
            </w:pPr>
          </w:p>
          <w:p w14:paraId="0FFEE3CE" w14:textId="77777777" w:rsidR="00C0117A" w:rsidRPr="006F0306" w:rsidRDefault="00C0117A" w:rsidP="00073799">
            <w:pPr>
              <w:widowControl/>
              <w:jc w:val="left"/>
              <w:rPr>
                <w:rFonts w:asciiTheme="majorHAnsi" w:eastAsia="Calibri" w:hAnsiTheme="majorHAnsi" w:cs="Calibri"/>
                <w:sz w:val="17"/>
                <w:szCs w:val="17"/>
                <w:lang w:val="pl-PL"/>
              </w:rPr>
            </w:pPr>
          </w:p>
          <w:p w14:paraId="40760F75" w14:textId="77777777" w:rsidR="00C0117A" w:rsidRPr="006F0306" w:rsidRDefault="00C0117A" w:rsidP="00073799">
            <w:pPr>
              <w:widowControl/>
              <w:jc w:val="left"/>
              <w:rPr>
                <w:rFonts w:asciiTheme="majorHAnsi" w:eastAsia="Calibri" w:hAnsiTheme="majorHAnsi" w:cs="Calibri"/>
                <w:sz w:val="17"/>
                <w:szCs w:val="17"/>
                <w:lang w:val="pl-PL"/>
              </w:rPr>
            </w:pPr>
          </w:p>
          <w:p w14:paraId="0C3BC922" w14:textId="77777777" w:rsidR="00C0117A" w:rsidRPr="006F0306" w:rsidRDefault="00C0117A" w:rsidP="00073799">
            <w:pPr>
              <w:widowControl/>
              <w:jc w:val="left"/>
              <w:rPr>
                <w:rFonts w:asciiTheme="majorHAnsi" w:eastAsia="Calibri" w:hAnsiTheme="majorHAnsi" w:cs="Calibri"/>
                <w:sz w:val="17"/>
                <w:szCs w:val="17"/>
                <w:lang w:val="pl-PL"/>
              </w:rPr>
            </w:pPr>
          </w:p>
          <w:p w14:paraId="6C9FD7B8"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21781575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osiada wykwalifikowanych pracowników, ale realizuje okresowe szkolenia podnoszące ich kwalifikacje.</w:t>
            </w:r>
          </w:p>
          <w:p w14:paraId="4B239ACA"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48097964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racownicy mają dostęp do szkoleń z umiejętności niezbędnych do planowania strategicznego i rozwoju </w:t>
            </w:r>
          </w:p>
          <w:p w14:paraId="2FF6156B"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w:hAnsiTheme="majorHAnsi" w:cs="Calibri"/>
                <w:color w:val="0070C0"/>
                <w:sz w:val="17"/>
                <w:szCs w:val="17"/>
                <w:lang w:val="pl-PL"/>
              </w:rPr>
              <w:t xml:space="preserve"> </w:t>
            </w:r>
          </w:p>
        </w:tc>
        <w:tc>
          <w:tcPr>
            <w:tcW w:w="1150" w:type="pct"/>
            <w:shd w:val="clear" w:color="auto" w:fill="A8D08D"/>
          </w:tcPr>
          <w:p w14:paraId="0EA08224"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Jednostka samorządu terytorialnego dokonuje regularnych przeglądów i aktualizuje kompleksowy plan rozwoju zdolności instytucjonalnych, aby umożliwić realizację strategicznych celów rozwoju. Obejmuje on rozwój własnych zasobów ludzkich, inne aspekty rozwoju instytucjonalnego w ramach administracji danej jednostki samorządu terytorialnego, optymalizację sposobu organizacji usług publicznych, a także współpracę z obywatelami i interesariuszami z różnych sektorów.</w:t>
            </w:r>
          </w:p>
          <w:p w14:paraId="3EAD5181" w14:textId="77777777" w:rsidR="00C0117A" w:rsidRPr="006F0306" w:rsidRDefault="00C0117A" w:rsidP="00073799">
            <w:pPr>
              <w:widowControl/>
              <w:jc w:val="left"/>
              <w:rPr>
                <w:rFonts w:asciiTheme="majorHAnsi" w:eastAsia="Calibri" w:hAnsiTheme="majorHAnsi" w:cs="Calibri"/>
                <w:color w:val="0070C0"/>
                <w:sz w:val="17"/>
                <w:szCs w:val="17"/>
                <w:lang w:val="pl-PL"/>
              </w:rPr>
            </w:pPr>
          </w:p>
          <w:p w14:paraId="1A1CA512" w14:textId="79E9E376"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95215600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osiada wykwalifikowanych pracowników, ale realizuje okresowe szkolenia podnoszące ich kwalifikacje</w:t>
            </w:r>
            <w:r w:rsidR="006C50B8">
              <w:rPr>
                <w:rFonts w:asciiTheme="majorHAnsi" w:eastAsia="Calibri Light" w:hAnsiTheme="majorHAnsi" w:cs="Calibri"/>
                <w:color w:val="0070C0"/>
                <w:sz w:val="17"/>
                <w:szCs w:val="17"/>
                <w:lang w:val="pl-PL"/>
              </w:rPr>
              <w:t>.</w:t>
            </w:r>
          </w:p>
          <w:p w14:paraId="57F569E5" w14:textId="1FDF495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466776345"/>
                <w:placeholder>
                  <w:docPart w:val="F8617A3EDA0744EE80E721C6934C66A9"/>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w:t>
            </w:r>
            <w:r w:rsidR="00401762">
              <w:rPr>
                <w:rFonts w:asciiTheme="majorHAnsi" w:eastAsia="Calibri Light" w:hAnsiTheme="majorHAnsi" w:cs="Calibri"/>
                <w:color w:val="0070C0"/>
                <w:sz w:val="17"/>
                <w:szCs w:val="17"/>
                <w:lang w:val="pl-PL"/>
              </w:rPr>
              <w:t xml:space="preserve"> uchwala,</w:t>
            </w:r>
            <w:r w:rsidR="00C0117A" w:rsidRPr="006F0306">
              <w:rPr>
                <w:rFonts w:asciiTheme="majorHAnsi" w:eastAsia="Calibri Light" w:hAnsiTheme="majorHAnsi" w:cs="Calibri"/>
                <w:color w:val="0070C0"/>
                <w:sz w:val="17"/>
                <w:szCs w:val="17"/>
                <w:lang w:val="pl-PL"/>
              </w:rPr>
              <w:t xml:space="preserve">  dokonuje regularnych przeglądów</w:t>
            </w:r>
            <w:r w:rsidR="00401762">
              <w:rPr>
                <w:rFonts w:asciiTheme="majorHAnsi" w:eastAsia="Calibri Light" w:hAnsiTheme="majorHAnsi" w:cs="Calibri"/>
                <w:color w:val="0070C0"/>
                <w:sz w:val="17"/>
                <w:szCs w:val="17"/>
                <w:lang w:val="pl-PL"/>
              </w:rPr>
              <w:t xml:space="preserve"> i </w:t>
            </w:r>
            <w:r w:rsidR="00401762">
              <w:rPr>
                <w:rFonts w:asciiTheme="majorHAnsi" w:eastAsia="Calibri Light" w:hAnsiTheme="majorHAnsi" w:cs="Calibri"/>
                <w:color w:val="0070C0"/>
                <w:sz w:val="17"/>
                <w:szCs w:val="17"/>
                <w:lang w:val="pl-PL"/>
              </w:rPr>
              <w:lastRenderedPageBreak/>
              <w:t>aktualizacji</w:t>
            </w:r>
            <w:r w:rsidR="00C0117A" w:rsidRPr="006F0306">
              <w:rPr>
                <w:rFonts w:asciiTheme="majorHAnsi" w:eastAsia="Calibri Light" w:hAnsiTheme="majorHAnsi" w:cs="Calibri"/>
                <w:color w:val="0070C0"/>
                <w:sz w:val="17"/>
                <w:szCs w:val="17"/>
                <w:lang w:val="pl-PL"/>
              </w:rPr>
              <w:t xml:space="preserve"> kompleksowego planu rozwoju instytucjonalnego, aby zapewnić realizację strategicznych celów rozwoju. </w:t>
            </w:r>
          </w:p>
          <w:p w14:paraId="7CEC6588" w14:textId="77777777" w:rsidR="00C0117A" w:rsidRPr="006F0306" w:rsidRDefault="004618AA" w:rsidP="00073799">
            <w:pPr>
              <w:widowControl/>
              <w:jc w:val="left"/>
              <w:rPr>
                <w:rFonts w:asciiTheme="majorHAnsi" w:eastAsia="Calibri Light"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21835263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e wszystkich komórkach i jednostkach organizacyjnych JST funkcjonują pracownicy z wystarczającymi kompetencjami i umiejętnościami z zakresu planowania i zarządzania strategicznego, oraz istnieją mechanizmy organizacyjne podnoszenia tych kompetencji. </w:t>
            </w:r>
          </w:p>
          <w:p w14:paraId="14000F77" w14:textId="77777777" w:rsidR="00C0117A" w:rsidRPr="006F0306" w:rsidRDefault="00C0117A" w:rsidP="00073799">
            <w:pPr>
              <w:widowControl/>
              <w:jc w:val="left"/>
              <w:rPr>
                <w:rFonts w:asciiTheme="majorHAnsi" w:eastAsia="Calibri" w:hAnsiTheme="majorHAnsi" w:cs="Calibri"/>
                <w:sz w:val="17"/>
                <w:szCs w:val="17"/>
                <w:lang w:val="pl-PL"/>
              </w:rPr>
            </w:pPr>
          </w:p>
        </w:tc>
      </w:tr>
      <w:tr w:rsidR="00C0117A" w:rsidRPr="00A86B88" w14:paraId="63A89898" w14:textId="77777777" w:rsidTr="00D51F05">
        <w:tc>
          <w:tcPr>
            <w:tcW w:w="726" w:type="pct"/>
            <w:vMerge w:val="restart"/>
            <w:shd w:val="clear" w:color="auto" w:fill="auto"/>
          </w:tcPr>
          <w:p w14:paraId="6E79D5D2" w14:textId="77777777" w:rsidR="00C0117A" w:rsidRPr="006F0306" w:rsidRDefault="00C0117A" w:rsidP="00331042">
            <w:pPr>
              <w:pStyle w:val="Nagwek3"/>
              <w:keepNext w:val="0"/>
              <w:numPr>
                <w:ilvl w:val="0"/>
                <w:numId w:val="16"/>
              </w:numPr>
              <w:spacing w:before="0"/>
              <w:ind w:left="357" w:hanging="357"/>
              <w:outlineLvl w:val="2"/>
              <w:rPr>
                <w:rFonts w:asciiTheme="majorHAnsi" w:eastAsia="Calibri" w:hAnsiTheme="majorHAnsi" w:cs="Calibri"/>
                <w:color w:val="auto"/>
                <w:sz w:val="17"/>
                <w:szCs w:val="17"/>
                <w:lang w:val="pl-PL"/>
              </w:rPr>
            </w:pPr>
            <w:r w:rsidRPr="006F0306">
              <w:rPr>
                <w:rFonts w:asciiTheme="majorHAnsi" w:eastAsia="Calibri Light" w:hAnsiTheme="majorHAnsi" w:cs="Calibri"/>
                <w:bCs/>
                <w:color w:val="auto"/>
                <w:sz w:val="17"/>
                <w:szCs w:val="17"/>
                <w:lang w:val="pl-PL"/>
              </w:rPr>
              <w:lastRenderedPageBreak/>
              <w:t>Monitorowanie i ocena strategii i polityk rozwoju lokalnego</w:t>
            </w:r>
          </w:p>
        </w:tc>
        <w:tc>
          <w:tcPr>
            <w:tcW w:w="722" w:type="pct"/>
            <w:shd w:val="clear" w:color="auto" w:fill="auto"/>
          </w:tcPr>
          <w:p w14:paraId="530CBA05" w14:textId="77777777" w:rsidR="00C0117A" w:rsidRPr="00A86B88"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 xml:space="preserve">Dostępność danych </w:t>
            </w:r>
          </w:p>
        </w:tc>
        <w:tc>
          <w:tcPr>
            <w:tcW w:w="1187" w:type="pct"/>
            <w:shd w:val="clear" w:color="auto" w:fill="E2EFD9"/>
          </w:tcPr>
          <w:p w14:paraId="2A493ED7"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gromadzi pewien zakres danych  na temat aspektów społecznych, gospodarczych i środowiskowych, aby opracowywać i wdrażać „strategię rozwoju lokalnego” (SRL), lecz dane te nie zawsze są dostępne, dokładne i aktualne. JST wykorzystuje również publicznie dostępne dane statystyczne.  </w:t>
            </w:r>
          </w:p>
          <w:p w14:paraId="56FC7C98" w14:textId="77777777" w:rsidR="00C0117A" w:rsidRPr="006F0306" w:rsidRDefault="00C0117A" w:rsidP="00073799">
            <w:pPr>
              <w:widowControl/>
              <w:jc w:val="left"/>
              <w:rPr>
                <w:rFonts w:asciiTheme="majorHAnsi" w:eastAsia="Calibri" w:hAnsiTheme="majorHAnsi" w:cs="Calibri"/>
                <w:sz w:val="17"/>
                <w:szCs w:val="17"/>
                <w:lang w:val="pl-PL"/>
              </w:rPr>
            </w:pPr>
          </w:p>
          <w:p w14:paraId="2F44BFCB"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60932579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Dostęp do wewnętrznie generowanych danych na temat kwestii społeczno-gospodarczych i środowiskowych jest ograniczony lub dane te są niejednolitej jakości. </w:t>
            </w:r>
          </w:p>
          <w:p w14:paraId="7B7E89C9"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98482813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ST wykorzystuje publicznie dostępne dane statystyczne dot. kwestii społecznych, gospodarczych i środowiskowych.  </w:t>
            </w:r>
          </w:p>
        </w:tc>
        <w:tc>
          <w:tcPr>
            <w:tcW w:w="1216" w:type="pct"/>
            <w:shd w:val="clear" w:color="auto" w:fill="C5E0B3"/>
          </w:tcPr>
          <w:p w14:paraId="4078E951"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ST wytwarza wysokiej jakości dane w oparciu o źródła wewnętrzne, oraz  ma dostęp do zewnętrznych danych dotyczących aspektów społecznych, gospodarczych i środowiskowych i wykorzystuje je jako podstawę do opracowywania, wdrażania i monitorowania strategii rozwoju lokalnego.</w:t>
            </w:r>
          </w:p>
          <w:p w14:paraId="799BA7A8" w14:textId="77777777" w:rsidR="00C0117A" w:rsidRPr="006F0306" w:rsidRDefault="00C0117A" w:rsidP="00073799">
            <w:pPr>
              <w:widowControl/>
              <w:jc w:val="left"/>
              <w:rPr>
                <w:rFonts w:asciiTheme="majorHAnsi" w:eastAsia="Calibri" w:hAnsiTheme="majorHAnsi" w:cs="Calibri"/>
                <w:sz w:val="17"/>
                <w:szCs w:val="17"/>
                <w:lang w:val="pl-PL"/>
              </w:rPr>
            </w:pPr>
          </w:p>
          <w:p w14:paraId="637BD310" w14:textId="77777777" w:rsidR="00C0117A" w:rsidRPr="006F0306" w:rsidRDefault="00C0117A" w:rsidP="00073799">
            <w:pPr>
              <w:widowControl/>
              <w:jc w:val="left"/>
              <w:rPr>
                <w:rFonts w:asciiTheme="majorHAnsi" w:eastAsia="Calibri" w:hAnsiTheme="majorHAnsi" w:cs="Calibri"/>
                <w:sz w:val="17"/>
                <w:szCs w:val="17"/>
                <w:lang w:val="pl-PL"/>
              </w:rPr>
            </w:pPr>
          </w:p>
          <w:p w14:paraId="205CF08B"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330103513"/>
                <w:placeholder>
                  <w:docPart w:val="E6413FC9399A4C068E7A27450D7C21F5"/>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wykorzystuje wysokiej jakości dane, aby na ich podstawie opracowywać i wprowadzać w życie strategię rozwoju lokalnego.</w:t>
            </w:r>
          </w:p>
          <w:p w14:paraId="2884D545"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82989603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opracowuje własne dane z badań, aby na ich podstawie opracowywać i wprowadzać w życie strategię rozwoju lokalnego.</w:t>
            </w:r>
          </w:p>
          <w:p w14:paraId="0AF68A91"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35611181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ST ma dostęp do innych rodzajów danych ze źródeł zewnętrznych, takich jak dane publiczne, „micro data” itp. </w:t>
            </w:r>
          </w:p>
          <w:p w14:paraId="2F2E8FA1" w14:textId="77777777" w:rsidR="00C0117A" w:rsidRPr="006F0306" w:rsidRDefault="00C0117A" w:rsidP="00073799">
            <w:pPr>
              <w:widowControl/>
              <w:jc w:val="left"/>
              <w:rPr>
                <w:rFonts w:asciiTheme="majorHAnsi" w:eastAsia="Calibri" w:hAnsiTheme="majorHAnsi" w:cs="Calibri"/>
                <w:sz w:val="17"/>
                <w:szCs w:val="17"/>
                <w:lang w:val="pl-PL"/>
              </w:rPr>
            </w:pPr>
          </w:p>
        </w:tc>
        <w:tc>
          <w:tcPr>
            <w:tcW w:w="1150" w:type="pct"/>
            <w:shd w:val="clear" w:color="auto" w:fill="A8D08D"/>
          </w:tcPr>
          <w:p w14:paraId="2848DABF"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ST planuje działania mające na celu pozyskiwanie i opracowywanie danych ze źródeł wewnętrznych i zewnętrznych tak, aby odpowiadało to jej potrzebom w zakresie monitorowania strategii rozwoju lokalnego. </w:t>
            </w:r>
          </w:p>
          <w:p w14:paraId="0DFCA143" w14:textId="77777777" w:rsidR="00C0117A" w:rsidRPr="006F0306" w:rsidRDefault="00C0117A" w:rsidP="00073799">
            <w:pPr>
              <w:widowControl/>
              <w:jc w:val="left"/>
              <w:rPr>
                <w:rFonts w:asciiTheme="majorHAnsi" w:eastAsia="Calibri" w:hAnsiTheme="majorHAnsi" w:cs="Calibri"/>
                <w:sz w:val="17"/>
                <w:szCs w:val="17"/>
                <w:lang w:val="pl-PL"/>
              </w:rPr>
            </w:pPr>
          </w:p>
          <w:p w14:paraId="2FC352F2" w14:textId="77777777" w:rsidR="00C0117A" w:rsidRPr="006F0306" w:rsidRDefault="00C0117A" w:rsidP="00073799">
            <w:pPr>
              <w:widowControl/>
              <w:jc w:val="left"/>
              <w:rPr>
                <w:rFonts w:asciiTheme="majorHAnsi" w:eastAsia="Calibri" w:hAnsiTheme="majorHAnsi" w:cs="Calibri"/>
                <w:sz w:val="17"/>
                <w:szCs w:val="17"/>
                <w:lang w:val="pl-PL"/>
              </w:rPr>
            </w:pPr>
          </w:p>
          <w:p w14:paraId="7351CBF4" w14:textId="77777777" w:rsidR="00C0117A" w:rsidRPr="006F0306" w:rsidRDefault="00C0117A" w:rsidP="00073799">
            <w:pPr>
              <w:widowControl/>
              <w:jc w:val="left"/>
              <w:rPr>
                <w:rFonts w:asciiTheme="majorHAnsi" w:eastAsia="Calibri" w:hAnsiTheme="majorHAnsi" w:cs="Calibri"/>
                <w:sz w:val="17"/>
                <w:szCs w:val="17"/>
                <w:lang w:val="pl-PL"/>
              </w:rPr>
            </w:pPr>
          </w:p>
          <w:p w14:paraId="240A38C4"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415877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lanuje działania związane z opracowywaniem danych, aby dopasować je do swoich potrzeb pod kątem terminów i potencjalnego przeznaczenia. </w:t>
            </w:r>
          </w:p>
          <w:p w14:paraId="37308B0C"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771519436"/>
                <w:placeholder>
                  <w:docPart w:val="E6413FC9399A4C068E7A27450D7C21F5"/>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opracowuje własne dane, w tym z badań, aby na ich podstawie budować i wprowadzać w życie strategię rozwoju lokalnego.</w:t>
            </w:r>
          </w:p>
          <w:p w14:paraId="5C532F03" w14:textId="77777777" w:rsidR="00C0117A" w:rsidRPr="006F0306" w:rsidRDefault="004618AA" w:rsidP="00073799">
            <w:pPr>
              <w:widowControl/>
              <w:jc w:val="left"/>
              <w:rPr>
                <w:rFonts w:asciiTheme="majorHAnsi" w:eastAsia="Calibri Light"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977719344"/>
                <w:placeholder>
                  <w:docPart w:val="E6413FC9399A4C068E7A27450D7C21F5"/>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wykorzystuje wytwarzane przez siebie dane oraz dane z innych źródeł zewnętrznych do opracowania strategii rozwoju lokalnego, określenia priorytetów i tworzenia polityk sektorowych.</w:t>
            </w:r>
          </w:p>
          <w:p w14:paraId="7E3F7641" w14:textId="77777777" w:rsidR="00C0117A" w:rsidRPr="006F0306" w:rsidRDefault="00C0117A" w:rsidP="00073799">
            <w:pPr>
              <w:widowControl/>
              <w:jc w:val="left"/>
              <w:rPr>
                <w:rFonts w:asciiTheme="majorHAnsi" w:eastAsia="Calibri" w:hAnsiTheme="majorHAnsi" w:cs="Calibri"/>
                <w:sz w:val="17"/>
                <w:szCs w:val="17"/>
                <w:lang w:val="pl-PL"/>
              </w:rPr>
            </w:pPr>
          </w:p>
        </w:tc>
      </w:tr>
      <w:tr w:rsidR="00C0117A" w:rsidRPr="00A86B88" w14:paraId="72C35FC2" w14:textId="77777777" w:rsidTr="00D51F05">
        <w:tc>
          <w:tcPr>
            <w:tcW w:w="726" w:type="pct"/>
            <w:vMerge/>
          </w:tcPr>
          <w:p w14:paraId="55F2D828" w14:textId="77777777" w:rsidR="00C0117A" w:rsidRPr="006F0306" w:rsidRDefault="00C0117A" w:rsidP="00073799">
            <w:pPr>
              <w:widowControl/>
              <w:jc w:val="left"/>
              <w:rPr>
                <w:rFonts w:asciiTheme="majorHAnsi" w:eastAsia="Calibri Light" w:hAnsiTheme="majorHAnsi" w:cs="Calibri Light"/>
                <w:b/>
                <w:sz w:val="17"/>
                <w:szCs w:val="17"/>
                <w:lang w:val="pl-PL"/>
              </w:rPr>
            </w:pPr>
          </w:p>
        </w:tc>
        <w:tc>
          <w:tcPr>
            <w:tcW w:w="722" w:type="pct"/>
            <w:shd w:val="clear" w:color="auto" w:fill="auto"/>
          </w:tcPr>
          <w:p w14:paraId="605B67AC"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 xml:space="preserve">Wskaźniki realizacji strategii rozwoju lokalnego </w:t>
            </w:r>
          </w:p>
        </w:tc>
        <w:tc>
          <w:tcPr>
            <w:tcW w:w="1187" w:type="pct"/>
            <w:shd w:val="clear" w:color="auto" w:fill="E2EFD9"/>
          </w:tcPr>
          <w:p w14:paraId="2DA515F7"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Strategia rozwoju lokalnego określa oczekiwane wyniki w postaci wskaźników, które umożliwiają monitorowanie jej realizacji. </w:t>
            </w:r>
          </w:p>
          <w:p w14:paraId="31486E76" w14:textId="77777777" w:rsidR="00C0117A" w:rsidRPr="006F0306" w:rsidRDefault="00C0117A" w:rsidP="00073799">
            <w:pPr>
              <w:widowControl/>
              <w:jc w:val="left"/>
              <w:rPr>
                <w:rFonts w:asciiTheme="majorHAnsi" w:eastAsia="Calibri" w:hAnsiTheme="majorHAnsi" w:cs="Calibri"/>
                <w:sz w:val="17"/>
                <w:szCs w:val="17"/>
                <w:lang w:val="pl-PL"/>
              </w:rPr>
            </w:pPr>
          </w:p>
          <w:p w14:paraId="42C27484" w14:textId="77777777" w:rsidR="00C0117A" w:rsidRPr="006F0306" w:rsidRDefault="00C0117A" w:rsidP="00073799">
            <w:pPr>
              <w:widowControl/>
              <w:jc w:val="left"/>
              <w:rPr>
                <w:rFonts w:asciiTheme="majorHAnsi" w:eastAsia="Calibri" w:hAnsiTheme="majorHAnsi" w:cs="Calibri"/>
                <w:sz w:val="17"/>
                <w:szCs w:val="17"/>
                <w:lang w:val="pl-PL"/>
              </w:rPr>
            </w:pPr>
          </w:p>
          <w:p w14:paraId="38FCC904" w14:textId="77777777" w:rsidR="00C0117A" w:rsidRPr="006F0306" w:rsidRDefault="00C0117A" w:rsidP="00073799">
            <w:pPr>
              <w:widowControl/>
              <w:jc w:val="left"/>
              <w:rPr>
                <w:rFonts w:asciiTheme="majorHAnsi" w:eastAsia="Calibri" w:hAnsiTheme="majorHAnsi" w:cs="Calibri"/>
                <w:sz w:val="17"/>
                <w:szCs w:val="17"/>
                <w:lang w:val="pl-PL"/>
              </w:rPr>
            </w:pPr>
          </w:p>
          <w:p w14:paraId="54B868DB" w14:textId="77777777" w:rsidR="00C0117A" w:rsidRPr="006F0306" w:rsidRDefault="00C0117A" w:rsidP="00073799">
            <w:pPr>
              <w:widowControl/>
              <w:jc w:val="left"/>
              <w:rPr>
                <w:rFonts w:asciiTheme="majorHAnsi" w:eastAsia="Calibri" w:hAnsiTheme="majorHAnsi" w:cs="Calibri"/>
                <w:sz w:val="17"/>
                <w:szCs w:val="17"/>
                <w:lang w:val="pl-PL"/>
              </w:rPr>
            </w:pPr>
          </w:p>
          <w:p w14:paraId="419B818F" w14:textId="77777777" w:rsidR="00C0117A" w:rsidRPr="006F0306" w:rsidRDefault="00C0117A" w:rsidP="00073799">
            <w:pPr>
              <w:widowControl/>
              <w:jc w:val="left"/>
              <w:rPr>
                <w:rFonts w:asciiTheme="majorHAnsi" w:eastAsia="Calibri" w:hAnsiTheme="majorHAnsi" w:cs="Calibri"/>
                <w:sz w:val="17"/>
                <w:szCs w:val="17"/>
                <w:lang w:val="pl-PL"/>
              </w:rPr>
            </w:pPr>
          </w:p>
          <w:p w14:paraId="05C6294A" w14:textId="77777777" w:rsidR="00C0117A" w:rsidRPr="006F0306" w:rsidRDefault="00C0117A" w:rsidP="00073799">
            <w:pPr>
              <w:widowControl/>
              <w:jc w:val="left"/>
              <w:rPr>
                <w:rFonts w:asciiTheme="majorHAnsi" w:eastAsia="Calibri" w:hAnsiTheme="majorHAnsi" w:cs="Calibri"/>
                <w:sz w:val="17"/>
                <w:szCs w:val="17"/>
                <w:lang w:val="pl-PL"/>
              </w:rPr>
            </w:pPr>
          </w:p>
          <w:p w14:paraId="1E2AA34C" w14:textId="77777777" w:rsidR="00C0117A" w:rsidRPr="006F0306" w:rsidRDefault="00C0117A" w:rsidP="00073799">
            <w:pPr>
              <w:widowControl/>
              <w:jc w:val="left"/>
              <w:rPr>
                <w:rFonts w:asciiTheme="majorHAnsi" w:eastAsia="Calibri" w:hAnsiTheme="majorHAnsi" w:cs="Calibri"/>
                <w:sz w:val="17"/>
                <w:szCs w:val="17"/>
                <w:lang w:val="pl-PL"/>
              </w:rPr>
            </w:pPr>
          </w:p>
          <w:p w14:paraId="64C762EA" w14:textId="77777777" w:rsidR="00C0117A" w:rsidRPr="006F0306" w:rsidRDefault="00C0117A" w:rsidP="00073799">
            <w:pPr>
              <w:widowControl/>
              <w:jc w:val="left"/>
              <w:rPr>
                <w:rFonts w:asciiTheme="majorHAnsi" w:eastAsia="Calibri" w:hAnsiTheme="majorHAnsi" w:cs="Calibri"/>
                <w:sz w:val="17"/>
                <w:szCs w:val="17"/>
                <w:lang w:val="pl-PL"/>
              </w:rPr>
            </w:pPr>
          </w:p>
          <w:p w14:paraId="502A8FB6" w14:textId="77777777" w:rsidR="00C0117A" w:rsidRPr="006F0306" w:rsidRDefault="00C0117A" w:rsidP="00073799">
            <w:pPr>
              <w:widowControl/>
              <w:jc w:val="left"/>
              <w:rPr>
                <w:rFonts w:asciiTheme="majorHAnsi" w:eastAsia="Calibri" w:hAnsiTheme="majorHAnsi" w:cs="Calibri"/>
                <w:sz w:val="17"/>
                <w:szCs w:val="17"/>
                <w:lang w:val="pl-PL"/>
              </w:rPr>
            </w:pPr>
          </w:p>
          <w:p w14:paraId="0BD817C1" w14:textId="77777777" w:rsidR="00C0117A" w:rsidRPr="006F0306" w:rsidRDefault="00C0117A" w:rsidP="00073799">
            <w:pPr>
              <w:widowControl/>
              <w:jc w:val="left"/>
              <w:rPr>
                <w:rFonts w:asciiTheme="majorHAnsi" w:eastAsia="Calibri" w:hAnsiTheme="majorHAnsi" w:cs="Calibri"/>
                <w:sz w:val="17"/>
                <w:szCs w:val="17"/>
                <w:lang w:val="pl-PL"/>
              </w:rPr>
            </w:pPr>
          </w:p>
          <w:p w14:paraId="7C140A65" w14:textId="77777777" w:rsidR="00C0117A" w:rsidRPr="006F0306" w:rsidRDefault="00C0117A" w:rsidP="00073799">
            <w:pPr>
              <w:widowControl/>
              <w:jc w:val="left"/>
              <w:rPr>
                <w:rFonts w:asciiTheme="majorHAnsi" w:eastAsia="Calibri" w:hAnsiTheme="majorHAnsi" w:cs="Calibri"/>
                <w:sz w:val="17"/>
                <w:szCs w:val="17"/>
                <w:lang w:val="pl-PL"/>
              </w:rPr>
            </w:pPr>
          </w:p>
          <w:p w14:paraId="27DFC93E" w14:textId="77777777" w:rsidR="00C0117A" w:rsidRPr="006F0306" w:rsidRDefault="00C0117A" w:rsidP="00073799">
            <w:pPr>
              <w:widowControl/>
              <w:jc w:val="left"/>
              <w:rPr>
                <w:rFonts w:asciiTheme="majorHAnsi" w:eastAsia="Calibri" w:hAnsiTheme="majorHAnsi" w:cs="Calibri"/>
                <w:sz w:val="17"/>
                <w:szCs w:val="17"/>
                <w:lang w:val="pl-PL"/>
              </w:rPr>
            </w:pPr>
          </w:p>
          <w:p w14:paraId="4F380F70" w14:textId="77777777" w:rsidR="00C0117A" w:rsidRPr="006F0306" w:rsidRDefault="00C0117A" w:rsidP="00073799">
            <w:pPr>
              <w:widowControl/>
              <w:jc w:val="left"/>
              <w:rPr>
                <w:rFonts w:asciiTheme="majorHAnsi" w:eastAsia="Calibri" w:hAnsiTheme="majorHAnsi" w:cs="Calibri"/>
                <w:sz w:val="17"/>
                <w:szCs w:val="17"/>
                <w:lang w:val="pl-PL"/>
              </w:rPr>
            </w:pPr>
          </w:p>
          <w:p w14:paraId="34B51334" w14:textId="77777777" w:rsidR="00C0117A" w:rsidRPr="006F0306" w:rsidRDefault="00C0117A" w:rsidP="00073799">
            <w:pPr>
              <w:widowControl/>
              <w:jc w:val="left"/>
              <w:rPr>
                <w:rFonts w:asciiTheme="majorHAnsi" w:eastAsia="Calibri" w:hAnsiTheme="majorHAnsi" w:cs="Calibri"/>
                <w:sz w:val="17"/>
                <w:szCs w:val="17"/>
                <w:lang w:val="pl-PL"/>
              </w:rPr>
            </w:pPr>
          </w:p>
          <w:p w14:paraId="21AE91BA" w14:textId="77777777" w:rsidR="00C0117A" w:rsidRPr="006F0306" w:rsidRDefault="00C0117A" w:rsidP="00073799">
            <w:pPr>
              <w:widowControl/>
              <w:jc w:val="left"/>
              <w:rPr>
                <w:rFonts w:asciiTheme="majorHAnsi" w:eastAsia="Calibri" w:hAnsiTheme="majorHAnsi" w:cs="Calibri"/>
                <w:sz w:val="17"/>
                <w:szCs w:val="17"/>
                <w:lang w:val="pl-PL"/>
              </w:rPr>
            </w:pPr>
          </w:p>
          <w:p w14:paraId="41194C42" w14:textId="77777777" w:rsidR="00C0117A" w:rsidRPr="006F0306" w:rsidRDefault="00C0117A" w:rsidP="00073799">
            <w:pPr>
              <w:widowControl/>
              <w:jc w:val="left"/>
              <w:rPr>
                <w:rFonts w:asciiTheme="majorHAnsi" w:eastAsia="Calibri" w:hAnsiTheme="majorHAnsi" w:cs="Calibri"/>
                <w:sz w:val="17"/>
                <w:szCs w:val="17"/>
                <w:lang w:val="pl-PL"/>
              </w:rPr>
            </w:pPr>
          </w:p>
          <w:p w14:paraId="028F68F5" w14:textId="77777777" w:rsidR="00C0117A" w:rsidRPr="006F0306" w:rsidRDefault="00C0117A" w:rsidP="00073799">
            <w:pPr>
              <w:widowControl/>
              <w:jc w:val="left"/>
              <w:rPr>
                <w:rFonts w:asciiTheme="majorHAnsi" w:eastAsia="Calibri" w:hAnsiTheme="majorHAnsi" w:cs="Calibri"/>
                <w:sz w:val="17"/>
                <w:szCs w:val="17"/>
                <w:lang w:val="pl-PL"/>
              </w:rPr>
            </w:pPr>
          </w:p>
          <w:p w14:paraId="52BA1E79" w14:textId="77777777" w:rsidR="00C0117A" w:rsidRPr="006F0306" w:rsidRDefault="00C0117A" w:rsidP="00073799">
            <w:pPr>
              <w:widowControl/>
              <w:jc w:val="left"/>
              <w:rPr>
                <w:rFonts w:asciiTheme="majorHAnsi" w:eastAsia="Calibri" w:hAnsiTheme="majorHAnsi" w:cs="Calibri"/>
                <w:sz w:val="17"/>
                <w:szCs w:val="17"/>
                <w:lang w:val="pl-PL"/>
              </w:rPr>
            </w:pPr>
          </w:p>
          <w:p w14:paraId="492FECE3" w14:textId="77777777" w:rsidR="00C0117A" w:rsidRPr="006F0306" w:rsidRDefault="00C0117A" w:rsidP="00073799">
            <w:pPr>
              <w:widowControl/>
              <w:jc w:val="left"/>
              <w:rPr>
                <w:rFonts w:asciiTheme="majorHAnsi" w:eastAsia="Calibri" w:hAnsiTheme="majorHAnsi" w:cs="Calibri"/>
                <w:sz w:val="17"/>
                <w:szCs w:val="17"/>
                <w:lang w:val="pl-PL"/>
              </w:rPr>
            </w:pPr>
          </w:p>
          <w:p w14:paraId="4E9FA4A5" w14:textId="77777777" w:rsidR="00C0117A" w:rsidRPr="006F0306" w:rsidRDefault="00C0117A" w:rsidP="00073799">
            <w:pPr>
              <w:widowControl/>
              <w:jc w:val="left"/>
              <w:rPr>
                <w:rFonts w:asciiTheme="majorHAnsi" w:eastAsia="Calibri" w:hAnsiTheme="majorHAnsi" w:cs="Calibri"/>
                <w:sz w:val="17"/>
                <w:szCs w:val="17"/>
                <w:lang w:val="pl-PL"/>
              </w:rPr>
            </w:pPr>
          </w:p>
          <w:p w14:paraId="5D7C2229"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97676495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trategia rozwoju lokalnego określa wskaźniki, na podstawie których monitorowana jest jej realizacja. </w:t>
            </w:r>
          </w:p>
          <w:p w14:paraId="7E375F06" w14:textId="77777777" w:rsidR="00C0117A" w:rsidRPr="006F0306" w:rsidRDefault="00C0117A" w:rsidP="00073799">
            <w:pPr>
              <w:widowControl/>
              <w:jc w:val="left"/>
              <w:rPr>
                <w:rFonts w:asciiTheme="majorHAnsi" w:eastAsia="Calibri" w:hAnsiTheme="majorHAnsi" w:cs="Calibri"/>
                <w:sz w:val="17"/>
                <w:szCs w:val="17"/>
                <w:lang w:val="pl-PL"/>
              </w:rPr>
            </w:pPr>
          </w:p>
        </w:tc>
        <w:tc>
          <w:tcPr>
            <w:tcW w:w="1216" w:type="pct"/>
            <w:shd w:val="clear" w:color="auto" w:fill="C5E0B3"/>
          </w:tcPr>
          <w:p w14:paraId="2D456B1B"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Strategia rozwoju lokalnego określa wskaźniki, które są w jasny sposób powiązane z poszczególnymi celami strategicznymi. Wskaźniki mają oznaczoną aktualną wartość, docelową wartość i „kamienie milowe”, czyli wartości pośrednie w okresie realizacji strategii. </w:t>
            </w:r>
          </w:p>
          <w:p w14:paraId="5B2AC373" w14:textId="77777777" w:rsidR="00C0117A" w:rsidRPr="006F0306" w:rsidRDefault="00C0117A" w:rsidP="00073799">
            <w:pPr>
              <w:widowControl/>
              <w:jc w:val="left"/>
              <w:rPr>
                <w:rFonts w:asciiTheme="majorHAnsi" w:eastAsia="Calibri" w:hAnsiTheme="majorHAnsi" w:cs="Calibri"/>
                <w:sz w:val="17"/>
                <w:szCs w:val="17"/>
                <w:lang w:val="pl-PL"/>
              </w:rPr>
            </w:pPr>
          </w:p>
          <w:p w14:paraId="1298E80D" w14:textId="66773543"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Strategia rozwoju lokalnego opisuje oczekiwane rezultaty, określa środki/działania podejmowane, aby zrealizować poszczególne cele strategiczne, i ustala, w jaki sposób dane powinny </w:t>
            </w:r>
            <w:r w:rsidR="00FB078B">
              <w:rPr>
                <w:rFonts w:asciiTheme="majorHAnsi" w:eastAsia="Calibri Light" w:hAnsiTheme="majorHAnsi" w:cs="Calibri"/>
                <w:sz w:val="17"/>
                <w:szCs w:val="17"/>
                <w:lang w:val="pl-PL"/>
              </w:rPr>
              <w:t>być</w:t>
            </w:r>
            <w:r w:rsidR="00FB078B" w:rsidRPr="006F0306">
              <w:rPr>
                <w:rFonts w:asciiTheme="majorHAnsi" w:eastAsia="Calibri Light" w:hAnsiTheme="majorHAnsi" w:cs="Calibri"/>
                <w:sz w:val="17"/>
                <w:szCs w:val="17"/>
                <w:lang w:val="pl-PL"/>
              </w:rPr>
              <w:t xml:space="preserve"> </w:t>
            </w:r>
            <w:r w:rsidRPr="006F0306">
              <w:rPr>
                <w:rFonts w:asciiTheme="majorHAnsi" w:eastAsia="Calibri Light" w:hAnsiTheme="majorHAnsi" w:cs="Calibri"/>
                <w:sz w:val="17"/>
                <w:szCs w:val="17"/>
                <w:lang w:val="pl-PL"/>
              </w:rPr>
              <w:t xml:space="preserve">analizowane, aby móc ocenić wyniki. </w:t>
            </w:r>
          </w:p>
          <w:p w14:paraId="0F0AE2F6" w14:textId="77777777" w:rsidR="00C0117A" w:rsidRPr="006F0306" w:rsidRDefault="00C0117A" w:rsidP="00073799">
            <w:pPr>
              <w:widowControl/>
              <w:jc w:val="left"/>
              <w:rPr>
                <w:rFonts w:asciiTheme="majorHAnsi" w:eastAsia="Calibri" w:hAnsiTheme="majorHAnsi" w:cs="Calibri"/>
                <w:sz w:val="17"/>
                <w:szCs w:val="17"/>
                <w:lang w:val="pl-PL"/>
              </w:rPr>
            </w:pPr>
          </w:p>
          <w:p w14:paraId="2FB1BF99"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określiła wskaźniki oddziaływania (kładąc nacisk na ogólne wyniki strategii rozwoju lokalnego) i/lub wskaźniki rezultatu (kładąc nacisk na procesy dostarczania usług publicznych i ich wyniki).</w:t>
            </w:r>
          </w:p>
          <w:p w14:paraId="51102E51" w14:textId="77777777" w:rsidR="00C0117A" w:rsidRPr="006F0306" w:rsidRDefault="00C0117A" w:rsidP="00073799">
            <w:pPr>
              <w:widowControl/>
              <w:jc w:val="left"/>
              <w:rPr>
                <w:rFonts w:asciiTheme="majorHAnsi" w:eastAsia="Calibri" w:hAnsiTheme="majorHAnsi" w:cs="Calibri"/>
                <w:sz w:val="17"/>
                <w:szCs w:val="17"/>
                <w:lang w:val="pl-PL"/>
              </w:rPr>
            </w:pPr>
          </w:p>
          <w:p w14:paraId="74CDBC2E"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68712494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trategia rozwoju lokalnego określa wskaźniki, na podstawie których monitorowana jest jej realizacja. </w:t>
            </w:r>
          </w:p>
          <w:p w14:paraId="13B919FD"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96354156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szystkie cele strategii rozwoju lokalnego są powiązane z jednym lub kilkoma wskaźnikami. </w:t>
            </w:r>
          </w:p>
          <w:p w14:paraId="3F26BA54"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28764332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określa oczekiwane wyniki oraz jeden lub kilka „kamieni milowych” (wartości pośrednich w okresie realizacji strategii) dla wszystkich wskaźników.</w:t>
            </w:r>
          </w:p>
          <w:p w14:paraId="4BC703EE" w14:textId="77777777" w:rsidR="00C0117A" w:rsidRPr="006F0306" w:rsidRDefault="00C0117A" w:rsidP="00073799">
            <w:pPr>
              <w:widowControl/>
              <w:jc w:val="left"/>
              <w:rPr>
                <w:rFonts w:asciiTheme="majorHAnsi" w:eastAsia="Calibri" w:hAnsiTheme="majorHAnsi" w:cs="Calibri"/>
                <w:sz w:val="17"/>
                <w:szCs w:val="17"/>
                <w:lang w:val="pl-PL"/>
              </w:rPr>
            </w:pPr>
          </w:p>
          <w:p w14:paraId="2CEE8C04" w14:textId="77777777" w:rsidR="00C0117A" w:rsidRPr="006F0306" w:rsidRDefault="00C0117A" w:rsidP="00073799">
            <w:pPr>
              <w:widowControl/>
              <w:jc w:val="left"/>
              <w:rPr>
                <w:rFonts w:asciiTheme="majorHAnsi" w:eastAsia="Calibri" w:hAnsiTheme="majorHAnsi" w:cs="Calibri"/>
                <w:sz w:val="17"/>
                <w:szCs w:val="17"/>
                <w:lang w:val="pl-PL"/>
              </w:rPr>
            </w:pPr>
          </w:p>
        </w:tc>
        <w:tc>
          <w:tcPr>
            <w:tcW w:w="1150" w:type="pct"/>
            <w:shd w:val="clear" w:color="auto" w:fill="A8D08D"/>
          </w:tcPr>
          <w:p w14:paraId="567E4507"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opracowała dokument zawierający kluczowe wskaźniki wyników (KPI*), skuteczności realizacji strategii, wykorzystując metody ilościowe i jakościowe. Wskaźniki są powiązane z celami strategicznymi, opisują oczekiwane wyniki i określają kluczowe czynniki sukcesu. Dołączony jest do nich zestaw ogólnych i szczegółowych KPI.</w:t>
            </w:r>
          </w:p>
          <w:p w14:paraId="452AF3A3" w14:textId="77777777" w:rsidR="00C0117A" w:rsidRPr="006F0306" w:rsidRDefault="00C0117A" w:rsidP="00073799">
            <w:pPr>
              <w:widowControl/>
              <w:jc w:val="left"/>
              <w:rPr>
                <w:rFonts w:asciiTheme="majorHAnsi" w:eastAsia="Calibri" w:hAnsiTheme="majorHAnsi" w:cs="Calibri"/>
                <w:sz w:val="17"/>
                <w:szCs w:val="17"/>
                <w:lang w:val="pl-PL"/>
              </w:rPr>
            </w:pPr>
          </w:p>
          <w:p w14:paraId="1BD182BE"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wykorzystuje kluczowe wskaźniki wyników (KPI), aby móc śledzić i w razie potrzeby proponować zmiany w sposobie realizacji działań, w celu zapewnienia osiągnięcia celów i informowania obywateli o postępie prac.</w:t>
            </w:r>
          </w:p>
          <w:p w14:paraId="4F917449" w14:textId="77777777" w:rsidR="00C0117A" w:rsidRPr="006F0306" w:rsidRDefault="00C0117A" w:rsidP="00073799">
            <w:pPr>
              <w:widowControl/>
              <w:jc w:val="left"/>
              <w:rPr>
                <w:rFonts w:asciiTheme="majorHAnsi" w:eastAsia="Calibri" w:hAnsiTheme="majorHAnsi" w:cs="Calibri"/>
                <w:sz w:val="17"/>
                <w:szCs w:val="17"/>
                <w:lang w:val="pl-PL"/>
              </w:rPr>
            </w:pPr>
          </w:p>
          <w:p w14:paraId="1A26F661"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556085648"/>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trategia rozwoju lokalnego określa wskaźniki służące do monitorowania jej realizacji. </w:t>
            </w:r>
          </w:p>
          <w:p w14:paraId="63C6A341"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6348839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szystkie cele strategii rozwoju lokalnego są powiązane z jednym lub kilkoma wskaźnikami. </w:t>
            </w:r>
          </w:p>
          <w:p w14:paraId="5671E168" w14:textId="77777777" w:rsidR="00C0117A" w:rsidRPr="006F0306" w:rsidRDefault="004618AA" w:rsidP="00073799">
            <w:pPr>
              <w:widowControl/>
              <w:jc w:val="left"/>
              <w:rPr>
                <w:rFonts w:asciiTheme="majorHAnsi" w:eastAsia="Segoe UI"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194336849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określa oczekiwane wyniki oraz jeden lub kilka „kamieni milowych” (wartości pośrednich w okresie realizacji strategii) dla wszystkich wskaźników.</w:t>
            </w:r>
          </w:p>
          <w:p w14:paraId="69E14917"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99368434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Określone wskaźniki zostały poddane przeglądowi, aby upewnić się, że są one odpowiednie, czyli spełniają uprzednio określone kryteria jakości, np. dokładność, możliwość porównania wskaźnika w czasie (budowanie szeregów czasowych) lub przestrzeni (porównania z innymi miastami), wiarygodność itd.)</w:t>
            </w:r>
          </w:p>
          <w:p w14:paraId="4BB8272A" w14:textId="1CBBACDE" w:rsidR="00C0117A" w:rsidRPr="006F0306" w:rsidRDefault="004618AA" w:rsidP="00D51F05">
            <w:pPr>
              <w:widowControl/>
              <w:jc w:val="left"/>
              <w:rPr>
                <w:rFonts w:asciiTheme="majorHAnsi" w:eastAsia="Segoe UI" w:hAnsiTheme="majorHAnsi" w:cs="Calibri"/>
                <w:sz w:val="17"/>
                <w:szCs w:val="17"/>
                <w:lang w:val="pl-PL"/>
              </w:rPr>
            </w:pPr>
            <w:sdt>
              <w:sdtPr>
                <w:rPr>
                  <w:rFonts w:asciiTheme="majorHAnsi" w:eastAsia="Segoe UI" w:hAnsiTheme="majorHAnsi" w:cs="Calibri"/>
                  <w:color w:val="0070C0"/>
                  <w:sz w:val="17"/>
                  <w:szCs w:val="17"/>
                  <w:shd w:val="clear" w:color="auto" w:fill="E6E6E6"/>
                  <w:lang w:val="pl-PL"/>
                </w:rPr>
                <w:id w:val="-202354349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iększość przyjętych wskaźników jest tak dobrana, że może się przekładać bezpośrednio na działania/wpływać na politykę JST </w:t>
            </w:r>
          </w:p>
        </w:tc>
      </w:tr>
      <w:tr w:rsidR="00C0117A" w:rsidRPr="00A86B88" w14:paraId="560372C9" w14:textId="77777777" w:rsidTr="00D51F05">
        <w:tc>
          <w:tcPr>
            <w:tcW w:w="726" w:type="pct"/>
            <w:shd w:val="clear" w:color="auto" w:fill="auto"/>
          </w:tcPr>
          <w:p w14:paraId="4C3D7CBA" w14:textId="77777777" w:rsidR="00C0117A" w:rsidRPr="006F0306" w:rsidRDefault="00C0117A" w:rsidP="00073799">
            <w:pPr>
              <w:widowControl/>
              <w:jc w:val="left"/>
              <w:rPr>
                <w:rFonts w:asciiTheme="majorHAnsi" w:eastAsia="Calibri Light" w:hAnsiTheme="majorHAnsi" w:cs="Calibri Light"/>
                <w:sz w:val="17"/>
                <w:szCs w:val="17"/>
                <w:lang w:val="pl-PL"/>
              </w:rPr>
            </w:pPr>
          </w:p>
        </w:tc>
        <w:tc>
          <w:tcPr>
            <w:tcW w:w="722" w:type="pct"/>
            <w:shd w:val="clear" w:color="auto" w:fill="auto"/>
          </w:tcPr>
          <w:p w14:paraId="6DE6D118" w14:textId="77777777" w:rsidR="00C0117A" w:rsidRPr="006F0306" w:rsidRDefault="00C0117A" w:rsidP="00331042">
            <w:pPr>
              <w:pStyle w:val="Nagwek4"/>
              <w:numPr>
                <w:ilvl w:val="0"/>
                <w:numId w:val="17"/>
              </w:numPr>
              <w:spacing w:before="0"/>
              <w:ind w:left="357" w:hanging="357"/>
              <w:outlineLvl w:val="3"/>
              <w:rPr>
                <w:rFonts w:asciiTheme="majorHAnsi" w:hAnsiTheme="majorHAnsi"/>
                <w:color w:val="auto"/>
                <w:sz w:val="17"/>
                <w:szCs w:val="17"/>
                <w:lang w:val="pl-PL"/>
              </w:rPr>
            </w:pPr>
            <w:r w:rsidRPr="006F0306">
              <w:rPr>
                <w:rFonts w:asciiTheme="majorHAnsi" w:eastAsia="Calibri Light" w:hAnsiTheme="majorHAnsi" w:cs="Times New Roman"/>
                <w:color w:val="auto"/>
                <w:sz w:val="17"/>
                <w:szCs w:val="17"/>
                <w:lang w:val="pl-PL"/>
              </w:rPr>
              <w:t>Monitorowanie wdrożenia strategii rozwoju lokalnego</w:t>
            </w:r>
          </w:p>
        </w:tc>
        <w:tc>
          <w:tcPr>
            <w:tcW w:w="1187" w:type="pct"/>
            <w:shd w:val="clear" w:color="auto" w:fill="E2EFD9"/>
          </w:tcPr>
          <w:p w14:paraId="4AF08AA4" w14:textId="77777777" w:rsidR="00C0117A" w:rsidRPr="006F0306" w:rsidRDefault="00C0117A" w:rsidP="00073799">
            <w:pPr>
              <w:widowControl/>
              <w:jc w:val="left"/>
              <w:rPr>
                <w:rFonts w:asciiTheme="majorHAnsi" w:eastAsia="Calibri" w:hAnsiTheme="majorHAnsi" w:cs="Calibri Light"/>
                <w:sz w:val="17"/>
                <w:szCs w:val="17"/>
                <w:lang w:val="pl-PL"/>
              </w:rPr>
            </w:pPr>
            <w:r w:rsidRPr="006F0306">
              <w:rPr>
                <w:rFonts w:asciiTheme="majorHAnsi" w:eastAsia="Calibri Light" w:hAnsiTheme="majorHAnsi" w:cs="Calibri Light"/>
                <w:sz w:val="17"/>
                <w:szCs w:val="17"/>
                <w:lang w:val="pl-PL"/>
              </w:rPr>
              <w:t>Jednostka samorządu terytorialnego sporządza co 12 lub 6 miesięcy sprawozdanie z realizacji strategii rozwoju lokalnego, aby móc przedstawić w zarysie działania/projekty realizowane w celu wdrożenia strategii rozwoju lokalnego.</w:t>
            </w:r>
          </w:p>
          <w:p w14:paraId="0903986A" w14:textId="77777777" w:rsidR="00C0117A" w:rsidRPr="006F0306" w:rsidRDefault="00C0117A" w:rsidP="00073799">
            <w:pPr>
              <w:widowControl/>
              <w:jc w:val="left"/>
              <w:rPr>
                <w:rFonts w:asciiTheme="majorHAnsi" w:eastAsia="Calibri" w:hAnsiTheme="majorHAnsi" w:cs="Calibri Light"/>
                <w:sz w:val="17"/>
                <w:szCs w:val="17"/>
                <w:lang w:val="pl-PL"/>
              </w:rPr>
            </w:pPr>
          </w:p>
          <w:p w14:paraId="69FABE06" w14:textId="77777777" w:rsidR="00C0117A" w:rsidRPr="006F0306" w:rsidRDefault="00C0117A" w:rsidP="00073799">
            <w:pPr>
              <w:widowControl/>
              <w:jc w:val="left"/>
              <w:rPr>
                <w:rFonts w:asciiTheme="majorHAnsi" w:eastAsia="MS Gothic" w:hAnsiTheme="majorHAnsi" w:cs="Calibri Light"/>
                <w:sz w:val="17"/>
                <w:szCs w:val="17"/>
                <w:lang w:val="pl-PL"/>
              </w:rPr>
            </w:pPr>
          </w:p>
          <w:p w14:paraId="5358C9C4" w14:textId="77777777" w:rsidR="00C0117A" w:rsidRPr="006F0306" w:rsidRDefault="00C0117A" w:rsidP="00073799">
            <w:pPr>
              <w:widowControl/>
              <w:jc w:val="left"/>
              <w:rPr>
                <w:rFonts w:asciiTheme="majorHAnsi" w:eastAsia="Calibri" w:hAnsiTheme="majorHAnsi" w:cs="Calibri Light"/>
                <w:sz w:val="17"/>
                <w:szCs w:val="17"/>
                <w:lang w:val="pl-PL"/>
              </w:rPr>
            </w:pPr>
          </w:p>
          <w:p w14:paraId="10413906" w14:textId="77777777" w:rsidR="00C0117A" w:rsidRPr="006F0306" w:rsidRDefault="00C0117A" w:rsidP="00073799">
            <w:pPr>
              <w:widowControl/>
              <w:jc w:val="left"/>
              <w:rPr>
                <w:rFonts w:asciiTheme="majorHAnsi" w:eastAsia="Calibri" w:hAnsiTheme="majorHAnsi" w:cs="Calibri Light"/>
                <w:sz w:val="17"/>
                <w:szCs w:val="17"/>
                <w:lang w:val="pl-PL"/>
              </w:rPr>
            </w:pPr>
          </w:p>
          <w:p w14:paraId="31356656" w14:textId="77777777" w:rsidR="00C0117A" w:rsidRPr="006F0306" w:rsidRDefault="00C0117A" w:rsidP="00073799">
            <w:pPr>
              <w:widowControl/>
              <w:jc w:val="left"/>
              <w:rPr>
                <w:rFonts w:asciiTheme="majorHAnsi" w:eastAsia="Calibri" w:hAnsiTheme="majorHAnsi" w:cs="Calibri Light"/>
                <w:sz w:val="17"/>
                <w:szCs w:val="17"/>
                <w:lang w:val="pl-PL"/>
              </w:rPr>
            </w:pPr>
          </w:p>
          <w:p w14:paraId="68A3ABD5" w14:textId="77777777" w:rsidR="00C0117A" w:rsidRPr="006F0306" w:rsidRDefault="00C0117A" w:rsidP="00073799">
            <w:pPr>
              <w:widowControl/>
              <w:jc w:val="left"/>
              <w:rPr>
                <w:rFonts w:asciiTheme="majorHAnsi" w:eastAsia="Calibri" w:hAnsiTheme="majorHAnsi" w:cs="Calibri Light"/>
                <w:sz w:val="17"/>
                <w:szCs w:val="17"/>
                <w:lang w:val="pl-PL"/>
              </w:rPr>
            </w:pPr>
          </w:p>
          <w:p w14:paraId="6A040C3A" w14:textId="77777777" w:rsidR="00C0117A" w:rsidRPr="006F0306" w:rsidRDefault="00C0117A" w:rsidP="00073799">
            <w:pPr>
              <w:widowControl/>
              <w:jc w:val="left"/>
              <w:rPr>
                <w:rFonts w:asciiTheme="majorHAnsi" w:eastAsia="Calibri" w:hAnsiTheme="majorHAnsi" w:cs="Calibri Light"/>
                <w:sz w:val="17"/>
                <w:szCs w:val="17"/>
                <w:lang w:val="pl-PL"/>
              </w:rPr>
            </w:pPr>
          </w:p>
          <w:p w14:paraId="385604F5" w14:textId="77777777" w:rsidR="00C0117A" w:rsidRPr="006F0306" w:rsidRDefault="00C0117A" w:rsidP="00073799">
            <w:pPr>
              <w:widowControl/>
              <w:jc w:val="left"/>
              <w:rPr>
                <w:rFonts w:asciiTheme="majorHAnsi" w:eastAsia="Calibri" w:hAnsiTheme="majorHAnsi" w:cs="Calibri Light"/>
                <w:sz w:val="17"/>
                <w:szCs w:val="17"/>
                <w:lang w:val="pl-PL"/>
              </w:rPr>
            </w:pPr>
          </w:p>
          <w:p w14:paraId="5708F675" w14:textId="77777777" w:rsidR="00C0117A" w:rsidRPr="006F0306" w:rsidRDefault="00C0117A" w:rsidP="00073799">
            <w:pPr>
              <w:widowControl/>
              <w:jc w:val="left"/>
              <w:rPr>
                <w:rFonts w:asciiTheme="majorHAnsi" w:eastAsia="Calibri" w:hAnsiTheme="majorHAnsi" w:cs="Calibri Light"/>
                <w:sz w:val="17"/>
                <w:szCs w:val="17"/>
                <w:lang w:val="pl-PL"/>
              </w:rPr>
            </w:pPr>
          </w:p>
          <w:p w14:paraId="0DE3BCF9" w14:textId="77777777" w:rsidR="00C0117A" w:rsidRPr="006F0306" w:rsidRDefault="00C0117A" w:rsidP="00073799">
            <w:pPr>
              <w:widowControl/>
              <w:jc w:val="left"/>
              <w:rPr>
                <w:rFonts w:asciiTheme="majorHAnsi" w:eastAsia="Calibri" w:hAnsiTheme="majorHAnsi" w:cs="Calibri Light"/>
                <w:sz w:val="17"/>
                <w:szCs w:val="17"/>
                <w:lang w:val="pl-PL"/>
              </w:rPr>
            </w:pPr>
          </w:p>
          <w:p w14:paraId="74D56775" w14:textId="77777777" w:rsidR="00C0117A" w:rsidRPr="006F0306" w:rsidRDefault="00C0117A" w:rsidP="00073799">
            <w:pPr>
              <w:widowControl/>
              <w:jc w:val="left"/>
              <w:rPr>
                <w:rFonts w:asciiTheme="majorHAnsi" w:eastAsia="Calibri" w:hAnsiTheme="majorHAnsi" w:cs="Calibri Light"/>
                <w:sz w:val="17"/>
                <w:szCs w:val="17"/>
                <w:lang w:val="pl-PL"/>
              </w:rPr>
            </w:pPr>
          </w:p>
          <w:p w14:paraId="39EEECE3" w14:textId="77777777" w:rsidR="00C0117A" w:rsidRPr="006F0306" w:rsidRDefault="00C0117A" w:rsidP="00073799">
            <w:pPr>
              <w:widowControl/>
              <w:jc w:val="left"/>
              <w:rPr>
                <w:rFonts w:asciiTheme="majorHAnsi" w:eastAsia="Calibri" w:hAnsiTheme="majorHAnsi" w:cs="Calibri Light"/>
                <w:sz w:val="17"/>
                <w:szCs w:val="17"/>
                <w:lang w:val="pl-PL"/>
              </w:rPr>
            </w:pPr>
          </w:p>
          <w:p w14:paraId="1E02A432" w14:textId="77777777" w:rsidR="00C0117A" w:rsidRPr="006F0306" w:rsidRDefault="00C0117A" w:rsidP="00073799">
            <w:pPr>
              <w:widowControl/>
              <w:jc w:val="left"/>
              <w:rPr>
                <w:rFonts w:asciiTheme="majorHAnsi" w:eastAsia="Calibri" w:hAnsiTheme="majorHAnsi" w:cs="Calibri Light"/>
                <w:sz w:val="17"/>
                <w:szCs w:val="17"/>
                <w:lang w:val="pl-PL"/>
              </w:rPr>
            </w:pPr>
          </w:p>
          <w:p w14:paraId="6661E2EF" w14:textId="77777777" w:rsidR="00C0117A" w:rsidRPr="006F0306" w:rsidRDefault="00C0117A" w:rsidP="00073799">
            <w:pPr>
              <w:widowControl/>
              <w:jc w:val="left"/>
              <w:rPr>
                <w:rFonts w:asciiTheme="majorHAnsi" w:eastAsia="Calibri" w:hAnsiTheme="majorHAnsi" w:cs="Calibri Light"/>
                <w:sz w:val="17"/>
                <w:szCs w:val="17"/>
                <w:lang w:val="pl-PL"/>
              </w:rPr>
            </w:pPr>
          </w:p>
          <w:p w14:paraId="544BE3AF" w14:textId="77777777" w:rsidR="00C0117A" w:rsidRPr="006F0306" w:rsidRDefault="00C0117A" w:rsidP="00073799">
            <w:pPr>
              <w:widowControl/>
              <w:jc w:val="left"/>
              <w:rPr>
                <w:rFonts w:asciiTheme="majorHAnsi" w:eastAsia="Calibri" w:hAnsiTheme="majorHAnsi" w:cs="Calibri Light"/>
                <w:color w:val="0070C0"/>
                <w:sz w:val="17"/>
                <w:szCs w:val="17"/>
                <w:lang w:val="pl-PL"/>
              </w:rPr>
            </w:pPr>
          </w:p>
          <w:p w14:paraId="7E6A89E3" w14:textId="77777777" w:rsidR="00C0117A" w:rsidRPr="006F0306" w:rsidRDefault="004618AA" w:rsidP="00073799">
            <w:pPr>
              <w:widowControl/>
              <w:jc w:val="left"/>
              <w:rPr>
                <w:rFonts w:asciiTheme="majorHAnsi" w:eastAsia="Calibri" w:hAnsiTheme="majorHAnsi" w:cs="Calibri Light"/>
                <w:sz w:val="17"/>
                <w:szCs w:val="17"/>
                <w:lang w:val="pl-PL"/>
              </w:rPr>
            </w:pPr>
            <w:sdt>
              <w:sdtPr>
                <w:rPr>
                  <w:rFonts w:asciiTheme="majorHAnsi" w:eastAsia="Segoe UI" w:hAnsiTheme="majorHAnsi" w:cs="Calibri Light"/>
                  <w:color w:val="0070C0"/>
                  <w:sz w:val="17"/>
                  <w:szCs w:val="17"/>
                  <w:shd w:val="clear" w:color="auto" w:fill="E6E6E6"/>
                  <w:lang w:val="pl-PL"/>
                </w:rPr>
                <w:id w:val="43942752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Light"/>
                <w:color w:val="0070C0"/>
                <w:sz w:val="17"/>
                <w:szCs w:val="17"/>
                <w:lang w:val="pl-PL"/>
              </w:rPr>
              <w:t xml:space="preserve"> Jednostka samorządu terytorialnego sporządza co 12 lub 6 miesięcy sprawozdanie z realizacji strategii rozwoju lokalnego, aby móc przedstawić w zarysie działania/projekty realizowane w celu wdrożenia strategii rozwoju lokalnego.</w:t>
            </w:r>
          </w:p>
        </w:tc>
        <w:tc>
          <w:tcPr>
            <w:tcW w:w="1216" w:type="pct"/>
            <w:shd w:val="clear" w:color="auto" w:fill="C5E0B3"/>
          </w:tcPr>
          <w:p w14:paraId="5838B715" w14:textId="77777777" w:rsidR="00C0117A" w:rsidRPr="006F0306" w:rsidRDefault="00C0117A" w:rsidP="00073799">
            <w:pPr>
              <w:widowControl/>
              <w:jc w:val="left"/>
              <w:rPr>
                <w:rFonts w:asciiTheme="majorHAnsi" w:eastAsia="Calibri" w:hAnsiTheme="majorHAnsi" w:cs="Calibri Light"/>
                <w:sz w:val="17"/>
                <w:szCs w:val="17"/>
                <w:lang w:val="pl-PL"/>
              </w:rPr>
            </w:pPr>
            <w:r w:rsidRPr="006F0306">
              <w:rPr>
                <w:rFonts w:asciiTheme="majorHAnsi" w:eastAsia="Calibri Light" w:hAnsiTheme="majorHAnsi" w:cs="Calibri Light"/>
                <w:sz w:val="17"/>
                <w:szCs w:val="17"/>
                <w:lang w:val="pl-PL"/>
              </w:rPr>
              <w:t xml:space="preserve"> Jednostka samorządu terytorialnego wdrożyła formalny proces dialogu w celu dokonywania doraźnego, śródrocznego przeglądu realizacji strategii rozwoju lokalnego i aktualizowania wskaźników uwzględnionych w strategii. </w:t>
            </w:r>
          </w:p>
          <w:p w14:paraId="12D496F2" w14:textId="77777777" w:rsidR="00C0117A" w:rsidRPr="006F0306" w:rsidRDefault="00C0117A" w:rsidP="00073799">
            <w:pPr>
              <w:widowControl/>
              <w:jc w:val="left"/>
              <w:rPr>
                <w:rFonts w:asciiTheme="majorHAnsi" w:eastAsia="Calibri" w:hAnsiTheme="majorHAnsi" w:cs="Calibri Light"/>
                <w:sz w:val="17"/>
                <w:szCs w:val="17"/>
                <w:lang w:val="pl-PL"/>
              </w:rPr>
            </w:pPr>
          </w:p>
          <w:p w14:paraId="00AF6E20" w14:textId="77777777" w:rsidR="00C0117A" w:rsidRPr="006F0306" w:rsidRDefault="00C0117A" w:rsidP="00073799">
            <w:pPr>
              <w:widowControl/>
              <w:jc w:val="left"/>
              <w:rPr>
                <w:rFonts w:asciiTheme="majorHAnsi" w:eastAsia="Calibri" w:hAnsiTheme="majorHAnsi" w:cs="Calibri Light"/>
                <w:sz w:val="17"/>
                <w:szCs w:val="17"/>
                <w:lang w:val="pl-PL"/>
              </w:rPr>
            </w:pPr>
            <w:r w:rsidRPr="006F0306">
              <w:rPr>
                <w:rFonts w:asciiTheme="majorHAnsi" w:eastAsia="Calibri Light" w:hAnsiTheme="majorHAnsi" w:cs="Calibri Light"/>
                <w:sz w:val="17"/>
                <w:szCs w:val="17"/>
                <w:lang w:val="pl-PL"/>
              </w:rPr>
              <w:t xml:space="preserve">Decydenci i najważniejsi urzędnicy (szefowie wydziałów urzędzie i kierownicy jednostek organizacyjnych JST)) odbywają regularne spotkania, aby składać sprawozdania i śledzić postępy w realizacji strategii rozwoju lokalnego oraz omawiać alternatywne propozycje zmian. </w:t>
            </w:r>
          </w:p>
          <w:p w14:paraId="65207B8B" w14:textId="77777777" w:rsidR="00C0117A" w:rsidRPr="006F0306" w:rsidRDefault="00C0117A" w:rsidP="00073799">
            <w:pPr>
              <w:widowControl/>
              <w:jc w:val="left"/>
              <w:rPr>
                <w:rFonts w:asciiTheme="majorHAnsi" w:eastAsia="Calibri" w:hAnsiTheme="majorHAnsi" w:cs="Calibri Light"/>
                <w:sz w:val="17"/>
                <w:szCs w:val="17"/>
                <w:lang w:val="pl-PL"/>
              </w:rPr>
            </w:pPr>
          </w:p>
          <w:p w14:paraId="2A306CFF" w14:textId="77777777" w:rsidR="00C0117A" w:rsidRPr="006F0306" w:rsidRDefault="00C0117A" w:rsidP="00073799">
            <w:pPr>
              <w:widowControl/>
              <w:jc w:val="left"/>
              <w:rPr>
                <w:rFonts w:asciiTheme="majorHAnsi" w:eastAsia="Calibri" w:hAnsiTheme="majorHAnsi" w:cs="Calibri Light"/>
                <w:sz w:val="17"/>
                <w:szCs w:val="17"/>
                <w:lang w:val="pl-PL"/>
              </w:rPr>
            </w:pPr>
          </w:p>
          <w:p w14:paraId="1ED24E5A" w14:textId="77777777" w:rsidR="00C0117A" w:rsidRPr="006F0306" w:rsidRDefault="00C0117A" w:rsidP="00073799">
            <w:pPr>
              <w:widowControl/>
              <w:jc w:val="left"/>
              <w:rPr>
                <w:rFonts w:asciiTheme="majorHAnsi" w:eastAsia="Calibri" w:hAnsiTheme="majorHAnsi" w:cs="Calibri Light"/>
                <w:sz w:val="17"/>
                <w:szCs w:val="17"/>
                <w:lang w:val="pl-PL"/>
              </w:rPr>
            </w:pPr>
          </w:p>
          <w:p w14:paraId="051492C3" w14:textId="77777777" w:rsidR="00C0117A" w:rsidRPr="006F0306" w:rsidRDefault="00C0117A" w:rsidP="00073799">
            <w:pPr>
              <w:widowControl/>
              <w:jc w:val="left"/>
              <w:rPr>
                <w:rFonts w:asciiTheme="majorHAnsi" w:eastAsia="Calibri" w:hAnsiTheme="majorHAnsi" w:cs="Calibri Light"/>
                <w:sz w:val="17"/>
                <w:szCs w:val="17"/>
                <w:lang w:val="pl-PL"/>
              </w:rPr>
            </w:pPr>
          </w:p>
          <w:p w14:paraId="014F01EF" w14:textId="77777777" w:rsidR="00C0117A" w:rsidRPr="006F0306" w:rsidRDefault="00C0117A" w:rsidP="00073799">
            <w:pPr>
              <w:widowControl/>
              <w:jc w:val="left"/>
              <w:rPr>
                <w:rFonts w:asciiTheme="majorHAnsi" w:eastAsia="Calibri" w:hAnsiTheme="majorHAnsi" w:cs="Calibri Light"/>
                <w:sz w:val="17"/>
                <w:szCs w:val="17"/>
                <w:lang w:val="pl-PL"/>
              </w:rPr>
            </w:pPr>
          </w:p>
          <w:p w14:paraId="4F09DF0D" w14:textId="77777777" w:rsidR="00C0117A" w:rsidRPr="006F0306" w:rsidRDefault="00C0117A" w:rsidP="00073799">
            <w:pPr>
              <w:widowControl/>
              <w:jc w:val="left"/>
              <w:rPr>
                <w:rFonts w:asciiTheme="majorHAnsi" w:eastAsia="Calibri" w:hAnsiTheme="majorHAnsi" w:cs="Calibri Light"/>
                <w:sz w:val="17"/>
                <w:szCs w:val="17"/>
                <w:lang w:val="pl-PL"/>
              </w:rPr>
            </w:pPr>
          </w:p>
          <w:p w14:paraId="48BEDC86" w14:textId="77777777" w:rsidR="00C0117A" w:rsidRPr="006F0306" w:rsidRDefault="00C0117A" w:rsidP="00073799">
            <w:pPr>
              <w:widowControl/>
              <w:jc w:val="left"/>
              <w:rPr>
                <w:rFonts w:asciiTheme="majorHAnsi" w:eastAsia="Calibri" w:hAnsiTheme="majorHAnsi" w:cs="Calibri Light"/>
                <w:sz w:val="17"/>
                <w:szCs w:val="17"/>
                <w:lang w:val="pl-PL"/>
              </w:rPr>
            </w:pPr>
          </w:p>
          <w:p w14:paraId="5D1EEE13" w14:textId="77777777" w:rsidR="00C0117A" w:rsidRPr="006F0306" w:rsidRDefault="00C0117A" w:rsidP="00073799">
            <w:pPr>
              <w:widowControl/>
              <w:jc w:val="left"/>
              <w:rPr>
                <w:rFonts w:asciiTheme="majorHAnsi" w:eastAsia="Calibri" w:hAnsiTheme="majorHAnsi" w:cs="Calibri Light"/>
                <w:sz w:val="17"/>
                <w:szCs w:val="17"/>
                <w:lang w:val="pl-PL"/>
              </w:rPr>
            </w:pPr>
          </w:p>
          <w:p w14:paraId="06A0303D" w14:textId="77777777" w:rsidR="00C0117A" w:rsidRPr="006F0306" w:rsidRDefault="00C0117A" w:rsidP="00073799">
            <w:pPr>
              <w:widowControl/>
              <w:jc w:val="left"/>
              <w:rPr>
                <w:rFonts w:asciiTheme="majorHAnsi" w:eastAsia="Calibri" w:hAnsiTheme="majorHAnsi" w:cs="Calibri Light"/>
                <w:sz w:val="17"/>
                <w:szCs w:val="17"/>
                <w:lang w:val="pl-PL"/>
              </w:rPr>
            </w:pPr>
          </w:p>
          <w:p w14:paraId="4A6745C3" w14:textId="77777777" w:rsidR="00C0117A" w:rsidRPr="006F0306" w:rsidRDefault="004618AA" w:rsidP="00073799">
            <w:pPr>
              <w:widowControl/>
              <w:jc w:val="left"/>
              <w:rPr>
                <w:rFonts w:asciiTheme="majorHAnsi" w:eastAsia="Calibri" w:hAnsiTheme="majorHAnsi" w:cs="Calibri Light"/>
                <w:color w:val="0070C0"/>
                <w:sz w:val="17"/>
                <w:szCs w:val="17"/>
                <w:lang w:val="pl-PL"/>
              </w:rPr>
            </w:pPr>
            <w:sdt>
              <w:sdtPr>
                <w:rPr>
                  <w:rFonts w:asciiTheme="majorHAnsi" w:eastAsia="Calibri" w:hAnsiTheme="majorHAnsi" w:cs="Calibri Light"/>
                  <w:color w:val="0070C0"/>
                  <w:sz w:val="17"/>
                  <w:szCs w:val="17"/>
                  <w:shd w:val="clear" w:color="auto" w:fill="E6E6E6"/>
                  <w:lang w:val="pl-PL"/>
                </w:rPr>
                <w:id w:val="115964796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Light"/>
                <w:color w:val="0070C0"/>
                <w:sz w:val="17"/>
                <w:szCs w:val="17"/>
                <w:lang w:val="pl-PL"/>
              </w:rPr>
              <w:t> Jednostka samorządu terytorialnego określiła ramy czasowe przeglądu głównych wskaźników strategii rozwoju lokalnego.</w:t>
            </w:r>
          </w:p>
          <w:p w14:paraId="76EC2D1E" w14:textId="77777777" w:rsidR="00C0117A" w:rsidRPr="006F0306" w:rsidRDefault="004618AA" w:rsidP="00073799">
            <w:pPr>
              <w:widowControl/>
              <w:jc w:val="left"/>
              <w:rPr>
                <w:rFonts w:asciiTheme="majorHAnsi" w:eastAsia="Calibri" w:hAnsiTheme="majorHAnsi" w:cs="Calibri Light"/>
                <w:color w:val="0070C0"/>
                <w:sz w:val="17"/>
                <w:szCs w:val="17"/>
                <w:lang w:val="pl-PL"/>
              </w:rPr>
            </w:pPr>
            <w:sdt>
              <w:sdtPr>
                <w:rPr>
                  <w:rFonts w:asciiTheme="majorHAnsi" w:eastAsia="Segoe UI" w:hAnsiTheme="majorHAnsi" w:cs="Calibri Light"/>
                  <w:color w:val="0070C0"/>
                  <w:sz w:val="17"/>
                  <w:szCs w:val="17"/>
                  <w:shd w:val="clear" w:color="auto" w:fill="E6E6E6"/>
                  <w:lang w:val="pl-PL"/>
                </w:rPr>
                <w:id w:val="20680527"/>
                <w:placeholder>
                  <w:docPart w:val="E6413FC9399A4C068E7A27450D7C21F5"/>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Light"/>
                <w:color w:val="0070C0"/>
                <w:sz w:val="17"/>
                <w:szCs w:val="17"/>
                <w:lang w:val="pl-PL"/>
              </w:rPr>
              <w:t xml:space="preserve"> Jednostka samorządu terytorialnego określiła, jakie komórki biorą udział w przeglądzie, np. zbierają dane do przeglądu i je analizują, aby określić luki w procesie realizacji strategii. </w:t>
            </w:r>
          </w:p>
          <w:p w14:paraId="5D8BCB96"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1150" w:type="pct"/>
            <w:shd w:val="clear" w:color="auto" w:fill="A8D08D"/>
          </w:tcPr>
          <w:p w14:paraId="570E24B7" w14:textId="77777777" w:rsidR="00C0117A" w:rsidRPr="006F0306" w:rsidRDefault="00C0117A" w:rsidP="00073799">
            <w:pPr>
              <w:widowControl/>
              <w:jc w:val="left"/>
              <w:rPr>
                <w:rFonts w:asciiTheme="majorHAnsi" w:eastAsia="Calibri" w:hAnsiTheme="majorHAnsi" w:cs="Calibri Light"/>
                <w:sz w:val="17"/>
                <w:szCs w:val="17"/>
                <w:lang w:val="pl-PL"/>
              </w:rPr>
            </w:pPr>
            <w:r w:rsidRPr="006F0306">
              <w:rPr>
                <w:rFonts w:asciiTheme="majorHAnsi" w:eastAsia="Calibri Light" w:hAnsiTheme="majorHAnsi" w:cs="Calibri Light"/>
                <w:sz w:val="17"/>
                <w:szCs w:val="17"/>
                <w:lang w:val="pl-PL"/>
              </w:rPr>
              <w:t xml:space="preserve">Jednostka samorządu terytorialnego wdrożyła formalny proces, aby dokonywać regularnego, śródrocznego przeglądu realizacji strategii rozwoju lokalnego i aktualizować wskaźniki uwzględnione w planie. </w:t>
            </w:r>
          </w:p>
          <w:p w14:paraId="54A3578C" w14:textId="77777777" w:rsidR="00C0117A" w:rsidRPr="006F0306" w:rsidRDefault="00C0117A" w:rsidP="00073799">
            <w:pPr>
              <w:widowControl/>
              <w:jc w:val="left"/>
              <w:rPr>
                <w:rFonts w:asciiTheme="majorHAnsi" w:eastAsia="Calibri" w:hAnsiTheme="majorHAnsi" w:cs="Calibri Light"/>
                <w:sz w:val="17"/>
                <w:szCs w:val="17"/>
                <w:lang w:val="pl-PL"/>
              </w:rPr>
            </w:pPr>
          </w:p>
          <w:p w14:paraId="19627240" w14:textId="762C09A8" w:rsidR="00C0117A" w:rsidRPr="006F0306" w:rsidRDefault="00C0117A" w:rsidP="00073799">
            <w:pPr>
              <w:widowControl/>
              <w:jc w:val="left"/>
              <w:rPr>
                <w:rFonts w:asciiTheme="majorHAnsi" w:eastAsia="Calibri" w:hAnsiTheme="majorHAnsi" w:cs="Calibri Light"/>
                <w:sz w:val="17"/>
                <w:szCs w:val="17"/>
                <w:lang w:val="pl-PL"/>
              </w:rPr>
            </w:pPr>
            <w:r w:rsidRPr="006F0306">
              <w:rPr>
                <w:rFonts w:asciiTheme="majorHAnsi" w:eastAsia="Calibri Light" w:hAnsiTheme="majorHAnsi" w:cs="Calibri Light"/>
                <w:sz w:val="17"/>
                <w:szCs w:val="17"/>
                <w:lang w:val="pl-PL"/>
              </w:rPr>
              <w:t>Decydenci, kierownictwo średniego i wyższego szczebla  oraz kluczowi urzędnicy, w tym kierownicy jednostek organizacyjnych JST odpowiedzialni za wdrażanie strategii rozwoju lokalnego spotykają się regularnie, aby składać sprawozdania, proponować zmiany oraz korekty w strategii na podstawie dostępnych danych. Jednostka samorządu terytorialnego wdrożyła zmiany przyjęte w planach</w:t>
            </w:r>
            <w:r w:rsidR="001E0EB1">
              <w:rPr>
                <w:rFonts w:asciiTheme="majorHAnsi" w:eastAsia="Calibri Light" w:hAnsiTheme="majorHAnsi" w:cs="Calibri Light"/>
                <w:sz w:val="17"/>
                <w:szCs w:val="17"/>
                <w:lang w:val="pl-PL"/>
              </w:rPr>
              <w:t xml:space="preserve"> działań</w:t>
            </w:r>
            <w:r w:rsidRPr="006F0306">
              <w:rPr>
                <w:rFonts w:asciiTheme="majorHAnsi" w:eastAsia="Calibri Light" w:hAnsiTheme="majorHAnsi" w:cs="Calibri Light"/>
                <w:sz w:val="17"/>
                <w:szCs w:val="17"/>
                <w:lang w:val="pl-PL"/>
              </w:rPr>
              <w:t xml:space="preserve"> korygujących, aby wyeliminować ewentualne luki w procesie realizacji.</w:t>
            </w:r>
          </w:p>
          <w:p w14:paraId="70C5B34D" w14:textId="77777777" w:rsidR="00C0117A" w:rsidRPr="006F0306" w:rsidRDefault="00C0117A" w:rsidP="00073799">
            <w:pPr>
              <w:widowControl/>
              <w:jc w:val="left"/>
              <w:rPr>
                <w:rFonts w:asciiTheme="majorHAnsi" w:eastAsia="Calibri" w:hAnsiTheme="majorHAnsi" w:cs="Calibri Light"/>
                <w:sz w:val="17"/>
                <w:szCs w:val="17"/>
                <w:lang w:val="pl-PL"/>
              </w:rPr>
            </w:pPr>
          </w:p>
          <w:p w14:paraId="6B7C77B2" w14:textId="6E3DFE42" w:rsidR="00C0117A" w:rsidRPr="006F0306" w:rsidRDefault="004618AA" w:rsidP="00073799">
            <w:pPr>
              <w:widowControl/>
              <w:jc w:val="left"/>
              <w:rPr>
                <w:rFonts w:asciiTheme="majorHAnsi" w:eastAsia="Calibri" w:hAnsiTheme="majorHAnsi" w:cs="Calibri Light"/>
                <w:color w:val="0070C0"/>
                <w:sz w:val="17"/>
                <w:szCs w:val="17"/>
                <w:lang w:val="pl-PL"/>
              </w:rPr>
            </w:pPr>
            <w:sdt>
              <w:sdtPr>
                <w:rPr>
                  <w:rFonts w:asciiTheme="majorHAnsi" w:eastAsia="Calibri" w:hAnsiTheme="majorHAnsi" w:cs="Calibri Light"/>
                  <w:color w:val="0070C0"/>
                  <w:sz w:val="17"/>
                  <w:szCs w:val="17"/>
                  <w:shd w:val="clear" w:color="auto" w:fill="E6E6E6"/>
                  <w:lang w:val="pl-PL"/>
                </w:rPr>
                <w:id w:val="59990820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Light"/>
                <w:color w:val="0070C0"/>
                <w:sz w:val="17"/>
                <w:szCs w:val="17"/>
                <w:lang w:val="pl-PL"/>
              </w:rPr>
              <w:t xml:space="preserve"> Jednostka samorządu terytorialnego przygotowuje </w:t>
            </w:r>
            <w:r w:rsidR="001E0EB1">
              <w:rPr>
                <w:rFonts w:asciiTheme="majorHAnsi" w:eastAsia="Calibri Light" w:hAnsiTheme="majorHAnsi" w:cs="Calibri Light"/>
                <w:color w:val="0070C0"/>
                <w:sz w:val="17"/>
                <w:szCs w:val="17"/>
                <w:lang w:val="pl-PL"/>
              </w:rPr>
              <w:t>c</w:t>
            </w:r>
            <w:r w:rsidR="00C0117A" w:rsidRPr="006F0306">
              <w:rPr>
                <w:rFonts w:asciiTheme="majorHAnsi" w:eastAsia="Calibri Light" w:hAnsiTheme="majorHAnsi" w:cs="Calibri Light"/>
                <w:color w:val="0070C0"/>
                <w:sz w:val="17"/>
                <w:szCs w:val="17"/>
                <w:lang w:val="pl-PL"/>
              </w:rPr>
              <w:t>oroczne sprawozdania z monitorowania, aby dokonywać przeglądu faktycznych postępów i porównywać je z kamieniami milowymi oraz celami strategii rozwoju lokalnego. Sprawozdania są publikowane.</w:t>
            </w:r>
          </w:p>
          <w:p w14:paraId="2108E911" w14:textId="77777777" w:rsidR="00C0117A" w:rsidRPr="006F0306" w:rsidRDefault="004618AA" w:rsidP="00073799">
            <w:pPr>
              <w:widowControl/>
              <w:jc w:val="left"/>
              <w:rPr>
                <w:rFonts w:asciiTheme="majorHAnsi" w:eastAsia="Calibri" w:hAnsiTheme="majorHAnsi" w:cs="Calibri Light"/>
                <w:color w:val="0070C0"/>
                <w:sz w:val="17"/>
                <w:szCs w:val="17"/>
                <w:lang w:val="pl-PL"/>
              </w:rPr>
            </w:pPr>
            <w:sdt>
              <w:sdtPr>
                <w:rPr>
                  <w:rFonts w:asciiTheme="majorHAnsi" w:eastAsia="Calibri" w:hAnsiTheme="majorHAnsi" w:cs="Calibri Light"/>
                  <w:color w:val="0070C0"/>
                  <w:sz w:val="17"/>
                  <w:szCs w:val="17"/>
                  <w:shd w:val="clear" w:color="auto" w:fill="E6E6E6"/>
                  <w:lang w:val="pl-PL"/>
                </w:rPr>
                <w:id w:val="-88948937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Light"/>
                <w:color w:val="0070C0"/>
                <w:sz w:val="17"/>
                <w:szCs w:val="17"/>
                <w:lang w:val="pl-PL"/>
              </w:rPr>
              <w:t> Jednostka samorządu terytorialnego określiła ramy czasowe przeglądu głównych wskaźników strategii rozwoju lokalnego.</w:t>
            </w:r>
          </w:p>
          <w:p w14:paraId="6DE1FF53" w14:textId="77777777" w:rsidR="00C0117A" w:rsidRPr="006F0306" w:rsidRDefault="004618AA" w:rsidP="00073799">
            <w:pPr>
              <w:widowControl/>
              <w:jc w:val="left"/>
              <w:rPr>
                <w:rFonts w:asciiTheme="majorHAnsi" w:eastAsia="Calibri" w:hAnsiTheme="majorHAnsi" w:cs="Calibri Light"/>
                <w:color w:val="0070C0"/>
                <w:sz w:val="17"/>
                <w:szCs w:val="17"/>
                <w:lang w:val="pl-PL"/>
              </w:rPr>
            </w:pPr>
            <w:sdt>
              <w:sdtPr>
                <w:rPr>
                  <w:rFonts w:asciiTheme="majorHAnsi" w:eastAsia="Segoe UI" w:hAnsiTheme="majorHAnsi" w:cs="Calibri Light"/>
                  <w:color w:val="0070C0"/>
                  <w:sz w:val="17"/>
                  <w:szCs w:val="17"/>
                  <w:shd w:val="clear" w:color="auto" w:fill="E6E6E6"/>
                  <w:lang w:val="pl-PL"/>
                </w:rPr>
                <w:id w:val="-1973122822"/>
                <w:placeholder>
                  <w:docPart w:val="E6413FC9399A4C068E7A27450D7C21F5"/>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Light"/>
                <w:color w:val="0070C0"/>
                <w:sz w:val="17"/>
                <w:szCs w:val="17"/>
                <w:lang w:val="pl-PL"/>
              </w:rPr>
              <w:t xml:space="preserve"> Jednostka samorządu terytorialnego określiła, jakie komórki biorą udział w przeglądzie, np. zbierają dane do przeglądu i je analizują, aby określić luki w procesie realizacji strategii. </w:t>
            </w:r>
          </w:p>
          <w:p w14:paraId="120CFE4E" w14:textId="77777777" w:rsidR="00C0117A" w:rsidRPr="006F0306" w:rsidRDefault="004618AA" w:rsidP="00073799">
            <w:pPr>
              <w:widowControl/>
              <w:jc w:val="left"/>
              <w:rPr>
                <w:rFonts w:asciiTheme="majorHAnsi" w:eastAsia="Calibri" w:hAnsiTheme="majorHAnsi" w:cs="Calibri Light"/>
                <w:color w:val="0070C0"/>
                <w:sz w:val="17"/>
                <w:szCs w:val="17"/>
                <w:lang w:val="pl-PL"/>
              </w:rPr>
            </w:pPr>
            <w:sdt>
              <w:sdtPr>
                <w:rPr>
                  <w:rFonts w:asciiTheme="majorHAnsi" w:eastAsia="Segoe UI" w:hAnsiTheme="majorHAnsi" w:cs="Calibri Light"/>
                  <w:color w:val="0070C0"/>
                  <w:sz w:val="17"/>
                  <w:szCs w:val="17"/>
                  <w:shd w:val="clear" w:color="auto" w:fill="E6E6E6"/>
                  <w:lang w:val="pl-PL"/>
                </w:rPr>
                <w:id w:val="-141153691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Light"/>
                <w:color w:val="0070C0"/>
                <w:sz w:val="17"/>
                <w:szCs w:val="17"/>
                <w:lang w:val="pl-PL"/>
              </w:rPr>
              <w:t xml:space="preserve"> Jednostka samorządu terytorialnego ustanowiła decyzyjne ciało zarządzające (np. komitet), aby w razie potrzeby, inicjować działania korygujące mające na celu eliminowanie luk w procesie realizacji strategii.</w:t>
            </w:r>
          </w:p>
          <w:p w14:paraId="1784A039" w14:textId="77777777" w:rsidR="00C0117A" w:rsidRPr="006F0306" w:rsidRDefault="00C0117A" w:rsidP="00073799">
            <w:pPr>
              <w:widowControl/>
              <w:jc w:val="left"/>
              <w:rPr>
                <w:rFonts w:asciiTheme="majorHAnsi" w:eastAsia="Calibri" w:hAnsiTheme="majorHAnsi" w:cs="Calibri Light"/>
                <w:sz w:val="17"/>
                <w:szCs w:val="17"/>
                <w:lang w:val="pl-PL"/>
              </w:rPr>
            </w:pPr>
          </w:p>
        </w:tc>
      </w:tr>
      <w:tr w:rsidR="00C0117A" w:rsidRPr="00A86B88" w14:paraId="24AA3609" w14:textId="77777777" w:rsidTr="00D51F05">
        <w:tc>
          <w:tcPr>
            <w:tcW w:w="726" w:type="pct"/>
            <w:vMerge w:val="restart"/>
            <w:shd w:val="clear" w:color="auto" w:fill="auto"/>
          </w:tcPr>
          <w:p w14:paraId="5D577F2E" w14:textId="77777777" w:rsidR="00C0117A" w:rsidRPr="006F0306" w:rsidRDefault="00C0117A" w:rsidP="00331042">
            <w:pPr>
              <w:pStyle w:val="Nagwek3"/>
              <w:keepNext w:val="0"/>
              <w:numPr>
                <w:ilvl w:val="0"/>
                <w:numId w:val="16"/>
              </w:numPr>
              <w:spacing w:before="0"/>
              <w:ind w:left="357" w:hanging="357"/>
              <w:outlineLvl w:val="2"/>
              <w:rPr>
                <w:rFonts w:asciiTheme="majorHAnsi" w:hAnsiTheme="majorHAnsi" w:cs="Calibri"/>
                <w:color w:val="auto"/>
                <w:sz w:val="17"/>
                <w:szCs w:val="17"/>
                <w:lang w:val="pl-PL"/>
              </w:rPr>
            </w:pPr>
            <w:r w:rsidRPr="006F0306">
              <w:rPr>
                <w:rFonts w:asciiTheme="majorHAnsi" w:eastAsia="Calibri Light" w:hAnsiTheme="majorHAnsi" w:cs="Calibri"/>
                <w:bCs/>
                <w:color w:val="auto"/>
                <w:sz w:val="17"/>
                <w:szCs w:val="17"/>
                <w:lang w:val="pl-PL"/>
              </w:rPr>
              <w:lastRenderedPageBreak/>
              <w:t>Finansowanie rozwoju jednostek samorządu lokalnego z wykorzystaniem środków zwrotnych</w:t>
            </w:r>
          </w:p>
        </w:tc>
        <w:tc>
          <w:tcPr>
            <w:tcW w:w="722" w:type="pct"/>
            <w:shd w:val="clear" w:color="auto" w:fill="auto"/>
          </w:tcPr>
          <w:p w14:paraId="00B6F2B6" w14:textId="77777777" w:rsidR="00C0117A" w:rsidRPr="00A86B88"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Kredyty i instrumenty dłużne</w:t>
            </w:r>
          </w:p>
        </w:tc>
        <w:tc>
          <w:tcPr>
            <w:tcW w:w="1187" w:type="pct"/>
            <w:shd w:val="clear" w:color="auto" w:fill="E2EFD9"/>
          </w:tcPr>
          <w:p w14:paraId="0589F248"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ma problemy z finansowaniem projektów inwestycyjnych, ponieważ ma duży poziom zadłużenia.</w:t>
            </w:r>
          </w:p>
          <w:p w14:paraId="1820768C" w14:textId="77777777" w:rsidR="00C0117A" w:rsidRPr="006F0306" w:rsidRDefault="00C0117A" w:rsidP="00073799">
            <w:pPr>
              <w:widowControl/>
              <w:jc w:val="left"/>
              <w:rPr>
                <w:rFonts w:asciiTheme="majorHAnsi" w:eastAsia="Calibri" w:hAnsiTheme="majorHAnsi" w:cs="Calibri"/>
                <w:sz w:val="17"/>
                <w:szCs w:val="17"/>
                <w:lang w:val="pl-PL"/>
              </w:rPr>
            </w:pPr>
          </w:p>
          <w:p w14:paraId="30709549" w14:textId="77777777" w:rsidR="00C0117A" w:rsidRPr="006F0306" w:rsidRDefault="00C0117A" w:rsidP="00073799">
            <w:pPr>
              <w:widowControl/>
              <w:jc w:val="left"/>
              <w:rPr>
                <w:rFonts w:asciiTheme="majorHAnsi" w:eastAsia="Calibri" w:hAnsiTheme="majorHAnsi" w:cs="Calibri"/>
                <w:sz w:val="17"/>
                <w:szCs w:val="17"/>
                <w:lang w:val="pl-PL"/>
              </w:rPr>
            </w:pPr>
          </w:p>
          <w:p w14:paraId="6A1BE378" w14:textId="77777777" w:rsidR="00C0117A" w:rsidRPr="006F0306" w:rsidRDefault="00C0117A" w:rsidP="00073799">
            <w:pPr>
              <w:widowControl/>
              <w:jc w:val="left"/>
              <w:rPr>
                <w:rFonts w:asciiTheme="majorHAnsi" w:eastAsia="Calibri" w:hAnsiTheme="majorHAnsi" w:cs="Calibri"/>
                <w:sz w:val="17"/>
                <w:szCs w:val="17"/>
                <w:lang w:val="pl-PL"/>
              </w:rPr>
            </w:pPr>
          </w:p>
          <w:p w14:paraId="4AF26FB9" w14:textId="77777777" w:rsidR="00C0117A" w:rsidRPr="006F0306" w:rsidRDefault="00C0117A" w:rsidP="00073799">
            <w:pPr>
              <w:widowControl/>
              <w:jc w:val="left"/>
              <w:rPr>
                <w:rFonts w:asciiTheme="majorHAnsi" w:eastAsia="Calibri" w:hAnsiTheme="majorHAnsi" w:cs="Calibri"/>
                <w:sz w:val="17"/>
                <w:szCs w:val="17"/>
                <w:lang w:val="pl-PL"/>
              </w:rPr>
            </w:pPr>
          </w:p>
          <w:p w14:paraId="51B4F315" w14:textId="77777777" w:rsidR="00C0117A" w:rsidRPr="006F0306" w:rsidRDefault="00C0117A" w:rsidP="00073799">
            <w:pPr>
              <w:widowControl/>
              <w:jc w:val="left"/>
              <w:rPr>
                <w:rFonts w:asciiTheme="majorHAnsi" w:eastAsia="Calibri" w:hAnsiTheme="majorHAnsi" w:cs="Calibri"/>
                <w:sz w:val="17"/>
                <w:szCs w:val="17"/>
                <w:lang w:val="pl-PL"/>
              </w:rPr>
            </w:pPr>
          </w:p>
          <w:p w14:paraId="25DE5588" w14:textId="77777777" w:rsidR="00C0117A" w:rsidRPr="006F0306" w:rsidRDefault="00C0117A" w:rsidP="00073799">
            <w:pPr>
              <w:widowControl/>
              <w:jc w:val="left"/>
              <w:rPr>
                <w:rFonts w:asciiTheme="majorHAnsi" w:eastAsia="Calibri" w:hAnsiTheme="majorHAnsi" w:cs="Calibri"/>
                <w:sz w:val="17"/>
                <w:szCs w:val="17"/>
                <w:lang w:val="pl-PL"/>
              </w:rPr>
            </w:pPr>
          </w:p>
          <w:p w14:paraId="5D840145" w14:textId="77777777" w:rsidR="00C0117A" w:rsidRPr="006F0306" w:rsidRDefault="00C0117A" w:rsidP="00073799">
            <w:pPr>
              <w:widowControl/>
              <w:jc w:val="left"/>
              <w:rPr>
                <w:rFonts w:asciiTheme="majorHAnsi" w:eastAsia="Calibri" w:hAnsiTheme="majorHAnsi" w:cs="Calibri"/>
                <w:sz w:val="17"/>
                <w:szCs w:val="17"/>
                <w:lang w:val="pl-PL"/>
              </w:rPr>
            </w:pPr>
          </w:p>
          <w:p w14:paraId="2C319D1E" w14:textId="77777777" w:rsidR="00C0117A" w:rsidRPr="006F0306" w:rsidRDefault="00C0117A" w:rsidP="00073799">
            <w:pPr>
              <w:widowControl/>
              <w:jc w:val="left"/>
              <w:rPr>
                <w:rFonts w:asciiTheme="majorHAnsi" w:eastAsia="Calibri" w:hAnsiTheme="majorHAnsi" w:cs="Calibri"/>
                <w:sz w:val="17"/>
                <w:szCs w:val="17"/>
                <w:lang w:val="pl-PL"/>
              </w:rPr>
            </w:pPr>
          </w:p>
          <w:p w14:paraId="066554B4" w14:textId="77777777" w:rsidR="00C0117A" w:rsidRPr="006F0306" w:rsidRDefault="00C0117A" w:rsidP="00073799">
            <w:pPr>
              <w:widowControl/>
              <w:jc w:val="left"/>
              <w:rPr>
                <w:rFonts w:asciiTheme="majorHAnsi" w:eastAsia="Calibri" w:hAnsiTheme="majorHAnsi" w:cs="Calibri"/>
                <w:sz w:val="17"/>
                <w:szCs w:val="17"/>
                <w:lang w:val="pl-PL"/>
              </w:rPr>
            </w:pPr>
          </w:p>
          <w:p w14:paraId="786F37D5" w14:textId="77777777" w:rsidR="00C0117A" w:rsidRPr="006F0306" w:rsidRDefault="00C0117A" w:rsidP="00073799">
            <w:pPr>
              <w:widowControl/>
              <w:jc w:val="left"/>
              <w:rPr>
                <w:rFonts w:asciiTheme="majorHAnsi" w:eastAsia="Calibri" w:hAnsiTheme="majorHAnsi" w:cs="Calibri"/>
                <w:sz w:val="17"/>
                <w:szCs w:val="17"/>
                <w:lang w:val="pl-PL"/>
              </w:rPr>
            </w:pPr>
          </w:p>
          <w:p w14:paraId="5DBDDA4B" w14:textId="77777777" w:rsidR="00C0117A" w:rsidRPr="006F0306" w:rsidRDefault="00C0117A" w:rsidP="00073799">
            <w:pPr>
              <w:widowControl/>
              <w:jc w:val="left"/>
              <w:rPr>
                <w:rFonts w:asciiTheme="majorHAnsi" w:eastAsia="Calibri" w:hAnsiTheme="majorHAnsi" w:cs="Calibri"/>
                <w:sz w:val="17"/>
                <w:szCs w:val="17"/>
                <w:lang w:val="pl-PL"/>
              </w:rPr>
            </w:pPr>
          </w:p>
          <w:p w14:paraId="576C4916" w14:textId="77777777" w:rsidR="00C0117A" w:rsidRPr="006F0306" w:rsidRDefault="00C0117A" w:rsidP="00073799">
            <w:pPr>
              <w:widowControl/>
              <w:jc w:val="left"/>
              <w:rPr>
                <w:rFonts w:asciiTheme="majorHAnsi" w:eastAsia="Calibri" w:hAnsiTheme="majorHAnsi" w:cs="Calibri"/>
                <w:sz w:val="17"/>
                <w:szCs w:val="17"/>
                <w:lang w:val="pl-PL"/>
              </w:rPr>
            </w:pPr>
          </w:p>
          <w:p w14:paraId="703CA2A9" w14:textId="77777777" w:rsidR="00C0117A" w:rsidRPr="006F0306" w:rsidRDefault="00C0117A" w:rsidP="00073799">
            <w:pPr>
              <w:widowControl/>
              <w:jc w:val="left"/>
              <w:rPr>
                <w:rFonts w:asciiTheme="majorHAnsi" w:eastAsia="Calibri" w:hAnsiTheme="majorHAnsi" w:cs="Calibri"/>
                <w:sz w:val="17"/>
                <w:szCs w:val="17"/>
                <w:lang w:val="pl-PL"/>
              </w:rPr>
            </w:pPr>
          </w:p>
          <w:p w14:paraId="61392D25" w14:textId="77777777" w:rsidR="00C0117A" w:rsidRPr="006F0306" w:rsidRDefault="00C0117A" w:rsidP="00073799">
            <w:pPr>
              <w:widowControl/>
              <w:jc w:val="left"/>
              <w:rPr>
                <w:rFonts w:asciiTheme="majorHAnsi" w:eastAsia="Calibri" w:hAnsiTheme="majorHAnsi" w:cs="Calibri"/>
                <w:sz w:val="17"/>
                <w:szCs w:val="17"/>
                <w:lang w:val="pl-PL"/>
              </w:rPr>
            </w:pPr>
          </w:p>
          <w:p w14:paraId="6985D91A" w14:textId="77777777" w:rsidR="00C0117A" w:rsidRPr="006F0306" w:rsidRDefault="00C0117A" w:rsidP="00073799">
            <w:pPr>
              <w:widowControl/>
              <w:jc w:val="left"/>
              <w:rPr>
                <w:rFonts w:asciiTheme="majorHAnsi" w:eastAsia="Calibri" w:hAnsiTheme="majorHAnsi" w:cs="Calibri"/>
                <w:sz w:val="17"/>
                <w:szCs w:val="17"/>
                <w:lang w:val="pl-PL"/>
              </w:rPr>
            </w:pPr>
          </w:p>
          <w:p w14:paraId="4EE6B387" w14:textId="77777777" w:rsidR="00C0117A" w:rsidRPr="006F0306" w:rsidRDefault="00C0117A" w:rsidP="00073799">
            <w:pPr>
              <w:widowControl/>
              <w:jc w:val="left"/>
              <w:rPr>
                <w:rFonts w:asciiTheme="majorHAnsi" w:eastAsia="Calibri" w:hAnsiTheme="majorHAnsi" w:cs="Calibri"/>
                <w:sz w:val="17"/>
                <w:szCs w:val="17"/>
                <w:lang w:val="pl-PL"/>
              </w:rPr>
            </w:pPr>
          </w:p>
          <w:p w14:paraId="03823044" w14:textId="77777777" w:rsidR="00C0117A" w:rsidRPr="006F0306" w:rsidRDefault="00C0117A" w:rsidP="00073799">
            <w:pPr>
              <w:widowControl/>
              <w:jc w:val="left"/>
              <w:rPr>
                <w:rFonts w:asciiTheme="majorHAnsi" w:eastAsia="Calibri" w:hAnsiTheme="majorHAnsi" w:cs="Calibri"/>
                <w:sz w:val="17"/>
                <w:szCs w:val="17"/>
                <w:lang w:val="pl-PL"/>
              </w:rPr>
            </w:pPr>
          </w:p>
          <w:p w14:paraId="34825B99" w14:textId="77777777" w:rsidR="00C0117A" w:rsidRPr="006F0306" w:rsidRDefault="00C0117A" w:rsidP="00073799">
            <w:pPr>
              <w:widowControl/>
              <w:jc w:val="left"/>
              <w:rPr>
                <w:rFonts w:asciiTheme="majorHAnsi" w:eastAsia="Calibri" w:hAnsiTheme="majorHAnsi" w:cs="Calibri"/>
                <w:sz w:val="17"/>
                <w:szCs w:val="17"/>
                <w:lang w:val="pl-PL"/>
              </w:rPr>
            </w:pPr>
          </w:p>
          <w:p w14:paraId="0800CD95"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58328043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nie spełnia wymagań w zakresie indywidualnego wskaźnika zadłużenia wymaganego przez przepisy prawa. </w:t>
            </w:r>
          </w:p>
          <w:p w14:paraId="21DB8E2B"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40448635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nie opracowała programu naprawczego, aby </w:t>
            </w:r>
            <w:r w:rsidR="00C0117A" w:rsidRPr="006F0306">
              <w:rPr>
                <w:rFonts w:asciiTheme="majorHAnsi" w:eastAsia="Calibri Light" w:hAnsiTheme="majorHAnsi" w:cs="Calibri"/>
                <w:color w:val="0070C0"/>
                <w:sz w:val="17"/>
                <w:szCs w:val="17"/>
                <w:lang w:val="pl-PL"/>
              </w:rPr>
              <w:lastRenderedPageBreak/>
              <w:t>osiągnąć odpowiedni indywidualny wskaźnik zadłużenia.</w:t>
            </w:r>
          </w:p>
          <w:p w14:paraId="7EE9D492" w14:textId="77777777" w:rsidR="00C0117A" w:rsidRPr="006F0306" w:rsidRDefault="00C0117A" w:rsidP="00073799">
            <w:pPr>
              <w:widowControl/>
              <w:jc w:val="left"/>
              <w:rPr>
                <w:rFonts w:asciiTheme="majorHAnsi" w:eastAsia="Calibri" w:hAnsiTheme="majorHAnsi" w:cs="Calibri"/>
                <w:sz w:val="17"/>
                <w:szCs w:val="17"/>
                <w:lang w:val="pl-PL"/>
              </w:rPr>
            </w:pPr>
          </w:p>
        </w:tc>
        <w:tc>
          <w:tcPr>
            <w:tcW w:w="1216" w:type="pct"/>
            <w:shd w:val="clear" w:color="auto" w:fill="C5E0B3"/>
          </w:tcPr>
          <w:p w14:paraId="6B8CD3C8"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Jednostka samorządu terytorialnego boryka się z trudnościami w finansowaniu projektów inwestycyjnych, ale opracowała konkretny plan działania, aby poprawić swoją sytuację budżetową i zdolność kredytową.</w:t>
            </w:r>
          </w:p>
          <w:p w14:paraId="14A58B7B" w14:textId="77777777" w:rsidR="00C0117A" w:rsidRPr="006F0306" w:rsidRDefault="00C0117A" w:rsidP="00073799">
            <w:pPr>
              <w:widowControl/>
              <w:jc w:val="left"/>
              <w:rPr>
                <w:rFonts w:asciiTheme="majorHAnsi" w:eastAsia="Calibri" w:hAnsiTheme="majorHAnsi" w:cs="Calibri"/>
                <w:sz w:val="17"/>
                <w:szCs w:val="17"/>
                <w:lang w:val="pl-PL"/>
              </w:rPr>
            </w:pPr>
          </w:p>
          <w:p w14:paraId="2DE4AFD9" w14:textId="77777777" w:rsidR="00C0117A" w:rsidRPr="006F0306" w:rsidRDefault="00C0117A" w:rsidP="00073799">
            <w:pPr>
              <w:widowControl/>
              <w:jc w:val="left"/>
              <w:rPr>
                <w:rFonts w:asciiTheme="majorHAnsi" w:eastAsia="Calibri" w:hAnsiTheme="majorHAnsi" w:cs="Calibri"/>
                <w:sz w:val="17"/>
                <w:szCs w:val="17"/>
                <w:lang w:val="pl-PL"/>
              </w:rPr>
            </w:pPr>
          </w:p>
          <w:p w14:paraId="393ADA38" w14:textId="77777777" w:rsidR="00C0117A" w:rsidRPr="006F0306" w:rsidRDefault="00C0117A" w:rsidP="00073799">
            <w:pPr>
              <w:widowControl/>
              <w:jc w:val="left"/>
              <w:rPr>
                <w:rFonts w:asciiTheme="majorHAnsi" w:eastAsia="Calibri" w:hAnsiTheme="majorHAnsi" w:cs="Calibri"/>
                <w:sz w:val="17"/>
                <w:szCs w:val="17"/>
                <w:lang w:val="pl-PL"/>
              </w:rPr>
            </w:pPr>
          </w:p>
          <w:p w14:paraId="21D26DA3" w14:textId="77777777" w:rsidR="00C0117A" w:rsidRPr="006F0306" w:rsidRDefault="00C0117A" w:rsidP="00073799">
            <w:pPr>
              <w:widowControl/>
              <w:jc w:val="left"/>
              <w:rPr>
                <w:rFonts w:asciiTheme="majorHAnsi" w:eastAsia="Calibri" w:hAnsiTheme="majorHAnsi" w:cs="Calibri"/>
                <w:sz w:val="17"/>
                <w:szCs w:val="17"/>
                <w:lang w:val="pl-PL"/>
              </w:rPr>
            </w:pPr>
          </w:p>
          <w:p w14:paraId="20C4D125" w14:textId="77777777" w:rsidR="00C0117A" w:rsidRPr="006F0306" w:rsidRDefault="00C0117A" w:rsidP="00073799">
            <w:pPr>
              <w:widowControl/>
              <w:jc w:val="left"/>
              <w:rPr>
                <w:rFonts w:asciiTheme="majorHAnsi" w:eastAsia="Calibri" w:hAnsiTheme="majorHAnsi" w:cs="Calibri"/>
                <w:sz w:val="17"/>
                <w:szCs w:val="17"/>
                <w:lang w:val="pl-PL"/>
              </w:rPr>
            </w:pPr>
          </w:p>
          <w:p w14:paraId="3998447F" w14:textId="77777777" w:rsidR="00C0117A" w:rsidRPr="006F0306" w:rsidRDefault="00C0117A" w:rsidP="00073799">
            <w:pPr>
              <w:widowControl/>
              <w:jc w:val="left"/>
              <w:rPr>
                <w:rFonts w:asciiTheme="majorHAnsi" w:eastAsia="Calibri" w:hAnsiTheme="majorHAnsi" w:cs="Calibri"/>
                <w:sz w:val="17"/>
                <w:szCs w:val="17"/>
                <w:lang w:val="pl-PL"/>
              </w:rPr>
            </w:pPr>
          </w:p>
          <w:p w14:paraId="21887DA0" w14:textId="77777777" w:rsidR="00C0117A" w:rsidRPr="006F0306" w:rsidRDefault="00C0117A" w:rsidP="00073799">
            <w:pPr>
              <w:widowControl/>
              <w:jc w:val="left"/>
              <w:rPr>
                <w:rFonts w:asciiTheme="majorHAnsi" w:eastAsia="Calibri" w:hAnsiTheme="majorHAnsi" w:cs="Calibri"/>
                <w:sz w:val="17"/>
                <w:szCs w:val="17"/>
                <w:lang w:val="pl-PL"/>
              </w:rPr>
            </w:pPr>
          </w:p>
          <w:p w14:paraId="0C483387" w14:textId="77777777" w:rsidR="00C0117A" w:rsidRPr="006F0306" w:rsidRDefault="00C0117A" w:rsidP="00073799">
            <w:pPr>
              <w:widowControl/>
              <w:jc w:val="left"/>
              <w:rPr>
                <w:rFonts w:asciiTheme="majorHAnsi" w:eastAsia="Calibri" w:hAnsiTheme="majorHAnsi" w:cs="Calibri"/>
                <w:sz w:val="17"/>
                <w:szCs w:val="17"/>
                <w:lang w:val="pl-PL"/>
              </w:rPr>
            </w:pPr>
          </w:p>
          <w:p w14:paraId="48ED71B2" w14:textId="77777777" w:rsidR="00C0117A" w:rsidRPr="006F0306" w:rsidRDefault="00C0117A" w:rsidP="00073799">
            <w:pPr>
              <w:widowControl/>
              <w:jc w:val="left"/>
              <w:rPr>
                <w:rFonts w:asciiTheme="majorHAnsi" w:eastAsia="Calibri" w:hAnsiTheme="majorHAnsi" w:cs="Calibri"/>
                <w:sz w:val="17"/>
                <w:szCs w:val="17"/>
                <w:lang w:val="pl-PL"/>
              </w:rPr>
            </w:pPr>
          </w:p>
          <w:p w14:paraId="582FA795" w14:textId="77777777" w:rsidR="00C0117A" w:rsidRPr="006F0306" w:rsidRDefault="00C0117A" w:rsidP="00073799">
            <w:pPr>
              <w:widowControl/>
              <w:jc w:val="left"/>
              <w:rPr>
                <w:rFonts w:asciiTheme="majorHAnsi" w:eastAsia="Calibri" w:hAnsiTheme="majorHAnsi" w:cs="Calibri"/>
                <w:sz w:val="17"/>
                <w:szCs w:val="17"/>
                <w:lang w:val="pl-PL"/>
              </w:rPr>
            </w:pPr>
          </w:p>
          <w:p w14:paraId="373CEAE0" w14:textId="77777777" w:rsidR="00C0117A" w:rsidRPr="006F0306" w:rsidRDefault="00C0117A" w:rsidP="00073799">
            <w:pPr>
              <w:widowControl/>
              <w:jc w:val="left"/>
              <w:rPr>
                <w:rFonts w:asciiTheme="majorHAnsi" w:eastAsia="Calibri" w:hAnsiTheme="majorHAnsi" w:cs="Calibri"/>
                <w:sz w:val="17"/>
                <w:szCs w:val="17"/>
                <w:lang w:val="pl-PL"/>
              </w:rPr>
            </w:pPr>
          </w:p>
          <w:p w14:paraId="370B74DC" w14:textId="77777777" w:rsidR="00C0117A" w:rsidRPr="006F0306" w:rsidRDefault="00C0117A" w:rsidP="00073799">
            <w:pPr>
              <w:widowControl/>
              <w:jc w:val="left"/>
              <w:rPr>
                <w:rFonts w:asciiTheme="majorHAnsi" w:eastAsia="Calibri" w:hAnsiTheme="majorHAnsi" w:cs="Calibri"/>
                <w:sz w:val="17"/>
                <w:szCs w:val="17"/>
                <w:lang w:val="pl-PL"/>
              </w:rPr>
            </w:pPr>
          </w:p>
          <w:p w14:paraId="4D8EDB76" w14:textId="77777777" w:rsidR="00C0117A" w:rsidRPr="006F0306" w:rsidRDefault="00C0117A" w:rsidP="00073799">
            <w:pPr>
              <w:widowControl/>
              <w:jc w:val="left"/>
              <w:rPr>
                <w:rFonts w:asciiTheme="majorHAnsi" w:eastAsia="Calibri" w:hAnsiTheme="majorHAnsi" w:cs="Calibri"/>
                <w:sz w:val="17"/>
                <w:szCs w:val="17"/>
                <w:lang w:val="pl-PL"/>
              </w:rPr>
            </w:pPr>
          </w:p>
          <w:p w14:paraId="7C8618E7" w14:textId="77777777" w:rsidR="00C0117A" w:rsidRPr="006F0306" w:rsidRDefault="00C0117A" w:rsidP="00073799">
            <w:pPr>
              <w:widowControl/>
              <w:jc w:val="left"/>
              <w:rPr>
                <w:rFonts w:asciiTheme="majorHAnsi" w:eastAsia="Calibri" w:hAnsiTheme="majorHAnsi" w:cs="Calibri"/>
                <w:sz w:val="17"/>
                <w:szCs w:val="17"/>
                <w:lang w:val="pl-PL"/>
              </w:rPr>
            </w:pPr>
          </w:p>
          <w:p w14:paraId="3F764A5B" w14:textId="77777777" w:rsidR="00C0117A" w:rsidRPr="006F0306" w:rsidRDefault="00C0117A" w:rsidP="00073799">
            <w:pPr>
              <w:widowControl/>
              <w:jc w:val="left"/>
              <w:rPr>
                <w:rFonts w:asciiTheme="majorHAnsi" w:eastAsia="Calibri" w:hAnsiTheme="majorHAnsi" w:cs="Calibri"/>
                <w:sz w:val="17"/>
                <w:szCs w:val="17"/>
                <w:lang w:val="pl-PL"/>
              </w:rPr>
            </w:pPr>
          </w:p>
          <w:p w14:paraId="380F6963" w14:textId="77777777" w:rsidR="00C0117A" w:rsidRPr="006F0306" w:rsidRDefault="00C0117A" w:rsidP="00073799">
            <w:pPr>
              <w:widowControl/>
              <w:jc w:val="left"/>
              <w:rPr>
                <w:rFonts w:asciiTheme="majorHAnsi" w:eastAsia="Calibri" w:hAnsiTheme="majorHAnsi" w:cs="Calibri"/>
                <w:sz w:val="17"/>
                <w:szCs w:val="17"/>
                <w:lang w:val="pl-PL"/>
              </w:rPr>
            </w:pPr>
          </w:p>
          <w:p w14:paraId="424ADD1F"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02660263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nie spełnia wymagań w zakresie indywidualnego wskaźnika zadłużenia  wymaganego przez przepisy prawa.</w:t>
            </w:r>
          </w:p>
          <w:p w14:paraId="4D11C627"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72849152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opracowała konkretny plan działania/naprawczy, mający na celu poprawę jej sytuacji budżetowej</w:t>
            </w:r>
            <w:r w:rsidR="00C0117A" w:rsidRPr="006F0306">
              <w:rPr>
                <w:rFonts w:asciiTheme="majorHAnsi" w:eastAsia="Calibri Light" w:hAnsiTheme="majorHAnsi" w:cs="Calibri"/>
                <w:sz w:val="17"/>
                <w:szCs w:val="17"/>
                <w:lang w:val="pl-PL"/>
              </w:rPr>
              <w:t>.</w:t>
            </w:r>
          </w:p>
        </w:tc>
        <w:tc>
          <w:tcPr>
            <w:tcW w:w="1150" w:type="pct"/>
            <w:shd w:val="clear" w:color="auto" w:fill="A8D08D"/>
          </w:tcPr>
          <w:p w14:paraId="3DEBA27B"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może finansować priorytetowe projekty inwestycyjne, ponieważ ma zrównoważony poziom zadłużenia i wymaganą zdolność kredytową, aby zaciągać pożyczki na pokrycie swoich potrzeb. </w:t>
            </w:r>
          </w:p>
          <w:p w14:paraId="13C51A22" w14:textId="77777777" w:rsidR="00C0117A" w:rsidRPr="006F0306" w:rsidRDefault="00C0117A" w:rsidP="00073799">
            <w:pPr>
              <w:widowControl/>
              <w:jc w:val="left"/>
              <w:rPr>
                <w:rFonts w:asciiTheme="majorHAnsi" w:eastAsia="Calibri" w:hAnsiTheme="majorHAnsi" w:cs="Calibri"/>
                <w:sz w:val="17"/>
                <w:szCs w:val="17"/>
                <w:lang w:val="pl-PL"/>
              </w:rPr>
            </w:pPr>
          </w:p>
          <w:p w14:paraId="0B884ED7"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ma pełną świadomość ryzyka związanego z zadłużeniem i posiada plan zarządzania długiem, który zapewnia utrzymanie stabilności finansowej, a jednocześnie pozwala na wspomaganie finansowania celów inwestycyjnych.</w:t>
            </w:r>
          </w:p>
          <w:p w14:paraId="07454256" w14:textId="77777777" w:rsidR="00C0117A" w:rsidRPr="006F0306" w:rsidRDefault="00C0117A" w:rsidP="00073799">
            <w:pPr>
              <w:spacing w:beforeLines="20" w:before="48" w:afterLines="20" w:after="48"/>
              <w:jc w:val="left"/>
              <w:rPr>
                <w:rFonts w:asciiTheme="majorHAnsi" w:eastAsia="Calibri" w:hAnsiTheme="majorHAnsi" w:cs="Calibri"/>
                <w:sz w:val="17"/>
                <w:szCs w:val="17"/>
                <w:lang w:val="pl-PL"/>
              </w:rPr>
            </w:pPr>
          </w:p>
          <w:p w14:paraId="070E8183"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965800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jest w stanie obsługiwać swoje zadłużenie, a indywidualny wskaźnik zadłużenia  mieści się w granicach wymaganych przez przepisy prawa. </w:t>
            </w:r>
          </w:p>
          <w:p w14:paraId="528B2EC5"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860545725"/>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osiada strategię zarządzania długiem, która zapewnia utrzymanie bezpiecznego poziomu zadłużenia.</w:t>
            </w:r>
          </w:p>
          <w:p w14:paraId="408E0D8A" w14:textId="77777777" w:rsidR="00C0117A" w:rsidRPr="006F0306" w:rsidRDefault="00C0117A" w:rsidP="00073799">
            <w:pPr>
              <w:spacing w:beforeLines="20" w:before="48" w:afterLines="20" w:after="48"/>
              <w:jc w:val="left"/>
              <w:rPr>
                <w:rFonts w:asciiTheme="majorHAnsi" w:eastAsia="Calibri" w:hAnsiTheme="majorHAnsi" w:cs="Calibri"/>
                <w:sz w:val="17"/>
                <w:szCs w:val="17"/>
                <w:lang w:val="pl-PL"/>
              </w:rPr>
            </w:pPr>
          </w:p>
        </w:tc>
      </w:tr>
      <w:tr w:rsidR="00C0117A" w:rsidRPr="00A86B88" w14:paraId="3AB8A0F4" w14:textId="77777777" w:rsidTr="00D51F05">
        <w:tc>
          <w:tcPr>
            <w:tcW w:w="726" w:type="pct"/>
            <w:vMerge/>
          </w:tcPr>
          <w:p w14:paraId="30E7B503" w14:textId="77777777" w:rsidR="00C0117A" w:rsidRPr="006F0306" w:rsidRDefault="00C0117A" w:rsidP="00073799">
            <w:pPr>
              <w:widowControl/>
              <w:jc w:val="left"/>
              <w:rPr>
                <w:rFonts w:asciiTheme="majorHAnsi" w:eastAsia="Calibri" w:hAnsiTheme="majorHAnsi" w:cs="Calibri Light"/>
                <w:b/>
                <w:sz w:val="17"/>
                <w:szCs w:val="17"/>
                <w:lang w:val="pl-PL"/>
              </w:rPr>
            </w:pPr>
          </w:p>
        </w:tc>
        <w:tc>
          <w:tcPr>
            <w:tcW w:w="722" w:type="pct"/>
            <w:shd w:val="clear" w:color="auto" w:fill="auto"/>
          </w:tcPr>
          <w:p w14:paraId="44180157"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 xml:space="preserve">Wykorzystanie innowacyjnych mechanizmów finansowania zadań* </w:t>
            </w:r>
          </w:p>
        </w:tc>
        <w:tc>
          <w:tcPr>
            <w:tcW w:w="1187" w:type="pct"/>
            <w:shd w:val="clear" w:color="auto" w:fill="E2EFD9"/>
          </w:tcPr>
          <w:p w14:paraId="67F84ADB"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wykorzystuje tradycyjne mechanizmy finansowania, aby realizować inwestycje. </w:t>
            </w:r>
          </w:p>
          <w:p w14:paraId="3B5CB51C" w14:textId="77777777" w:rsidR="00C0117A" w:rsidRPr="006F0306" w:rsidRDefault="00C0117A" w:rsidP="00073799">
            <w:pPr>
              <w:widowControl/>
              <w:jc w:val="left"/>
              <w:rPr>
                <w:rFonts w:asciiTheme="majorHAnsi" w:eastAsia="Calibri" w:hAnsiTheme="majorHAnsi" w:cs="Calibri"/>
                <w:sz w:val="17"/>
                <w:szCs w:val="17"/>
                <w:lang w:val="pl-PL"/>
              </w:rPr>
            </w:pPr>
          </w:p>
          <w:p w14:paraId="6E9CCF2E" w14:textId="77777777" w:rsidR="00C0117A" w:rsidRPr="006F0306" w:rsidRDefault="00C0117A" w:rsidP="00073799">
            <w:pPr>
              <w:widowControl/>
              <w:jc w:val="left"/>
              <w:rPr>
                <w:rFonts w:asciiTheme="majorHAnsi" w:eastAsia="Calibri" w:hAnsiTheme="majorHAnsi" w:cs="Calibri"/>
                <w:sz w:val="17"/>
                <w:szCs w:val="17"/>
                <w:lang w:val="pl-PL"/>
              </w:rPr>
            </w:pPr>
          </w:p>
          <w:p w14:paraId="10C51A04" w14:textId="77777777" w:rsidR="00C0117A" w:rsidRPr="006F0306" w:rsidRDefault="00C0117A" w:rsidP="00073799">
            <w:pPr>
              <w:widowControl/>
              <w:jc w:val="left"/>
              <w:rPr>
                <w:rFonts w:asciiTheme="majorHAnsi" w:eastAsia="Calibri" w:hAnsiTheme="majorHAnsi" w:cs="Calibri"/>
                <w:sz w:val="17"/>
                <w:szCs w:val="17"/>
                <w:lang w:val="pl-PL"/>
              </w:rPr>
            </w:pPr>
          </w:p>
          <w:p w14:paraId="7483BA21" w14:textId="77777777" w:rsidR="00C0117A" w:rsidRPr="006F0306" w:rsidRDefault="00C0117A" w:rsidP="00073799">
            <w:pPr>
              <w:widowControl/>
              <w:jc w:val="left"/>
              <w:rPr>
                <w:rFonts w:asciiTheme="majorHAnsi" w:eastAsia="Calibri" w:hAnsiTheme="majorHAnsi" w:cs="Calibri"/>
                <w:sz w:val="17"/>
                <w:szCs w:val="17"/>
                <w:lang w:val="pl-PL"/>
              </w:rPr>
            </w:pPr>
          </w:p>
          <w:p w14:paraId="7C888A68" w14:textId="77777777" w:rsidR="00C0117A" w:rsidRPr="006F0306" w:rsidRDefault="00C0117A" w:rsidP="00073799">
            <w:pPr>
              <w:widowControl/>
              <w:jc w:val="left"/>
              <w:rPr>
                <w:rFonts w:asciiTheme="majorHAnsi" w:eastAsia="Calibri" w:hAnsiTheme="majorHAnsi" w:cs="Calibri"/>
                <w:sz w:val="17"/>
                <w:szCs w:val="17"/>
                <w:lang w:val="pl-PL"/>
              </w:rPr>
            </w:pPr>
          </w:p>
          <w:p w14:paraId="1D32B2E4" w14:textId="77777777" w:rsidR="00C0117A" w:rsidRPr="006F0306" w:rsidRDefault="00C0117A" w:rsidP="00073799">
            <w:pPr>
              <w:widowControl/>
              <w:jc w:val="left"/>
              <w:rPr>
                <w:rFonts w:asciiTheme="majorHAnsi" w:eastAsia="Calibri" w:hAnsiTheme="majorHAnsi" w:cs="Calibri"/>
                <w:sz w:val="17"/>
                <w:szCs w:val="17"/>
                <w:lang w:val="pl-PL"/>
              </w:rPr>
            </w:pPr>
          </w:p>
          <w:p w14:paraId="3D059917" w14:textId="77777777" w:rsidR="00C0117A" w:rsidRPr="006F0306" w:rsidRDefault="00C0117A" w:rsidP="00073799">
            <w:pPr>
              <w:widowControl/>
              <w:jc w:val="left"/>
              <w:rPr>
                <w:rFonts w:asciiTheme="majorHAnsi" w:eastAsia="Calibri" w:hAnsiTheme="majorHAnsi" w:cs="Calibri"/>
                <w:sz w:val="17"/>
                <w:szCs w:val="17"/>
                <w:lang w:val="pl-PL"/>
              </w:rPr>
            </w:pPr>
          </w:p>
          <w:p w14:paraId="1ACECD0B" w14:textId="77777777" w:rsidR="00C0117A" w:rsidRPr="006F0306" w:rsidRDefault="00C0117A" w:rsidP="00073799">
            <w:pPr>
              <w:widowControl/>
              <w:jc w:val="left"/>
              <w:rPr>
                <w:rFonts w:asciiTheme="majorHAnsi" w:eastAsia="Calibri" w:hAnsiTheme="majorHAnsi" w:cs="Calibri"/>
                <w:sz w:val="17"/>
                <w:szCs w:val="17"/>
                <w:lang w:val="pl-PL"/>
              </w:rPr>
            </w:pPr>
          </w:p>
          <w:p w14:paraId="0A9CCFA1" w14:textId="77777777" w:rsidR="00C0117A" w:rsidRPr="006F0306" w:rsidRDefault="00C0117A" w:rsidP="00073799">
            <w:pPr>
              <w:widowControl/>
              <w:jc w:val="left"/>
              <w:rPr>
                <w:rFonts w:asciiTheme="majorHAnsi" w:eastAsia="Calibri" w:hAnsiTheme="majorHAnsi" w:cs="Calibri"/>
                <w:sz w:val="17"/>
                <w:szCs w:val="17"/>
                <w:lang w:val="pl-PL"/>
              </w:rPr>
            </w:pPr>
          </w:p>
          <w:p w14:paraId="3CD6028B" w14:textId="77777777" w:rsidR="00C0117A" w:rsidRPr="006F0306" w:rsidRDefault="00C0117A" w:rsidP="00073799">
            <w:pPr>
              <w:widowControl/>
              <w:jc w:val="left"/>
              <w:rPr>
                <w:rFonts w:asciiTheme="majorHAnsi" w:eastAsia="Calibri" w:hAnsiTheme="majorHAnsi" w:cs="Calibri"/>
                <w:sz w:val="17"/>
                <w:szCs w:val="17"/>
                <w:lang w:val="pl-PL"/>
              </w:rPr>
            </w:pPr>
          </w:p>
          <w:p w14:paraId="792C6B08"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31391702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Inwestycje publiczne są finansowane wyłącznie za pomocą tradycyjnych mechanizmów finansowania.</w:t>
            </w:r>
          </w:p>
        </w:tc>
        <w:tc>
          <w:tcPr>
            <w:tcW w:w="1216" w:type="pct"/>
            <w:shd w:val="clear" w:color="auto" w:fill="C5E0B3"/>
          </w:tcPr>
          <w:p w14:paraId="3812F842"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wykorzystuje innowacyjne mechanizmy finansowania przy co najmniej jednym projekcie inwestycyjnym (np. współpraca z sektorem prywatnym i inwestorami instytucjonalnymi, emisja obligacji, partnerstwa publiczno-prywatne, wspólne zaciąganie pożyczek na rynkach kapitałowych lub inne instrumenty, takie jak „zielone obligacje” i obligacje społeczne), jeśli finansowanie jest niewystarczające do pokrycia wydatków i potrzeb inwestycyjnych. </w:t>
            </w:r>
          </w:p>
          <w:p w14:paraId="4ACADA9C" w14:textId="77777777" w:rsidR="00C0117A" w:rsidRPr="006F0306" w:rsidRDefault="00C0117A" w:rsidP="00073799">
            <w:pPr>
              <w:widowControl/>
              <w:jc w:val="left"/>
              <w:rPr>
                <w:rFonts w:asciiTheme="majorHAnsi" w:eastAsia="Calibri" w:hAnsiTheme="majorHAnsi" w:cs="Calibri"/>
                <w:sz w:val="17"/>
                <w:szCs w:val="17"/>
                <w:lang w:val="pl-PL"/>
              </w:rPr>
            </w:pPr>
          </w:p>
          <w:p w14:paraId="63317C52"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76545276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Inwestycje publiczne są finansowane głównie za pomocą tradycyjnych mechanizmów finansowania.</w:t>
            </w:r>
          </w:p>
          <w:p w14:paraId="7C7B33F8"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975256555"/>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sfinansowała przynajmniej jeden projekt inwestycyjny ze środków zewnętrznych i innowacyjnych mechanizmów finansowania. </w:t>
            </w:r>
          </w:p>
        </w:tc>
        <w:tc>
          <w:tcPr>
            <w:tcW w:w="1150" w:type="pct"/>
            <w:shd w:val="clear" w:color="auto" w:fill="A8D08D"/>
          </w:tcPr>
          <w:p w14:paraId="1D85BDA9"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wykorzystuje innowacyjne mechanizmy finansowania przy wybranych, kluczowych projektach inwestycyjnych.</w:t>
            </w:r>
          </w:p>
          <w:p w14:paraId="2EC9CCF2" w14:textId="77777777" w:rsidR="00C0117A" w:rsidRPr="006F0306" w:rsidRDefault="00C0117A" w:rsidP="00073799">
            <w:pPr>
              <w:spacing w:beforeLines="20" w:before="48" w:afterLines="20" w:after="48"/>
              <w:jc w:val="left"/>
              <w:rPr>
                <w:rFonts w:asciiTheme="majorHAnsi" w:eastAsia="Calibri" w:hAnsiTheme="majorHAnsi" w:cs="Calibri"/>
                <w:sz w:val="17"/>
                <w:szCs w:val="17"/>
                <w:lang w:val="pl-PL"/>
              </w:rPr>
            </w:pPr>
          </w:p>
          <w:p w14:paraId="0EC81D82" w14:textId="77777777" w:rsidR="00C0117A" w:rsidRPr="006F0306" w:rsidRDefault="00C0117A" w:rsidP="00073799">
            <w:pPr>
              <w:spacing w:beforeLines="20" w:before="48" w:afterLines="20" w:after="48"/>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Wykorzystanie nowych, innowacyjnych instrumentów finansowych zakłada ocenę ich korzyści, </w:t>
            </w:r>
            <w:proofErr w:type="spellStart"/>
            <w:r w:rsidRPr="006F0306">
              <w:rPr>
                <w:rFonts w:asciiTheme="majorHAnsi" w:eastAsia="Calibri Light" w:hAnsiTheme="majorHAnsi" w:cs="Calibri"/>
                <w:sz w:val="17"/>
                <w:szCs w:val="17"/>
                <w:lang w:val="pl-PL"/>
              </w:rPr>
              <w:t>ryzyk</w:t>
            </w:r>
            <w:proofErr w:type="spellEnd"/>
            <w:r w:rsidRPr="006F0306">
              <w:rPr>
                <w:rFonts w:asciiTheme="majorHAnsi" w:eastAsia="Calibri Light" w:hAnsiTheme="majorHAnsi" w:cs="Calibri"/>
                <w:sz w:val="17"/>
                <w:szCs w:val="17"/>
                <w:lang w:val="pl-PL"/>
              </w:rPr>
              <w:t xml:space="preserve"> oraz możliwości ich wykorzystania przez samorząd.</w:t>
            </w:r>
          </w:p>
          <w:p w14:paraId="2E20C38B" w14:textId="77777777" w:rsidR="00C0117A" w:rsidRPr="006F0306" w:rsidRDefault="00C0117A" w:rsidP="00073799">
            <w:pPr>
              <w:spacing w:beforeLines="20" w:before="48" w:afterLines="20" w:after="48"/>
              <w:jc w:val="left"/>
              <w:rPr>
                <w:rFonts w:asciiTheme="majorHAnsi" w:eastAsia="Calibri" w:hAnsiTheme="majorHAnsi" w:cs="Calibri"/>
                <w:sz w:val="17"/>
                <w:szCs w:val="17"/>
                <w:lang w:val="pl-PL"/>
              </w:rPr>
            </w:pPr>
          </w:p>
          <w:p w14:paraId="39FA71A1" w14:textId="77777777" w:rsidR="00C0117A" w:rsidRPr="006F0306" w:rsidRDefault="00C0117A" w:rsidP="00073799">
            <w:pPr>
              <w:spacing w:beforeLines="20" w:before="48" w:afterLines="20" w:after="48"/>
              <w:jc w:val="left"/>
              <w:rPr>
                <w:rFonts w:asciiTheme="majorHAnsi" w:eastAsia="Calibri" w:hAnsiTheme="majorHAnsi" w:cs="Calibri"/>
                <w:sz w:val="17"/>
                <w:szCs w:val="17"/>
                <w:lang w:val="pl-PL"/>
              </w:rPr>
            </w:pPr>
          </w:p>
          <w:p w14:paraId="57E607ED" w14:textId="77777777" w:rsidR="00C0117A" w:rsidRPr="006F0306" w:rsidRDefault="004618AA" w:rsidP="00073799">
            <w:pPr>
              <w:spacing w:beforeLines="20" w:before="48" w:afterLines="20" w:after="48"/>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3486337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Inwestycje publiczne są finansowane za pomocą tradycyjnych oraz innowacyjnych mechanizmów finansowania. </w:t>
            </w:r>
          </w:p>
          <w:p w14:paraId="2ECAF227" w14:textId="77777777" w:rsidR="00C0117A" w:rsidRPr="006F0306" w:rsidRDefault="004618AA" w:rsidP="00073799">
            <w:pPr>
              <w:spacing w:beforeLines="20" w:before="48" w:afterLines="20" w:after="48"/>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67225654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Korzystając z innowacyjnych mechanizmów finansowania, jednostka samorządu terytorialnego regularnie dokonuje oceny korzyści, </w:t>
            </w:r>
            <w:proofErr w:type="spellStart"/>
            <w:r w:rsidR="00C0117A" w:rsidRPr="006F0306">
              <w:rPr>
                <w:rFonts w:asciiTheme="majorHAnsi" w:eastAsia="Calibri Light" w:hAnsiTheme="majorHAnsi" w:cs="Calibri"/>
                <w:color w:val="0070C0"/>
                <w:sz w:val="17"/>
                <w:szCs w:val="17"/>
                <w:lang w:val="pl-PL"/>
              </w:rPr>
              <w:t>ryzyk</w:t>
            </w:r>
            <w:proofErr w:type="spellEnd"/>
            <w:r w:rsidR="00C0117A" w:rsidRPr="006F0306">
              <w:rPr>
                <w:rFonts w:asciiTheme="majorHAnsi" w:eastAsia="Calibri Light" w:hAnsiTheme="majorHAnsi" w:cs="Calibri"/>
                <w:color w:val="0070C0"/>
                <w:sz w:val="17"/>
                <w:szCs w:val="17"/>
                <w:lang w:val="pl-PL"/>
              </w:rPr>
              <w:t xml:space="preserve"> oraz możliwości ich wykorzystania.</w:t>
            </w:r>
          </w:p>
        </w:tc>
      </w:tr>
      <w:tr w:rsidR="00C0117A" w:rsidRPr="00A86B88" w14:paraId="42C95985" w14:textId="77777777" w:rsidTr="00D51F05">
        <w:tc>
          <w:tcPr>
            <w:tcW w:w="726" w:type="pct"/>
            <w:vMerge w:val="restart"/>
            <w:shd w:val="clear" w:color="auto" w:fill="auto"/>
          </w:tcPr>
          <w:p w14:paraId="580381DD" w14:textId="77777777" w:rsidR="00C0117A" w:rsidRPr="00A86B88" w:rsidRDefault="00C0117A" w:rsidP="00331042">
            <w:pPr>
              <w:pStyle w:val="Nagwek3"/>
              <w:keepNext w:val="0"/>
              <w:numPr>
                <w:ilvl w:val="0"/>
                <w:numId w:val="16"/>
              </w:numPr>
              <w:spacing w:before="0"/>
              <w:ind w:left="314" w:hanging="284"/>
              <w:outlineLvl w:val="2"/>
              <w:rPr>
                <w:rFonts w:asciiTheme="majorHAnsi" w:hAnsiTheme="majorHAnsi" w:cs="Calibri"/>
                <w:color w:val="auto"/>
                <w:sz w:val="17"/>
                <w:szCs w:val="17"/>
                <w:lang w:val="pl-PL"/>
              </w:rPr>
            </w:pPr>
            <w:r w:rsidRPr="006F0306">
              <w:rPr>
                <w:rFonts w:asciiTheme="majorHAnsi" w:eastAsia="Calibri Light" w:hAnsiTheme="majorHAnsi" w:cs="Calibri"/>
                <w:bCs/>
                <w:color w:val="auto"/>
                <w:sz w:val="17"/>
                <w:szCs w:val="17"/>
                <w:lang w:val="pl-PL"/>
              </w:rPr>
              <w:t xml:space="preserve">Współpraca </w:t>
            </w:r>
            <w:proofErr w:type="spellStart"/>
            <w:r w:rsidRPr="006F0306">
              <w:rPr>
                <w:rFonts w:asciiTheme="majorHAnsi" w:eastAsia="Calibri Light" w:hAnsiTheme="majorHAnsi" w:cs="Calibri"/>
                <w:bCs/>
                <w:color w:val="auto"/>
                <w:sz w:val="17"/>
                <w:szCs w:val="17"/>
                <w:lang w:val="pl-PL"/>
              </w:rPr>
              <w:t>międzysamorządowa</w:t>
            </w:r>
            <w:proofErr w:type="spellEnd"/>
          </w:p>
        </w:tc>
        <w:tc>
          <w:tcPr>
            <w:tcW w:w="722" w:type="pct"/>
            <w:shd w:val="clear" w:color="auto" w:fill="auto"/>
          </w:tcPr>
          <w:p w14:paraId="1999D13B" w14:textId="77777777" w:rsidR="00C0117A" w:rsidRPr="00A86B88" w:rsidRDefault="00C0117A" w:rsidP="00331042">
            <w:pPr>
              <w:pStyle w:val="Nagwek4"/>
              <w:numPr>
                <w:ilvl w:val="0"/>
                <w:numId w:val="17"/>
              </w:numPr>
              <w:spacing w:before="0"/>
              <w:ind w:left="258" w:hanging="258"/>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 xml:space="preserve">Zakres współpracy </w:t>
            </w:r>
            <w:proofErr w:type="spellStart"/>
            <w:r w:rsidRPr="006F0306">
              <w:rPr>
                <w:rFonts w:asciiTheme="majorHAnsi" w:eastAsia="Calibri Light" w:hAnsiTheme="majorHAnsi" w:cs="Calibri"/>
                <w:color w:val="auto"/>
                <w:sz w:val="17"/>
                <w:szCs w:val="17"/>
                <w:lang w:val="pl-PL"/>
              </w:rPr>
              <w:t>międzysamorządowej</w:t>
            </w:r>
            <w:proofErr w:type="spellEnd"/>
            <w:r w:rsidRPr="006F0306">
              <w:rPr>
                <w:rFonts w:asciiTheme="majorHAnsi" w:eastAsia="Calibri Light" w:hAnsiTheme="majorHAnsi" w:cs="Calibri"/>
                <w:color w:val="auto"/>
                <w:sz w:val="17"/>
                <w:szCs w:val="17"/>
                <w:lang w:val="pl-PL"/>
              </w:rPr>
              <w:t xml:space="preserve"> </w:t>
            </w:r>
          </w:p>
        </w:tc>
        <w:tc>
          <w:tcPr>
            <w:tcW w:w="1187" w:type="pct"/>
            <w:shd w:val="clear" w:color="auto" w:fill="E2EFD9"/>
          </w:tcPr>
          <w:p w14:paraId="3CFC8506"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nawiązała współpracę z sąsiednimi jednostkami samorządu w związku z konkretnymi, wspólnymi projektami, m.in. zarządzanie usługami użyteczności publicznej (np. dostawa wody, gospodarowanie odpadami, odprowadzanie ścieków) lub zarządzanie infrastrukturą (np. drogi).</w:t>
            </w:r>
          </w:p>
          <w:p w14:paraId="3E8800AF" w14:textId="77777777" w:rsidR="00C0117A" w:rsidRPr="006F0306" w:rsidRDefault="00C0117A" w:rsidP="00073799">
            <w:pPr>
              <w:widowControl/>
              <w:jc w:val="left"/>
              <w:rPr>
                <w:rFonts w:asciiTheme="majorHAnsi" w:eastAsia="Calibri" w:hAnsiTheme="majorHAnsi" w:cs="Calibri"/>
                <w:sz w:val="17"/>
                <w:szCs w:val="17"/>
                <w:lang w:val="pl-PL"/>
              </w:rPr>
            </w:pPr>
          </w:p>
          <w:p w14:paraId="028F1AAF" w14:textId="77777777" w:rsidR="00C0117A" w:rsidRPr="006F0306" w:rsidRDefault="00C0117A" w:rsidP="00073799">
            <w:pPr>
              <w:widowControl/>
              <w:jc w:val="left"/>
              <w:rPr>
                <w:rFonts w:asciiTheme="majorHAnsi" w:eastAsia="Calibri" w:hAnsiTheme="majorHAnsi" w:cs="Calibri"/>
                <w:sz w:val="17"/>
                <w:szCs w:val="17"/>
                <w:lang w:val="pl-PL"/>
              </w:rPr>
            </w:pPr>
          </w:p>
          <w:p w14:paraId="46FF6EA3" w14:textId="77777777" w:rsidR="00C0117A" w:rsidRPr="006F0306" w:rsidRDefault="00C0117A" w:rsidP="00073799">
            <w:pPr>
              <w:widowControl/>
              <w:jc w:val="left"/>
              <w:rPr>
                <w:rFonts w:asciiTheme="majorHAnsi" w:eastAsia="Calibri" w:hAnsiTheme="majorHAnsi" w:cs="Calibri"/>
                <w:sz w:val="17"/>
                <w:szCs w:val="17"/>
                <w:lang w:val="pl-PL"/>
              </w:rPr>
            </w:pPr>
          </w:p>
          <w:p w14:paraId="50442C7F" w14:textId="77777777" w:rsidR="00C0117A" w:rsidRPr="006F0306" w:rsidRDefault="00C0117A" w:rsidP="00073799">
            <w:pPr>
              <w:widowControl/>
              <w:jc w:val="left"/>
              <w:rPr>
                <w:rFonts w:asciiTheme="majorHAnsi" w:eastAsia="Calibri" w:hAnsiTheme="majorHAnsi" w:cs="Calibri"/>
                <w:sz w:val="17"/>
                <w:szCs w:val="17"/>
                <w:lang w:val="pl-PL"/>
              </w:rPr>
            </w:pPr>
          </w:p>
          <w:p w14:paraId="626BE757" w14:textId="77777777" w:rsidR="00C0117A" w:rsidRPr="006F0306" w:rsidRDefault="00C0117A" w:rsidP="00073799">
            <w:pPr>
              <w:widowControl/>
              <w:jc w:val="left"/>
              <w:rPr>
                <w:rFonts w:asciiTheme="majorHAnsi" w:eastAsia="Calibri" w:hAnsiTheme="majorHAnsi" w:cs="Calibri"/>
                <w:sz w:val="17"/>
                <w:szCs w:val="17"/>
                <w:lang w:val="pl-PL"/>
              </w:rPr>
            </w:pPr>
          </w:p>
          <w:p w14:paraId="6096E153" w14:textId="77777777" w:rsidR="00C0117A" w:rsidRPr="006F0306" w:rsidRDefault="00C0117A" w:rsidP="00073799">
            <w:pPr>
              <w:widowControl/>
              <w:jc w:val="left"/>
              <w:rPr>
                <w:rFonts w:asciiTheme="majorHAnsi" w:eastAsia="Calibri" w:hAnsiTheme="majorHAnsi" w:cs="Calibri"/>
                <w:sz w:val="17"/>
                <w:szCs w:val="17"/>
                <w:lang w:val="pl-PL"/>
              </w:rPr>
            </w:pPr>
          </w:p>
          <w:p w14:paraId="174F1C80" w14:textId="77777777" w:rsidR="00C0117A" w:rsidRPr="006F0306" w:rsidRDefault="00C0117A" w:rsidP="00073799">
            <w:pPr>
              <w:widowControl/>
              <w:jc w:val="left"/>
              <w:rPr>
                <w:rFonts w:asciiTheme="majorHAnsi" w:eastAsia="Calibri" w:hAnsiTheme="majorHAnsi" w:cs="Calibri"/>
                <w:sz w:val="17"/>
                <w:szCs w:val="17"/>
                <w:lang w:val="pl-PL"/>
              </w:rPr>
            </w:pPr>
          </w:p>
          <w:p w14:paraId="51050AD4" w14:textId="77777777" w:rsidR="00C0117A" w:rsidRPr="006F0306" w:rsidRDefault="00C0117A" w:rsidP="00073799">
            <w:pPr>
              <w:widowControl/>
              <w:jc w:val="left"/>
              <w:rPr>
                <w:rFonts w:asciiTheme="majorHAnsi" w:eastAsia="Calibri" w:hAnsiTheme="majorHAnsi" w:cs="Calibri"/>
                <w:sz w:val="17"/>
                <w:szCs w:val="17"/>
                <w:lang w:val="pl-PL"/>
              </w:rPr>
            </w:pPr>
          </w:p>
          <w:p w14:paraId="497D46EC" w14:textId="77777777" w:rsidR="00C0117A" w:rsidRPr="006F0306" w:rsidRDefault="00C0117A" w:rsidP="00073799">
            <w:pPr>
              <w:widowControl/>
              <w:jc w:val="left"/>
              <w:rPr>
                <w:rFonts w:asciiTheme="majorHAnsi" w:eastAsia="Calibri" w:hAnsiTheme="majorHAnsi" w:cs="Calibri"/>
                <w:sz w:val="17"/>
                <w:szCs w:val="17"/>
                <w:lang w:val="pl-PL"/>
              </w:rPr>
            </w:pPr>
          </w:p>
          <w:p w14:paraId="6616B8C1" w14:textId="77777777" w:rsidR="00C0117A" w:rsidRPr="006F0306" w:rsidRDefault="00C0117A" w:rsidP="00073799">
            <w:pPr>
              <w:widowControl/>
              <w:jc w:val="left"/>
              <w:rPr>
                <w:rFonts w:asciiTheme="majorHAnsi" w:eastAsia="Calibri" w:hAnsiTheme="majorHAnsi" w:cs="Calibri"/>
                <w:sz w:val="17"/>
                <w:szCs w:val="17"/>
                <w:lang w:val="pl-PL"/>
              </w:rPr>
            </w:pPr>
          </w:p>
          <w:p w14:paraId="10BAA8F8" w14:textId="77777777" w:rsidR="00C0117A" w:rsidRPr="006F0306" w:rsidRDefault="004618AA" w:rsidP="00073799">
            <w:pPr>
              <w:widowControl/>
              <w:spacing w:after="60"/>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72156197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nawiązała jakąś formę partnerstwa*/formalnej współpracy z sąsiednimi jednostkami samorządowymi.</w:t>
            </w:r>
          </w:p>
          <w:p w14:paraId="63F0F84D"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09447810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Współpraca została nawiązana w celu realizacji konkretnych projektów.</w:t>
            </w:r>
          </w:p>
          <w:p w14:paraId="2E728361" w14:textId="77777777" w:rsidR="00C0117A" w:rsidRPr="006F0306" w:rsidRDefault="00C0117A" w:rsidP="00073799">
            <w:pPr>
              <w:widowControl/>
              <w:jc w:val="left"/>
              <w:rPr>
                <w:rFonts w:asciiTheme="majorHAnsi" w:eastAsia="Calibri" w:hAnsiTheme="majorHAnsi" w:cs="Calibri"/>
                <w:sz w:val="17"/>
                <w:szCs w:val="17"/>
                <w:lang w:val="pl-PL"/>
              </w:rPr>
            </w:pPr>
          </w:p>
        </w:tc>
        <w:tc>
          <w:tcPr>
            <w:tcW w:w="1216" w:type="pct"/>
            <w:shd w:val="clear" w:color="auto" w:fill="C5E0B3"/>
          </w:tcPr>
          <w:p w14:paraId="7A26FF2B"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nawiązała współpracę z sąsiednimi jednostkami samorządu, aby realizować wiele projektów z obszarów o strategicznym znaczeniu (np. rozwój gospodarczy, urbanistyka, drogi, transport publiczny itd.). </w:t>
            </w:r>
          </w:p>
          <w:p w14:paraId="45181A25" w14:textId="77777777" w:rsidR="00C0117A" w:rsidRPr="006F0306" w:rsidRDefault="00C0117A" w:rsidP="00073799">
            <w:pPr>
              <w:widowControl/>
              <w:jc w:val="left"/>
              <w:rPr>
                <w:rFonts w:asciiTheme="majorHAnsi" w:eastAsia="Calibri" w:hAnsiTheme="majorHAnsi" w:cs="Calibri"/>
                <w:sz w:val="17"/>
                <w:szCs w:val="17"/>
                <w:lang w:val="pl-PL"/>
              </w:rPr>
            </w:pPr>
          </w:p>
          <w:p w14:paraId="48AFCB4B" w14:textId="77777777" w:rsidR="00C0117A" w:rsidRPr="006F0306" w:rsidRDefault="00C0117A" w:rsidP="00073799">
            <w:pPr>
              <w:widowControl/>
              <w:jc w:val="left"/>
              <w:rPr>
                <w:rFonts w:asciiTheme="majorHAnsi" w:eastAsia="Calibri" w:hAnsiTheme="majorHAnsi" w:cs="Calibri"/>
                <w:sz w:val="17"/>
                <w:szCs w:val="17"/>
                <w:lang w:val="pl-PL"/>
              </w:rPr>
            </w:pPr>
          </w:p>
          <w:p w14:paraId="1B16CB86" w14:textId="77777777" w:rsidR="00C0117A" w:rsidRPr="006F0306" w:rsidRDefault="00C0117A" w:rsidP="00073799">
            <w:pPr>
              <w:widowControl/>
              <w:jc w:val="left"/>
              <w:rPr>
                <w:rFonts w:asciiTheme="majorHAnsi" w:eastAsia="Calibri" w:hAnsiTheme="majorHAnsi" w:cs="Calibri"/>
                <w:sz w:val="17"/>
                <w:szCs w:val="17"/>
                <w:lang w:val="pl-PL"/>
              </w:rPr>
            </w:pPr>
          </w:p>
          <w:p w14:paraId="548A8DE6" w14:textId="77777777" w:rsidR="00C0117A" w:rsidRPr="006F0306" w:rsidRDefault="00C0117A" w:rsidP="00073799">
            <w:pPr>
              <w:widowControl/>
              <w:jc w:val="left"/>
              <w:rPr>
                <w:rFonts w:asciiTheme="majorHAnsi" w:eastAsia="Calibri" w:hAnsiTheme="majorHAnsi" w:cs="Calibri"/>
                <w:sz w:val="17"/>
                <w:szCs w:val="17"/>
                <w:lang w:val="pl-PL"/>
              </w:rPr>
            </w:pPr>
          </w:p>
          <w:p w14:paraId="62728F90" w14:textId="77777777" w:rsidR="00C0117A" w:rsidRPr="006F0306" w:rsidRDefault="00C0117A" w:rsidP="00073799">
            <w:pPr>
              <w:widowControl/>
              <w:jc w:val="left"/>
              <w:rPr>
                <w:rFonts w:asciiTheme="majorHAnsi" w:eastAsia="Calibri" w:hAnsiTheme="majorHAnsi" w:cs="Calibri"/>
                <w:sz w:val="17"/>
                <w:szCs w:val="17"/>
                <w:lang w:val="pl-PL"/>
              </w:rPr>
            </w:pPr>
          </w:p>
          <w:p w14:paraId="5FFA6D70" w14:textId="77777777" w:rsidR="00C0117A" w:rsidRPr="006F0306" w:rsidRDefault="00C0117A" w:rsidP="00073799">
            <w:pPr>
              <w:widowControl/>
              <w:jc w:val="left"/>
              <w:rPr>
                <w:rFonts w:asciiTheme="majorHAnsi" w:eastAsia="Calibri" w:hAnsiTheme="majorHAnsi" w:cs="Calibri"/>
                <w:sz w:val="17"/>
                <w:szCs w:val="17"/>
                <w:lang w:val="pl-PL"/>
              </w:rPr>
            </w:pPr>
          </w:p>
          <w:p w14:paraId="254551A2" w14:textId="77777777" w:rsidR="00C0117A" w:rsidRPr="006F0306" w:rsidRDefault="00C0117A" w:rsidP="00073799">
            <w:pPr>
              <w:widowControl/>
              <w:jc w:val="left"/>
              <w:rPr>
                <w:rFonts w:asciiTheme="majorHAnsi" w:eastAsia="Calibri" w:hAnsiTheme="majorHAnsi" w:cs="Calibri"/>
                <w:sz w:val="17"/>
                <w:szCs w:val="17"/>
                <w:lang w:val="pl-PL"/>
              </w:rPr>
            </w:pPr>
          </w:p>
          <w:p w14:paraId="6F597590" w14:textId="77777777" w:rsidR="00C0117A" w:rsidRPr="006F0306" w:rsidRDefault="00C0117A" w:rsidP="00073799">
            <w:pPr>
              <w:widowControl/>
              <w:jc w:val="left"/>
              <w:rPr>
                <w:rFonts w:asciiTheme="majorHAnsi" w:eastAsia="Calibri" w:hAnsiTheme="majorHAnsi" w:cs="Calibri"/>
                <w:sz w:val="17"/>
                <w:szCs w:val="17"/>
                <w:lang w:val="pl-PL"/>
              </w:rPr>
            </w:pPr>
          </w:p>
          <w:p w14:paraId="55FFFA9D" w14:textId="77777777" w:rsidR="00C0117A" w:rsidRPr="006F0306" w:rsidRDefault="00C0117A" w:rsidP="00073799">
            <w:pPr>
              <w:widowControl/>
              <w:jc w:val="left"/>
              <w:rPr>
                <w:rFonts w:asciiTheme="majorHAnsi" w:eastAsia="Calibri" w:hAnsiTheme="majorHAnsi" w:cs="Calibri"/>
                <w:sz w:val="17"/>
                <w:szCs w:val="17"/>
                <w:lang w:val="pl-PL"/>
              </w:rPr>
            </w:pPr>
          </w:p>
          <w:p w14:paraId="583E490D" w14:textId="77777777" w:rsidR="00C0117A" w:rsidRPr="006F0306" w:rsidRDefault="00C0117A" w:rsidP="00073799">
            <w:pPr>
              <w:widowControl/>
              <w:jc w:val="left"/>
              <w:rPr>
                <w:rFonts w:asciiTheme="majorHAnsi" w:eastAsia="Calibri" w:hAnsiTheme="majorHAnsi" w:cs="Calibri"/>
                <w:sz w:val="17"/>
                <w:szCs w:val="17"/>
                <w:lang w:val="pl-PL"/>
              </w:rPr>
            </w:pPr>
          </w:p>
          <w:p w14:paraId="688566C4" w14:textId="77777777" w:rsidR="00C0117A" w:rsidRPr="006F0306" w:rsidRDefault="00C0117A" w:rsidP="00073799">
            <w:pPr>
              <w:widowControl/>
              <w:jc w:val="left"/>
              <w:rPr>
                <w:rFonts w:asciiTheme="majorHAnsi" w:eastAsia="Calibri" w:hAnsiTheme="majorHAnsi" w:cs="Calibri"/>
                <w:sz w:val="17"/>
                <w:szCs w:val="17"/>
                <w:lang w:val="pl-PL"/>
              </w:rPr>
            </w:pPr>
          </w:p>
          <w:p w14:paraId="60C44E62" w14:textId="77777777" w:rsidR="00C0117A" w:rsidRPr="006F0306" w:rsidRDefault="00C0117A" w:rsidP="00073799">
            <w:pPr>
              <w:widowControl/>
              <w:jc w:val="left"/>
              <w:rPr>
                <w:rFonts w:asciiTheme="majorHAnsi" w:eastAsia="Calibri" w:hAnsiTheme="majorHAnsi" w:cs="Calibri"/>
                <w:sz w:val="17"/>
                <w:szCs w:val="17"/>
                <w:lang w:val="pl-PL"/>
              </w:rPr>
            </w:pPr>
          </w:p>
          <w:p w14:paraId="65FFF5FE" w14:textId="77777777" w:rsidR="00C0117A" w:rsidRPr="006F0306" w:rsidRDefault="00C0117A" w:rsidP="00073799">
            <w:pPr>
              <w:widowControl/>
              <w:jc w:val="left"/>
              <w:rPr>
                <w:rFonts w:asciiTheme="majorHAnsi" w:eastAsia="Calibri" w:hAnsiTheme="majorHAnsi" w:cs="Calibri"/>
                <w:sz w:val="17"/>
                <w:szCs w:val="17"/>
                <w:lang w:val="pl-PL"/>
              </w:rPr>
            </w:pPr>
          </w:p>
          <w:p w14:paraId="278CFCCC" w14:textId="77777777" w:rsidR="00C0117A" w:rsidRPr="006F0306" w:rsidRDefault="004618AA" w:rsidP="00073799">
            <w:pPr>
              <w:widowControl/>
              <w:spacing w:after="60"/>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34961379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nawiązała jakąś formę partnerstwa/formalnej współpracy z sąsiednimi jednostkami samorządowymi.</w:t>
            </w:r>
          </w:p>
          <w:p w14:paraId="66CAEAAF"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8171484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Współpraca dotyczy obszarów o strategicznym znaczeniu i obejmuje projekty z różnych sektorów.</w:t>
            </w:r>
          </w:p>
          <w:p w14:paraId="119A2DD8"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08777533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Różne wspólne projekty tworzą między sobą efekt synergii. </w:t>
            </w:r>
          </w:p>
        </w:tc>
        <w:tc>
          <w:tcPr>
            <w:tcW w:w="1150" w:type="pct"/>
            <w:shd w:val="clear" w:color="auto" w:fill="A8D08D"/>
          </w:tcPr>
          <w:p w14:paraId="62DD6B05"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współpracuje z sąsiednimi samorządami, aby ujednolicić posiadane strategie lub przygotować wspólną strategię rozwoju. Jednostka samorządu terytorialnego zawarła ogólne porozumienie z sąsiadami, aby wdrażać wzajemnie skoordynowane przedsięwzięcia, pozwalające świadczyć wspólne/skoordynowane usługi, zwłaszcza w zakresie infrastruktury komunalnej (np. instytucje kulturalne, obiekty sportowe, </w:t>
            </w:r>
            <w:r w:rsidRPr="006F0306">
              <w:rPr>
                <w:rFonts w:asciiTheme="majorHAnsi" w:eastAsia="Calibri Light" w:hAnsiTheme="majorHAnsi" w:cs="Calibri"/>
                <w:sz w:val="17"/>
                <w:szCs w:val="17"/>
                <w:lang w:val="pl-PL"/>
              </w:rPr>
              <w:lastRenderedPageBreak/>
              <w:t xml:space="preserve">ośrodki pomocy społecznej, domy opieki, transport itp.). </w:t>
            </w:r>
          </w:p>
          <w:p w14:paraId="635F7774" w14:textId="77777777" w:rsidR="00C0117A" w:rsidRPr="006F0306" w:rsidRDefault="00C0117A" w:rsidP="00073799">
            <w:pPr>
              <w:widowControl/>
              <w:jc w:val="left"/>
              <w:rPr>
                <w:rFonts w:asciiTheme="majorHAnsi" w:eastAsia="Calibri" w:hAnsiTheme="majorHAnsi" w:cs="Calibri"/>
                <w:sz w:val="17"/>
                <w:szCs w:val="17"/>
                <w:lang w:val="pl-PL"/>
              </w:rPr>
            </w:pPr>
          </w:p>
          <w:p w14:paraId="607698C5" w14:textId="77777777" w:rsidR="00C0117A" w:rsidRPr="006F0306" w:rsidRDefault="004618AA" w:rsidP="00073799">
            <w:pPr>
              <w:widowControl/>
              <w:spacing w:after="60"/>
              <w:jc w:val="left"/>
              <w:rPr>
                <w:rFonts w:asciiTheme="majorHAnsi" w:eastAsia="Calibri" w:hAnsiTheme="majorHAnsi" w:cs="Calibri"/>
                <w:color w:val="0070C0"/>
                <w:sz w:val="17"/>
                <w:szCs w:val="17"/>
                <w:lang w:val="pl-PL"/>
              </w:rPr>
            </w:pPr>
            <w:sdt>
              <w:sdtPr>
                <w:rPr>
                  <w:rFonts w:asciiTheme="majorHAnsi" w:eastAsia="Calibri Light" w:hAnsiTheme="majorHAnsi" w:cs="Calibri"/>
                  <w:color w:val="0070C0"/>
                  <w:sz w:val="17"/>
                  <w:szCs w:val="17"/>
                  <w:lang w:val="pl-PL"/>
                </w:rPr>
                <w:id w:val="-642586356"/>
                <w14:checkbox>
                  <w14:checked w14:val="0"/>
                  <w14:checkedState w14:val="2612" w14:font="MS Gothic"/>
                  <w14:uncheckedState w14:val="2610" w14:font="MS Gothic"/>
                </w14:checkbox>
              </w:sdtPr>
              <w:sdtEndPr/>
              <w:sdtContent>
                <w:r w:rsidR="00C0117A" w:rsidRPr="006F0306">
                  <w:rPr>
                    <w:rFonts w:ascii="Segoe UI Symbol" w:eastAsia="Calibri Light"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osiada formalne ramy współpracy z innymi samorządami, które umożliwiają</w:t>
            </w:r>
          </w:p>
          <w:p w14:paraId="40CFB288" w14:textId="77777777" w:rsidR="00C0117A" w:rsidRPr="006F0306" w:rsidRDefault="004618AA" w:rsidP="00073799">
            <w:pPr>
              <w:widowControl/>
              <w:ind w:left="396"/>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363599311"/>
                <w:placeholder>
                  <w:docPart w:val="E6413FC9399A4C068E7A27450D7C21F5"/>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opracowanie wspólnej ponadlokalnej strategii rozwoju </w:t>
            </w:r>
          </w:p>
          <w:p w14:paraId="7B00D3A2" w14:textId="77777777" w:rsidR="00C0117A" w:rsidRPr="006F0306" w:rsidRDefault="00C0117A" w:rsidP="00073799">
            <w:pPr>
              <w:widowControl/>
              <w:ind w:left="396"/>
              <w:jc w:val="left"/>
              <w:rPr>
                <w:rFonts w:asciiTheme="majorHAnsi" w:eastAsia="Calibri" w:hAnsiTheme="majorHAnsi" w:cs="Calibri"/>
                <w:color w:val="0070C0"/>
                <w:sz w:val="17"/>
                <w:szCs w:val="17"/>
                <w:u w:val="single"/>
                <w:lang w:val="pl-PL"/>
              </w:rPr>
            </w:pPr>
            <w:r w:rsidRPr="006F0306">
              <w:rPr>
                <w:rFonts w:asciiTheme="majorHAnsi" w:eastAsia="Calibri Light" w:hAnsiTheme="majorHAnsi" w:cs="Calibri"/>
                <w:color w:val="0070C0"/>
                <w:sz w:val="17"/>
                <w:szCs w:val="17"/>
                <w:u w:val="single"/>
                <w:lang w:val="pl-PL"/>
              </w:rPr>
              <w:t>lub</w:t>
            </w:r>
          </w:p>
          <w:p w14:paraId="69C3F1F3" w14:textId="77777777" w:rsidR="00C0117A" w:rsidRPr="006F0306" w:rsidRDefault="004618AA" w:rsidP="00073799">
            <w:pPr>
              <w:widowControl/>
              <w:ind w:left="396"/>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256900199"/>
                <w:placeholder>
                  <w:docPart w:val="E6413FC9399A4C068E7A27450D7C21F5"/>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dopasowanie sektorowych strategii i planów operacyjnych. </w:t>
            </w:r>
          </w:p>
          <w:p w14:paraId="1D25DA1C" w14:textId="77777777" w:rsidR="00C0117A" w:rsidRPr="006F0306" w:rsidRDefault="004618AA" w:rsidP="00073799">
            <w:pPr>
              <w:widowControl/>
              <w:spacing w:after="60"/>
              <w:jc w:val="left"/>
              <w:rPr>
                <w:rFonts w:asciiTheme="majorHAnsi" w:eastAsia="Calibri" w:hAnsiTheme="majorHAnsi" w:cs="Calibri"/>
                <w:color w:val="0070C0"/>
                <w:sz w:val="17"/>
                <w:szCs w:val="17"/>
                <w:lang w:val="pl-PL"/>
              </w:rPr>
            </w:pPr>
            <w:sdt>
              <w:sdtPr>
                <w:rPr>
                  <w:rFonts w:asciiTheme="majorHAnsi" w:eastAsia="Calibri Light" w:hAnsiTheme="majorHAnsi" w:cs="Calibri"/>
                  <w:color w:val="0070C0"/>
                  <w:sz w:val="17"/>
                  <w:szCs w:val="17"/>
                  <w:lang w:val="pl-PL"/>
                </w:rPr>
                <w:id w:val="-77829538"/>
                <w14:checkbox>
                  <w14:checked w14:val="0"/>
                  <w14:checkedState w14:val="2612" w14:font="MS Gothic"/>
                  <w14:uncheckedState w14:val="2610" w14:font="MS Gothic"/>
                </w14:checkbox>
              </w:sdtPr>
              <w:sdtEndPr/>
              <w:sdtContent>
                <w:r w:rsidR="00C0117A" w:rsidRPr="006F0306">
                  <w:rPr>
                    <w:rFonts w:ascii="Segoe UI Symbol" w:eastAsia="Calibri Light"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nawiązała jakąś formę partnerstwa/formalnej współpracy z sąsiednimi jednostkami samorządowymi.</w:t>
            </w:r>
          </w:p>
          <w:p w14:paraId="502D2E0D" w14:textId="77777777" w:rsidR="00C0117A" w:rsidRPr="006F0306" w:rsidRDefault="004618AA" w:rsidP="00073799">
            <w:pPr>
              <w:widowControl/>
              <w:spacing w:after="60"/>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12129635"/>
                <w:placeholder>
                  <w:docPart w:val="E6413FC9399A4C068E7A27450D7C21F5"/>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Współpraca dotyczy obszarów o strategicznym znaczeniu i obejmuje projekty z różnych dziedzin, w tym np. wspólne świadczenie usług społecznych, kulturalnych i sportowych.</w:t>
            </w:r>
          </w:p>
          <w:p w14:paraId="704C864E" w14:textId="77777777" w:rsidR="00C0117A" w:rsidRPr="006F0306" w:rsidRDefault="00C0117A" w:rsidP="00073799">
            <w:pPr>
              <w:spacing w:beforeLines="20" w:before="48" w:afterLines="20" w:after="48"/>
              <w:jc w:val="left"/>
              <w:rPr>
                <w:rFonts w:asciiTheme="majorHAnsi" w:eastAsia="Calibri" w:hAnsiTheme="majorHAnsi" w:cs="Calibri"/>
                <w:sz w:val="17"/>
                <w:szCs w:val="17"/>
                <w:lang w:val="pl-PL"/>
              </w:rPr>
            </w:pPr>
          </w:p>
        </w:tc>
      </w:tr>
      <w:tr w:rsidR="00C0117A" w:rsidRPr="00A86B88" w14:paraId="722AADE3" w14:textId="77777777" w:rsidTr="00D51F05">
        <w:tc>
          <w:tcPr>
            <w:tcW w:w="726" w:type="pct"/>
            <w:vMerge/>
          </w:tcPr>
          <w:p w14:paraId="417C0E78" w14:textId="77777777" w:rsidR="00C0117A" w:rsidRPr="006F0306" w:rsidRDefault="00C0117A" w:rsidP="00073799">
            <w:pPr>
              <w:widowControl/>
              <w:jc w:val="left"/>
              <w:rPr>
                <w:rFonts w:asciiTheme="majorHAnsi" w:eastAsia="Calibri" w:hAnsiTheme="majorHAnsi" w:cs="Calibri Light"/>
                <w:b/>
                <w:sz w:val="17"/>
                <w:szCs w:val="17"/>
                <w:lang w:val="pl-PL"/>
              </w:rPr>
            </w:pPr>
          </w:p>
        </w:tc>
        <w:tc>
          <w:tcPr>
            <w:tcW w:w="722" w:type="pct"/>
            <w:shd w:val="clear" w:color="auto" w:fill="auto"/>
          </w:tcPr>
          <w:p w14:paraId="4F43F28D"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Skład partnerstwa* i wykorzystanie powiązań funkcjonalnych (patrz wymiar 4)</w:t>
            </w:r>
          </w:p>
        </w:tc>
        <w:tc>
          <w:tcPr>
            <w:tcW w:w="1187" w:type="pct"/>
            <w:shd w:val="clear" w:color="auto" w:fill="E2EFD9"/>
          </w:tcPr>
          <w:p w14:paraId="7CBCE6B5"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nawiązała współpracę* z jedną lub dwiema JST, z którymi posiada powiązania funkcjonalne, które umożliwiają wspólne opracowywanie i realizację projektów/polityk lokalnych.</w:t>
            </w:r>
          </w:p>
          <w:p w14:paraId="75EBA5A3" w14:textId="77777777" w:rsidR="00C0117A" w:rsidRPr="006F0306" w:rsidRDefault="00C0117A" w:rsidP="00073799">
            <w:pPr>
              <w:widowControl/>
              <w:jc w:val="left"/>
              <w:rPr>
                <w:rFonts w:asciiTheme="majorHAnsi" w:eastAsia="Calibri" w:hAnsiTheme="majorHAnsi" w:cs="Calibri"/>
                <w:sz w:val="17"/>
                <w:szCs w:val="17"/>
                <w:lang w:val="pl-PL"/>
              </w:rPr>
            </w:pPr>
          </w:p>
          <w:p w14:paraId="6C3E5007" w14:textId="77777777" w:rsidR="00C0117A" w:rsidRPr="006F0306" w:rsidRDefault="00C0117A" w:rsidP="00073799">
            <w:pPr>
              <w:widowControl/>
              <w:jc w:val="left"/>
              <w:rPr>
                <w:rFonts w:asciiTheme="majorHAnsi" w:eastAsia="Calibri" w:hAnsiTheme="majorHAnsi" w:cs="Calibri"/>
                <w:sz w:val="17"/>
                <w:szCs w:val="17"/>
                <w:lang w:val="pl-PL"/>
              </w:rPr>
            </w:pPr>
          </w:p>
          <w:p w14:paraId="2D911973" w14:textId="77777777" w:rsidR="00C0117A" w:rsidRPr="006F0306" w:rsidRDefault="00C0117A" w:rsidP="00073799">
            <w:pPr>
              <w:widowControl/>
              <w:jc w:val="left"/>
              <w:rPr>
                <w:rFonts w:asciiTheme="majorHAnsi" w:eastAsia="Calibri" w:hAnsiTheme="majorHAnsi" w:cs="Calibri"/>
                <w:sz w:val="17"/>
                <w:szCs w:val="17"/>
                <w:lang w:val="pl-PL"/>
              </w:rPr>
            </w:pPr>
          </w:p>
          <w:p w14:paraId="328A22D3" w14:textId="77777777" w:rsidR="00C0117A" w:rsidRPr="006F0306" w:rsidRDefault="00C0117A" w:rsidP="00073799">
            <w:pPr>
              <w:widowControl/>
              <w:jc w:val="left"/>
              <w:rPr>
                <w:rFonts w:asciiTheme="majorHAnsi" w:eastAsia="Calibri" w:hAnsiTheme="majorHAnsi" w:cs="Calibri"/>
                <w:sz w:val="17"/>
                <w:szCs w:val="17"/>
                <w:lang w:val="pl-PL"/>
              </w:rPr>
            </w:pPr>
          </w:p>
          <w:p w14:paraId="7866CE84" w14:textId="77777777" w:rsidR="00C0117A" w:rsidRPr="006F0306" w:rsidRDefault="00C0117A" w:rsidP="00073799">
            <w:pPr>
              <w:widowControl/>
              <w:jc w:val="left"/>
              <w:rPr>
                <w:rFonts w:asciiTheme="majorHAnsi" w:eastAsia="Calibri" w:hAnsiTheme="majorHAnsi" w:cs="Calibri"/>
                <w:sz w:val="17"/>
                <w:szCs w:val="17"/>
                <w:lang w:val="pl-PL"/>
              </w:rPr>
            </w:pPr>
          </w:p>
          <w:p w14:paraId="1B0DA44D" w14:textId="77777777" w:rsidR="00C0117A" w:rsidRPr="006F0306" w:rsidRDefault="00C0117A" w:rsidP="00073799">
            <w:pPr>
              <w:widowControl/>
              <w:jc w:val="left"/>
              <w:rPr>
                <w:rFonts w:asciiTheme="majorHAnsi" w:eastAsia="Calibri" w:hAnsiTheme="majorHAnsi" w:cs="Calibri"/>
                <w:sz w:val="17"/>
                <w:szCs w:val="17"/>
                <w:lang w:val="pl-PL"/>
              </w:rPr>
            </w:pPr>
          </w:p>
          <w:p w14:paraId="7564EBAC" w14:textId="77777777" w:rsidR="00C0117A" w:rsidRPr="006F0306" w:rsidRDefault="00C0117A" w:rsidP="00073799">
            <w:pPr>
              <w:widowControl/>
              <w:jc w:val="left"/>
              <w:rPr>
                <w:rFonts w:asciiTheme="majorHAnsi" w:eastAsia="Calibri" w:hAnsiTheme="majorHAnsi" w:cs="Calibri"/>
                <w:sz w:val="17"/>
                <w:szCs w:val="17"/>
                <w:lang w:val="pl-PL"/>
              </w:rPr>
            </w:pPr>
          </w:p>
          <w:p w14:paraId="3BB20D30" w14:textId="77777777" w:rsidR="00C0117A" w:rsidRPr="006F0306" w:rsidRDefault="00C0117A" w:rsidP="00073799">
            <w:pPr>
              <w:widowControl/>
              <w:jc w:val="left"/>
              <w:rPr>
                <w:rFonts w:asciiTheme="majorHAnsi" w:eastAsia="Calibri" w:hAnsiTheme="majorHAnsi" w:cs="Calibri"/>
                <w:color w:val="0070C0"/>
                <w:sz w:val="17"/>
                <w:szCs w:val="17"/>
                <w:lang w:val="pl-PL"/>
              </w:rPr>
            </w:pPr>
          </w:p>
          <w:p w14:paraId="38B0ACE6"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3185647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nawiązała współpracę* z jedną lub dwiema JST, z którymi posiada powiązania funkcjonalne. </w:t>
            </w:r>
          </w:p>
        </w:tc>
        <w:tc>
          <w:tcPr>
            <w:tcW w:w="1216" w:type="pct"/>
            <w:shd w:val="clear" w:color="auto" w:fill="C5E0B3"/>
          </w:tcPr>
          <w:p w14:paraId="6CE5D1D0"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Jednostka samorządu terytorialnego nawiązała współpracę* z kilkoma lub wszystkimi JST, z którymi posiada powiązania funkcjonalne, które umożliwiają wspólne opracowywanie i realizację projektów/polityk lokalnych.</w:t>
            </w:r>
          </w:p>
          <w:p w14:paraId="47AF05BC" w14:textId="77777777" w:rsidR="00C0117A" w:rsidRPr="006F0306" w:rsidRDefault="00C0117A" w:rsidP="00073799">
            <w:pPr>
              <w:widowControl/>
              <w:jc w:val="left"/>
              <w:rPr>
                <w:rFonts w:asciiTheme="majorHAnsi" w:eastAsia="Calibri" w:hAnsiTheme="majorHAnsi" w:cs="Calibri"/>
                <w:sz w:val="17"/>
                <w:szCs w:val="17"/>
                <w:lang w:val="pl-PL"/>
              </w:rPr>
            </w:pPr>
          </w:p>
          <w:p w14:paraId="207BC9CD" w14:textId="77777777" w:rsidR="00C0117A" w:rsidRPr="006F0306" w:rsidRDefault="00C0117A" w:rsidP="00073799">
            <w:pPr>
              <w:widowControl/>
              <w:jc w:val="left"/>
              <w:rPr>
                <w:rFonts w:asciiTheme="majorHAnsi" w:eastAsia="Calibri" w:hAnsiTheme="majorHAnsi" w:cs="Calibri"/>
                <w:sz w:val="17"/>
                <w:szCs w:val="17"/>
                <w:lang w:val="pl-PL"/>
              </w:rPr>
            </w:pPr>
          </w:p>
          <w:p w14:paraId="47F98268" w14:textId="77777777" w:rsidR="00C0117A" w:rsidRPr="006F0306" w:rsidRDefault="00C0117A" w:rsidP="00073799">
            <w:pPr>
              <w:widowControl/>
              <w:jc w:val="left"/>
              <w:rPr>
                <w:rFonts w:asciiTheme="majorHAnsi" w:eastAsia="Calibri" w:hAnsiTheme="majorHAnsi" w:cs="Calibri"/>
                <w:sz w:val="17"/>
                <w:szCs w:val="17"/>
                <w:lang w:val="pl-PL"/>
              </w:rPr>
            </w:pPr>
          </w:p>
          <w:p w14:paraId="4A0CADD1" w14:textId="77777777" w:rsidR="00C0117A" w:rsidRPr="006F0306" w:rsidRDefault="00C0117A" w:rsidP="00073799">
            <w:pPr>
              <w:widowControl/>
              <w:jc w:val="left"/>
              <w:rPr>
                <w:rFonts w:asciiTheme="majorHAnsi" w:eastAsia="Calibri" w:hAnsiTheme="majorHAnsi" w:cs="Calibri"/>
                <w:sz w:val="17"/>
                <w:szCs w:val="17"/>
                <w:lang w:val="pl-PL"/>
              </w:rPr>
            </w:pPr>
          </w:p>
          <w:p w14:paraId="63750331" w14:textId="77777777" w:rsidR="00C0117A" w:rsidRPr="006F0306" w:rsidRDefault="00C0117A" w:rsidP="00073799">
            <w:pPr>
              <w:widowControl/>
              <w:jc w:val="left"/>
              <w:rPr>
                <w:rFonts w:asciiTheme="majorHAnsi" w:eastAsia="Calibri" w:hAnsiTheme="majorHAnsi" w:cs="Calibri"/>
                <w:sz w:val="17"/>
                <w:szCs w:val="17"/>
                <w:lang w:val="pl-PL"/>
              </w:rPr>
            </w:pPr>
          </w:p>
          <w:p w14:paraId="1B084798" w14:textId="77777777" w:rsidR="00C0117A" w:rsidRPr="006F0306" w:rsidRDefault="00C0117A" w:rsidP="00073799">
            <w:pPr>
              <w:widowControl/>
              <w:jc w:val="left"/>
              <w:rPr>
                <w:rFonts w:asciiTheme="majorHAnsi" w:eastAsia="Calibri" w:hAnsiTheme="majorHAnsi" w:cs="Calibri"/>
                <w:sz w:val="17"/>
                <w:szCs w:val="17"/>
                <w:lang w:val="pl-PL"/>
              </w:rPr>
            </w:pPr>
          </w:p>
          <w:p w14:paraId="27AF4F10" w14:textId="77777777" w:rsidR="00C0117A" w:rsidRPr="006F0306" w:rsidRDefault="00C0117A" w:rsidP="00073799">
            <w:pPr>
              <w:widowControl/>
              <w:jc w:val="left"/>
              <w:rPr>
                <w:rFonts w:asciiTheme="majorHAnsi" w:eastAsia="Calibri" w:hAnsiTheme="majorHAnsi" w:cs="Calibri"/>
                <w:sz w:val="17"/>
                <w:szCs w:val="17"/>
                <w:lang w:val="pl-PL"/>
              </w:rPr>
            </w:pPr>
          </w:p>
          <w:p w14:paraId="0B78DF2C" w14:textId="77777777" w:rsidR="00C0117A" w:rsidRPr="006F0306" w:rsidRDefault="00C0117A" w:rsidP="00073799">
            <w:pPr>
              <w:widowControl/>
              <w:jc w:val="left"/>
              <w:rPr>
                <w:rFonts w:asciiTheme="majorHAnsi" w:eastAsia="Calibri" w:hAnsiTheme="majorHAnsi" w:cs="Calibri"/>
                <w:sz w:val="17"/>
                <w:szCs w:val="17"/>
                <w:lang w:val="pl-PL"/>
              </w:rPr>
            </w:pPr>
          </w:p>
          <w:p w14:paraId="371663F7" w14:textId="77777777" w:rsidR="00C0117A" w:rsidRPr="006F0306" w:rsidRDefault="00C0117A" w:rsidP="00073799">
            <w:pPr>
              <w:widowControl/>
              <w:jc w:val="left"/>
              <w:rPr>
                <w:rFonts w:asciiTheme="majorHAnsi" w:eastAsia="Calibri" w:hAnsiTheme="majorHAnsi" w:cs="Calibri"/>
                <w:sz w:val="17"/>
                <w:szCs w:val="17"/>
                <w:lang w:val="pl-PL"/>
              </w:rPr>
            </w:pPr>
          </w:p>
          <w:p w14:paraId="7105D16B"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4344198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nawiązała współpracę* z kilkoma JST, z którymi posiada powiązania funkcjonalne. </w:t>
            </w:r>
          </w:p>
          <w:p w14:paraId="073FFC25"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88046705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rzynajmniej w jednym przypadku współpraca* ta obejmuje kilka (tzn. więcej niż jedną) gmin posiadających wspólne powiązania funkcjonalne.</w:t>
            </w:r>
          </w:p>
        </w:tc>
        <w:tc>
          <w:tcPr>
            <w:tcW w:w="1150" w:type="pct"/>
            <w:shd w:val="clear" w:color="auto" w:fill="A8D08D"/>
          </w:tcPr>
          <w:p w14:paraId="3CB8DE19"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nawiązała współpracę ze wszystkimi jednostkami samorządu terytorialnego oraz wybranymi, zainteresowanymi organizacjami pozarządowymi, przedsiębiorcami, organizacjami biznesowymi i/lub innymi podmiotami w ramach swojego obszaru funkcjonalnego, aby wspólnie kształtować i realizować projekty/polityki.  </w:t>
            </w:r>
          </w:p>
          <w:p w14:paraId="1B2D49F0" w14:textId="77777777" w:rsidR="00C0117A" w:rsidRPr="006F0306" w:rsidRDefault="00C0117A" w:rsidP="00073799">
            <w:pPr>
              <w:widowControl/>
              <w:jc w:val="left"/>
              <w:rPr>
                <w:rFonts w:asciiTheme="majorHAnsi" w:eastAsia="Calibri" w:hAnsiTheme="majorHAnsi" w:cs="Calibri"/>
                <w:sz w:val="17"/>
                <w:szCs w:val="17"/>
                <w:lang w:val="pl-PL"/>
              </w:rPr>
            </w:pPr>
          </w:p>
          <w:p w14:paraId="337A4265" w14:textId="77777777" w:rsidR="00C0117A" w:rsidRPr="006F0306" w:rsidRDefault="00C0117A" w:rsidP="00073799">
            <w:pPr>
              <w:widowControl/>
              <w:jc w:val="left"/>
              <w:rPr>
                <w:rFonts w:asciiTheme="majorHAnsi" w:eastAsia="Calibri" w:hAnsiTheme="majorHAnsi" w:cs="Calibri"/>
                <w:color w:val="0070C0"/>
                <w:sz w:val="17"/>
                <w:szCs w:val="17"/>
                <w:lang w:val="pl-PL"/>
              </w:rPr>
            </w:pPr>
          </w:p>
          <w:p w14:paraId="7451FE18"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96954789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nawiązała współpracę* z kilkoma JST, z którymi posiada powiązania funkcjonalne. </w:t>
            </w:r>
          </w:p>
          <w:p w14:paraId="088DE405"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lang w:val="pl-PL"/>
                </w:rPr>
                <w:id w:val="1527672846"/>
                <w14:checkbox>
                  <w14:checked w14:val="0"/>
                  <w14:checkedState w14:val="2612" w14:font="MS Gothic"/>
                  <w14:uncheckedState w14:val="2610" w14:font="MS Gothic"/>
                </w14:checkbox>
              </w:sdtPr>
              <w:sdtEndPr/>
              <w:sdtContent>
                <w:r w:rsidR="00C0117A" w:rsidRPr="006F0306">
                  <w:rPr>
                    <w:rFonts w:ascii="Segoe UI Symbol" w:eastAsia="Calibri"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rzynajmniej w jednym przypadku współpraca* ta obejmuje </w:t>
            </w:r>
            <w:r w:rsidR="00C0117A" w:rsidRPr="006F0306">
              <w:rPr>
                <w:rFonts w:asciiTheme="majorHAnsi" w:eastAsia="Calibri Light" w:hAnsiTheme="majorHAnsi" w:cs="Calibri"/>
                <w:color w:val="0070C0"/>
                <w:sz w:val="17"/>
                <w:szCs w:val="17"/>
                <w:u w:val="single"/>
                <w:lang w:val="pl-PL"/>
              </w:rPr>
              <w:t>wszystkie</w:t>
            </w:r>
            <w:r w:rsidR="00C0117A" w:rsidRPr="006F0306">
              <w:rPr>
                <w:rFonts w:asciiTheme="majorHAnsi" w:eastAsia="Calibri Light" w:hAnsiTheme="majorHAnsi" w:cs="Calibri"/>
                <w:color w:val="0070C0"/>
                <w:sz w:val="17"/>
                <w:szCs w:val="17"/>
                <w:lang w:val="pl-PL"/>
              </w:rPr>
              <w:t xml:space="preserve"> gminy z tego samego obszaru funkcjonalnego.</w:t>
            </w:r>
          </w:p>
          <w:p w14:paraId="46714CB0"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lang w:val="pl-PL"/>
                </w:rPr>
                <w:id w:val="508481833"/>
                <w14:checkbox>
                  <w14:checked w14:val="0"/>
                  <w14:checkedState w14:val="2612" w14:font="MS Gothic"/>
                  <w14:uncheckedState w14:val="2610" w14:font="MS Gothic"/>
                </w14:checkbox>
              </w:sdtPr>
              <w:sdtEndPr/>
              <w:sdtContent>
                <w:r w:rsidR="00C0117A" w:rsidRPr="006F0306">
                  <w:rPr>
                    <w:rFonts w:ascii="Segoe UI Symbol" w:eastAsia="Calibri"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spółpraca obejmuje organizacje pozarządowe, przedsiębiorców, organizacje biznesowe i/lub inne podmioty.  </w:t>
            </w:r>
          </w:p>
          <w:p w14:paraId="0397D09C" w14:textId="77777777" w:rsidR="00C0117A" w:rsidRPr="006F0306" w:rsidRDefault="00C0117A" w:rsidP="00073799">
            <w:pPr>
              <w:widowControl/>
              <w:jc w:val="left"/>
              <w:rPr>
                <w:rFonts w:asciiTheme="majorHAnsi" w:eastAsia="Calibri" w:hAnsiTheme="majorHAnsi" w:cs="Calibri"/>
                <w:sz w:val="17"/>
                <w:szCs w:val="17"/>
                <w:lang w:val="pl-PL"/>
              </w:rPr>
            </w:pPr>
          </w:p>
        </w:tc>
      </w:tr>
      <w:tr w:rsidR="00C0117A" w:rsidRPr="00A86B88" w14:paraId="4DCE6DEC" w14:textId="77777777" w:rsidTr="00D51F05">
        <w:tc>
          <w:tcPr>
            <w:tcW w:w="726" w:type="pct"/>
            <w:vMerge/>
          </w:tcPr>
          <w:p w14:paraId="6A5DC6A9"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722" w:type="pct"/>
            <w:shd w:val="clear" w:color="auto" w:fill="auto"/>
          </w:tcPr>
          <w:p w14:paraId="2A9B427F"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 xml:space="preserve">Wewnętrzne przygotowanie w ramach JST do współpracy </w:t>
            </w:r>
            <w:proofErr w:type="spellStart"/>
            <w:r w:rsidRPr="006F0306">
              <w:rPr>
                <w:rFonts w:asciiTheme="majorHAnsi" w:eastAsia="Calibri Light" w:hAnsiTheme="majorHAnsi" w:cs="Calibri"/>
                <w:color w:val="auto"/>
                <w:sz w:val="17"/>
                <w:szCs w:val="17"/>
                <w:lang w:val="pl-PL"/>
              </w:rPr>
              <w:t>międzysamorządowej</w:t>
            </w:r>
            <w:proofErr w:type="spellEnd"/>
            <w:r w:rsidRPr="006F0306">
              <w:rPr>
                <w:rFonts w:asciiTheme="majorHAnsi" w:eastAsia="Calibri Light" w:hAnsiTheme="majorHAnsi" w:cs="Calibri"/>
                <w:color w:val="auto"/>
                <w:sz w:val="17"/>
                <w:szCs w:val="17"/>
                <w:lang w:val="pl-PL"/>
              </w:rPr>
              <w:t xml:space="preserve"> (koordynacja horyzontalna)</w:t>
            </w:r>
          </w:p>
        </w:tc>
        <w:tc>
          <w:tcPr>
            <w:tcW w:w="1187" w:type="pct"/>
            <w:shd w:val="clear" w:color="auto" w:fill="E2EFD9"/>
          </w:tcPr>
          <w:p w14:paraId="2152DAB4"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W jednostce samorządu terytorialnego wyznaczono osobę/zespół odpowiedzialny bezpośrednio za określanie możliwości i nawiązywanie współpracy z sąsiednimi samorządami.</w:t>
            </w:r>
          </w:p>
          <w:p w14:paraId="029CF9B2" w14:textId="77777777" w:rsidR="00C0117A" w:rsidRPr="006F0306" w:rsidRDefault="00C0117A" w:rsidP="00073799">
            <w:pPr>
              <w:widowControl/>
              <w:jc w:val="left"/>
              <w:rPr>
                <w:rFonts w:asciiTheme="majorHAnsi" w:eastAsia="Calibri" w:hAnsiTheme="majorHAnsi" w:cs="Calibri"/>
                <w:sz w:val="17"/>
                <w:szCs w:val="17"/>
                <w:lang w:val="pl-PL"/>
              </w:rPr>
            </w:pPr>
          </w:p>
          <w:p w14:paraId="5B23CE05" w14:textId="77777777" w:rsidR="00C0117A" w:rsidRPr="006F0306" w:rsidRDefault="00C0117A" w:rsidP="00073799">
            <w:pPr>
              <w:widowControl/>
              <w:jc w:val="left"/>
              <w:rPr>
                <w:rFonts w:asciiTheme="majorHAnsi" w:eastAsia="Calibri" w:hAnsiTheme="majorHAnsi" w:cs="Calibri"/>
                <w:sz w:val="17"/>
                <w:szCs w:val="17"/>
                <w:lang w:val="pl-PL"/>
              </w:rPr>
            </w:pPr>
          </w:p>
          <w:p w14:paraId="07A3840B" w14:textId="77777777" w:rsidR="00C0117A" w:rsidRPr="006F0306" w:rsidRDefault="00C0117A" w:rsidP="00073799">
            <w:pPr>
              <w:widowControl/>
              <w:jc w:val="left"/>
              <w:rPr>
                <w:rFonts w:asciiTheme="majorHAnsi" w:eastAsia="Calibri" w:hAnsiTheme="majorHAnsi" w:cs="Calibri"/>
                <w:sz w:val="17"/>
                <w:szCs w:val="17"/>
                <w:lang w:val="pl-PL"/>
              </w:rPr>
            </w:pPr>
          </w:p>
          <w:p w14:paraId="270D4588" w14:textId="77777777" w:rsidR="00C0117A" w:rsidRPr="006F0306" w:rsidRDefault="00C0117A" w:rsidP="00073799">
            <w:pPr>
              <w:widowControl/>
              <w:jc w:val="left"/>
              <w:rPr>
                <w:rFonts w:asciiTheme="majorHAnsi" w:eastAsia="Calibri" w:hAnsiTheme="majorHAnsi" w:cs="Calibri"/>
                <w:sz w:val="17"/>
                <w:szCs w:val="17"/>
                <w:lang w:val="pl-PL"/>
              </w:rPr>
            </w:pPr>
          </w:p>
          <w:p w14:paraId="43313A56" w14:textId="77777777" w:rsidR="00C0117A" w:rsidRPr="006F0306" w:rsidRDefault="00C0117A" w:rsidP="00073799">
            <w:pPr>
              <w:widowControl/>
              <w:jc w:val="left"/>
              <w:rPr>
                <w:rFonts w:asciiTheme="majorHAnsi" w:eastAsia="Calibri" w:hAnsiTheme="majorHAnsi" w:cs="Calibri"/>
                <w:sz w:val="17"/>
                <w:szCs w:val="17"/>
                <w:lang w:val="pl-PL"/>
              </w:rPr>
            </w:pPr>
          </w:p>
          <w:p w14:paraId="5297DD77" w14:textId="77777777" w:rsidR="00C0117A" w:rsidRPr="006F0306" w:rsidRDefault="00C0117A" w:rsidP="00073799">
            <w:pPr>
              <w:widowControl/>
              <w:jc w:val="left"/>
              <w:rPr>
                <w:rFonts w:asciiTheme="majorHAnsi" w:eastAsia="Calibri" w:hAnsiTheme="majorHAnsi" w:cs="Calibri"/>
                <w:sz w:val="17"/>
                <w:szCs w:val="17"/>
                <w:lang w:val="pl-PL"/>
              </w:rPr>
            </w:pPr>
          </w:p>
          <w:p w14:paraId="27181179" w14:textId="77777777" w:rsidR="00C0117A" w:rsidRPr="006F0306" w:rsidRDefault="00C0117A" w:rsidP="00073799">
            <w:pPr>
              <w:widowControl/>
              <w:jc w:val="left"/>
              <w:rPr>
                <w:rFonts w:asciiTheme="majorHAnsi" w:eastAsia="Calibri" w:hAnsiTheme="majorHAnsi" w:cs="Calibri"/>
                <w:sz w:val="17"/>
                <w:szCs w:val="17"/>
                <w:lang w:val="pl-PL"/>
              </w:rPr>
            </w:pPr>
          </w:p>
          <w:p w14:paraId="6163105E" w14:textId="77777777" w:rsidR="00C0117A" w:rsidRPr="006F0306" w:rsidRDefault="00C0117A" w:rsidP="00073799">
            <w:pPr>
              <w:widowControl/>
              <w:jc w:val="left"/>
              <w:rPr>
                <w:rFonts w:asciiTheme="majorHAnsi" w:eastAsia="Calibri" w:hAnsiTheme="majorHAnsi" w:cs="Calibri"/>
                <w:sz w:val="17"/>
                <w:szCs w:val="17"/>
                <w:lang w:val="pl-PL"/>
              </w:rPr>
            </w:pPr>
          </w:p>
          <w:p w14:paraId="3077D5F1" w14:textId="77777777" w:rsidR="00C0117A" w:rsidRPr="006F0306" w:rsidRDefault="00C0117A" w:rsidP="00073799">
            <w:pPr>
              <w:widowControl/>
              <w:jc w:val="left"/>
              <w:rPr>
                <w:rFonts w:asciiTheme="majorHAnsi" w:eastAsia="Calibri" w:hAnsiTheme="majorHAnsi" w:cs="Calibri"/>
                <w:sz w:val="17"/>
                <w:szCs w:val="17"/>
                <w:lang w:val="pl-PL"/>
              </w:rPr>
            </w:pPr>
          </w:p>
          <w:p w14:paraId="005758B2" w14:textId="77777777" w:rsidR="00C0117A" w:rsidRPr="006F0306" w:rsidRDefault="00C0117A" w:rsidP="00073799">
            <w:pPr>
              <w:widowControl/>
              <w:jc w:val="left"/>
              <w:rPr>
                <w:rFonts w:asciiTheme="majorHAnsi" w:eastAsia="Calibri" w:hAnsiTheme="majorHAnsi" w:cs="Calibri"/>
                <w:sz w:val="17"/>
                <w:szCs w:val="17"/>
                <w:lang w:val="pl-PL"/>
              </w:rPr>
            </w:pPr>
          </w:p>
          <w:p w14:paraId="31F2457C" w14:textId="77777777" w:rsidR="00C0117A" w:rsidRPr="006F0306" w:rsidRDefault="00C0117A" w:rsidP="00073799">
            <w:pPr>
              <w:widowControl/>
              <w:jc w:val="left"/>
              <w:rPr>
                <w:rFonts w:asciiTheme="majorHAnsi" w:eastAsia="Calibri" w:hAnsiTheme="majorHAnsi" w:cs="Calibri"/>
                <w:sz w:val="17"/>
                <w:szCs w:val="17"/>
                <w:lang w:val="pl-PL"/>
              </w:rPr>
            </w:pPr>
          </w:p>
          <w:p w14:paraId="36606EF4" w14:textId="77777777" w:rsidR="00C0117A" w:rsidRPr="006F0306" w:rsidRDefault="00C0117A" w:rsidP="00073799">
            <w:pPr>
              <w:widowControl/>
              <w:jc w:val="left"/>
              <w:rPr>
                <w:rFonts w:asciiTheme="majorHAnsi" w:eastAsia="Calibri" w:hAnsiTheme="majorHAnsi" w:cs="Calibri"/>
                <w:sz w:val="17"/>
                <w:szCs w:val="17"/>
                <w:lang w:val="pl-PL"/>
              </w:rPr>
            </w:pPr>
          </w:p>
          <w:p w14:paraId="2C8D64C1" w14:textId="77777777" w:rsidR="00C0117A" w:rsidRPr="006F0306" w:rsidRDefault="00C0117A" w:rsidP="00073799">
            <w:pPr>
              <w:widowControl/>
              <w:jc w:val="left"/>
              <w:rPr>
                <w:rFonts w:asciiTheme="majorHAnsi" w:eastAsia="Calibri" w:hAnsiTheme="majorHAnsi" w:cs="Calibri"/>
                <w:sz w:val="17"/>
                <w:szCs w:val="17"/>
                <w:lang w:val="pl-PL"/>
              </w:rPr>
            </w:pPr>
          </w:p>
          <w:p w14:paraId="475EF8FC" w14:textId="77777777" w:rsidR="00C0117A" w:rsidRPr="006F0306" w:rsidRDefault="00C0117A" w:rsidP="00073799">
            <w:pPr>
              <w:widowControl/>
              <w:jc w:val="left"/>
              <w:rPr>
                <w:rFonts w:asciiTheme="majorHAnsi" w:eastAsia="Calibri" w:hAnsiTheme="majorHAnsi" w:cs="Calibri"/>
                <w:sz w:val="17"/>
                <w:szCs w:val="17"/>
                <w:lang w:val="pl-PL"/>
              </w:rPr>
            </w:pPr>
          </w:p>
          <w:p w14:paraId="2182B038" w14:textId="77777777" w:rsidR="00C0117A" w:rsidRPr="006F0306" w:rsidRDefault="00C0117A" w:rsidP="00073799">
            <w:pPr>
              <w:widowControl/>
              <w:jc w:val="left"/>
              <w:rPr>
                <w:rFonts w:asciiTheme="majorHAnsi" w:eastAsia="Calibri" w:hAnsiTheme="majorHAnsi" w:cs="Calibri"/>
                <w:sz w:val="17"/>
                <w:szCs w:val="17"/>
                <w:lang w:val="pl-PL"/>
              </w:rPr>
            </w:pPr>
          </w:p>
          <w:p w14:paraId="2DAF1190"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Segoe UI Symbol" w:eastAsia="MS Gothic" w:hAnsi="Segoe UI Symbol" w:cs="Segoe UI Symbol"/>
                <w:color w:val="0070C0"/>
                <w:sz w:val="17"/>
                <w:szCs w:val="17"/>
                <w:lang w:val="pl-PL"/>
              </w:rPr>
              <w:t>☐</w:t>
            </w:r>
            <w:r w:rsidRPr="006F0306">
              <w:rPr>
                <w:rFonts w:asciiTheme="majorHAnsi" w:eastAsia="Calibri" w:hAnsiTheme="majorHAnsi" w:cs="Calibri"/>
                <w:color w:val="0070C0"/>
                <w:sz w:val="17"/>
                <w:szCs w:val="17"/>
                <w:lang w:val="pl-PL"/>
              </w:rPr>
              <w:t xml:space="preserve"> </w:t>
            </w:r>
            <w:r w:rsidRPr="006F0306">
              <w:rPr>
                <w:rFonts w:asciiTheme="majorHAnsi" w:eastAsia="Calibri Light" w:hAnsiTheme="majorHAnsi" w:cs="Calibri"/>
                <w:color w:val="0070C0"/>
                <w:sz w:val="17"/>
                <w:szCs w:val="17"/>
                <w:lang w:val="pl-PL"/>
              </w:rPr>
              <w:t xml:space="preserve">Jednostka samorządu terytorialnego/prezydent/burmistrz/wójt/starosta określa możliwości nawiązania współpracy na zasadzie </w:t>
            </w:r>
            <w:r w:rsidRPr="006F0306">
              <w:rPr>
                <w:rFonts w:asciiTheme="majorHAnsi" w:eastAsia="Calibri Light" w:hAnsiTheme="majorHAnsi" w:cs="Calibri"/>
                <w:i/>
                <w:iCs/>
                <w:color w:val="0070C0"/>
                <w:sz w:val="17"/>
                <w:szCs w:val="17"/>
                <w:lang w:val="pl-PL"/>
              </w:rPr>
              <w:t>ad hoc</w:t>
            </w:r>
            <w:r w:rsidRPr="006F0306">
              <w:rPr>
                <w:rFonts w:asciiTheme="majorHAnsi" w:eastAsia="Calibri Light" w:hAnsiTheme="majorHAnsi" w:cs="Calibri"/>
                <w:color w:val="0070C0"/>
                <w:sz w:val="17"/>
                <w:szCs w:val="17"/>
                <w:lang w:val="pl-PL"/>
              </w:rPr>
              <w:t>.</w:t>
            </w:r>
          </w:p>
        </w:tc>
        <w:tc>
          <w:tcPr>
            <w:tcW w:w="1216" w:type="pct"/>
            <w:shd w:val="clear" w:color="auto" w:fill="C5E0B3"/>
          </w:tcPr>
          <w:p w14:paraId="30418426"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wyznaczyła osobę/zespół odpowiedzialny za szukanie możliwości i zawieranie umów o współpracy.</w:t>
            </w:r>
          </w:p>
          <w:p w14:paraId="5C77808B" w14:textId="77777777" w:rsidR="00C0117A" w:rsidRPr="006F0306" w:rsidRDefault="00C0117A" w:rsidP="00073799">
            <w:pPr>
              <w:widowControl/>
              <w:jc w:val="left"/>
              <w:rPr>
                <w:rFonts w:asciiTheme="majorHAnsi" w:eastAsia="Calibri" w:hAnsiTheme="majorHAnsi" w:cs="Calibri"/>
                <w:sz w:val="17"/>
                <w:szCs w:val="17"/>
                <w:lang w:val="pl-PL"/>
              </w:rPr>
            </w:pPr>
          </w:p>
          <w:p w14:paraId="6F8B2D0F" w14:textId="77777777" w:rsidR="00C0117A" w:rsidRPr="006F0306" w:rsidRDefault="00C0117A" w:rsidP="00073799">
            <w:pPr>
              <w:widowControl/>
              <w:jc w:val="left"/>
              <w:rPr>
                <w:rFonts w:asciiTheme="majorHAnsi" w:eastAsia="Calibri" w:hAnsiTheme="majorHAnsi" w:cs="Calibri"/>
                <w:sz w:val="17"/>
                <w:szCs w:val="17"/>
                <w:lang w:val="pl-PL"/>
              </w:rPr>
            </w:pPr>
          </w:p>
          <w:p w14:paraId="494C8D1D" w14:textId="77777777" w:rsidR="00C0117A" w:rsidRPr="006F0306" w:rsidRDefault="00C0117A" w:rsidP="00073799">
            <w:pPr>
              <w:widowControl/>
              <w:jc w:val="left"/>
              <w:rPr>
                <w:rFonts w:asciiTheme="majorHAnsi" w:eastAsia="Calibri" w:hAnsiTheme="majorHAnsi" w:cs="Calibri"/>
                <w:sz w:val="17"/>
                <w:szCs w:val="17"/>
                <w:lang w:val="pl-PL"/>
              </w:rPr>
            </w:pPr>
          </w:p>
          <w:p w14:paraId="18CE6455" w14:textId="77777777" w:rsidR="00C0117A" w:rsidRPr="006F0306" w:rsidRDefault="00C0117A" w:rsidP="00073799">
            <w:pPr>
              <w:widowControl/>
              <w:jc w:val="left"/>
              <w:rPr>
                <w:rFonts w:asciiTheme="majorHAnsi" w:eastAsia="Calibri" w:hAnsiTheme="majorHAnsi" w:cs="Calibri"/>
                <w:sz w:val="17"/>
                <w:szCs w:val="17"/>
                <w:lang w:val="pl-PL"/>
              </w:rPr>
            </w:pPr>
          </w:p>
          <w:p w14:paraId="40EBDFB4" w14:textId="77777777" w:rsidR="00C0117A" w:rsidRPr="006F0306" w:rsidRDefault="00C0117A" w:rsidP="00073799">
            <w:pPr>
              <w:widowControl/>
              <w:jc w:val="left"/>
              <w:rPr>
                <w:rFonts w:asciiTheme="majorHAnsi" w:eastAsia="Calibri" w:hAnsiTheme="majorHAnsi" w:cs="Calibri"/>
                <w:sz w:val="17"/>
                <w:szCs w:val="17"/>
                <w:lang w:val="pl-PL"/>
              </w:rPr>
            </w:pPr>
          </w:p>
          <w:p w14:paraId="33F1D987" w14:textId="77777777" w:rsidR="00C0117A" w:rsidRPr="006F0306" w:rsidRDefault="00C0117A" w:rsidP="00073799">
            <w:pPr>
              <w:widowControl/>
              <w:jc w:val="left"/>
              <w:rPr>
                <w:rFonts w:asciiTheme="majorHAnsi" w:eastAsia="Calibri" w:hAnsiTheme="majorHAnsi" w:cs="Calibri"/>
                <w:sz w:val="17"/>
                <w:szCs w:val="17"/>
                <w:lang w:val="pl-PL"/>
              </w:rPr>
            </w:pPr>
          </w:p>
          <w:p w14:paraId="6032E16A" w14:textId="77777777" w:rsidR="00C0117A" w:rsidRPr="006F0306" w:rsidRDefault="00C0117A" w:rsidP="00073799">
            <w:pPr>
              <w:widowControl/>
              <w:jc w:val="left"/>
              <w:rPr>
                <w:rFonts w:asciiTheme="majorHAnsi" w:eastAsia="Calibri" w:hAnsiTheme="majorHAnsi" w:cs="Calibri"/>
                <w:sz w:val="17"/>
                <w:szCs w:val="17"/>
                <w:lang w:val="pl-PL"/>
              </w:rPr>
            </w:pPr>
          </w:p>
          <w:p w14:paraId="1AFE8364" w14:textId="77777777" w:rsidR="00C0117A" w:rsidRPr="006F0306" w:rsidRDefault="00C0117A" w:rsidP="00073799">
            <w:pPr>
              <w:widowControl/>
              <w:jc w:val="left"/>
              <w:rPr>
                <w:rFonts w:asciiTheme="majorHAnsi" w:eastAsia="Calibri" w:hAnsiTheme="majorHAnsi" w:cs="Calibri"/>
                <w:sz w:val="17"/>
                <w:szCs w:val="17"/>
                <w:lang w:val="pl-PL"/>
              </w:rPr>
            </w:pPr>
          </w:p>
          <w:p w14:paraId="31034BAD" w14:textId="77777777" w:rsidR="00C0117A" w:rsidRPr="006F0306" w:rsidRDefault="00C0117A" w:rsidP="00073799">
            <w:pPr>
              <w:widowControl/>
              <w:jc w:val="left"/>
              <w:rPr>
                <w:rFonts w:asciiTheme="majorHAnsi" w:eastAsia="Calibri" w:hAnsiTheme="majorHAnsi" w:cs="Calibri"/>
                <w:sz w:val="17"/>
                <w:szCs w:val="17"/>
                <w:lang w:val="pl-PL"/>
              </w:rPr>
            </w:pPr>
          </w:p>
          <w:p w14:paraId="667AF619" w14:textId="77777777" w:rsidR="00C0117A" w:rsidRPr="006F0306" w:rsidRDefault="00C0117A" w:rsidP="00073799">
            <w:pPr>
              <w:widowControl/>
              <w:jc w:val="left"/>
              <w:rPr>
                <w:rFonts w:asciiTheme="majorHAnsi" w:eastAsia="Calibri" w:hAnsiTheme="majorHAnsi" w:cs="Calibri"/>
                <w:sz w:val="17"/>
                <w:szCs w:val="17"/>
                <w:lang w:val="pl-PL"/>
              </w:rPr>
            </w:pPr>
          </w:p>
          <w:p w14:paraId="16401D83" w14:textId="77777777" w:rsidR="00C0117A" w:rsidRPr="006F0306" w:rsidRDefault="00C0117A" w:rsidP="00073799">
            <w:pPr>
              <w:widowControl/>
              <w:jc w:val="left"/>
              <w:rPr>
                <w:rFonts w:asciiTheme="majorHAnsi" w:eastAsia="Calibri" w:hAnsiTheme="majorHAnsi" w:cs="Calibri"/>
                <w:sz w:val="17"/>
                <w:szCs w:val="17"/>
                <w:lang w:val="pl-PL"/>
              </w:rPr>
            </w:pPr>
          </w:p>
          <w:p w14:paraId="34B8EACE" w14:textId="77777777" w:rsidR="00C0117A" w:rsidRPr="006F0306" w:rsidRDefault="00C0117A" w:rsidP="00073799">
            <w:pPr>
              <w:widowControl/>
              <w:jc w:val="left"/>
              <w:rPr>
                <w:rFonts w:asciiTheme="majorHAnsi" w:eastAsia="Calibri" w:hAnsiTheme="majorHAnsi" w:cs="Calibri"/>
                <w:sz w:val="17"/>
                <w:szCs w:val="17"/>
                <w:lang w:val="pl-PL"/>
              </w:rPr>
            </w:pPr>
          </w:p>
          <w:p w14:paraId="3514ADDD" w14:textId="77777777" w:rsidR="00C0117A" w:rsidRPr="006F0306" w:rsidRDefault="00C0117A" w:rsidP="00073799">
            <w:pPr>
              <w:widowControl/>
              <w:jc w:val="left"/>
              <w:rPr>
                <w:rFonts w:asciiTheme="majorHAnsi" w:eastAsia="Calibri" w:hAnsiTheme="majorHAnsi" w:cs="Calibri"/>
                <w:sz w:val="17"/>
                <w:szCs w:val="17"/>
                <w:lang w:val="pl-PL"/>
              </w:rPr>
            </w:pPr>
          </w:p>
          <w:p w14:paraId="755EC6A2" w14:textId="77777777" w:rsidR="00C0117A" w:rsidRPr="006F0306" w:rsidRDefault="00C0117A" w:rsidP="00073799">
            <w:pPr>
              <w:widowControl/>
              <w:jc w:val="left"/>
              <w:rPr>
                <w:rFonts w:asciiTheme="majorHAnsi" w:eastAsia="Calibri" w:hAnsiTheme="majorHAnsi" w:cs="Calibri"/>
                <w:sz w:val="17"/>
                <w:szCs w:val="17"/>
                <w:lang w:val="pl-PL"/>
              </w:rPr>
            </w:pPr>
          </w:p>
          <w:p w14:paraId="4FF71C67" w14:textId="77777777" w:rsidR="00C0117A" w:rsidRPr="006F0306" w:rsidRDefault="00C0117A" w:rsidP="00073799">
            <w:pPr>
              <w:widowControl/>
              <w:jc w:val="left"/>
              <w:rPr>
                <w:rFonts w:asciiTheme="majorHAnsi" w:eastAsia="Calibri" w:hAnsiTheme="majorHAnsi" w:cs="Calibri"/>
                <w:sz w:val="17"/>
                <w:szCs w:val="17"/>
                <w:lang w:val="pl-PL"/>
              </w:rPr>
            </w:pPr>
          </w:p>
          <w:p w14:paraId="56097674" w14:textId="77777777" w:rsidR="00C0117A" w:rsidRPr="006F0306" w:rsidRDefault="00C0117A" w:rsidP="00073799">
            <w:pPr>
              <w:widowControl/>
              <w:jc w:val="left"/>
              <w:rPr>
                <w:rFonts w:asciiTheme="majorHAnsi" w:eastAsia="Calibri" w:hAnsiTheme="majorHAnsi" w:cs="Calibri"/>
                <w:sz w:val="17"/>
                <w:szCs w:val="17"/>
                <w:lang w:val="pl-PL"/>
              </w:rPr>
            </w:pPr>
          </w:p>
          <w:p w14:paraId="44123494" w14:textId="77777777" w:rsidR="00C0117A" w:rsidRPr="006F0306" w:rsidRDefault="00C0117A" w:rsidP="00073799">
            <w:pPr>
              <w:widowControl/>
              <w:jc w:val="left"/>
              <w:rPr>
                <w:rFonts w:asciiTheme="majorHAnsi" w:eastAsia="Calibri" w:hAnsiTheme="majorHAnsi" w:cs="Calibri"/>
                <w:sz w:val="17"/>
                <w:szCs w:val="17"/>
                <w:lang w:val="pl-PL"/>
              </w:rPr>
            </w:pPr>
          </w:p>
          <w:p w14:paraId="0977F5F3" w14:textId="77777777" w:rsidR="00C0117A" w:rsidRPr="006F0306" w:rsidRDefault="00C0117A" w:rsidP="00073799">
            <w:pPr>
              <w:widowControl/>
              <w:jc w:val="left"/>
              <w:rPr>
                <w:rFonts w:asciiTheme="majorHAnsi" w:eastAsia="Calibri" w:hAnsiTheme="majorHAnsi" w:cs="Calibri"/>
                <w:color w:val="0070C0"/>
                <w:sz w:val="17"/>
                <w:szCs w:val="17"/>
                <w:lang w:val="pl-PL"/>
              </w:rPr>
            </w:pPr>
          </w:p>
          <w:p w14:paraId="5A231922"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Segoe UI Symbol" w:eastAsia="MS Gothic" w:hAnsi="Segoe UI Symbol" w:cs="Segoe UI Symbol"/>
                <w:color w:val="0070C0"/>
                <w:sz w:val="17"/>
                <w:szCs w:val="17"/>
                <w:lang w:val="pl-PL"/>
              </w:rPr>
              <w:t>☐</w:t>
            </w:r>
            <w:r w:rsidRPr="006F0306">
              <w:rPr>
                <w:rFonts w:asciiTheme="majorHAnsi" w:eastAsia="Calibri" w:hAnsiTheme="majorHAnsi" w:cs="Calibri"/>
                <w:color w:val="0070C0"/>
                <w:sz w:val="17"/>
                <w:szCs w:val="17"/>
                <w:lang w:val="pl-PL"/>
              </w:rPr>
              <w:t xml:space="preserve"> </w:t>
            </w:r>
            <w:r w:rsidRPr="006F0306">
              <w:rPr>
                <w:rFonts w:asciiTheme="majorHAnsi" w:eastAsia="Calibri Light" w:hAnsiTheme="majorHAnsi" w:cs="Calibri"/>
                <w:color w:val="0070C0"/>
                <w:sz w:val="17"/>
                <w:szCs w:val="17"/>
                <w:lang w:val="pl-PL"/>
              </w:rPr>
              <w:t>Jednostka samorządu terytorialnego wyznaczyła osobę/zespół, który wspiera prezydenta/burmistrza/wójta/starostę w działaniach mających na celu szukanie możliwości i zawieranie formalnej współpracy*.</w:t>
            </w:r>
          </w:p>
          <w:p w14:paraId="0F880D7D"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201278818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Zajmująca się tym osoba/zespół ma do dyspozycji zasoby (budżet, czas itp.) pozwalające na prawidłowe realizowanie tego zadania. </w:t>
            </w:r>
          </w:p>
        </w:tc>
        <w:tc>
          <w:tcPr>
            <w:tcW w:w="1150" w:type="pct"/>
            <w:shd w:val="clear" w:color="auto" w:fill="A8D08D"/>
          </w:tcPr>
          <w:p w14:paraId="717A299B"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Osoba/zespół odpowiedzialny za formalną współpracę między gminami aktywnie i systematycznie:  </w:t>
            </w:r>
          </w:p>
          <w:p w14:paraId="769B1E29" w14:textId="77777777" w:rsidR="00C0117A" w:rsidRPr="006F0306" w:rsidRDefault="00C0117A" w:rsidP="00331042">
            <w:pPr>
              <w:pStyle w:val="Akapitzlist"/>
              <w:widowControl/>
              <w:numPr>
                <w:ilvl w:val="0"/>
                <w:numId w:val="15"/>
              </w:numPr>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określa potrzeby i możliwości współpracy z sąsiednimi jednostkami samorządu oraz samorządami z tego samego obszaru funkcjonalnego;</w:t>
            </w:r>
          </w:p>
          <w:p w14:paraId="37E0F8AA" w14:textId="77777777" w:rsidR="00C0117A" w:rsidRPr="006F0306" w:rsidRDefault="00C0117A" w:rsidP="00331042">
            <w:pPr>
              <w:pStyle w:val="Akapitzlist"/>
              <w:widowControl/>
              <w:numPr>
                <w:ilvl w:val="0"/>
                <w:numId w:val="15"/>
              </w:numPr>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zawiera i monitoruje realizację umów o współpracy;</w:t>
            </w:r>
          </w:p>
          <w:p w14:paraId="4CB06FA4" w14:textId="77777777" w:rsidR="00C0117A" w:rsidRPr="006F0306" w:rsidRDefault="00C0117A" w:rsidP="00331042">
            <w:pPr>
              <w:pStyle w:val="Akapitzlist"/>
              <w:widowControl/>
              <w:numPr>
                <w:ilvl w:val="0"/>
                <w:numId w:val="15"/>
              </w:numPr>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ocenia wyniki/efekty umów o współpracy; </w:t>
            </w:r>
          </w:p>
          <w:p w14:paraId="27B7D746" w14:textId="77777777" w:rsidR="00C0117A" w:rsidRPr="006F0306" w:rsidRDefault="00C0117A" w:rsidP="00331042">
            <w:pPr>
              <w:pStyle w:val="Akapitzlist"/>
              <w:widowControl/>
              <w:numPr>
                <w:ilvl w:val="0"/>
                <w:numId w:val="15"/>
              </w:numPr>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odbywa regularne szkolenia na tematy związane z nawiązywaniem współpracy.</w:t>
            </w:r>
          </w:p>
          <w:p w14:paraId="52CA5319" w14:textId="77777777" w:rsidR="00C0117A" w:rsidRPr="006F0306" w:rsidRDefault="00C0117A" w:rsidP="00073799">
            <w:pPr>
              <w:widowControl/>
              <w:contextualSpacing/>
              <w:jc w:val="left"/>
              <w:rPr>
                <w:rFonts w:asciiTheme="majorHAnsi" w:eastAsia="Calibri" w:hAnsiTheme="majorHAnsi" w:cs="Calibri"/>
                <w:sz w:val="17"/>
                <w:szCs w:val="17"/>
                <w:lang w:val="pl-PL"/>
              </w:rPr>
            </w:pPr>
          </w:p>
          <w:p w14:paraId="36E2C88A"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91188763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wyznaczyła osobę/zespół odpowiedzialny za określanie możliwości i nawiązywanie formalnej współpracy*.</w:t>
            </w:r>
          </w:p>
          <w:p w14:paraId="35342389" w14:textId="77777777" w:rsidR="00C0117A" w:rsidRPr="006F0306" w:rsidRDefault="004618AA" w:rsidP="00073799">
            <w:pPr>
              <w:widowControl/>
              <w:spacing w:before="60"/>
              <w:jc w:val="left"/>
              <w:rPr>
                <w:rFonts w:asciiTheme="majorHAnsi" w:eastAsiaTheme="minorEastAsia" w:hAnsiTheme="majorHAnsi" w:cs="Calibri"/>
                <w:color w:val="0070C0"/>
                <w:sz w:val="17"/>
                <w:szCs w:val="17"/>
                <w:lang w:val="pl-PL"/>
              </w:rPr>
            </w:pPr>
            <w:sdt>
              <w:sdtPr>
                <w:rPr>
                  <w:rFonts w:asciiTheme="majorHAnsi" w:eastAsia="Calibri Light" w:hAnsiTheme="majorHAnsi" w:cs="Calibri"/>
                  <w:color w:val="0070C0"/>
                  <w:sz w:val="17"/>
                  <w:szCs w:val="17"/>
                  <w:lang w:val="pl-PL"/>
                </w:rPr>
                <w:id w:val="-1753729445"/>
                <w14:checkbox>
                  <w14:checked w14:val="0"/>
                  <w14:checkedState w14:val="2612" w14:font="MS Gothic"/>
                  <w14:uncheckedState w14:val="2610" w14:font="MS Gothic"/>
                </w14:checkbox>
              </w:sdtPr>
              <w:sdtEndPr/>
              <w:sdtContent>
                <w:r w:rsidR="00C0117A" w:rsidRPr="006F0306">
                  <w:rPr>
                    <w:rFonts w:ascii="Segoe UI Symbol" w:eastAsia="Calibri Light"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Osoba/zespół jest odpowiedzialna za:</w:t>
            </w:r>
          </w:p>
          <w:p w14:paraId="2C440A99" w14:textId="77777777" w:rsidR="00C0117A" w:rsidRPr="006F0306" w:rsidRDefault="00C0117A" w:rsidP="00331042">
            <w:pPr>
              <w:pStyle w:val="Akapitzlist"/>
              <w:widowControl/>
              <w:numPr>
                <w:ilvl w:val="0"/>
                <w:numId w:val="18"/>
              </w:numPr>
              <w:ind w:left="567"/>
              <w:jc w:val="left"/>
              <w:rPr>
                <w:rFonts w:asciiTheme="majorHAnsi" w:eastAsia="Calibri" w:hAnsiTheme="majorHAnsi" w:cs="Calibri"/>
                <w:color w:val="0070C0"/>
                <w:sz w:val="17"/>
                <w:szCs w:val="17"/>
                <w:lang w:val="pl-PL"/>
              </w:rPr>
            </w:pPr>
            <w:r w:rsidRPr="006F0306">
              <w:rPr>
                <w:rFonts w:asciiTheme="majorHAnsi" w:eastAsia="Calibri Light" w:hAnsiTheme="majorHAnsi" w:cs="Calibri"/>
                <w:color w:val="0070C0"/>
                <w:sz w:val="17"/>
                <w:szCs w:val="17"/>
                <w:lang w:val="pl-PL"/>
              </w:rPr>
              <w:t>określanie możliwości współpracy</w:t>
            </w:r>
          </w:p>
          <w:p w14:paraId="49576287" w14:textId="77777777" w:rsidR="00C0117A" w:rsidRPr="006F0306" w:rsidRDefault="00C0117A" w:rsidP="00331042">
            <w:pPr>
              <w:pStyle w:val="Akapitzlist"/>
              <w:widowControl/>
              <w:numPr>
                <w:ilvl w:val="0"/>
                <w:numId w:val="18"/>
              </w:numPr>
              <w:ind w:left="567"/>
              <w:jc w:val="left"/>
              <w:rPr>
                <w:rFonts w:asciiTheme="majorHAnsi" w:eastAsia="Calibri" w:hAnsiTheme="majorHAnsi" w:cs="Calibri"/>
                <w:color w:val="0070C0"/>
                <w:sz w:val="17"/>
                <w:szCs w:val="17"/>
                <w:lang w:val="pl-PL"/>
              </w:rPr>
            </w:pPr>
            <w:r w:rsidRPr="006F0306">
              <w:rPr>
                <w:rFonts w:asciiTheme="majorHAnsi" w:eastAsia="Calibri Light" w:hAnsiTheme="majorHAnsi" w:cs="Calibri"/>
                <w:color w:val="0070C0"/>
                <w:sz w:val="17"/>
                <w:szCs w:val="17"/>
                <w:lang w:val="pl-PL"/>
              </w:rPr>
              <w:t>nawiązywanie różnego rodzaju współpracy</w:t>
            </w:r>
          </w:p>
          <w:p w14:paraId="386BB1CE" w14:textId="77777777" w:rsidR="00C0117A" w:rsidRPr="006F0306" w:rsidRDefault="00C0117A" w:rsidP="00331042">
            <w:pPr>
              <w:pStyle w:val="Akapitzlist"/>
              <w:widowControl/>
              <w:numPr>
                <w:ilvl w:val="0"/>
                <w:numId w:val="18"/>
              </w:numPr>
              <w:ind w:left="425"/>
              <w:jc w:val="left"/>
              <w:rPr>
                <w:rFonts w:asciiTheme="majorHAnsi" w:eastAsia="Calibri" w:hAnsiTheme="majorHAnsi" w:cs="Calibri"/>
                <w:color w:val="0070C0"/>
                <w:sz w:val="17"/>
                <w:szCs w:val="17"/>
                <w:lang w:val="pl-PL"/>
              </w:rPr>
            </w:pPr>
            <w:r w:rsidRPr="006F0306">
              <w:rPr>
                <w:rFonts w:asciiTheme="majorHAnsi" w:eastAsia="Calibri Light" w:hAnsiTheme="majorHAnsi" w:cs="Calibri"/>
                <w:color w:val="0070C0"/>
                <w:sz w:val="17"/>
                <w:szCs w:val="17"/>
                <w:lang w:val="pl-PL"/>
              </w:rPr>
              <w:lastRenderedPageBreak/>
              <w:t xml:space="preserve">monitorowanie i/lub ocenę przebiegu współpracy </w:t>
            </w:r>
          </w:p>
          <w:p w14:paraId="169100BC" w14:textId="77777777" w:rsidR="00C0117A" w:rsidRPr="006F0306" w:rsidRDefault="004618AA" w:rsidP="00073799">
            <w:pPr>
              <w:widowControl/>
              <w:ind w:left="-77"/>
              <w:jc w:val="left"/>
              <w:rPr>
                <w:rFonts w:asciiTheme="majorHAnsi" w:eastAsiaTheme="minorEastAsia" w:hAnsiTheme="majorHAnsi" w:cs="Calibri"/>
                <w:color w:val="0070C0"/>
                <w:sz w:val="17"/>
                <w:szCs w:val="17"/>
                <w:lang w:val="pl-PL"/>
              </w:rPr>
            </w:pPr>
            <w:sdt>
              <w:sdtPr>
                <w:rPr>
                  <w:rFonts w:asciiTheme="majorHAnsi" w:eastAsia="Calibri Light" w:hAnsiTheme="majorHAnsi" w:cs="Calibri"/>
                  <w:color w:val="0070C0"/>
                  <w:sz w:val="17"/>
                  <w:szCs w:val="17"/>
                  <w:lang w:val="pl-PL"/>
                </w:rPr>
                <w:id w:val="-1984846131"/>
                <w:placeholder>
                  <w:docPart w:val="E6413FC9399A4C068E7A27450D7C21F5"/>
                </w:placeholder>
                <w14:checkbox>
                  <w14:checked w14:val="0"/>
                  <w14:checkedState w14:val="2612" w14:font="MS Gothic"/>
                  <w14:uncheckedState w14:val="2610" w14:font="MS Gothic"/>
                </w14:checkbox>
              </w:sdtPr>
              <w:sdtEndPr/>
              <w:sdtContent>
                <w:r w:rsidR="00C0117A" w:rsidRPr="006F0306">
                  <w:rPr>
                    <w:rFonts w:ascii="Segoe UI Symbol" w:eastAsia="Calibri Light"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Odpowiedzialna osoba/zespół dysponuje budżetem i ma niezbędne faktyczne możliwości, aby realizować to zadanie.</w:t>
            </w:r>
          </w:p>
          <w:p w14:paraId="53D5D80E" w14:textId="77777777" w:rsidR="00C0117A" w:rsidRPr="006F0306" w:rsidRDefault="004618AA" w:rsidP="00073799">
            <w:pPr>
              <w:widowControl/>
              <w:ind w:left="-77"/>
              <w:jc w:val="left"/>
              <w:rPr>
                <w:rFonts w:asciiTheme="majorHAnsi" w:eastAsiaTheme="minorEastAsia" w:hAnsiTheme="majorHAnsi" w:cs="Calibri"/>
                <w:sz w:val="17"/>
                <w:szCs w:val="17"/>
                <w:lang w:val="pl-PL"/>
              </w:rPr>
            </w:pPr>
            <w:sdt>
              <w:sdtPr>
                <w:rPr>
                  <w:rFonts w:asciiTheme="majorHAnsi" w:eastAsia="Calibri Light" w:hAnsiTheme="majorHAnsi" w:cs="Segoe UI Symbol"/>
                  <w:color w:val="0070C0"/>
                  <w:sz w:val="17"/>
                  <w:szCs w:val="17"/>
                  <w:lang w:val="pl-PL"/>
                </w:rPr>
                <w:id w:val="1937328219"/>
                <w:placeholder>
                  <w:docPart w:val="E6413FC9399A4C068E7A27450D7C21F5"/>
                </w:placeholder>
                <w14:checkbox>
                  <w14:checked w14:val="0"/>
                  <w14:checkedState w14:val="2612" w14:font="MS Gothic"/>
                  <w14:uncheckedState w14:val="2610" w14:font="MS Gothic"/>
                </w14:checkbox>
              </w:sdtPr>
              <w:sdtEndPr/>
              <w:sdtContent>
                <w:r w:rsidR="00C0117A" w:rsidRPr="006F0306">
                  <w:rPr>
                    <w:rFonts w:ascii="Segoe UI Symbol" w:eastAsia="Calibri Light"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Odpowiedzialna osoba/zespół odbywa regularne szkolenia w zakresie tematów związanych z nawiązywaniem i prowadzeniem współpracy.</w:t>
            </w:r>
          </w:p>
        </w:tc>
      </w:tr>
      <w:tr w:rsidR="00C0117A" w:rsidRPr="00A86B88" w14:paraId="6E1F25CA" w14:textId="77777777" w:rsidTr="00D51F05">
        <w:tc>
          <w:tcPr>
            <w:tcW w:w="726" w:type="pct"/>
            <w:vMerge/>
          </w:tcPr>
          <w:p w14:paraId="035BD29A"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722" w:type="pct"/>
            <w:shd w:val="clear" w:color="auto" w:fill="auto"/>
          </w:tcPr>
          <w:p w14:paraId="74AB0594"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Monitorowanie i zarządzanie wynikami współpracy horyzontalnej</w:t>
            </w:r>
          </w:p>
        </w:tc>
        <w:tc>
          <w:tcPr>
            <w:tcW w:w="1187" w:type="pct"/>
            <w:shd w:val="clear" w:color="auto" w:fill="E2EFD9"/>
          </w:tcPr>
          <w:p w14:paraId="60020257"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Współpraca* z innymi samorządami ma jasno określone cele. W ramach współpracy określono działania, które należy podjąć, aby osiągnąć wyznaczone cele, a jednostka samorządu terytorialnego regularnie monitoruje postępy w ich realizacji. </w:t>
            </w:r>
          </w:p>
          <w:p w14:paraId="48209BF2" w14:textId="77777777" w:rsidR="00C0117A" w:rsidRPr="006F0306" w:rsidRDefault="00C0117A" w:rsidP="00073799">
            <w:pPr>
              <w:widowControl/>
              <w:jc w:val="left"/>
              <w:rPr>
                <w:rFonts w:asciiTheme="majorHAnsi" w:eastAsia="Calibri" w:hAnsiTheme="majorHAnsi" w:cs="Calibri"/>
                <w:sz w:val="17"/>
                <w:szCs w:val="17"/>
                <w:lang w:val="pl-PL"/>
              </w:rPr>
            </w:pPr>
          </w:p>
          <w:p w14:paraId="260B72AD" w14:textId="77777777" w:rsidR="00C0117A" w:rsidRPr="006F0306" w:rsidRDefault="00C0117A" w:rsidP="00073799">
            <w:pPr>
              <w:widowControl/>
              <w:jc w:val="left"/>
              <w:rPr>
                <w:rFonts w:asciiTheme="majorHAnsi" w:eastAsia="Calibri" w:hAnsiTheme="majorHAnsi" w:cs="Calibri"/>
                <w:sz w:val="17"/>
                <w:szCs w:val="17"/>
                <w:lang w:val="pl-PL"/>
              </w:rPr>
            </w:pPr>
          </w:p>
          <w:p w14:paraId="203B0F92" w14:textId="77777777" w:rsidR="00C0117A" w:rsidRPr="006F0306" w:rsidRDefault="00C0117A" w:rsidP="00073799">
            <w:pPr>
              <w:widowControl/>
              <w:jc w:val="left"/>
              <w:rPr>
                <w:rFonts w:asciiTheme="majorHAnsi" w:eastAsia="Calibri" w:hAnsiTheme="majorHAnsi" w:cs="Calibri"/>
                <w:sz w:val="17"/>
                <w:szCs w:val="17"/>
                <w:lang w:val="pl-PL"/>
              </w:rPr>
            </w:pPr>
          </w:p>
          <w:p w14:paraId="14D11AC6" w14:textId="77777777" w:rsidR="00C0117A" w:rsidRPr="006F0306" w:rsidRDefault="00C0117A" w:rsidP="00073799">
            <w:pPr>
              <w:widowControl/>
              <w:jc w:val="left"/>
              <w:rPr>
                <w:rFonts w:asciiTheme="majorHAnsi" w:eastAsia="Calibri" w:hAnsiTheme="majorHAnsi" w:cs="Calibri"/>
                <w:sz w:val="17"/>
                <w:szCs w:val="17"/>
                <w:lang w:val="pl-PL"/>
              </w:rPr>
            </w:pPr>
          </w:p>
          <w:p w14:paraId="34FCE364" w14:textId="77777777" w:rsidR="00C0117A" w:rsidRPr="006F0306" w:rsidRDefault="00C0117A" w:rsidP="00073799">
            <w:pPr>
              <w:widowControl/>
              <w:jc w:val="left"/>
              <w:rPr>
                <w:rFonts w:asciiTheme="majorHAnsi" w:eastAsia="Calibri" w:hAnsiTheme="majorHAnsi" w:cs="Calibri"/>
                <w:sz w:val="17"/>
                <w:szCs w:val="17"/>
                <w:lang w:val="pl-PL"/>
              </w:rPr>
            </w:pPr>
          </w:p>
          <w:p w14:paraId="64AC356A" w14:textId="77777777" w:rsidR="00C0117A" w:rsidRPr="006F0306" w:rsidRDefault="00C0117A" w:rsidP="00073799">
            <w:pPr>
              <w:widowControl/>
              <w:jc w:val="left"/>
              <w:rPr>
                <w:rFonts w:asciiTheme="majorHAnsi" w:eastAsia="Calibri" w:hAnsiTheme="majorHAnsi" w:cs="Calibri"/>
                <w:sz w:val="17"/>
                <w:szCs w:val="17"/>
                <w:lang w:val="pl-PL"/>
              </w:rPr>
            </w:pPr>
          </w:p>
          <w:p w14:paraId="3D8A054A"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9622672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Współpracy przyświecają jasno określone cele.</w:t>
            </w:r>
          </w:p>
          <w:p w14:paraId="72F9C34B"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14025234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 ramach współpracy określono działania prowadzące do realizacji celów.</w:t>
            </w:r>
          </w:p>
          <w:p w14:paraId="72C60529"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5840475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monitoruje przebieg współpracy pod kątem przyjętych celów. </w:t>
            </w:r>
          </w:p>
        </w:tc>
        <w:tc>
          <w:tcPr>
            <w:tcW w:w="1216" w:type="pct"/>
            <w:shd w:val="clear" w:color="auto" w:fill="C5E0B3"/>
          </w:tcPr>
          <w:p w14:paraId="31C0EBE8"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W ramach współpracy określono wymierne wskaźniki (finansowe i pozafinansowe), aby monitorować realizację, a przeglądy/sprawozdania z postępów w realizacji wskaźników są prowadzone przynajmniej raz do roku.</w:t>
            </w:r>
          </w:p>
          <w:p w14:paraId="5127006B" w14:textId="77777777" w:rsidR="00C0117A" w:rsidRPr="006F0306" w:rsidRDefault="00C0117A" w:rsidP="00073799">
            <w:pPr>
              <w:widowControl/>
              <w:jc w:val="left"/>
              <w:rPr>
                <w:rFonts w:asciiTheme="majorHAnsi" w:eastAsia="Calibri" w:hAnsiTheme="majorHAnsi" w:cs="Calibri"/>
                <w:sz w:val="17"/>
                <w:szCs w:val="17"/>
                <w:lang w:val="pl-PL"/>
              </w:rPr>
            </w:pPr>
          </w:p>
          <w:p w14:paraId="6047DA3E" w14:textId="77777777" w:rsidR="00C0117A" w:rsidRPr="006F0306" w:rsidRDefault="00C0117A" w:rsidP="00073799">
            <w:pPr>
              <w:widowControl/>
              <w:jc w:val="left"/>
              <w:rPr>
                <w:rFonts w:asciiTheme="majorHAnsi" w:eastAsia="Calibri" w:hAnsiTheme="majorHAnsi" w:cs="Calibri"/>
                <w:sz w:val="17"/>
                <w:szCs w:val="17"/>
                <w:lang w:val="pl-PL"/>
              </w:rPr>
            </w:pPr>
          </w:p>
          <w:p w14:paraId="3F8C6067" w14:textId="77777777" w:rsidR="00C0117A" w:rsidRPr="006F0306" w:rsidRDefault="00C0117A" w:rsidP="00073799">
            <w:pPr>
              <w:widowControl/>
              <w:jc w:val="left"/>
              <w:rPr>
                <w:rFonts w:asciiTheme="majorHAnsi" w:eastAsia="Calibri" w:hAnsiTheme="majorHAnsi" w:cs="Calibri"/>
                <w:sz w:val="17"/>
                <w:szCs w:val="17"/>
                <w:lang w:val="pl-PL"/>
              </w:rPr>
            </w:pPr>
          </w:p>
          <w:p w14:paraId="075B2E22" w14:textId="77777777" w:rsidR="00C0117A" w:rsidRPr="006F0306" w:rsidRDefault="00C0117A" w:rsidP="00073799">
            <w:pPr>
              <w:widowControl/>
              <w:jc w:val="left"/>
              <w:rPr>
                <w:rFonts w:asciiTheme="majorHAnsi" w:eastAsia="Calibri" w:hAnsiTheme="majorHAnsi" w:cs="Calibri"/>
                <w:sz w:val="17"/>
                <w:szCs w:val="17"/>
                <w:lang w:val="pl-PL"/>
              </w:rPr>
            </w:pPr>
          </w:p>
          <w:p w14:paraId="5005723E" w14:textId="77777777" w:rsidR="00C0117A" w:rsidRPr="006F0306" w:rsidRDefault="00C0117A" w:rsidP="00073799">
            <w:pPr>
              <w:widowControl/>
              <w:jc w:val="left"/>
              <w:rPr>
                <w:rFonts w:asciiTheme="majorHAnsi" w:eastAsia="Calibri" w:hAnsiTheme="majorHAnsi" w:cs="Calibri"/>
                <w:sz w:val="17"/>
                <w:szCs w:val="17"/>
                <w:lang w:val="pl-PL"/>
              </w:rPr>
            </w:pPr>
          </w:p>
          <w:p w14:paraId="7BFC8E95" w14:textId="77777777" w:rsidR="00C0117A" w:rsidRPr="006F0306" w:rsidRDefault="00C0117A" w:rsidP="00073799">
            <w:pPr>
              <w:widowControl/>
              <w:jc w:val="left"/>
              <w:rPr>
                <w:rFonts w:asciiTheme="majorHAnsi" w:eastAsia="Calibri" w:hAnsiTheme="majorHAnsi" w:cs="Calibri"/>
                <w:sz w:val="17"/>
                <w:szCs w:val="17"/>
                <w:lang w:val="pl-PL"/>
              </w:rPr>
            </w:pPr>
          </w:p>
          <w:p w14:paraId="22F6F712" w14:textId="77777777" w:rsidR="00C0117A" w:rsidRPr="006F0306" w:rsidRDefault="00C0117A" w:rsidP="00073799">
            <w:pPr>
              <w:widowControl/>
              <w:jc w:val="left"/>
              <w:rPr>
                <w:rFonts w:asciiTheme="majorHAnsi" w:eastAsia="Calibri" w:hAnsiTheme="majorHAnsi" w:cs="Calibri"/>
                <w:sz w:val="17"/>
                <w:szCs w:val="17"/>
                <w:lang w:val="pl-PL"/>
              </w:rPr>
            </w:pPr>
          </w:p>
          <w:p w14:paraId="77713AA3"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54680365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Współpracy przyświecają jasno określone cele.</w:t>
            </w:r>
          </w:p>
          <w:p w14:paraId="4DE37BE5"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857432758"/>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 ramach współpracy określono działania prowadzące do realizacji celów.</w:t>
            </w:r>
          </w:p>
          <w:p w14:paraId="2B14E39F"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89094461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 ramach współpracy określono wskaźniki powiązane z celami, aby monitorować realizację współpracy.</w:t>
            </w:r>
          </w:p>
          <w:p w14:paraId="5B6D2606"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60772465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dokonuje przeglądu wskaźników przynajmniej raz do roku. </w:t>
            </w:r>
          </w:p>
          <w:p w14:paraId="0558972A" w14:textId="77777777" w:rsidR="00C0117A" w:rsidRPr="006F0306" w:rsidRDefault="00C0117A" w:rsidP="00073799">
            <w:pPr>
              <w:widowControl/>
              <w:jc w:val="left"/>
              <w:rPr>
                <w:rFonts w:asciiTheme="majorHAnsi" w:eastAsia="Calibri" w:hAnsiTheme="majorHAnsi" w:cs="Calibri"/>
                <w:sz w:val="17"/>
                <w:szCs w:val="17"/>
                <w:lang w:val="pl-PL"/>
              </w:rPr>
            </w:pPr>
          </w:p>
        </w:tc>
        <w:tc>
          <w:tcPr>
            <w:tcW w:w="1150" w:type="pct"/>
            <w:shd w:val="clear" w:color="auto" w:fill="A8D08D"/>
          </w:tcPr>
          <w:p w14:paraId="32ABD7B6" w14:textId="77777777" w:rsidR="00C0117A" w:rsidRPr="006F0306" w:rsidRDefault="00C0117A" w:rsidP="00073799">
            <w:pPr>
              <w:widowControl/>
              <w:jc w:val="left"/>
              <w:textAlignment w:val="baseline"/>
              <w:rPr>
                <w:rFonts w:asciiTheme="majorHAnsi" w:eastAsia="Times New Roman" w:hAnsiTheme="majorHAnsi" w:cs="Calibri"/>
                <w:sz w:val="17"/>
                <w:szCs w:val="17"/>
                <w:lang w:val="pl-PL" w:eastAsia="en-GB"/>
              </w:rPr>
            </w:pPr>
            <w:r w:rsidRPr="006F0306">
              <w:rPr>
                <w:rFonts w:asciiTheme="majorHAnsi" w:eastAsia="Calibri Light" w:hAnsiTheme="majorHAnsi" w:cs="Calibri"/>
                <w:sz w:val="17"/>
                <w:szCs w:val="17"/>
                <w:lang w:val="pl-PL" w:eastAsia="en-GB"/>
              </w:rPr>
              <w:t>Jednostka samorządu terytorialnego monitoruje współpracę na podstawie wskaźników (finansowych i pozafinansowych) i przeprowadza oceny (merytoryczne i finansowe), aby oszacować, czy całościowa współpraca jest dla gminy korzystna. Jednostka samorządu terytorialnego podejmuje działania na podstawie wyników oceny.</w:t>
            </w:r>
          </w:p>
          <w:p w14:paraId="057F3677" w14:textId="77777777" w:rsidR="00C0117A" w:rsidRPr="006F0306" w:rsidRDefault="00C0117A" w:rsidP="00073799">
            <w:pPr>
              <w:widowControl/>
              <w:jc w:val="left"/>
              <w:textAlignment w:val="baseline"/>
              <w:rPr>
                <w:rFonts w:asciiTheme="majorHAnsi" w:eastAsia="Times New Roman" w:hAnsiTheme="majorHAnsi" w:cs="Calibri"/>
                <w:sz w:val="17"/>
                <w:szCs w:val="17"/>
                <w:lang w:val="pl-PL" w:eastAsia="en-GB"/>
              </w:rPr>
            </w:pPr>
          </w:p>
          <w:p w14:paraId="7C59226F"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86957335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Współpracy przyświecają jasno określone cele.</w:t>
            </w:r>
          </w:p>
          <w:p w14:paraId="028AE6CD"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61664804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 ramach współpracy określono działania prowadzące do realizacji celów.</w:t>
            </w:r>
          </w:p>
          <w:p w14:paraId="25C4FE4C"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01853579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 ramach współpracy określono wskaźniki powiązane z celami, aby monitorować realizację współpracy.</w:t>
            </w:r>
          </w:p>
          <w:p w14:paraId="115C6974"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110504168"/>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dokonuje przeglądu wskaźników przynajmniej raz do roku. </w:t>
            </w:r>
          </w:p>
          <w:p w14:paraId="21464855"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82111816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ocenia współpracę, uwzględniając aspekty finansowe i merytoryczne związane z długookresowymi celami rozwoju.</w:t>
            </w:r>
          </w:p>
          <w:p w14:paraId="20519968"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74061997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kontynuuje, modyfikuje, rozwija i przerywa współpracę, w zależności od wyników oceny.</w:t>
            </w:r>
          </w:p>
          <w:p w14:paraId="7576EAEB" w14:textId="77777777" w:rsidR="00C0117A" w:rsidRPr="006F0306" w:rsidRDefault="00C0117A" w:rsidP="00073799">
            <w:pPr>
              <w:widowControl/>
              <w:jc w:val="left"/>
              <w:rPr>
                <w:rFonts w:asciiTheme="majorHAnsi" w:eastAsia="Calibri" w:hAnsiTheme="majorHAnsi" w:cs="Calibri"/>
                <w:sz w:val="17"/>
                <w:szCs w:val="17"/>
                <w:lang w:val="pl-PL"/>
              </w:rPr>
            </w:pPr>
          </w:p>
        </w:tc>
      </w:tr>
      <w:tr w:rsidR="00C0117A" w:rsidRPr="00A86B88" w14:paraId="50AFA108" w14:textId="77777777" w:rsidTr="00D51F05">
        <w:tc>
          <w:tcPr>
            <w:tcW w:w="726" w:type="pct"/>
            <w:vMerge w:val="restart"/>
            <w:shd w:val="clear" w:color="auto" w:fill="auto"/>
          </w:tcPr>
          <w:p w14:paraId="3BF9B04B" w14:textId="77777777" w:rsidR="00C0117A" w:rsidRPr="006F0306" w:rsidRDefault="00C0117A" w:rsidP="00331042">
            <w:pPr>
              <w:pStyle w:val="Nagwek3"/>
              <w:keepNext w:val="0"/>
              <w:numPr>
                <w:ilvl w:val="0"/>
                <w:numId w:val="16"/>
              </w:numPr>
              <w:spacing w:before="0"/>
              <w:ind w:left="357" w:hanging="357"/>
              <w:outlineLvl w:val="2"/>
              <w:rPr>
                <w:rFonts w:asciiTheme="majorHAnsi" w:hAnsiTheme="majorHAnsi" w:cs="Calibri"/>
                <w:color w:val="auto"/>
                <w:sz w:val="17"/>
                <w:szCs w:val="17"/>
                <w:lang w:val="pl-PL"/>
              </w:rPr>
            </w:pPr>
            <w:r w:rsidRPr="006F0306">
              <w:rPr>
                <w:rFonts w:asciiTheme="majorHAnsi" w:eastAsia="Calibri Light" w:hAnsiTheme="majorHAnsi" w:cs="Calibri"/>
                <w:bCs/>
                <w:color w:val="auto"/>
                <w:sz w:val="17"/>
                <w:szCs w:val="17"/>
                <w:lang w:val="pl-PL"/>
              </w:rPr>
              <w:lastRenderedPageBreak/>
              <w:t>Koordynacja działań pomiędzy władzami publicznymi różnego szczebla</w:t>
            </w:r>
          </w:p>
        </w:tc>
        <w:tc>
          <w:tcPr>
            <w:tcW w:w="722" w:type="pct"/>
            <w:shd w:val="clear" w:color="auto" w:fill="auto"/>
          </w:tcPr>
          <w:p w14:paraId="74ECF519"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 xml:space="preserve">Ustalenia i umowy w sprawie współfinansowania </w:t>
            </w:r>
          </w:p>
        </w:tc>
        <w:tc>
          <w:tcPr>
            <w:tcW w:w="1187" w:type="pct"/>
            <w:shd w:val="clear" w:color="auto" w:fill="E2EFD9"/>
          </w:tcPr>
          <w:p w14:paraId="4183C7B4"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dokonuje ustaleń w sprawie wspófinansowania konkretnych projektów w ramach programów sektorowych z inicjatywy administracji regionalnej (samorząd województwa) i/lub rządowej i/lub JST.  </w:t>
            </w:r>
          </w:p>
          <w:p w14:paraId="77911589" w14:textId="77777777" w:rsidR="00C0117A" w:rsidRPr="006F0306" w:rsidRDefault="00C0117A" w:rsidP="00073799">
            <w:pPr>
              <w:widowControl/>
              <w:jc w:val="left"/>
              <w:rPr>
                <w:rFonts w:asciiTheme="majorHAnsi" w:eastAsia="Calibri" w:hAnsiTheme="majorHAnsi" w:cs="Calibri"/>
                <w:sz w:val="17"/>
                <w:szCs w:val="17"/>
                <w:lang w:val="pl-PL"/>
              </w:rPr>
            </w:pPr>
          </w:p>
          <w:p w14:paraId="13F41E1C" w14:textId="77777777" w:rsidR="00C0117A" w:rsidRPr="006F0306" w:rsidRDefault="00C0117A" w:rsidP="00073799">
            <w:pPr>
              <w:widowControl/>
              <w:jc w:val="left"/>
              <w:rPr>
                <w:rFonts w:asciiTheme="majorHAnsi" w:eastAsia="Calibri" w:hAnsiTheme="majorHAnsi" w:cs="Calibri"/>
                <w:sz w:val="17"/>
                <w:szCs w:val="17"/>
                <w:lang w:val="pl-PL"/>
              </w:rPr>
            </w:pPr>
          </w:p>
          <w:p w14:paraId="1733DD09" w14:textId="77777777" w:rsidR="00C0117A" w:rsidRPr="006F0306" w:rsidRDefault="00C0117A" w:rsidP="00073799">
            <w:pPr>
              <w:widowControl/>
              <w:jc w:val="left"/>
              <w:rPr>
                <w:rFonts w:asciiTheme="majorHAnsi" w:eastAsia="Calibri" w:hAnsiTheme="majorHAnsi" w:cs="Calibri"/>
                <w:sz w:val="17"/>
                <w:szCs w:val="17"/>
                <w:lang w:val="pl-PL"/>
              </w:rPr>
            </w:pPr>
          </w:p>
          <w:p w14:paraId="3BB352F9" w14:textId="77777777" w:rsidR="00C0117A" w:rsidRPr="006F0306" w:rsidRDefault="00C0117A" w:rsidP="00073799">
            <w:pPr>
              <w:widowControl/>
              <w:jc w:val="left"/>
              <w:rPr>
                <w:rFonts w:asciiTheme="majorHAnsi" w:eastAsia="Calibri" w:hAnsiTheme="majorHAnsi" w:cs="Calibri"/>
                <w:sz w:val="17"/>
                <w:szCs w:val="17"/>
                <w:lang w:val="pl-PL"/>
              </w:rPr>
            </w:pPr>
          </w:p>
          <w:p w14:paraId="6982F6D7" w14:textId="77777777" w:rsidR="00C0117A" w:rsidRPr="006F0306" w:rsidRDefault="00C0117A" w:rsidP="00073799">
            <w:pPr>
              <w:widowControl/>
              <w:jc w:val="left"/>
              <w:rPr>
                <w:rFonts w:asciiTheme="majorHAnsi" w:eastAsia="Calibri" w:hAnsiTheme="majorHAnsi" w:cs="Calibri"/>
                <w:sz w:val="17"/>
                <w:szCs w:val="17"/>
                <w:lang w:val="pl-PL"/>
              </w:rPr>
            </w:pPr>
          </w:p>
          <w:p w14:paraId="604494E2" w14:textId="77777777" w:rsidR="00C0117A" w:rsidRPr="006F0306" w:rsidRDefault="00C0117A" w:rsidP="00073799">
            <w:pPr>
              <w:widowControl/>
              <w:jc w:val="left"/>
              <w:rPr>
                <w:rFonts w:asciiTheme="majorHAnsi" w:eastAsia="Calibri" w:hAnsiTheme="majorHAnsi" w:cs="Calibri"/>
                <w:sz w:val="17"/>
                <w:szCs w:val="17"/>
                <w:lang w:val="pl-PL"/>
              </w:rPr>
            </w:pPr>
          </w:p>
          <w:p w14:paraId="421088D4" w14:textId="77777777" w:rsidR="00C0117A" w:rsidRPr="006F0306" w:rsidRDefault="00C0117A" w:rsidP="00073799">
            <w:pPr>
              <w:widowControl/>
              <w:jc w:val="left"/>
              <w:rPr>
                <w:rFonts w:asciiTheme="majorHAnsi" w:eastAsia="Calibri" w:hAnsiTheme="majorHAnsi" w:cs="Calibri"/>
                <w:sz w:val="17"/>
                <w:szCs w:val="17"/>
                <w:lang w:val="pl-PL"/>
              </w:rPr>
            </w:pPr>
          </w:p>
          <w:p w14:paraId="0F5E07FB" w14:textId="77777777" w:rsidR="00C0117A" w:rsidRPr="006F0306" w:rsidRDefault="00C0117A" w:rsidP="00073799">
            <w:pPr>
              <w:widowControl/>
              <w:jc w:val="left"/>
              <w:rPr>
                <w:rFonts w:asciiTheme="majorHAnsi" w:eastAsia="Calibri" w:hAnsiTheme="majorHAnsi" w:cs="Calibri"/>
                <w:sz w:val="17"/>
                <w:szCs w:val="17"/>
                <w:lang w:val="pl-PL"/>
              </w:rPr>
            </w:pPr>
          </w:p>
          <w:p w14:paraId="2564EF4B" w14:textId="77777777" w:rsidR="00C0117A" w:rsidRPr="006F0306" w:rsidRDefault="00C0117A" w:rsidP="00073799">
            <w:pPr>
              <w:widowControl/>
              <w:jc w:val="left"/>
              <w:rPr>
                <w:rFonts w:asciiTheme="majorHAnsi" w:eastAsia="Calibri" w:hAnsiTheme="majorHAnsi" w:cs="Calibri"/>
                <w:sz w:val="17"/>
                <w:szCs w:val="17"/>
                <w:lang w:val="pl-PL"/>
              </w:rPr>
            </w:pPr>
          </w:p>
          <w:p w14:paraId="2C3CD22F"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65322519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współfinansuje projekty inwestycyjne w ramach programów sektorowych.</w:t>
            </w:r>
          </w:p>
        </w:tc>
        <w:tc>
          <w:tcPr>
            <w:tcW w:w="1216" w:type="pct"/>
            <w:shd w:val="clear" w:color="auto" w:fill="C5E0B3"/>
          </w:tcPr>
          <w:p w14:paraId="345828EC"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dokonuje ustaleń w sprawie wspófinansowania lub umów / porozumień terytorialnych dla pakietu projektów (w tym kilku projektów z różnych sektorów, które są komplementarne), uzyskując w ten sposób efekt synergii pomiędzy projektami.</w:t>
            </w:r>
          </w:p>
          <w:p w14:paraId="3526A307" w14:textId="77777777" w:rsidR="00C0117A" w:rsidRPr="006F0306" w:rsidRDefault="00C0117A" w:rsidP="00073799">
            <w:pPr>
              <w:widowControl/>
              <w:jc w:val="left"/>
              <w:rPr>
                <w:rFonts w:asciiTheme="majorHAnsi" w:eastAsia="Calibri" w:hAnsiTheme="majorHAnsi" w:cs="Calibri"/>
                <w:sz w:val="17"/>
                <w:szCs w:val="17"/>
                <w:lang w:val="pl-PL"/>
              </w:rPr>
            </w:pPr>
          </w:p>
          <w:p w14:paraId="26490D59" w14:textId="77777777" w:rsidR="00C0117A" w:rsidRPr="006F0306" w:rsidRDefault="00C0117A" w:rsidP="00073799">
            <w:pPr>
              <w:widowControl/>
              <w:jc w:val="left"/>
              <w:rPr>
                <w:rFonts w:asciiTheme="majorHAnsi" w:eastAsia="Calibri" w:hAnsiTheme="majorHAnsi" w:cs="Calibri"/>
                <w:sz w:val="17"/>
                <w:szCs w:val="17"/>
                <w:lang w:val="pl-PL"/>
              </w:rPr>
            </w:pPr>
          </w:p>
          <w:p w14:paraId="5B91E5F3" w14:textId="77777777" w:rsidR="00C0117A" w:rsidRPr="006F0306" w:rsidRDefault="00C0117A" w:rsidP="00073799">
            <w:pPr>
              <w:widowControl/>
              <w:jc w:val="left"/>
              <w:rPr>
                <w:rFonts w:asciiTheme="majorHAnsi" w:eastAsia="Calibri" w:hAnsiTheme="majorHAnsi" w:cs="Calibri"/>
                <w:sz w:val="17"/>
                <w:szCs w:val="17"/>
                <w:lang w:val="pl-PL"/>
              </w:rPr>
            </w:pPr>
          </w:p>
          <w:p w14:paraId="072F7439" w14:textId="77777777" w:rsidR="00C0117A" w:rsidRPr="006F0306" w:rsidRDefault="00C0117A" w:rsidP="00073799">
            <w:pPr>
              <w:widowControl/>
              <w:jc w:val="left"/>
              <w:rPr>
                <w:rFonts w:asciiTheme="majorHAnsi" w:eastAsia="Calibri" w:hAnsiTheme="majorHAnsi" w:cs="Calibri"/>
                <w:sz w:val="17"/>
                <w:szCs w:val="17"/>
                <w:lang w:val="pl-PL"/>
              </w:rPr>
            </w:pPr>
          </w:p>
          <w:p w14:paraId="428A531F" w14:textId="77777777" w:rsidR="00C0117A" w:rsidRPr="006F0306" w:rsidRDefault="00C0117A" w:rsidP="00073799">
            <w:pPr>
              <w:widowControl/>
              <w:jc w:val="left"/>
              <w:rPr>
                <w:rFonts w:asciiTheme="majorHAnsi" w:eastAsia="Calibri" w:hAnsiTheme="majorHAnsi" w:cs="Calibri"/>
                <w:sz w:val="17"/>
                <w:szCs w:val="17"/>
                <w:lang w:val="pl-PL"/>
              </w:rPr>
            </w:pPr>
          </w:p>
          <w:p w14:paraId="4FA3B0BD" w14:textId="77777777" w:rsidR="00C0117A" w:rsidRPr="006F0306" w:rsidRDefault="00C0117A" w:rsidP="00073799">
            <w:pPr>
              <w:widowControl/>
              <w:jc w:val="left"/>
              <w:rPr>
                <w:rFonts w:asciiTheme="majorHAnsi" w:eastAsia="Calibri" w:hAnsiTheme="majorHAnsi" w:cs="Calibri"/>
                <w:sz w:val="17"/>
                <w:szCs w:val="17"/>
                <w:lang w:val="pl-PL"/>
              </w:rPr>
            </w:pPr>
          </w:p>
          <w:p w14:paraId="55C032C0" w14:textId="77777777" w:rsidR="00C0117A" w:rsidRPr="006F0306" w:rsidRDefault="00C0117A" w:rsidP="00073799">
            <w:pPr>
              <w:widowControl/>
              <w:jc w:val="left"/>
              <w:rPr>
                <w:rFonts w:asciiTheme="majorHAnsi" w:eastAsia="Calibri" w:hAnsiTheme="majorHAnsi" w:cs="Calibri"/>
                <w:sz w:val="17"/>
                <w:szCs w:val="17"/>
                <w:lang w:val="pl-PL"/>
              </w:rPr>
            </w:pPr>
          </w:p>
          <w:p w14:paraId="4967E5C3" w14:textId="77777777" w:rsidR="00C0117A" w:rsidRPr="006F0306" w:rsidRDefault="00C0117A" w:rsidP="00073799">
            <w:pPr>
              <w:widowControl/>
              <w:jc w:val="left"/>
              <w:rPr>
                <w:rFonts w:asciiTheme="majorHAnsi" w:eastAsia="Calibri" w:hAnsiTheme="majorHAnsi" w:cs="Calibri"/>
                <w:sz w:val="17"/>
                <w:szCs w:val="17"/>
                <w:lang w:val="pl-PL"/>
              </w:rPr>
            </w:pPr>
          </w:p>
          <w:p w14:paraId="31E646E7"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404914658"/>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współfinansuje projekty inwestycyjne składające się na szerszy program komplementarnych działań. </w:t>
            </w:r>
          </w:p>
          <w:p w14:paraId="6A3AD652" w14:textId="77777777" w:rsidR="00C0117A" w:rsidRPr="006F0306" w:rsidRDefault="00C0117A" w:rsidP="00073799">
            <w:pPr>
              <w:widowControl/>
              <w:jc w:val="left"/>
              <w:rPr>
                <w:rFonts w:asciiTheme="majorHAnsi" w:eastAsia="Calibri" w:hAnsiTheme="majorHAnsi" w:cs="Calibri"/>
                <w:sz w:val="17"/>
                <w:szCs w:val="17"/>
                <w:lang w:val="pl-PL"/>
              </w:rPr>
            </w:pPr>
          </w:p>
        </w:tc>
        <w:tc>
          <w:tcPr>
            <w:tcW w:w="1150" w:type="pct"/>
            <w:shd w:val="clear" w:color="auto" w:fill="A8D08D"/>
          </w:tcPr>
          <w:p w14:paraId="6E3CEFC9"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stara się aktywnie dokonywać ustaleń dot. współfinansowania projektów o znaczeniu strategicznym (w tym kilku projektów z różnych sektorów, które są komplementarne) dla rozwoju lokalnego z samorządem województwa lub administracją rządową. </w:t>
            </w:r>
          </w:p>
          <w:p w14:paraId="32C7F6B8"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Współfinansowanie pomaga w zapewnieniu spójności celów na różnych szczeblach administracji oraz we wspólnym angażowaniu się w projekty z sąsiednimi JST w celu łączenia zasobów </w:t>
            </w:r>
          </w:p>
          <w:p w14:paraId="3C50BEB2" w14:textId="77777777" w:rsidR="00C0117A" w:rsidRPr="006F0306" w:rsidRDefault="00C0117A" w:rsidP="00073799">
            <w:pPr>
              <w:widowControl/>
              <w:jc w:val="left"/>
              <w:rPr>
                <w:rFonts w:asciiTheme="majorHAnsi" w:eastAsia="Calibri" w:hAnsiTheme="majorHAnsi" w:cs="Calibri"/>
                <w:sz w:val="17"/>
                <w:szCs w:val="17"/>
                <w:lang w:val="pl-PL"/>
              </w:rPr>
            </w:pPr>
          </w:p>
          <w:p w14:paraId="00B081F1"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65089385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współfinansuje projekty inwestycyjne składające się na szerszy program komplementarnych działań. </w:t>
            </w:r>
          </w:p>
          <w:p w14:paraId="0E75B4C6" w14:textId="77777777" w:rsidR="00C0117A" w:rsidRPr="006F0306" w:rsidRDefault="004618AA" w:rsidP="00073799">
            <w:pPr>
              <w:widowControl/>
              <w:jc w:val="left"/>
              <w:rPr>
                <w:rFonts w:asciiTheme="majorHAnsi" w:eastAsia="Calibri Light"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61563470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ST aktywnie dąży do zaangażowania sąsiednich JST w tym samym schemacie współfinansowania, aby wspólnie wykorzystywać zasoby.</w:t>
            </w:r>
          </w:p>
          <w:p w14:paraId="54A4C893"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 </w:t>
            </w:r>
          </w:p>
        </w:tc>
      </w:tr>
      <w:tr w:rsidR="00C0117A" w:rsidRPr="00A86B88" w14:paraId="331D4FBB" w14:textId="77777777" w:rsidTr="00D51F05">
        <w:tc>
          <w:tcPr>
            <w:tcW w:w="726" w:type="pct"/>
            <w:vMerge/>
          </w:tcPr>
          <w:p w14:paraId="7CC1882B" w14:textId="77777777" w:rsidR="00C0117A" w:rsidRPr="006F0306" w:rsidRDefault="00C0117A" w:rsidP="00073799">
            <w:pPr>
              <w:widowControl/>
              <w:jc w:val="left"/>
              <w:rPr>
                <w:rFonts w:asciiTheme="majorHAnsi" w:eastAsia="Calibri" w:hAnsiTheme="majorHAnsi" w:cs="Calibri Light"/>
                <w:b/>
                <w:sz w:val="17"/>
                <w:szCs w:val="17"/>
                <w:lang w:val="pl-PL"/>
              </w:rPr>
            </w:pPr>
          </w:p>
        </w:tc>
        <w:tc>
          <w:tcPr>
            <w:tcW w:w="722" w:type="pct"/>
            <w:shd w:val="clear" w:color="auto" w:fill="auto"/>
          </w:tcPr>
          <w:p w14:paraId="2791D8C7"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 xml:space="preserve">Dialog z władzami publicznymi innych szczebli </w:t>
            </w:r>
          </w:p>
        </w:tc>
        <w:tc>
          <w:tcPr>
            <w:tcW w:w="1187" w:type="pct"/>
            <w:shd w:val="clear" w:color="auto" w:fill="E2EFD9"/>
          </w:tcPr>
          <w:p w14:paraId="21360736"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bierze sporadycznie udział w formalnych konsultacjach organizowanych przez samorząd województwa (administrację regionalną) i instytucje administracji rządowej. Uczestnicząc w formalnym dialogu, odpowiedzialna osoba/zespół przekazuje informacje na temat celu i rezultatów dialogu odpowiednim pracownikom lokalnej administracji.</w:t>
            </w:r>
          </w:p>
          <w:p w14:paraId="30BF6FF2" w14:textId="77777777" w:rsidR="00C0117A" w:rsidRPr="006F0306" w:rsidRDefault="00C0117A" w:rsidP="00073799">
            <w:pPr>
              <w:widowControl/>
              <w:jc w:val="left"/>
              <w:rPr>
                <w:rFonts w:asciiTheme="majorHAnsi" w:eastAsia="Calibri" w:hAnsiTheme="majorHAnsi" w:cs="Calibri"/>
                <w:sz w:val="17"/>
                <w:szCs w:val="17"/>
                <w:lang w:val="pl-PL"/>
              </w:rPr>
            </w:pPr>
          </w:p>
          <w:p w14:paraId="3B365BC6" w14:textId="77777777" w:rsidR="00C0117A" w:rsidRPr="006F0306" w:rsidRDefault="00C0117A" w:rsidP="00073799">
            <w:pPr>
              <w:widowControl/>
              <w:jc w:val="left"/>
              <w:rPr>
                <w:rFonts w:asciiTheme="majorHAnsi" w:eastAsia="Calibri" w:hAnsiTheme="majorHAnsi" w:cs="Calibri"/>
                <w:sz w:val="17"/>
                <w:szCs w:val="17"/>
                <w:lang w:val="pl-PL"/>
              </w:rPr>
            </w:pPr>
          </w:p>
          <w:p w14:paraId="2F6B91FF" w14:textId="77777777" w:rsidR="00C0117A" w:rsidRPr="006F0306" w:rsidRDefault="00C0117A" w:rsidP="00073799">
            <w:pPr>
              <w:widowControl/>
              <w:jc w:val="left"/>
              <w:rPr>
                <w:rFonts w:asciiTheme="majorHAnsi" w:eastAsia="Calibri" w:hAnsiTheme="majorHAnsi" w:cs="Calibri"/>
                <w:sz w:val="17"/>
                <w:szCs w:val="17"/>
                <w:lang w:val="pl-PL"/>
              </w:rPr>
            </w:pPr>
          </w:p>
          <w:p w14:paraId="4CCCC006" w14:textId="77777777" w:rsidR="00C0117A" w:rsidRPr="006F0306" w:rsidRDefault="00C0117A" w:rsidP="00073799">
            <w:pPr>
              <w:widowControl/>
              <w:jc w:val="left"/>
              <w:rPr>
                <w:rFonts w:asciiTheme="majorHAnsi" w:eastAsia="Calibri" w:hAnsiTheme="majorHAnsi" w:cs="Calibri"/>
                <w:sz w:val="17"/>
                <w:szCs w:val="17"/>
                <w:lang w:val="pl-PL"/>
              </w:rPr>
            </w:pPr>
          </w:p>
          <w:p w14:paraId="65EF7E98" w14:textId="77777777" w:rsidR="00C0117A" w:rsidRPr="006F0306" w:rsidRDefault="00C0117A" w:rsidP="00073799">
            <w:pPr>
              <w:widowControl/>
              <w:jc w:val="left"/>
              <w:rPr>
                <w:rFonts w:asciiTheme="majorHAnsi" w:eastAsia="Calibri" w:hAnsiTheme="majorHAnsi" w:cs="Calibri"/>
                <w:sz w:val="17"/>
                <w:szCs w:val="17"/>
                <w:lang w:val="pl-PL"/>
              </w:rPr>
            </w:pPr>
          </w:p>
          <w:p w14:paraId="2FD873F2" w14:textId="77777777" w:rsidR="00C0117A" w:rsidRPr="006F0306" w:rsidRDefault="00C0117A" w:rsidP="00073799">
            <w:pPr>
              <w:widowControl/>
              <w:jc w:val="left"/>
              <w:rPr>
                <w:rFonts w:asciiTheme="majorHAnsi" w:eastAsia="Calibri" w:hAnsiTheme="majorHAnsi" w:cs="Calibri"/>
                <w:sz w:val="17"/>
                <w:szCs w:val="17"/>
                <w:lang w:val="pl-PL"/>
              </w:rPr>
            </w:pPr>
          </w:p>
          <w:p w14:paraId="1DE4E5E1" w14:textId="77777777" w:rsidR="00C0117A" w:rsidRPr="006F0306" w:rsidRDefault="00C0117A" w:rsidP="00073799">
            <w:pPr>
              <w:widowControl/>
              <w:jc w:val="left"/>
              <w:rPr>
                <w:rFonts w:asciiTheme="majorHAnsi" w:eastAsia="Calibri" w:hAnsiTheme="majorHAnsi" w:cs="Calibri"/>
                <w:sz w:val="17"/>
                <w:szCs w:val="17"/>
                <w:lang w:val="pl-PL"/>
              </w:rPr>
            </w:pPr>
          </w:p>
          <w:p w14:paraId="7153AFD8" w14:textId="77777777" w:rsidR="00C0117A" w:rsidRPr="006F0306" w:rsidRDefault="00C0117A" w:rsidP="00073799">
            <w:pPr>
              <w:widowControl/>
              <w:jc w:val="left"/>
              <w:rPr>
                <w:rFonts w:asciiTheme="majorHAnsi" w:eastAsia="Calibri" w:hAnsiTheme="majorHAnsi" w:cs="Calibri"/>
                <w:sz w:val="17"/>
                <w:szCs w:val="17"/>
                <w:lang w:val="pl-PL"/>
              </w:rPr>
            </w:pPr>
          </w:p>
          <w:p w14:paraId="328DD9C5" w14:textId="77777777" w:rsidR="00C0117A" w:rsidRPr="006F0306" w:rsidRDefault="00C0117A" w:rsidP="00073799">
            <w:pPr>
              <w:widowControl/>
              <w:jc w:val="left"/>
              <w:rPr>
                <w:rFonts w:asciiTheme="majorHAnsi" w:eastAsia="Calibri" w:hAnsiTheme="majorHAnsi" w:cs="Calibri"/>
                <w:sz w:val="17"/>
                <w:szCs w:val="17"/>
                <w:lang w:val="pl-PL"/>
              </w:rPr>
            </w:pPr>
          </w:p>
          <w:p w14:paraId="06E82E6A" w14:textId="77777777" w:rsidR="00C0117A" w:rsidRPr="006F0306" w:rsidRDefault="00C0117A" w:rsidP="00073799">
            <w:pPr>
              <w:widowControl/>
              <w:jc w:val="left"/>
              <w:rPr>
                <w:rFonts w:asciiTheme="majorHAnsi" w:eastAsia="Calibri" w:hAnsiTheme="majorHAnsi" w:cs="Calibri"/>
                <w:sz w:val="17"/>
                <w:szCs w:val="17"/>
                <w:lang w:val="pl-PL"/>
              </w:rPr>
            </w:pPr>
          </w:p>
          <w:p w14:paraId="144955CD" w14:textId="77777777" w:rsidR="00C0117A" w:rsidRPr="006F0306" w:rsidRDefault="00C0117A" w:rsidP="00073799">
            <w:pPr>
              <w:widowControl/>
              <w:jc w:val="left"/>
              <w:rPr>
                <w:rFonts w:asciiTheme="majorHAnsi" w:eastAsia="Calibri" w:hAnsiTheme="majorHAnsi" w:cs="Calibri"/>
                <w:sz w:val="17"/>
                <w:szCs w:val="17"/>
                <w:lang w:val="pl-PL"/>
              </w:rPr>
            </w:pPr>
          </w:p>
          <w:p w14:paraId="5C6D6347"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578897655"/>
                <w:placeholder>
                  <w:docPart w:val="E6413FC9399A4C068E7A27450D7C21F5"/>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bierze udział wyłącznie w formalnym dialogu z samorządem województwa i instytucjami administracji rządowej na zasadzie </w:t>
            </w:r>
            <w:r w:rsidR="00C0117A" w:rsidRPr="006F0306">
              <w:rPr>
                <w:rFonts w:asciiTheme="majorHAnsi" w:eastAsia="Calibri Light" w:hAnsiTheme="majorHAnsi" w:cs="Calibri"/>
                <w:i/>
                <w:iCs/>
                <w:color w:val="0070C0"/>
                <w:sz w:val="17"/>
                <w:szCs w:val="17"/>
                <w:lang w:val="pl-PL"/>
              </w:rPr>
              <w:t>ad-hoc.</w:t>
            </w:r>
          </w:p>
          <w:p w14:paraId="6B867168"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65706026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ropozycje tematów poddawanych pod dyskusję są ustalane przez odpowiednich pracowników administracji jednostki samorządu terytorialnego.</w:t>
            </w:r>
          </w:p>
        </w:tc>
        <w:tc>
          <w:tcPr>
            <w:tcW w:w="1216" w:type="pct"/>
            <w:shd w:val="clear" w:color="auto" w:fill="C5E0B3"/>
          </w:tcPr>
          <w:p w14:paraId="1FB9A216"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bierze regularnie udział w formalnych konsultacjach organizowanych przez samorząd województwa i instytucje administracji rządowej i dzieli się komentarzami/sugestiami, jeśli decyzje mają wpływ na jej terytorium/mieszkańców. </w:t>
            </w:r>
          </w:p>
          <w:p w14:paraId="2F8BF0D9" w14:textId="77777777" w:rsidR="00C0117A" w:rsidRPr="006F0306" w:rsidRDefault="00C0117A" w:rsidP="00073799">
            <w:pPr>
              <w:widowControl/>
              <w:jc w:val="left"/>
              <w:rPr>
                <w:rFonts w:asciiTheme="majorHAnsi" w:eastAsia="Calibri" w:hAnsiTheme="majorHAnsi" w:cs="Calibri"/>
                <w:sz w:val="17"/>
                <w:szCs w:val="17"/>
                <w:lang w:val="pl-PL"/>
              </w:rPr>
            </w:pPr>
          </w:p>
          <w:p w14:paraId="26A379EB" w14:textId="77777777" w:rsidR="00C0117A" w:rsidRPr="006F0306" w:rsidRDefault="00C0117A" w:rsidP="00073799">
            <w:pPr>
              <w:widowControl/>
              <w:jc w:val="left"/>
              <w:rPr>
                <w:rFonts w:asciiTheme="majorHAnsi" w:eastAsia="Calibri Light" w:hAnsiTheme="majorHAnsi" w:cs="Calibri"/>
                <w:sz w:val="17"/>
                <w:szCs w:val="17"/>
                <w:lang w:val="pl-PL"/>
              </w:rPr>
            </w:pPr>
            <w:r w:rsidRPr="006F0306">
              <w:rPr>
                <w:rFonts w:asciiTheme="majorHAnsi" w:eastAsia="Calibri Light" w:hAnsiTheme="majorHAnsi" w:cs="Calibri"/>
                <w:sz w:val="17"/>
                <w:szCs w:val="17"/>
                <w:lang w:val="pl-PL"/>
              </w:rPr>
              <w:t xml:space="preserve">Osoba/zespół uczestniczący w konsultacjach przekazuje uwagi/sugestie skonsultowane z odpowiednimi pracownikami administracji i  </w:t>
            </w:r>
            <w:r w:rsidRPr="006F0306">
              <w:rPr>
                <w:rFonts w:asciiTheme="majorHAnsi" w:eastAsia="Calibri Light" w:hAnsiTheme="majorHAnsi" w:cs="Calibri"/>
                <w:sz w:val="17"/>
                <w:szCs w:val="17"/>
                <w:lang w:val="pl-PL"/>
              </w:rPr>
              <w:lastRenderedPageBreak/>
              <w:t xml:space="preserve">informuje ich o efektach konsultacji. Odpowiedzialna osoba/zespół dąży do osiągnięcia porozumienia przez strony. </w:t>
            </w:r>
          </w:p>
          <w:p w14:paraId="6888F1FA" w14:textId="77777777" w:rsidR="00C0117A" w:rsidRPr="006F0306" w:rsidRDefault="00C0117A" w:rsidP="00073799">
            <w:pPr>
              <w:widowControl/>
              <w:jc w:val="left"/>
              <w:rPr>
                <w:rFonts w:asciiTheme="majorHAnsi" w:eastAsia="Calibri" w:hAnsiTheme="majorHAnsi" w:cs="Calibri"/>
                <w:sz w:val="17"/>
                <w:szCs w:val="17"/>
                <w:lang w:val="pl-PL"/>
              </w:rPr>
            </w:pPr>
          </w:p>
          <w:p w14:paraId="68B7FA34" w14:textId="77777777" w:rsidR="00C0117A" w:rsidRPr="006F0306" w:rsidRDefault="00C0117A" w:rsidP="00073799">
            <w:pPr>
              <w:widowControl/>
              <w:jc w:val="left"/>
              <w:rPr>
                <w:rFonts w:asciiTheme="majorHAnsi" w:eastAsia="Calibri" w:hAnsiTheme="majorHAnsi" w:cs="Calibri"/>
                <w:sz w:val="17"/>
                <w:szCs w:val="17"/>
                <w:lang w:val="pl-PL"/>
              </w:rPr>
            </w:pPr>
          </w:p>
          <w:p w14:paraId="75069CCA" w14:textId="77777777" w:rsidR="00C0117A" w:rsidRPr="006F0306" w:rsidRDefault="00C0117A" w:rsidP="00073799">
            <w:pPr>
              <w:widowControl/>
              <w:jc w:val="left"/>
              <w:rPr>
                <w:rFonts w:asciiTheme="majorHAnsi" w:eastAsia="Calibri" w:hAnsiTheme="majorHAnsi" w:cs="Calibri"/>
                <w:sz w:val="17"/>
                <w:szCs w:val="17"/>
                <w:lang w:val="pl-PL"/>
              </w:rPr>
            </w:pPr>
          </w:p>
          <w:p w14:paraId="19B9F3E9" w14:textId="77777777" w:rsidR="00C0117A" w:rsidRPr="006F0306" w:rsidRDefault="00C0117A" w:rsidP="00073799">
            <w:pPr>
              <w:widowControl/>
              <w:jc w:val="left"/>
              <w:rPr>
                <w:rFonts w:asciiTheme="majorHAnsi" w:eastAsia="Calibri" w:hAnsiTheme="majorHAnsi" w:cs="Calibri"/>
                <w:sz w:val="17"/>
                <w:szCs w:val="17"/>
                <w:lang w:val="pl-PL"/>
              </w:rPr>
            </w:pPr>
          </w:p>
          <w:p w14:paraId="0DCEF54F" w14:textId="77777777" w:rsidR="00C0117A" w:rsidRPr="006F0306" w:rsidRDefault="00C0117A" w:rsidP="00073799">
            <w:pPr>
              <w:widowControl/>
              <w:jc w:val="left"/>
              <w:rPr>
                <w:rFonts w:asciiTheme="majorHAnsi" w:eastAsia="Calibri" w:hAnsiTheme="majorHAnsi" w:cs="Calibri"/>
                <w:sz w:val="17"/>
                <w:szCs w:val="17"/>
                <w:lang w:val="pl-PL"/>
              </w:rPr>
            </w:pPr>
          </w:p>
          <w:p w14:paraId="57A58C00" w14:textId="77777777" w:rsidR="00C0117A" w:rsidRPr="006F0306" w:rsidRDefault="00C0117A" w:rsidP="00073799">
            <w:pPr>
              <w:widowControl/>
              <w:jc w:val="left"/>
              <w:rPr>
                <w:rFonts w:asciiTheme="majorHAnsi" w:eastAsia="Calibri" w:hAnsiTheme="majorHAnsi" w:cs="Calibri"/>
                <w:sz w:val="17"/>
                <w:szCs w:val="17"/>
                <w:lang w:val="pl-PL"/>
              </w:rPr>
            </w:pPr>
          </w:p>
          <w:p w14:paraId="04F8AD9A" w14:textId="77777777" w:rsidR="00C0117A" w:rsidRPr="006F0306" w:rsidRDefault="00C0117A" w:rsidP="00073799">
            <w:pPr>
              <w:widowControl/>
              <w:jc w:val="left"/>
              <w:rPr>
                <w:rFonts w:asciiTheme="majorHAnsi" w:eastAsia="Calibri" w:hAnsiTheme="majorHAnsi" w:cs="Calibri"/>
                <w:sz w:val="17"/>
                <w:szCs w:val="17"/>
                <w:lang w:val="pl-PL"/>
              </w:rPr>
            </w:pPr>
          </w:p>
          <w:p w14:paraId="53289901"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10545243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systematycznie uczestniczy w formalnym dialogu/dialogach z innymi szczeblami administracji, które są dla niej strategicznie istotne.  </w:t>
            </w:r>
          </w:p>
          <w:p w14:paraId="57828DB5"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640104408"/>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ropozycje tematów poddawanych pod dyskusję są ustalane przez odpowiednich pracowników administracji jednostki samorządu terytorialnego.</w:t>
            </w:r>
          </w:p>
          <w:p w14:paraId="46834A7F"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43172961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Osoba/zespół, który uczestniczy w dialogu, informuje o jego wynikach wszystkich odpowiednich pracowników administracji jednostki samorządu.</w:t>
            </w:r>
          </w:p>
        </w:tc>
        <w:tc>
          <w:tcPr>
            <w:tcW w:w="1150" w:type="pct"/>
            <w:shd w:val="clear" w:color="auto" w:fill="A8D08D"/>
          </w:tcPr>
          <w:p w14:paraId="35CDB9A3"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aktywnie dąży do nawiązania dialogu z samorządem województwa i instytucjami administracji rządowej, aby przekazywać informacje o swoich priorytetach inwestycyjnych / priorytetach własnych polityk publicznych i bierze udział we wszystkich odpowiednich formach dialogu prowadzonych przez te instytucje. </w:t>
            </w:r>
          </w:p>
          <w:p w14:paraId="30577157" w14:textId="77777777" w:rsidR="00C0117A" w:rsidRPr="006F0306" w:rsidRDefault="00C0117A" w:rsidP="00073799">
            <w:pPr>
              <w:widowControl/>
              <w:jc w:val="left"/>
              <w:rPr>
                <w:rFonts w:asciiTheme="majorHAnsi" w:eastAsia="Calibri" w:hAnsiTheme="majorHAnsi" w:cs="Calibri"/>
                <w:sz w:val="17"/>
                <w:szCs w:val="17"/>
                <w:lang w:val="pl-PL"/>
              </w:rPr>
            </w:pPr>
          </w:p>
          <w:p w14:paraId="25A3E941"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Informacje przekazywane w ramach dialogu są uzgadniane przez wszystkich odpowiednich pracowników jednostki samorządu, a jego wyniki przekazywane zwrotnie. Odpowiedzialna osoba/zespół w aktywny sposób podejmuje działania w tym zakresie i dąży do osiągnięcia porozumienia między stronami. </w:t>
            </w:r>
          </w:p>
          <w:p w14:paraId="1C382381" w14:textId="77777777" w:rsidR="00C0117A" w:rsidRPr="006F0306" w:rsidRDefault="00C0117A" w:rsidP="00073799">
            <w:pPr>
              <w:widowControl/>
              <w:jc w:val="left"/>
              <w:rPr>
                <w:rFonts w:asciiTheme="majorHAnsi" w:eastAsia="Calibri" w:hAnsiTheme="majorHAnsi" w:cs="Calibri"/>
                <w:sz w:val="17"/>
                <w:szCs w:val="17"/>
                <w:lang w:val="pl-PL"/>
              </w:rPr>
            </w:pPr>
          </w:p>
          <w:p w14:paraId="30B6CAE1"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0618556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systematycznie uczestniczy w formalnym dialogu/dialogach z innymi szczeblami administracji, które są dla niej strategicznie istotne.  </w:t>
            </w:r>
          </w:p>
          <w:p w14:paraId="6F91EA5C"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438576767"/>
                <w:placeholder>
                  <w:docPart w:val="E6413FC9399A4C068E7A27450D7C21F5"/>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aktywnie dąży do nawiązania dialogu z samorządem województwa i instytucjami administracji rządowej, nawet jeśli formalne zaproszenie w tej sprawie nie zostało im złożone.</w:t>
            </w:r>
          </w:p>
          <w:p w14:paraId="4BD8B658"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353841288"/>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ropozycje tematów poddawanych pod dyskusję są ustalane przez odpowiednich pracowników administracji jednostki samorządu terytorialnego.</w:t>
            </w:r>
          </w:p>
          <w:p w14:paraId="53D82F99"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40783304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Osoba/zespół, który uczestniczy w dialogu, informuje o jego wynikach wszystkich odpowiednich pracowników administracji jednostki samorządu.</w:t>
            </w:r>
          </w:p>
          <w:p w14:paraId="27A6F46C" w14:textId="77777777" w:rsidR="00C0117A" w:rsidRPr="006F0306" w:rsidRDefault="004618AA" w:rsidP="00073799">
            <w:pPr>
              <w:widowControl/>
              <w:jc w:val="left"/>
              <w:rPr>
                <w:rFonts w:asciiTheme="majorHAnsi" w:eastAsia="Calibri Light"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41913560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Osoba/zespół, który uczestniczy w dialogu regularnie monitoruje omawiane kwestie i aktywnie dąży do wypracowania porozumienia przez strony. </w:t>
            </w:r>
          </w:p>
          <w:p w14:paraId="4AFBA608" w14:textId="77777777" w:rsidR="00C0117A" w:rsidRPr="006F0306" w:rsidRDefault="00C0117A" w:rsidP="00073799">
            <w:pPr>
              <w:widowControl/>
              <w:jc w:val="left"/>
              <w:rPr>
                <w:rFonts w:asciiTheme="majorHAnsi" w:eastAsia="Calibri" w:hAnsiTheme="majorHAnsi" w:cs="Calibri"/>
                <w:sz w:val="17"/>
                <w:szCs w:val="17"/>
                <w:lang w:val="pl-PL"/>
              </w:rPr>
            </w:pPr>
          </w:p>
        </w:tc>
      </w:tr>
      <w:tr w:rsidR="00C0117A" w:rsidRPr="006F0306" w14:paraId="28CCCDA8" w14:textId="77777777" w:rsidTr="00D51F05">
        <w:tc>
          <w:tcPr>
            <w:tcW w:w="726" w:type="pct"/>
            <w:vMerge/>
          </w:tcPr>
          <w:p w14:paraId="06889613"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722" w:type="pct"/>
            <w:shd w:val="clear" w:color="auto" w:fill="auto"/>
          </w:tcPr>
          <w:p w14:paraId="40F201E9"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Wewnętrzne przygotowanie JST do koordynacji współpracy z instytucjami samorządu województwa i administracją krajową (koordynacja pionowa)</w:t>
            </w:r>
          </w:p>
        </w:tc>
        <w:tc>
          <w:tcPr>
            <w:tcW w:w="1187" w:type="pct"/>
            <w:shd w:val="clear" w:color="auto" w:fill="E2EFD9"/>
          </w:tcPr>
          <w:p w14:paraId="1F402B87" w14:textId="3A1F1A05"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wyznaczyła osobę w ramach jednego lub kilku zespołów </w:t>
            </w:r>
            <w:r w:rsidR="00176D49">
              <w:rPr>
                <w:rFonts w:asciiTheme="majorHAnsi" w:eastAsia="Calibri Light" w:hAnsiTheme="majorHAnsi" w:cs="Calibri"/>
                <w:sz w:val="17"/>
                <w:szCs w:val="17"/>
                <w:lang w:val="pl-PL"/>
              </w:rPr>
              <w:t xml:space="preserve">funkcjonujących w jej strukturze </w:t>
            </w:r>
            <w:r w:rsidRPr="006F0306">
              <w:rPr>
                <w:rFonts w:asciiTheme="majorHAnsi" w:eastAsia="Calibri Light" w:hAnsiTheme="majorHAnsi" w:cs="Calibri"/>
                <w:sz w:val="17"/>
                <w:szCs w:val="17"/>
                <w:lang w:val="pl-PL"/>
              </w:rPr>
              <w:t xml:space="preserve"> organizacyjnej, lub konkretny zespół odpowiedzialny za poszukiwanie możliwości i nawiązywanie współpracy z instytucjami administracji regionalnej i krajowej. </w:t>
            </w:r>
          </w:p>
          <w:p w14:paraId="7BD29263"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Ta osoba/zespół koncentruje się na poszukiwaniu źródeł finansowania (dotacje na inwestycje własne, bezpośrednie finansowanie dużych projektów inwestycyjnych itp.)</w:t>
            </w:r>
          </w:p>
          <w:p w14:paraId="5846D095" w14:textId="77777777" w:rsidR="00C0117A" w:rsidRPr="006F0306" w:rsidRDefault="00C0117A" w:rsidP="00073799">
            <w:pPr>
              <w:widowControl/>
              <w:jc w:val="left"/>
              <w:rPr>
                <w:rFonts w:asciiTheme="majorHAnsi" w:eastAsia="Calibri" w:hAnsiTheme="majorHAnsi" w:cs="Calibri"/>
                <w:sz w:val="17"/>
                <w:szCs w:val="17"/>
                <w:lang w:val="pl-PL"/>
              </w:rPr>
            </w:pPr>
          </w:p>
          <w:p w14:paraId="2FBCBE45" w14:textId="77777777" w:rsidR="00C0117A" w:rsidRPr="006F0306" w:rsidRDefault="00C0117A" w:rsidP="00073799">
            <w:pPr>
              <w:widowControl/>
              <w:jc w:val="left"/>
              <w:rPr>
                <w:rFonts w:asciiTheme="majorHAnsi" w:eastAsia="Calibri" w:hAnsiTheme="majorHAnsi" w:cs="Calibri"/>
                <w:sz w:val="17"/>
                <w:szCs w:val="17"/>
                <w:lang w:val="pl-PL"/>
              </w:rPr>
            </w:pPr>
          </w:p>
          <w:p w14:paraId="76DC243F" w14:textId="77777777" w:rsidR="00C0117A" w:rsidRPr="006F0306" w:rsidRDefault="00C0117A" w:rsidP="00073799">
            <w:pPr>
              <w:widowControl/>
              <w:jc w:val="left"/>
              <w:rPr>
                <w:rFonts w:asciiTheme="majorHAnsi" w:eastAsia="Calibri" w:hAnsiTheme="majorHAnsi" w:cs="Calibri"/>
                <w:sz w:val="17"/>
                <w:szCs w:val="17"/>
                <w:lang w:val="pl-PL"/>
              </w:rPr>
            </w:pPr>
          </w:p>
          <w:p w14:paraId="76677427" w14:textId="77777777" w:rsidR="00C0117A" w:rsidRPr="006F0306" w:rsidRDefault="00C0117A" w:rsidP="00073799">
            <w:pPr>
              <w:widowControl/>
              <w:jc w:val="left"/>
              <w:rPr>
                <w:rFonts w:asciiTheme="majorHAnsi" w:eastAsia="Calibri" w:hAnsiTheme="majorHAnsi" w:cs="Calibri"/>
                <w:sz w:val="17"/>
                <w:szCs w:val="17"/>
                <w:lang w:val="pl-PL"/>
              </w:rPr>
            </w:pPr>
          </w:p>
          <w:p w14:paraId="79DFF254" w14:textId="77777777" w:rsidR="00C0117A" w:rsidRPr="006F0306" w:rsidRDefault="00C0117A" w:rsidP="00073799">
            <w:pPr>
              <w:widowControl/>
              <w:jc w:val="left"/>
              <w:rPr>
                <w:rFonts w:asciiTheme="majorHAnsi" w:eastAsia="Calibri" w:hAnsiTheme="majorHAnsi" w:cs="Calibri"/>
                <w:sz w:val="17"/>
                <w:szCs w:val="17"/>
                <w:lang w:val="pl-PL"/>
              </w:rPr>
            </w:pPr>
          </w:p>
          <w:p w14:paraId="1F606B97" w14:textId="77777777" w:rsidR="00C0117A" w:rsidRPr="006F0306" w:rsidRDefault="00C0117A" w:rsidP="00073799">
            <w:pPr>
              <w:widowControl/>
              <w:jc w:val="left"/>
              <w:rPr>
                <w:rFonts w:asciiTheme="majorHAnsi" w:eastAsia="Calibri" w:hAnsiTheme="majorHAnsi" w:cs="Calibri"/>
                <w:sz w:val="17"/>
                <w:szCs w:val="17"/>
                <w:lang w:val="pl-PL"/>
              </w:rPr>
            </w:pPr>
          </w:p>
          <w:p w14:paraId="510C490F"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13614862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yznaczono osobę/zespół wspierający prezydenta/burmistrza/wójta/starostę, oficjalnie odpowiedzialny za poszukiwanie możliwości i nawiązywanie współpracy z instytucjami administracji regionalnej i krajowej.</w:t>
            </w:r>
          </w:p>
        </w:tc>
        <w:tc>
          <w:tcPr>
            <w:tcW w:w="1216" w:type="pct"/>
            <w:shd w:val="clear" w:color="auto" w:fill="C5E0B3"/>
          </w:tcPr>
          <w:p w14:paraId="5F5BB00B" w14:textId="7BA63A6F"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wyznaczyła osobę w ramach jednego lub kilku zespołów </w:t>
            </w:r>
            <w:r w:rsidR="00176D49">
              <w:rPr>
                <w:rFonts w:asciiTheme="majorHAnsi" w:eastAsia="Calibri Light" w:hAnsiTheme="majorHAnsi" w:cs="Calibri"/>
                <w:sz w:val="17"/>
                <w:szCs w:val="17"/>
                <w:lang w:val="pl-PL"/>
              </w:rPr>
              <w:t>funkcjonujących w jej strukturze</w:t>
            </w:r>
            <w:r w:rsidRPr="006F0306">
              <w:rPr>
                <w:rFonts w:asciiTheme="majorHAnsi" w:eastAsia="Calibri Light" w:hAnsiTheme="majorHAnsi" w:cs="Calibri"/>
                <w:sz w:val="17"/>
                <w:szCs w:val="17"/>
                <w:lang w:val="pl-PL"/>
              </w:rPr>
              <w:t xml:space="preserve"> organizacyjnej, lub konkretny zespół odpowiedzialny za poszukiwanie możliwości i nawiązywanie współpracy z instytucjami administracji regionalnej i krajowej. </w:t>
            </w:r>
          </w:p>
          <w:p w14:paraId="5B7D8FE7" w14:textId="77777777" w:rsidR="00C0117A" w:rsidRPr="006F0306" w:rsidRDefault="00C0117A" w:rsidP="00073799">
            <w:pPr>
              <w:widowControl/>
              <w:jc w:val="left"/>
              <w:rPr>
                <w:rFonts w:asciiTheme="majorHAnsi" w:eastAsia="Calibri" w:hAnsiTheme="majorHAnsi" w:cs="Calibri"/>
                <w:sz w:val="17"/>
                <w:szCs w:val="17"/>
                <w:lang w:val="pl-PL"/>
              </w:rPr>
            </w:pPr>
          </w:p>
          <w:p w14:paraId="7B067F0F"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Ta osoba/zespół koncentruje się na poszukiwaniu źródeł finansowania (dotacje na inwestycje własne, bezpośrednie finansowanie dużych projektów inwestycyjnych itp.) i regularnie poszukuje możliwości nawiązywania współpracy oraz ocenia ją. </w:t>
            </w:r>
          </w:p>
          <w:p w14:paraId="4345631A" w14:textId="77777777" w:rsidR="00C0117A" w:rsidRPr="006F0306" w:rsidRDefault="00C0117A" w:rsidP="00073799">
            <w:pPr>
              <w:widowControl/>
              <w:jc w:val="left"/>
              <w:rPr>
                <w:rFonts w:asciiTheme="majorHAnsi" w:eastAsia="Calibri" w:hAnsiTheme="majorHAnsi" w:cs="Calibri"/>
                <w:sz w:val="17"/>
                <w:szCs w:val="17"/>
                <w:lang w:val="pl-PL"/>
              </w:rPr>
            </w:pPr>
          </w:p>
          <w:p w14:paraId="57F7B1A3" w14:textId="77777777" w:rsidR="00C0117A" w:rsidRPr="006F0306" w:rsidRDefault="00C0117A" w:rsidP="00073799">
            <w:pPr>
              <w:widowControl/>
              <w:jc w:val="left"/>
              <w:rPr>
                <w:rFonts w:asciiTheme="majorHAnsi" w:eastAsia="Calibri" w:hAnsiTheme="majorHAnsi" w:cs="Calibri"/>
                <w:sz w:val="17"/>
                <w:szCs w:val="17"/>
                <w:lang w:val="pl-PL"/>
              </w:rPr>
            </w:pPr>
          </w:p>
          <w:p w14:paraId="5466A835" w14:textId="77777777" w:rsidR="00C0117A" w:rsidRPr="006F0306" w:rsidRDefault="00C0117A" w:rsidP="00073799">
            <w:pPr>
              <w:widowControl/>
              <w:jc w:val="left"/>
              <w:rPr>
                <w:rFonts w:asciiTheme="majorHAnsi" w:eastAsia="Calibri" w:hAnsiTheme="majorHAnsi" w:cs="Calibri"/>
                <w:sz w:val="17"/>
                <w:szCs w:val="17"/>
                <w:lang w:val="pl-PL"/>
              </w:rPr>
            </w:pPr>
          </w:p>
          <w:p w14:paraId="014FEBF9" w14:textId="77777777" w:rsidR="00C0117A" w:rsidRPr="006F0306" w:rsidRDefault="00C0117A" w:rsidP="00073799">
            <w:pPr>
              <w:widowControl/>
              <w:jc w:val="left"/>
              <w:rPr>
                <w:rFonts w:asciiTheme="majorHAnsi" w:eastAsia="Calibri" w:hAnsiTheme="majorHAnsi" w:cs="Calibri"/>
                <w:sz w:val="17"/>
                <w:szCs w:val="17"/>
                <w:lang w:val="pl-PL"/>
              </w:rPr>
            </w:pPr>
          </w:p>
          <w:p w14:paraId="721C6674"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93596802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yznaczono osobę/zespół wspierający prezydenta/burmistrza/wójta/starostę, oficjalnie odpowiedzialny za poszukiwanie możliwości i nawiązywanie współpracy z instytucjami administracji regionalnej i krajowej.</w:t>
            </w:r>
          </w:p>
          <w:p w14:paraId="4693566B" w14:textId="77777777" w:rsidR="00C0117A" w:rsidRPr="006F0306" w:rsidRDefault="00C0117A" w:rsidP="00073799">
            <w:pPr>
              <w:widowControl/>
              <w:jc w:val="left"/>
              <w:rPr>
                <w:rFonts w:asciiTheme="majorHAnsi" w:eastAsia="Calibri" w:hAnsiTheme="majorHAnsi" w:cs="Calibri"/>
                <w:color w:val="0070C0"/>
                <w:sz w:val="17"/>
                <w:szCs w:val="17"/>
                <w:lang w:val="pl-PL"/>
              </w:rPr>
            </w:pPr>
          </w:p>
          <w:p w14:paraId="1D672A01"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Theme="majorHAnsi" w:eastAsia="Calibri Light" w:hAnsiTheme="majorHAnsi" w:cs="Calibri"/>
                <w:color w:val="0070C0"/>
                <w:sz w:val="17"/>
                <w:szCs w:val="17"/>
                <w:lang w:val="pl-PL"/>
              </w:rPr>
              <w:t>Osoba/zespół odpowiedzialny za współpracę z administracją regionalną i rządową:</w:t>
            </w:r>
          </w:p>
          <w:p w14:paraId="19C327C1" w14:textId="77777777" w:rsidR="00C0117A" w:rsidRPr="006F0306" w:rsidRDefault="004618AA" w:rsidP="00073799">
            <w:pPr>
              <w:widowControl/>
              <w:contextualSpacing/>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911192519"/>
                <w:placeholder>
                  <w:docPart w:val="E6413FC9399A4C068E7A27450D7C21F5"/>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Określa potrzeby i możliwości współpracy, </w:t>
            </w:r>
          </w:p>
          <w:p w14:paraId="6ED8E436" w14:textId="77777777" w:rsidR="00C0117A" w:rsidRPr="006F0306" w:rsidRDefault="004618AA" w:rsidP="00073799">
            <w:pPr>
              <w:widowControl/>
              <w:contextualSpacing/>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15612685"/>
                <w:placeholder>
                  <w:docPart w:val="E6413FC9399A4C068E7A27450D7C21F5"/>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Nawiązuje i monitoruje umowy dot. współpracy/współfinansowania. </w:t>
            </w:r>
          </w:p>
          <w:p w14:paraId="11B7E84D" w14:textId="77777777" w:rsidR="00C0117A" w:rsidRPr="006F0306" w:rsidRDefault="00C0117A" w:rsidP="00073799">
            <w:pPr>
              <w:widowControl/>
              <w:contextualSpacing/>
              <w:jc w:val="left"/>
              <w:rPr>
                <w:rFonts w:asciiTheme="majorHAnsi" w:eastAsia="Calibri" w:hAnsiTheme="majorHAnsi" w:cs="Calibri"/>
                <w:sz w:val="17"/>
                <w:szCs w:val="17"/>
                <w:lang w:val="pl-PL"/>
              </w:rPr>
            </w:pPr>
          </w:p>
          <w:p w14:paraId="57578F0A" w14:textId="77777777" w:rsidR="00C0117A" w:rsidRPr="006F0306" w:rsidRDefault="00C0117A" w:rsidP="00073799">
            <w:pPr>
              <w:widowControl/>
              <w:jc w:val="left"/>
              <w:rPr>
                <w:rFonts w:asciiTheme="majorHAnsi" w:eastAsia="Calibri" w:hAnsiTheme="majorHAnsi" w:cs="Calibri"/>
                <w:sz w:val="17"/>
                <w:szCs w:val="17"/>
                <w:lang w:val="pl-PL"/>
              </w:rPr>
            </w:pPr>
          </w:p>
        </w:tc>
        <w:tc>
          <w:tcPr>
            <w:tcW w:w="1150" w:type="pct"/>
            <w:shd w:val="clear" w:color="auto" w:fill="A8D08D"/>
          </w:tcPr>
          <w:p w14:paraId="55174DE5" w14:textId="247F3FCF"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wyznaczyła osobę w ramach jednego lub kilku zespołów </w:t>
            </w:r>
            <w:r w:rsidR="00176D49">
              <w:rPr>
                <w:rFonts w:asciiTheme="majorHAnsi" w:eastAsia="Calibri Light" w:hAnsiTheme="majorHAnsi" w:cs="Calibri"/>
                <w:sz w:val="17"/>
                <w:szCs w:val="17"/>
                <w:lang w:val="pl-PL"/>
              </w:rPr>
              <w:t>funkcjonujących w jej strukturze</w:t>
            </w:r>
            <w:r w:rsidRPr="006F0306">
              <w:rPr>
                <w:rFonts w:asciiTheme="majorHAnsi" w:eastAsia="Calibri Light" w:hAnsiTheme="majorHAnsi" w:cs="Calibri"/>
                <w:sz w:val="17"/>
                <w:szCs w:val="17"/>
                <w:lang w:val="pl-PL"/>
              </w:rPr>
              <w:t xml:space="preserve"> organizacyjnej, lub konkretny zespół odpowiedzialny za poszukiwanie możliwości i nawiązywanie współpracy z instytucjami administracji regionalnej i krajowej. </w:t>
            </w:r>
          </w:p>
          <w:p w14:paraId="7A142D2B" w14:textId="77777777" w:rsidR="00C0117A" w:rsidRPr="006F0306" w:rsidRDefault="00C0117A" w:rsidP="00073799">
            <w:pPr>
              <w:widowControl/>
              <w:jc w:val="left"/>
              <w:rPr>
                <w:rFonts w:asciiTheme="majorHAnsi" w:eastAsia="Calibri" w:hAnsiTheme="majorHAnsi" w:cs="Calibri"/>
                <w:sz w:val="17"/>
                <w:szCs w:val="17"/>
                <w:lang w:val="pl-PL"/>
              </w:rPr>
            </w:pPr>
          </w:p>
          <w:p w14:paraId="7315C8CC" w14:textId="40BFBAD8"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Osoba/zespół odpowiedzialny za współpracę z instytucjami administracji regionalnej i rządowej ma jasno określony plan działania, począwszy od ustalania celów współpracy po ocenę jej efektów</w:t>
            </w:r>
            <w:r w:rsidR="00176D49">
              <w:rPr>
                <w:rFonts w:asciiTheme="majorHAnsi" w:eastAsia="Calibri Light" w:hAnsiTheme="majorHAnsi" w:cs="Calibri"/>
                <w:sz w:val="17"/>
                <w:szCs w:val="17"/>
                <w:lang w:val="pl-PL"/>
              </w:rPr>
              <w:t>.</w:t>
            </w:r>
            <w:r w:rsidRPr="006F0306">
              <w:rPr>
                <w:rFonts w:asciiTheme="majorHAnsi" w:eastAsia="Calibri Light" w:hAnsiTheme="majorHAnsi" w:cs="Calibri"/>
                <w:sz w:val="17"/>
                <w:szCs w:val="17"/>
                <w:lang w:val="pl-PL"/>
              </w:rPr>
              <w:t xml:space="preserve">  </w:t>
            </w:r>
          </w:p>
          <w:p w14:paraId="25C535D1" w14:textId="77777777" w:rsidR="00C0117A" w:rsidRPr="006F0306" w:rsidRDefault="00C0117A" w:rsidP="00073799">
            <w:pPr>
              <w:widowControl/>
              <w:jc w:val="left"/>
              <w:rPr>
                <w:rFonts w:asciiTheme="majorHAnsi" w:eastAsia="Calibri" w:hAnsiTheme="majorHAnsi" w:cs="Calibri"/>
                <w:sz w:val="17"/>
                <w:szCs w:val="17"/>
                <w:lang w:val="pl-PL"/>
              </w:rPr>
            </w:pPr>
          </w:p>
          <w:p w14:paraId="19AE6892"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Wyznaczona osoba/zespół poszukuje możliwości współpracy o charakterze zarówno finansowym, jak i strategicznym.</w:t>
            </w:r>
          </w:p>
          <w:p w14:paraId="52EE741E" w14:textId="77777777" w:rsidR="00C0117A" w:rsidRPr="006F0306" w:rsidRDefault="00C0117A" w:rsidP="00073799">
            <w:pPr>
              <w:widowControl/>
              <w:jc w:val="left"/>
              <w:rPr>
                <w:rFonts w:asciiTheme="majorHAnsi" w:eastAsia="Calibri" w:hAnsiTheme="majorHAnsi" w:cs="Calibri"/>
                <w:sz w:val="17"/>
                <w:szCs w:val="17"/>
                <w:lang w:val="pl-PL"/>
              </w:rPr>
            </w:pPr>
          </w:p>
          <w:p w14:paraId="20E97CE4"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49407208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yznaczono osobę/zespół wspierający prezydenta/burmistrza/wójta/starostę, oficjalnie odpowiedzialny za poszukiwanie możliwości i nawiązywanie współpracy z instytucjami administracji regionalnej i krajowej.</w:t>
            </w:r>
          </w:p>
          <w:p w14:paraId="3868F013" w14:textId="77777777" w:rsidR="00C0117A" w:rsidRPr="006F0306" w:rsidRDefault="00C0117A" w:rsidP="00073799">
            <w:pPr>
              <w:widowControl/>
              <w:jc w:val="left"/>
              <w:rPr>
                <w:rFonts w:asciiTheme="majorHAnsi" w:eastAsia="Calibri" w:hAnsiTheme="majorHAnsi" w:cs="Calibri"/>
                <w:color w:val="0070C0"/>
                <w:sz w:val="17"/>
                <w:szCs w:val="17"/>
                <w:lang w:val="pl-PL"/>
              </w:rPr>
            </w:pPr>
          </w:p>
          <w:p w14:paraId="2CCEDA0D"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Theme="majorHAnsi" w:eastAsia="Calibri Light" w:hAnsiTheme="majorHAnsi" w:cs="Calibri"/>
                <w:color w:val="0070C0"/>
                <w:sz w:val="17"/>
                <w:szCs w:val="17"/>
                <w:lang w:val="pl-PL"/>
              </w:rPr>
              <w:t>Osoba/zespół odpowiedzialny za współpracę z administracją regionalną i rządową:</w:t>
            </w:r>
          </w:p>
          <w:p w14:paraId="168FF3B3" w14:textId="77777777" w:rsidR="00C0117A" w:rsidRPr="006F0306" w:rsidRDefault="004618AA" w:rsidP="00073799">
            <w:pPr>
              <w:widowControl/>
              <w:contextualSpacing/>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811367690"/>
                <w:placeholder>
                  <w:docPart w:val="E6413FC9399A4C068E7A27450D7C21F5"/>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Określa potrzeby, możliwości i cele współpracy. </w:t>
            </w:r>
          </w:p>
          <w:p w14:paraId="2B84DEBD" w14:textId="77777777" w:rsidR="00C0117A" w:rsidRPr="006F0306" w:rsidRDefault="004618AA" w:rsidP="00073799">
            <w:pPr>
              <w:widowControl/>
              <w:contextualSpacing/>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18721523"/>
                <w:placeholder>
                  <w:docPart w:val="E6413FC9399A4C068E7A27450D7C21F5"/>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Nawiązuje i monitoruje umowy dot. współpracy/współfinansowania. </w:t>
            </w:r>
          </w:p>
          <w:p w14:paraId="2361C1CB" w14:textId="77777777" w:rsidR="00C0117A" w:rsidRPr="006F0306" w:rsidRDefault="004618AA" w:rsidP="00073799">
            <w:pPr>
              <w:widowControl/>
              <w:contextualSpacing/>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567109416"/>
                <w:placeholder>
                  <w:docPart w:val="E6413FC9399A4C068E7A27450D7C21F5"/>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Ocenia wyniki/efekty umów o współpracę;.</w:t>
            </w:r>
          </w:p>
          <w:p w14:paraId="78544702"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568306348"/>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Regularnie uczestniczy w szkoleniach dotyczących dokonywania ustaleń w sprawie współfinansowania umów.</w:t>
            </w:r>
          </w:p>
          <w:p w14:paraId="543515C1"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82455320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Identyfikuje i stosuje formy współpracy inne niż tylko umowy finansowe.</w:t>
            </w:r>
          </w:p>
          <w:p w14:paraId="13907B09"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w:hAnsiTheme="majorHAnsi" w:cs="Calibri"/>
                <w:sz w:val="17"/>
                <w:szCs w:val="17"/>
                <w:lang w:val="pl-PL"/>
              </w:rPr>
              <w:t xml:space="preserve"> </w:t>
            </w:r>
          </w:p>
        </w:tc>
      </w:tr>
    </w:tbl>
    <w:p w14:paraId="2FF32E40" w14:textId="7B39E4E3" w:rsidR="0056070E" w:rsidRPr="00A86B88" w:rsidRDefault="00C0117A" w:rsidP="0056070E">
      <w:pPr>
        <w:pStyle w:val="Nagwek2"/>
        <w:rPr>
          <w:lang w:val="pl-PL"/>
        </w:rPr>
      </w:pPr>
      <w:bookmarkStart w:id="46" w:name="_Toc71043344"/>
      <w:r w:rsidRPr="00A86B88">
        <w:rPr>
          <w:lang w:val="pl-PL"/>
        </w:rPr>
        <w:lastRenderedPageBreak/>
        <w:t>CZĘŚĆ 2. DOSKONALENIE ŚWIADCZENIA USŁUG</w:t>
      </w:r>
      <w:bookmarkEnd w:id="46"/>
    </w:p>
    <w:tbl>
      <w:tblPr>
        <w:tblStyle w:val="Tabela-Siatka"/>
        <w:tblW w:w="5000" w:type="pct"/>
        <w:tblLook w:val="04A0" w:firstRow="1" w:lastRow="0" w:firstColumn="1" w:lastColumn="0" w:noHBand="0" w:noVBand="1"/>
      </w:tblPr>
      <w:tblGrid>
        <w:gridCol w:w="1943"/>
        <w:gridCol w:w="2622"/>
        <w:gridCol w:w="2932"/>
        <w:gridCol w:w="2943"/>
        <w:gridCol w:w="2808"/>
        <w:gridCol w:w="8"/>
      </w:tblGrid>
      <w:tr w:rsidR="00FF09C5" w:rsidRPr="006F0306" w14:paraId="1ED4D630" w14:textId="77777777" w:rsidTr="00E726CA">
        <w:trPr>
          <w:trHeight w:val="331"/>
          <w:tblHeader/>
        </w:trPr>
        <w:tc>
          <w:tcPr>
            <w:tcW w:w="5000" w:type="pct"/>
            <w:gridSpan w:val="6"/>
            <w:shd w:val="clear" w:color="auto" w:fill="366091" w:themeFill="accent1" w:themeFillShade="BF"/>
            <w:vAlign w:val="center"/>
          </w:tcPr>
          <w:p w14:paraId="3464EC95" w14:textId="1EEAB1A2" w:rsidR="00FF09C5" w:rsidRPr="006F0306" w:rsidRDefault="00352BDF" w:rsidP="00073799">
            <w:pPr>
              <w:widowControl/>
              <w:jc w:val="center"/>
              <w:rPr>
                <w:rFonts w:asciiTheme="majorHAnsi" w:eastAsia="Calibri Light" w:hAnsiTheme="majorHAnsi" w:cs="Calibri"/>
                <w:b/>
                <w:bCs/>
                <w:color w:val="FFFFFF" w:themeColor="background1"/>
                <w:sz w:val="17"/>
                <w:szCs w:val="17"/>
                <w:lang w:val="pl-PL"/>
              </w:rPr>
            </w:pPr>
            <w:r w:rsidRPr="006F0306">
              <w:rPr>
                <w:rFonts w:asciiTheme="majorHAnsi" w:eastAsia="Calibri Light" w:hAnsiTheme="majorHAnsi" w:cs="Calibri"/>
                <w:b/>
                <w:bCs/>
                <w:color w:val="FFFFFF" w:themeColor="background1"/>
                <w:sz w:val="17"/>
                <w:szCs w:val="17"/>
                <w:lang w:val="pl-PL"/>
              </w:rPr>
              <w:t>CZĘŚĆ 2. DOSKONALENIE ŚWIADCZENIA USŁUG</w:t>
            </w:r>
          </w:p>
        </w:tc>
      </w:tr>
      <w:tr w:rsidR="00FF09C5" w:rsidRPr="00A86B88" w14:paraId="246B5B9C" w14:textId="77777777" w:rsidTr="00E726CA">
        <w:trPr>
          <w:trHeight w:val="331"/>
          <w:tblHeader/>
        </w:trPr>
        <w:tc>
          <w:tcPr>
            <w:tcW w:w="733" w:type="pct"/>
            <w:vMerge w:val="restart"/>
            <w:shd w:val="clear" w:color="auto" w:fill="B8CCE4" w:themeFill="accent5" w:themeFillTint="66"/>
            <w:vAlign w:val="center"/>
          </w:tcPr>
          <w:p w14:paraId="2521D797" w14:textId="77777777" w:rsidR="00FF09C5" w:rsidRPr="00A86B88" w:rsidRDefault="00FF09C5" w:rsidP="00073799">
            <w:pPr>
              <w:widowControl/>
              <w:jc w:val="center"/>
              <w:rPr>
                <w:rFonts w:asciiTheme="majorHAnsi" w:eastAsia="Calibri" w:hAnsiTheme="majorHAnsi" w:cs="Calibri"/>
                <w:b/>
                <w:sz w:val="17"/>
                <w:szCs w:val="17"/>
                <w:lang w:val="pl-PL"/>
              </w:rPr>
            </w:pPr>
            <w:r w:rsidRPr="006F0306">
              <w:rPr>
                <w:rFonts w:asciiTheme="majorHAnsi" w:eastAsia="Calibri Light" w:hAnsiTheme="majorHAnsi" w:cs="Calibri"/>
                <w:b/>
                <w:bCs/>
                <w:sz w:val="17"/>
                <w:szCs w:val="17"/>
                <w:lang w:val="pl-PL"/>
              </w:rPr>
              <w:t>Obszar</w:t>
            </w:r>
          </w:p>
        </w:tc>
        <w:tc>
          <w:tcPr>
            <w:tcW w:w="989" w:type="pct"/>
            <w:vMerge w:val="restart"/>
            <w:shd w:val="clear" w:color="auto" w:fill="B8CCE4" w:themeFill="accent5" w:themeFillTint="66"/>
            <w:vAlign w:val="center"/>
          </w:tcPr>
          <w:p w14:paraId="1E5886A3" w14:textId="77777777" w:rsidR="00FF09C5" w:rsidRPr="00A86B88" w:rsidRDefault="00FF09C5" w:rsidP="00073799">
            <w:pPr>
              <w:widowControl/>
              <w:jc w:val="center"/>
              <w:rPr>
                <w:rFonts w:asciiTheme="majorHAnsi" w:eastAsia="Calibri" w:hAnsiTheme="majorHAnsi" w:cs="Calibri"/>
                <w:b/>
                <w:sz w:val="17"/>
                <w:szCs w:val="17"/>
                <w:lang w:val="pl-PL"/>
              </w:rPr>
            </w:pPr>
            <w:r w:rsidRPr="006F0306">
              <w:rPr>
                <w:rFonts w:asciiTheme="majorHAnsi" w:eastAsia="Calibri Light" w:hAnsiTheme="majorHAnsi" w:cs="Calibri"/>
                <w:b/>
                <w:bCs/>
                <w:sz w:val="17"/>
                <w:szCs w:val="17"/>
                <w:lang w:val="pl-PL"/>
              </w:rPr>
              <w:t>Wymiar</w:t>
            </w:r>
          </w:p>
        </w:tc>
        <w:tc>
          <w:tcPr>
            <w:tcW w:w="3278" w:type="pct"/>
            <w:gridSpan w:val="4"/>
            <w:shd w:val="clear" w:color="auto" w:fill="B8CCE4" w:themeFill="accent5" w:themeFillTint="66"/>
            <w:vAlign w:val="center"/>
          </w:tcPr>
          <w:p w14:paraId="4531D955" w14:textId="7B651A88" w:rsidR="00FF09C5" w:rsidRPr="006F0306" w:rsidRDefault="00352BDF" w:rsidP="00073799">
            <w:pPr>
              <w:widowControl/>
              <w:jc w:val="center"/>
              <w:rPr>
                <w:rFonts w:asciiTheme="majorHAnsi" w:eastAsia="Calibri" w:hAnsiTheme="majorHAnsi" w:cs="Calibri"/>
                <w:b/>
                <w:sz w:val="17"/>
                <w:szCs w:val="17"/>
                <w:lang w:val="pl-PL"/>
              </w:rPr>
            </w:pPr>
            <w:r w:rsidRPr="006F0306">
              <w:rPr>
                <w:rFonts w:asciiTheme="majorHAnsi" w:eastAsia="Calibri Light" w:hAnsiTheme="majorHAnsi" w:cs="Calibri"/>
                <w:b/>
                <w:bCs/>
                <w:sz w:val="17"/>
                <w:szCs w:val="17"/>
                <w:lang w:val="pl-PL"/>
              </w:rPr>
              <w:t xml:space="preserve">Poziomy dojrzałości (weryfikowane poprzez spełnienie </w:t>
            </w:r>
            <w:r w:rsidRPr="006F0306">
              <w:rPr>
                <w:rFonts w:asciiTheme="majorHAnsi" w:eastAsia="Times New Roman" w:hAnsiTheme="majorHAnsi" w:cs="Calibri"/>
                <w:bCs/>
                <w:color w:val="0070C0"/>
                <w:sz w:val="17"/>
                <w:szCs w:val="17"/>
                <w:lang w:val="pl-PL" w:eastAsia="pl-PL"/>
              </w:rPr>
              <w:t>następujących kryteriów</w:t>
            </w:r>
            <w:r w:rsidRPr="006F0306">
              <w:rPr>
                <w:rFonts w:asciiTheme="majorHAnsi" w:eastAsia="Calibri Light" w:hAnsiTheme="majorHAnsi" w:cs="Calibri"/>
                <w:b/>
                <w:bCs/>
                <w:color w:val="4E81BD" w:themeColor="accent1"/>
                <w:sz w:val="17"/>
                <w:szCs w:val="17"/>
                <w:lang w:val="pl-PL"/>
              </w:rPr>
              <w:t xml:space="preserve"> </w:t>
            </w:r>
            <w:r w:rsidRPr="006F0306">
              <w:rPr>
                <w:rFonts w:asciiTheme="majorHAnsi" w:eastAsia="Calibri Light" w:hAnsiTheme="majorHAnsi" w:cs="Calibri"/>
                <w:b/>
                <w:bCs/>
                <w:sz w:val="17"/>
                <w:szCs w:val="17"/>
                <w:lang w:val="pl-PL"/>
              </w:rPr>
              <w:t>dla każdego poziomu)</w:t>
            </w:r>
          </w:p>
        </w:tc>
      </w:tr>
      <w:tr w:rsidR="00352BDF" w:rsidRPr="006F0306" w14:paraId="12D4A3B8" w14:textId="77777777" w:rsidTr="00E726CA">
        <w:trPr>
          <w:gridAfter w:val="1"/>
          <w:wAfter w:w="3" w:type="pct"/>
          <w:tblHeader/>
        </w:trPr>
        <w:tc>
          <w:tcPr>
            <w:tcW w:w="733" w:type="pct"/>
            <w:vMerge/>
            <w:shd w:val="clear" w:color="auto" w:fill="auto"/>
          </w:tcPr>
          <w:p w14:paraId="28B05F84" w14:textId="77777777" w:rsidR="00352BDF" w:rsidRPr="006F0306" w:rsidRDefault="00352BDF" w:rsidP="00352BDF">
            <w:pPr>
              <w:pStyle w:val="Nagwek3"/>
              <w:keepNext w:val="0"/>
              <w:numPr>
                <w:ilvl w:val="0"/>
                <w:numId w:val="0"/>
              </w:numPr>
              <w:spacing w:before="0"/>
              <w:outlineLvl w:val="2"/>
              <w:rPr>
                <w:rFonts w:asciiTheme="majorHAnsi" w:eastAsia="Calibri Light" w:hAnsiTheme="majorHAnsi" w:cs="Calibri"/>
                <w:bCs/>
                <w:color w:val="auto"/>
                <w:sz w:val="17"/>
                <w:szCs w:val="17"/>
                <w:lang w:val="pl-PL"/>
              </w:rPr>
            </w:pPr>
          </w:p>
        </w:tc>
        <w:tc>
          <w:tcPr>
            <w:tcW w:w="989" w:type="pct"/>
            <w:vMerge/>
            <w:shd w:val="clear" w:color="auto" w:fill="auto"/>
          </w:tcPr>
          <w:p w14:paraId="114D2133" w14:textId="77777777" w:rsidR="00352BDF" w:rsidRPr="006F0306" w:rsidRDefault="00352BDF" w:rsidP="00352BDF">
            <w:pPr>
              <w:pStyle w:val="Nagwek4"/>
              <w:numPr>
                <w:ilvl w:val="0"/>
                <w:numId w:val="0"/>
              </w:numPr>
              <w:spacing w:before="0"/>
              <w:outlineLvl w:val="3"/>
              <w:rPr>
                <w:rFonts w:asciiTheme="majorHAnsi" w:eastAsia="Calibri Light" w:hAnsiTheme="majorHAnsi" w:cs="Calibri"/>
                <w:color w:val="auto"/>
                <w:sz w:val="17"/>
                <w:szCs w:val="17"/>
                <w:lang w:val="pl-PL"/>
              </w:rPr>
            </w:pPr>
          </w:p>
        </w:tc>
        <w:tc>
          <w:tcPr>
            <w:tcW w:w="1106" w:type="pct"/>
            <w:shd w:val="clear" w:color="auto" w:fill="E2EFD9"/>
          </w:tcPr>
          <w:p w14:paraId="56FF57A0" w14:textId="5CEA293A" w:rsidR="00352BDF" w:rsidRPr="006F0306" w:rsidRDefault="00352BDF" w:rsidP="00352BDF">
            <w:pPr>
              <w:widowControl/>
              <w:ind w:right="-40"/>
              <w:jc w:val="left"/>
              <w:rPr>
                <w:rFonts w:asciiTheme="majorHAnsi" w:eastAsia="Calibri Light" w:hAnsiTheme="majorHAnsi" w:cs="Calibri"/>
                <w:sz w:val="17"/>
                <w:szCs w:val="17"/>
                <w:lang w:val="pl-PL"/>
              </w:rPr>
            </w:pPr>
            <w:r w:rsidRPr="006F0306">
              <w:rPr>
                <w:rFonts w:asciiTheme="majorHAnsi" w:eastAsia="Calibri Light" w:hAnsiTheme="majorHAnsi" w:cs="Calibri"/>
                <w:b/>
                <w:sz w:val="17"/>
                <w:szCs w:val="17"/>
                <w:lang w:val="pl-PL"/>
              </w:rPr>
              <w:t>Poziom 1:</w:t>
            </w:r>
            <w:r w:rsidRPr="006F0306">
              <w:rPr>
                <w:rFonts w:asciiTheme="majorHAnsi" w:eastAsia="Calibri Light" w:hAnsiTheme="majorHAnsi" w:cs="Calibri"/>
                <w:sz w:val="17"/>
                <w:szCs w:val="17"/>
                <w:lang w:val="pl-PL"/>
              </w:rPr>
              <w:t xml:space="preserve"> Początkowy (poziom odniesienia)</w:t>
            </w:r>
          </w:p>
        </w:tc>
        <w:tc>
          <w:tcPr>
            <w:tcW w:w="1110" w:type="pct"/>
            <w:shd w:val="clear" w:color="auto" w:fill="C5E0B3"/>
          </w:tcPr>
          <w:p w14:paraId="1CD17483" w14:textId="1E3C6B1E" w:rsidR="00352BDF" w:rsidRPr="006F0306" w:rsidRDefault="00352BDF" w:rsidP="00352BDF">
            <w:pPr>
              <w:ind w:right="-40"/>
              <w:jc w:val="left"/>
              <w:rPr>
                <w:rFonts w:asciiTheme="majorHAnsi" w:eastAsia="Calibri Light" w:hAnsiTheme="majorHAnsi" w:cs="Calibri"/>
                <w:sz w:val="17"/>
                <w:szCs w:val="17"/>
                <w:lang w:val="pl-PL"/>
              </w:rPr>
            </w:pPr>
            <w:r w:rsidRPr="006F0306">
              <w:rPr>
                <w:rFonts w:asciiTheme="majorHAnsi" w:eastAsia="Calibri Light" w:hAnsiTheme="majorHAnsi" w:cs="Calibri"/>
                <w:b/>
                <w:sz w:val="17"/>
                <w:szCs w:val="17"/>
                <w:lang w:val="pl-PL"/>
              </w:rPr>
              <w:t>Poziom 2:</w:t>
            </w:r>
            <w:r w:rsidRPr="006F0306">
              <w:rPr>
                <w:rFonts w:asciiTheme="majorHAnsi" w:eastAsia="Calibri Light" w:hAnsiTheme="majorHAnsi" w:cs="Calibri"/>
                <w:sz w:val="17"/>
                <w:szCs w:val="17"/>
                <w:lang w:val="pl-PL"/>
              </w:rPr>
              <w:t xml:space="preserve"> Zadowalający (średnio zaawansowany)</w:t>
            </w:r>
          </w:p>
        </w:tc>
        <w:tc>
          <w:tcPr>
            <w:tcW w:w="1059" w:type="pct"/>
            <w:shd w:val="clear" w:color="auto" w:fill="A8D08D"/>
          </w:tcPr>
          <w:p w14:paraId="2A6F81D5" w14:textId="0EE61799" w:rsidR="00352BDF" w:rsidRPr="006F0306" w:rsidRDefault="00352BDF" w:rsidP="00352BDF">
            <w:pPr>
              <w:widowControl/>
              <w:ind w:right="-40"/>
              <w:jc w:val="left"/>
              <w:rPr>
                <w:rFonts w:asciiTheme="majorHAnsi" w:eastAsia="Calibri Light" w:hAnsiTheme="majorHAnsi" w:cs="Calibri"/>
                <w:sz w:val="17"/>
                <w:szCs w:val="17"/>
                <w:lang w:val="pl-PL"/>
              </w:rPr>
            </w:pPr>
            <w:r w:rsidRPr="006F0306">
              <w:rPr>
                <w:rFonts w:asciiTheme="majorHAnsi" w:eastAsia="Calibri Light" w:hAnsiTheme="majorHAnsi" w:cs="Calibri"/>
                <w:b/>
                <w:sz w:val="17"/>
                <w:szCs w:val="17"/>
                <w:lang w:val="pl-PL"/>
              </w:rPr>
              <w:t>Poziom 3</w:t>
            </w:r>
            <w:r w:rsidRPr="006F0306">
              <w:rPr>
                <w:rFonts w:asciiTheme="majorHAnsi" w:eastAsia="Calibri Light" w:hAnsiTheme="majorHAnsi" w:cs="Calibri"/>
                <w:sz w:val="17"/>
                <w:szCs w:val="17"/>
                <w:lang w:val="pl-PL"/>
              </w:rPr>
              <w:t>: Optymalny (oczekiwana praktyka)</w:t>
            </w:r>
          </w:p>
        </w:tc>
      </w:tr>
      <w:tr w:rsidR="00C0117A" w:rsidRPr="00A86B88" w14:paraId="3449B8B1" w14:textId="77777777" w:rsidTr="00C0117A">
        <w:trPr>
          <w:gridAfter w:val="1"/>
          <w:wAfter w:w="3" w:type="pct"/>
        </w:trPr>
        <w:tc>
          <w:tcPr>
            <w:tcW w:w="733" w:type="pct"/>
            <w:vMerge w:val="restart"/>
            <w:shd w:val="clear" w:color="auto" w:fill="auto"/>
          </w:tcPr>
          <w:p w14:paraId="45A63F52" w14:textId="77777777" w:rsidR="00C0117A" w:rsidRPr="00A86B88" w:rsidRDefault="00C0117A" w:rsidP="00331042">
            <w:pPr>
              <w:pStyle w:val="Nagwek3"/>
              <w:keepNext w:val="0"/>
              <w:numPr>
                <w:ilvl w:val="0"/>
                <w:numId w:val="16"/>
              </w:numPr>
              <w:spacing w:before="0"/>
              <w:ind w:left="357" w:hanging="357"/>
              <w:outlineLvl w:val="2"/>
              <w:rPr>
                <w:rFonts w:asciiTheme="majorHAnsi" w:hAnsiTheme="majorHAnsi" w:cs="Calibri"/>
                <w:color w:val="auto"/>
                <w:sz w:val="17"/>
                <w:szCs w:val="17"/>
                <w:lang w:val="pl-PL"/>
              </w:rPr>
            </w:pPr>
            <w:r w:rsidRPr="006F0306">
              <w:rPr>
                <w:rFonts w:asciiTheme="majorHAnsi" w:eastAsia="Calibri Light" w:hAnsiTheme="majorHAnsi" w:cs="Calibri"/>
                <w:bCs/>
                <w:color w:val="auto"/>
                <w:sz w:val="17"/>
                <w:szCs w:val="17"/>
                <w:lang w:val="pl-PL"/>
              </w:rPr>
              <w:t>Cyfryzacja</w:t>
            </w:r>
          </w:p>
        </w:tc>
        <w:tc>
          <w:tcPr>
            <w:tcW w:w="989" w:type="pct"/>
            <w:shd w:val="clear" w:color="auto" w:fill="auto"/>
          </w:tcPr>
          <w:p w14:paraId="15D809DA" w14:textId="77777777" w:rsidR="00C0117A" w:rsidRPr="00A86B88" w:rsidRDefault="00C0117A" w:rsidP="00331042">
            <w:pPr>
              <w:pStyle w:val="Nagwek4"/>
              <w:numPr>
                <w:ilvl w:val="0"/>
                <w:numId w:val="17"/>
              </w:numPr>
              <w:spacing w:before="0"/>
              <w:ind w:left="357" w:hanging="357"/>
              <w:outlineLvl w:val="3"/>
              <w:rPr>
                <w:rFonts w:asciiTheme="majorHAnsi" w:hAnsiTheme="majorHAnsi" w:cs="Calibri"/>
                <w:bCs/>
                <w:color w:val="auto"/>
                <w:sz w:val="17"/>
                <w:szCs w:val="17"/>
                <w:lang w:val="pl-PL"/>
              </w:rPr>
            </w:pPr>
            <w:r w:rsidRPr="006F0306">
              <w:rPr>
                <w:rFonts w:asciiTheme="majorHAnsi" w:eastAsia="Calibri Light" w:hAnsiTheme="majorHAnsi" w:cs="Calibri"/>
                <w:color w:val="auto"/>
                <w:sz w:val="17"/>
                <w:szCs w:val="17"/>
                <w:lang w:val="pl-PL"/>
              </w:rPr>
              <w:t>Zaawansowanie procesu cyfryzacji usług</w:t>
            </w:r>
          </w:p>
        </w:tc>
        <w:tc>
          <w:tcPr>
            <w:tcW w:w="1106" w:type="pct"/>
            <w:shd w:val="clear" w:color="auto" w:fill="E2EFD9"/>
          </w:tcPr>
          <w:p w14:paraId="1BFEBA9A" w14:textId="77777777" w:rsidR="00C0117A" w:rsidRPr="006F0306" w:rsidRDefault="00C0117A" w:rsidP="00073799">
            <w:pPr>
              <w:widowControl/>
              <w:ind w:right="-40"/>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ST opracowała plany wspomagające świadczenie usług e-administracji (np. cyfrowe przetwarzanie lokalnych procesów administracyjnych, ankiety dla obywateli, informacje o należnych podatkach, cyfrowe opłacanie podatków lokalnych itp.) dla swojej społeczności lokalnej, ale nie oceniła stopnia cyfryzacji społeczności. </w:t>
            </w:r>
          </w:p>
          <w:p w14:paraId="16496796" w14:textId="77777777" w:rsidR="00C0117A" w:rsidRPr="006F0306" w:rsidRDefault="00C0117A" w:rsidP="00073799">
            <w:pPr>
              <w:widowControl/>
              <w:ind w:right="-40"/>
              <w:jc w:val="left"/>
              <w:rPr>
                <w:rFonts w:asciiTheme="majorHAnsi" w:eastAsia="Calibri Light" w:hAnsiTheme="majorHAnsi" w:cs="Calibri"/>
                <w:sz w:val="17"/>
                <w:szCs w:val="17"/>
                <w:lang w:val="pl-PL"/>
              </w:rPr>
            </w:pPr>
          </w:p>
          <w:p w14:paraId="19179D77" w14:textId="77777777" w:rsidR="00C0117A" w:rsidRPr="006F0306" w:rsidRDefault="00C0117A" w:rsidP="00073799">
            <w:pPr>
              <w:widowControl/>
              <w:ind w:right="-40"/>
              <w:jc w:val="left"/>
              <w:rPr>
                <w:rFonts w:asciiTheme="majorHAnsi" w:eastAsia="Calibri" w:hAnsiTheme="majorHAnsi" w:cs="Calibri"/>
                <w:sz w:val="17"/>
                <w:szCs w:val="17"/>
                <w:lang w:val="pl-PL"/>
              </w:rPr>
            </w:pPr>
          </w:p>
          <w:p w14:paraId="3A00AC02" w14:textId="77777777" w:rsidR="00C0117A" w:rsidRPr="006F0306" w:rsidRDefault="004618AA" w:rsidP="00073799">
            <w:pPr>
              <w:ind w:right="-40"/>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557385748"/>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opracowała plany wspierające świadczenie podstawowych, wymaganych prawem usług cyfrowych na rzecz lokalnej społeczności, takich jak m.in. elektroniczna skrzynka podawcza (</w:t>
            </w:r>
            <w:proofErr w:type="spellStart"/>
            <w:r w:rsidR="00C0117A" w:rsidRPr="006F0306">
              <w:rPr>
                <w:rFonts w:asciiTheme="majorHAnsi" w:eastAsia="Calibri Light" w:hAnsiTheme="majorHAnsi" w:cs="Calibri"/>
                <w:color w:val="0070C0"/>
                <w:sz w:val="17"/>
                <w:szCs w:val="17"/>
                <w:lang w:val="pl-PL"/>
              </w:rPr>
              <w:t>ePUAP</w:t>
            </w:r>
            <w:proofErr w:type="spellEnd"/>
            <w:r w:rsidR="00C0117A" w:rsidRPr="006F0306">
              <w:rPr>
                <w:rFonts w:asciiTheme="majorHAnsi" w:eastAsia="Calibri Light" w:hAnsiTheme="majorHAnsi" w:cs="Calibri"/>
                <w:color w:val="0070C0"/>
                <w:sz w:val="17"/>
                <w:szCs w:val="17"/>
                <w:lang w:val="pl-PL"/>
              </w:rPr>
              <w:t>), a także wypełnia obowiązek informacyjny publikując komunikaty w Biuletynie Informacji Publicznej.</w:t>
            </w:r>
          </w:p>
          <w:p w14:paraId="46D39108" w14:textId="77777777" w:rsidR="00C0117A" w:rsidRPr="006F0306" w:rsidRDefault="00C0117A" w:rsidP="00073799">
            <w:pPr>
              <w:widowControl/>
              <w:ind w:right="-40"/>
              <w:jc w:val="left"/>
              <w:rPr>
                <w:rFonts w:asciiTheme="majorHAnsi" w:eastAsia="Calibri" w:hAnsiTheme="majorHAnsi" w:cs="Calibri"/>
                <w:color w:val="0070C0"/>
                <w:sz w:val="17"/>
                <w:szCs w:val="17"/>
                <w:lang w:val="pl-PL"/>
              </w:rPr>
            </w:pPr>
          </w:p>
          <w:p w14:paraId="3D6FC49C" w14:textId="77777777" w:rsidR="00C0117A" w:rsidRPr="006F0306" w:rsidRDefault="004618AA" w:rsidP="00073799">
            <w:pPr>
              <w:widowControl/>
              <w:ind w:right="-40"/>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35261378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amorząd lokalny nie przeprowadził inicjatyw mających na celu określenie zasięgu usługi (procentowy udział gospodarstw domowych), szybkości oraz jakości usług Internetu szerokopasmowego w różnych częściach gminy. </w:t>
            </w:r>
          </w:p>
          <w:p w14:paraId="03D6734F" w14:textId="77777777" w:rsidR="00C0117A" w:rsidRPr="006F0306" w:rsidRDefault="00C0117A" w:rsidP="00073799">
            <w:pPr>
              <w:ind w:right="-40"/>
              <w:jc w:val="left"/>
              <w:rPr>
                <w:rFonts w:asciiTheme="majorHAnsi" w:eastAsia="Calibri Light" w:hAnsiTheme="majorHAnsi" w:cs="Calibri"/>
                <w:sz w:val="17"/>
                <w:szCs w:val="17"/>
                <w:lang w:val="pl-PL"/>
              </w:rPr>
            </w:pPr>
          </w:p>
        </w:tc>
        <w:tc>
          <w:tcPr>
            <w:tcW w:w="1110" w:type="pct"/>
            <w:shd w:val="clear" w:color="auto" w:fill="C5E0B3"/>
          </w:tcPr>
          <w:p w14:paraId="551260FC" w14:textId="77777777" w:rsidR="00C0117A" w:rsidRPr="006F0306" w:rsidRDefault="00C0117A" w:rsidP="00073799">
            <w:pPr>
              <w:ind w:right="-40"/>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ST wdrożyła plany świadczenia szeregu usług e-administracji w swojej gminie i prowadzi aktywną politykę przyciągania firm telekomunikacyjnych w celu zwiększenia zasięgu internetowego. Samorząd nie rozwija nowych/kolejnych usług.</w:t>
            </w:r>
          </w:p>
          <w:p w14:paraId="3D1F81BB" w14:textId="77777777" w:rsidR="00C0117A" w:rsidRPr="006F0306" w:rsidRDefault="00C0117A" w:rsidP="00073799">
            <w:pPr>
              <w:ind w:right="-40"/>
              <w:jc w:val="left"/>
              <w:rPr>
                <w:rFonts w:asciiTheme="majorHAnsi" w:eastAsia="Calibri" w:hAnsiTheme="majorHAnsi" w:cs="Calibri"/>
                <w:sz w:val="17"/>
                <w:szCs w:val="17"/>
                <w:lang w:val="pl-PL"/>
              </w:rPr>
            </w:pPr>
          </w:p>
          <w:p w14:paraId="7CC0C922" w14:textId="77777777" w:rsidR="00C0117A" w:rsidRPr="006F0306" w:rsidRDefault="00C0117A" w:rsidP="00073799">
            <w:pPr>
              <w:ind w:right="-40"/>
              <w:jc w:val="left"/>
              <w:rPr>
                <w:rFonts w:asciiTheme="majorHAnsi" w:eastAsia="Calibri" w:hAnsiTheme="majorHAnsi" w:cs="Calibri"/>
                <w:sz w:val="17"/>
                <w:szCs w:val="17"/>
                <w:lang w:val="pl-PL"/>
              </w:rPr>
            </w:pPr>
          </w:p>
          <w:p w14:paraId="0AF11444" w14:textId="77777777" w:rsidR="00C0117A" w:rsidRPr="006F0306" w:rsidRDefault="00C0117A" w:rsidP="00073799">
            <w:pPr>
              <w:ind w:right="-40"/>
              <w:jc w:val="left"/>
              <w:rPr>
                <w:rFonts w:asciiTheme="majorHAnsi" w:eastAsia="Calibri" w:hAnsiTheme="majorHAnsi" w:cs="Calibri"/>
                <w:sz w:val="17"/>
                <w:szCs w:val="17"/>
                <w:lang w:val="pl-PL"/>
              </w:rPr>
            </w:pPr>
          </w:p>
          <w:p w14:paraId="5DA3325E" w14:textId="77777777" w:rsidR="00C0117A" w:rsidRPr="006F0306" w:rsidRDefault="00C0117A" w:rsidP="00073799">
            <w:pPr>
              <w:widowControl/>
              <w:ind w:right="-40"/>
              <w:jc w:val="left"/>
              <w:rPr>
                <w:rFonts w:asciiTheme="majorHAnsi" w:eastAsia="Calibri" w:hAnsiTheme="majorHAnsi" w:cs="Calibri"/>
                <w:sz w:val="17"/>
                <w:szCs w:val="17"/>
                <w:lang w:val="pl-PL"/>
              </w:rPr>
            </w:pPr>
          </w:p>
          <w:p w14:paraId="58D02CCB" w14:textId="77777777" w:rsidR="00C0117A" w:rsidRPr="006F0306" w:rsidRDefault="004618AA" w:rsidP="00073799">
            <w:pPr>
              <w:widowControl/>
              <w:ind w:right="-40"/>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72999424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Mieszkańcy mają dostęp do wybranych usług elektronicznych, które są szczegółowo opisane na stronie jednostki samorządu.</w:t>
            </w:r>
          </w:p>
          <w:p w14:paraId="4553501F" w14:textId="77777777" w:rsidR="00C0117A" w:rsidRPr="006F0306" w:rsidRDefault="00C0117A" w:rsidP="00073799">
            <w:pPr>
              <w:widowControl/>
              <w:ind w:right="-40"/>
              <w:jc w:val="left"/>
              <w:rPr>
                <w:rFonts w:asciiTheme="majorHAnsi" w:eastAsia="Calibri" w:hAnsiTheme="majorHAnsi" w:cs="Calibri"/>
                <w:color w:val="0070C0"/>
                <w:sz w:val="17"/>
                <w:szCs w:val="17"/>
                <w:lang w:val="pl-PL"/>
              </w:rPr>
            </w:pPr>
          </w:p>
          <w:p w14:paraId="28359014" w14:textId="77777777" w:rsidR="00C0117A" w:rsidRPr="006F0306" w:rsidRDefault="004618AA" w:rsidP="00073799">
            <w:pPr>
              <w:widowControl/>
              <w:ind w:right="-40"/>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19188169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amorząd lokalny przeprowadził inicjatywy (np. ankiety, współpraca z firmami telekomunikacyjnymi) mające na celu określenie zasięgu usługi (procentowy udział gospodarstw domowych), szybkości oraz jakości usług Internetu szerokopasmowego w różnych częściach gminy. Samorząd określił także luki w obecnym poziomie cyfryzacji, aby wprowadzać nowe usługi. </w:t>
            </w:r>
          </w:p>
          <w:p w14:paraId="29E50870" w14:textId="77777777" w:rsidR="00C0117A" w:rsidRPr="006F0306" w:rsidRDefault="00C0117A" w:rsidP="00073799">
            <w:pPr>
              <w:ind w:right="-40"/>
              <w:jc w:val="left"/>
              <w:rPr>
                <w:rFonts w:asciiTheme="majorHAnsi" w:eastAsia="Calibri Light" w:hAnsiTheme="majorHAnsi" w:cs="Calibri"/>
                <w:sz w:val="17"/>
                <w:szCs w:val="17"/>
                <w:lang w:val="pl-PL"/>
              </w:rPr>
            </w:pPr>
          </w:p>
        </w:tc>
        <w:tc>
          <w:tcPr>
            <w:tcW w:w="1059" w:type="pct"/>
            <w:shd w:val="clear" w:color="auto" w:fill="A8D08D"/>
          </w:tcPr>
          <w:p w14:paraId="52817ADE" w14:textId="77777777" w:rsidR="00C0117A" w:rsidRPr="006F0306" w:rsidRDefault="00C0117A" w:rsidP="00073799">
            <w:pPr>
              <w:widowControl/>
              <w:ind w:right="-40"/>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świadczy większość usług dla mieszkańców w formie cyfrowej, w tym np. prowadzenie spraw, z jakimi zwracają się mieszkańcy w pełni elektronicznie, badania opinii mieszkańców i konsultacje społeczne, informacje o zobowiązaniach podatkowych i możliwość zapłacenia podatków i opłat lokalnych online. Prowadzi ona aktywną politykę współpracy z firmami telekomunikacyjnymi w celu zwiększenia zasięgu i szybkości Internetu.  </w:t>
            </w:r>
          </w:p>
          <w:p w14:paraId="4C5369BE" w14:textId="77777777" w:rsidR="00C0117A" w:rsidRPr="006F0306" w:rsidRDefault="00C0117A" w:rsidP="00073799">
            <w:pPr>
              <w:ind w:right="-40"/>
              <w:jc w:val="left"/>
              <w:rPr>
                <w:rFonts w:asciiTheme="majorHAnsi" w:eastAsia="Calibri Light" w:hAnsiTheme="majorHAnsi" w:cs="Calibri"/>
                <w:sz w:val="17"/>
                <w:szCs w:val="17"/>
                <w:lang w:val="pl-PL"/>
              </w:rPr>
            </w:pPr>
          </w:p>
          <w:p w14:paraId="370C88B9" w14:textId="77777777" w:rsidR="00C0117A" w:rsidRPr="006F0306" w:rsidRDefault="004618AA" w:rsidP="00073799">
            <w:pPr>
              <w:widowControl/>
              <w:ind w:right="-40"/>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93297817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Mieszkańcy mają dostęp do szerokiej oferty cyfrowych usług, które zostały szczegółowo opisane na portalu samorządu. </w:t>
            </w:r>
          </w:p>
          <w:p w14:paraId="76E5EDDB" w14:textId="238E2497" w:rsidR="00C0117A" w:rsidRPr="006F0306" w:rsidRDefault="004618AA" w:rsidP="00073799">
            <w:pPr>
              <w:widowControl/>
              <w:ind w:right="-40"/>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41181306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osiada informacje na temat zasięgu usługi (procentowego udziału gospodarstw domowych), przepustowości i jakości usługi Internetu szerokopasmowego na terenie gminy. W razie </w:t>
            </w:r>
            <w:r w:rsidR="00176D49">
              <w:rPr>
                <w:rFonts w:asciiTheme="majorHAnsi" w:eastAsia="Calibri Light" w:hAnsiTheme="majorHAnsi" w:cs="Calibri"/>
                <w:color w:val="0070C0"/>
                <w:sz w:val="17"/>
                <w:szCs w:val="17"/>
                <w:lang w:val="pl-PL"/>
              </w:rPr>
              <w:t>wystąpienia</w:t>
            </w:r>
            <w:r w:rsidR="00176D49" w:rsidRPr="006F0306">
              <w:rPr>
                <w:rFonts w:asciiTheme="majorHAnsi" w:eastAsia="Calibri Light" w:hAnsiTheme="majorHAnsi" w:cs="Calibri"/>
                <w:color w:val="0070C0"/>
                <w:sz w:val="17"/>
                <w:szCs w:val="17"/>
                <w:lang w:val="pl-PL"/>
              </w:rPr>
              <w:t xml:space="preserve"> </w:t>
            </w:r>
            <w:r w:rsidR="00C0117A" w:rsidRPr="006F0306">
              <w:rPr>
                <w:rFonts w:asciiTheme="majorHAnsi" w:eastAsia="Calibri Light" w:hAnsiTheme="majorHAnsi" w:cs="Calibri"/>
                <w:color w:val="0070C0"/>
                <w:sz w:val="17"/>
                <w:szCs w:val="17"/>
                <w:lang w:val="pl-PL"/>
              </w:rPr>
              <w:t>zapotrzebowania jednostka ma wystarczające możliwości, aby wprowadzać nowe usługi.</w:t>
            </w:r>
          </w:p>
          <w:p w14:paraId="6DE2E3CA" w14:textId="77777777" w:rsidR="00C0117A" w:rsidRPr="006F0306" w:rsidRDefault="00C0117A" w:rsidP="00073799">
            <w:pPr>
              <w:ind w:right="-40"/>
              <w:jc w:val="left"/>
              <w:rPr>
                <w:rFonts w:asciiTheme="majorHAnsi" w:eastAsia="Calibri Light" w:hAnsiTheme="majorHAnsi" w:cs="Calibri"/>
                <w:sz w:val="17"/>
                <w:szCs w:val="17"/>
                <w:lang w:val="pl-PL"/>
              </w:rPr>
            </w:pPr>
          </w:p>
        </w:tc>
      </w:tr>
      <w:tr w:rsidR="00C0117A" w:rsidRPr="00A86B88" w14:paraId="6A102B9B" w14:textId="77777777" w:rsidTr="00C0117A">
        <w:trPr>
          <w:gridAfter w:val="1"/>
          <w:wAfter w:w="3" w:type="pct"/>
        </w:trPr>
        <w:tc>
          <w:tcPr>
            <w:tcW w:w="733" w:type="pct"/>
            <w:vMerge/>
          </w:tcPr>
          <w:p w14:paraId="0B3F1EF8" w14:textId="77777777" w:rsidR="00C0117A" w:rsidRPr="006F0306" w:rsidRDefault="00C0117A" w:rsidP="00073799">
            <w:pPr>
              <w:widowControl/>
              <w:jc w:val="left"/>
              <w:rPr>
                <w:rFonts w:asciiTheme="majorHAnsi" w:eastAsia="Calibri Light" w:hAnsiTheme="majorHAnsi" w:cs="Calibri Light"/>
                <w:b/>
                <w:bCs/>
                <w:sz w:val="17"/>
                <w:szCs w:val="17"/>
                <w:lang w:val="pl-PL"/>
              </w:rPr>
            </w:pPr>
          </w:p>
        </w:tc>
        <w:tc>
          <w:tcPr>
            <w:tcW w:w="989" w:type="pct"/>
            <w:shd w:val="clear" w:color="auto" w:fill="auto"/>
          </w:tcPr>
          <w:p w14:paraId="0F93BA35"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System wsparcia świadczenia usług elektronicznych</w:t>
            </w:r>
          </w:p>
        </w:tc>
        <w:tc>
          <w:tcPr>
            <w:tcW w:w="1106" w:type="pct"/>
            <w:shd w:val="clear" w:color="auto" w:fill="E2EFD9"/>
          </w:tcPr>
          <w:p w14:paraId="315B39E1" w14:textId="77777777" w:rsidR="00C0117A" w:rsidRPr="006F0306" w:rsidRDefault="00C0117A" w:rsidP="00073799">
            <w:pPr>
              <w:widowControl/>
              <w:ind w:right="-40"/>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nie opracowała systemu świadczenia usług elektronicznych ani planów przygotowania urzędników i mieszkańców do tego rodzaju usług. </w:t>
            </w:r>
          </w:p>
          <w:p w14:paraId="13C8302D" w14:textId="77777777" w:rsidR="00C0117A" w:rsidRPr="006F0306" w:rsidRDefault="00C0117A" w:rsidP="00073799">
            <w:pPr>
              <w:widowControl/>
              <w:ind w:right="-40"/>
              <w:jc w:val="left"/>
              <w:rPr>
                <w:rFonts w:asciiTheme="majorHAnsi" w:eastAsia="Calibri" w:hAnsiTheme="majorHAnsi" w:cs="Calibri"/>
                <w:sz w:val="17"/>
                <w:szCs w:val="17"/>
                <w:lang w:val="pl-PL"/>
              </w:rPr>
            </w:pPr>
          </w:p>
          <w:p w14:paraId="01ECF41C" w14:textId="77777777" w:rsidR="00C0117A" w:rsidRPr="006F0306" w:rsidRDefault="00C0117A" w:rsidP="00073799">
            <w:pPr>
              <w:widowControl/>
              <w:ind w:right="-40"/>
              <w:jc w:val="left"/>
              <w:rPr>
                <w:rFonts w:asciiTheme="majorHAnsi" w:eastAsia="Calibri" w:hAnsiTheme="majorHAnsi" w:cs="Calibri"/>
                <w:sz w:val="17"/>
                <w:szCs w:val="17"/>
                <w:lang w:val="pl-PL"/>
              </w:rPr>
            </w:pPr>
          </w:p>
          <w:p w14:paraId="7A5D8DC4" w14:textId="6E9B21D4" w:rsidR="00C0117A" w:rsidRPr="006F0306" w:rsidRDefault="004618AA" w:rsidP="00073799">
            <w:pPr>
              <w:widowControl/>
              <w:ind w:right="-40"/>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197312020"/>
                <w:placeholder>
                  <w:docPart w:val="FDFB3CDA85AA4865B31AD7FC4BCBD9DD"/>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E726CA" w:rsidRPr="006F0306">
              <w:rPr>
                <w:rFonts w:asciiTheme="majorHAnsi" w:eastAsia="Calibri Light" w:hAnsiTheme="majorHAnsi" w:cs="Calibri"/>
                <w:color w:val="0070C0"/>
                <w:sz w:val="17"/>
                <w:szCs w:val="17"/>
                <w:lang w:val="pl-PL"/>
              </w:rPr>
              <w:t xml:space="preserve"> JST nie podjęła inicjatywy </w:t>
            </w:r>
            <w:r w:rsidR="00C0117A" w:rsidRPr="006F0306">
              <w:rPr>
                <w:rFonts w:asciiTheme="majorHAnsi" w:eastAsia="Calibri Light" w:hAnsiTheme="majorHAnsi" w:cs="Calibri"/>
                <w:color w:val="0070C0"/>
                <w:sz w:val="17"/>
                <w:szCs w:val="17"/>
                <w:lang w:val="pl-PL"/>
              </w:rPr>
              <w:t xml:space="preserve">w kwestii szkoleń (np. kursów, warsztatów) dla urzędników lub mieszkańców na temat usług e-administracji. </w:t>
            </w:r>
          </w:p>
          <w:p w14:paraId="72148FDD" w14:textId="77777777" w:rsidR="00C0117A" w:rsidRPr="006F0306" w:rsidRDefault="004618AA" w:rsidP="00073799">
            <w:pPr>
              <w:widowControl/>
              <w:ind w:right="-40"/>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59624288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Na platformach cyfrowych nie wprowadzono dodatkowych usług (elektroniczne faktury, zdalna pomoc w obsłudze aplikacji i sprzętu, aplikacje mobilne, czaty, webinaria, bezpieczne przesyłanie informacji).</w:t>
            </w:r>
          </w:p>
          <w:p w14:paraId="19E00534" w14:textId="5AB4DC36" w:rsidR="00C0117A" w:rsidRPr="006F0306" w:rsidRDefault="004618AA" w:rsidP="00073799">
            <w:pPr>
              <w:widowControl/>
              <w:ind w:right="-40"/>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33295818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Nie zapewniono wsparcia użytkownikom z </w:t>
            </w:r>
            <w:r w:rsidR="00176D49">
              <w:rPr>
                <w:rFonts w:asciiTheme="majorHAnsi" w:eastAsia="Calibri Light" w:hAnsiTheme="majorHAnsi" w:cs="Calibri"/>
                <w:color w:val="0070C0"/>
                <w:sz w:val="17"/>
                <w:szCs w:val="17"/>
                <w:lang w:val="pl-PL"/>
              </w:rPr>
              <w:t>różnego rodzaju niepełnosprawnościami</w:t>
            </w:r>
            <w:r w:rsidR="00C0117A" w:rsidRPr="006F0306">
              <w:rPr>
                <w:rFonts w:asciiTheme="majorHAnsi" w:eastAsia="Calibri Light" w:hAnsiTheme="majorHAnsi" w:cs="Calibri"/>
                <w:color w:val="0070C0"/>
                <w:sz w:val="17"/>
                <w:szCs w:val="17"/>
                <w:lang w:val="pl-PL"/>
              </w:rPr>
              <w:t xml:space="preserve">. </w:t>
            </w:r>
          </w:p>
        </w:tc>
        <w:tc>
          <w:tcPr>
            <w:tcW w:w="1110" w:type="pct"/>
            <w:shd w:val="clear" w:color="auto" w:fill="C5E0B3"/>
          </w:tcPr>
          <w:p w14:paraId="42344F5E" w14:textId="77777777" w:rsidR="00C0117A" w:rsidRPr="006F0306" w:rsidRDefault="00C0117A" w:rsidP="00073799">
            <w:pPr>
              <w:ind w:right="-40"/>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wprowadziła szereg usług dodatkowych wspierających świadczenie usług elektronicznych, ale cieszą się one umiarkowanym zainteresowaniem obywateli. </w:t>
            </w:r>
          </w:p>
          <w:p w14:paraId="6BD59AD1" w14:textId="77777777" w:rsidR="00C0117A" w:rsidRPr="006F0306" w:rsidRDefault="00C0117A" w:rsidP="00073799">
            <w:pPr>
              <w:widowControl/>
              <w:ind w:right="-40"/>
              <w:jc w:val="left"/>
              <w:rPr>
                <w:rFonts w:asciiTheme="majorHAnsi" w:eastAsia="Calibri" w:hAnsiTheme="majorHAnsi" w:cs="Calibri"/>
                <w:sz w:val="17"/>
                <w:szCs w:val="17"/>
                <w:lang w:val="pl-PL"/>
              </w:rPr>
            </w:pPr>
          </w:p>
          <w:p w14:paraId="7CA143AD" w14:textId="77777777" w:rsidR="00C0117A" w:rsidRPr="006F0306" w:rsidRDefault="004618AA" w:rsidP="00073799">
            <w:pPr>
              <w:widowControl/>
              <w:ind w:right="-40"/>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376436850"/>
                <w:placeholder>
                  <w:docPart w:val="FDFB3CDA85AA4865B31AD7FC4BCBD9DD"/>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odjęła kilka inicjatyw w kwestii szkoleń (np. kursy, warsztaty) dla urzędników i mieszkańców na temat usług e-administracji (np. na temat sposobów dostarczania i korzystania z usług elektronicznych).</w:t>
            </w:r>
          </w:p>
          <w:p w14:paraId="51AE3883" w14:textId="77777777" w:rsidR="00C0117A" w:rsidRPr="006F0306" w:rsidRDefault="004618AA" w:rsidP="00073799">
            <w:pPr>
              <w:widowControl/>
              <w:ind w:right="-40"/>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358191565"/>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Na platformach cyfrowych wprowadzono kilka dodatkowych usług (elektroniczne faktury, zdalna pomoc w obsłudze aplikacji i sprzętu, aplikacje mobilne, czaty, webinaria, bezpieczne przesyłanie informacji).</w:t>
            </w:r>
          </w:p>
          <w:p w14:paraId="23BACC63" w14:textId="1A4BC804" w:rsidR="00C0117A" w:rsidRPr="006F0306" w:rsidRDefault="004618AA" w:rsidP="00073799">
            <w:pPr>
              <w:ind w:right="-40"/>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65528531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Dostępne są pewne formy wsparcia dla użytkowników z </w:t>
            </w:r>
            <w:r w:rsidR="00176D49">
              <w:rPr>
                <w:rFonts w:asciiTheme="majorHAnsi" w:eastAsia="Calibri Light" w:hAnsiTheme="majorHAnsi" w:cs="Calibri"/>
                <w:color w:val="0070C0"/>
                <w:sz w:val="17"/>
                <w:szCs w:val="17"/>
                <w:lang w:val="pl-PL"/>
              </w:rPr>
              <w:t>różnego rodzaju niepełnosprawnościami</w:t>
            </w:r>
            <w:r w:rsidR="00C0117A" w:rsidRPr="006F0306">
              <w:rPr>
                <w:rFonts w:asciiTheme="majorHAnsi" w:eastAsia="Calibri Light" w:hAnsiTheme="majorHAnsi" w:cs="Calibri"/>
                <w:color w:val="0070C0"/>
                <w:sz w:val="17"/>
                <w:szCs w:val="17"/>
                <w:lang w:val="pl-PL"/>
              </w:rPr>
              <w:t>.</w:t>
            </w:r>
          </w:p>
        </w:tc>
        <w:tc>
          <w:tcPr>
            <w:tcW w:w="1059" w:type="pct"/>
            <w:shd w:val="clear" w:color="auto" w:fill="A8D08D"/>
          </w:tcPr>
          <w:p w14:paraId="503FC0CA" w14:textId="77777777" w:rsidR="00C0117A" w:rsidRPr="006F0306" w:rsidRDefault="00C0117A" w:rsidP="00073799">
            <w:pPr>
              <w:widowControl/>
              <w:ind w:right="-40"/>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posiada dobrze funkcjonujący system wsparcia i świadczy szereg usług, które cieszą się dużym zainteresowaniem obywateli. </w:t>
            </w:r>
          </w:p>
          <w:p w14:paraId="38D3E285" w14:textId="77777777" w:rsidR="00C0117A" w:rsidRPr="006F0306" w:rsidRDefault="00C0117A" w:rsidP="00073799">
            <w:pPr>
              <w:widowControl/>
              <w:ind w:right="-40"/>
              <w:jc w:val="left"/>
              <w:rPr>
                <w:rFonts w:asciiTheme="majorHAnsi" w:eastAsia="Calibri" w:hAnsiTheme="majorHAnsi" w:cs="Calibri"/>
                <w:sz w:val="17"/>
                <w:szCs w:val="17"/>
                <w:lang w:val="pl-PL"/>
              </w:rPr>
            </w:pPr>
          </w:p>
          <w:p w14:paraId="33A5D9B1" w14:textId="77777777" w:rsidR="00C0117A" w:rsidRPr="006F0306" w:rsidRDefault="004618AA" w:rsidP="00073799">
            <w:pPr>
              <w:widowControl/>
              <w:ind w:right="-40"/>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452360853"/>
                <w:placeholder>
                  <w:docPart w:val="FDFB3CDA85AA4865B31AD7FC4BCBD9DD"/>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ST prowadzi cykliczne szkolenia na temat usług elektronicznych (np. kursy, warsztaty i szkolenia) dla urzędników publicznych i mieszkańców. Ze szkoleń tych korzystają różne grupy mieszkańców.</w:t>
            </w:r>
          </w:p>
          <w:p w14:paraId="7C9D18D0" w14:textId="77777777" w:rsidR="00C0117A" w:rsidRPr="006F0306" w:rsidRDefault="004618AA" w:rsidP="00073799">
            <w:pPr>
              <w:widowControl/>
              <w:ind w:right="-40"/>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38992193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Na platformach cyfrowych wprowadzono usługi dodatkowe (elektroniczne faktury, zdalna pomoc, aplikacje mobilne, czaty, webinaria, bezpieczne przesyłanie informacji).</w:t>
            </w:r>
          </w:p>
          <w:p w14:paraId="31CDE8A3" w14:textId="6D65CA62" w:rsidR="00C0117A" w:rsidRPr="006F0306" w:rsidRDefault="004618AA" w:rsidP="00073799">
            <w:pPr>
              <w:widowControl/>
              <w:ind w:right="-40"/>
              <w:jc w:val="left"/>
              <w:rPr>
                <w:rFonts w:asciiTheme="majorHAnsi" w:eastAsia="Calibri Light"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279612936"/>
                <w:placeholder>
                  <w:docPart w:val="FDFB3CDA85AA4865B31AD7FC4BCBD9DD"/>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Udostępnione jest wsparcie dla osób </w:t>
            </w:r>
            <w:r w:rsidR="00176D49">
              <w:rPr>
                <w:rFonts w:asciiTheme="majorHAnsi" w:eastAsia="Calibri Light" w:hAnsiTheme="majorHAnsi" w:cs="Calibri"/>
                <w:color w:val="0070C0"/>
                <w:sz w:val="17"/>
                <w:szCs w:val="17"/>
                <w:lang w:val="pl-PL"/>
              </w:rPr>
              <w:t>różnego rodzaju niepełnosprawnościami</w:t>
            </w:r>
            <w:r w:rsidR="00C0117A" w:rsidRPr="006F0306">
              <w:rPr>
                <w:rFonts w:asciiTheme="majorHAnsi" w:eastAsia="Calibri Light" w:hAnsiTheme="majorHAnsi" w:cs="Calibri"/>
                <w:color w:val="0070C0"/>
                <w:sz w:val="17"/>
                <w:szCs w:val="17"/>
                <w:lang w:val="pl-PL"/>
              </w:rPr>
              <w:t>.</w:t>
            </w:r>
          </w:p>
          <w:p w14:paraId="34C0F8A9" w14:textId="24E5CEDB" w:rsidR="00C0117A" w:rsidRPr="006F0306" w:rsidRDefault="004618AA" w:rsidP="00790393">
            <w:pPr>
              <w:widowControl/>
              <w:ind w:right="-40"/>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21401086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opracowała procedury dotyczące oprogramowania, sprzętu i kwalifikacji personelu, aby prowadzić pracę zdalną i wykorzystywać udostępniane dokumenty, kalendarze elektroniczne itd.</w:t>
            </w:r>
          </w:p>
        </w:tc>
      </w:tr>
      <w:tr w:rsidR="00C0117A" w:rsidRPr="00A86B88" w14:paraId="6BA367E9" w14:textId="77777777" w:rsidTr="00C0117A">
        <w:trPr>
          <w:gridAfter w:val="1"/>
          <w:wAfter w:w="3" w:type="pct"/>
        </w:trPr>
        <w:tc>
          <w:tcPr>
            <w:tcW w:w="733" w:type="pct"/>
            <w:vMerge w:val="restart"/>
            <w:shd w:val="clear" w:color="auto" w:fill="auto"/>
          </w:tcPr>
          <w:p w14:paraId="0965CCB4" w14:textId="77777777" w:rsidR="00C0117A" w:rsidRPr="006F0306" w:rsidRDefault="00C0117A" w:rsidP="00331042">
            <w:pPr>
              <w:pStyle w:val="Nagwek3"/>
              <w:keepNext w:val="0"/>
              <w:numPr>
                <w:ilvl w:val="0"/>
                <w:numId w:val="16"/>
              </w:numPr>
              <w:spacing w:before="0"/>
              <w:ind w:left="357" w:hanging="357"/>
              <w:outlineLvl w:val="2"/>
              <w:rPr>
                <w:rFonts w:asciiTheme="majorHAnsi" w:hAnsiTheme="majorHAnsi" w:cs="Calibri"/>
                <w:color w:val="auto"/>
                <w:sz w:val="17"/>
                <w:szCs w:val="17"/>
                <w:lang w:val="pl-PL"/>
              </w:rPr>
            </w:pPr>
            <w:r w:rsidRPr="006F0306">
              <w:rPr>
                <w:rFonts w:asciiTheme="majorHAnsi" w:eastAsia="Calibri Light" w:hAnsiTheme="majorHAnsi" w:cs="Calibri"/>
                <w:bCs/>
                <w:color w:val="auto"/>
                <w:sz w:val="17"/>
                <w:szCs w:val="17"/>
                <w:lang w:val="pl-PL"/>
              </w:rPr>
              <w:lastRenderedPageBreak/>
              <w:t xml:space="preserve">Zasady otwartego rządzenia* (Open </w:t>
            </w:r>
            <w:proofErr w:type="spellStart"/>
            <w:r w:rsidRPr="006F0306">
              <w:rPr>
                <w:rFonts w:asciiTheme="majorHAnsi" w:eastAsia="Calibri Light" w:hAnsiTheme="majorHAnsi" w:cs="Calibri"/>
                <w:bCs/>
                <w:color w:val="auto"/>
                <w:sz w:val="17"/>
                <w:szCs w:val="17"/>
                <w:lang w:val="pl-PL"/>
              </w:rPr>
              <w:t>government</w:t>
            </w:r>
            <w:proofErr w:type="spellEnd"/>
            <w:r w:rsidRPr="006F0306">
              <w:rPr>
                <w:rFonts w:asciiTheme="majorHAnsi" w:eastAsia="Calibri Light" w:hAnsiTheme="majorHAnsi" w:cs="Calibri"/>
                <w:bCs/>
                <w:color w:val="auto"/>
                <w:sz w:val="17"/>
                <w:szCs w:val="17"/>
                <w:lang w:val="pl-PL"/>
              </w:rPr>
              <w:t>)</w:t>
            </w:r>
          </w:p>
        </w:tc>
        <w:tc>
          <w:tcPr>
            <w:tcW w:w="989" w:type="pct"/>
            <w:shd w:val="clear" w:color="auto" w:fill="auto"/>
          </w:tcPr>
          <w:p w14:paraId="216ABE61"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Strategiczne podejście do wdrażania zasad „otwartego rządzenia”</w:t>
            </w:r>
          </w:p>
          <w:p w14:paraId="1716506E" w14:textId="77777777" w:rsidR="00C0117A" w:rsidRPr="006F0306" w:rsidRDefault="00C0117A" w:rsidP="00073799">
            <w:pPr>
              <w:widowControl/>
              <w:ind w:right="-40"/>
              <w:jc w:val="left"/>
              <w:rPr>
                <w:rFonts w:asciiTheme="majorHAnsi" w:eastAsia="Calibri" w:hAnsiTheme="majorHAnsi" w:cs="Calibri"/>
                <w:bCs/>
                <w:sz w:val="17"/>
                <w:szCs w:val="17"/>
                <w:lang w:val="pl-PL"/>
              </w:rPr>
            </w:pPr>
          </w:p>
        </w:tc>
        <w:tc>
          <w:tcPr>
            <w:tcW w:w="1106" w:type="pct"/>
            <w:shd w:val="clear" w:color="auto" w:fill="E2EFD9"/>
          </w:tcPr>
          <w:p w14:paraId="4E18407C" w14:textId="77777777" w:rsidR="00C0117A" w:rsidRPr="006F0306" w:rsidRDefault="00C0117A" w:rsidP="00073799">
            <w:pPr>
              <w:ind w:right="-40"/>
              <w:jc w:val="left"/>
              <w:rPr>
                <w:rFonts w:asciiTheme="majorHAnsi" w:eastAsia="Calibri Light" w:hAnsiTheme="majorHAnsi" w:cs="Calibri"/>
                <w:sz w:val="17"/>
                <w:szCs w:val="17"/>
                <w:lang w:val="pl-PL"/>
              </w:rPr>
            </w:pPr>
            <w:r w:rsidRPr="006F0306">
              <w:rPr>
                <w:rFonts w:asciiTheme="majorHAnsi" w:eastAsia="Calibri Light" w:hAnsiTheme="majorHAnsi" w:cs="Calibri"/>
                <w:sz w:val="17"/>
                <w:szCs w:val="17"/>
                <w:lang w:val="pl-PL"/>
              </w:rPr>
              <w:t>Zasady „otwartego rządzenia” są okazjonalnie wspomniane w strategii rozwoju lokalnego, a jednostka samorządu terytorialnego w swoich działaniach podejmuje inicjatywy z zakresu „ otwartego rządzenia”, które są wymagane przepisami prawa.</w:t>
            </w:r>
          </w:p>
          <w:p w14:paraId="136EBB8D" w14:textId="77777777" w:rsidR="00C0117A" w:rsidRPr="006F0306" w:rsidRDefault="00C0117A" w:rsidP="00073799">
            <w:pPr>
              <w:ind w:right="-40"/>
              <w:jc w:val="left"/>
              <w:rPr>
                <w:rFonts w:asciiTheme="majorHAnsi" w:eastAsia="Calibri Light" w:hAnsiTheme="majorHAnsi" w:cs="Calibri"/>
                <w:sz w:val="17"/>
                <w:szCs w:val="17"/>
                <w:lang w:val="pl-PL"/>
              </w:rPr>
            </w:pPr>
          </w:p>
          <w:p w14:paraId="1A1DD649" w14:textId="77777777" w:rsidR="00C0117A" w:rsidRPr="006F0306" w:rsidRDefault="00C0117A" w:rsidP="00073799">
            <w:pPr>
              <w:ind w:right="-40"/>
              <w:jc w:val="left"/>
              <w:rPr>
                <w:rFonts w:asciiTheme="majorHAnsi" w:eastAsia="Calibri Light" w:hAnsiTheme="majorHAnsi" w:cs="Calibri"/>
                <w:sz w:val="17"/>
                <w:szCs w:val="17"/>
                <w:lang w:val="pl-PL"/>
              </w:rPr>
            </w:pPr>
          </w:p>
          <w:p w14:paraId="05B25BA1" w14:textId="77777777" w:rsidR="00C0117A" w:rsidRPr="006F0306" w:rsidRDefault="00C0117A" w:rsidP="00073799">
            <w:pPr>
              <w:ind w:right="-40"/>
              <w:jc w:val="left"/>
              <w:rPr>
                <w:rFonts w:asciiTheme="majorHAnsi" w:eastAsia="Calibri Light" w:hAnsiTheme="majorHAnsi" w:cs="Calibri"/>
                <w:sz w:val="17"/>
                <w:szCs w:val="17"/>
                <w:lang w:val="pl-PL"/>
              </w:rPr>
            </w:pPr>
          </w:p>
          <w:p w14:paraId="2671F04E" w14:textId="77777777" w:rsidR="00C0117A" w:rsidRPr="006F0306" w:rsidRDefault="00C0117A" w:rsidP="00073799">
            <w:pPr>
              <w:ind w:right="-40"/>
              <w:jc w:val="left"/>
              <w:rPr>
                <w:rFonts w:asciiTheme="majorHAnsi" w:eastAsia="Calibri Light" w:hAnsiTheme="majorHAnsi" w:cs="Calibri"/>
                <w:sz w:val="17"/>
                <w:szCs w:val="17"/>
                <w:lang w:val="pl-PL"/>
              </w:rPr>
            </w:pPr>
          </w:p>
          <w:p w14:paraId="7C1C9861" w14:textId="77777777" w:rsidR="00C0117A" w:rsidRPr="006F0306" w:rsidRDefault="00C0117A" w:rsidP="00073799">
            <w:pPr>
              <w:ind w:right="-40"/>
              <w:jc w:val="left"/>
              <w:rPr>
                <w:rFonts w:asciiTheme="majorHAnsi" w:eastAsia="Calibri Light" w:hAnsiTheme="majorHAnsi" w:cs="Calibri"/>
                <w:sz w:val="17"/>
                <w:szCs w:val="17"/>
                <w:lang w:val="pl-PL"/>
              </w:rPr>
            </w:pPr>
          </w:p>
          <w:p w14:paraId="700EBC58" w14:textId="77777777" w:rsidR="00C0117A" w:rsidRPr="006F0306" w:rsidRDefault="00C0117A" w:rsidP="00073799">
            <w:pPr>
              <w:ind w:right="-40"/>
              <w:jc w:val="left"/>
              <w:rPr>
                <w:rFonts w:asciiTheme="majorHAnsi" w:eastAsia="Calibri Light" w:hAnsiTheme="majorHAnsi" w:cs="Calibri"/>
                <w:sz w:val="17"/>
                <w:szCs w:val="17"/>
                <w:lang w:val="pl-PL"/>
              </w:rPr>
            </w:pPr>
          </w:p>
          <w:p w14:paraId="005C6699" w14:textId="77777777" w:rsidR="00C0117A" w:rsidRPr="006F0306" w:rsidRDefault="00C0117A" w:rsidP="00073799">
            <w:pPr>
              <w:ind w:right="-40"/>
              <w:jc w:val="left"/>
              <w:rPr>
                <w:rFonts w:asciiTheme="majorHAnsi" w:eastAsia="Calibri Light" w:hAnsiTheme="majorHAnsi" w:cs="Calibri"/>
                <w:color w:val="0070C0"/>
                <w:sz w:val="17"/>
                <w:szCs w:val="17"/>
                <w:lang w:val="pl-PL"/>
              </w:rPr>
            </w:pPr>
          </w:p>
          <w:p w14:paraId="73D89AF9" w14:textId="77777777" w:rsidR="00C0117A" w:rsidRPr="006F0306" w:rsidRDefault="00C0117A" w:rsidP="00073799">
            <w:pPr>
              <w:ind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Segoe UI Symbol" w:hAnsiTheme="majorHAnsi" w:cs="Segoe UI Symbol"/>
                <w:color w:val="0070C0"/>
                <w:sz w:val="17"/>
                <w:szCs w:val="17"/>
                <w:lang w:val="pl-PL"/>
              </w:rPr>
              <w:t xml:space="preserve"> </w:t>
            </w:r>
            <w:r w:rsidRPr="006F0306">
              <w:rPr>
                <w:rFonts w:asciiTheme="majorHAnsi" w:eastAsia="Calibri Light" w:hAnsiTheme="majorHAnsi" w:cs="Calibri"/>
                <w:color w:val="0070C0"/>
                <w:sz w:val="17"/>
                <w:szCs w:val="17"/>
                <w:lang w:val="pl-PL"/>
              </w:rPr>
              <w:t xml:space="preserve">Zasady „otwartego rządzenia” są okazjonalnie wspomniane w strategii rozwoju lokalnego, ale bez odniesień do </w:t>
            </w:r>
            <w:r w:rsidRPr="006F0306">
              <w:rPr>
                <w:rFonts w:asciiTheme="majorHAnsi" w:eastAsia="Calibri Light" w:hAnsiTheme="majorHAnsi" w:cs="Calibri"/>
                <w:color w:val="0070C0"/>
                <w:sz w:val="17"/>
                <w:szCs w:val="17"/>
                <w:lang w:val="pl-PL"/>
              </w:rPr>
              <w:lastRenderedPageBreak/>
              <w:t>propozycji ich wdrażania ani płynących z tego wartości.</w:t>
            </w:r>
          </w:p>
          <w:p w14:paraId="57BE46C8" w14:textId="77777777" w:rsidR="00C0117A" w:rsidRPr="006F0306" w:rsidRDefault="00C0117A" w:rsidP="00073799">
            <w:pPr>
              <w:ind w:right="-40"/>
              <w:jc w:val="left"/>
              <w:rPr>
                <w:rFonts w:asciiTheme="majorHAnsi" w:eastAsia="Calibri Light" w:hAnsiTheme="majorHAnsi" w:cs="Calibri"/>
                <w:color w:val="0070C0"/>
                <w:sz w:val="17"/>
                <w:szCs w:val="17"/>
                <w:lang w:val="pl-PL"/>
              </w:rPr>
            </w:pPr>
            <w:r w:rsidRPr="006F0306">
              <w:rPr>
                <w:rFonts w:asciiTheme="majorHAnsi" w:eastAsia="Calibri Light" w:hAnsiTheme="majorHAnsi" w:cs="Calibri"/>
                <w:color w:val="0070C0"/>
                <w:sz w:val="17"/>
                <w:szCs w:val="17"/>
                <w:lang w:val="pl-PL"/>
              </w:rPr>
              <w:t>Jednostka samorządu terytorialnego w swoich działaniach podejmuje następujące inicjatywy z zakresu „ otwartego rządzenia”, które są wymagane przepisami prawa:</w:t>
            </w:r>
          </w:p>
          <w:p w14:paraId="39AE4657" w14:textId="77777777" w:rsidR="00C0117A" w:rsidRPr="006F0306" w:rsidRDefault="00C0117A" w:rsidP="00331042">
            <w:pPr>
              <w:pStyle w:val="Akapitzlist"/>
              <w:numPr>
                <w:ilvl w:val="0"/>
                <w:numId w:val="13"/>
              </w:numPr>
              <w:ind w:left="474" w:right="-40"/>
              <w:jc w:val="left"/>
              <w:rPr>
                <w:rFonts w:asciiTheme="majorHAnsi" w:eastAsiaTheme="minorEastAsia" w:hAnsiTheme="majorHAnsi" w:cs="Calibri"/>
                <w:color w:val="0070C0"/>
                <w:sz w:val="17"/>
                <w:szCs w:val="17"/>
                <w:lang w:val="pl-PL"/>
              </w:rPr>
            </w:pPr>
            <w:r w:rsidRPr="006F0306">
              <w:rPr>
                <w:rFonts w:asciiTheme="majorHAnsi" w:eastAsia="Calibri Light" w:hAnsiTheme="majorHAnsi" w:cs="Calibri"/>
                <w:color w:val="0070C0"/>
                <w:sz w:val="17"/>
                <w:szCs w:val="17"/>
                <w:lang w:val="pl-PL"/>
              </w:rPr>
              <w:t>inicjatywy oparte na polskim prawie dostępu do informacji publicznej (np. procedury dostępu do informacji publicznej, publikowanie dokumentów zgodnie z przepisami prawa),</w:t>
            </w:r>
          </w:p>
          <w:p w14:paraId="6DCD4FB8" w14:textId="77777777" w:rsidR="00C0117A" w:rsidRPr="006F0306" w:rsidRDefault="00C0117A" w:rsidP="00331042">
            <w:pPr>
              <w:pStyle w:val="Akapitzlist"/>
              <w:numPr>
                <w:ilvl w:val="0"/>
                <w:numId w:val="13"/>
              </w:numPr>
              <w:ind w:left="474" w:right="-40"/>
              <w:jc w:val="left"/>
              <w:rPr>
                <w:rFonts w:asciiTheme="majorHAnsi" w:eastAsiaTheme="minorEastAsia" w:hAnsiTheme="majorHAnsi" w:cs="Calibri"/>
                <w:color w:val="0070C0"/>
                <w:sz w:val="17"/>
                <w:szCs w:val="17"/>
                <w:lang w:val="pl-PL"/>
              </w:rPr>
            </w:pPr>
            <w:r w:rsidRPr="006F0306">
              <w:rPr>
                <w:rFonts w:asciiTheme="majorHAnsi" w:eastAsia="Calibri Light" w:hAnsiTheme="majorHAnsi" w:cs="Calibri"/>
                <w:color w:val="0070C0"/>
                <w:sz w:val="17"/>
                <w:szCs w:val="17"/>
                <w:lang w:val="pl-PL"/>
              </w:rPr>
              <w:t>sesje organów stanowiących (rady gminy/powiatu) są transmitowane w Internecie.</w:t>
            </w:r>
          </w:p>
          <w:p w14:paraId="7878370F" w14:textId="77777777" w:rsidR="00C0117A" w:rsidRPr="006F0306" w:rsidRDefault="00C0117A" w:rsidP="00073799">
            <w:pPr>
              <w:ind w:right="-40"/>
              <w:jc w:val="left"/>
              <w:rPr>
                <w:rFonts w:asciiTheme="majorHAnsi" w:eastAsia="Calibri Light" w:hAnsiTheme="majorHAnsi" w:cs="Calibri"/>
                <w:sz w:val="17"/>
                <w:szCs w:val="17"/>
                <w:lang w:val="pl-PL"/>
              </w:rPr>
            </w:pPr>
          </w:p>
          <w:p w14:paraId="36E525F9" w14:textId="77777777" w:rsidR="00C0117A" w:rsidRPr="006F0306" w:rsidRDefault="00C0117A" w:rsidP="00073799">
            <w:pPr>
              <w:ind w:right="-40"/>
              <w:jc w:val="left"/>
              <w:rPr>
                <w:rFonts w:asciiTheme="majorHAnsi" w:eastAsia="Calibri Light" w:hAnsiTheme="majorHAnsi" w:cs="Calibri"/>
                <w:sz w:val="17"/>
                <w:szCs w:val="17"/>
                <w:lang w:val="pl-PL"/>
              </w:rPr>
            </w:pPr>
          </w:p>
          <w:p w14:paraId="0FEE8E1D" w14:textId="77777777" w:rsidR="00C0117A" w:rsidRPr="006F0306" w:rsidRDefault="00C0117A" w:rsidP="00073799">
            <w:pPr>
              <w:pStyle w:val="Akapitzlist"/>
              <w:widowControl/>
              <w:ind w:left="31" w:right="-40"/>
              <w:jc w:val="left"/>
              <w:rPr>
                <w:rFonts w:asciiTheme="majorHAnsi" w:hAnsiTheme="majorHAnsi" w:cs="Calibri"/>
                <w:sz w:val="17"/>
                <w:szCs w:val="17"/>
                <w:lang w:val="pl-PL"/>
              </w:rPr>
            </w:pPr>
          </w:p>
        </w:tc>
        <w:tc>
          <w:tcPr>
            <w:tcW w:w="1110" w:type="pct"/>
            <w:shd w:val="clear" w:color="auto" w:fill="C5E0B3"/>
          </w:tcPr>
          <w:p w14:paraId="4DCE9B0B" w14:textId="5E762E38" w:rsidR="00C0117A" w:rsidRPr="006F0306" w:rsidRDefault="00C0117A" w:rsidP="00073799">
            <w:pPr>
              <w:ind w:right="-40"/>
              <w:jc w:val="left"/>
              <w:rPr>
                <w:rFonts w:asciiTheme="majorHAnsi" w:eastAsia="Calibri Light"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O zasadach „otwartego rządzenia” wspomina się często w strategii rozwoju lokalnego lub innych dokumentach strategicznych/operacyjnych, a jednostka samorządu terytorialnego realizuje więcej niż jedną inicjatywę z zakresu „ otwartego rządzenia” *, </w:t>
            </w:r>
            <w:r w:rsidR="00176D49">
              <w:rPr>
                <w:rFonts w:asciiTheme="majorHAnsi" w:eastAsia="Calibri Light" w:hAnsiTheme="majorHAnsi" w:cs="Calibri"/>
                <w:sz w:val="17"/>
                <w:szCs w:val="17"/>
                <w:lang w:val="pl-PL"/>
              </w:rPr>
              <w:t>poza wymaganymi</w:t>
            </w:r>
            <w:r w:rsidRPr="006F0306">
              <w:rPr>
                <w:rFonts w:asciiTheme="majorHAnsi" w:eastAsia="Calibri Light" w:hAnsiTheme="majorHAnsi" w:cs="Calibri"/>
                <w:sz w:val="17"/>
                <w:szCs w:val="17"/>
                <w:lang w:val="pl-PL"/>
              </w:rPr>
              <w:t xml:space="preserve"> przez przepisy prawa. JST nie wypracowała strategicznego podejścia do koordynacji tych inicjatyw.</w:t>
            </w:r>
          </w:p>
          <w:p w14:paraId="0A1ECACB" w14:textId="77777777" w:rsidR="00C0117A" w:rsidRPr="006F0306" w:rsidRDefault="00C0117A" w:rsidP="00073799">
            <w:pPr>
              <w:ind w:right="-40"/>
              <w:jc w:val="left"/>
              <w:rPr>
                <w:rFonts w:asciiTheme="majorHAnsi" w:eastAsia="Calibri Light" w:hAnsiTheme="majorHAnsi" w:cs="Calibri"/>
                <w:sz w:val="17"/>
                <w:szCs w:val="17"/>
                <w:lang w:val="pl-PL"/>
              </w:rPr>
            </w:pPr>
          </w:p>
          <w:p w14:paraId="5A568065" w14:textId="77777777" w:rsidR="00C0117A" w:rsidRPr="006F0306" w:rsidRDefault="00C0117A" w:rsidP="00073799">
            <w:pPr>
              <w:ind w:right="-40"/>
              <w:jc w:val="left"/>
              <w:rPr>
                <w:rFonts w:asciiTheme="majorHAnsi" w:eastAsia="Calibri Light" w:hAnsiTheme="majorHAnsi" w:cs="Calibri"/>
                <w:sz w:val="17"/>
                <w:szCs w:val="17"/>
                <w:lang w:val="pl-PL"/>
              </w:rPr>
            </w:pPr>
          </w:p>
          <w:p w14:paraId="43889ACD" w14:textId="77777777" w:rsidR="00C0117A" w:rsidRPr="006F0306" w:rsidRDefault="00C0117A" w:rsidP="00073799">
            <w:pPr>
              <w:ind w:right="-40"/>
              <w:jc w:val="left"/>
              <w:rPr>
                <w:rFonts w:asciiTheme="majorHAnsi" w:eastAsia="Calibri Light" w:hAnsiTheme="majorHAnsi" w:cs="Calibri"/>
                <w:color w:val="0070C0"/>
                <w:sz w:val="17"/>
                <w:szCs w:val="17"/>
                <w:lang w:val="pl-PL"/>
              </w:rPr>
            </w:pPr>
          </w:p>
          <w:p w14:paraId="6AA78AD4" w14:textId="77777777" w:rsidR="00C0117A" w:rsidRPr="006F0306" w:rsidRDefault="00C0117A" w:rsidP="00073799">
            <w:pPr>
              <w:ind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Segoe UI Symbol" w:hAnsiTheme="majorHAnsi" w:cs="Segoe UI Symbol"/>
                <w:color w:val="0070C0"/>
                <w:sz w:val="17"/>
                <w:szCs w:val="17"/>
                <w:lang w:val="pl-PL"/>
              </w:rPr>
              <w:t xml:space="preserve"> </w:t>
            </w:r>
            <w:r w:rsidRPr="006F0306">
              <w:rPr>
                <w:rFonts w:asciiTheme="majorHAnsi" w:eastAsia="Calibri Light" w:hAnsiTheme="majorHAnsi" w:cs="Calibri"/>
                <w:color w:val="0070C0"/>
                <w:sz w:val="17"/>
                <w:szCs w:val="17"/>
                <w:lang w:val="pl-PL"/>
              </w:rPr>
              <w:t>Zasady „otwartego rządzenia” są często wymieniane w strategii rozwoju lokalnego lub innych dokumentach strategicznych/operacyjnych,</w:t>
            </w:r>
          </w:p>
          <w:p w14:paraId="3BDE42E3" w14:textId="2762C4A7" w:rsidR="00E726CA" w:rsidRPr="006F0306" w:rsidRDefault="00C0117A" w:rsidP="00073799">
            <w:pPr>
              <w:ind w:right="-40"/>
              <w:jc w:val="left"/>
              <w:rPr>
                <w:rFonts w:asciiTheme="majorHAnsi" w:eastAsia="Calibri Light" w:hAnsiTheme="majorHAnsi" w:cs="Calibri"/>
                <w:color w:val="0070C0"/>
                <w:sz w:val="17"/>
                <w:szCs w:val="17"/>
                <w:lang w:val="pl-PL"/>
              </w:rPr>
            </w:pPr>
            <w:r w:rsidRPr="006F0306">
              <w:rPr>
                <w:rFonts w:asciiTheme="majorHAnsi" w:eastAsia="Calibri Light" w:hAnsiTheme="majorHAnsi" w:cs="Calibri"/>
                <w:color w:val="0070C0"/>
                <w:sz w:val="17"/>
                <w:szCs w:val="17"/>
                <w:lang w:val="pl-PL"/>
              </w:rPr>
              <w:lastRenderedPageBreak/>
              <w:t xml:space="preserve">Jednostka samorządu terytorialnego w swoich działaniach realizuje dwie lub trzy spośród poniższych inicjatyw z zakresu „ otwartego rządzenia”, nie licząc tych, które są wymagane przepisami prawa; jednakże nie wypracowała strategicznego podejścia do </w:t>
            </w:r>
            <w:r w:rsidR="00CC760E">
              <w:rPr>
                <w:rFonts w:asciiTheme="majorHAnsi" w:eastAsia="Calibri Light" w:hAnsiTheme="majorHAnsi" w:cs="Calibri"/>
                <w:color w:val="0070C0"/>
                <w:sz w:val="17"/>
                <w:szCs w:val="17"/>
                <w:lang w:val="pl-PL"/>
              </w:rPr>
              <w:t xml:space="preserve">ich </w:t>
            </w:r>
            <w:r w:rsidRPr="006F0306">
              <w:rPr>
                <w:rFonts w:asciiTheme="majorHAnsi" w:eastAsia="Calibri Light" w:hAnsiTheme="majorHAnsi" w:cs="Calibri"/>
                <w:color w:val="0070C0"/>
                <w:sz w:val="17"/>
                <w:szCs w:val="17"/>
                <w:lang w:val="pl-PL"/>
              </w:rPr>
              <w:t xml:space="preserve">koordynacji:  </w:t>
            </w:r>
          </w:p>
          <w:p w14:paraId="3885D77C" w14:textId="76D8148C" w:rsidR="00C0117A" w:rsidRPr="006F0306" w:rsidRDefault="00C0117A" w:rsidP="00073799">
            <w:pPr>
              <w:ind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w:t>
            </w:r>
            <w:r w:rsidR="00CC760E">
              <w:rPr>
                <w:rFonts w:asciiTheme="majorHAnsi" w:eastAsia="Calibri Light" w:hAnsiTheme="majorHAnsi" w:cs="Calibri"/>
                <w:color w:val="0070C0"/>
                <w:sz w:val="17"/>
                <w:szCs w:val="17"/>
                <w:lang w:val="pl-PL"/>
              </w:rPr>
              <w:t>Przedsięwzięcia</w:t>
            </w:r>
            <w:r w:rsidR="00CC760E" w:rsidRPr="006F0306">
              <w:rPr>
                <w:rFonts w:asciiTheme="majorHAnsi" w:eastAsia="Calibri Light" w:hAnsiTheme="majorHAnsi" w:cs="Calibri"/>
                <w:color w:val="0070C0"/>
                <w:sz w:val="17"/>
                <w:szCs w:val="17"/>
                <w:lang w:val="pl-PL"/>
              </w:rPr>
              <w:t xml:space="preserve"> </w:t>
            </w:r>
            <w:r w:rsidRPr="006F0306">
              <w:rPr>
                <w:rFonts w:asciiTheme="majorHAnsi" w:eastAsia="Calibri Light" w:hAnsiTheme="majorHAnsi" w:cs="Calibri"/>
                <w:color w:val="0070C0"/>
                <w:sz w:val="17"/>
                <w:szCs w:val="17"/>
                <w:lang w:val="pl-PL"/>
              </w:rPr>
              <w:t>z zakresu otwartych danych i cyfrowej administracji.</w:t>
            </w:r>
          </w:p>
          <w:p w14:paraId="01A87C2E" w14:textId="5A9948E0" w:rsidR="00C0117A" w:rsidRPr="006F0306" w:rsidRDefault="00C0117A" w:rsidP="00073799">
            <w:pPr>
              <w:ind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w:t>
            </w:r>
            <w:r w:rsidR="00CC760E">
              <w:rPr>
                <w:rFonts w:asciiTheme="majorHAnsi" w:eastAsia="Calibri Light" w:hAnsiTheme="majorHAnsi" w:cs="Calibri"/>
                <w:color w:val="0070C0"/>
                <w:sz w:val="17"/>
                <w:szCs w:val="17"/>
                <w:lang w:val="pl-PL"/>
              </w:rPr>
              <w:t>Programy oraz działania dotyczące</w:t>
            </w:r>
            <w:r w:rsidRPr="006F0306">
              <w:rPr>
                <w:rFonts w:asciiTheme="majorHAnsi" w:eastAsia="Calibri Light" w:hAnsiTheme="majorHAnsi" w:cs="Calibri"/>
                <w:color w:val="0070C0"/>
                <w:sz w:val="17"/>
                <w:szCs w:val="17"/>
                <w:lang w:val="pl-PL"/>
              </w:rPr>
              <w:t xml:space="preserve"> uczciwości i zwalczania korupcji.</w:t>
            </w:r>
          </w:p>
          <w:p w14:paraId="37B092CE" w14:textId="458DA9B1" w:rsidR="00C0117A" w:rsidRPr="006F0306" w:rsidRDefault="00C0117A" w:rsidP="00073799">
            <w:pPr>
              <w:ind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w:t>
            </w:r>
            <w:r w:rsidR="00CC760E">
              <w:rPr>
                <w:rFonts w:asciiTheme="majorHAnsi" w:eastAsia="Calibri Light" w:hAnsiTheme="majorHAnsi" w:cs="Calibri"/>
                <w:color w:val="0070C0"/>
                <w:sz w:val="17"/>
                <w:szCs w:val="17"/>
                <w:lang w:val="pl-PL"/>
              </w:rPr>
              <w:t>Wytyczne dotyczące</w:t>
            </w:r>
            <w:r w:rsidRPr="006F0306">
              <w:rPr>
                <w:rFonts w:asciiTheme="majorHAnsi" w:eastAsia="Calibri Light" w:hAnsiTheme="majorHAnsi" w:cs="Calibri"/>
                <w:color w:val="0070C0"/>
                <w:sz w:val="17"/>
                <w:szCs w:val="17"/>
                <w:lang w:val="pl-PL"/>
              </w:rPr>
              <w:t xml:space="preserve"> zaangażowania interesariuszy i mechanizmów współudziału w zarządzaniu są dostępne na stronie internetowej,</w:t>
            </w:r>
          </w:p>
          <w:p w14:paraId="0BFCB51E" w14:textId="66B3CFDA" w:rsidR="00C0117A" w:rsidRPr="006F0306" w:rsidRDefault="00C0117A" w:rsidP="00073799">
            <w:pPr>
              <w:ind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Segoe UI Symbol" w:hAnsiTheme="majorHAnsi" w:cs="Calibri"/>
                <w:color w:val="0070C0"/>
                <w:sz w:val="17"/>
                <w:szCs w:val="17"/>
                <w:lang w:val="pl-PL"/>
              </w:rPr>
              <w:t xml:space="preserve"> </w:t>
            </w:r>
            <w:r w:rsidR="00CC760E">
              <w:rPr>
                <w:rFonts w:asciiTheme="majorHAnsi" w:eastAsia="Calibri Light" w:hAnsiTheme="majorHAnsi" w:cs="Calibri"/>
                <w:color w:val="0070C0"/>
                <w:sz w:val="17"/>
                <w:szCs w:val="17"/>
                <w:lang w:val="pl-PL"/>
              </w:rPr>
              <w:t>Inicjatywy dotyczące</w:t>
            </w:r>
            <w:r w:rsidRPr="006F0306">
              <w:rPr>
                <w:rFonts w:asciiTheme="majorHAnsi" w:eastAsia="Calibri Light" w:hAnsiTheme="majorHAnsi" w:cs="Calibri"/>
                <w:color w:val="0070C0"/>
                <w:sz w:val="17"/>
                <w:szCs w:val="17"/>
                <w:lang w:val="pl-PL"/>
              </w:rPr>
              <w:t xml:space="preserve"> przejrzystości budżetu,</w:t>
            </w:r>
          </w:p>
          <w:p w14:paraId="78BCFB63" w14:textId="1B39D542" w:rsidR="00C0117A" w:rsidRPr="006F0306" w:rsidRDefault="00C0117A" w:rsidP="00073799">
            <w:pPr>
              <w:ind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w:t>
            </w:r>
            <w:r w:rsidR="00CC760E">
              <w:rPr>
                <w:rFonts w:asciiTheme="majorHAnsi" w:eastAsia="Calibri Light" w:hAnsiTheme="majorHAnsi" w:cs="Calibri"/>
                <w:color w:val="0070C0"/>
                <w:sz w:val="17"/>
                <w:szCs w:val="17"/>
                <w:lang w:val="pl-PL"/>
              </w:rPr>
              <w:t>Inicjatywy dotyczące</w:t>
            </w:r>
            <w:r w:rsidRPr="006F0306">
              <w:rPr>
                <w:rFonts w:asciiTheme="majorHAnsi" w:eastAsia="Calibri Light" w:hAnsiTheme="majorHAnsi" w:cs="Calibri"/>
                <w:color w:val="0070C0"/>
                <w:sz w:val="17"/>
                <w:szCs w:val="17"/>
                <w:lang w:val="pl-PL"/>
              </w:rPr>
              <w:t xml:space="preserve"> budżetu partycypacyjnego/obywatelskiego lub funduszu sołeckiego lub innych form uczestnictwa mieszkańców w alokacji funduszy publicznych,</w:t>
            </w:r>
          </w:p>
          <w:p w14:paraId="05050DB7" w14:textId="14B71082" w:rsidR="00C0117A" w:rsidRPr="006F0306" w:rsidRDefault="00C0117A" w:rsidP="00073799">
            <w:pPr>
              <w:ind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w:t>
            </w:r>
            <w:r w:rsidR="00CC760E">
              <w:rPr>
                <w:rFonts w:asciiTheme="majorHAnsi" w:eastAsia="Calibri Light" w:hAnsiTheme="majorHAnsi" w:cs="Calibri"/>
                <w:color w:val="0070C0"/>
                <w:sz w:val="17"/>
                <w:szCs w:val="17"/>
                <w:lang w:val="pl-PL"/>
              </w:rPr>
              <w:t>Inicjatywy związane</w:t>
            </w:r>
            <w:r w:rsidRPr="006F0306">
              <w:rPr>
                <w:rFonts w:asciiTheme="majorHAnsi" w:eastAsia="Calibri Light" w:hAnsiTheme="majorHAnsi" w:cs="Calibri"/>
                <w:color w:val="0070C0"/>
                <w:sz w:val="17"/>
                <w:szCs w:val="17"/>
                <w:lang w:val="pl-PL"/>
              </w:rPr>
              <w:t xml:space="preserve"> z przejrzystością zamówień publicznych,</w:t>
            </w:r>
          </w:p>
          <w:p w14:paraId="2DEBC5A0" w14:textId="4E01024C" w:rsidR="00C0117A" w:rsidRPr="006F0306" w:rsidRDefault="00C0117A" w:rsidP="00073799">
            <w:pPr>
              <w:ind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w:t>
            </w:r>
            <w:r w:rsidR="00CC760E">
              <w:rPr>
                <w:rFonts w:asciiTheme="majorHAnsi" w:eastAsia="Calibri Light" w:hAnsiTheme="majorHAnsi" w:cs="Calibri"/>
                <w:color w:val="0070C0"/>
                <w:sz w:val="17"/>
                <w:szCs w:val="17"/>
                <w:lang w:val="pl-PL"/>
              </w:rPr>
              <w:t>Inicjatywy związane</w:t>
            </w:r>
            <w:r w:rsidRPr="006F0306">
              <w:rPr>
                <w:rFonts w:asciiTheme="majorHAnsi" w:eastAsia="Calibri Light" w:hAnsiTheme="majorHAnsi" w:cs="Calibri"/>
                <w:color w:val="0070C0"/>
                <w:sz w:val="17"/>
                <w:szCs w:val="17"/>
                <w:lang w:val="pl-PL"/>
              </w:rPr>
              <w:t xml:space="preserve"> z zaangażowaniem obywateli,</w:t>
            </w:r>
          </w:p>
          <w:p w14:paraId="4909620B" w14:textId="17C20ADC" w:rsidR="00C0117A" w:rsidRPr="006F0306" w:rsidRDefault="00C0117A" w:rsidP="00073799">
            <w:pPr>
              <w:ind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w:t>
            </w:r>
            <w:r w:rsidR="00CC760E">
              <w:rPr>
                <w:rFonts w:asciiTheme="majorHAnsi" w:eastAsia="Calibri Light" w:hAnsiTheme="majorHAnsi" w:cs="Calibri"/>
                <w:color w:val="0070C0"/>
                <w:sz w:val="17"/>
                <w:szCs w:val="17"/>
                <w:lang w:val="pl-PL"/>
              </w:rPr>
              <w:t>Inicjatywy dotyczące</w:t>
            </w:r>
            <w:r w:rsidRPr="006F0306">
              <w:rPr>
                <w:rFonts w:asciiTheme="majorHAnsi" w:eastAsia="Calibri Light" w:hAnsiTheme="majorHAnsi" w:cs="Calibri"/>
                <w:color w:val="0070C0"/>
                <w:sz w:val="17"/>
                <w:szCs w:val="17"/>
                <w:lang w:val="pl-PL"/>
              </w:rPr>
              <w:t xml:space="preserve"> równości płci.</w:t>
            </w:r>
          </w:p>
          <w:p w14:paraId="08030E73" w14:textId="0A2746F5" w:rsidR="00C0117A" w:rsidRPr="006F0306" w:rsidRDefault="00C0117A" w:rsidP="00073799">
            <w:pPr>
              <w:ind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w:t>
            </w:r>
            <w:r w:rsidR="00CC760E">
              <w:rPr>
                <w:rFonts w:asciiTheme="majorHAnsi" w:eastAsia="Calibri Light" w:hAnsiTheme="majorHAnsi" w:cs="Calibri"/>
                <w:color w:val="0070C0"/>
                <w:sz w:val="17"/>
                <w:szCs w:val="17"/>
                <w:lang w:val="pl-PL"/>
              </w:rPr>
              <w:t>Inicjatywy dotyczące</w:t>
            </w:r>
            <w:r w:rsidRPr="006F0306">
              <w:rPr>
                <w:rFonts w:asciiTheme="majorHAnsi" w:eastAsia="Calibri Light" w:hAnsiTheme="majorHAnsi" w:cs="Calibri"/>
                <w:color w:val="0070C0"/>
                <w:sz w:val="17"/>
                <w:szCs w:val="17"/>
                <w:lang w:val="pl-PL"/>
              </w:rPr>
              <w:t xml:space="preserve"> zaangażowania młodzieży.</w:t>
            </w:r>
          </w:p>
          <w:p w14:paraId="784E0C12" w14:textId="1FD9DEDA" w:rsidR="00C0117A" w:rsidRPr="006F0306" w:rsidRDefault="00C0117A" w:rsidP="00073799">
            <w:pPr>
              <w:ind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w:t>
            </w:r>
            <w:r w:rsidR="00CC760E">
              <w:rPr>
                <w:rFonts w:asciiTheme="majorHAnsi" w:eastAsia="Calibri Light" w:hAnsiTheme="majorHAnsi" w:cs="Calibri"/>
                <w:color w:val="0070C0"/>
                <w:sz w:val="17"/>
                <w:szCs w:val="17"/>
                <w:lang w:val="pl-PL"/>
              </w:rPr>
              <w:t>Inicjatywy dotyczące</w:t>
            </w:r>
            <w:r w:rsidRPr="006F0306">
              <w:rPr>
                <w:rFonts w:asciiTheme="majorHAnsi" w:eastAsia="Calibri Light" w:hAnsiTheme="majorHAnsi" w:cs="Calibri"/>
                <w:color w:val="0070C0"/>
                <w:sz w:val="17"/>
                <w:szCs w:val="17"/>
                <w:lang w:val="pl-PL"/>
              </w:rPr>
              <w:t xml:space="preserve"> pra</w:t>
            </w:r>
            <w:r w:rsidR="00CC760E">
              <w:rPr>
                <w:rFonts w:asciiTheme="majorHAnsi" w:eastAsia="Calibri Light" w:hAnsiTheme="majorHAnsi" w:cs="Calibri"/>
                <w:color w:val="0070C0"/>
                <w:sz w:val="17"/>
                <w:szCs w:val="17"/>
                <w:lang w:val="pl-PL"/>
              </w:rPr>
              <w:t>w</w:t>
            </w:r>
            <w:r w:rsidRPr="006F0306">
              <w:rPr>
                <w:rFonts w:asciiTheme="majorHAnsi" w:eastAsia="Calibri Light" w:hAnsiTheme="majorHAnsi" w:cs="Calibri"/>
                <w:color w:val="0070C0"/>
                <w:sz w:val="17"/>
                <w:szCs w:val="17"/>
                <w:lang w:val="pl-PL"/>
              </w:rPr>
              <w:t xml:space="preserve"> mniejszości,</w:t>
            </w:r>
          </w:p>
          <w:p w14:paraId="6531F484" w14:textId="04470D5E" w:rsidR="00C0117A" w:rsidRPr="006F0306" w:rsidRDefault="00C0117A" w:rsidP="00073799">
            <w:pPr>
              <w:ind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w:t>
            </w:r>
            <w:r w:rsidR="00CC760E">
              <w:rPr>
                <w:rFonts w:asciiTheme="majorHAnsi" w:eastAsia="Calibri Light" w:hAnsiTheme="majorHAnsi" w:cs="Calibri"/>
                <w:color w:val="0070C0"/>
                <w:sz w:val="17"/>
                <w:szCs w:val="17"/>
                <w:lang w:val="pl-PL"/>
              </w:rPr>
              <w:t>Inicjatywy</w:t>
            </w:r>
            <w:r w:rsidRPr="006F0306">
              <w:rPr>
                <w:rFonts w:asciiTheme="majorHAnsi" w:eastAsia="Calibri Light" w:hAnsiTheme="majorHAnsi" w:cs="Calibri"/>
                <w:color w:val="0070C0"/>
                <w:sz w:val="17"/>
                <w:szCs w:val="17"/>
                <w:lang w:val="pl-PL"/>
              </w:rPr>
              <w:t>, które rozwijają umiejętności i wiedzę o stosowaniu zasad „otwartego rządzenia”.</w:t>
            </w:r>
          </w:p>
          <w:p w14:paraId="487E4E09" w14:textId="77777777" w:rsidR="00C0117A" w:rsidRPr="006F0306" w:rsidRDefault="00C0117A" w:rsidP="00073799">
            <w:pPr>
              <w:widowControl/>
              <w:ind w:right="-40"/>
              <w:jc w:val="left"/>
              <w:rPr>
                <w:rFonts w:asciiTheme="majorHAnsi" w:eastAsia="Calibri Light" w:hAnsiTheme="majorHAnsi" w:cs="Calibri"/>
                <w:sz w:val="17"/>
                <w:szCs w:val="17"/>
                <w:lang w:val="pl-PL"/>
              </w:rPr>
            </w:pPr>
          </w:p>
        </w:tc>
        <w:tc>
          <w:tcPr>
            <w:tcW w:w="1059" w:type="pct"/>
            <w:shd w:val="clear" w:color="auto" w:fill="A8D08D"/>
          </w:tcPr>
          <w:p w14:paraId="30848031" w14:textId="77777777" w:rsidR="00C0117A" w:rsidRPr="006F0306" w:rsidRDefault="00C0117A" w:rsidP="00073799">
            <w:pPr>
              <w:ind w:right="-40"/>
              <w:jc w:val="left"/>
              <w:rPr>
                <w:rFonts w:asciiTheme="majorHAnsi" w:eastAsia="Calibri Light" w:hAnsiTheme="majorHAnsi" w:cs="Calibri"/>
                <w:sz w:val="17"/>
                <w:szCs w:val="17"/>
                <w:lang w:val="pl-PL"/>
              </w:rPr>
            </w:pPr>
            <w:r w:rsidRPr="006F0306">
              <w:rPr>
                <w:rFonts w:asciiTheme="majorHAnsi" w:eastAsia="Calibri Light" w:hAnsiTheme="majorHAnsi" w:cs="Calibri"/>
                <w:sz w:val="17"/>
                <w:szCs w:val="17"/>
                <w:lang w:val="pl-PL"/>
              </w:rPr>
              <w:lastRenderedPageBreak/>
              <w:t>Jednostka samorządu terytorialnego prezentuje strategiczne podejście do wdrażania inicjatyw z zakresu „i otwartego rządzenia” poprzez dedykowany rozdział strategii rozwoju lokalnego lub poprzez przygotowanie kompleksowej „Strategii otwartego rządzenia” w JST, która podkreśla korzyści publiczne wynikające z ich stosowania oraz przytacza konkretne propozycje do wdrożenia.</w:t>
            </w:r>
          </w:p>
          <w:p w14:paraId="6636B83B" w14:textId="77777777" w:rsidR="00C0117A" w:rsidRPr="006F0306" w:rsidRDefault="00C0117A" w:rsidP="00073799">
            <w:pPr>
              <w:widowControl/>
              <w:ind w:right="-40"/>
              <w:jc w:val="left"/>
              <w:rPr>
                <w:rFonts w:asciiTheme="majorHAnsi" w:eastAsia="Calibri Light" w:hAnsiTheme="majorHAnsi" w:cs="Calibri"/>
                <w:color w:val="0070C0"/>
                <w:sz w:val="17"/>
                <w:szCs w:val="17"/>
                <w:lang w:val="pl-PL"/>
              </w:rPr>
            </w:pPr>
          </w:p>
          <w:p w14:paraId="5C46A6DE" w14:textId="77777777" w:rsidR="00C0117A" w:rsidRPr="006F0306" w:rsidRDefault="00C0117A" w:rsidP="00073799">
            <w:pPr>
              <w:ind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Jednostka samorządu terytorialnego prezentuje strategiczne podejście do wdrażania inicjatyw z zakresu „i otwartego rządzenia” poprzez:</w:t>
            </w:r>
          </w:p>
          <w:p w14:paraId="1D7C8105" w14:textId="77777777" w:rsidR="00C0117A" w:rsidRPr="006F0306" w:rsidRDefault="00C0117A" w:rsidP="00073799">
            <w:pPr>
              <w:ind w:left="191"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posiadanie w strategii rozwoju lokalnego dedykowanego rozdziału </w:t>
            </w:r>
            <w:r w:rsidRPr="006F0306">
              <w:rPr>
                <w:rFonts w:asciiTheme="majorHAnsi" w:eastAsia="Calibri Light" w:hAnsiTheme="majorHAnsi" w:cs="Calibri"/>
                <w:color w:val="0070C0"/>
                <w:sz w:val="17"/>
                <w:szCs w:val="17"/>
                <w:lang w:val="pl-PL"/>
              </w:rPr>
              <w:lastRenderedPageBreak/>
              <w:t>dotyczącego otwartego rządzenia</w:t>
            </w:r>
          </w:p>
          <w:p w14:paraId="4C6E65A5" w14:textId="77777777" w:rsidR="00C0117A" w:rsidRPr="006F0306" w:rsidRDefault="00C0117A" w:rsidP="00073799">
            <w:pPr>
              <w:ind w:right="-40"/>
              <w:jc w:val="left"/>
              <w:rPr>
                <w:rFonts w:asciiTheme="majorHAnsi" w:eastAsia="Calibri Light" w:hAnsiTheme="majorHAnsi" w:cs="Calibri"/>
                <w:color w:val="0070C0"/>
                <w:sz w:val="17"/>
                <w:szCs w:val="17"/>
                <w:u w:val="single"/>
                <w:lang w:val="pl-PL"/>
              </w:rPr>
            </w:pPr>
            <w:r w:rsidRPr="006F0306">
              <w:rPr>
                <w:rFonts w:asciiTheme="majorHAnsi" w:eastAsia="Calibri Light" w:hAnsiTheme="majorHAnsi" w:cs="Calibri"/>
                <w:color w:val="0070C0"/>
                <w:sz w:val="17"/>
                <w:szCs w:val="17"/>
                <w:u w:val="single"/>
                <w:lang w:val="pl-PL"/>
              </w:rPr>
              <w:t>lub</w:t>
            </w:r>
          </w:p>
          <w:p w14:paraId="423E5A0F" w14:textId="77777777" w:rsidR="00C0117A" w:rsidRPr="006F0306" w:rsidRDefault="00C0117A" w:rsidP="00073799">
            <w:pPr>
              <w:ind w:left="191" w:right="-40"/>
              <w:jc w:val="left"/>
              <w:rPr>
                <w:rFonts w:asciiTheme="majorHAnsi" w:hAnsiTheme="majorHAnsi" w:cs="Calibri"/>
                <w:color w:val="0070C0"/>
                <w:sz w:val="17"/>
                <w:szCs w:val="17"/>
                <w:lang w:val="pl-PL"/>
              </w:rPr>
            </w:pPr>
            <w:r w:rsidRPr="006F0306">
              <w:rPr>
                <w:rFonts w:ascii="Segoe UI Symbol" w:eastAsia="Calibri Light"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przygotowanie kompleksowej „Strategii otwartego rządzenia” w JST.</w:t>
            </w:r>
          </w:p>
          <w:p w14:paraId="6D11D999" w14:textId="77777777" w:rsidR="00C0117A" w:rsidRPr="006F0306" w:rsidRDefault="00C0117A" w:rsidP="00073799">
            <w:pPr>
              <w:ind w:right="-40"/>
              <w:jc w:val="left"/>
              <w:rPr>
                <w:rFonts w:asciiTheme="majorHAnsi" w:eastAsia="Times New Roman" w:hAnsiTheme="majorHAnsi" w:cs="Calibri"/>
                <w:color w:val="0070C0"/>
                <w:sz w:val="17"/>
                <w:szCs w:val="17"/>
                <w:u w:val="single"/>
                <w:lang w:val="pl-PL" w:eastAsia="en-GB"/>
              </w:rPr>
            </w:pPr>
          </w:p>
          <w:p w14:paraId="60D5AEDA" w14:textId="77777777" w:rsidR="00C0117A" w:rsidRPr="006F0306" w:rsidRDefault="00C0117A" w:rsidP="00073799">
            <w:pPr>
              <w:ind w:right="-40"/>
              <w:jc w:val="left"/>
              <w:rPr>
                <w:rFonts w:asciiTheme="majorHAnsi" w:eastAsia="Times New Roman" w:hAnsiTheme="majorHAnsi" w:cs="Calibri"/>
                <w:color w:val="0070C0"/>
                <w:sz w:val="17"/>
                <w:szCs w:val="17"/>
                <w:lang w:val="pl-PL" w:eastAsia="en-GB"/>
              </w:rPr>
            </w:pPr>
            <w:r w:rsidRPr="006F0306">
              <w:rPr>
                <w:rFonts w:asciiTheme="majorHAnsi" w:eastAsia="Calibri Light" w:hAnsiTheme="majorHAnsi" w:cs="Calibri"/>
                <w:color w:val="0070C0"/>
                <w:sz w:val="17"/>
                <w:szCs w:val="17"/>
                <w:u w:val="single"/>
                <w:lang w:val="pl-PL" w:eastAsia="en-GB"/>
              </w:rPr>
              <w:t>oraz</w:t>
            </w:r>
            <w:r w:rsidRPr="006F0306">
              <w:rPr>
                <w:rFonts w:asciiTheme="majorHAnsi" w:eastAsia="Calibri Light" w:hAnsiTheme="majorHAnsi" w:cs="Calibri"/>
                <w:color w:val="0070C0"/>
                <w:sz w:val="17"/>
                <w:szCs w:val="17"/>
                <w:lang w:val="pl-PL" w:eastAsia="en-GB"/>
              </w:rPr>
              <w:t> </w:t>
            </w:r>
          </w:p>
          <w:p w14:paraId="00A1CD2C" w14:textId="77777777" w:rsidR="00C0117A" w:rsidRPr="006F0306" w:rsidRDefault="00C0117A" w:rsidP="00073799">
            <w:pPr>
              <w:ind w:right="-40"/>
              <w:jc w:val="left"/>
              <w:rPr>
                <w:rFonts w:asciiTheme="majorHAnsi" w:eastAsia="Times New Roman" w:hAnsiTheme="majorHAnsi" w:cs="Calibri"/>
                <w:color w:val="0070C0"/>
                <w:sz w:val="17"/>
                <w:szCs w:val="17"/>
                <w:lang w:val="pl-PL" w:eastAsia="en-GB"/>
              </w:rPr>
            </w:pPr>
          </w:p>
          <w:p w14:paraId="5A48BAA5" w14:textId="77777777" w:rsidR="00C0117A" w:rsidRPr="006F0306" w:rsidRDefault="00C0117A" w:rsidP="00073799">
            <w:pPr>
              <w:widowControl/>
              <w:ind w:right="-45"/>
              <w:jc w:val="left"/>
              <w:textAlignment w:val="baseline"/>
              <w:rPr>
                <w:rFonts w:asciiTheme="majorHAnsi" w:eastAsia="Times New Roman" w:hAnsiTheme="majorHAnsi" w:cs="Calibri"/>
                <w:color w:val="0070C0"/>
                <w:sz w:val="17"/>
                <w:szCs w:val="17"/>
                <w:lang w:val="pl-PL" w:eastAsia="en-GB"/>
              </w:rPr>
            </w:pPr>
            <w:r w:rsidRPr="006F0306">
              <w:rPr>
                <w:rFonts w:ascii="Segoe UI Symbol" w:eastAsia="Calibri Light" w:hAnsi="Segoe UI Symbol" w:cs="Segoe UI Symbol"/>
                <w:color w:val="0070C0"/>
                <w:sz w:val="17"/>
                <w:szCs w:val="17"/>
                <w:lang w:val="pl-PL" w:eastAsia="en-GB"/>
              </w:rPr>
              <w:t>☐</w:t>
            </w:r>
            <w:r w:rsidRPr="006F0306">
              <w:rPr>
                <w:rFonts w:asciiTheme="majorHAnsi" w:eastAsia="Calibri Light" w:hAnsiTheme="majorHAnsi" w:cs="Calibri"/>
                <w:color w:val="0070C0"/>
                <w:sz w:val="17"/>
                <w:szCs w:val="17"/>
                <w:lang w:val="pl-PL" w:eastAsia="en-GB"/>
              </w:rPr>
              <w:t xml:space="preserve"> Jednostka samorządu terytorialnego realizuje więcej niż trzy poniższe inicjatywy z zakresu </w:t>
            </w:r>
            <w:r w:rsidRPr="006F0306">
              <w:rPr>
                <w:rFonts w:asciiTheme="majorHAnsi" w:eastAsia="Calibri Light" w:hAnsiTheme="majorHAnsi" w:cs="Calibri"/>
                <w:color w:val="0070C0"/>
                <w:sz w:val="17"/>
                <w:szCs w:val="17"/>
                <w:lang w:val="pl-PL"/>
              </w:rPr>
              <w:t>„</w:t>
            </w:r>
            <w:r w:rsidRPr="006F0306">
              <w:rPr>
                <w:rFonts w:asciiTheme="majorHAnsi" w:eastAsia="Calibri Light" w:hAnsiTheme="majorHAnsi" w:cs="Calibri"/>
                <w:color w:val="0070C0"/>
                <w:sz w:val="17"/>
                <w:szCs w:val="17"/>
                <w:lang w:val="pl-PL" w:eastAsia="en-GB"/>
              </w:rPr>
              <w:t xml:space="preserve"> otwartego rządzenia</w:t>
            </w:r>
            <w:r w:rsidRPr="006F0306">
              <w:rPr>
                <w:rFonts w:asciiTheme="majorHAnsi" w:eastAsia="Calibri Light" w:hAnsiTheme="majorHAnsi" w:cs="Calibri"/>
                <w:color w:val="0070C0"/>
                <w:sz w:val="17"/>
                <w:szCs w:val="17"/>
                <w:lang w:val="pl-PL"/>
              </w:rPr>
              <w:t>”</w:t>
            </w:r>
            <w:r w:rsidRPr="006F0306">
              <w:rPr>
                <w:rFonts w:asciiTheme="majorHAnsi" w:eastAsia="Calibri Light" w:hAnsiTheme="majorHAnsi" w:cs="Calibri"/>
                <w:color w:val="0070C0"/>
                <w:sz w:val="17"/>
                <w:szCs w:val="17"/>
                <w:lang w:val="pl-PL" w:eastAsia="en-GB"/>
              </w:rPr>
              <w:t>, nie licząc tych  wymaganych przepisami prawa w ramach podejścia strategicznego: </w:t>
            </w:r>
          </w:p>
          <w:p w14:paraId="332D257C" w14:textId="77777777" w:rsidR="00C0117A" w:rsidRPr="006F0306" w:rsidRDefault="00C0117A" w:rsidP="00073799">
            <w:pPr>
              <w:widowControl/>
              <w:ind w:right="-45"/>
              <w:jc w:val="left"/>
              <w:textAlignment w:val="baseline"/>
              <w:rPr>
                <w:rFonts w:asciiTheme="majorHAnsi" w:eastAsia="Times New Roman" w:hAnsiTheme="majorHAnsi" w:cs="Calibri"/>
                <w:color w:val="0070C0"/>
                <w:sz w:val="17"/>
                <w:szCs w:val="17"/>
                <w:lang w:val="pl-PL" w:eastAsia="en-GB"/>
              </w:rPr>
            </w:pPr>
            <w:r w:rsidRPr="006F0306">
              <w:rPr>
                <w:rFonts w:ascii="Segoe UI Symbol" w:eastAsia="Segoe UI Symbol" w:hAnsi="Segoe UI Symbol" w:cs="Segoe UI Symbol"/>
                <w:color w:val="0070C0"/>
                <w:sz w:val="17"/>
                <w:szCs w:val="17"/>
                <w:lang w:val="pl-PL" w:eastAsia="en-GB"/>
              </w:rPr>
              <w:t>☐</w:t>
            </w:r>
            <w:r w:rsidRPr="006F0306">
              <w:rPr>
                <w:rFonts w:asciiTheme="majorHAnsi" w:eastAsia="Calibri Light" w:hAnsiTheme="majorHAnsi" w:cs="Calibri"/>
                <w:color w:val="0070C0"/>
                <w:sz w:val="17"/>
                <w:szCs w:val="17"/>
                <w:lang w:val="pl-PL" w:eastAsia="en-GB"/>
              </w:rPr>
              <w:t xml:space="preserve"> Inicjatywy z zakresu otwartych danych i cyfrowej administracji,</w:t>
            </w:r>
          </w:p>
          <w:p w14:paraId="6603C74F" w14:textId="77777777" w:rsidR="00C0117A" w:rsidRPr="006F0306" w:rsidRDefault="00C0117A" w:rsidP="00073799">
            <w:pPr>
              <w:widowControl/>
              <w:ind w:right="-45"/>
              <w:jc w:val="left"/>
              <w:textAlignment w:val="baseline"/>
              <w:rPr>
                <w:rFonts w:asciiTheme="majorHAnsi" w:eastAsia="Times New Roman" w:hAnsiTheme="majorHAnsi" w:cs="Calibri"/>
                <w:color w:val="0070C0"/>
                <w:sz w:val="17"/>
                <w:szCs w:val="17"/>
                <w:lang w:val="pl-PL" w:eastAsia="en-GB"/>
              </w:rPr>
            </w:pPr>
            <w:r w:rsidRPr="006F0306">
              <w:rPr>
                <w:rFonts w:ascii="Segoe UI Symbol" w:eastAsia="Segoe UI Symbol" w:hAnsi="Segoe UI Symbol" w:cs="Segoe UI Symbol"/>
                <w:color w:val="0070C0"/>
                <w:sz w:val="17"/>
                <w:szCs w:val="17"/>
                <w:lang w:val="pl-PL" w:eastAsia="en-GB"/>
              </w:rPr>
              <w:t>☐</w:t>
            </w:r>
            <w:r w:rsidRPr="006F0306">
              <w:rPr>
                <w:rFonts w:asciiTheme="majorHAnsi" w:eastAsia="Calibri Light" w:hAnsiTheme="majorHAnsi" w:cs="Calibri"/>
                <w:color w:val="0070C0"/>
                <w:sz w:val="17"/>
                <w:szCs w:val="17"/>
                <w:lang w:val="pl-PL" w:eastAsia="en-GB"/>
              </w:rPr>
              <w:t xml:space="preserve"> Programy oraz inicjatywy dotyczące uczciwości i zwalczania korupcji,</w:t>
            </w:r>
          </w:p>
          <w:p w14:paraId="3A02038E" w14:textId="77777777" w:rsidR="00C0117A" w:rsidRPr="006F0306" w:rsidRDefault="00C0117A" w:rsidP="00073799">
            <w:pPr>
              <w:widowControl/>
              <w:ind w:right="-45"/>
              <w:jc w:val="left"/>
              <w:textAlignment w:val="baseline"/>
              <w:rPr>
                <w:rFonts w:asciiTheme="majorHAnsi" w:eastAsia="Times New Roman" w:hAnsiTheme="majorHAnsi" w:cs="Calibri"/>
                <w:color w:val="0070C0"/>
                <w:sz w:val="17"/>
                <w:szCs w:val="17"/>
                <w:lang w:val="pl-PL" w:eastAsia="en-GB"/>
              </w:rPr>
            </w:pPr>
            <w:r w:rsidRPr="006F0306">
              <w:rPr>
                <w:rFonts w:ascii="Segoe UI Symbol" w:eastAsia="Segoe UI Symbol" w:hAnsi="Segoe UI Symbol" w:cs="Segoe UI Symbol"/>
                <w:color w:val="0070C0"/>
                <w:sz w:val="17"/>
                <w:szCs w:val="17"/>
                <w:lang w:val="pl-PL" w:eastAsia="en-GB"/>
              </w:rPr>
              <w:t>☐</w:t>
            </w:r>
            <w:r w:rsidRPr="006F0306">
              <w:rPr>
                <w:rFonts w:asciiTheme="majorHAnsi" w:eastAsia="Calibri Light" w:hAnsiTheme="majorHAnsi" w:cs="Calibri"/>
                <w:color w:val="0070C0"/>
                <w:sz w:val="17"/>
                <w:szCs w:val="17"/>
                <w:lang w:val="pl-PL" w:eastAsia="en-GB"/>
              </w:rPr>
              <w:t> Wytyczne dotyczące zaangażowania interesariuszy i mechanizmów współudziału w zarządzaniu są dostępne na stronie internetowej,</w:t>
            </w:r>
          </w:p>
          <w:p w14:paraId="7A4F40F7" w14:textId="77777777" w:rsidR="00C0117A" w:rsidRPr="006F0306" w:rsidRDefault="00C0117A" w:rsidP="00073799">
            <w:pPr>
              <w:widowControl/>
              <w:ind w:right="-45"/>
              <w:jc w:val="left"/>
              <w:textAlignment w:val="baseline"/>
              <w:rPr>
                <w:rFonts w:asciiTheme="majorHAnsi" w:eastAsia="Times New Roman" w:hAnsiTheme="majorHAnsi" w:cs="Calibri"/>
                <w:color w:val="0070C0"/>
                <w:sz w:val="17"/>
                <w:szCs w:val="17"/>
                <w:lang w:val="pl-PL" w:eastAsia="en-GB"/>
              </w:rPr>
            </w:pPr>
            <w:r w:rsidRPr="006F0306">
              <w:rPr>
                <w:rFonts w:ascii="Segoe UI Symbol" w:eastAsia="Segoe UI Symbol" w:hAnsi="Segoe UI Symbol" w:cs="Segoe UI Symbol"/>
                <w:color w:val="0070C0"/>
                <w:sz w:val="17"/>
                <w:szCs w:val="17"/>
                <w:lang w:val="pl-PL" w:eastAsia="en-GB"/>
              </w:rPr>
              <w:t>☐</w:t>
            </w:r>
            <w:r w:rsidRPr="006F0306">
              <w:rPr>
                <w:rFonts w:asciiTheme="majorHAnsi" w:eastAsia="Segoe UI Symbol" w:hAnsiTheme="majorHAnsi" w:cs="Calibri"/>
                <w:color w:val="0070C0"/>
                <w:sz w:val="17"/>
                <w:szCs w:val="17"/>
                <w:lang w:val="pl-PL" w:eastAsia="en-GB"/>
              </w:rPr>
              <w:t xml:space="preserve"> </w:t>
            </w:r>
            <w:r w:rsidRPr="006F0306">
              <w:rPr>
                <w:rFonts w:asciiTheme="majorHAnsi" w:eastAsia="Calibri Light" w:hAnsiTheme="majorHAnsi" w:cs="Calibri"/>
                <w:color w:val="0070C0"/>
                <w:sz w:val="17"/>
                <w:szCs w:val="17"/>
                <w:lang w:val="pl-PL" w:eastAsia="en-GB"/>
              </w:rPr>
              <w:t>Inicjatywy dotyczące przejrzystości budżetu,</w:t>
            </w:r>
          </w:p>
          <w:p w14:paraId="4D7C3087" w14:textId="77777777" w:rsidR="00C0117A" w:rsidRPr="006F0306" w:rsidRDefault="00C0117A" w:rsidP="00073799">
            <w:pPr>
              <w:widowControl/>
              <w:ind w:right="-45"/>
              <w:jc w:val="left"/>
              <w:textAlignment w:val="baseline"/>
              <w:rPr>
                <w:rFonts w:asciiTheme="majorHAnsi" w:eastAsia="Times New Roman" w:hAnsiTheme="majorHAnsi" w:cs="Calibri"/>
                <w:color w:val="0070C0"/>
                <w:sz w:val="17"/>
                <w:szCs w:val="17"/>
                <w:lang w:val="pl-PL" w:eastAsia="en-GB"/>
              </w:rPr>
            </w:pPr>
            <w:r w:rsidRPr="006F0306">
              <w:rPr>
                <w:rFonts w:ascii="Segoe UI Symbol" w:eastAsia="Segoe UI Symbol" w:hAnsi="Segoe UI Symbol" w:cs="Segoe UI Symbol"/>
                <w:color w:val="0070C0"/>
                <w:sz w:val="17"/>
                <w:szCs w:val="17"/>
                <w:lang w:val="pl-PL" w:eastAsia="en-GB"/>
              </w:rPr>
              <w:t>☐</w:t>
            </w:r>
            <w:r w:rsidRPr="006F0306">
              <w:rPr>
                <w:rFonts w:asciiTheme="majorHAnsi" w:eastAsia="Calibri Light" w:hAnsiTheme="majorHAnsi" w:cs="Calibri"/>
                <w:color w:val="0070C0"/>
                <w:sz w:val="17"/>
                <w:szCs w:val="17"/>
                <w:lang w:val="pl-PL" w:eastAsia="en-GB"/>
              </w:rPr>
              <w:t xml:space="preserve"> Inicjatywy dotyczące budżetu partycypacyjnego/obywatelskiego lub funduszu sołeckiego lub innych form uczestnictwa mieszkańców w alokacji funduszy publicznych,</w:t>
            </w:r>
          </w:p>
          <w:p w14:paraId="305E7AFE" w14:textId="77777777" w:rsidR="00C0117A" w:rsidRPr="006F0306" w:rsidRDefault="00C0117A" w:rsidP="00073799">
            <w:pPr>
              <w:widowControl/>
              <w:ind w:right="-45"/>
              <w:jc w:val="left"/>
              <w:textAlignment w:val="baseline"/>
              <w:rPr>
                <w:rFonts w:asciiTheme="majorHAnsi" w:eastAsia="Times New Roman" w:hAnsiTheme="majorHAnsi" w:cs="Calibri"/>
                <w:color w:val="0070C0"/>
                <w:sz w:val="17"/>
                <w:szCs w:val="17"/>
                <w:lang w:val="pl-PL" w:eastAsia="en-GB"/>
              </w:rPr>
            </w:pPr>
            <w:r w:rsidRPr="006F0306">
              <w:rPr>
                <w:rFonts w:ascii="Segoe UI Symbol" w:eastAsia="Segoe UI Symbol" w:hAnsi="Segoe UI Symbol" w:cs="Segoe UI Symbol"/>
                <w:color w:val="0070C0"/>
                <w:sz w:val="17"/>
                <w:szCs w:val="17"/>
                <w:lang w:val="pl-PL" w:eastAsia="en-GB"/>
              </w:rPr>
              <w:t>☐</w:t>
            </w:r>
            <w:r w:rsidRPr="006F0306">
              <w:rPr>
                <w:rFonts w:asciiTheme="majorHAnsi" w:eastAsia="Calibri Light" w:hAnsiTheme="majorHAnsi" w:cs="Calibri"/>
                <w:color w:val="0070C0"/>
                <w:sz w:val="17"/>
                <w:szCs w:val="17"/>
                <w:lang w:val="pl-PL" w:eastAsia="en-GB"/>
              </w:rPr>
              <w:t> Inicjatywy związane z przejrzystością zamówień publicznych,</w:t>
            </w:r>
          </w:p>
          <w:p w14:paraId="33A134D8" w14:textId="77777777" w:rsidR="00C0117A" w:rsidRPr="006F0306" w:rsidRDefault="00C0117A" w:rsidP="00073799">
            <w:pPr>
              <w:widowControl/>
              <w:ind w:right="-45"/>
              <w:jc w:val="left"/>
              <w:textAlignment w:val="baseline"/>
              <w:rPr>
                <w:rFonts w:asciiTheme="majorHAnsi" w:eastAsia="Times New Roman" w:hAnsiTheme="majorHAnsi" w:cs="Calibri"/>
                <w:color w:val="0070C0"/>
                <w:sz w:val="17"/>
                <w:szCs w:val="17"/>
                <w:lang w:val="pl-PL" w:eastAsia="en-GB"/>
              </w:rPr>
            </w:pPr>
            <w:r w:rsidRPr="006F0306">
              <w:rPr>
                <w:rFonts w:ascii="Segoe UI Symbol" w:eastAsia="Segoe UI Symbol" w:hAnsi="Segoe UI Symbol" w:cs="Segoe UI Symbol"/>
                <w:color w:val="0070C0"/>
                <w:sz w:val="17"/>
                <w:szCs w:val="17"/>
                <w:lang w:val="pl-PL" w:eastAsia="en-GB"/>
              </w:rPr>
              <w:t>☐</w:t>
            </w:r>
            <w:r w:rsidRPr="006F0306">
              <w:rPr>
                <w:rFonts w:asciiTheme="majorHAnsi" w:eastAsia="Calibri Light" w:hAnsiTheme="majorHAnsi" w:cs="Calibri"/>
                <w:color w:val="0070C0"/>
                <w:sz w:val="17"/>
                <w:szCs w:val="17"/>
                <w:lang w:val="pl-PL" w:eastAsia="en-GB"/>
              </w:rPr>
              <w:t> Inicjatywy związane z zaangażowaniem obywateli,</w:t>
            </w:r>
          </w:p>
          <w:p w14:paraId="4A7522C0" w14:textId="77777777" w:rsidR="00C0117A" w:rsidRPr="006F0306" w:rsidRDefault="00C0117A" w:rsidP="00073799">
            <w:pPr>
              <w:widowControl/>
              <w:ind w:right="-45"/>
              <w:jc w:val="left"/>
              <w:textAlignment w:val="baseline"/>
              <w:rPr>
                <w:rFonts w:asciiTheme="majorHAnsi" w:eastAsia="Calibri Light" w:hAnsiTheme="majorHAnsi" w:cs="Calibri"/>
                <w:color w:val="0070C0"/>
                <w:sz w:val="17"/>
                <w:szCs w:val="17"/>
                <w:lang w:val="pl-PL" w:eastAsia="en-GB"/>
              </w:rPr>
            </w:pPr>
            <w:r w:rsidRPr="006F0306">
              <w:rPr>
                <w:rFonts w:ascii="Segoe UI Symbol" w:eastAsia="Segoe UI Symbol" w:hAnsi="Segoe UI Symbol" w:cs="Segoe UI Symbol"/>
                <w:color w:val="0070C0"/>
                <w:sz w:val="17"/>
                <w:szCs w:val="17"/>
                <w:lang w:val="pl-PL" w:eastAsia="en-GB"/>
              </w:rPr>
              <w:t>☐</w:t>
            </w:r>
            <w:r w:rsidRPr="006F0306">
              <w:rPr>
                <w:rFonts w:asciiTheme="majorHAnsi" w:eastAsia="Calibri Light" w:hAnsiTheme="majorHAnsi" w:cs="Calibri"/>
                <w:color w:val="0070C0"/>
                <w:sz w:val="17"/>
                <w:szCs w:val="17"/>
                <w:lang w:val="pl-PL" w:eastAsia="en-GB"/>
              </w:rPr>
              <w:t xml:space="preserve"> Inicjatywy dotyczące równości płci,</w:t>
            </w:r>
          </w:p>
          <w:p w14:paraId="0AC30941" w14:textId="77777777" w:rsidR="00C0117A" w:rsidRPr="006F0306" w:rsidRDefault="00C0117A" w:rsidP="00073799">
            <w:pPr>
              <w:widowControl/>
              <w:ind w:right="-45"/>
              <w:jc w:val="left"/>
              <w:textAlignment w:val="baseline"/>
              <w:rPr>
                <w:rFonts w:asciiTheme="majorHAnsi" w:eastAsia="Calibri Light" w:hAnsiTheme="majorHAnsi" w:cs="Calibri"/>
                <w:color w:val="0070C0"/>
                <w:sz w:val="17"/>
                <w:szCs w:val="17"/>
                <w:lang w:val="pl-PL" w:eastAsia="en-GB"/>
              </w:rPr>
            </w:pPr>
            <w:r w:rsidRPr="006F0306">
              <w:rPr>
                <w:rFonts w:ascii="Segoe UI Symbol" w:eastAsia="Segoe UI Symbol" w:hAnsi="Segoe UI Symbol" w:cs="Segoe UI Symbol"/>
                <w:color w:val="0070C0"/>
                <w:sz w:val="17"/>
                <w:szCs w:val="17"/>
                <w:lang w:val="pl-PL" w:eastAsia="en-GB"/>
              </w:rPr>
              <w:t>☐</w:t>
            </w:r>
            <w:r w:rsidRPr="006F0306">
              <w:rPr>
                <w:rFonts w:asciiTheme="majorHAnsi" w:eastAsia="Calibri Light" w:hAnsiTheme="majorHAnsi" w:cs="Calibri"/>
                <w:color w:val="0070C0"/>
                <w:sz w:val="17"/>
                <w:szCs w:val="17"/>
                <w:lang w:val="pl-PL" w:eastAsia="en-GB"/>
              </w:rPr>
              <w:t xml:space="preserve"> Inicjatywy dotyczące zaangażowania młodzieży,</w:t>
            </w:r>
          </w:p>
          <w:p w14:paraId="7746AC7F" w14:textId="77777777" w:rsidR="00C0117A" w:rsidRPr="006F0306" w:rsidRDefault="00C0117A" w:rsidP="00073799">
            <w:pPr>
              <w:widowControl/>
              <w:ind w:right="-45"/>
              <w:jc w:val="left"/>
              <w:textAlignment w:val="baseline"/>
              <w:rPr>
                <w:rFonts w:asciiTheme="majorHAnsi" w:eastAsia="Times New Roman" w:hAnsiTheme="majorHAnsi" w:cs="Calibri"/>
                <w:color w:val="0070C0"/>
                <w:sz w:val="17"/>
                <w:szCs w:val="17"/>
                <w:lang w:val="pl-PL" w:eastAsia="en-GB"/>
              </w:rPr>
            </w:pPr>
            <w:r w:rsidRPr="006F0306">
              <w:rPr>
                <w:rFonts w:ascii="Segoe UI Symbol" w:eastAsia="Segoe UI Symbol" w:hAnsi="Segoe UI Symbol" w:cs="Segoe UI Symbol"/>
                <w:color w:val="0070C0"/>
                <w:sz w:val="17"/>
                <w:szCs w:val="17"/>
                <w:lang w:val="pl-PL" w:eastAsia="en-GB"/>
              </w:rPr>
              <w:lastRenderedPageBreak/>
              <w:t>☐</w:t>
            </w:r>
            <w:r w:rsidRPr="006F0306">
              <w:rPr>
                <w:rFonts w:asciiTheme="majorHAnsi" w:eastAsia="Calibri Light" w:hAnsiTheme="majorHAnsi" w:cs="Calibri"/>
                <w:color w:val="0070C0"/>
                <w:sz w:val="17"/>
                <w:szCs w:val="17"/>
                <w:lang w:val="pl-PL" w:eastAsia="en-GB"/>
              </w:rPr>
              <w:t xml:space="preserve"> Inicjatywy dotyczące praw mniejszości.</w:t>
            </w:r>
          </w:p>
          <w:p w14:paraId="6D547294" w14:textId="77777777" w:rsidR="00C0117A" w:rsidRPr="006F0306" w:rsidRDefault="00C0117A" w:rsidP="00073799">
            <w:pPr>
              <w:widowControl/>
              <w:ind w:right="-45"/>
              <w:jc w:val="left"/>
              <w:textAlignment w:val="baseline"/>
              <w:rPr>
                <w:rFonts w:asciiTheme="majorHAnsi" w:eastAsia="Calibri Light" w:hAnsiTheme="majorHAnsi" w:cs="Calibri"/>
                <w:color w:val="0070C0"/>
                <w:sz w:val="17"/>
                <w:szCs w:val="17"/>
                <w:lang w:val="pl-PL" w:eastAsia="en-GB"/>
              </w:rPr>
            </w:pPr>
            <w:r w:rsidRPr="006F0306">
              <w:rPr>
                <w:rFonts w:ascii="Segoe UI Symbol" w:eastAsia="Segoe UI Symbol" w:hAnsi="Segoe UI Symbol" w:cs="Segoe UI Symbol"/>
                <w:color w:val="0070C0"/>
                <w:sz w:val="17"/>
                <w:szCs w:val="17"/>
                <w:lang w:val="pl-PL" w:eastAsia="en-GB"/>
              </w:rPr>
              <w:t>☐</w:t>
            </w:r>
            <w:r w:rsidRPr="006F0306">
              <w:rPr>
                <w:rFonts w:asciiTheme="majorHAnsi" w:eastAsia="Calibri Light" w:hAnsiTheme="majorHAnsi" w:cs="Calibri"/>
                <w:color w:val="0070C0"/>
                <w:sz w:val="17"/>
                <w:szCs w:val="17"/>
                <w:lang w:val="pl-PL" w:eastAsia="en-GB"/>
              </w:rPr>
              <w:t xml:space="preserve"> Inicjatywy, które rozwijają umiejętności i wiedzę o stosowaniu zasad „otwartego rządzenia”.</w:t>
            </w:r>
          </w:p>
          <w:p w14:paraId="5BBC8E13" w14:textId="77777777" w:rsidR="00C0117A" w:rsidRPr="006F0306" w:rsidRDefault="00C0117A" w:rsidP="00073799">
            <w:pPr>
              <w:widowControl/>
              <w:ind w:right="-45"/>
              <w:jc w:val="left"/>
              <w:textAlignment w:val="baseline"/>
              <w:rPr>
                <w:rFonts w:asciiTheme="majorHAnsi" w:eastAsia="Times New Roman" w:hAnsiTheme="majorHAnsi" w:cs="Calibri"/>
                <w:sz w:val="17"/>
                <w:szCs w:val="17"/>
                <w:lang w:val="pl-PL" w:eastAsia="en-GB"/>
              </w:rPr>
            </w:pPr>
          </w:p>
        </w:tc>
      </w:tr>
      <w:tr w:rsidR="00C0117A" w:rsidRPr="00A86B88" w14:paraId="486A352A" w14:textId="77777777" w:rsidTr="00C0117A">
        <w:trPr>
          <w:gridAfter w:val="1"/>
          <w:wAfter w:w="3" w:type="pct"/>
        </w:trPr>
        <w:tc>
          <w:tcPr>
            <w:tcW w:w="733" w:type="pct"/>
            <w:vMerge/>
          </w:tcPr>
          <w:p w14:paraId="76D63CE5"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989" w:type="pct"/>
            <w:shd w:val="clear" w:color="auto" w:fill="auto"/>
          </w:tcPr>
          <w:p w14:paraId="13EB02B9"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Podnoszenie stanu wiedzy i znajomości zasad „otwartego rządzenia”*</w:t>
            </w:r>
          </w:p>
          <w:p w14:paraId="39D42B7B" w14:textId="77777777" w:rsidR="00C0117A" w:rsidRPr="006F0306" w:rsidRDefault="00C0117A" w:rsidP="00073799">
            <w:pPr>
              <w:widowControl/>
              <w:ind w:right="-40"/>
              <w:jc w:val="left"/>
              <w:rPr>
                <w:rFonts w:asciiTheme="majorHAnsi" w:eastAsia="Calibri" w:hAnsiTheme="majorHAnsi" w:cs="Calibri"/>
                <w:bCs/>
                <w:sz w:val="17"/>
                <w:szCs w:val="17"/>
                <w:lang w:val="pl-PL"/>
              </w:rPr>
            </w:pPr>
          </w:p>
        </w:tc>
        <w:tc>
          <w:tcPr>
            <w:tcW w:w="1106" w:type="pct"/>
            <w:shd w:val="clear" w:color="auto" w:fill="E2EFD9"/>
          </w:tcPr>
          <w:p w14:paraId="1B94D0F9" w14:textId="77777777" w:rsidR="00C0117A" w:rsidRPr="006F0306" w:rsidRDefault="00C0117A" w:rsidP="00073799">
            <w:pPr>
              <w:widowControl/>
              <w:ind w:right="-40"/>
              <w:jc w:val="left"/>
              <w:rPr>
                <w:rFonts w:asciiTheme="majorHAnsi" w:eastAsia="Calibri Light"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podejmuje na zasadach </w:t>
            </w:r>
            <w:r w:rsidRPr="006F0306">
              <w:rPr>
                <w:rFonts w:asciiTheme="majorHAnsi" w:eastAsia="Calibri Light" w:hAnsiTheme="majorHAnsi" w:cs="Calibri"/>
                <w:i/>
                <w:iCs/>
                <w:sz w:val="17"/>
                <w:szCs w:val="17"/>
                <w:lang w:val="pl-PL"/>
              </w:rPr>
              <w:t xml:space="preserve">ad hoc </w:t>
            </w:r>
            <w:r w:rsidRPr="006F0306">
              <w:rPr>
                <w:rFonts w:asciiTheme="majorHAnsi" w:eastAsia="Calibri Light" w:hAnsiTheme="majorHAnsi" w:cs="Calibri"/>
                <w:sz w:val="17"/>
                <w:szCs w:val="17"/>
                <w:lang w:val="pl-PL"/>
              </w:rPr>
              <w:t>jedno działanie podnoszące umiejętności i stan wiedzy o zasadach „otwartego rządzenia” wśród urzędników samorządowych i interesariuszy*.</w:t>
            </w:r>
          </w:p>
          <w:p w14:paraId="37219848" w14:textId="77777777" w:rsidR="00C0117A" w:rsidRPr="006F0306" w:rsidRDefault="00C0117A" w:rsidP="00073799">
            <w:pPr>
              <w:widowControl/>
              <w:ind w:right="-40"/>
              <w:jc w:val="left"/>
              <w:rPr>
                <w:rFonts w:asciiTheme="majorHAnsi" w:eastAsia="Calibri Light" w:hAnsiTheme="majorHAnsi" w:cs="Calibri"/>
                <w:sz w:val="17"/>
                <w:szCs w:val="17"/>
                <w:lang w:val="pl-PL"/>
              </w:rPr>
            </w:pPr>
          </w:p>
          <w:p w14:paraId="1EDBC1FF" w14:textId="77777777" w:rsidR="00C0117A" w:rsidRPr="006F0306" w:rsidRDefault="00C0117A" w:rsidP="00073799">
            <w:pPr>
              <w:widowControl/>
              <w:ind w:right="-40"/>
              <w:jc w:val="left"/>
              <w:rPr>
                <w:rFonts w:asciiTheme="majorHAnsi" w:eastAsia="Calibri Light" w:hAnsiTheme="majorHAnsi" w:cs="Calibri"/>
                <w:color w:val="0070C0"/>
                <w:sz w:val="17"/>
                <w:szCs w:val="17"/>
                <w:lang w:val="pl-PL"/>
              </w:rPr>
            </w:pPr>
            <w:r w:rsidRPr="006F0306">
              <w:rPr>
                <w:rFonts w:asciiTheme="majorHAnsi" w:eastAsia="Calibri Light" w:hAnsiTheme="majorHAnsi" w:cs="Calibri"/>
                <w:color w:val="0070C0"/>
                <w:sz w:val="17"/>
                <w:szCs w:val="17"/>
                <w:lang w:val="pl-PL"/>
              </w:rPr>
              <w:t xml:space="preserve">JST podejmuje na zasadach </w:t>
            </w:r>
            <w:r w:rsidRPr="006F0306">
              <w:rPr>
                <w:rFonts w:asciiTheme="majorHAnsi" w:eastAsia="Calibri Light" w:hAnsiTheme="majorHAnsi" w:cs="Calibri"/>
                <w:i/>
                <w:iCs/>
                <w:color w:val="0070C0"/>
                <w:sz w:val="17"/>
                <w:szCs w:val="17"/>
                <w:lang w:val="pl-PL"/>
              </w:rPr>
              <w:t>ad hoc</w:t>
            </w:r>
            <w:r w:rsidRPr="006F0306">
              <w:rPr>
                <w:rFonts w:asciiTheme="majorHAnsi" w:eastAsia="Calibri Light" w:hAnsiTheme="majorHAnsi" w:cs="Calibri"/>
                <w:color w:val="0070C0"/>
                <w:sz w:val="17"/>
                <w:szCs w:val="17"/>
                <w:lang w:val="pl-PL"/>
              </w:rPr>
              <w:t xml:space="preserve"> jedno z poniższych działań:</w:t>
            </w:r>
          </w:p>
          <w:p w14:paraId="6FAE242F" w14:textId="77777777" w:rsidR="00C0117A" w:rsidRPr="006F0306" w:rsidRDefault="00C0117A" w:rsidP="00073799">
            <w:pPr>
              <w:widowControl/>
              <w:ind w:left="474"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Ramy kompetencji pracowniczych*</w:t>
            </w:r>
          </w:p>
          <w:p w14:paraId="06AF0308" w14:textId="77777777" w:rsidR="00C0117A" w:rsidRPr="006F0306" w:rsidRDefault="00C0117A" w:rsidP="00073799">
            <w:pPr>
              <w:widowControl/>
              <w:ind w:left="474"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Segoe UI Symbol" w:hAnsiTheme="majorHAnsi" w:cs="Calibri"/>
                <w:color w:val="0070C0"/>
                <w:sz w:val="17"/>
                <w:szCs w:val="17"/>
                <w:lang w:val="pl-PL"/>
              </w:rPr>
              <w:t xml:space="preserve"> </w:t>
            </w:r>
            <w:r w:rsidRPr="006F0306">
              <w:rPr>
                <w:rFonts w:asciiTheme="majorHAnsi" w:eastAsia="Calibri Light" w:hAnsiTheme="majorHAnsi" w:cs="Calibri"/>
                <w:color w:val="0070C0"/>
                <w:sz w:val="17"/>
                <w:szCs w:val="17"/>
                <w:lang w:val="pl-PL"/>
              </w:rPr>
              <w:t>Kodeksy etycznego postępowania</w:t>
            </w:r>
          </w:p>
          <w:p w14:paraId="03140960" w14:textId="77777777" w:rsidR="00C0117A" w:rsidRPr="006F0306" w:rsidRDefault="00C0117A" w:rsidP="00073799">
            <w:pPr>
              <w:widowControl/>
              <w:ind w:left="474"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Segoe UI Symbol" w:hAnsiTheme="majorHAnsi" w:cs="Calibri"/>
                <w:color w:val="0070C0"/>
                <w:sz w:val="17"/>
                <w:szCs w:val="17"/>
                <w:lang w:val="pl-PL"/>
              </w:rPr>
              <w:t xml:space="preserve"> </w:t>
            </w:r>
            <w:r w:rsidRPr="006F0306">
              <w:rPr>
                <w:rFonts w:asciiTheme="majorHAnsi" w:eastAsia="Calibri Light" w:hAnsiTheme="majorHAnsi" w:cs="Calibri"/>
                <w:color w:val="0070C0"/>
                <w:sz w:val="17"/>
                <w:szCs w:val="17"/>
                <w:lang w:val="pl-PL"/>
              </w:rPr>
              <w:t>Szkolenia lub sesje informacyjne</w:t>
            </w:r>
          </w:p>
          <w:p w14:paraId="32B85595" w14:textId="77777777" w:rsidR="00C0117A" w:rsidRPr="006F0306" w:rsidRDefault="00C0117A" w:rsidP="00073799">
            <w:pPr>
              <w:widowControl/>
              <w:ind w:left="474"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Segoe UI Symbol" w:hAnsiTheme="majorHAnsi" w:cs="Calibri"/>
                <w:color w:val="0070C0"/>
                <w:sz w:val="17"/>
                <w:szCs w:val="17"/>
                <w:lang w:val="pl-PL"/>
              </w:rPr>
              <w:t xml:space="preserve"> </w:t>
            </w:r>
            <w:r w:rsidRPr="006F0306">
              <w:rPr>
                <w:rFonts w:asciiTheme="majorHAnsi" w:eastAsia="Calibri Light" w:hAnsiTheme="majorHAnsi" w:cs="Calibri"/>
                <w:color w:val="0070C0"/>
                <w:sz w:val="17"/>
                <w:szCs w:val="17"/>
                <w:lang w:val="pl-PL"/>
              </w:rPr>
              <w:t>Debaty lub konferencje tematyczne</w:t>
            </w:r>
          </w:p>
          <w:p w14:paraId="64B80753" w14:textId="77777777" w:rsidR="00C0117A" w:rsidRPr="006F0306" w:rsidRDefault="00C0117A" w:rsidP="00073799">
            <w:pPr>
              <w:widowControl/>
              <w:ind w:left="474"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Segoe UI Symbol" w:hAnsiTheme="majorHAnsi" w:cs="Calibri"/>
                <w:color w:val="0070C0"/>
                <w:sz w:val="17"/>
                <w:szCs w:val="17"/>
                <w:lang w:val="pl-PL"/>
              </w:rPr>
              <w:t xml:space="preserve"> </w:t>
            </w:r>
            <w:r w:rsidRPr="006F0306">
              <w:rPr>
                <w:rFonts w:asciiTheme="majorHAnsi" w:eastAsia="Calibri Light" w:hAnsiTheme="majorHAnsi" w:cs="Calibri"/>
                <w:color w:val="0070C0"/>
                <w:sz w:val="17"/>
                <w:szCs w:val="17"/>
                <w:lang w:val="pl-PL"/>
              </w:rPr>
              <w:t>Strategie komunikacji</w:t>
            </w:r>
          </w:p>
          <w:p w14:paraId="02FDF5F7" w14:textId="77777777" w:rsidR="00C0117A" w:rsidRPr="006F0306" w:rsidRDefault="00C0117A" w:rsidP="00073799">
            <w:pPr>
              <w:widowControl/>
              <w:ind w:right="-40"/>
              <w:jc w:val="left"/>
              <w:rPr>
                <w:rFonts w:asciiTheme="majorHAnsi" w:eastAsia="Calibri Light" w:hAnsiTheme="majorHAnsi" w:cs="Calibri"/>
                <w:color w:val="0070C0"/>
                <w:sz w:val="17"/>
                <w:szCs w:val="17"/>
                <w:lang w:val="pl-PL"/>
              </w:rPr>
            </w:pPr>
            <w:r w:rsidRPr="006F0306">
              <w:rPr>
                <w:rFonts w:asciiTheme="majorHAnsi" w:eastAsia="Calibri Light" w:hAnsiTheme="majorHAnsi" w:cs="Calibri"/>
                <w:color w:val="0070C0"/>
                <w:sz w:val="17"/>
                <w:szCs w:val="17"/>
                <w:lang w:val="pl-PL"/>
              </w:rPr>
              <w:t>Działania te skierowane są do:</w:t>
            </w:r>
          </w:p>
          <w:p w14:paraId="63D1AD0A" w14:textId="77777777" w:rsidR="00C0117A" w:rsidRPr="00A86B88" w:rsidRDefault="00C0117A" w:rsidP="00073799">
            <w:pPr>
              <w:widowControl/>
              <w:ind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urzędników samorządowych </w:t>
            </w:r>
          </w:p>
          <w:p w14:paraId="7DE84E32" w14:textId="77777777" w:rsidR="00C0117A" w:rsidRPr="00A86B88" w:rsidRDefault="00C0117A" w:rsidP="00073799">
            <w:pPr>
              <w:widowControl/>
              <w:ind w:right="-40"/>
              <w:jc w:val="left"/>
              <w:rPr>
                <w:rFonts w:asciiTheme="majorHAnsi" w:eastAsia="Calibri Light" w:hAnsiTheme="majorHAnsi" w:cs="Calibri"/>
                <w:color w:val="0070C0"/>
                <w:sz w:val="17"/>
                <w:szCs w:val="17"/>
                <w:lang w:val="pl-PL"/>
              </w:rPr>
            </w:pPr>
            <w:r w:rsidRPr="006F0306">
              <w:rPr>
                <w:rFonts w:asciiTheme="majorHAnsi" w:eastAsia="Calibri Light" w:hAnsiTheme="majorHAnsi" w:cs="Calibri"/>
                <w:color w:val="0070C0"/>
                <w:sz w:val="17"/>
                <w:szCs w:val="17"/>
                <w:lang w:val="pl-PL"/>
              </w:rPr>
              <w:t xml:space="preserve">lub </w:t>
            </w:r>
          </w:p>
          <w:p w14:paraId="540CC4C8" w14:textId="77777777" w:rsidR="00C0117A" w:rsidRPr="00A86B88" w:rsidRDefault="00C0117A" w:rsidP="00073799">
            <w:pPr>
              <w:widowControl/>
              <w:ind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interesariuszy*.</w:t>
            </w:r>
          </w:p>
          <w:p w14:paraId="08E606CC" w14:textId="77777777" w:rsidR="00C0117A" w:rsidRPr="00A86B88" w:rsidRDefault="00C0117A" w:rsidP="00073799">
            <w:pPr>
              <w:widowControl/>
              <w:ind w:right="-40"/>
              <w:jc w:val="left"/>
              <w:rPr>
                <w:rFonts w:asciiTheme="majorHAnsi" w:eastAsia="Calibri" w:hAnsiTheme="majorHAnsi" w:cs="Calibri"/>
                <w:sz w:val="17"/>
                <w:szCs w:val="17"/>
                <w:lang w:val="pl-PL"/>
              </w:rPr>
            </w:pPr>
          </w:p>
        </w:tc>
        <w:tc>
          <w:tcPr>
            <w:tcW w:w="1110" w:type="pct"/>
            <w:shd w:val="clear" w:color="auto" w:fill="C5E0B3"/>
          </w:tcPr>
          <w:p w14:paraId="7B9F874A" w14:textId="77777777" w:rsidR="00C0117A" w:rsidRPr="006F0306" w:rsidRDefault="00C0117A" w:rsidP="00073799">
            <w:pPr>
              <w:widowControl/>
              <w:ind w:right="-40"/>
              <w:jc w:val="left"/>
              <w:rPr>
                <w:rFonts w:asciiTheme="majorHAnsi" w:eastAsia="Calibri Light"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podejmuje okresowo co najmniej dwa działania podnoszące umiejętności i stan wiedzy o zasadach „otwartego rządzenia” wśród urzędników publicznych i interesariuszy. </w:t>
            </w:r>
          </w:p>
          <w:p w14:paraId="32161127" w14:textId="77777777" w:rsidR="00C0117A" w:rsidRPr="006F0306" w:rsidRDefault="00C0117A" w:rsidP="00073799">
            <w:pPr>
              <w:widowControl/>
              <w:ind w:right="-40"/>
              <w:jc w:val="left"/>
              <w:rPr>
                <w:rFonts w:asciiTheme="majorHAnsi" w:eastAsia="Calibri" w:hAnsiTheme="majorHAnsi" w:cs="Calibri"/>
                <w:i/>
                <w:sz w:val="17"/>
                <w:szCs w:val="17"/>
                <w:lang w:val="pl-PL"/>
              </w:rPr>
            </w:pPr>
          </w:p>
          <w:p w14:paraId="139CD4F8" w14:textId="77777777" w:rsidR="00C0117A" w:rsidRPr="006F0306" w:rsidRDefault="00C0117A" w:rsidP="00073799">
            <w:pPr>
              <w:widowControl/>
              <w:ind w:right="-40"/>
              <w:jc w:val="left"/>
              <w:rPr>
                <w:rFonts w:asciiTheme="majorHAnsi" w:eastAsia="Calibri" w:hAnsiTheme="majorHAnsi" w:cs="Calibri"/>
                <w:color w:val="0070C0"/>
                <w:sz w:val="17"/>
                <w:szCs w:val="17"/>
                <w:lang w:val="pl-PL"/>
              </w:rPr>
            </w:pPr>
            <w:r w:rsidRPr="006F0306">
              <w:rPr>
                <w:rFonts w:asciiTheme="majorHAnsi" w:eastAsia="Calibri Light" w:hAnsiTheme="majorHAnsi" w:cs="Calibri"/>
                <w:color w:val="0070C0"/>
                <w:sz w:val="17"/>
                <w:szCs w:val="17"/>
                <w:lang w:val="pl-PL"/>
              </w:rPr>
              <w:t>Doraźnie realizowane są co najmniej dwa spośród poniższych działań:</w:t>
            </w:r>
          </w:p>
          <w:p w14:paraId="02A2F2BB" w14:textId="77777777" w:rsidR="00C0117A" w:rsidRPr="006F0306" w:rsidRDefault="004618AA" w:rsidP="00073799">
            <w:pPr>
              <w:pStyle w:val="Akapitzlist"/>
              <w:widowControl/>
              <w:ind w:left="563" w:right="-40"/>
              <w:jc w:val="left"/>
              <w:rPr>
                <w:rFonts w:asciiTheme="majorHAnsi" w:hAnsiTheme="majorHAnsi" w:cs="Calibri"/>
                <w:color w:val="0070C0"/>
                <w:sz w:val="17"/>
                <w:szCs w:val="17"/>
                <w:lang w:val="pl-PL"/>
              </w:rPr>
            </w:pPr>
            <w:sdt>
              <w:sdtPr>
                <w:rPr>
                  <w:rFonts w:asciiTheme="majorHAnsi" w:eastAsia="Calibri Light" w:hAnsiTheme="majorHAnsi" w:cs="Calibri"/>
                  <w:color w:val="0070C0"/>
                  <w:sz w:val="17"/>
                  <w:szCs w:val="17"/>
                  <w:shd w:val="clear" w:color="auto" w:fill="E6E6E6"/>
                  <w:lang w:val="pl-PL"/>
                </w:rPr>
                <w:id w:val="52206057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Ramy kompetencji pracowniczych*</w:t>
            </w:r>
          </w:p>
          <w:p w14:paraId="4046B218" w14:textId="77777777" w:rsidR="00C0117A" w:rsidRPr="006F0306" w:rsidRDefault="004618AA" w:rsidP="00073799">
            <w:pPr>
              <w:pStyle w:val="Akapitzlist"/>
              <w:widowControl/>
              <w:ind w:left="563" w:right="-40"/>
              <w:jc w:val="left"/>
              <w:rPr>
                <w:rFonts w:asciiTheme="majorHAnsi" w:hAnsiTheme="majorHAnsi" w:cs="Calibri"/>
                <w:color w:val="0070C0"/>
                <w:sz w:val="17"/>
                <w:szCs w:val="17"/>
                <w:lang w:val="pl-PL"/>
              </w:rPr>
            </w:pPr>
            <w:sdt>
              <w:sdtPr>
                <w:rPr>
                  <w:rFonts w:asciiTheme="majorHAnsi" w:eastAsia="Calibri Light" w:hAnsiTheme="majorHAnsi" w:cs="Calibri"/>
                  <w:color w:val="0070C0"/>
                  <w:sz w:val="17"/>
                  <w:szCs w:val="17"/>
                  <w:shd w:val="clear" w:color="auto" w:fill="E6E6E6"/>
                  <w:lang w:val="pl-PL"/>
                </w:rPr>
                <w:id w:val="-84193030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Kodeksy etycznego postępowania</w:t>
            </w:r>
          </w:p>
          <w:p w14:paraId="732B2B78" w14:textId="77777777" w:rsidR="00C0117A" w:rsidRPr="006F0306" w:rsidRDefault="004618AA" w:rsidP="00073799">
            <w:pPr>
              <w:pStyle w:val="Akapitzlist"/>
              <w:widowControl/>
              <w:ind w:left="563" w:right="-40"/>
              <w:jc w:val="left"/>
              <w:rPr>
                <w:rFonts w:asciiTheme="majorHAnsi" w:hAnsiTheme="majorHAnsi" w:cs="Calibri"/>
                <w:color w:val="0070C0"/>
                <w:sz w:val="17"/>
                <w:szCs w:val="17"/>
                <w:lang w:val="pl-PL"/>
              </w:rPr>
            </w:pPr>
            <w:sdt>
              <w:sdtPr>
                <w:rPr>
                  <w:rFonts w:asciiTheme="majorHAnsi" w:eastAsia="Calibri Light" w:hAnsiTheme="majorHAnsi" w:cs="Calibri"/>
                  <w:color w:val="0070C0"/>
                  <w:sz w:val="17"/>
                  <w:szCs w:val="17"/>
                  <w:shd w:val="clear" w:color="auto" w:fill="E6E6E6"/>
                  <w:lang w:val="pl-PL"/>
                </w:rPr>
                <w:id w:val="-1353721335"/>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zkolenia lub sesje informacyjne</w:t>
            </w:r>
          </w:p>
          <w:p w14:paraId="5A2F88E3" w14:textId="77777777" w:rsidR="00C0117A" w:rsidRPr="006F0306" w:rsidRDefault="004618AA" w:rsidP="00073799">
            <w:pPr>
              <w:pStyle w:val="Akapitzlist"/>
              <w:widowControl/>
              <w:ind w:left="563" w:right="-40"/>
              <w:jc w:val="left"/>
              <w:rPr>
                <w:rFonts w:asciiTheme="majorHAnsi" w:hAnsiTheme="majorHAnsi" w:cs="Calibri"/>
                <w:color w:val="0070C0"/>
                <w:sz w:val="17"/>
                <w:szCs w:val="17"/>
                <w:lang w:val="pl-PL"/>
              </w:rPr>
            </w:pPr>
            <w:sdt>
              <w:sdtPr>
                <w:rPr>
                  <w:rFonts w:asciiTheme="majorHAnsi" w:eastAsia="Calibri Light" w:hAnsiTheme="majorHAnsi" w:cs="Calibri"/>
                  <w:color w:val="0070C0"/>
                  <w:sz w:val="17"/>
                  <w:szCs w:val="17"/>
                  <w:shd w:val="clear" w:color="auto" w:fill="E6E6E6"/>
                  <w:lang w:val="pl-PL"/>
                </w:rPr>
                <w:id w:val="995481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Debaty lub konferencje tematyczne</w:t>
            </w:r>
          </w:p>
          <w:p w14:paraId="6CA354B0" w14:textId="77777777" w:rsidR="00C0117A" w:rsidRPr="006F0306" w:rsidRDefault="004618AA" w:rsidP="00073799">
            <w:pPr>
              <w:pStyle w:val="Akapitzlist"/>
              <w:widowControl/>
              <w:ind w:left="563" w:right="-40"/>
              <w:jc w:val="left"/>
              <w:rPr>
                <w:rFonts w:asciiTheme="majorHAnsi" w:hAnsiTheme="majorHAnsi" w:cs="Calibri"/>
                <w:color w:val="0070C0"/>
                <w:sz w:val="17"/>
                <w:szCs w:val="17"/>
                <w:lang w:val="pl-PL"/>
              </w:rPr>
            </w:pPr>
            <w:sdt>
              <w:sdtPr>
                <w:rPr>
                  <w:rFonts w:asciiTheme="majorHAnsi" w:eastAsia="Calibri Light" w:hAnsiTheme="majorHAnsi" w:cs="Calibri"/>
                  <w:color w:val="0070C0"/>
                  <w:sz w:val="17"/>
                  <w:szCs w:val="17"/>
                  <w:shd w:val="clear" w:color="auto" w:fill="E6E6E6"/>
                  <w:lang w:val="pl-PL"/>
                </w:rPr>
                <w:id w:val="25741192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trategie komunikacji</w:t>
            </w:r>
          </w:p>
          <w:p w14:paraId="50F4D72D" w14:textId="77777777" w:rsidR="00C0117A" w:rsidRPr="006F0306" w:rsidRDefault="004618AA" w:rsidP="00073799">
            <w:pPr>
              <w:widowControl/>
              <w:ind w:right="-40"/>
              <w:jc w:val="left"/>
              <w:rPr>
                <w:rFonts w:asciiTheme="majorHAnsi" w:eastAsia="Calibri" w:hAnsiTheme="majorHAnsi" w:cs="Calibri"/>
                <w:sz w:val="17"/>
                <w:szCs w:val="17"/>
                <w:lang w:val="pl-PL"/>
              </w:rPr>
            </w:pPr>
            <w:sdt>
              <w:sdtPr>
                <w:rPr>
                  <w:rFonts w:asciiTheme="majorHAnsi" w:eastAsia="Segoe UI" w:hAnsiTheme="majorHAnsi" w:cs="Calibri"/>
                  <w:color w:val="0070C0"/>
                  <w:sz w:val="17"/>
                  <w:szCs w:val="17"/>
                  <w:shd w:val="clear" w:color="auto" w:fill="E6E6E6"/>
                  <w:lang w:val="pl-PL"/>
                </w:rPr>
                <w:id w:val="56492917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Prowadzone działania są adresowane zarówno do urzędników samorządowych, jak i interesariuszy*.</w:t>
            </w:r>
          </w:p>
        </w:tc>
        <w:tc>
          <w:tcPr>
            <w:tcW w:w="1059" w:type="pct"/>
            <w:shd w:val="clear" w:color="auto" w:fill="A8D08D"/>
          </w:tcPr>
          <w:p w14:paraId="5BEFC146" w14:textId="77777777" w:rsidR="00C0117A" w:rsidRPr="006F0306" w:rsidRDefault="00C0117A" w:rsidP="00073799">
            <w:pPr>
              <w:widowControl/>
              <w:ind w:right="-40"/>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podejmuje szereg działań, aby systematycznie podnosić umiejętności i stan wiedzy o zasadach „otwartego rządzenia” wśród urzędników samorządowych i interesariuszy.</w:t>
            </w:r>
          </w:p>
          <w:p w14:paraId="17D671CD" w14:textId="77777777" w:rsidR="00C0117A" w:rsidRPr="006F0306" w:rsidRDefault="00C0117A" w:rsidP="00073799">
            <w:pPr>
              <w:widowControl/>
              <w:ind w:right="-40"/>
              <w:jc w:val="left"/>
              <w:rPr>
                <w:rFonts w:asciiTheme="majorHAnsi" w:eastAsia="Calibri Light" w:hAnsiTheme="majorHAnsi" w:cs="Calibri"/>
                <w:sz w:val="17"/>
                <w:szCs w:val="17"/>
                <w:lang w:val="pl-PL"/>
              </w:rPr>
            </w:pPr>
          </w:p>
          <w:p w14:paraId="18D87102" w14:textId="77777777" w:rsidR="00C0117A" w:rsidRPr="006F0306" w:rsidRDefault="00C0117A" w:rsidP="00073799">
            <w:pPr>
              <w:widowControl/>
              <w:ind w:right="-40"/>
              <w:jc w:val="left"/>
              <w:rPr>
                <w:rFonts w:asciiTheme="majorHAnsi" w:eastAsia="Calibri" w:hAnsiTheme="majorHAnsi" w:cs="Calibri"/>
                <w:color w:val="0070C0"/>
                <w:sz w:val="17"/>
                <w:szCs w:val="17"/>
                <w:lang w:val="pl-PL"/>
              </w:rPr>
            </w:pPr>
            <w:r w:rsidRPr="006F0306">
              <w:rPr>
                <w:rFonts w:asciiTheme="majorHAnsi" w:eastAsia="Calibri Light" w:hAnsiTheme="majorHAnsi" w:cs="Calibri"/>
                <w:color w:val="0070C0"/>
                <w:sz w:val="17"/>
                <w:szCs w:val="17"/>
                <w:lang w:val="pl-PL"/>
              </w:rPr>
              <w:t>Jednostka samorządu terytorialnego realizuje szereg działań z poniższej listy:</w:t>
            </w:r>
          </w:p>
          <w:p w14:paraId="427421A8" w14:textId="77777777" w:rsidR="00C0117A" w:rsidRPr="006F0306" w:rsidRDefault="004618AA" w:rsidP="00073799">
            <w:pPr>
              <w:pStyle w:val="Akapitzlist"/>
              <w:widowControl/>
              <w:ind w:left="352" w:right="-40"/>
              <w:jc w:val="left"/>
              <w:rPr>
                <w:rFonts w:asciiTheme="majorHAnsi" w:hAnsiTheme="majorHAnsi" w:cs="Calibri"/>
                <w:color w:val="0070C0"/>
                <w:sz w:val="17"/>
                <w:szCs w:val="17"/>
                <w:lang w:val="pl-PL"/>
              </w:rPr>
            </w:pPr>
            <w:sdt>
              <w:sdtPr>
                <w:rPr>
                  <w:rFonts w:asciiTheme="majorHAnsi" w:eastAsia="Calibri Light" w:hAnsiTheme="majorHAnsi" w:cs="Calibri"/>
                  <w:color w:val="0070C0"/>
                  <w:sz w:val="17"/>
                  <w:szCs w:val="17"/>
                  <w:shd w:val="clear" w:color="auto" w:fill="E6E6E6"/>
                  <w:lang w:val="pl-PL"/>
                </w:rPr>
                <w:id w:val="-204982995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Ramy kompetencji pracowniczych*</w:t>
            </w:r>
          </w:p>
          <w:p w14:paraId="7C3C1241" w14:textId="77777777" w:rsidR="00C0117A" w:rsidRPr="006F0306" w:rsidRDefault="004618AA" w:rsidP="00073799">
            <w:pPr>
              <w:pStyle w:val="Akapitzlist"/>
              <w:widowControl/>
              <w:ind w:left="352" w:right="-40"/>
              <w:jc w:val="left"/>
              <w:rPr>
                <w:rFonts w:asciiTheme="majorHAnsi" w:hAnsiTheme="majorHAnsi" w:cs="Calibri"/>
                <w:color w:val="0070C0"/>
                <w:sz w:val="17"/>
                <w:szCs w:val="17"/>
                <w:lang w:val="pl-PL"/>
              </w:rPr>
            </w:pPr>
            <w:sdt>
              <w:sdtPr>
                <w:rPr>
                  <w:rFonts w:asciiTheme="majorHAnsi" w:eastAsia="Calibri Light" w:hAnsiTheme="majorHAnsi" w:cs="Calibri"/>
                  <w:color w:val="0070C0"/>
                  <w:sz w:val="17"/>
                  <w:szCs w:val="17"/>
                  <w:shd w:val="clear" w:color="auto" w:fill="E6E6E6"/>
                  <w:lang w:val="pl-PL"/>
                </w:rPr>
                <w:id w:val="1194808995"/>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Kodeksy etycznego postępowania</w:t>
            </w:r>
          </w:p>
          <w:p w14:paraId="27953ADB" w14:textId="77777777" w:rsidR="00C0117A" w:rsidRPr="006F0306" w:rsidRDefault="004618AA" w:rsidP="00073799">
            <w:pPr>
              <w:pStyle w:val="Akapitzlist"/>
              <w:widowControl/>
              <w:ind w:left="352" w:right="-40"/>
              <w:jc w:val="left"/>
              <w:rPr>
                <w:rFonts w:asciiTheme="majorHAnsi" w:hAnsiTheme="majorHAnsi" w:cs="Calibri"/>
                <w:color w:val="0070C0"/>
                <w:sz w:val="17"/>
                <w:szCs w:val="17"/>
                <w:lang w:val="pl-PL"/>
              </w:rPr>
            </w:pPr>
            <w:sdt>
              <w:sdtPr>
                <w:rPr>
                  <w:rFonts w:asciiTheme="majorHAnsi" w:eastAsia="Calibri Light" w:hAnsiTheme="majorHAnsi" w:cs="Calibri"/>
                  <w:color w:val="0070C0"/>
                  <w:sz w:val="17"/>
                  <w:szCs w:val="17"/>
                  <w:shd w:val="clear" w:color="auto" w:fill="E6E6E6"/>
                  <w:lang w:val="pl-PL"/>
                </w:rPr>
                <w:id w:val="-195778886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zkolenia lub sesje informacyjne</w:t>
            </w:r>
          </w:p>
          <w:p w14:paraId="22FFA51F" w14:textId="77777777" w:rsidR="00C0117A" w:rsidRPr="006F0306" w:rsidRDefault="004618AA" w:rsidP="00073799">
            <w:pPr>
              <w:pStyle w:val="Akapitzlist"/>
              <w:widowControl/>
              <w:ind w:left="352" w:right="-40"/>
              <w:jc w:val="left"/>
              <w:rPr>
                <w:rFonts w:asciiTheme="majorHAnsi" w:hAnsiTheme="majorHAnsi" w:cs="Calibri"/>
                <w:color w:val="0070C0"/>
                <w:sz w:val="17"/>
                <w:szCs w:val="17"/>
                <w:lang w:val="pl-PL"/>
              </w:rPr>
            </w:pPr>
            <w:sdt>
              <w:sdtPr>
                <w:rPr>
                  <w:rFonts w:asciiTheme="majorHAnsi" w:eastAsia="Calibri Light" w:hAnsiTheme="majorHAnsi" w:cs="Calibri"/>
                  <w:color w:val="0070C0"/>
                  <w:sz w:val="17"/>
                  <w:szCs w:val="17"/>
                  <w:shd w:val="clear" w:color="auto" w:fill="E6E6E6"/>
                  <w:lang w:val="pl-PL"/>
                </w:rPr>
                <w:id w:val="-114843635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Debaty lub konferencje tematyczne</w:t>
            </w:r>
          </w:p>
          <w:p w14:paraId="446E6DA1" w14:textId="77777777" w:rsidR="00C0117A" w:rsidRPr="006F0306" w:rsidRDefault="004618AA" w:rsidP="00073799">
            <w:pPr>
              <w:pStyle w:val="Akapitzlist"/>
              <w:widowControl/>
              <w:ind w:left="352" w:right="-40"/>
              <w:jc w:val="left"/>
              <w:rPr>
                <w:rFonts w:asciiTheme="majorHAnsi" w:hAnsiTheme="majorHAnsi" w:cs="Calibri"/>
                <w:color w:val="0070C0"/>
                <w:sz w:val="17"/>
                <w:szCs w:val="17"/>
                <w:lang w:val="pl-PL"/>
              </w:rPr>
            </w:pPr>
            <w:sdt>
              <w:sdtPr>
                <w:rPr>
                  <w:rFonts w:asciiTheme="majorHAnsi" w:eastAsia="Calibri Light" w:hAnsiTheme="majorHAnsi" w:cs="Calibri"/>
                  <w:color w:val="0070C0"/>
                  <w:sz w:val="17"/>
                  <w:szCs w:val="17"/>
                  <w:shd w:val="clear" w:color="auto" w:fill="E6E6E6"/>
                  <w:lang w:val="pl-PL"/>
                </w:rPr>
                <w:id w:val="-2060699095"/>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Strategie komunikacji</w:t>
            </w:r>
          </w:p>
          <w:p w14:paraId="5B708B62" w14:textId="77777777" w:rsidR="00C0117A" w:rsidRPr="006F0306" w:rsidRDefault="004618AA" w:rsidP="00073799">
            <w:pPr>
              <w:widowControl/>
              <w:ind w:right="-40"/>
              <w:jc w:val="left"/>
              <w:rPr>
                <w:rFonts w:asciiTheme="majorHAnsi" w:eastAsia="Calibri Light" w:hAnsiTheme="majorHAnsi" w:cs="Calibri"/>
                <w:i/>
                <w:iCs/>
                <w:color w:val="0070C0"/>
                <w:sz w:val="17"/>
                <w:szCs w:val="17"/>
                <w:lang w:val="pl-PL"/>
              </w:rPr>
            </w:pPr>
            <w:sdt>
              <w:sdtPr>
                <w:rPr>
                  <w:rFonts w:asciiTheme="majorHAnsi" w:eastAsia="Segoe UI" w:hAnsiTheme="majorHAnsi" w:cs="Calibri"/>
                  <w:color w:val="0070C0"/>
                  <w:sz w:val="17"/>
                  <w:szCs w:val="17"/>
                  <w:shd w:val="clear" w:color="auto" w:fill="E6E6E6"/>
                  <w:lang w:val="pl-PL"/>
                </w:rPr>
                <w:id w:val="-141192843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Prowadzone działania są adresowane zarówno do urzędników samorządowych, jak i interesariuszy*.</w:t>
            </w:r>
          </w:p>
          <w:p w14:paraId="07A01CE6" w14:textId="77777777" w:rsidR="00C0117A" w:rsidRPr="006F0306" w:rsidRDefault="00C0117A" w:rsidP="00073799">
            <w:pPr>
              <w:widowControl/>
              <w:ind w:right="-40"/>
              <w:jc w:val="left"/>
              <w:rPr>
                <w:rFonts w:asciiTheme="majorHAns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Segoe UI Symbol" w:hAnsiTheme="majorHAnsi" w:cs="Calibri"/>
                <w:color w:val="0070C0"/>
                <w:sz w:val="17"/>
                <w:szCs w:val="17"/>
                <w:lang w:val="pl-PL"/>
              </w:rPr>
              <w:t xml:space="preserve"> </w:t>
            </w:r>
            <w:r w:rsidRPr="006F0306">
              <w:rPr>
                <w:rFonts w:asciiTheme="majorHAnsi" w:eastAsia="Calibri Light" w:hAnsiTheme="majorHAnsi" w:cs="Calibri"/>
                <w:color w:val="0070C0"/>
                <w:sz w:val="17"/>
                <w:szCs w:val="17"/>
                <w:lang w:val="pl-PL"/>
              </w:rPr>
              <w:t>Działania te są realizowane regularnie.</w:t>
            </w:r>
          </w:p>
          <w:p w14:paraId="2481656B" w14:textId="77777777" w:rsidR="00C0117A" w:rsidRPr="006F0306" w:rsidRDefault="00C0117A" w:rsidP="00073799">
            <w:pPr>
              <w:widowControl/>
              <w:ind w:right="-40"/>
              <w:jc w:val="left"/>
              <w:rPr>
                <w:rFonts w:asciiTheme="majorHAns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Proces jest opisany w polityce lokalnej, w dedykowanej „strategii otwartego rządzenia” lub w rozdziale strategii rozwoju lokalnego poświęconym tej tematyce.</w:t>
            </w:r>
          </w:p>
          <w:p w14:paraId="131C86C0" w14:textId="77777777" w:rsidR="00C0117A" w:rsidRPr="006F0306" w:rsidRDefault="00C0117A" w:rsidP="00073799">
            <w:pPr>
              <w:widowControl/>
              <w:ind w:right="-40"/>
              <w:jc w:val="left"/>
              <w:rPr>
                <w:rFonts w:asciiTheme="majorHAnsi" w:eastAsia="Calibri Light" w:hAnsiTheme="majorHAnsi" w:cs="Calibri"/>
                <w:sz w:val="17"/>
                <w:szCs w:val="17"/>
                <w:lang w:val="pl-PL"/>
              </w:rPr>
            </w:pPr>
          </w:p>
        </w:tc>
      </w:tr>
      <w:tr w:rsidR="00C0117A" w:rsidRPr="00A86B88" w14:paraId="23A20198" w14:textId="77777777" w:rsidTr="00C0117A">
        <w:trPr>
          <w:gridAfter w:val="1"/>
          <w:wAfter w:w="3" w:type="pct"/>
        </w:trPr>
        <w:tc>
          <w:tcPr>
            <w:tcW w:w="733" w:type="pct"/>
            <w:vMerge/>
          </w:tcPr>
          <w:p w14:paraId="2D8655B0"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989" w:type="pct"/>
            <w:shd w:val="clear" w:color="auto" w:fill="auto"/>
          </w:tcPr>
          <w:p w14:paraId="15921B14"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 xml:space="preserve">Wewnętrzne przygotowanie jednostki samorządu terytorialnego do wdrażania strategicznego podejścia do zasad „otwartego rządzenia“* </w:t>
            </w:r>
          </w:p>
        </w:tc>
        <w:tc>
          <w:tcPr>
            <w:tcW w:w="1106" w:type="pct"/>
            <w:shd w:val="clear" w:color="auto" w:fill="E2EFD9"/>
          </w:tcPr>
          <w:p w14:paraId="21259573" w14:textId="6415F037" w:rsidR="00C0117A" w:rsidRPr="006F0306" w:rsidRDefault="00C0117A" w:rsidP="00073799">
            <w:pPr>
              <w:widowControl/>
              <w:ind w:right="-40"/>
              <w:jc w:val="left"/>
              <w:rPr>
                <w:rFonts w:asciiTheme="majorHAns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nie posiada wyznaczonej komórki organizacyjnej/urzędu/urzędnika odpowiedzialnego za „otwarte rządzenie” i działającego w ramach strategii „otwartego rządzenia” albo strategii rozwoju lokalnego, lub na zasadzie koordynacji inicjatyw w obszarze przejrzystości, </w:t>
            </w:r>
            <w:r w:rsidR="002D5838">
              <w:rPr>
                <w:rFonts w:asciiTheme="majorHAnsi" w:eastAsia="Calibri Light" w:hAnsiTheme="majorHAnsi" w:cs="Calibri"/>
                <w:sz w:val="17"/>
                <w:szCs w:val="17"/>
                <w:lang w:val="pl-PL"/>
              </w:rPr>
              <w:t>rozliczalności</w:t>
            </w:r>
            <w:r w:rsidRPr="006F0306">
              <w:rPr>
                <w:rFonts w:asciiTheme="majorHAnsi" w:eastAsia="Calibri Light" w:hAnsiTheme="majorHAnsi" w:cs="Calibri"/>
                <w:sz w:val="17"/>
                <w:szCs w:val="17"/>
                <w:lang w:val="pl-PL"/>
              </w:rPr>
              <w:t xml:space="preserve">, uczciwości i zaangażowania interesariuszy. </w:t>
            </w:r>
          </w:p>
          <w:p w14:paraId="39E325AF" w14:textId="77777777" w:rsidR="00C0117A" w:rsidRPr="006F0306" w:rsidRDefault="00C0117A" w:rsidP="00073799">
            <w:pPr>
              <w:widowControl/>
              <w:ind w:right="-40"/>
              <w:jc w:val="left"/>
              <w:rPr>
                <w:rFonts w:asciiTheme="majorHAnsi" w:eastAsia="Calibri Light" w:hAnsiTheme="majorHAnsi" w:cs="Calibri"/>
                <w:sz w:val="17"/>
                <w:szCs w:val="17"/>
                <w:lang w:val="pl-PL"/>
              </w:rPr>
            </w:pPr>
          </w:p>
          <w:p w14:paraId="5A297A4C" w14:textId="77777777" w:rsidR="00C0117A" w:rsidRPr="006F0306" w:rsidRDefault="00C0117A" w:rsidP="00073799">
            <w:pPr>
              <w:widowControl/>
              <w:ind w:right="-40"/>
              <w:jc w:val="left"/>
              <w:rPr>
                <w:rFonts w:asciiTheme="majorHAnsi" w:eastAsia="Calibri Light" w:hAnsiTheme="majorHAnsi" w:cs="Calibri"/>
                <w:sz w:val="17"/>
                <w:szCs w:val="17"/>
                <w:lang w:val="pl-PL"/>
              </w:rPr>
            </w:pPr>
          </w:p>
          <w:p w14:paraId="044599A5" w14:textId="77777777" w:rsidR="00C0117A" w:rsidRPr="006F0306" w:rsidRDefault="00C0117A" w:rsidP="00073799">
            <w:pPr>
              <w:widowControl/>
              <w:ind w:right="-40"/>
              <w:jc w:val="left"/>
              <w:rPr>
                <w:rFonts w:asciiTheme="majorHAnsi" w:eastAsia="Calibri Light" w:hAnsiTheme="majorHAnsi" w:cs="Calibri"/>
                <w:sz w:val="17"/>
                <w:szCs w:val="17"/>
                <w:lang w:val="pl-PL"/>
              </w:rPr>
            </w:pPr>
          </w:p>
          <w:p w14:paraId="7D23EEDC" w14:textId="77777777" w:rsidR="00C0117A" w:rsidRPr="006F0306" w:rsidRDefault="00C0117A" w:rsidP="00073799">
            <w:pPr>
              <w:widowControl/>
              <w:ind w:right="-40"/>
              <w:jc w:val="left"/>
              <w:rPr>
                <w:rFonts w:asciiTheme="majorHAnsi" w:eastAsia="Calibri Light" w:hAnsiTheme="majorHAnsi" w:cs="Calibri"/>
                <w:sz w:val="17"/>
                <w:szCs w:val="17"/>
                <w:lang w:val="pl-PL"/>
              </w:rPr>
            </w:pPr>
          </w:p>
          <w:p w14:paraId="668F564C" w14:textId="77777777" w:rsidR="00C0117A" w:rsidRPr="006F0306" w:rsidRDefault="00C0117A" w:rsidP="00073799">
            <w:pPr>
              <w:ind w:right="-40"/>
              <w:jc w:val="left"/>
              <w:rPr>
                <w:rFonts w:asciiTheme="majorHAns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Grupa jednostek/urzędów/urzędników pracuje nad inicjatywami związanymi z „otwartym rządzeniem” (np. zaangażowanie interesariuszy, budżety obywatelskie), lecz nie ma specjalnej jednostki/urzędu/urzędnika, który odpowiadałby za podejście strategiczne lub inicjatywy w zakresie „otwartego rządzenia”</w:t>
            </w:r>
          </w:p>
          <w:p w14:paraId="23EE7C80" w14:textId="77777777" w:rsidR="00C0117A" w:rsidRPr="006F0306" w:rsidRDefault="00C0117A" w:rsidP="00073799">
            <w:pPr>
              <w:widowControl/>
              <w:ind w:right="-40"/>
              <w:jc w:val="left"/>
              <w:rPr>
                <w:rFonts w:asciiTheme="majorHAnsi" w:eastAsia="Calibri Light" w:hAnsiTheme="majorHAnsi" w:cs="Calibri"/>
                <w:sz w:val="17"/>
                <w:szCs w:val="17"/>
                <w:lang w:val="pl-PL"/>
              </w:rPr>
            </w:pPr>
          </w:p>
        </w:tc>
        <w:tc>
          <w:tcPr>
            <w:tcW w:w="1110" w:type="pct"/>
            <w:shd w:val="clear" w:color="auto" w:fill="C5E0B3"/>
          </w:tcPr>
          <w:p w14:paraId="0F2AFAA4" w14:textId="38AD517C" w:rsidR="00C0117A" w:rsidRPr="006F0306" w:rsidRDefault="00C0117A" w:rsidP="00073799">
            <w:pPr>
              <w:widowControl/>
              <w:ind w:right="-40"/>
              <w:jc w:val="left"/>
              <w:rPr>
                <w:rFonts w:asciiTheme="majorHAns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posiada ściśle określoną komórkę organizacyjną/urząd/urzędnika odpowiedzialnego za „otwarte rządzenie” działającego w ramach strategii „otwartego rządzenia” albo strategii rozwoju lokalnego, lub na zasadzie koordynacji inicjatyw w obszarze przejrzystości, </w:t>
            </w:r>
            <w:r w:rsidR="002D5838">
              <w:rPr>
                <w:rFonts w:asciiTheme="majorHAnsi" w:eastAsia="Calibri Light" w:hAnsiTheme="majorHAnsi" w:cs="Calibri"/>
                <w:sz w:val="17"/>
                <w:szCs w:val="17"/>
                <w:lang w:val="pl-PL"/>
              </w:rPr>
              <w:t>rozliczalności</w:t>
            </w:r>
            <w:r w:rsidRPr="006F0306">
              <w:rPr>
                <w:rFonts w:asciiTheme="majorHAnsi" w:eastAsia="Calibri Light" w:hAnsiTheme="majorHAnsi" w:cs="Calibri"/>
                <w:sz w:val="17"/>
                <w:szCs w:val="17"/>
                <w:lang w:val="pl-PL"/>
              </w:rPr>
              <w:t xml:space="preserve">, uczciwości i zaangażowania interesariuszy.  Nie posiada ona jednak niezbędnych zasobów (ludzkich i finansowych) ani wystarczających możliwości wdrożenia. </w:t>
            </w:r>
          </w:p>
          <w:p w14:paraId="7EDE2BA2" w14:textId="77777777" w:rsidR="00C0117A" w:rsidRPr="006F0306" w:rsidRDefault="00C0117A" w:rsidP="00073799">
            <w:pPr>
              <w:widowControl/>
              <w:ind w:right="-40"/>
              <w:jc w:val="left"/>
              <w:rPr>
                <w:rFonts w:asciiTheme="majorHAnsi" w:hAnsiTheme="majorHAnsi" w:cs="Calibri"/>
                <w:sz w:val="17"/>
                <w:szCs w:val="17"/>
                <w:lang w:val="pl-PL"/>
              </w:rPr>
            </w:pPr>
          </w:p>
          <w:p w14:paraId="2C3CDFB0" w14:textId="77777777" w:rsidR="00C0117A" w:rsidRPr="006F0306" w:rsidRDefault="00C0117A" w:rsidP="00073799">
            <w:pPr>
              <w:widowControl/>
              <w:ind w:right="-40"/>
              <w:jc w:val="left"/>
              <w:rPr>
                <w:rFonts w:asciiTheme="majorHAns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Wyznaczono konkretną komórkę/osobę odpowiedzialną za koordynację strategicznego podejścia lub inicjatyw z zakresu „otwartego rządzenia”.</w:t>
            </w:r>
          </w:p>
          <w:p w14:paraId="365E23E7" w14:textId="77777777" w:rsidR="00C0117A" w:rsidRPr="006F0306" w:rsidRDefault="00C0117A" w:rsidP="00073799">
            <w:pPr>
              <w:widowControl/>
              <w:ind w:right="-40"/>
              <w:jc w:val="left"/>
              <w:rPr>
                <w:rFonts w:asciiTheme="majorHAns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Wyznaczona komórka/osoba nie posiada odpowiednich zasobów ludzkich ani finansowych.</w:t>
            </w:r>
          </w:p>
          <w:p w14:paraId="54941AE6" w14:textId="77777777" w:rsidR="00C0117A" w:rsidRPr="006F0306" w:rsidRDefault="00C0117A" w:rsidP="00073799">
            <w:pPr>
              <w:widowControl/>
              <w:ind w:right="-40"/>
              <w:jc w:val="left"/>
              <w:rPr>
                <w:rFonts w:asciiTheme="majorHAnsi" w:eastAsia="Calibri Light" w:hAnsiTheme="majorHAnsi" w:cs="Calibri"/>
                <w:sz w:val="17"/>
                <w:szCs w:val="17"/>
                <w:lang w:val="pl-PL"/>
              </w:rPr>
            </w:pPr>
          </w:p>
        </w:tc>
        <w:tc>
          <w:tcPr>
            <w:tcW w:w="1059" w:type="pct"/>
            <w:shd w:val="clear" w:color="auto" w:fill="A8D08D"/>
          </w:tcPr>
          <w:p w14:paraId="50D8DC6B" w14:textId="6C1BE447" w:rsidR="00C0117A" w:rsidRPr="006F0306" w:rsidRDefault="00C0117A" w:rsidP="00073799">
            <w:pPr>
              <w:widowControl/>
              <w:ind w:right="-40"/>
              <w:jc w:val="left"/>
              <w:rPr>
                <w:rFonts w:asciiTheme="majorHAns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posiada komórkę organizacyjną/urząd/urzędnika odpowiedzialnego za „otwarte rządzenie”, działającego w ramach „strategii „otwartego rządzenia” albo strategii rozwoju lokalnego, lub na zasadzie koordynacji inicjatyw w obszarze przejrzystości, </w:t>
            </w:r>
            <w:r w:rsidR="002D5838">
              <w:rPr>
                <w:rFonts w:asciiTheme="majorHAnsi" w:eastAsia="Calibri Light" w:hAnsiTheme="majorHAnsi" w:cs="Calibri"/>
                <w:sz w:val="17"/>
                <w:szCs w:val="17"/>
                <w:lang w:val="pl-PL"/>
              </w:rPr>
              <w:t>rozliczalności</w:t>
            </w:r>
            <w:r w:rsidRPr="006F0306">
              <w:rPr>
                <w:rFonts w:asciiTheme="majorHAnsi" w:eastAsia="Calibri Light" w:hAnsiTheme="majorHAnsi" w:cs="Calibri"/>
                <w:sz w:val="17"/>
                <w:szCs w:val="17"/>
                <w:lang w:val="pl-PL"/>
              </w:rPr>
              <w:t>, uczciwości i zaangażowania interesariuszy. Dostępne są niezbędne zasoby (ludzkie i finansowe) i zdolności wdrożeniowe.</w:t>
            </w:r>
          </w:p>
          <w:p w14:paraId="2A8CE02C" w14:textId="77777777" w:rsidR="00C0117A" w:rsidRPr="006F0306" w:rsidRDefault="00C0117A" w:rsidP="00073799">
            <w:pPr>
              <w:widowControl/>
              <w:ind w:right="-40"/>
              <w:jc w:val="left"/>
              <w:rPr>
                <w:rFonts w:asciiTheme="majorHAnsi" w:eastAsia="Calibri Light" w:hAnsiTheme="majorHAnsi" w:cs="Calibri"/>
                <w:sz w:val="17"/>
                <w:szCs w:val="17"/>
                <w:lang w:val="pl-PL"/>
              </w:rPr>
            </w:pPr>
          </w:p>
          <w:p w14:paraId="7980AFA7" w14:textId="77777777" w:rsidR="00C0117A" w:rsidRPr="006F0306" w:rsidRDefault="00C0117A" w:rsidP="00073799">
            <w:pPr>
              <w:widowControl/>
              <w:ind w:right="-40"/>
              <w:jc w:val="left"/>
              <w:rPr>
                <w:rFonts w:asciiTheme="majorHAnsi" w:hAnsiTheme="majorHAnsi" w:cs="Calibri"/>
                <w:color w:val="0070C0"/>
                <w:sz w:val="17"/>
                <w:szCs w:val="17"/>
                <w:lang w:val="pl-PL"/>
              </w:rPr>
            </w:pPr>
            <w:r w:rsidRPr="006F0306">
              <w:rPr>
                <w:rFonts w:asciiTheme="majorHAnsi" w:eastAsia="Calibri Light" w:hAnsiTheme="majorHAnsi" w:cs="Calibri"/>
                <w:color w:val="0070C0"/>
                <w:sz w:val="17"/>
                <w:szCs w:val="17"/>
                <w:lang w:val="pl-PL"/>
              </w:rPr>
              <w:t xml:space="preserve">W jednostce samorządu terytorialnego funkcjonuje komórka/stanowisko, które ma za zadanie koordynować działania oraz: </w:t>
            </w:r>
          </w:p>
          <w:p w14:paraId="58DF984C" w14:textId="77777777" w:rsidR="00C0117A" w:rsidRPr="006F0306" w:rsidRDefault="004618AA" w:rsidP="00073799">
            <w:pPr>
              <w:pStyle w:val="Akapitzlist"/>
              <w:widowControl/>
              <w:ind w:left="191" w:right="-40"/>
              <w:jc w:val="left"/>
              <w:rPr>
                <w:rFonts w:asciiTheme="majorHAnsi" w:hAnsiTheme="majorHAnsi" w:cs="Calibri"/>
                <w:color w:val="0070C0"/>
                <w:sz w:val="17"/>
                <w:szCs w:val="17"/>
                <w:lang w:val="pl-PL"/>
              </w:rPr>
            </w:pPr>
            <w:sdt>
              <w:sdtPr>
                <w:rPr>
                  <w:rFonts w:asciiTheme="majorHAnsi" w:eastAsia="Calibri Light" w:hAnsiTheme="majorHAnsi" w:cs="Calibri"/>
                  <w:color w:val="0070C0"/>
                  <w:sz w:val="17"/>
                  <w:szCs w:val="17"/>
                  <w:shd w:val="clear" w:color="auto" w:fill="E6E6E6"/>
                  <w:lang w:val="pl-PL"/>
                </w:rPr>
                <w:id w:val="-33503901"/>
                <w:placeholder>
                  <w:docPart w:val="FDFB3CDA85AA4865B31AD7FC4BCBD9DD"/>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rzydzielać fundusze na inicjatywy z obszaru „otwartego rządzenia”.</w:t>
            </w:r>
          </w:p>
          <w:p w14:paraId="14E2748D" w14:textId="77777777" w:rsidR="00C0117A" w:rsidRPr="006F0306" w:rsidRDefault="00C0117A" w:rsidP="00073799">
            <w:pPr>
              <w:pStyle w:val="Akapitzlist"/>
              <w:widowControl/>
              <w:ind w:left="191" w:right="-40"/>
              <w:jc w:val="left"/>
              <w:rPr>
                <w:rFonts w:asciiTheme="majorHAnsi" w:hAnsiTheme="majorHAnsi" w:cs="Calibri"/>
                <w:color w:val="0070C0"/>
                <w:sz w:val="17"/>
                <w:szCs w:val="17"/>
                <w:lang w:val="pl-PL"/>
              </w:rPr>
            </w:pPr>
            <w:r w:rsidRPr="006F0306">
              <w:rPr>
                <w:rFonts w:asciiTheme="majorHAnsi" w:eastAsia="Calibri Light" w:hAnsiTheme="majorHAnsi" w:cs="Calibri"/>
                <w:color w:val="0070C0"/>
                <w:sz w:val="17"/>
                <w:szCs w:val="17"/>
                <w:lang w:val="pl-PL"/>
              </w:rPr>
              <w:t xml:space="preserve"> </w:t>
            </w:r>
            <w:sdt>
              <w:sdtPr>
                <w:rPr>
                  <w:rFonts w:asciiTheme="majorHAnsi" w:eastAsia="Calibri Light" w:hAnsiTheme="majorHAnsi" w:cs="Calibri"/>
                  <w:color w:val="0070C0"/>
                  <w:sz w:val="17"/>
                  <w:szCs w:val="17"/>
                  <w:shd w:val="clear" w:color="auto" w:fill="E6E6E6"/>
                  <w:lang w:val="pl-PL"/>
                </w:rPr>
                <w:id w:val="318860342"/>
                <w:placeholder>
                  <w:docPart w:val="FDFB3CDA85AA4865B31AD7FC4BCBD9DD"/>
                </w:placeholder>
                <w14:checkbox>
                  <w14:checked w14:val="0"/>
                  <w14:checkedState w14:val="2612" w14:font="MS Gothic"/>
                  <w14:uncheckedState w14:val="2610" w14:font="MS Gothic"/>
                </w14:checkbox>
              </w:sdtPr>
              <w:sdtEndPr/>
              <w:sdtContent>
                <w:r w:rsidRPr="006F0306">
                  <w:rPr>
                    <w:rFonts w:ascii="Segoe UI Symbol" w:eastAsia="MS Gothic" w:hAnsi="Segoe UI Symbol" w:cs="Segoe UI Symbol"/>
                    <w:color w:val="0070C0"/>
                    <w:sz w:val="17"/>
                    <w:szCs w:val="17"/>
                    <w:lang w:val="pl-PL"/>
                  </w:rPr>
                  <w:t>☐</w:t>
                </w:r>
              </w:sdtContent>
            </w:sdt>
            <w:r w:rsidRPr="006F0306">
              <w:rPr>
                <w:rFonts w:asciiTheme="majorHAnsi" w:eastAsia="Calibri Light" w:hAnsiTheme="majorHAnsi" w:cs="Calibri"/>
                <w:color w:val="0070C0"/>
                <w:sz w:val="17"/>
                <w:szCs w:val="17"/>
                <w:lang w:val="pl-PL"/>
              </w:rPr>
              <w:t xml:space="preserve"> Zapewnić szkolenia w zakresie umiejętności związanych z ideą „otwartego rządzenia”.</w:t>
            </w:r>
          </w:p>
          <w:p w14:paraId="4E9E1000" w14:textId="77777777" w:rsidR="00C0117A" w:rsidRPr="006F0306" w:rsidRDefault="00C0117A" w:rsidP="00073799">
            <w:pPr>
              <w:pStyle w:val="Akapitzlist"/>
              <w:widowControl/>
              <w:ind w:left="191" w:right="-40"/>
              <w:jc w:val="left"/>
              <w:rPr>
                <w:rFonts w:asciiTheme="majorHAnsi" w:eastAsia="Calibri Light" w:hAnsiTheme="majorHAnsi" w:cs="Calibri"/>
                <w:color w:val="0070C0"/>
                <w:sz w:val="17"/>
                <w:szCs w:val="17"/>
                <w:lang w:val="pl-PL"/>
              </w:rPr>
            </w:pPr>
            <w:r w:rsidRPr="006F0306">
              <w:rPr>
                <w:rFonts w:asciiTheme="majorHAnsi" w:eastAsia="Calibri Light" w:hAnsiTheme="majorHAnsi" w:cs="Calibri"/>
                <w:color w:val="0070C0"/>
                <w:sz w:val="17"/>
                <w:szCs w:val="17"/>
                <w:lang w:val="pl-PL"/>
              </w:rPr>
              <w:t xml:space="preserve"> </w:t>
            </w:r>
            <w:sdt>
              <w:sdtPr>
                <w:rPr>
                  <w:rFonts w:asciiTheme="majorHAnsi" w:eastAsia="Calibri Light" w:hAnsiTheme="majorHAnsi" w:cs="Calibri"/>
                  <w:color w:val="0070C0"/>
                  <w:sz w:val="17"/>
                  <w:szCs w:val="17"/>
                  <w:shd w:val="clear" w:color="auto" w:fill="E6E6E6"/>
                  <w:lang w:val="pl-PL"/>
                </w:rPr>
                <w:id w:val="613566665"/>
                <w:placeholder>
                  <w:docPart w:val="FDFB3CDA85AA4865B31AD7FC4BCBD9DD"/>
                </w:placeholder>
                <w14:checkbox>
                  <w14:checked w14:val="0"/>
                  <w14:checkedState w14:val="2612" w14:font="MS Gothic"/>
                  <w14:uncheckedState w14:val="2610" w14:font="MS Gothic"/>
                </w14:checkbox>
              </w:sdtPr>
              <w:sdtEndPr/>
              <w:sdtContent>
                <w:r w:rsidRPr="006F0306">
                  <w:rPr>
                    <w:rFonts w:ascii="Segoe UI Symbol" w:eastAsia="MS Gothic" w:hAnsi="Segoe UI Symbol" w:cs="Segoe UI Symbol"/>
                    <w:color w:val="0070C0"/>
                    <w:sz w:val="17"/>
                    <w:szCs w:val="17"/>
                    <w:lang w:val="pl-PL"/>
                  </w:rPr>
                  <w:t>☐</w:t>
                </w:r>
              </w:sdtContent>
            </w:sdt>
            <w:r w:rsidRPr="006F0306">
              <w:rPr>
                <w:rFonts w:asciiTheme="majorHAnsi" w:eastAsia="Calibri Light" w:hAnsiTheme="majorHAnsi" w:cs="Calibri"/>
                <w:color w:val="0070C0"/>
                <w:sz w:val="17"/>
                <w:szCs w:val="17"/>
                <w:lang w:val="pl-PL"/>
              </w:rPr>
              <w:t xml:space="preserve"> Organizować regularne spotkania, w tym uczestniczyć w posiedzeniach komitetów sterujących.</w:t>
            </w:r>
          </w:p>
          <w:p w14:paraId="20D8B47B" w14:textId="77777777" w:rsidR="00C0117A" w:rsidRPr="006F0306" w:rsidRDefault="00C0117A" w:rsidP="00073799">
            <w:pPr>
              <w:pStyle w:val="Akapitzlist"/>
              <w:widowControl/>
              <w:ind w:left="191" w:right="-40"/>
              <w:jc w:val="left"/>
              <w:rPr>
                <w:rFonts w:asciiTheme="majorHAnsi" w:hAnsiTheme="majorHAnsi" w:cs="Calibri"/>
                <w:color w:val="0070C0"/>
                <w:sz w:val="17"/>
                <w:szCs w:val="17"/>
                <w:lang w:val="pl-PL"/>
              </w:rPr>
            </w:pPr>
            <w:r w:rsidRPr="006F0306">
              <w:rPr>
                <w:rFonts w:asciiTheme="majorHAnsi" w:eastAsia="Calibri Light" w:hAnsiTheme="majorHAnsi" w:cs="Calibri"/>
                <w:color w:val="0070C0"/>
                <w:sz w:val="17"/>
                <w:szCs w:val="17"/>
                <w:lang w:val="pl-PL"/>
              </w:rPr>
              <w:t> </w:t>
            </w:r>
            <w:sdt>
              <w:sdtPr>
                <w:rPr>
                  <w:rFonts w:asciiTheme="majorHAnsi" w:eastAsia="Calibri Light" w:hAnsiTheme="majorHAnsi" w:cs="Calibri"/>
                  <w:color w:val="0070C0"/>
                  <w:sz w:val="17"/>
                  <w:szCs w:val="17"/>
                  <w:shd w:val="clear" w:color="auto" w:fill="E6E6E6"/>
                  <w:lang w:val="pl-PL"/>
                </w:rPr>
                <w:id w:val="705693707"/>
                <w14:checkbox>
                  <w14:checked w14:val="0"/>
                  <w14:checkedState w14:val="2612" w14:font="MS Gothic"/>
                  <w14:uncheckedState w14:val="2610" w14:font="MS Gothic"/>
                </w14:checkbox>
              </w:sdtPr>
              <w:sdtEndPr/>
              <w:sdtContent>
                <w:r w:rsidRPr="006F0306">
                  <w:rPr>
                    <w:rFonts w:ascii="Segoe UI Symbol" w:eastAsia="MS Gothic" w:hAnsi="Segoe UI Symbol" w:cs="Segoe UI Symbol"/>
                    <w:color w:val="0070C0"/>
                    <w:sz w:val="17"/>
                    <w:szCs w:val="17"/>
                    <w:lang w:val="pl-PL"/>
                  </w:rPr>
                  <w:t>☐</w:t>
                </w:r>
              </w:sdtContent>
            </w:sdt>
            <w:r w:rsidRPr="006F0306">
              <w:rPr>
                <w:rFonts w:asciiTheme="majorHAnsi" w:eastAsia="Calibri Light" w:hAnsiTheme="majorHAnsi" w:cs="Calibri"/>
                <w:color w:val="0070C0"/>
                <w:sz w:val="17"/>
                <w:szCs w:val="17"/>
                <w:lang w:val="pl-PL"/>
              </w:rPr>
              <w:t xml:space="preserve"> Monitorować realizację strategii „otwartego rządzenia” i oceniać ich oddziaływanie.</w:t>
            </w:r>
          </w:p>
          <w:p w14:paraId="34909C6A" w14:textId="77777777" w:rsidR="00C0117A" w:rsidRPr="006F0306" w:rsidRDefault="00C0117A" w:rsidP="00073799">
            <w:pPr>
              <w:widowControl/>
              <w:ind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Segoe UI Symbol" w:hAnsiTheme="majorHAnsi" w:cs="Calibri"/>
                <w:color w:val="0070C0"/>
                <w:sz w:val="17"/>
                <w:szCs w:val="17"/>
                <w:lang w:val="pl-PL"/>
              </w:rPr>
              <w:t xml:space="preserve"> Komórka</w:t>
            </w:r>
            <w:r w:rsidRPr="006F0306">
              <w:rPr>
                <w:rFonts w:asciiTheme="majorHAnsi" w:eastAsia="Calibri Light" w:hAnsiTheme="majorHAnsi" w:cs="Calibri"/>
                <w:color w:val="0070C0"/>
                <w:sz w:val="17"/>
                <w:szCs w:val="17"/>
                <w:lang w:val="pl-PL"/>
              </w:rPr>
              <w:t xml:space="preserve">/stanowisko odpowiedzialne za tę tematykę posiada odpowiednie zasoby (ludzkie i </w:t>
            </w:r>
            <w:r w:rsidRPr="006F0306">
              <w:rPr>
                <w:rFonts w:asciiTheme="majorHAnsi" w:eastAsia="Segoe UI Symbol" w:hAnsiTheme="majorHAnsi" w:cs="Calibri"/>
                <w:color w:val="0070C0"/>
                <w:sz w:val="17"/>
                <w:szCs w:val="17"/>
                <w:lang w:val="pl-PL"/>
              </w:rPr>
              <w:t>finansowe) oraz faktyczne możliwości wdrożenia tych zasad.</w:t>
            </w:r>
          </w:p>
          <w:p w14:paraId="2ACD5E29" w14:textId="77777777" w:rsidR="00C0117A" w:rsidRPr="006F0306" w:rsidRDefault="00C0117A" w:rsidP="00073799">
            <w:pPr>
              <w:widowControl/>
              <w:ind w:right="-40"/>
              <w:jc w:val="left"/>
              <w:rPr>
                <w:rFonts w:asciiTheme="majorHAnsi" w:eastAsia="MS Gothic" w:hAnsiTheme="majorHAnsi" w:cs="Calibri"/>
                <w:sz w:val="17"/>
                <w:szCs w:val="17"/>
                <w:lang w:val="pl-PL"/>
              </w:rPr>
            </w:pPr>
          </w:p>
        </w:tc>
      </w:tr>
      <w:tr w:rsidR="00C0117A" w:rsidRPr="00A86B88" w14:paraId="3754EA99" w14:textId="77777777" w:rsidTr="00C0117A">
        <w:trPr>
          <w:gridAfter w:val="1"/>
          <w:wAfter w:w="3" w:type="pct"/>
        </w:trPr>
        <w:tc>
          <w:tcPr>
            <w:tcW w:w="733" w:type="pct"/>
            <w:vMerge/>
          </w:tcPr>
          <w:p w14:paraId="1923EEA0"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989" w:type="pct"/>
            <w:shd w:val="clear" w:color="auto" w:fill="auto"/>
          </w:tcPr>
          <w:p w14:paraId="128631C4"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Zwiększanie zaangażowania interesariuszy* w działania jednostek samorządu</w:t>
            </w:r>
          </w:p>
          <w:p w14:paraId="412FE42D" w14:textId="77777777" w:rsidR="00C0117A" w:rsidRPr="006F0306" w:rsidRDefault="00C0117A" w:rsidP="00073799">
            <w:pPr>
              <w:widowControl/>
              <w:ind w:right="-40"/>
              <w:jc w:val="left"/>
              <w:rPr>
                <w:rFonts w:asciiTheme="majorHAnsi" w:eastAsia="Calibri" w:hAnsiTheme="majorHAnsi" w:cs="Calibri"/>
                <w:bCs/>
                <w:sz w:val="17"/>
                <w:szCs w:val="17"/>
                <w:lang w:val="pl-PL"/>
              </w:rPr>
            </w:pPr>
          </w:p>
        </w:tc>
        <w:tc>
          <w:tcPr>
            <w:tcW w:w="1106" w:type="pct"/>
            <w:shd w:val="clear" w:color="auto" w:fill="E2EFD9"/>
          </w:tcPr>
          <w:p w14:paraId="6551601F" w14:textId="77777777" w:rsidR="00C0117A" w:rsidRPr="006F0306" w:rsidRDefault="00C0117A" w:rsidP="00073799">
            <w:pPr>
              <w:widowControl/>
              <w:ind w:right="-40"/>
              <w:jc w:val="left"/>
              <w:rPr>
                <w:rFonts w:asciiTheme="majorHAnsi" w:eastAsia="Calibri Light" w:hAnsiTheme="majorHAnsi" w:cs="Calibri"/>
                <w:sz w:val="17"/>
                <w:szCs w:val="17"/>
                <w:lang w:val="pl-PL"/>
              </w:rPr>
            </w:pPr>
            <w:r w:rsidRPr="006F0306">
              <w:rPr>
                <w:rFonts w:asciiTheme="majorHAnsi" w:eastAsia="Calibri Light" w:hAnsiTheme="majorHAnsi" w:cs="Calibri"/>
                <w:sz w:val="17"/>
                <w:szCs w:val="17"/>
                <w:lang w:val="pl-PL"/>
              </w:rPr>
              <w:t>Jednostka samorządu terytorialnego nie prowadzi konsultacji albo sporadycznie prowadzi konsultacje z udziałem ograniczonej liczby interesariuszy  (obywateli, organizacji społeczeństwa obywatelskiego, grup zawodowych, naukowców itd.), włączając ich w nie więcej niż dwa etapy cyklu tworzenia i realizacji polityk publicznych* lub w ramach planowania usług publicznych i ich świadczenia.</w:t>
            </w:r>
          </w:p>
          <w:p w14:paraId="7DE173ED" w14:textId="77777777" w:rsidR="00C0117A" w:rsidRPr="006F0306" w:rsidRDefault="00C0117A" w:rsidP="00073799">
            <w:pPr>
              <w:widowControl/>
              <w:ind w:right="-40"/>
              <w:jc w:val="left"/>
              <w:rPr>
                <w:rFonts w:asciiTheme="majorHAnsi" w:eastAsia="Calibri Light" w:hAnsiTheme="majorHAnsi" w:cs="Calibri"/>
                <w:sz w:val="17"/>
                <w:szCs w:val="17"/>
                <w:lang w:val="pl-PL"/>
              </w:rPr>
            </w:pPr>
          </w:p>
          <w:p w14:paraId="4D29562A" w14:textId="77777777" w:rsidR="00C0117A" w:rsidRPr="006F0306" w:rsidRDefault="004618AA" w:rsidP="00073799">
            <w:pPr>
              <w:widowControl/>
              <w:ind w:right="-40"/>
              <w:jc w:val="left"/>
              <w:rPr>
                <w:rFonts w:asciiTheme="majorHAnsi" w:eastAsia="Calibri Light"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724667691"/>
                <w:placeholder>
                  <w:docPart w:val="FDFB3CDA85AA4865B31AD7FC4BCBD9DD"/>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ST przeprowadza konsultacje sporadycznie i jedynie z tymi interesariuszami, których w jej opinii dotyczy dana inicjatywa.</w:t>
            </w:r>
          </w:p>
          <w:p w14:paraId="45DB67E4" w14:textId="77777777" w:rsidR="00C0117A" w:rsidRPr="006F0306" w:rsidRDefault="004618AA" w:rsidP="00073799">
            <w:pPr>
              <w:widowControl/>
              <w:ind w:right="-40"/>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340477988"/>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sporadycznie prowadzi konsultacje wyłącznie z interesariuszami, którzy zostali określeni jako grupy, których będzie dotyczyć projektowana polityka.</w:t>
            </w:r>
          </w:p>
          <w:p w14:paraId="0D2D7F7B" w14:textId="77777777" w:rsidR="00C0117A" w:rsidRPr="006F0306" w:rsidRDefault="00C0117A" w:rsidP="00073799">
            <w:pPr>
              <w:ind w:right="-40"/>
              <w:jc w:val="left"/>
              <w:rPr>
                <w:rFonts w:asciiTheme="majorHAnsi" w:eastAsia="Calibri Light" w:hAnsiTheme="majorHAnsi" w:cs="Calibri"/>
                <w:color w:val="0070C0"/>
                <w:sz w:val="17"/>
                <w:szCs w:val="17"/>
                <w:lang w:val="pl-PL"/>
              </w:rPr>
            </w:pPr>
            <w:r w:rsidRPr="006F0306">
              <w:rPr>
                <w:rFonts w:ascii="Segoe UI Symbol" w:eastAsia="Calibri Light"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Interesariusze, na których wpływa dana polityka, są angażowani wyłącznie w jeden lub dwa z poniższych etapów cyklu tworzenia i realizacji polityk publicznych: </w:t>
            </w:r>
          </w:p>
          <w:p w14:paraId="25804982" w14:textId="77777777" w:rsidR="00C0117A" w:rsidRPr="006F0306" w:rsidRDefault="00C0117A" w:rsidP="00073799">
            <w:pPr>
              <w:pStyle w:val="Akapitzlist"/>
              <w:ind w:left="332" w:right="-40"/>
              <w:jc w:val="left"/>
              <w:rPr>
                <w:rFonts w:asciiTheme="majorHAnsi" w:hAnsiTheme="majorHAnsi" w:cs="Calibri"/>
                <w:color w:val="0070C0"/>
                <w:sz w:val="17"/>
                <w:szCs w:val="17"/>
                <w:lang w:val="pl-PL"/>
              </w:rPr>
            </w:pPr>
            <w:r w:rsidRPr="006F0306">
              <w:rPr>
                <w:rFonts w:ascii="Segoe UI Symbol" w:eastAsia="MS Gothic" w:hAnsi="Segoe UI Symbol" w:cs="Segoe UI Symbol"/>
                <w:color w:val="0070C0"/>
                <w:sz w:val="17"/>
                <w:szCs w:val="17"/>
                <w:lang w:val="pl-PL"/>
              </w:rPr>
              <w:t>☐</w:t>
            </w:r>
            <w:r w:rsidRPr="006F0306">
              <w:rPr>
                <w:rFonts w:asciiTheme="majorHAnsi" w:eastAsia="MS Gothic" w:hAnsiTheme="majorHAnsi" w:cs="Calibri"/>
                <w:color w:val="0070C0"/>
                <w:sz w:val="17"/>
                <w:szCs w:val="17"/>
                <w:lang w:val="pl-PL"/>
              </w:rPr>
              <w:t xml:space="preserve"> </w:t>
            </w:r>
            <w:r w:rsidRPr="006F0306">
              <w:rPr>
                <w:rFonts w:asciiTheme="majorHAnsi" w:eastAsia="Calibri Light" w:hAnsiTheme="majorHAnsi" w:cs="Calibri"/>
                <w:color w:val="0070C0"/>
                <w:sz w:val="17"/>
                <w:szCs w:val="17"/>
                <w:lang w:val="pl-PL"/>
              </w:rPr>
              <w:t>Określanie priorytetów danej polityki,.</w:t>
            </w:r>
          </w:p>
          <w:p w14:paraId="4590C011" w14:textId="77777777" w:rsidR="00C0117A" w:rsidRPr="006F0306" w:rsidRDefault="00C0117A" w:rsidP="00073799">
            <w:pPr>
              <w:pStyle w:val="Akapitzlist"/>
              <w:ind w:left="332" w:right="-40"/>
              <w:jc w:val="left"/>
              <w:rPr>
                <w:rFonts w:asciiTheme="majorHAnsi" w:eastAsia="Calibri Light" w:hAnsiTheme="majorHAnsi" w:cs="Calibri"/>
                <w:color w:val="0070C0"/>
                <w:sz w:val="17"/>
                <w:szCs w:val="17"/>
                <w:lang w:val="pl-PL"/>
              </w:rPr>
            </w:pPr>
            <w:r w:rsidRPr="006F0306">
              <w:rPr>
                <w:rFonts w:ascii="Segoe UI Symbol" w:eastAsia="MS Gothic"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Przygotowanie dokumentu określającego cele polityki i inicjatywy do realizacji,</w:t>
            </w:r>
          </w:p>
          <w:p w14:paraId="5D251CB9" w14:textId="77777777" w:rsidR="00C0117A" w:rsidRPr="006F0306" w:rsidRDefault="00C0117A" w:rsidP="00073799">
            <w:pPr>
              <w:pStyle w:val="Akapitzlist"/>
              <w:ind w:left="332" w:right="-40"/>
              <w:jc w:val="left"/>
              <w:rPr>
                <w:rFonts w:asciiTheme="majorHAnsi" w:eastAsia="Calibri Light" w:hAnsiTheme="majorHAnsi" w:cs="Calibri"/>
                <w:color w:val="0070C0"/>
                <w:sz w:val="17"/>
                <w:szCs w:val="17"/>
                <w:lang w:val="pl-PL"/>
              </w:rPr>
            </w:pPr>
            <w:r w:rsidRPr="006F0306">
              <w:rPr>
                <w:rFonts w:ascii="Segoe UI Symbol" w:eastAsia="MS Gothic"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Realizacja przedstawionych inicjatyw,</w:t>
            </w:r>
          </w:p>
          <w:p w14:paraId="73CBC929" w14:textId="77777777" w:rsidR="00C0117A" w:rsidRPr="006F0306" w:rsidRDefault="00C0117A" w:rsidP="00073799">
            <w:pPr>
              <w:pStyle w:val="Akapitzlist"/>
              <w:ind w:left="332" w:right="-40"/>
              <w:jc w:val="left"/>
              <w:rPr>
                <w:rFonts w:asciiTheme="majorHAnsi" w:hAnsiTheme="majorHAnsi" w:cs="Calibri"/>
                <w:color w:val="0070C0"/>
                <w:sz w:val="17"/>
                <w:szCs w:val="17"/>
                <w:lang w:val="pl-PL"/>
              </w:rPr>
            </w:pPr>
            <w:r w:rsidRPr="006F0306">
              <w:rPr>
                <w:rFonts w:ascii="Segoe UI Symbol" w:eastAsia="MS Gothic"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Monitorowanie i ocena, czy przedstawione inicjatywy osiągnęły wyznaczone cele.</w:t>
            </w:r>
          </w:p>
          <w:p w14:paraId="6BF10F92" w14:textId="77777777" w:rsidR="00C0117A" w:rsidRPr="006F0306" w:rsidRDefault="00C0117A" w:rsidP="00073799">
            <w:pPr>
              <w:widowControl/>
              <w:ind w:right="-40"/>
              <w:jc w:val="left"/>
              <w:rPr>
                <w:rFonts w:asciiTheme="majorHAnsi" w:eastAsia="Calibri" w:hAnsiTheme="majorHAnsi" w:cs="Calibri"/>
                <w:sz w:val="17"/>
                <w:szCs w:val="17"/>
                <w:lang w:val="pl-PL"/>
              </w:rPr>
            </w:pPr>
          </w:p>
        </w:tc>
        <w:tc>
          <w:tcPr>
            <w:tcW w:w="1110" w:type="pct"/>
            <w:shd w:val="clear" w:color="auto" w:fill="C5E0B3"/>
          </w:tcPr>
          <w:p w14:paraId="19EF409D" w14:textId="77777777" w:rsidR="00C0117A" w:rsidRPr="006F0306" w:rsidRDefault="00C0117A" w:rsidP="00073799">
            <w:pPr>
              <w:widowControl/>
              <w:ind w:right="-40"/>
              <w:jc w:val="left"/>
              <w:rPr>
                <w:rFonts w:asciiTheme="majorHAnsi" w:eastAsia="Calibri Light" w:hAnsiTheme="majorHAnsi" w:cs="Calibri"/>
                <w:sz w:val="17"/>
                <w:szCs w:val="17"/>
                <w:lang w:val="pl-PL"/>
              </w:rPr>
            </w:pPr>
            <w:r w:rsidRPr="006F0306">
              <w:rPr>
                <w:rFonts w:asciiTheme="majorHAnsi" w:eastAsia="Calibri Light" w:hAnsiTheme="majorHAnsi" w:cs="Calibri"/>
                <w:sz w:val="17"/>
                <w:szCs w:val="17"/>
                <w:lang w:val="pl-PL"/>
              </w:rPr>
              <w:t>Jednostka samorządu terytorialnego prowadzi sporadycznie konsultacje z szeroką grupą interesariuszy i uwzględnia otrzymane od nich informacje na większości etapów cyklu tworzenia i realizacji polityk publicznych.</w:t>
            </w:r>
          </w:p>
          <w:p w14:paraId="0A8E8228" w14:textId="77777777" w:rsidR="00C0117A" w:rsidRPr="006F0306" w:rsidRDefault="00C0117A" w:rsidP="00073799">
            <w:pPr>
              <w:widowControl/>
              <w:ind w:right="-40"/>
              <w:jc w:val="left"/>
              <w:rPr>
                <w:rFonts w:asciiTheme="majorHAnsi" w:eastAsia="Calibri Light" w:hAnsiTheme="majorHAnsi" w:cs="Calibri"/>
                <w:sz w:val="17"/>
                <w:szCs w:val="17"/>
                <w:lang w:val="pl-PL"/>
              </w:rPr>
            </w:pPr>
          </w:p>
          <w:p w14:paraId="1823F813" w14:textId="77777777" w:rsidR="00C0117A" w:rsidRPr="006F0306" w:rsidRDefault="00C0117A" w:rsidP="00073799">
            <w:pPr>
              <w:widowControl/>
              <w:ind w:right="-40"/>
              <w:jc w:val="left"/>
              <w:rPr>
                <w:rFonts w:asciiTheme="majorHAnsi" w:eastAsia="Calibri Light" w:hAnsiTheme="majorHAnsi" w:cs="Calibri"/>
                <w:sz w:val="17"/>
                <w:szCs w:val="17"/>
                <w:lang w:val="pl-PL"/>
              </w:rPr>
            </w:pPr>
          </w:p>
          <w:p w14:paraId="36F0A594" w14:textId="77777777" w:rsidR="00C0117A" w:rsidRPr="006F0306" w:rsidRDefault="00C0117A" w:rsidP="00073799">
            <w:pPr>
              <w:widowControl/>
              <w:ind w:right="-40"/>
              <w:jc w:val="left"/>
              <w:rPr>
                <w:rFonts w:asciiTheme="majorHAnsi" w:eastAsia="Calibri Light" w:hAnsiTheme="majorHAnsi" w:cs="Calibri"/>
                <w:sz w:val="17"/>
                <w:szCs w:val="17"/>
                <w:lang w:val="pl-PL"/>
              </w:rPr>
            </w:pPr>
          </w:p>
          <w:p w14:paraId="490CECD7" w14:textId="77777777" w:rsidR="00C0117A" w:rsidRPr="006F0306" w:rsidRDefault="00C0117A" w:rsidP="00073799">
            <w:pPr>
              <w:widowControl/>
              <w:ind w:right="-40"/>
              <w:jc w:val="left"/>
              <w:rPr>
                <w:rFonts w:asciiTheme="majorHAnsi" w:eastAsia="Calibri Light" w:hAnsiTheme="majorHAnsi" w:cs="Calibri"/>
                <w:sz w:val="17"/>
                <w:szCs w:val="17"/>
                <w:lang w:val="pl-PL"/>
              </w:rPr>
            </w:pPr>
          </w:p>
          <w:p w14:paraId="0FE6D84A" w14:textId="77777777" w:rsidR="00C0117A" w:rsidRPr="006F0306" w:rsidRDefault="00C0117A" w:rsidP="00073799">
            <w:pPr>
              <w:widowControl/>
              <w:ind w:right="-40"/>
              <w:jc w:val="left"/>
              <w:rPr>
                <w:rFonts w:asciiTheme="majorHAnsi" w:eastAsia="Calibri Light" w:hAnsiTheme="majorHAnsi" w:cs="Calibri"/>
                <w:sz w:val="17"/>
                <w:szCs w:val="17"/>
                <w:lang w:val="pl-PL"/>
              </w:rPr>
            </w:pPr>
          </w:p>
          <w:p w14:paraId="26043CBE" w14:textId="77777777" w:rsidR="00C0117A" w:rsidRPr="006F0306" w:rsidRDefault="00C0117A" w:rsidP="00073799">
            <w:pPr>
              <w:widowControl/>
              <w:ind w:right="-40"/>
              <w:jc w:val="left"/>
              <w:rPr>
                <w:rFonts w:asciiTheme="majorHAnsi" w:eastAsia="Calibri Light" w:hAnsiTheme="majorHAnsi" w:cs="Calibri"/>
                <w:sz w:val="17"/>
                <w:szCs w:val="17"/>
                <w:lang w:val="pl-PL"/>
              </w:rPr>
            </w:pPr>
          </w:p>
          <w:p w14:paraId="0B9AFECC" w14:textId="77777777" w:rsidR="00C0117A" w:rsidRPr="006F0306" w:rsidRDefault="004618AA" w:rsidP="00073799">
            <w:pPr>
              <w:widowControl/>
              <w:ind w:right="-40"/>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77490777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prowadzi konsultacje z interesariuszami, którzy sami określili siebie jako grupę, której bezpośrednio dotyczy problematyka danej polityki publicznej.</w:t>
            </w:r>
          </w:p>
          <w:p w14:paraId="542D8D4F" w14:textId="77777777" w:rsidR="00C0117A" w:rsidRPr="006F0306" w:rsidRDefault="00C0117A" w:rsidP="00073799">
            <w:pPr>
              <w:ind w:right="-40"/>
              <w:jc w:val="left"/>
              <w:rPr>
                <w:rFonts w:asciiTheme="majorHAnsi" w:eastAsia="Calibri Light" w:hAnsiTheme="majorHAnsi" w:cs="Calibri"/>
                <w:color w:val="0070C0"/>
                <w:sz w:val="17"/>
                <w:szCs w:val="17"/>
                <w:lang w:val="pl-PL"/>
              </w:rPr>
            </w:pPr>
            <w:r w:rsidRPr="006F0306">
              <w:rPr>
                <w:rFonts w:ascii="Segoe UI Symbol" w:eastAsia="Calibri Light"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Interesariusze są angażowani w co najmniej trzy z poniższych etapów cyklu tworzenia i realizacji polityk publicznych: </w:t>
            </w:r>
          </w:p>
          <w:p w14:paraId="7292E830" w14:textId="77777777" w:rsidR="00C0117A" w:rsidRPr="006F0306" w:rsidRDefault="00C0117A" w:rsidP="00073799">
            <w:pPr>
              <w:pStyle w:val="Akapitzlist"/>
              <w:ind w:right="-40"/>
              <w:jc w:val="left"/>
              <w:rPr>
                <w:rFonts w:asciiTheme="majorHAnsi" w:eastAsia="Calibri Light" w:hAnsiTheme="majorHAnsi" w:cs="Calibri"/>
                <w:color w:val="0070C0"/>
                <w:sz w:val="17"/>
                <w:szCs w:val="17"/>
                <w:lang w:val="pl-PL"/>
              </w:rPr>
            </w:pPr>
            <w:r w:rsidRPr="006F0306">
              <w:rPr>
                <w:rFonts w:ascii="Segoe UI Symbol" w:eastAsia="MS Gothic" w:hAnsi="Segoe UI Symbol" w:cs="Segoe UI Symbol"/>
                <w:color w:val="0070C0"/>
                <w:sz w:val="17"/>
                <w:szCs w:val="17"/>
                <w:lang w:val="pl-PL"/>
              </w:rPr>
              <w:t>☐</w:t>
            </w:r>
            <w:r w:rsidRPr="006F0306">
              <w:rPr>
                <w:rFonts w:asciiTheme="majorHAnsi" w:eastAsia="MS Gothic" w:hAnsiTheme="majorHAnsi" w:cs="Calibri"/>
                <w:color w:val="0070C0"/>
                <w:sz w:val="17"/>
                <w:szCs w:val="17"/>
                <w:lang w:val="pl-PL"/>
              </w:rPr>
              <w:t xml:space="preserve"> </w:t>
            </w:r>
            <w:r w:rsidRPr="006F0306">
              <w:rPr>
                <w:rFonts w:asciiTheme="majorHAnsi" w:eastAsia="Calibri Light" w:hAnsiTheme="majorHAnsi" w:cs="Calibri"/>
                <w:color w:val="0070C0"/>
                <w:sz w:val="17"/>
                <w:szCs w:val="17"/>
                <w:lang w:val="pl-PL"/>
              </w:rPr>
              <w:t>Określanie priorytetów danej polityki,</w:t>
            </w:r>
          </w:p>
          <w:p w14:paraId="08E26723" w14:textId="77777777" w:rsidR="00C0117A" w:rsidRPr="006F0306" w:rsidRDefault="00C0117A" w:rsidP="00073799">
            <w:pPr>
              <w:pStyle w:val="Akapitzlist"/>
              <w:ind w:right="-40"/>
              <w:jc w:val="left"/>
              <w:rPr>
                <w:rFonts w:asciiTheme="majorHAnsi" w:eastAsia="Calibri Light" w:hAnsiTheme="majorHAnsi" w:cs="Calibri"/>
                <w:color w:val="0070C0"/>
                <w:sz w:val="17"/>
                <w:szCs w:val="17"/>
                <w:lang w:val="pl-PL"/>
              </w:rPr>
            </w:pPr>
            <w:r w:rsidRPr="006F0306">
              <w:rPr>
                <w:rFonts w:ascii="Segoe UI Symbol" w:eastAsia="MS Gothic"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Przygotowanie dokumentu określającego cele polityki i inicjatywy do realizacji,</w:t>
            </w:r>
          </w:p>
          <w:p w14:paraId="709B5A31" w14:textId="77777777" w:rsidR="00C0117A" w:rsidRPr="006F0306" w:rsidRDefault="00C0117A" w:rsidP="00073799">
            <w:pPr>
              <w:pStyle w:val="Akapitzlist"/>
              <w:ind w:right="-40"/>
              <w:jc w:val="left"/>
              <w:rPr>
                <w:rFonts w:asciiTheme="majorHAnsi" w:eastAsia="Calibri Light" w:hAnsiTheme="majorHAnsi" w:cs="Calibri"/>
                <w:color w:val="0070C0"/>
                <w:sz w:val="17"/>
                <w:szCs w:val="17"/>
                <w:lang w:val="pl-PL"/>
              </w:rPr>
            </w:pPr>
            <w:r w:rsidRPr="006F0306">
              <w:rPr>
                <w:rFonts w:ascii="Segoe UI Symbol" w:eastAsia="MS Gothic"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Realizacja przedstawionych inicjatyw,</w:t>
            </w:r>
          </w:p>
          <w:p w14:paraId="12DFF7A6" w14:textId="77777777" w:rsidR="00C0117A" w:rsidRPr="006F0306" w:rsidRDefault="00C0117A" w:rsidP="00073799">
            <w:pPr>
              <w:pStyle w:val="Akapitzlist"/>
              <w:ind w:right="-40"/>
              <w:jc w:val="left"/>
              <w:rPr>
                <w:rFonts w:asciiTheme="majorHAnsi" w:hAnsiTheme="majorHAnsi" w:cs="Calibri"/>
                <w:color w:val="0070C0"/>
                <w:sz w:val="17"/>
                <w:szCs w:val="17"/>
                <w:lang w:val="pl-PL"/>
              </w:rPr>
            </w:pPr>
            <w:r w:rsidRPr="006F0306">
              <w:rPr>
                <w:rFonts w:ascii="Segoe UI Symbol" w:eastAsia="MS Gothic"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Monitorowanie i ocena, czy przedstawione inicjatywy osiągnęły wyznaczone cele.</w:t>
            </w:r>
          </w:p>
          <w:p w14:paraId="352C59DF" w14:textId="77777777" w:rsidR="00C0117A" w:rsidRPr="006F0306" w:rsidRDefault="00C0117A" w:rsidP="00073799">
            <w:pPr>
              <w:widowControl/>
              <w:ind w:right="-40"/>
              <w:jc w:val="left"/>
              <w:rPr>
                <w:rFonts w:asciiTheme="majorHAnsi" w:eastAsia="Calibri" w:hAnsiTheme="majorHAnsi" w:cs="Calibri"/>
                <w:sz w:val="17"/>
                <w:szCs w:val="17"/>
                <w:lang w:val="pl-PL"/>
              </w:rPr>
            </w:pPr>
          </w:p>
        </w:tc>
        <w:tc>
          <w:tcPr>
            <w:tcW w:w="1059" w:type="pct"/>
            <w:shd w:val="clear" w:color="auto" w:fill="A8D08D"/>
          </w:tcPr>
          <w:p w14:paraId="01808D31" w14:textId="77777777" w:rsidR="00C0117A" w:rsidRPr="006F0306" w:rsidRDefault="00C0117A" w:rsidP="00073799">
            <w:pPr>
              <w:widowControl/>
              <w:ind w:right="-40"/>
              <w:jc w:val="left"/>
              <w:rPr>
                <w:rFonts w:asciiTheme="majorHAnsi" w:eastAsia="Calibri Light" w:hAnsiTheme="majorHAnsi" w:cs="Calibri"/>
                <w:sz w:val="17"/>
                <w:szCs w:val="17"/>
                <w:lang w:val="pl-PL"/>
              </w:rPr>
            </w:pPr>
            <w:r w:rsidRPr="006F0306">
              <w:rPr>
                <w:rFonts w:asciiTheme="majorHAnsi" w:eastAsia="Calibri Light" w:hAnsiTheme="majorHAnsi" w:cs="Calibri"/>
                <w:sz w:val="17"/>
                <w:szCs w:val="17"/>
                <w:lang w:val="pl-PL"/>
              </w:rPr>
              <w:t>Jednostka samorządu terytorialnego systematycznie informuje, konsultuje i angażuje się w kontakty z interesariuszami i wprowadziła rozwiązania zapewniające, że otrzymane od nich informacje są uwzględniane na wszystkich etapach cyklu tworzenia i realizacji polityk publicznych, a także podczas planowania i świadczenia usług publicznych.</w:t>
            </w:r>
          </w:p>
          <w:p w14:paraId="3BB547B9" w14:textId="77777777" w:rsidR="00C0117A" w:rsidRPr="006F0306" w:rsidRDefault="00C0117A" w:rsidP="00073799">
            <w:pPr>
              <w:widowControl/>
              <w:ind w:right="-40"/>
              <w:jc w:val="left"/>
              <w:rPr>
                <w:rFonts w:asciiTheme="majorHAnsi" w:eastAsia="Calibri Light" w:hAnsiTheme="majorHAnsi" w:cs="Calibri"/>
                <w:sz w:val="17"/>
                <w:szCs w:val="17"/>
                <w:lang w:val="pl-PL"/>
              </w:rPr>
            </w:pPr>
          </w:p>
          <w:p w14:paraId="348D6385" w14:textId="77777777" w:rsidR="00C0117A" w:rsidRPr="006F0306" w:rsidRDefault="004618AA" w:rsidP="00073799">
            <w:pPr>
              <w:widowControl/>
              <w:ind w:right="-40"/>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10542318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określiła proces przekazywania informacji, konsultacji i kontaktów z szeroką grupą interesariuszy na wszystkich etapach cyklu tworzenia polityki.</w:t>
            </w:r>
          </w:p>
          <w:p w14:paraId="2F2FA60E" w14:textId="77777777" w:rsidR="00C0117A" w:rsidRPr="006F0306" w:rsidRDefault="00C0117A" w:rsidP="00073799">
            <w:pPr>
              <w:widowControl/>
              <w:ind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Jednostka samorządu terytorialnego aktywnie przekazuje informacje nt. możliwości udziału w konsultacjach oraz przekazuje informację zwrotną na temat wyników konsultacji, a także  wniosków, które zostały wykorzystane lub nie i dlaczego.</w:t>
            </w:r>
          </w:p>
          <w:p w14:paraId="52023E87" w14:textId="77777777" w:rsidR="00C0117A" w:rsidRPr="006F0306" w:rsidRDefault="00C0117A" w:rsidP="00073799">
            <w:pPr>
              <w:ind w:right="-40"/>
              <w:jc w:val="left"/>
              <w:rPr>
                <w:rFonts w:asciiTheme="majorHAnsi" w:eastAsia="Calibri Light" w:hAnsiTheme="majorHAnsi" w:cs="Calibri"/>
                <w:color w:val="0070C0"/>
                <w:sz w:val="17"/>
                <w:szCs w:val="17"/>
                <w:lang w:val="pl-PL"/>
              </w:rPr>
            </w:pPr>
            <w:r w:rsidRPr="006F0306">
              <w:rPr>
                <w:rFonts w:ascii="Segoe UI Symbol" w:eastAsia="Calibri Light"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Interesariusze są angażowani w co najmniej trzy z poniższych etapów cyklu tworzenia i realizacji polityk publicznych: </w:t>
            </w:r>
          </w:p>
          <w:p w14:paraId="3B2599E9" w14:textId="77777777" w:rsidR="00C0117A" w:rsidRPr="006F0306" w:rsidRDefault="00C0117A" w:rsidP="00073799">
            <w:pPr>
              <w:pStyle w:val="Akapitzlist"/>
              <w:ind w:left="332" w:right="-40"/>
              <w:jc w:val="left"/>
              <w:rPr>
                <w:rFonts w:asciiTheme="majorHAnsi" w:eastAsia="Calibri Light" w:hAnsiTheme="majorHAnsi" w:cs="Calibri"/>
                <w:color w:val="0070C0"/>
                <w:sz w:val="17"/>
                <w:szCs w:val="17"/>
                <w:lang w:val="pl-PL"/>
              </w:rPr>
            </w:pPr>
            <w:r w:rsidRPr="006F0306">
              <w:rPr>
                <w:rFonts w:ascii="Segoe UI Symbol" w:eastAsia="MS Gothic" w:hAnsi="Segoe UI Symbol" w:cs="Segoe UI Symbol"/>
                <w:color w:val="0070C0"/>
                <w:sz w:val="17"/>
                <w:szCs w:val="17"/>
                <w:lang w:val="pl-PL"/>
              </w:rPr>
              <w:t>☐</w:t>
            </w:r>
            <w:r w:rsidRPr="006F0306">
              <w:rPr>
                <w:rFonts w:asciiTheme="majorHAnsi" w:eastAsia="MS Gothic" w:hAnsiTheme="majorHAnsi" w:cs="Calibri"/>
                <w:color w:val="0070C0"/>
                <w:sz w:val="17"/>
                <w:szCs w:val="17"/>
                <w:lang w:val="pl-PL"/>
              </w:rPr>
              <w:t xml:space="preserve"> </w:t>
            </w:r>
            <w:r w:rsidRPr="006F0306">
              <w:rPr>
                <w:rFonts w:asciiTheme="majorHAnsi" w:eastAsia="Calibri Light" w:hAnsiTheme="majorHAnsi" w:cs="Calibri"/>
                <w:color w:val="0070C0"/>
                <w:sz w:val="17"/>
                <w:szCs w:val="17"/>
                <w:lang w:val="pl-PL"/>
              </w:rPr>
              <w:t>Określanie priorytetów danej polityki,</w:t>
            </w:r>
          </w:p>
          <w:p w14:paraId="2C8E4375" w14:textId="77777777" w:rsidR="00C0117A" w:rsidRPr="006F0306" w:rsidRDefault="00C0117A" w:rsidP="00073799">
            <w:pPr>
              <w:pStyle w:val="Akapitzlist"/>
              <w:ind w:left="332" w:right="-40"/>
              <w:jc w:val="left"/>
              <w:rPr>
                <w:rFonts w:asciiTheme="majorHAnsi" w:eastAsia="Calibri Light" w:hAnsiTheme="majorHAnsi" w:cs="Calibri"/>
                <w:color w:val="0070C0"/>
                <w:sz w:val="17"/>
                <w:szCs w:val="17"/>
                <w:lang w:val="pl-PL"/>
              </w:rPr>
            </w:pPr>
            <w:r w:rsidRPr="006F0306">
              <w:rPr>
                <w:rFonts w:ascii="Segoe UI Symbol" w:eastAsia="MS Gothic"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Przygotowanie dokumentu określającego cele polityki i inicjatywy do realizacji,</w:t>
            </w:r>
          </w:p>
          <w:p w14:paraId="68BEA1BD" w14:textId="77777777" w:rsidR="00C0117A" w:rsidRPr="006F0306" w:rsidRDefault="00C0117A" w:rsidP="00073799">
            <w:pPr>
              <w:pStyle w:val="Akapitzlist"/>
              <w:ind w:left="332" w:right="-40"/>
              <w:jc w:val="left"/>
              <w:rPr>
                <w:rFonts w:asciiTheme="majorHAnsi" w:eastAsia="Calibri Light" w:hAnsiTheme="majorHAnsi" w:cs="Calibri"/>
                <w:color w:val="0070C0"/>
                <w:sz w:val="17"/>
                <w:szCs w:val="17"/>
                <w:lang w:val="pl-PL"/>
              </w:rPr>
            </w:pPr>
            <w:r w:rsidRPr="006F0306">
              <w:rPr>
                <w:rFonts w:ascii="Segoe UI Symbol" w:eastAsia="MS Gothic"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Realizacja przedstawionych inicjatyw,</w:t>
            </w:r>
          </w:p>
          <w:p w14:paraId="326DBF69" w14:textId="3439B68D" w:rsidR="00C0117A" w:rsidRPr="006F0306" w:rsidRDefault="00C0117A" w:rsidP="00E726CA">
            <w:pPr>
              <w:pStyle w:val="Akapitzlist"/>
              <w:ind w:left="332" w:right="-40"/>
              <w:jc w:val="left"/>
              <w:rPr>
                <w:rFonts w:asciiTheme="majorHAnsi" w:eastAsia="Calibri Light" w:hAnsiTheme="majorHAnsi" w:cs="Calibri"/>
                <w:sz w:val="17"/>
                <w:szCs w:val="17"/>
                <w:lang w:val="pl-PL"/>
              </w:rPr>
            </w:pPr>
            <w:r w:rsidRPr="006F0306">
              <w:rPr>
                <w:rFonts w:ascii="Segoe UI Symbol" w:eastAsia="MS Gothic"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Monitorowanie i ocena, czy przedstawione inicjatywy osiągnęły wyznaczone cele.</w:t>
            </w:r>
          </w:p>
        </w:tc>
      </w:tr>
      <w:tr w:rsidR="00C0117A" w:rsidRPr="00A86B88" w14:paraId="56D3CC82" w14:textId="77777777" w:rsidTr="00C0117A">
        <w:trPr>
          <w:gridAfter w:val="1"/>
          <w:wAfter w:w="3" w:type="pct"/>
        </w:trPr>
        <w:tc>
          <w:tcPr>
            <w:tcW w:w="733" w:type="pct"/>
            <w:vMerge/>
          </w:tcPr>
          <w:p w14:paraId="4FB8C60C"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989" w:type="pct"/>
            <w:shd w:val="clear" w:color="auto" w:fill="FFFFFF" w:themeFill="accent2"/>
          </w:tcPr>
          <w:p w14:paraId="7E92ABB9" w14:textId="77777777" w:rsidR="00C0117A" w:rsidRPr="00A86B88" w:rsidRDefault="00C0117A" w:rsidP="00331042">
            <w:pPr>
              <w:pStyle w:val="Nagwek4"/>
              <w:numPr>
                <w:ilvl w:val="0"/>
                <w:numId w:val="17"/>
              </w:numPr>
              <w:spacing w:before="0"/>
              <w:ind w:left="357" w:hanging="357"/>
              <w:outlineLvl w:val="3"/>
              <w:rPr>
                <w:rFonts w:asciiTheme="majorHAnsi" w:eastAsia="Calibri" w:hAnsiTheme="majorHAnsi" w:cs="Calibri"/>
                <w:color w:val="auto"/>
                <w:sz w:val="17"/>
                <w:szCs w:val="17"/>
                <w:lang w:val="pl-PL"/>
              </w:rPr>
            </w:pPr>
            <w:r w:rsidRPr="006F0306">
              <w:rPr>
                <w:rFonts w:asciiTheme="majorHAnsi" w:eastAsia="Calibri Light" w:hAnsiTheme="majorHAnsi" w:cs="Calibri"/>
                <w:color w:val="auto"/>
                <w:sz w:val="17"/>
                <w:szCs w:val="17"/>
                <w:lang w:val="pl-PL"/>
              </w:rPr>
              <w:t xml:space="preserve"> Budżet obywatelski/partycypacyjny </w:t>
            </w:r>
          </w:p>
          <w:p w14:paraId="5BD2D197" w14:textId="77777777" w:rsidR="00C0117A" w:rsidRPr="00A86B88" w:rsidRDefault="00C0117A" w:rsidP="00073799">
            <w:pPr>
              <w:ind w:right="-40"/>
              <w:jc w:val="left"/>
              <w:rPr>
                <w:rFonts w:asciiTheme="majorHAnsi" w:hAnsiTheme="majorHAnsi" w:cs="Calibri"/>
                <w:sz w:val="17"/>
                <w:szCs w:val="17"/>
                <w:lang w:val="pl-PL"/>
              </w:rPr>
            </w:pPr>
            <w:r w:rsidRPr="00A86B88">
              <w:rPr>
                <w:rFonts w:asciiTheme="majorHAnsi" w:hAnsiTheme="majorHAnsi" w:cs="Calibri"/>
                <w:sz w:val="17"/>
                <w:szCs w:val="17"/>
                <w:lang w:val="pl-PL"/>
              </w:rPr>
              <w:br/>
            </w:r>
          </w:p>
          <w:p w14:paraId="41BF7196" w14:textId="77777777" w:rsidR="00C0117A" w:rsidRPr="00A86B88" w:rsidRDefault="00C0117A" w:rsidP="00073799">
            <w:pPr>
              <w:ind w:right="-40"/>
              <w:jc w:val="left"/>
              <w:rPr>
                <w:rFonts w:asciiTheme="majorHAnsi" w:eastAsia="Calibri" w:hAnsiTheme="majorHAnsi" w:cs="Calibri"/>
                <w:sz w:val="17"/>
                <w:szCs w:val="17"/>
                <w:lang w:val="pl-PL"/>
              </w:rPr>
            </w:pPr>
          </w:p>
          <w:p w14:paraId="68755843" w14:textId="77777777" w:rsidR="00C0117A" w:rsidRPr="00A86B88" w:rsidRDefault="00C0117A" w:rsidP="00073799">
            <w:pPr>
              <w:widowControl/>
              <w:ind w:right="-40"/>
              <w:jc w:val="left"/>
              <w:rPr>
                <w:rFonts w:asciiTheme="majorHAnsi" w:eastAsia="Calibri" w:hAnsiTheme="majorHAnsi" w:cs="Calibri"/>
                <w:bCs/>
                <w:sz w:val="17"/>
                <w:szCs w:val="17"/>
                <w:lang w:val="pl-PL"/>
              </w:rPr>
            </w:pPr>
          </w:p>
        </w:tc>
        <w:tc>
          <w:tcPr>
            <w:tcW w:w="1106" w:type="pct"/>
            <w:shd w:val="clear" w:color="auto" w:fill="E2EFD9"/>
          </w:tcPr>
          <w:p w14:paraId="78C7FB32" w14:textId="77777777" w:rsidR="00C0117A" w:rsidRPr="006F0306" w:rsidRDefault="00C0117A" w:rsidP="00073799">
            <w:pPr>
              <w:widowControl/>
              <w:ind w:right="-40"/>
              <w:jc w:val="left"/>
              <w:rPr>
                <w:rFonts w:asciiTheme="majorHAnsi" w:eastAsia="Calibri Light"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w ciągu ostatnich 3 lat co najmniej raz realizowała budżet partycypacyjny/ obywatelski lub stosowała fundusz sołecki albo inne formy włączania mieszkańców w </w:t>
            </w:r>
            <w:r w:rsidRPr="006F0306">
              <w:rPr>
                <w:rFonts w:asciiTheme="majorHAnsi" w:eastAsia="Calibri Light" w:hAnsiTheme="majorHAnsi" w:cs="Calibri"/>
                <w:sz w:val="17"/>
                <w:szCs w:val="17"/>
                <w:lang w:val="pl-PL"/>
              </w:rPr>
              <w:lastRenderedPageBreak/>
              <w:t>podejmowanie decyzji o alokacji funduszy publicznych.</w:t>
            </w:r>
          </w:p>
          <w:p w14:paraId="2AFCACD8" w14:textId="77777777" w:rsidR="00C0117A" w:rsidRPr="006F0306" w:rsidRDefault="00C0117A" w:rsidP="00073799">
            <w:pPr>
              <w:widowControl/>
              <w:ind w:right="-40"/>
              <w:jc w:val="left"/>
              <w:rPr>
                <w:rFonts w:asciiTheme="majorHAnsi" w:eastAsia="Calibri Light"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Segoe UI Symbol" w:hAnsiTheme="majorHAnsi" w:cs="Calibri"/>
                <w:color w:val="0070C0"/>
                <w:sz w:val="17"/>
                <w:szCs w:val="17"/>
                <w:lang w:val="pl-PL"/>
              </w:rPr>
              <w:t xml:space="preserve"> </w:t>
            </w:r>
            <w:r w:rsidRPr="006F0306">
              <w:rPr>
                <w:rFonts w:asciiTheme="majorHAnsi" w:eastAsia="Calibri Light" w:hAnsiTheme="majorHAnsi" w:cs="Calibri"/>
                <w:color w:val="0070C0"/>
                <w:sz w:val="17"/>
                <w:szCs w:val="17"/>
                <w:lang w:val="pl-PL"/>
              </w:rPr>
              <w:t>Jednostka samorządu terytorialnego w ciągu ostatnich 3 lat co najmniej raz realizowała budżet partycypacyjny/obywatelski lub stosowała fundusz sołecki albo inne formy włączania mieszkańców w podejmowanie decyzji o alokacji funduszy publicznych.</w:t>
            </w:r>
          </w:p>
          <w:p w14:paraId="3A7FA1BA" w14:textId="77777777" w:rsidR="00C0117A" w:rsidRPr="006F0306" w:rsidRDefault="00C0117A" w:rsidP="00073799">
            <w:pPr>
              <w:widowControl/>
              <w:ind w:right="-40"/>
              <w:jc w:val="left"/>
              <w:rPr>
                <w:rFonts w:asciiTheme="majorHAnsi" w:eastAsia="Calibri Light" w:hAnsiTheme="majorHAnsi" w:cs="Calibri"/>
                <w:sz w:val="17"/>
                <w:szCs w:val="17"/>
                <w:lang w:val="pl-PL"/>
              </w:rPr>
            </w:pPr>
          </w:p>
        </w:tc>
        <w:tc>
          <w:tcPr>
            <w:tcW w:w="1110" w:type="pct"/>
            <w:shd w:val="clear" w:color="auto" w:fill="C5E0B3"/>
          </w:tcPr>
          <w:p w14:paraId="4D6C2C72" w14:textId="77777777" w:rsidR="00C0117A" w:rsidRPr="006F0306" w:rsidRDefault="00C0117A" w:rsidP="00073799">
            <w:pPr>
              <w:widowControl/>
              <w:ind w:right="-40"/>
              <w:jc w:val="left"/>
              <w:rPr>
                <w:rFonts w:asciiTheme="majorHAnsi" w:eastAsia="Calibri Light"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systematycznie, co roku realizuje budżet partycypacyjny/obywatelski lub stosuje fundusz sołecki albo inne formy włączania </w:t>
            </w:r>
            <w:r w:rsidRPr="006F0306">
              <w:rPr>
                <w:rFonts w:asciiTheme="majorHAnsi" w:eastAsia="Calibri Light" w:hAnsiTheme="majorHAnsi" w:cs="Calibri"/>
                <w:sz w:val="17"/>
                <w:szCs w:val="17"/>
                <w:lang w:val="pl-PL"/>
              </w:rPr>
              <w:lastRenderedPageBreak/>
              <w:t xml:space="preserve">mieszkańców w podejmowanie decyzji o alokacji funduszy publicznych. </w:t>
            </w:r>
          </w:p>
          <w:p w14:paraId="49F1DD04" w14:textId="77777777" w:rsidR="00C0117A" w:rsidRPr="006F0306" w:rsidRDefault="00C0117A" w:rsidP="00073799">
            <w:pPr>
              <w:widowControl/>
              <w:ind w:right="-40"/>
              <w:jc w:val="left"/>
              <w:rPr>
                <w:rFonts w:asciiTheme="majorHAnsi" w:eastAsia="Calibri Light" w:hAnsiTheme="majorHAnsi" w:cs="Calibri"/>
                <w:sz w:val="17"/>
                <w:szCs w:val="17"/>
                <w:lang w:val="pl-PL"/>
              </w:rPr>
            </w:pPr>
          </w:p>
          <w:p w14:paraId="5EB8C6DB" w14:textId="77777777" w:rsidR="00C0117A" w:rsidRPr="006F0306" w:rsidRDefault="00C0117A" w:rsidP="00073799">
            <w:pPr>
              <w:widowControl/>
              <w:ind w:right="-40"/>
              <w:jc w:val="left"/>
              <w:rPr>
                <w:rFonts w:asciiTheme="majorHAnsi" w:eastAsia="Calibr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Segoe UI Symbol" w:hAnsiTheme="majorHAnsi" w:cs="Calibri"/>
                <w:color w:val="0070C0"/>
                <w:sz w:val="17"/>
                <w:szCs w:val="17"/>
                <w:lang w:val="pl-PL"/>
              </w:rPr>
              <w:t xml:space="preserve"> </w:t>
            </w:r>
            <w:r w:rsidRPr="006F0306">
              <w:rPr>
                <w:rFonts w:asciiTheme="majorHAnsi" w:eastAsia="Calibri Light" w:hAnsiTheme="majorHAnsi" w:cs="Calibri"/>
                <w:color w:val="0070C0"/>
                <w:sz w:val="17"/>
                <w:szCs w:val="17"/>
                <w:lang w:val="pl-PL"/>
              </w:rPr>
              <w:t xml:space="preserve">Jednostka samorządu terytorialnego systematycznie, co roku realizuje budżet partycypacyjny/obywatelski lub stosuje fundusz sołecki albo inne formy włączania mieszkańców w podejmowanie decyzji o alokacji funduszy publicznych. </w:t>
            </w:r>
          </w:p>
          <w:p w14:paraId="71B1A8AE" w14:textId="77777777" w:rsidR="00C0117A" w:rsidRPr="006F0306" w:rsidRDefault="004618AA" w:rsidP="00073799">
            <w:pPr>
              <w:widowControl/>
              <w:ind w:right="-40"/>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lang w:val="pl-PL"/>
                </w:rPr>
                <w:id w:val="-211297015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Wytyczne dotyczące tworzenia budżetu partycypacyjnego/obywatelskiego, funduszu sołeckiego i innych form włączania mieszkańców w podejmowanie decyzji o alokacji funduszy publicznych zostały określone w dokumencie odnoszącym się do partycypacji mieszkańców.</w:t>
            </w:r>
          </w:p>
        </w:tc>
        <w:tc>
          <w:tcPr>
            <w:tcW w:w="1059" w:type="pct"/>
            <w:shd w:val="clear" w:color="auto" w:fill="A8D08D"/>
          </w:tcPr>
          <w:p w14:paraId="47A11558" w14:textId="77777777" w:rsidR="00C0117A" w:rsidRPr="006F0306" w:rsidRDefault="00C0117A" w:rsidP="00073799">
            <w:pPr>
              <w:widowControl/>
              <w:ind w:right="-40"/>
              <w:jc w:val="left"/>
              <w:rPr>
                <w:rFonts w:asciiTheme="majorHAnsi" w:eastAsia="Calibri Light"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systematycznie, co roku realizuje budżet partycypacyjny/obywatelski lub stosuje fundusz sołecki albo inne formy włączania mieszkańców w podejmowanie decyzji o </w:t>
            </w:r>
            <w:r w:rsidRPr="006F0306">
              <w:rPr>
                <w:rFonts w:asciiTheme="majorHAnsi" w:eastAsia="Calibri Light" w:hAnsiTheme="majorHAnsi" w:cs="Calibri"/>
                <w:sz w:val="17"/>
                <w:szCs w:val="17"/>
                <w:lang w:val="pl-PL"/>
              </w:rPr>
              <w:lastRenderedPageBreak/>
              <w:t>alokacji funduszy publicznych. Ponadto podejmuje działania w celu zwiększenia kwot dostępnych w budżecie oraz liczby zaangażowanych interesariuszy*.</w:t>
            </w:r>
          </w:p>
          <w:p w14:paraId="09BCADCF" w14:textId="77777777" w:rsidR="00C0117A" w:rsidRPr="006F0306" w:rsidRDefault="00C0117A" w:rsidP="00073799">
            <w:pPr>
              <w:widowControl/>
              <w:ind w:right="-40"/>
              <w:jc w:val="left"/>
              <w:rPr>
                <w:rFonts w:asciiTheme="majorHAnsi" w:eastAsia="Calibri Light" w:hAnsiTheme="majorHAnsi" w:cs="Calibri"/>
                <w:sz w:val="17"/>
                <w:szCs w:val="17"/>
                <w:lang w:val="pl-PL"/>
              </w:rPr>
            </w:pPr>
          </w:p>
          <w:p w14:paraId="266493B3" w14:textId="77777777" w:rsidR="00C0117A" w:rsidRPr="006F0306" w:rsidRDefault="004618AA" w:rsidP="00073799">
            <w:pPr>
              <w:widowControl/>
              <w:ind w:right="-40"/>
              <w:jc w:val="left"/>
              <w:rPr>
                <w:rFonts w:asciiTheme="majorHAnsi" w:eastAsia="Calibri Light"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89419679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systematycznie, co roku realizuje budżet partycypacyjny/obywatelski lub stosuje fundusz sołecki albo inne formy włączania mieszkańców w podejmowanie decyzji o alokacji funduszy publicznych.</w:t>
            </w:r>
          </w:p>
          <w:p w14:paraId="7B830806" w14:textId="77777777" w:rsidR="00C0117A" w:rsidRPr="006F0306" w:rsidRDefault="004618AA" w:rsidP="00073799">
            <w:pPr>
              <w:widowControl/>
              <w:ind w:right="-40"/>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578279150"/>
                <w14:checkbox>
                  <w14:checked w14:val="0"/>
                  <w14:checkedState w14:val="2612" w14:font="MS Gothic"/>
                  <w14:uncheckedState w14:val="2610" w14:font="MS Gothic"/>
                </w14:checkbox>
              </w:sdtPr>
              <w:sdtEndPr/>
              <w:sdtContent>
                <w:r w:rsidR="00C0117A" w:rsidRPr="006F0306">
                  <w:rPr>
                    <w:rFonts w:ascii="Segoe UI Symbol" w:eastAsia="Calibri"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Wytyczne dotyczące tworzenia budżetu partycypacyjnego/obywatelskiego, funduszu sołeckiego i innych form włączania mieszkańców w podejmowanie decyzji o alokacji funduszy publicznych zostały określone w dokumencie polityki w zakresie partycypacji mieszkańców.</w:t>
            </w:r>
          </w:p>
          <w:p w14:paraId="6CD7D1C0" w14:textId="77777777" w:rsidR="00C0117A" w:rsidRPr="006F0306" w:rsidRDefault="004618AA" w:rsidP="00073799">
            <w:pPr>
              <w:widowControl/>
              <w:ind w:right="-40"/>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036502989"/>
                <w14:checkbox>
                  <w14:checked w14:val="0"/>
                  <w14:checkedState w14:val="2612" w14:font="MS Gothic"/>
                  <w14:uncheckedState w14:val="2610" w14:font="MS Gothic"/>
                </w14:checkbox>
              </w:sdtPr>
              <w:sdtEndPr/>
              <w:sdtContent>
                <w:r w:rsidR="00C0117A" w:rsidRPr="006F0306">
                  <w:rPr>
                    <w:rFonts w:ascii="Segoe UI Symbol" w:eastAsia="Calibri"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realizuje budżet partycypacyjny/obywatelski zgodnie z planem, odzwierciedlając priorytety oraz informacje przedstawione przez interesariuszy w trakcie konsultacji. </w:t>
            </w:r>
          </w:p>
          <w:p w14:paraId="2E96B175" w14:textId="77777777" w:rsidR="00C0117A" w:rsidRPr="006F0306" w:rsidRDefault="004618AA" w:rsidP="00073799">
            <w:pPr>
              <w:widowControl/>
              <w:ind w:right="-40"/>
              <w:jc w:val="left"/>
              <w:rPr>
                <w:rFonts w:asciiTheme="majorHAnsi" w:eastAsia="Calibri Light"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820184191"/>
                <w14:checkbox>
                  <w14:checked w14:val="0"/>
                  <w14:checkedState w14:val="2612" w14:font="MS Gothic"/>
                  <w14:uncheckedState w14:val="2610" w14:font="MS Gothic"/>
                </w14:checkbox>
              </w:sdtPr>
              <w:sdtEndPr/>
              <w:sdtContent>
                <w:r w:rsidR="00C0117A" w:rsidRPr="006F0306">
                  <w:rPr>
                    <w:rFonts w:ascii="Segoe UI Symbol" w:eastAsia="Calibri"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odejmuje działania mające na celu coroczne zwiększanie kwot dostępnych w budżecie oraz liczby zaangażowanych interesariuszy.</w:t>
            </w:r>
          </w:p>
          <w:p w14:paraId="66228EF9" w14:textId="77777777" w:rsidR="00C0117A" w:rsidRPr="006F0306" w:rsidRDefault="00C0117A" w:rsidP="00073799">
            <w:pPr>
              <w:widowControl/>
              <w:ind w:right="-40"/>
              <w:jc w:val="left"/>
              <w:rPr>
                <w:rFonts w:asciiTheme="majorHAnsi" w:eastAsia="Calibri" w:hAnsiTheme="majorHAnsi" w:cs="Calibri"/>
                <w:sz w:val="17"/>
                <w:szCs w:val="17"/>
                <w:lang w:val="pl-PL"/>
              </w:rPr>
            </w:pPr>
          </w:p>
        </w:tc>
      </w:tr>
      <w:tr w:rsidR="00C0117A" w:rsidRPr="00A86B88" w14:paraId="034E2BE7" w14:textId="77777777" w:rsidTr="00C0117A">
        <w:trPr>
          <w:gridAfter w:val="1"/>
          <w:wAfter w:w="3" w:type="pct"/>
          <w:trHeight w:val="730"/>
        </w:trPr>
        <w:tc>
          <w:tcPr>
            <w:tcW w:w="733" w:type="pct"/>
            <w:vMerge w:val="restart"/>
            <w:shd w:val="clear" w:color="auto" w:fill="auto"/>
          </w:tcPr>
          <w:p w14:paraId="16598034" w14:textId="77777777" w:rsidR="00C0117A" w:rsidRPr="006F0306" w:rsidRDefault="00C0117A" w:rsidP="00331042">
            <w:pPr>
              <w:pStyle w:val="Nagwek3"/>
              <w:keepNext w:val="0"/>
              <w:numPr>
                <w:ilvl w:val="0"/>
                <w:numId w:val="16"/>
              </w:numPr>
              <w:spacing w:before="0"/>
              <w:ind w:left="357" w:hanging="357"/>
              <w:outlineLvl w:val="2"/>
              <w:rPr>
                <w:rFonts w:asciiTheme="majorHAnsi" w:hAnsiTheme="majorHAnsi" w:cs="Calibri"/>
                <w:color w:val="auto"/>
                <w:sz w:val="17"/>
                <w:szCs w:val="17"/>
                <w:lang w:val="pl-PL"/>
              </w:rPr>
            </w:pPr>
            <w:r w:rsidRPr="006F0306">
              <w:rPr>
                <w:rFonts w:asciiTheme="majorHAnsi" w:eastAsia="Calibri Light" w:hAnsiTheme="majorHAnsi" w:cs="Calibri"/>
                <w:bCs/>
                <w:color w:val="auto"/>
                <w:sz w:val="17"/>
                <w:szCs w:val="17"/>
                <w:lang w:val="pl-PL"/>
              </w:rPr>
              <w:lastRenderedPageBreak/>
              <w:t>Monitoring i ewaluacja lokalnych polityk publicznych*</w:t>
            </w:r>
          </w:p>
        </w:tc>
        <w:tc>
          <w:tcPr>
            <w:tcW w:w="989" w:type="pct"/>
            <w:shd w:val="clear" w:color="auto" w:fill="FFFFFF" w:themeFill="accent2"/>
          </w:tcPr>
          <w:p w14:paraId="029810BA"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bCs/>
                <w:color w:val="auto"/>
                <w:sz w:val="17"/>
                <w:szCs w:val="17"/>
                <w:lang w:val="pl-PL"/>
              </w:rPr>
            </w:pPr>
            <w:r w:rsidRPr="006F0306">
              <w:rPr>
                <w:rFonts w:asciiTheme="majorHAnsi" w:eastAsia="Calibri Light" w:hAnsiTheme="majorHAnsi" w:cs="Calibri"/>
                <w:color w:val="auto"/>
                <w:sz w:val="17"/>
                <w:szCs w:val="17"/>
                <w:lang w:val="pl-PL"/>
              </w:rPr>
              <w:t>Ewaluacja lokalnych polityk/usług publicznych*</w:t>
            </w:r>
          </w:p>
        </w:tc>
        <w:tc>
          <w:tcPr>
            <w:tcW w:w="1106" w:type="pct"/>
            <w:shd w:val="clear" w:color="auto" w:fill="E2EFD9"/>
          </w:tcPr>
          <w:p w14:paraId="1EC66E23"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przeprowadziła w przeszłości ewaluacje własnych polityk publicznych, lecz nie robiła tego w ciągu ostatnich dwóch lat.</w:t>
            </w:r>
          </w:p>
          <w:p w14:paraId="3D7C01E5" w14:textId="77777777" w:rsidR="00C0117A" w:rsidRPr="006F0306" w:rsidRDefault="00C0117A" w:rsidP="00073799">
            <w:pPr>
              <w:widowControl/>
              <w:jc w:val="left"/>
              <w:rPr>
                <w:rFonts w:asciiTheme="majorHAnsi" w:eastAsia="Calibri" w:hAnsiTheme="majorHAnsi" w:cs="Calibri"/>
                <w:sz w:val="17"/>
                <w:szCs w:val="17"/>
                <w:lang w:val="pl-PL"/>
              </w:rPr>
            </w:pPr>
          </w:p>
          <w:p w14:paraId="59617C1E" w14:textId="77777777" w:rsidR="00C0117A" w:rsidRPr="006F0306" w:rsidRDefault="00C0117A" w:rsidP="00073799">
            <w:pPr>
              <w:widowControl/>
              <w:jc w:val="left"/>
              <w:rPr>
                <w:rFonts w:asciiTheme="majorHAnsi" w:eastAsia="Calibri" w:hAnsiTheme="majorHAnsi" w:cs="Calibri"/>
                <w:sz w:val="17"/>
                <w:szCs w:val="17"/>
                <w:lang w:val="pl-PL"/>
              </w:rPr>
            </w:pPr>
          </w:p>
          <w:p w14:paraId="0BE36125" w14:textId="77777777" w:rsidR="00C0117A" w:rsidRPr="006F0306" w:rsidRDefault="00C0117A" w:rsidP="00073799">
            <w:pPr>
              <w:widowControl/>
              <w:jc w:val="left"/>
              <w:rPr>
                <w:rFonts w:asciiTheme="majorHAnsi" w:eastAsia="Calibri" w:hAnsiTheme="majorHAnsi" w:cs="Calibri"/>
                <w:sz w:val="17"/>
                <w:szCs w:val="17"/>
                <w:lang w:val="pl-PL"/>
              </w:rPr>
            </w:pPr>
          </w:p>
          <w:p w14:paraId="2D127E8B" w14:textId="77777777" w:rsidR="00C0117A" w:rsidRPr="006F0306" w:rsidRDefault="00C0117A" w:rsidP="00073799">
            <w:pPr>
              <w:widowControl/>
              <w:jc w:val="left"/>
              <w:rPr>
                <w:rFonts w:asciiTheme="majorHAnsi" w:eastAsia="Calibri" w:hAnsiTheme="majorHAnsi" w:cs="Calibri"/>
                <w:sz w:val="17"/>
                <w:szCs w:val="17"/>
                <w:lang w:val="pl-PL"/>
              </w:rPr>
            </w:pPr>
          </w:p>
          <w:p w14:paraId="398D5384" w14:textId="77777777" w:rsidR="00C0117A" w:rsidRPr="006F0306" w:rsidRDefault="00C0117A" w:rsidP="00073799">
            <w:pPr>
              <w:widowControl/>
              <w:jc w:val="left"/>
              <w:rPr>
                <w:rFonts w:asciiTheme="majorHAnsi" w:eastAsia="Calibri" w:hAnsiTheme="majorHAnsi" w:cs="Calibri"/>
                <w:sz w:val="17"/>
                <w:szCs w:val="17"/>
                <w:lang w:val="pl-PL"/>
              </w:rPr>
            </w:pPr>
          </w:p>
          <w:p w14:paraId="7DC9D18E"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lang w:val="pl-PL"/>
                </w:rPr>
                <w:id w:val="132223805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rzeprowadziła w przeszłości ewaluacje, lecz nie robiła tego w ciągu ostatnich dwóch lat.</w:t>
            </w:r>
          </w:p>
          <w:p w14:paraId="42793649" w14:textId="77777777" w:rsidR="00C0117A" w:rsidRPr="006F0306" w:rsidRDefault="00C0117A" w:rsidP="00073799">
            <w:pPr>
              <w:widowControl/>
              <w:jc w:val="left"/>
              <w:rPr>
                <w:rFonts w:asciiTheme="majorHAnsi" w:eastAsia="Calibri" w:hAnsiTheme="majorHAnsi" w:cs="Calibri"/>
                <w:sz w:val="17"/>
                <w:szCs w:val="17"/>
                <w:lang w:val="pl-PL"/>
              </w:rPr>
            </w:pPr>
          </w:p>
        </w:tc>
        <w:tc>
          <w:tcPr>
            <w:tcW w:w="1110" w:type="pct"/>
            <w:shd w:val="clear" w:color="auto" w:fill="C5E0B3"/>
          </w:tcPr>
          <w:p w14:paraId="3F24788B"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Jednostka samorządu terytorialnego przeprowadza ocenę własnych polityk publicznych na zasadzie </w:t>
            </w:r>
            <w:r w:rsidRPr="006F0306">
              <w:rPr>
                <w:rFonts w:asciiTheme="majorHAnsi" w:eastAsia="Calibri Light" w:hAnsiTheme="majorHAnsi" w:cs="Calibri"/>
                <w:i/>
                <w:iCs/>
                <w:sz w:val="17"/>
                <w:szCs w:val="17"/>
                <w:lang w:val="pl-PL"/>
              </w:rPr>
              <w:t>ad hoc</w:t>
            </w:r>
            <w:r w:rsidRPr="006F0306">
              <w:rPr>
                <w:rFonts w:asciiTheme="majorHAnsi" w:eastAsia="Calibri Light" w:hAnsiTheme="majorHAnsi" w:cs="Calibri"/>
                <w:sz w:val="17"/>
                <w:szCs w:val="17"/>
                <w:lang w:val="pl-PL"/>
              </w:rPr>
              <w:t>.</w:t>
            </w:r>
          </w:p>
          <w:p w14:paraId="75314728" w14:textId="77777777" w:rsidR="00C0117A" w:rsidRPr="006F0306" w:rsidRDefault="00C0117A" w:rsidP="00073799">
            <w:pPr>
              <w:widowControl/>
              <w:jc w:val="left"/>
              <w:rPr>
                <w:rFonts w:asciiTheme="majorHAnsi" w:eastAsia="Calibri" w:hAnsiTheme="majorHAnsi" w:cs="Calibri"/>
                <w:sz w:val="17"/>
                <w:szCs w:val="17"/>
                <w:lang w:val="pl-PL"/>
              </w:rPr>
            </w:pPr>
          </w:p>
          <w:p w14:paraId="7E83C17D"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Ocena jest przeprowadzana wyłącznie przez ekspertów zewnętrznych.</w:t>
            </w:r>
          </w:p>
          <w:p w14:paraId="1FA2D146" w14:textId="77777777" w:rsidR="00C0117A" w:rsidRPr="006F0306" w:rsidRDefault="00C0117A" w:rsidP="00073799">
            <w:pPr>
              <w:widowControl/>
              <w:jc w:val="left"/>
              <w:rPr>
                <w:rFonts w:asciiTheme="majorHAnsi" w:eastAsia="Calibri" w:hAnsiTheme="majorHAnsi" w:cs="Calibri"/>
                <w:sz w:val="17"/>
                <w:szCs w:val="17"/>
                <w:lang w:val="pl-PL"/>
              </w:rPr>
            </w:pPr>
          </w:p>
          <w:p w14:paraId="44431D75" w14:textId="77777777" w:rsidR="00C0117A" w:rsidRPr="006F0306" w:rsidRDefault="00C0117A" w:rsidP="00073799">
            <w:pPr>
              <w:widowControl/>
              <w:jc w:val="left"/>
              <w:rPr>
                <w:rFonts w:asciiTheme="majorHAnsi" w:eastAsia="Calibri" w:hAnsiTheme="majorHAnsi" w:cs="Calibri"/>
                <w:sz w:val="17"/>
                <w:szCs w:val="17"/>
                <w:lang w:val="pl-PL"/>
              </w:rPr>
            </w:pPr>
          </w:p>
          <w:p w14:paraId="5DCDDFBA"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64156687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przeprowadziła ocenę co najmniej jednej polityki publicznej w ciągu ostatnich 2 lat.</w:t>
            </w:r>
          </w:p>
          <w:p w14:paraId="3E0CD4B0"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Segoe UI" w:hAnsiTheme="majorHAnsi" w:cs="Calibri"/>
                  <w:color w:val="0070C0"/>
                  <w:sz w:val="17"/>
                  <w:szCs w:val="17"/>
                  <w:shd w:val="clear" w:color="auto" w:fill="E6E6E6"/>
                  <w:lang w:val="pl-PL"/>
                </w:rPr>
                <w:id w:val="-26584686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rzeprowadzenie oceny zostało zlecone ekspertom zewnętrznym. </w:t>
            </w:r>
          </w:p>
        </w:tc>
        <w:tc>
          <w:tcPr>
            <w:tcW w:w="1059" w:type="pct"/>
            <w:shd w:val="clear" w:color="auto" w:fill="A8D08D"/>
          </w:tcPr>
          <w:p w14:paraId="0D482FEB"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zinstytucjonalizowała proces oceny polityk publicznych, przypisując swoim komórkom lub jednostkom organizacyjnym jasne i formalne </w:t>
            </w:r>
            <w:r w:rsidRPr="006F0306">
              <w:rPr>
                <w:rFonts w:asciiTheme="majorHAnsi" w:eastAsia="Calibri Light" w:hAnsiTheme="majorHAnsi" w:cs="Calibri"/>
                <w:sz w:val="17"/>
                <w:szCs w:val="17"/>
                <w:lang w:val="pl-PL"/>
              </w:rPr>
              <w:lastRenderedPageBreak/>
              <w:t>uprawnienia do przeprowadzania i/lub zlecania przeprowadzenia oceny.</w:t>
            </w:r>
          </w:p>
          <w:p w14:paraId="256304E4" w14:textId="77777777" w:rsidR="00C0117A" w:rsidRPr="006F0306" w:rsidRDefault="00C0117A" w:rsidP="00073799">
            <w:pPr>
              <w:widowControl/>
              <w:jc w:val="left"/>
              <w:rPr>
                <w:rFonts w:asciiTheme="majorHAnsi" w:eastAsia="Calibri" w:hAnsiTheme="majorHAnsi" w:cs="Calibri"/>
                <w:sz w:val="17"/>
                <w:szCs w:val="17"/>
                <w:lang w:val="pl-PL"/>
              </w:rPr>
            </w:pPr>
          </w:p>
          <w:p w14:paraId="62BF7358"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93998171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określiła komórkę lub jednostkę organizacyjną odpowiedzialną za przeprowadzenie lub zlecenie przeprowadzenia oceny.</w:t>
            </w:r>
          </w:p>
          <w:p w14:paraId="65B8F2F9"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99992108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nadała uprawnienia swojej komórce lub jednostce organizacyjnej do regularnego przeprowadzania/zlecania przeprowadzenia oceny.</w:t>
            </w:r>
          </w:p>
        </w:tc>
      </w:tr>
      <w:tr w:rsidR="00C0117A" w:rsidRPr="00A86B88" w14:paraId="65A05C3B" w14:textId="77777777" w:rsidTr="00C0117A">
        <w:trPr>
          <w:gridAfter w:val="1"/>
          <w:wAfter w:w="3" w:type="pct"/>
          <w:trHeight w:val="730"/>
        </w:trPr>
        <w:tc>
          <w:tcPr>
            <w:tcW w:w="733" w:type="pct"/>
            <w:vMerge/>
          </w:tcPr>
          <w:p w14:paraId="68F6F08B"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989" w:type="pct"/>
            <w:shd w:val="clear" w:color="auto" w:fill="auto"/>
          </w:tcPr>
          <w:p w14:paraId="6476E41B"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Jakość oceny lokalnych polityk/usług publicznych*</w:t>
            </w:r>
          </w:p>
        </w:tc>
        <w:tc>
          <w:tcPr>
            <w:tcW w:w="1106" w:type="pct"/>
            <w:shd w:val="clear" w:color="auto" w:fill="E2EFD9"/>
          </w:tcPr>
          <w:p w14:paraId="4019C7F6"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nie wprowadziła żadnych procedur zapewnienia jakości lub kontroli, aby zagwarantować odpowiedni standard swoich ocen lokalnych polityk i przepisów/usług publicznych.</w:t>
            </w:r>
          </w:p>
          <w:p w14:paraId="3818EE47" w14:textId="77777777" w:rsidR="00C0117A" w:rsidRPr="006F0306" w:rsidRDefault="00C0117A" w:rsidP="00073799">
            <w:pPr>
              <w:widowControl/>
              <w:jc w:val="left"/>
              <w:rPr>
                <w:rFonts w:asciiTheme="majorHAnsi" w:eastAsia="Calibri" w:hAnsiTheme="majorHAnsi" w:cs="Calibri"/>
                <w:sz w:val="17"/>
                <w:szCs w:val="17"/>
                <w:lang w:val="pl-PL"/>
              </w:rPr>
            </w:pPr>
          </w:p>
          <w:p w14:paraId="2F79DF54" w14:textId="77777777" w:rsidR="00C0117A" w:rsidRPr="006F0306" w:rsidRDefault="00C0117A" w:rsidP="00073799">
            <w:pPr>
              <w:widowControl/>
              <w:jc w:val="left"/>
              <w:rPr>
                <w:rFonts w:asciiTheme="majorHAnsi" w:eastAsia="Calibri" w:hAnsiTheme="majorHAnsi" w:cs="Calibri"/>
                <w:sz w:val="17"/>
                <w:szCs w:val="17"/>
                <w:lang w:val="pl-PL"/>
              </w:rPr>
            </w:pPr>
          </w:p>
          <w:p w14:paraId="71796291"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lang w:val="pl-PL"/>
                </w:rPr>
                <w:id w:val="-96802830"/>
                <w:placeholder>
                  <w:docPart w:val="FDFB3CDA85AA4865B31AD7FC4BCBD9DD"/>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rzeprowadza ewaluacje, lecz nie posiada procesów zapewnienia jakości lub kontroli, aby zagwarantować odpowiedni standard  tych ewaluacji.</w:t>
            </w:r>
          </w:p>
        </w:tc>
        <w:tc>
          <w:tcPr>
            <w:tcW w:w="1110" w:type="pct"/>
            <w:shd w:val="clear" w:color="auto" w:fill="C5E0B3"/>
          </w:tcPr>
          <w:p w14:paraId="58C758B3"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zapewnia jakość swoich ocen polityk i przepisów lub usług publicznych dzięki wprowadzeniu wymogów kompetencyjnych dla pracowników przeprowadzających ocenę polityk i przepisów.</w:t>
            </w:r>
          </w:p>
          <w:p w14:paraId="72A2A6F6" w14:textId="77777777" w:rsidR="00C0117A" w:rsidRPr="006F0306" w:rsidRDefault="00C0117A" w:rsidP="00073799">
            <w:pPr>
              <w:widowControl/>
              <w:jc w:val="left"/>
              <w:rPr>
                <w:rFonts w:asciiTheme="majorHAnsi" w:eastAsia="Calibri" w:hAnsiTheme="majorHAnsi" w:cs="Calibri"/>
                <w:sz w:val="17"/>
                <w:szCs w:val="17"/>
                <w:lang w:val="pl-PL"/>
              </w:rPr>
            </w:pPr>
          </w:p>
          <w:p w14:paraId="64EC26B2"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14565793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rzeszkoliła wybranych pracowników z przeprowadzania oraz zlecania przeprowadzenia oceny. </w:t>
            </w:r>
          </w:p>
          <w:p w14:paraId="52957A44" w14:textId="77777777" w:rsidR="00C0117A" w:rsidRPr="006F0306" w:rsidRDefault="00C0117A" w:rsidP="00073799">
            <w:pPr>
              <w:widowControl/>
              <w:jc w:val="left"/>
              <w:rPr>
                <w:rFonts w:asciiTheme="majorHAnsi" w:eastAsia="Calibri" w:hAnsiTheme="majorHAnsi" w:cs="Calibri"/>
                <w:sz w:val="17"/>
                <w:szCs w:val="17"/>
                <w:lang w:val="pl-PL"/>
              </w:rPr>
            </w:pPr>
          </w:p>
        </w:tc>
        <w:tc>
          <w:tcPr>
            <w:tcW w:w="1059" w:type="pct"/>
            <w:shd w:val="clear" w:color="auto" w:fill="A8D08D"/>
          </w:tcPr>
          <w:p w14:paraId="4B80695B"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wprowadziła oficjalne procedury zapewnienia jakości lub kontroli, aby zagwarantować odpowiedni standard swoich ocen polityk i przepisów/usług publicznych.</w:t>
            </w:r>
          </w:p>
          <w:p w14:paraId="18569C0E" w14:textId="77777777" w:rsidR="00C0117A" w:rsidRPr="006F0306" w:rsidRDefault="00C0117A" w:rsidP="00073799">
            <w:pPr>
              <w:widowControl/>
              <w:jc w:val="left"/>
              <w:rPr>
                <w:rFonts w:asciiTheme="majorHAnsi" w:eastAsia="Calibri Light" w:hAnsiTheme="majorHAnsi" w:cs="Calibri"/>
                <w:sz w:val="17"/>
                <w:szCs w:val="17"/>
                <w:lang w:val="pl-PL"/>
              </w:rPr>
            </w:pPr>
          </w:p>
          <w:p w14:paraId="4DAD9050"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Light" w:hAnsiTheme="majorHAnsi" w:cs="Calibri"/>
                  <w:color w:val="0070C0"/>
                  <w:sz w:val="17"/>
                  <w:szCs w:val="17"/>
                  <w:lang w:val="pl-PL"/>
                </w:rPr>
                <w:id w:val="1755710660"/>
                <w14:checkbox>
                  <w14:checked w14:val="0"/>
                  <w14:checkedState w14:val="2612" w14:font="MS Gothic"/>
                  <w14:uncheckedState w14:val="2610" w14:font="MS Gothic"/>
                </w14:checkbox>
              </w:sdtPr>
              <w:sdtEndPr/>
              <w:sdtContent>
                <w:r w:rsidR="00C0117A" w:rsidRPr="006F0306">
                  <w:rPr>
                    <w:rFonts w:ascii="Segoe UI Symbol" w:eastAsia="Calibri Light"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przeszkoliła wybranych pracowników z przeprowadzania oraz zlecania przeprowadzenia oceny.</w:t>
            </w:r>
          </w:p>
          <w:p w14:paraId="168634FE"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52265646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przyjęła zasady przeprowadzania rzetelnej oceny.</w:t>
            </w:r>
          </w:p>
          <w:p w14:paraId="35ABA547" w14:textId="77777777" w:rsidR="00C0117A" w:rsidRPr="006F0306" w:rsidRDefault="004618AA" w:rsidP="00073799">
            <w:pPr>
              <w:widowControl/>
              <w:jc w:val="left"/>
              <w:rPr>
                <w:rFonts w:asciiTheme="majorHAnsi" w:eastAsia="Calibri Light"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63345438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określiła procedurę weryfikacji produktów ewaluacji przez inny zespół </w:t>
            </w:r>
            <w:proofErr w:type="spellStart"/>
            <w:r w:rsidR="00C0117A" w:rsidRPr="006F0306">
              <w:rPr>
                <w:rFonts w:asciiTheme="majorHAnsi" w:eastAsia="Calibri Light" w:hAnsiTheme="majorHAnsi" w:cs="Calibri"/>
                <w:color w:val="0070C0"/>
                <w:sz w:val="17"/>
                <w:szCs w:val="17"/>
                <w:lang w:val="pl-PL"/>
              </w:rPr>
              <w:t>ewaluatorów</w:t>
            </w:r>
            <w:proofErr w:type="spellEnd"/>
            <w:r w:rsidR="00C0117A" w:rsidRPr="006F0306">
              <w:rPr>
                <w:rFonts w:asciiTheme="majorHAnsi" w:eastAsia="Calibri Light" w:hAnsiTheme="majorHAnsi" w:cs="Calibri"/>
                <w:color w:val="0070C0"/>
                <w:sz w:val="17"/>
                <w:szCs w:val="17"/>
                <w:lang w:val="pl-PL"/>
              </w:rPr>
              <w:t xml:space="preserve"> (</w:t>
            </w:r>
            <w:proofErr w:type="spellStart"/>
            <w:r w:rsidR="00C0117A" w:rsidRPr="006F0306">
              <w:rPr>
                <w:rFonts w:asciiTheme="majorHAnsi" w:eastAsia="Calibri Light" w:hAnsiTheme="majorHAnsi" w:cs="Calibri"/>
                <w:color w:val="0070C0"/>
                <w:sz w:val="17"/>
                <w:szCs w:val="17"/>
                <w:lang w:val="pl-PL"/>
              </w:rPr>
              <w:t>peer</w:t>
            </w:r>
            <w:proofErr w:type="spellEnd"/>
            <w:r w:rsidR="00C0117A" w:rsidRPr="006F0306">
              <w:rPr>
                <w:rFonts w:asciiTheme="majorHAnsi" w:eastAsia="Calibri Light" w:hAnsiTheme="majorHAnsi" w:cs="Calibri"/>
                <w:color w:val="0070C0"/>
                <w:sz w:val="17"/>
                <w:szCs w:val="17"/>
                <w:lang w:val="pl-PL"/>
              </w:rPr>
              <w:t xml:space="preserve"> </w:t>
            </w:r>
            <w:proofErr w:type="spellStart"/>
            <w:r w:rsidR="00C0117A" w:rsidRPr="006F0306">
              <w:rPr>
                <w:rFonts w:asciiTheme="majorHAnsi" w:eastAsia="Calibri Light" w:hAnsiTheme="majorHAnsi" w:cs="Calibri"/>
                <w:color w:val="0070C0"/>
                <w:sz w:val="17"/>
                <w:szCs w:val="17"/>
                <w:lang w:val="pl-PL"/>
              </w:rPr>
              <w:t>review</w:t>
            </w:r>
            <w:proofErr w:type="spellEnd"/>
            <w:r w:rsidR="00C0117A" w:rsidRPr="006F0306">
              <w:rPr>
                <w:rFonts w:asciiTheme="majorHAnsi" w:eastAsia="Calibri Light" w:hAnsiTheme="majorHAnsi" w:cs="Calibri"/>
                <w:color w:val="0070C0"/>
                <w:sz w:val="17"/>
                <w:szCs w:val="17"/>
                <w:lang w:val="pl-PL"/>
              </w:rPr>
              <w:t>), aby wzajemnie weryfikować jakość swoich ocen.</w:t>
            </w:r>
          </w:p>
          <w:p w14:paraId="14F066B1" w14:textId="77777777" w:rsidR="00C0117A" w:rsidRPr="006F0306" w:rsidRDefault="00C0117A" w:rsidP="00073799">
            <w:pPr>
              <w:widowControl/>
              <w:jc w:val="left"/>
              <w:rPr>
                <w:rFonts w:asciiTheme="majorHAnsi" w:eastAsia="Calibri" w:hAnsiTheme="majorHAnsi" w:cs="Calibri"/>
                <w:sz w:val="17"/>
                <w:szCs w:val="17"/>
                <w:lang w:val="pl-PL"/>
              </w:rPr>
            </w:pPr>
          </w:p>
        </w:tc>
      </w:tr>
      <w:tr w:rsidR="00C0117A" w:rsidRPr="00A86B88" w14:paraId="36A720C7" w14:textId="77777777" w:rsidTr="00C0117A">
        <w:trPr>
          <w:gridAfter w:val="1"/>
          <w:wAfter w:w="3" w:type="pct"/>
          <w:trHeight w:val="730"/>
        </w:trPr>
        <w:tc>
          <w:tcPr>
            <w:tcW w:w="733" w:type="pct"/>
            <w:vMerge/>
          </w:tcPr>
          <w:p w14:paraId="53FF2BA8"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989" w:type="pct"/>
            <w:shd w:val="clear" w:color="auto" w:fill="auto"/>
          </w:tcPr>
          <w:p w14:paraId="7F3ABF44"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Wykorzystanie wyników oceny lokalnych polityk publicznych/usług publicznych</w:t>
            </w:r>
          </w:p>
        </w:tc>
        <w:tc>
          <w:tcPr>
            <w:tcW w:w="1106" w:type="pct"/>
            <w:shd w:val="clear" w:color="auto" w:fill="E2EFD9"/>
          </w:tcPr>
          <w:p w14:paraId="0BC8A1D8"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przeprowadza ocenę (ewaluację) lokalnych polityk i przepisów, ale nie wykorzystuje jej wyników w procesie decyzyjnym.</w:t>
            </w:r>
          </w:p>
          <w:p w14:paraId="2AF5A4FA" w14:textId="77777777" w:rsidR="00C0117A" w:rsidRPr="006F0306" w:rsidRDefault="00C0117A" w:rsidP="00073799">
            <w:pPr>
              <w:widowControl/>
              <w:jc w:val="left"/>
              <w:rPr>
                <w:rFonts w:asciiTheme="majorHAnsi" w:eastAsia="Calibri" w:hAnsiTheme="majorHAnsi" w:cs="Calibri"/>
                <w:sz w:val="17"/>
                <w:szCs w:val="17"/>
                <w:lang w:val="pl-PL"/>
              </w:rPr>
            </w:pPr>
          </w:p>
          <w:p w14:paraId="2CC6C591" w14:textId="77777777" w:rsidR="00C0117A" w:rsidRPr="006F0306" w:rsidRDefault="00C0117A" w:rsidP="00073799">
            <w:pPr>
              <w:widowControl/>
              <w:jc w:val="left"/>
              <w:rPr>
                <w:rFonts w:asciiTheme="majorHAnsi" w:eastAsia="Calibri" w:hAnsiTheme="majorHAnsi" w:cs="Calibri"/>
                <w:sz w:val="17"/>
                <w:szCs w:val="17"/>
                <w:lang w:val="pl-PL"/>
              </w:rPr>
            </w:pPr>
          </w:p>
          <w:p w14:paraId="60960EBC"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lang w:val="pl-PL"/>
                </w:rPr>
                <w:id w:val="108094631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rzeprowadzała w przeszłości ewaluacje, lecz nie miały one przełożenia na proces decyzyjny.</w:t>
            </w:r>
          </w:p>
        </w:tc>
        <w:tc>
          <w:tcPr>
            <w:tcW w:w="1110" w:type="pct"/>
            <w:shd w:val="clear" w:color="auto" w:fill="C5E0B3"/>
          </w:tcPr>
          <w:p w14:paraId="77C031F0"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przeprowadza ocenę polityk/przepisów i wykorzystuje jej wyniki w wybranych procesach decyzyjnych.</w:t>
            </w:r>
          </w:p>
          <w:p w14:paraId="2348B6C1" w14:textId="77777777" w:rsidR="00C0117A" w:rsidRPr="006F0306" w:rsidRDefault="00C0117A" w:rsidP="00073799">
            <w:pPr>
              <w:widowControl/>
              <w:jc w:val="left"/>
              <w:rPr>
                <w:rFonts w:asciiTheme="majorHAnsi" w:eastAsia="Calibri" w:hAnsiTheme="majorHAnsi" w:cs="Calibri"/>
                <w:sz w:val="17"/>
                <w:szCs w:val="17"/>
                <w:lang w:val="pl-PL"/>
              </w:rPr>
            </w:pPr>
          </w:p>
          <w:p w14:paraId="3797D99D" w14:textId="77777777" w:rsidR="00C0117A" w:rsidRPr="006F0306" w:rsidRDefault="00C0117A" w:rsidP="00073799">
            <w:pPr>
              <w:widowControl/>
              <w:jc w:val="left"/>
              <w:rPr>
                <w:rFonts w:asciiTheme="majorHAnsi" w:eastAsia="Calibri" w:hAnsiTheme="majorHAnsi" w:cs="Calibri"/>
                <w:sz w:val="17"/>
                <w:szCs w:val="17"/>
                <w:lang w:val="pl-PL"/>
              </w:rPr>
            </w:pPr>
          </w:p>
          <w:p w14:paraId="57842B29" w14:textId="77777777" w:rsidR="00C0117A" w:rsidRPr="006F0306" w:rsidRDefault="00C0117A" w:rsidP="00073799">
            <w:pPr>
              <w:widowControl/>
              <w:jc w:val="left"/>
              <w:rPr>
                <w:rFonts w:asciiTheme="majorHAnsi" w:eastAsia="Calibri" w:hAnsiTheme="majorHAnsi" w:cs="Calibri"/>
                <w:sz w:val="17"/>
                <w:szCs w:val="17"/>
                <w:lang w:val="pl-PL"/>
              </w:rPr>
            </w:pPr>
          </w:p>
          <w:p w14:paraId="0478968B"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03696649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owa podejmuje decyzje w oparciu o dokonaną ocenę.</w:t>
            </w:r>
          </w:p>
        </w:tc>
        <w:tc>
          <w:tcPr>
            <w:tcW w:w="1059" w:type="pct"/>
            <w:shd w:val="clear" w:color="auto" w:fill="A8D08D"/>
          </w:tcPr>
          <w:p w14:paraId="21341363"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określiła wewnętrzne wymogi, które zakładają systematyczne wykorzystanie wyników oceny w procesach decyzyjnych, na przykład poprzez omawianie rekomendacji wynikających z oceny na forum rady gminy/powiatu.</w:t>
            </w:r>
          </w:p>
          <w:p w14:paraId="65D87BFA" w14:textId="77777777" w:rsidR="00C0117A" w:rsidRPr="006F0306" w:rsidRDefault="00C0117A" w:rsidP="00073799">
            <w:pPr>
              <w:widowControl/>
              <w:jc w:val="left"/>
              <w:rPr>
                <w:rFonts w:asciiTheme="majorHAnsi" w:eastAsia="Calibri" w:hAnsiTheme="majorHAnsi" w:cs="Calibri"/>
                <w:sz w:val="17"/>
                <w:szCs w:val="17"/>
                <w:lang w:val="pl-PL"/>
              </w:rPr>
            </w:pPr>
          </w:p>
          <w:p w14:paraId="3D191CCF"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05848110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określiła formalny proces przeglądu i omawiania oceny na forum rady gminy/powiatu. </w:t>
            </w:r>
          </w:p>
          <w:p w14:paraId="0772F5C3"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Segoe UI" w:hAnsiTheme="majorHAnsi" w:cs="Calibri"/>
                  <w:color w:val="0070C0"/>
                  <w:sz w:val="17"/>
                  <w:szCs w:val="17"/>
                  <w:shd w:val="clear" w:color="auto" w:fill="E6E6E6"/>
                  <w:lang w:val="pl-PL"/>
                </w:rPr>
                <w:id w:val="-151629528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określiła formalny proces dołączania rekomendacji/wyników ocen polityk/usług publicznych do dokumentów budżetowych w celu uwzględnienia tych informacji w cyklu przygotowania/zatwierdzania budżetu</w:t>
            </w:r>
            <w:r w:rsidR="00C0117A" w:rsidRPr="006F0306">
              <w:rPr>
                <w:rFonts w:asciiTheme="majorHAnsi" w:eastAsia="Calibri Light" w:hAnsiTheme="majorHAnsi" w:cs="Calibri"/>
                <w:sz w:val="17"/>
                <w:szCs w:val="17"/>
                <w:lang w:val="pl-PL"/>
              </w:rPr>
              <w:t>.</w:t>
            </w:r>
          </w:p>
          <w:p w14:paraId="604AF508" w14:textId="77777777" w:rsidR="00C0117A" w:rsidRPr="006F0306" w:rsidRDefault="00C0117A" w:rsidP="00073799">
            <w:pPr>
              <w:widowControl/>
              <w:jc w:val="left"/>
              <w:rPr>
                <w:rFonts w:asciiTheme="majorHAnsi" w:eastAsia="Calibri" w:hAnsiTheme="majorHAnsi" w:cs="Calibri"/>
                <w:sz w:val="17"/>
                <w:szCs w:val="17"/>
                <w:lang w:val="pl-PL"/>
              </w:rPr>
            </w:pPr>
          </w:p>
        </w:tc>
      </w:tr>
      <w:tr w:rsidR="00C0117A" w:rsidRPr="00A86B88" w14:paraId="5DA26A09" w14:textId="77777777" w:rsidTr="00C0117A">
        <w:trPr>
          <w:gridAfter w:val="1"/>
          <w:wAfter w:w="3" w:type="pct"/>
          <w:trHeight w:val="730"/>
        </w:trPr>
        <w:tc>
          <w:tcPr>
            <w:tcW w:w="733" w:type="pct"/>
            <w:vMerge/>
          </w:tcPr>
          <w:p w14:paraId="44A14936"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989" w:type="pct"/>
            <w:shd w:val="clear" w:color="auto" w:fill="auto"/>
          </w:tcPr>
          <w:p w14:paraId="7A826B10"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Przekazywanie informacji o wynikach oceny</w:t>
            </w:r>
          </w:p>
        </w:tc>
        <w:tc>
          <w:tcPr>
            <w:tcW w:w="1106" w:type="pct"/>
            <w:shd w:val="clear" w:color="auto" w:fill="E2EFD9"/>
          </w:tcPr>
          <w:p w14:paraId="78524BD5"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przeprowadziła oceny polityk i przepisów/usług publicznych, ale ich wyniki nie są publicznie dostępne.</w:t>
            </w:r>
          </w:p>
          <w:p w14:paraId="08341083" w14:textId="77777777" w:rsidR="00C0117A" w:rsidRPr="006F0306" w:rsidRDefault="00C0117A" w:rsidP="00073799">
            <w:pPr>
              <w:widowControl/>
              <w:jc w:val="left"/>
              <w:rPr>
                <w:rFonts w:asciiTheme="majorHAnsi" w:eastAsia="Calibri" w:hAnsiTheme="majorHAnsi" w:cs="Calibri"/>
                <w:sz w:val="17"/>
                <w:szCs w:val="17"/>
                <w:lang w:val="pl-PL"/>
              </w:rPr>
            </w:pPr>
          </w:p>
          <w:p w14:paraId="506A14E1" w14:textId="77777777" w:rsidR="00C0117A" w:rsidRPr="006F0306" w:rsidRDefault="00C0117A" w:rsidP="00073799">
            <w:pPr>
              <w:widowControl/>
              <w:jc w:val="left"/>
              <w:rPr>
                <w:rFonts w:asciiTheme="majorHAnsi" w:eastAsia="Calibri" w:hAnsiTheme="majorHAnsi" w:cs="Calibri"/>
                <w:sz w:val="17"/>
                <w:szCs w:val="17"/>
                <w:lang w:val="pl-PL"/>
              </w:rPr>
            </w:pPr>
          </w:p>
          <w:p w14:paraId="10AFEAC9" w14:textId="77777777" w:rsidR="00C0117A" w:rsidRPr="006F0306" w:rsidRDefault="00C0117A" w:rsidP="00073799">
            <w:pPr>
              <w:widowControl/>
              <w:jc w:val="left"/>
              <w:rPr>
                <w:rFonts w:asciiTheme="majorHAnsi" w:eastAsia="Calibri" w:hAnsiTheme="majorHAnsi" w:cs="Calibri"/>
                <w:sz w:val="17"/>
                <w:szCs w:val="17"/>
                <w:lang w:val="pl-PL"/>
              </w:rPr>
            </w:pPr>
          </w:p>
          <w:p w14:paraId="47CEDBD7" w14:textId="77777777" w:rsidR="00C0117A" w:rsidRPr="006F0306" w:rsidRDefault="00C0117A" w:rsidP="00073799">
            <w:pPr>
              <w:widowControl/>
              <w:jc w:val="left"/>
              <w:rPr>
                <w:rFonts w:asciiTheme="majorHAnsi" w:eastAsia="Calibri" w:hAnsiTheme="majorHAnsi" w:cs="Calibri"/>
                <w:sz w:val="17"/>
                <w:szCs w:val="17"/>
                <w:lang w:val="pl-PL"/>
              </w:rPr>
            </w:pPr>
          </w:p>
          <w:p w14:paraId="65D49122" w14:textId="77777777" w:rsidR="00C0117A" w:rsidRPr="006F0306" w:rsidRDefault="00C0117A" w:rsidP="00073799">
            <w:pPr>
              <w:widowControl/>
              <w:jc w:val="left"/>
              <w:rPr>
                <w:rFonts w:asciiTheme="majorHAnsi" w:eastAsia="Calibri" w:hAnsiTheme="majorHAnsi" w:cs="Calibri"/>
                <w:sz w:val="17"/>
                <w:szCs w:val="17"/>
                <w:lang w:val="pl-PL"/>
              </w:rPr>
            </w:pPr>
          </w:p>
          <w:p w14:paraId="26D0B0E0" w14:textId="77777777" w:rsidR="00C0117A" w:rsidRPr="006F0306" w:rsidRDefault="00C0117A" w:rsidP="00073799">
            <w:pPr>
              <w:widowControl/>
              <w:jc w:val="left"/>
              <w:rPr>
                <w:rFonts w:asciiTheme="majorHAnsi" w:eastAsia="Calibri" w:hAnsiTheme="majorHAnsi" w:cs="Calibri"/>
                <w:color w:val="0070C0"/>
                <w:sz w:val="17"/>
                <w:szCs w:val="17"/>
                <w:lang w:val="pl-PL"/>
              </w:rPr>
            </w:pPr>
          </w:p>
          <w:p w14:paraId="2F1E4DF4"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lang w:val="pl-PL"/>
                </w:rPr>
                <w:id w:val="55489278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rzeprowadzała w przeszłości ewaluacje, lecz nie udostępnia ich wyników podmiotom i interesariuszom* poza własną komórką ewaluacyjną.</w:t>
            </w:r>
          </w:p>
        </w:tc>
        <w:tc>
          <w:tcPr>
            <w:tcW w:w="1110" w:type="pct"/>
            <w:shd w:val="clear" w:color="auto" w:fill="C5E0B3"/>
          </w:tcPr>
          <w:p w14:paraId="38A1558B" w14:textId="0BB48FAE"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dzieli się informacjami na temat wyników oceny polityk i przepisów/usług publicznych z określonymi własnymi pracownikami i z podmiotami spoza struktur samorządowych (</w:t>
            </w:r>
            <w:r w:rsidR="00154B04">
              <w:rPr>
                <w:rFonts w:asciiTheme="majorHAnsi" w:eastAsia="Calibri Light" w:hAnsiTheme="majorHAnsi" w:cs="Calibri"/>
                <w:sz w:val="17"/>
                <w:szCs w:val="17"/>
                <w:lang w:val="pl-PL"/>
              </w:rPr>
              <w:t>istotni</w:t>
            </w:r>
            <w:r w:rsidRPr="006F0306">
              <w:rPr>
                <w:rFonts w:asciiTheme="majorHAnsi" w:eastAsia="Calibri Light" w:hAnsiTheme="majorHAnsi" w:cs="Calibri"/>
                <w:sz w:val="17"/>
                <w:szCs w:val="17"/>
                <w:lang w:val="pl-PL"/>
              </w:rPr>
              <w:t xml:space="preserve"> interesariusze, partnerzy itd.).</w:t>
            </w:r>
          </w:p>
          <w:p w14:paraId="205B8F6A" w14:textId="77777777" w:rsidR="00C0117A" w:rsidRPr="006F0306" w:rsidRDefault="00C0117A" w:rsidP="00073799">
            <w:pPr>
              <w:widowControl/>
              <w:jc w:val="left"/>
              <w:rPr>
                <w:rFonts w:asciiTheme="majorHAnsi" w:eastAsia="Calibri" w:hAnsiTheme="majorHAnsi" w:cs="Calibri"/>
                <w:sz w:val="17"/>
                <w:szCs w:val="17"/>
                <w:lang w:val="pl-PL"/>
              </w:rPr>
            </w:pPr>
          </w:p>
          <w:p w14:paraId="739987C8"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70084634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przesłała wyniki przeprowadzonej przez siebie oceny swoim urzędnikom.</w:t>
            </w:r>
          </w:p>
          <w:p w14:paraId="2F2088A2" w14:textId="41D70B87" w:rsidR="00C0117A" w:rsidRPr="006F0306" w:rsidRDefault="004618AA" w:rsidP="00E20FA8">
            <w:pPr>
              <w:widowControl/>
              <w:jc w:val="left"/>
              <w:rPr>
                <w:rFonts w:asciiTheme="majorHAnsi" w:eastAsia="Calibri" w:hAnsiTheme="majorHAnsi" w:cs="Calibri"/>
                <w:sz w:val="17"/>
                <w:szCs w:val="17"/>
                <w:lang w:val="pl-PL"/>
              </w:rPr>
            </w:pPr>
            <w:sdt>
              <w:sdtPr>
                <w:rPr>
                  <w:rFonts w:asciiTheme="majorHAnsi" w:eastAsia="Segoe UI" w:hAnsiTheme="majorHAnsi" w:cs="Calibri"/>
                  <w:color w:val="0070C0"/>
                  <w:sz w:val="17"/>
                  <w:szCs w:val="17"/>
                  <w:shd w:val="clear" w:color="auto" w:fill="E6E6E6"/>
                  <w:lang w:val="pl-PL"/>
                </w:rPr>
                <w:id w:val="317236590"/>
                <w:placeholder>
                  <w:docPart w:val="FDFB3CDA85AA4865B31AD7FC4BCBD9DD"/>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przesłała wyniki przeprowadzonej przez siebie oceny wybranym organizacjom społeczeństwa obywatelskiego/innym interesariuszom.</w:t>
            </w:r>
          </w:p>
        </w:tc>
        <w:tc>
          <w:tcPr>
            <w:tcW w:w="1059" w:type="pct"/>
            <w:shd w:val="clear" w:color="auto" w:fill="A8D08D"/>
          </w:tcPr>
          <w:p w14:paraId="0E268506"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regularnie publikuje i przekazuje oceny polityki i przepisów/usług publicznych do wiadomości opinii publicznej, np. na swojej stronie internetowej.</w:t>
            </w:r>
          </w:p>
          <w:p w14:paraId="76C9E64E" w14:textId="77777777" w:rsidR="00C0117A" w:rsidRPr="006F0306" w:rsidRDefault="00C0117A" w:rsidP="00073799">
            <w:pPr>
              <w:widowControl/>
              <w:jc w:val="left"/>
              <w:rPr>
                <w:rFonts w:asciiTheme="majorHAnsi" w:eastAsia="Calibri" w:hAnsiTheme="majorHAnsi" w:cs="Calibri"/>
                <w:sz w:val="17"/>
                <w:szCs w:val="17"/>
                <w:lang w:val="pl-PL"/>
              </w:rPr>
            </w:pPr>
          </w:p>
          <w:p w14:paraId="3A954834" w14:textId="77777777" w:rsidR="00C0117A" w:rsidRPr="006F0306" w:rsidRDefault="00C0117A" w:rsidP="00073799">
            <w:pPr>
              <w:widowControl/>
              <w:jc w:val="left"/>
              <w:rPr>
                <w:rFonts w:asciiTheme="majorHAnsi" w:eastAsia="Calibri" w:hAnsiTheme="majorHAnsi" w:cs="Calibri"/>
                <w:sz w:val="17"/>
                <w:szCs w:val="17"/>
                <w:lang w:val="pl-PL"/>
              </w:rPr>
            </w:pPr>
          </w:p>
          <w:p w14:paraId="0BFFD520"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72514352"/>
                <w:placeholder>
                  <w:docPart w:val="FDFB3CDA85AA4865B31AD7FC4BCBD9DD"/>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udostępniła przeprowadzone/zamówione przez siebie oceny na swojej stronie internetowej.</w:t>
            </w:r>
          </w:p>
          <w:p w14:paraId="4125AE74" w14:textId="1A43656C" w:rsidR="00C0117A" w:rsidRPr="006F0306" w:rsidRDefault="004618AA" w:rsidP="00E20FA8">
            <w:pPr>
              <w:widowControl/>
              <w:jc w:val="left"/>
              <w:rPr>
                <w:rFonts w:asciiTheme="majorHAnsi" w:eastAsia="Calibri" w:hAnsiTheme="majorHAnsi" w:cs="Calibri"/>
                <w:sz w:val="17"/>
                <w:szCs w:val="17"/>
                <w:lang w:val="pl-PL"/>
              </w:rPr>
            </w:pPr>
            <w:sdt>
              <w:sdtPr>
                <w:rPr>
                  <w:rFonts w:asciiTheme="majorHAnsi" w:eastAsia="Segoe UI" w:hAnsiTheme="majorHAnsi" w:cs="Calibri"/>
                  <w:color w:val="0070C0"/>
                  <w:sz w:val="17"/>
                  <w:szCs w:val="17"/>
                  <w:shd w:val="clear" w:color="auto" w:fill="E6E6E6"/>
                  <w:lang w:val="pl-PL"/>
                </w:rPr>
                <w:id w:val="-57024490"/>
                <w:placeholder>
                  <w:docPart w:val="FDFB3CDA85AA4865B31AD7FC4BCBD9DD"/>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wykorzystuje media społecznościowe, aby za ich pośrednictwem informować o wynikach przeprowadzanych przez siebie ocen polityk i przepisów/usług.</w:t>
            </w:r>
          </w:p>
        </w:tc>
      </w:tr>
      <w:tr w:rsidR="00C0117A" w:rsidRPr="00A86B88" w14:paraId="040525EB" w14:textId="77777777" w:rsidTr="00C0117A">
        <w:trPr>
          <w:gridAfter w:val="1"/>
          <w:wAfter w:w="3" w:type="pct"/>
          <w:trHeight w:val="730"/>
        </w:trPr>
        <w:tc>
          <w:tcPr>
            <w:tcW w:w="733" w:type="pct"/>
            <w:shd w:val="clear" w:color="auto" w:fill="auto"/>
          </w:tcPr>
          <w:p w14:paraId="3ACAC991" w14:textId="77777777" w:rsidR="00C0117A" w:rsidRPr="00A86B88" w:rsidRDefault="00C0117A" w:rsidP="00331042">
            <w:pPr>
              <w:pStyle w:val="Nagwek3"/>
              <w:keepNext w:val="0"/>
              <w:numPr>
                <w:ilvl w:val="0"/>
                <w:numId w:val="16"/>
              </w:numPr>
              <w:spacing w:before="0"/>
              <w:ind w:left="357" w:hanging="357"/>
              <w:outlineLvl w:val="2"/>
              <w:rPr>
                <w:rFonts w:asciiTheme="majorHAnsi" w:hAnsiTheme="majorHAnsi" w:cs="Calibri"/>
                <w:color w:val="auto"/>
                <w:sz w:val="17"/>
                <w:szCs w:val="17"/>
                <w:lang w:val="pl-PL"/>
              </w:rPr>
            </w:pPr>
            <w:r w:rsidRPr="006F0306">
              <w:rPr>
                <w:rFonts w:asciiTheme="majorHAnsi" w:eastAsia="Calibri Light" w:hAnsiTheme="majorHAnsi" w:cs="Calibri"/>
                <w:bCs/>
                <w:color w:val="auto"/>
                <w:sz w:val="17"/>
                <w:szCs w:val="17"/>
                <w:lang w:val="pl-PL"/>
              </w:rPr>
              <w:lastRenderedPageBreak/>
              <w:t>Ocena skutków regulacji</w:t>
            </w:r>
          </w:p>
        </w:tc>
        <w:tc>
          <w:tcPr>
            <w:tcW w:w="989" w:type="pct"/>
            <w:shd w:val="clear" w:color="auto" w:fill="auto"/>
          </w:tcPr>
          <w:p w14:paraId="10A3818A"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b/>
                <w:color w:val="auto"/>
                <w:sz w:val="17"/>
                <w:szCs w:val="17"/>
                <w:lang w:val="pl-PL"/>
              </w:rPr>
            </w:pPr>
            <w:r w:rsidRPr="006F0306">
              <w:rPr>
                <w:rFonts w:asciiTheme="majorHAnsi" w:eastAsia="Calibri Light" w:hAnsiTheme="majorHAnsi" w:cs="Calibri"/>
                <w:color w:val="auto"/>
                <w:sz w:val="17"/>
                <w:szCs w:val="17"/>
                <w:lang w:val="pl-PL"/>
              </w:rPr>
              <w:t xml:space="preserve">Ocena </w:t>
            </w:r>
            <w:r w:rsidRPr="006F0306">
              <w:rPr>
                <w:rFonts w:asciiTheme="majorHAnsi" w:eastAsia="Calibri Light" w:hAnsiTheme="majorHAnsi" w:cs="Calibri"/>
                <w:iCs w:val="0"/>
                <w:color w:val="auto"/>
                <w:sz w:val="17"/>
                <w:szCs w:val="17"/>
                <w:lang w:val="pl-PL"/>
              </w:rPr>
              <w:t xml:space="preserve">ex </w:t>
            </w:r>
            <w:proofErr w:type="spellStart"/>
            <w:r w:rsidRPr="006F0306">
              <w:rPr>
                <w:rFonts w:asciiTheme="majorHAnsi" w:eastAsia="Calibri Light" w:hAnsiTheme="majorHAnsi" w:cs="Calibri"/>
                <w:iCs w:val="0"/>
                <w:color w:val="auto"/>
                <w:sz w:val="17"/>
                <w:szCs w:val="17"/>
                <w:lang w:val="pl-PL"/>
              </w:rPr>
              <w:t>ante</w:t>
            </w:r>
            <w:proofErr w:type="spellEnd"/>
            <w:r w:rsidRPr="006F0306">
              <w:rPr>
                <w:rFonts w:asciiTheme="majorHAnsi" w:eastAsia="Calibri Light" w:hAnsiTheme="majorHAnsi" w:cs="Calibri"/>
                <w:iCs w:val="0"/>
                <w:color w:val="auto"/>
                <w:sz w:val="17"/>
                <w:szCs w:val="17"/>
                <w:lang w:val="pl-PL"/>
              </w:rPr>
              <w:t>*</w:t>
            </w:r>
            <w:r w:rsidRPr="006F0306">
              <w:rPr>
                <w:rFonts w:asciiTheme="majorHAnsi" w:eastAsia="Calibri Light" w:hAnsiTheme="majorHAnsi" w:cs="Calibri"/>
                <w:color w:val="auto"/>
                <w:sz w:val="17"/>
                <w:szCs w:val="17"/>
                <w:lang w:val="pl-PL"/>
              </w:rPr>
              <w:t xml:space="preserve"> decyzji regulacyjnych</w:t>
            </w:r>
          </w:p>
        </w:tc>
        <w:tc>
          <w:tcPr>
            <w:tcW w:w="1106" w:type="pct"/>
            <w:shd w:val="clear" w:color="auto" w:fill="E2EFD9"/>
          </w:tcPr>
          <w:p w14:paraId="6BAD5802"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przeprowadzała oceny </w:t>
            </w:r>
            <w:r w:rsidRPr="006F0306">
              <w:rPr>
                <w:rFonts w:asciiTheme="majorHAnsi" w:eastAsia="Calibri Light" w:hAnsiTheme="majorHAnsi" w:cs="Calibri"/>
                <w:i/>
                <w:iCs/>
                <w:sz w:val="17"/>
                <w:szCs w:val="17"/>
                <w:lang w:val="pl-PL"/>
              </w:rPr>
              <w:t xml:space="preserve">ex </w:t>
            </w:r>
            <w:proofErr w:type="spellStart"/>
            <w:r w:rsidRPr="006F0306">
              <w:rPr>
                <w:rFonts w:asciiTheme="majorHAnsi" w:eastAsia="Calibri Light" w:hAnsiTheme="majorHAnsi" w:cs="Calibri"/>
                <w:i/>
                <w:iCs/>
                <w:sz w:val="17"/>
                <w:szCs w:val="17"/>
                <w:lang w:val="pl-PL"/>
              </w:rPr>
              <w:t>ante</w:t>
            </w:r>
            <w:proofErr w:type="spellEnd"/>
            <w:r w:rsidRPr="006F0306">
              <w:rPr>
                <w:rFonts w:asciiTheme="majorHAnsi" w:eastAsia="Calibri Light" w:hAnsiTheme="majorHAnsi" w:cs="Calibri"/>
                <w:sz w:val="17"/>
                <w:szCs w:val="17"/>
                <w:lang w:val="pl-PL"/>
              </w:rPr>
              <w:t xml:space="preserve"> (ilościowe lub jakościowe) potencjalnego oddziaływania decyzji regulacyjnych (przepisów), lecz nie w ostatnim czasie.</w:t>
            </w:r>
          </w:p>
          <w:p w14:paraId="74162C80" w14:textId="77777777" w:rsidR="00C0117A" w:rsidRPr="006F0306" w:rsidRDefault="00C0117A" w:rsidP="00073799">
            <w:pPr>
              <w:widowControl/>
              <w:jc w:val="left"/>
              <w:rPr>
                <w:rFonts w:asciiTheme="majorHAnsi" w:eastAsia="Calibri" w:hAnsiTheme="majorHAnsi" w:cs="Calibri"/>
                <w:sz w:val="17"/>
                <w:szCs w:val="17"/>
                <w:lang w:val="pl-PL"/>
              </w:rPr>
            </w:pPr>
          </w:p>
          <w:p w14:paraId="11B61A5F" w14:textId="77777777" w:rsidR="00C0117A" w:rsidRPr="006F0306" w:rsidRDefault="00C0117A" w:rsidP="00073799">
            <w:pPr>
              <w:widowControl/>
              <w:jc w:val="left"/>
              <w:rPr>
                <w:rFonts w:asciiTheme="majorHAnsi" w:eastAsia="Calibri" w:hAnsiTheme="majorHAnsi" w:cs="Calibri"/>
                <w:sz w:val="17"/>
                <w:szCs w:val="17"/>
                <w:lang w:val="pl-PL"/>
              </w:rPr>
            </w:pPr>
          </w:p>
          <w:p w14:paraId="121E6955" w14:textId="77777777" w:rsidR="00C0117A" w:rsidRPr="006F0306" w:rsidRDefault="00C0117A" w:rsidP="00073799">
            <w:pPr>
              <w:widowControl/>
              <w:jc w:val="left"/>
              <w:rPr>
                <w:rFonts w:asciiTheme="majorHAnsi" w:eastAsia="Calibri" w:hAnsiTheme="majorHAnsi" w:cs="Calibri"/>
                <w:sz w:val="17"/>
                <w:szCs w:val="17"/>
                <w:lang w:val="pl-PL"/>
              </w:rPr>
            </w:pPr>
          </w:p>
          <w:p w14:paraId="33BBABE9" w14:textId="77777777" w:rsidR="00C0117A" w:rsidRPr="006F0306" w:rsidRDefault="00C0117A" w:rsidP="00073799">
            <w:pPr>
              <w:widowControl/>
              <w:jc w:val="left"/>
              <w:rPr>
                <w:rFonts w:asciiTheme="majorHAnsi" w:eastAsia="Calibri" w:hAnsiTheme="majorHAnsi" w:cs="Calibri"/>
                <w:sz w:val="17"/>
                <w:szCs w:val="17"/>
                <w:lang w:val="pl-PL"/>
              </w:rPr>
            </w:pPr>
          </w:p>
          <w:p w14:paraId="41BECECE" w14:textId="77777777" w:rsidR="00C0117A" w:rsidRPr="006F0306" w:rsidRDefault="00C0117A" w:rsidP="00073799">
            <w:pPr>
              <w:widowControl/>
              <w:jc w:val="left"/>
              <w:rPr>
                <w:rFonts w:asciiTheme="majorHAnsi" w:eastAsia="Calibri" w:hAnsiTheme="majorHAnsi" w:cs="Calibri"/>
                <w:sz w:val="17"/>
                <w:szCs w:val="17"/>
                <w:lang w:val="pl-PL"/>
              </w:rPr>
            </w:pPr>
          </w:p>
          <w:p w14:paraId="50108169"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lang w:val="pl-PL"/>
                </w:rPr>
                <w:id w:val="742077695"/>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rzeprowadzała oceny </w:t>
            </w:r>
            <w:r w:rsidR="00C0117A" w:rsidRPr="006F0306">
              <w:rPr>
                <w:rFonts w:asciiTheme="majorHAnsi" w:eastAsia="Calibri Light" w:hAnsiTheme="majorHAnsi" w:cs="Calibri"/>
                <w:i/>
                <w:iCs/>
                <w:color w:val="0070C0"/>
                <w:sz w:val="17"/>
                <w:szCs w:val="17"/>
                <w:lang w:val="pl-PL"/>
              </w:rPr>
              <w:t xml:space="preserve">ex </w:t>
            </w:r>
            <w:proofErr w:type="spellStart"/>
            <w:r w:rsidR="00C0117A" w:rsidRPr="006F0306">
              <w:rPr>
                <w:rFonts w:asciiTheme="majorHAnsi" w:eastAsia="Calibri Light" w:hAnsiTheme="majorHAnsi" w:cs="Calibri"/>
                <w:i/>
                <w:iCs/>
                <w:color w:val="0070C0"/>
                <w:sz w:val="17"/>
                <w:szCs w:val="17"/>
                <w:lang w:val="pl-PL"/>
              </w:rPr>
              <w:t>ante</w:t>
            </w:r>
            <w:proofErr w:type="spellEnd"/>
            <w:r w:rsidR="00C0117A" w:rsidRPr="006F0306">
              <w:rPr>
                <w:rFonts w:asciiTheme="majorHAnsi" w:eastAsia="Calibri Light" w:hAnsiTheme="majorHAnsi" w:cs="Calibri"/>
                <w:color w:val="0070C0"/>
                <w:sz w:val="17"/>
                <w:szCs w:val="17"/>
                <w:lang w:val="pl-PL"/>
              </w:rPr>
              <w:t xml:space="preserve"> decyzji regulacyjnych (przepisów), lecz nie w ciągu ostatnich 2 lat.</w:t>
            </w:r>
          </w:p>
          <w:p w14:paraId="24418B6A" w14:textId="77777777" w:rsidR="00C0117A" w:rsidRPr="006F0306" w:rsidRDefault="00C0117A" w:rsidP="00073799">
            <w:pPr>
              <w:widowControl/>
              <w:jc w:val="left"/>
              <w:rPr>
                <w:rFonts w:asciiTheme="majorHAnsi" w:eastAsia="Calibri" w:hAnsiTheme="majorHAnsi" w:cs="Calibri"/>
                <w:sz w:val="17"/>
                <w:szCs w:val="17"/>
                <w:lang w:val="pl-PL"/>
              </w:rPr>
            </w:pPr>
          </w:p>
          <w:p w14:paraId="018E1510" w14:textId="77777777" w:rsidR="00C0117A" w:rsidRPr="006F0306" w:rsidRDefault="00C0117A" w:rsidP="00073799">
            <w:pPr>
              <w:widowControl/>
              <w:jc w:val="left"/>
              <w:rPr>
                <w:rFonts w:asciiTheme="majorHAnsi" w:eastAsia="Calibri" w:hAnsiTheme="majorHAnsi" w:cs="Calibri"/>
                <w:sz w:val="17"/>
                <w:szCs w:val="17"/>
                <w:lang w:val="pl-PL"/>
              </w:rPr>
            </w:pPr>
          </w:p>
        </w:tc>
        <w:tc>
          <w:tcPr>
            <w:tcW w:w="1110" w:type="pct"/>
            <w:shd w:val="clear" w:color="auto" w:fill="C5E0B3"/>
          </w:tcPr>
          <w:p w14:paraId="42CAB917" w14:textId="491F8475"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przeprowadza oceny </w:t>
            </w:r>
            <w:r w:rsidRPr="006F0306">
              <w:rPr>
                <w:rFonts w:asciiTheme="majorHAnsi" w:eastAsia="Calibri Light" w:hAnsiTheme="majorHAnsi" w:cs="Calibri"/>
                <w:i/>
                <w:iCs/>
                <w:sz w:val="17"/>
                <w:szCs w:val="17"/>
                <w:lang w:val="pl-PL"/>
              </w:rPr>
              <w:t xml:space="preserve">ex </w:t>
            </w:r>
            <w:proofErr w:type="spellStart"/>
            <w:r w:rsidRPr="006F0306">
              <w:rPr>
                <w:rFonts w:asciiTheme="majorHAnsi" w:eastAsia="Calibri Light" w:hAnsiTheme="majorHAnsi" w:cs="Calibri"/>
                <w:i/>
                <w:iCs/>
                <w:sz w:val="17"/>
                <w:szCs w:val="17"/>
                <w:lang w:val="pl-PL"/>
              </w:rPr>
              <w:t>ante</w:t>
            </w:r>
            <w:proofErr w:type="spellEnd"/>
            <w:r w:rsidRPr="006F0306">
              <w:rPr>
                <w:rFonts w:asciiTheme="majorHAnsi" w:eastAsia="Calibri Light" w:hAnsiTheme="majorHAnsi" w:cs="Calibri"/>
                <w:sz w:val="17"/>
                <w:szCs w:val="17"/>
                <w:lang w:val="pl-PL"/>
              </w:rPr>
              <w:t xml:space="preserve"> (ilościowe i jakościowe) potencjalnego oddziaływania wybranych</w:t>
            </w:r>
            <w:r w:rsidR="00154B04">
              <w:rPr>
                <w:rFonts w:asciiTheme="majorHAnsi" w:eastAsia="Calibri Light" w:hAnsiTheme="majorHAnsi" w:cs="Calibri"/>
                <w:sz w:val="17"/>
                <w:szCs w:val="17"/>
                <w:lang w:val="pl-PL"/>
              </w:rPr>
              <w:t xml:space="preserve"> </w:t>
            </w:r>
            <w:r w:rsidRPr="006F0306">
              <w:rPr>
                <w:rFonts w:asciiTheme="majorHAnsi" w:eastAsia="Calibri Light" w:hAnsiTheme="majorHAnsi" w:cs="Calibri"/>
                <w:sz w:val="17"/>
                <w:szCs w:val="17"/>
                <w:lang w:val="pl-PL"/>
              </w:rPr>
              <w:t>decyzji regulacyjnych (przepisów)</w:t>
            </w:r>
            <w:r w:rsidR="00474761">
              <w:rPr>
                <w:rFonts w:asciiTheme="majorHAnsi" w:eastAsia="Calibri Light" w:hAnsiTheme="majorHAnsi" w:cs="Calibri"/>
                <w:sz w:val="17"/>
                <w:szCs w:val="17"/>
                <w:lang w:val="pl-PL"/>
              </w:rPr>
              <w:t xml:space="preserve"> mających zastosowanie</w:t>
            </w:r>
            <w:r w:rsidR="00154B04">
              <w:rPr>
                <w:rFonts w:asciiTheme="majorHAnsi" w:eastAsia="Calibri Light" w:hAnsiTheme="majorHAnsi" w:cs="Calibri"/>
                <w:sz w:val="17"/>
                <w:szCs w:val="17"/>
                <w:lang w:val="pl-PL"/>
              </w:rPr>
              <w:t>,</w:t>
            </w:r>
            <w:r w:rsidR="00154B04" w:rsidRPr="00A86B88">
              <w:rPr>
                <w:lang w:val="pl-PL"/>
              </w:rPr>
              <w:t xml:space="preserve"> </w:t>
            </w:r>
            <w:r w:rsidR="00154B04" w:rsidRPr="00154B04">
              <w:rPr>
                <w:rFonts w:asciiTheme="majorHAnsi" w:eastAsia="Calibri Light" w:hAnsiTheme="majorHAnsi" w:cs="Calibri"/>
                <w:sz w:val="17"/>
                <w:szCs w:val="17"/>
                <w:lang w:val="pl-PL"/>
              </w:rPr>
              <w:t>(wyłączając w ten sposób te, które prawdopodobnie nie będą miały znaczącego wpływu, np. dotyczące wewnętrznych procesów administrac</w:t>
            </w:r>
            <w:r w:rsidR="00154B04">
              <w:rPr>
                <w:rFonts w:asciiTheme="majorHAnsi" w:eastAsia="Calibri Light" w:hAnsiTheme="majorHAnsi" w:cs="Calibri"/>
                <w:sz w:val="17"/>
                <w:szCs w:val="17"/>
                <w:lang w:val="pl-PL"/>
              </w:rPr>
              <w:t>yjnych</w:t>
            </w:r>
            <w:r w:rsidR="00154B04" w:rsidRPr="00154B04">
              <w:rPr>
                <w:rFonts w:asciiTheme="majorHAnsi" w:eastAsia="Calibri Light" w:hAnsiTheme="majorHAnsi" w:cs="Calibri"/>
                <w:sz w:val="17"/>
                <w:szCs w:val="17"/>
                <w:lang w:val="pl-PL"/>
              </w:rPr>
              <w:t xml:space="preserve"> lub </w:t>
            </w:r>
            <w:r w:rsidR="00154B04">
              <w:rPr>
                <w:rFonts w:asciiTheme="majorHAnsi" w:eastAsia="Calibri Light" w:hAnsiTheme="majorHAnsi" w:cs="Calibri"/>
                <w:sz w:val="17"/>
                <w:szCs w:val="17"/>
                <w:lang w:val="pl-PL"/>
              </w:rPr>
              <w:t>zmian redakcyjnych w</w:t>
            </w:r>
            <w:r w:rsidR="00154B04" w:rsidRPr="00154B04">
              <w:rPr>
                <w:rFonts w:asciiTheme="majorHAnsi" w:eastAsia="Calibri Light" w:hAnsiTheme="majorHAnsi" w:cs="Calibri"/>
                <w:sz w:val="17"/>
                <w:szCs w:val="17"/>
                <w:lang w:val="pl-PL"/>
              </w:rPr>
              <w:t xml:space="preserve"> istniejących tekst</w:t>
            </w:r>
            <w:r w:rsidR="00154B04">
              <w:rPr>
                <w:rFonts w:asciiTheme="majorHAnsi" w:eastAsia="Calibri Light" w:hAnsiTheme="majorHAnsi" w:cs="Calibri"/>
                <w:sz w:val="17"/>
                <w:szCs w:val="17"/>
                <w:lang w:val="pl-PL"/>
              </w:rPr>
              <w:t>ach przepisów</w:t>
            </w:r>
            <w:r w:rsidR="00154B04" w:rsidRPr="00154B04">
              <w:rPr>
                <w:rFonts w:asciiTheme="majorHAnsi" w:eastAsia="Calibri Light" w:hAnsiTheme="majorHAnsi" w:cs="Calibri"/>
                <w:sz w:val="17"/>
                <w:szCs w:val="17"/>
                <w:lang w:val="pl-PL"/>
              </w:rPr>
              <w:t xml:space="preserve"> prawnych)</w:t>
            </w:r>
            <w:r w:rsidRPr="006F0306">
              <w:rPr>
                <w:rFonts w:asciiTheme="majorHAnsi" w:eastAsia="Calibri Light" w:hAnsiTheme="majorHAnsi" w:cs="Calibri"/>
                <w:sz w:val="17"/>
                <w:szCs w:val="17"/>
                <w:lang w:val="pl-PL"/>
              </w:rPr>
              <w:t>.</w:t>
            </w:r>
          </w:p>
          <w:p w14:paraId="762B7C9F" w14:textId="77777777" w:rsidR="00C0117A" w:rsidRPr="006F0306" w:rsidRDefault="00C0117A" w:rsidP="00073799">
            <w:pPr>
              <w:widowControl/>
              <w:jc w:val="left"/>
              <w:rPr>
                <w:rFonts w:asciiTheme="majorHAnsi" w:eastAsia="Calibri" w:hAnsiTheme="majorHAnsi" w:cs="Calibri"/>
                <w:sz w:val="17"/>
                <w:szCs w:val="17"/>
                <w:lang w:val="pl-PL"/>
              </w:rPr>
            </w:pPr>
          </w:p>
          <w:p w14:paraId="7D58E02F" w14:textId="77777777" w:rsidR="00C0117A" w:rsidRPr="006F0306" w:rsidRDefault="00C0117A" w:rsidP="00073799">
            <w:pPr>
              <w:widowControl/>
              <w:jc w:val="left"/>
              <w:rPr>
                <w:rFonts w:asciiTheme="majorHAnsi" w:eastAsia="Calibri" w:hAnsiTheme="majorHAnsi" w:cs="Calibri"/>
                <w:sz w:val="17"/>
                <w:szCs w:val="17"/>
                <w:lang w:val="pl-PL"/>
              </w:rPr>
            </w:pPr>
          </w:p>
          <w:p w14:paraId="559D782A"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4205010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 ciągu ostatnich dwóch lat przynajmniej jedna decyzja regulacyjna o istotnym znaczeniu przeszła ocenę oddziaływania </w:t>
            </w:r>
            <w:r w:rsidR="00C0117A" w:rsidRPr="006F0306">
              <w:rPr>
                <w:rFonts w:asciiTheme="majorHAnsi" w:eastAsia="Calibri Light" w:hAnsiTheme="majorHAnsi" w:cs="Calibri"/>
                <w:i/>
                <w:iCs/>
                <w:color w:val="0070C0"/>
                <w:sz w:val="17"/>
                <w:szCs w:val="17"/>
                <w:lang w:val="pl-PL"/>
              </w:rPr>
              <w:t xml:space="preserve">ex </w:t>
            </w:r>
            <w:proofErr w:type="spellStart"/>
            <w:r w:rsidR="00C0117A" w:rsidRPr="006F0306">
              <w:rPr>
                <w:rFonts w:asciiTheme="majorHAnsi" w:eastAsia="Calibri Light" w:hAnsiTheme="majorHAnsi" w:cs="Calibri"/>
                <w:i/>
                <w:iCs/>
                <w:color w:val="0070C0"/>
                <w:sz w:val="17"/>
                <w:szCs w:val="17"/>
                <w:lang w:val="pl-PL"/>
              </w:rPr>
              <w:t>ante</w:t>
            </w:r>
            <w:proofErr w:type="spellEnd"/>
            <w:r w:rsidR="00C0117A" w:rsidRPr="006F0306">
              <w:rPr>
                <w:rFonts w:asciiTheme="majorHAnsi" w:eastAsia="Calibri Light" w:hAnsiTheme="majorHAnsi" w:cs="Calibri"/>
                <w:color w:val="0070C0"/>
                <w:sz w:val="17"/>
                <w:szCs w:val="17"/>
                <w:lang w:val="pl-PL"/>
              </w:rPr>
              <w:t xml:space="preserve">.  </w:t>
            </w:r>
          </w:p>
          <w:p w14:paraId="1517BE4C"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97545203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Oceny </w:t>
            </w:r>
            <w:r w:rsidR="00C0117A" w:rsidRPr="006F0306">
              <w:rPr>
                <w:rFonts w:asciiTheme="majorHAnsi" w:eastAsia="Calibri Light" w:hAnsiTheme="majorHAnsi" w:cs="Calibri"/>
                <w:i/>
                <w:iCs/>
                <w:color w:val="0070C0"/>
                <w:sz w:val="17"/>
                <w:szCs w:val="17"/>
                <w:lang w:val="pl-PL"/>
              </w:rPr>
              <w:t xml:space="preserve">ex </w:t>
            </w:r>
            <w:proofErr w:type="spellStart"/>
            <w:r w:rsidR="00C0117A" w:rsidRPr="006F0306">
              <w:rPr>
                <w:rFonts w:asciiTheme="majorHAnsi" w:eastAsia="Calibri Light" w:hAnsiTheme="majorHAnsi" w:cs="Calibri"/>
                <w:i/>
                <w:iCs/>
                <w:color w:val="0070C0"/>
                <w:sz w:val="17"/>
                <w:szCs w:val="17"/>
                <w:lang w:val="pl-PL"/>
              </w:rPr>
              <w:t>ante</w:t>
            </w:r>
            <w:proofErr w:type="spellEnd"/>
            <w:r w:rsidR="00C0117A" w:rsidRPr="006F0306">
              <w:rPr>
                <w:rFonts w:asciiTheme="majorHAnsi" w:eastAsia="Calibri Light" w:hAnsiTheme="majorHAnsi" w:cs="Calibri"/>
                <w:color w:val="0070C0"/>
                <w:sz w:val="17"/>
                <w:szCs w:val="17"/>
                <w:lang w:val="pl-PL"/>
              </w:rPr>
              <w:t xml:space="preserve"> w jasny sposób opisują oczekiwane oddziaływanie oraz ich skutki dla różnych grup interesariuszy.</w:t>
            </w:r>
          </w:p>
          <w:p w14:paraId="4AEC37AF" w14:textId="77777777" w:rsidR="00C0117A" w:rsidRPr="006F0306" w:rsidRDefault="00C0117A" w:rsidP="00073799">
            <w:pPr>
              <w:widowControl/>
              <w:jc w:val="left"/>
              <w:rPr>
                <w:rFonts w:asciiTheme="majorHAnsi" w:eastAsia="Calibri" w:hAnsiTheme="majorHAnsi" w:cs="Calibri"/>
                <w:sz w:val="17"/>
                <w:szCs w:val="17"/>
                <w:lang w:val="pl-PL"/>
              </w:rPr>
            </w:pPr>
          </w:p>
        </w:tc>
        <w:tc>
          <w:tcPr>
            <w:tcW w:w="1059" w:type="pct"/>
            <w:shd w:val="clear" w:color="auto" w:fill="A8D08D"/>
          </w:tcPr>
          <w:p w14:paraId="632118C0" w14:textId="46CC5353"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przeprowadza oceny </w:t>
            </w:r>
            <w:r w:rsidRPr="006F0306">
              <w:rPr>
                <w:rFonts w:asciiTheme="majorHAnsi" w:eastAsia="Calibri Light" w:hAnsiTheme="majorHAnsi" w:cs="Calibri"/>
                <w:i/>
                <w:iCs/>
                <w:sz w:val="17"/>
                <w:szCs w:val="17"/>
                <w:lang w:val="pl-PL"/>
              </w:rPr>
              <w:t xml:space="preserve">ex </w:t>
            </w:r>
            <w:proofErr w:type="spellStart"/>
            <w:r w:rsidRPr="006F0306">
              <w:rPr>
                <w:rFonts w:asciiTheme="majorHAnsi" w:eastAsia="Calibri Light" w:hAnsiTheme="majorHAnsi" w:cs="Calibri"/>
                <w:i/>
                <w:iCs/>
                <w:sz w:val="17"/>
                <w:szCs w:val="17"/>
                <w:lang w:val="pl-PL"/>
              </w:rPr>
              <w:t>ante</w:t>
            </w:r>
            <w:proofErr w:type="spellEnd"/>
            <w:r w:rsidRPr="006F0306">
              <w:rPr>
                <w:rFonts w:asciiTheme="majorHAnsi" w:eastAsia="Calibri Light" w:hAnsiTheme="majorHAnsi" w:cs="Calibri"/>
                <w:sz w:val="17"/>
                <w:szCs w:val="17"/>
                <w:lang w:val="pl-PL"/>
              </w:rPr>
              <w:t xml:space="preserve"> (ilościowe i jakościowe) potencjalnego oddziaływania wszystkich decyzji regulacyjnych (przepisów)</w:t>
            </w:r>
            <w:r w:rsidR="00474761">
              <w:rPr>
                <w:rFonts w:asciiTheme="majorHAnsi" w:eastAsia="Calibri Light" w:hAnsiTheme="majorHAnsi" w:cs="Calibri"/>
                <w:sz w:val="17"/>
                <w:szCs w:val="17"/>
                <w:lang w:val="pl-PL"/>
              </w:rPr>
              <w:t xml:space="preserve"> mających zastosowanie</w:t>
            </w:r>
            <w:r w:rsidRPr="006F0306">
              <w:rPr>
                <w:rFonts w:asciiTheme="majorHAnsi" w:eastAsia="Calibri Light" w:hAnsiTheme="majorHAnsi" w:cs="Calibri"/>
                <w:sz w:val="17"/>
                <w:szCs w:val="17"/>
                <w:lang w:val="pl-PL"/>
              </w:rPr>
              <w:t xml:space="preserve"> </w:t>
            </w:r>
            <w:r w:rsidR="00154B04" w:rsidRPr="00154B04">
              <w:rPr>
                <w:rFonts w:asciiTheme="majorHAnsi" w:eastAsia="Calibri Light" w:hAnsiTheme="majorHAnsi" w:cs="Calibri"/>
                <w:sz w:val="17"/>
                <w:szCs w:val="17"/>
                <w:lang w:val="pl-PL"/>
              </w:rPr>
              <w:t>(wyłączając w ten sposób te, które prawdopodobnie nie będą miały znaczącego wpływu, np. dotyczące wewnętrznych procesów administrac</w:t>
            </w:r>
            <w:r w:rsidR="00154B04">
              <w:rPr>
                <w:rFonts w:asciiTheme="majorHAnsi" w:eastAsia="Calibri Light" w:hAnsiTheme="majorHAnsi" w:cs="Calibri"/>
                <w:sz w:val="17"/>
                <w:szCs w:val="17"/>
                <w:lang w:val="pl-PL"/>
              </w:rPr>
              <w:t>yjnych</w:t>
            </w:r>
            <w:r w:rsidR="00154B04" w:rsidRPr="00154B04">
              <w:rPr>
                <w:rFonts w:asciiTheme="majorHAnsi" w:eastAsia="Calibri Light" w:hAnsiTheme="majorHAnsi" w:cs="Calibri"/>
                <w:sz w:val="17"/>
                <w:szCs w:val="17"/>
                <w:lang w:val="pl-PL"/>
              </w:rPr>
              <w:t xml:space="preserve"> lub </w:t>
            </w:r>
            <w:r w:rsidR="00154B04">
              <w:rPr>
                <w:rFonts w:asciiTheme="majorHAnsi" w:eastAsia="Calibri Light" w:hAnsiTheme="majorHAnsi" w:cs="Calibri"/>
                <w:sz w:val="17"/>
                <w:szCs w:val="17"/>
                <w:lang w:val="pl-PL"/>
              </w:rPr>
              <w:t>zmian redakcyjnych w istniejących przepisach prawnych</w:t>
            </w:r>
            <w:r w:rsidR="00154B04" w:rsidRPr="00154B04">
              <w:rPr>
                <w:rFonts w:asciiTheme="majorHAnsi" w:eastAsia="Calibri Light" w:hAnsiTheme="majorHAnsi" w:cs="Calibri"/>
                <w:sz w:val="17"/>
                <w:szCs w:val="17"/>
                <w:lang w:val="pl-PL"/>
              </w:rPr>
              <w:t>)</w:t>
            </w:r>
          </w:p>
          <w:p w14:paraId="07BF7856" w14:textId="77777777" w:rsidR="00C0117A" w:rsidRPr="006F0306" w:rsidRDefault="00C0117A" w:rsidP="00073799">
            <w:pPr>
              <w:widowControl/>
              <w:jc w:val="left"/>
              <w:rPr>
                <w:rFonts w:asciiTheme="majorHAnsi" w:eastAsia="Calibri" w:hAnsiTheme="majorHAnsi" w:cs="Calibri"/>
                <w:sz w:val="17"/>
                <w:szCs w:val="17"/>
                <w:lang w:val="pl-PL"/>
              </w:rPr>
            </w:pPr>
          </w:p>
          <w:p w14:paraId="57783503" w14:textId="77777777" w:rsidR="00C0117A" w:rsidRPr="006F0306" w:rsidRDefault="00C0117A" w:rsidP="00073799">
            <w:pPr>
              <w:jc w:val="left"/>
              <w:rPr>
                <w:rFonts w:asciiTheme="majorHAnsi" w:eastAsia="Calibr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W ciągu ostatniego roku wszystkie decyzje regulacyjne* o istotnym znaczeniu przeszły ocenę oddziaływania </w:t>
            </w:r>
            <w:r w:rsidRPr="006F0306">
              <w:rPr>
                <w:rFonts w:asciiTheme="majorHAnsi" w:eastAsia="Calibri Light" w:hAnsiTheme="majorHAnsi" w:cs="Calibri"/>
                <w:i/>
                <w:iCs/>
                <w:color w:val="0070C0"/>
                <w:sz w:val="17"/>
                <w:szCs w:val="17"/>
                <w:lang w:val="pl-PL"/>
              </w:rPr>
              <w:t xml:space="preserve">ex </w:t>
            </w:r>
            <w:proofErr w:type="spellStart"/>
            <w:r w:rsidRPr="006F0306">
              <w:rPr>
                <w:rFonts w:asciiTheme="majorHAnsi" w:eastAsia="Calibri Light" w:hAnsiTheme="majorHAnsi" w:cs="Calibri"/>
                <w:i/>
                <w:iCs/>
                <w:color w:val="0070C0"/>
                <w:sz w:val="17"/>
                <w:szCs w:val="17"/>
                <w:lang w:val="pl-PL"/>
              </w:rPr>
              <w:t>ante</w:t>
            </w:r>
            <w:proofErr w:type="spellEnd"/>
            <w:r w:rsidRPr="006F0306">
              <w:rPr>
                <w:rFonts w:asciiTheme="majorHAnsi" w:eastAsia="Calibri Light" w:hAnsiTheme="majorHAnsi" w:cs="Calibri"/>
                <w:color w:val="0070C0"/>
                <w:sz w:val="17"/>
                <w:szCs w:val="17"/>
                <w:lang w:val="pl-PL"/>
              </w:rPr>
              <w:t>.</w:t>
            </w:r>
          </w:p>
          <w:p w14:paraId="39968FA7"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65081874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Oceny </w:t>
            </w:r>
            <w:r w:rsidR="00C0117A" w:rsidRPr="006F0306">
              <w:rPr>
                <w:rFonts w:asciiTheme="majorHAnsi" w:eastAsia="Calibri Light" w:hAnsiTheme="majorHAnsi" w:cs="Calibri"/>
                <w:i/>
                <w:iCs/>
                <w:color w:val="0070C0"/>
                <w:sz w:val="17"/>
                <w:szCs w:val="17"/>
                <w:lang w:val="pl-PL"/>
              </w:rPr>
              <w:t xml:space="preserve">ex </w:t>
            </w:r>
            <w:proofErr w:type="spellStart"/>
            <w:r w:rsidR="00C0117A" w:rsidRPr="006F0306">
              <w:rPr>
                <w:rFonts w:asciiTheme="majorHAnsi" w:eastAsia="Calibri Light" w:hAnsiTheme="majorHAnsi" w:cs="Calibri"/>
                <w:i/>
                <w:iCs/>
                <w:color w:val="0070C0"/>
                <w:sz w:val="17"/>
                <w:szCs w:val="17"/>
                <w:lang w:val="pl-PL"/>
              </w:rPr>
              <w:t>ante</w:t>
            </w:r>
            <w:proofErr w:type="spellEnd"/>
            <w:r w:rsidR="00C0117A" w:rsidRPr="006F0306">
              <w:rPr>
                <w:rFonts w:asciiTheme="majorHAnsi" w:eastAsia="Calibri Light" w:hAnsiTheme="majorHAnsi" w:cs="Calibri"/>
                <w:color w:val="0070C0"/>
                <w:sz w:val="17"/>
                <w:szCs w:val="17"/>
                <w:lang w:val="pl-PL"/>
              </w:rPr>
              <w:t xml:space="preserve"> w jasny sposób opisują oczekiwane oddziaływanie oraz ich skutki dla różnych grup interesariuszy.</w:t>
            </w:r>
          </w:p>
          <w:p w14:paraId="6011D228"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12164423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śli jest to możliwe, oceny </w:t>
            </w:r>
            <w:r w:rsidR="00C0117A" w:rsidRPr="006F0306">
              <w:rPr>
                <w:rFonts w:asciiTheme="majorHAnsi" w:eastAsia="Calibri Light" w:hAnsiTheme="majorHAnsi" w:cs="Calibri"/>
                <w:i/>
                <w:iCs/>
                <w:color w:val="0070C0"/>
                <w:sz w:val="17"/>
                <w:szCs w:val="17"/>
                <w:lang w:val="pl-PL"/>
              </w:rPr>
              <w:t xml:space="preserve">ex </w:t>
            </w:r>
            <w:proofErr w:type="spellStart"/>
            <w:r w:rsidR="00C0117A" w:rsidRPr="006F0306">
              <w:rPr>
                <w:rFonts w:asciiTheme="majorHAnsi" w:eastAsia="Calibri Light" w:hAnsiTheme="majorHAnsi" w:cs="Calibri"/>
                <w:i/>
                <w:iCs/>
                <w:color w:val="0070C0"/>
                <w:sz w:val="17"/>
                <w:szCs w:val="17"/>
                <w:lang w:val="pl-PL"/>
              </w:rPr>
              <w:t>ante</w:t>
            </w:r>
            <w:proofErr w:type="spellEnd"/>
            <w:r w:rsidR="00C0117A" w:rsidRPr="006F0306">
              <w:rPr>
                <w:rFonts w:asciiTheme="majorHAnsi" w:eastAsia="Calibri Light" w:hAnsiTheme="majorHAnsi" w:cs="Calibri"/>
                <w:color w:val="0070C0"/>
                <w:sz w:val="17"/>
                <w:szCs w:val="17"/>
                <w:lang w:val="pl-PL"/>
              </w:rPr>
              <w:t xml:space="preserve"> obejmują ocenę ilościową i/lub jej skutki finansowe. </w:t>
            </w:r>
          </w:p>
          <w:p w14:paraId="26B8363A" w14:textId="77777777" w:rsidR="00C0117A" w:rsidRPr="006F0306" w:rsidRDefault="00C0117A" w:rsidP="00073799">
            <w:pPr>
              <w:widowControl/>
              <w:jc w:val="left"/>
              <w:rPr>
                <w:rFonts w:asciiTheme="majorHAnsi" w:eastAsia="Calibri" w:hAnsiTheme="majorHAnsi" w:cs="Calibri"/>
                <w:sz w:val="17"/>
                <w:szCs w:val="17"/>
                <w:lang w:val="pl-PL"/>
              </w:rPr>
            </w:pPr>
          </w:p>
        </w:tc>
      </w:tr>
      <w:tr w:rsidR="00C0117A" w:rsidRPr="00A86B88" w14:paraId="542DD126" w14:textId="77777777" w:rsidTr="00C0117A">
        <w:trPr>
          <w:gridAfter w:val="1"/>
          <w:wAfter w:w="3" w:type="pct"/>
          <w:trHeight w:val="730"/>
        </w:trPr>
        <w:tc>
          <w:tcPr>
            <w:tcW w:w="733" w:type="pct"/>
            <w:shd w:val="clear" w:color="auto" w:fill="auto"/>
          </w:tcPr>
          <w:p w14:paraId="548C497D"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989" w:type="pct"/>
            <w:shd w:val="clear" w:color="auto" w:fill="auto"/>
          </w:tcPr>
          <w:p w14:paraId="24EC2531"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 xml:space="preserve">Ocena </w:t>
            </w:r>
            <w:r w:rsidRPr="006F0306">
              <w:rPr>
                <w:rFonts w:asciiTheme="majorHAnsi" w:eastAsia="Calibri Light" w:hAnsiTheme="majorHAnsi" w:cs="Calibri"/>
                <w:iCs w:val="0"/>
                <w:color w:val="auto"/>
                <w:sz w:val="17"/>
                <w:szCs w:val="17"/>
                <w:lang w:val="pl-PL"/>
              </w:rPr>
              <w:t>ex post*</w:t>
            </w:r>
            <w:r w:rsidRPr="006F0306">
              <w:rPr>
                <w:rFonts w:asciiTheme="majorHAnsi" w:eastAsia="Calibri Light" w:hAnsiTheme="majorHAnsi" w:cs="Calibri"/>
                <w:color w:val="auto"/>
                <w:sz w:val="17"/>
                <w:szCs w:val="17"/>
                <w:lang w:val="pl-PL"/>
              </w:rPr>
              <w:t xml:space="preserve"> decyzji regulacyjnych</w:t>
            </w:r>
          </w:p>
        </w:tc>
        <w:tc>
          <w:tcPr>
            <w:tcW w:w="1106" w:type="pct"/>
            <w:shd w:val="clear" w:color="auto" w:fill="E2EFD9"/>
          </w:tcPr>
          <w:p w14:paraId="125B880B"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przeprowadzała oceny </w:t>
            </w:r>
            <w:r w:rsidRPr="006F0306">
              <w:rPr>
                <w:rFonts w:asciiTheme="majorHAnsi" w:eastAsia="Calibri Light" w:hAnsiTheme="majorHAnsi" w:cs="Calibri"/>
                <w:i/>
                <w:iCs/>
                <w:sz w:val="17"/>
                <w:szCs w:val="17"/>
                <w:lang w:val="pl-PL"/>
              </w:rPr>
              <w:t>ex post</w:t>
            </w:r>
            <w:r w:rsidRPr="006F0306">
              <w:rPr>
                <w:rFonts w:asciiTheme="majorHAnsi" w:eastAsia="Calibri Light" w:hAnsiTheme="majorHAnsi" w:cs="Calibri"/>
                <w:sz w:val="17"/>
                <w:szCs w:val="17"/>
                <w:lang w:val="pl-PL"/>
              </w:rPr>
              <w:t xml:space="preserve"> decyzji regulacyjnych (przepisów), lecz nie w ostatnim czasie. </w:t>
            </w:r>
          </w:p>
          <w:p w14:paraId="5C7ECD29" w14:textId="77777777" w:rsidR="00C0117A" w:rsidRPr="006F0306" w:rsidRDefault="00C0117A" w:rsidP="00073799">
            <w:pPr>
              <w:widowControl/>
              <w:jc w:val="left"/>
              <w:rPr>
                <w:rFonts w:asciiTheme="majorHAnsi" w:eastAsia="Calibri" w:hAnsiTheme="majorHAnsi" w:cs="Calibri"/>
                <w:sz w:val="17"/>
                <w:szCs w:val="17"/>
                <w:lang w:val="pl-PL"/>
              </w:rPr>
            </w:pPr>
          </w:p>
          <w:p w14:paraId="07917C75" w14:textId="77777777" w:rsidR="00C0117A" w:rsidRPr="006F0306" w:rsidRDefault="00C0117A" w:rsidP="00073799">
            <w:pPr>
              <w:widowControl/>
              <w:jc w:val="left"/>
              <w:rPr>
                <w:rFonts w:asciiTheme="majorHAnsi" w:eastAsia="Calibri" w:hAnsiTheme="majorHAnsi" w:cs="Calibri"/>
                <w:sz w:val="17"/>
                <w:szCs w:val="17"/>
                <w:lang w:val="pl-PL"/>
              </w:rPr>
            </w:pPr>
          </w:p>
          <w:p w14:paraId="736050D2" w14:textId="77777777" w:rsidR="00C0117A" w:rsidRPr="006F0306" w:rsidRDefault="00C0117A" w:rsidP="00073799">
            <w:pPr>
              <w:widowControl/>
              <w:jc w:val="left"/>
              <w:rPr>
                <w:rFonts w:asciiTheme="majorHAnsi" w:eastAsia="Calibri" w:hAnsiTheme="majorHAnsi" w:cs="Calibri"/>
                <w:sz w:val="17"/>
                <w:szCs w:val="17"/>
                <w:lang w:val="pl-PL"/>
              </w:rPr>
            </w:pPr>
          </w:p>
          <w:p w14:paraId="51096A98" w14:textId="77777777" w:rsidR="00C0117A" w:rsidRPr="006F0306" w:rsidRDefault="00C0117A" w:rsidP="00073799">
            <w:pPr>
              <w:widowControl/>
              <w:jc w:val="left"/>
              <w:rPr>
                <w:rFonts w:asciiTheme="majorHAnsi" w:eastAsia="Calibri" w:hAnsiTheme="majorHAnsi" w:cs="Calibri"/>
                <w:sz w:val="17"/>
                <w:szCs w:val="17"/>
                <w:lang w:val="pl-PL"/>
              </w:rPr>
            </w:pPr>
          </w:p>
          <w:p w14:paraId="714B2F0B" w14:textId="77777777" w:rsidR="00C0117A" w:rsidRPr="006F0306" w:rsidRDefault="00C0117A" w:rsidP="00073799">
            <w:pPr>
              <w:widowControl/>
              <w:jc w:val="left"/>
              <w:rPr>
                <w:rFonts w:asciiTheme="majorHAnsi" w:eastAsia="Calibri" w:hAnsiTheme="majorHAnsi" w:cs="Calibri"/>
                <w:sz w:val="17"/>
                <w:szCs w:val="17"/>
                <w:lang w:val="pl-PL"/>
              </w:rPr>
            </w:pPr>
          </w:p>
          <w:p w14:paraId="6C58B36D"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26056688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rzeprowadzała oceny </w:t>
            </w:r>
            <w:r w:rsidR="00C0117A" w:rsidRPr="006F0306">
              <w:rPr>
                <w:rFonts w:asciiTheme="majorHAnsi" w:eastAsia="Calibri Light" w:hAnsiTheme="majorHAnsi" w:cs="Calibri"/>
                <w:i/>
                <w:iCs/>
                <w:color w:val="0070C0"/>
                <w:sz w:val="17"/>
                <w:szCs w:val="17"/>
                <w:lang w:val="pl-PL"/>
              </w:rPr>
              <w:t>ex post</w:t>
            </w:r>
            <w:r w:rsidR="00C0117A" w:rsidRPr="006F0306">
              <w:rPr>
                <w:rFonts w:asciiTheme="majorHAnsi" w:eastAsia="Calibri Light" w:hAnsiTheme="majorHAnsi" w:cs="Calibri"/>
                <w:color w:val="0070C0"/>
                <w:sz w:val="17"/>
                <w:szCs w:val="17"/>
                <w:lang w:val="pl-PL"/>
              </w:rPr>
              <w:t xml:space="preserve"> decyzji </w:t>
            </w:r>
            <w:r w:rsidR="00C0117A" w:rsidRPr="006F0306">
              <w:rPr>
                <w:rFonts w:asciiTheme="majorHAnsi" w:eastAsia="Calibri Light" w:hAnsiTheme="majorHAnsi" w:cs="Calibri"/>
                <w:color w:val="0070C0"/>
                <w:sz w:val="17"/>
                <w:szCs w:val="17"/>
                <w:lang w:val="pl-PL"/>
              </w:rPr>
              <w:lastRenderedPageBreak/>
              <w:t xml:space="preserve">regulacyjnych (przepisów), lecz nie w ciągu ostatnich 2 lat. </w:t>
            </w:r>
          </w:p>
          <w:p w14:paraId="21E8554F" w14:textId="77777777" w:rsidR="00C0117A" w:rsidRPr="006F0306" w:rsidRDefault="00C0117A" w:rsidP="00073799">
            <w:pPr>
              <w:widowControl/>
              <w:jc w:val="left"/>
              <w:rPr>
                <w:rFonts w:asciiTheme="majorHAnsi" w:eastAsia="Calibri" w:hAnsiTheme="majorHAnsi" w:cs="Calibri"/>
                <w:sz w:val="17"/>
                <w:szCs w:val="17"/>
                <w:lang w:val="pl-PL"/>
              </w:rPr>
            </w:pPr>
          </w:p>
        </w:tc>
        <w:tc>
          <w:tcPr>
            <w:tcW w:w="1110" w:type="pct"/>
            <w:shd w:val="clear" w:color="auto" w:fill="C5E0B3"/>
          </w:tcPr>
          <w:p w14:paraId="691D8326" w14:textId="4A1D4E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przeprowadza oceny </w:t>
            </w:r>
            <w:r w:rsidRPr="006F0306">
              <w:rPr>
                <w:rFonts w:asciiTheme="majorHAnsi" w:eastAsia="Calibri Light" w:hAnsiTheme="majorHAnsi" w:cs="Calibri"/>
                <w:i/>
                <w:iCs/>
                <w:sz w:val="17"/>
                <w:szCs w:val="17"/>
                <w:lang w:val="pl-PL"/>
              </w:rPr>
              <w:t>ex post</w:t>
            </w:r>
            <w:r w:rsidRPr="006F0306">
              <w:rPr>
                <w:rFonts w:asciiTheme="majorHAnsi" w:eastAsia="Calibri Light" w:hAnsiTheme="majorHAnsi" w:cs="Calibri"/>
                <w:sz w:val="17"/>
                <w:szCs w:val="17"/>
                <w:lang w:val="pl-PL"/>
              </w:rPr>
              <w:t xml:space="preserve"> (ilościowe i jakościowe) oddziaływania wybranych decyzji regulacyjnych (przepisów)</w:t>
            </w:r>
            <w:r w:rsidR="00474761" w:rsidRPr="00FE1CFC">
              <w:rPr>
                <w:rFonts w:asciiTheme="majorHAnsi" w:eastAsia="Calibri Light" w:hAnsiTheme="majorHAnsi" w:cs="Calibri"/>
                <w:sz w:val="17"/>
                <w:szCs w:val="17"/>
                <w:lang w:val="pl-PL"/>
              </w:rPr>
              <w:t xml:space="preserve"> )</w:t>
            </w:r>
            <w:r w:rsidR="00474761">
              <w:rPr>
                <w:rFonts w:asciiTheme="majorHAnsi" w:eastAsia="Calibri Light" w:hAnsiTheme="majorHAnsi" w:cs="Calibri"/>
                <w:sz w:val="17"/>
                <w:szCs w:val="17"/>
                <w:lang w:val="pl-PL"/>
              </w:rPr>
              <w:t xml:space="preserve"> mających zastosowanie,</w:t>
            </w:r>
            <w:r w:rsidR="00474761" w:rsidRPr="00A86B88">
              <w:rPr>
                <w:lang w:val="pl-PL"/>
              </w:rPr>
              <w:t xml:space="preserve"> </w:t>
            </w:r>
            <w:r w:rsidR="00474761" w:rsidRPr="00154B04">
              <w:rPr>
                <w:rFonts w:asciiTheme="majorHAnsi" w:eastAsia="Calibri Light" w:hAnsiTheme="majorHAnsi" w:cs="Calibri"/>
                <w:sz w:val="17"/>
                <w:szCs w:val="17"/>
                <w:lang w:val="pl-PL"/>
              </w:rPr>
              <w:t>(wyłączając w ten sposób te, które prawdopodobnie nie będą miały znaczącego wpływu, np. dotyczące wewnętrznych procesów administrac</w:t>
            </w:r>
            <w:r w:rsidR="00474761">
              <w:rPr>
                <w:rFonts w:asciiTheme="majorHAnsi" w:eastAsia="Calibri Light" w:hAnsiTheme="majorHAnsi" w:cs="Calibri"/>
                <w:sz w:val="17"/>
                <w:szCs w:val="17"/>
                <w:lang w:val="pl-PL"/>
              </w:rPr>
              <w:t>yjnych</w:t>
            </w:r>
            <w:r w:rsidR="00474761" w:rsidRPr="00154B04">
              <w:rPr>
                <w:rFonts w:asciiTheme="majorHAnsi" w:eastAsia="Calibri Light" w:hAnsiTheme="majorHAnsi" w:cs="Calibri"/>
                <w:sz w:val="17"/>
                <w:szCs w:val="17"/>
                <w:lang w:val="pl-PL"/>
              </w:rPr>
              <w:t xml:space="preserve"> lub </w:t>
            </w:r>
            <w:r w:rsidR="00474761">
              <w:rPr>
                <w:rFonts w:asciiTheme="majorHAnsi" w:eastAsia="Calibri Light" w:hAnsiTheme="majorHAnsi" w:cs="Calibri"/>
                <w:sz w:val="17"/>
                <w:szCs w:val="17"/>
                <w:lang w:val="pl-PL"/>
              </w:rPr>
              <w:t>zmian redakcyjnych w</w:t>
            </w:r>
            <w:r w:rsidR="00474761" w:rsidRPr="00154B04">
              <w:rPr>
                <w:rFonts w:asciiTheme="majorHAnsi" w:eastAsia="Calibri Light" w:hAnsiTheme="majorHAnsi" w:cs="Calibri"/>
                <w:sz w:val="17"/>
                <w:szCs w:val="17"/>
                <w:lang w:val="pl-PL"/>
              </w:rPr>
              <w:t xml:space="preserve"> istniejących tekst</w:t>
            </w:r>
            <w:r w:rsidR="00474761">
              <w:rPr>
                <w:rFonts w:asciiTheme="majorHAnsi" w:eastAsia="Calibri Light" w:hAnsiTheme="majorHAnsi" w:cs="Calibri"/>
                <w:sz w:val="17"/>
                <w:szCs w:val="17"/>
                <w:lang w:val="pl-PL"/>
              </w:rPr>
              <w:t>ach przepisów</w:t>
            </w:r>
            <w:r w:rsidR="00474761" w:rsidRPr="00154B04">
              <w:rPr>
                <w:rFonts w:asciiTheme="majorHAnsi" w:eastAsia="Calibri Light" w:hAnsiTheme="majorHAnsi" w:cs="Calibri"/>
                <w:sz w:val="17"/>
                <w:szCs w:val="17"/>
                <w:lang w:val="pl-PL"/>
              </w:rPr>
              <w:t xml:space="preserve"> prawnych)</w:t>
            </w:r>
          </w:p>
          <w:p w14:paraId="2C3D45A3" w14:textId="77777777" w:rsidR="00C0117A" w:rsidRPr="006F0306" w:rsidRDefault="00C0117A" w:rsidP="00073799">
            <w:pPr>
              <w:rPr>
                <w:rFonts w:asciiTheme="majorHAnsi" w:eastAsia="Calibri" w:hAnsiTheme="majorHAnsi" w:cs="Calibri"/>
                <w:sz w:val="17"/>
                <w:szCs w:val="17"/>
                <w:lang w:val="pl-PL"/>
              </w:rPr>
            </w:pPr>
          </w:p>
          <w:p w14:paraId="45A54938"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Segoe UI Symbol" w:eastAsia="MS Gothic" w:hAnsi="Segoe UI Symbol" w:cs="Segoe UI Symbol"/>
                <w:color w:val="0070C0"/>
                <w:sz w:val="17"/>
                <w:szCs w:val="17"/>
                <w:lang w:val="pl-PL"/>
              </w:rPr>
              <w:lastRenderedPageBreak/>
              <w:t>☐</w:t>
            </w:r>
            <w:r w:rsidRPr="006F0306">
              <w:rPr>
                <w:rFonts w:asciiTheme="majorHAnsi" w:eastAsia="Calibri Light" w:hAnsiTheme="majorHAnsi" w:cs="Calibri"/>
                <w:color w:val="0070C0"/>
                <w:sz w:val="17"/>
                <w:szCs w:val="17"/>
                <w:lang w:val="pl-PL"/>
              </w:rPr>
              <w:t xml:space="preserve"> Jednostka samorządu terytorialnego oceniała skutki/oddziaływanie istniejących przepisów (lub grup przepisów) w ciągu ostatnich 2 lat. </w:t>
            </w:r>
          </w:p>
          <w:p w14:paraId="70F6BC5D"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28106524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Oceny </w:t>
            </w:r>
            <w:r w:rsidR="00C0117A" w:rsidRPr="006F0306">
              <w:rPr>
                <w:rFonts w:asciiTheme="majorHAnsi" w:eastAsia="Calibri Light" w:hAnsiTheme="majorHAnsi" w:cs="Calibri"/>
                <w:i/>
                <w:iCs/>
                <w:color w:val="0070C0"/>
                <w:sz w:val="17"/>
                <w:szCs w:val="17"/>
                <w:lang w:val="pl-PL"/>
              </w:rPr>
              <w:t>ex post</w:t>
            </w:r>
            <w:r w:rsidR="00C0117A" w:rsidRPr="006F0306">
              <w:rPr>
                <w:rFonts w:asciiTheme="majorHAnsi" w:eastAsia="Calibri Light" w:hAnsiTheme="majorHAnsi" w:cs="Calibri"/>
                <w:color w:val="0070C0"/>
                <w:sz w:val="17"/>
                <w:szCs w:val="17"/>
                <w:lang w:val="pl-PL"/>
              </w:rPr>
              <w:t> odpowiadają na pytanie, czy przepis/-y skutecznie realizowały (lub mają szansę zrealizować) założone cele przy umiarkowanych kosztach (tzn. w porównaniu do oczekiwanych/uzyskanych korzyści).</w:t>
            </w:r>
          </w:p>
        </w:tc>
        <w:tc>
          <w:tcPr>
            <w:tcW w:w="1059" w:type="pct"/>
            <w:shd w:val="clear" w:color="auto" w:fill="A8D08D"/>
          </w:tcPr>
          <w:p w14:paraId="44A51F84" w14:textId="5CBBAB78"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systematycznie przeprowadza oceny </w:t>
            </w:r>
            <w:r w:rsidRPr="006F0306">
              <w:rPr>
                <w:rFonts w:asciiTheme="majorHAnsi" w:eastAsia="Calibri Light" w:hAnsiTheme="majorHAnsi" w:cs="Calibri"/>
                <w:i/>
                <w:iCs/>
                <w:sz w:val="17"/>
                <w:szCs w:val="17"/>
                <w:lang w:val="pl-PL"/>
              </w:rPr>
              <w:t>ex post</w:t>
            </w:r>
            <w:r w:rsidRPr="006F0306">
              <w:rPr>
                <w:rFonts w:asciiTheme="majorHAnsi" w:eastAsia="Calibri Light" w:hAnsiTheme="majorHAnsi" w:cs="Calibri"/>
                <w:sz w:val="17"/>
                <w:szCs w:val="17"/>
                <w:lang w:val="pl-PL"/>
              </w:rPr>
              <w:t xml:space="preserve"> (ilościowe i jakościowe) oddziaływania wszystkich decyzji regulacyjnych (przepisów) </w:t>
            </w:r>
            <w:r w:rsidR="00474761" w:rsidRPr="00FE1CFC">
              <w:rPr>
                <w:rFonts w:asciiTheme="majorHAnsi" w:eastAsia="Calibri Light" w:hAnsiTheme="majorHAnsi" w:cs="Calibri"/>
                <w:sz w:val="17"/>
                <w:szCs w:val="17"/>
                <w:lang w:val="pl-PL"/>
              </w:rPr>
              <w:t>)</w:t>
            </w:r>
            <w:r w:rsidR="00474761">
              <w:rPr>
                <w:rFonts w:asciiTheme="majorHAnsi" w:eastAsia="Calibri Light" w:hAnsiTheme="majorHAnsi" w:cs="Calibri"/>
                <w:sz w:val="17"/>
                <w:szCs w:val="17"/>
                <w:lang w:val="pl-PL"/>
              </w:rPr>
              <w:t xml:space="preserve"> mających zastosowanie,</w:t>
            </w:r>
            <w:r w:rsidR="00474761" w:rsidRPr="00A86B88">
              <w:rPr>
                <w:lang w:val="pl-PL"/>
              </w:rPr>
              <w:t xml:space="preserve"> </w:t>
            </w:r>
            <w:r w:rsidR="00474761" w:rsidRPr="00154B04">
              <w:rPr>
                <w:rFonts w:asciiTheme="majorHAnsi" w:eastAsia="Calibri Light" w:hAnsiTheme="majorHAnsi" w:cs="Calibri"/>
                <w:sz w:val="17"/>
                <w:szCs w:val="17"/>
                <w:lang w:val="pl-PL"/>
              </w:rPr>
              <w:t>(wyłączając w ten sposób te, które prawdopodobnie nie będą miały znaczącego wpływu, np. dotyczące wewnętrznych procesów administrac</w:t>
            </w:r>
            <w:r w:rsidR="00474761">
              <w:rPr>
                <w:rFonts w:asciiTheme="majorHAnsi" w:eastAsia="Calibri Light" w:hAnsiTheme="majorHAnsi" w:cs="Calibri"/>
                <w:sz w:val="17"/>
                <w:szCs w:val="17"/>
                <w:lang w:val="pl-PL"/>
              </w:rPr>
              <w:t>yjnych</w:t>
            </w:r>
            <w:r w:rsidR="00474761" w:rsidRPr="00154B04">
              <w:rPr>
                <w:rFonts w:asciiTheme="majorHAnsi" w:eastAsia="Calibri Light" w:hAnsiTheme="majorHAnsi" w:cs="Calibri"/>
                <w:sz w:val="17"/>
                <w:szCs w:val="17"/>
                <w:lang w:val="pl-PL"/>
              </w:rPr>
              <w:t xml:space="preserve"> lub </w:t>
            </w:r>
            <w:r w:rsidR="00474761">
              <w:rPr>
                <w:rFonts w:asciiTheme="majorHAnsi" w:eastAsia="Calibri Light" w:hAnsiTheme="majorHAnsi" w:cs="Calibri"/>
                <w:sz w:val="17"/>
                <w:szCs w:val="17"/>
                <w:lang w:val="pl-PL"/>
              </w:rPr>
              <w:t>zmian redakcyjnych w</w:t>
            </w:r>
            <w:r w:rsidR="00474761" w:rsidRPr="00154B04">
              <w:rPr>
                <w:rFonts w:asciiTheme="majorHAnsi" w:eastAsia="Calibri Light" w:hAnsiTheme="majorHAnsi" w:cs="Calibri"/>
                <w:sz w:val="17"/>
                <w:szCs w:val="17"/>
                <w:lang w:val="pl-PL"/>
              </w:rPr>
              <w:t xml:space="preserve"> istniejących tekst</w:t>
            </w:r>
            <w:r w:rsidR="00474761">
              <w:rPr>
                <w:rFonts w:asciiTheme="majorHAnsi" w:eastAsia="Calibri Light" w:hAnsiTheme="majorHAnsi" w:cs="Calibri"/>
                <w:sz w:val="17"/>
                <w:szCs w:val="17"/>
                <w:lang w:val="pl-PL"/>
              </w:rPr>
              <w:t>ach przepisów</w:t>
            </w:r>
            <w:r w:rsidR="00474761" w:rsidRPr="00154B04">
              <w:rPr>
                <w:rFonts w:asciiTheme="majorHAnsi" w:eastAsia="Calibri Light" w:hAnsiTheme="majorHAnsi" w:cs="Calibri"/>
                <w:sz w:val="17"/>
                <w:szCs w:val="17"/>
                <w:lang w:val="pl-PL"/>
              </w:rPr>
              <w:t xml:space="preserve"> prawnych)</w:t>
            </w:r>
            <w:r w:rsidRPr="006F0306">
              <w:rPr>
                <w:rFonts w:asciiTheme="majorHAnsi" w:eastAsia="Calibri Light" w:hAnsiTheme="majorHAnsi" w:cs="Calibri"/>
                <w:sz w:val="17"/>
                <w:szCs w:val="17"/>
                <w:lang w:val="pl-PL"/>
              </w:rPr>
              <w:t>.</w:t>
            </w:r>
          </w:p>
          <w:p w14:paraId="0DB6DBCE" w14:textId="77777777" w:rsidR="00C0117A" w:rsidRPr="006F0306" w:rsidRDefault="00C0117A" w:rsidP="00073799">
            <w:pPr>
              <w:widowControl/>
              <w:jc w:val="left"/>
              <w:rPr>
                <w:rFonts w:asciiTheme="majorHAnsi" w:eastAsia="Calibri" w:hAnsiTheme="majorHAnsi" w:cs="Calibri"/>
                <w:sz w:val="17"/>
                <w:szCs w:val="17"/>
                <w:lang w:val="pl-PL"/>
              </w:rPr>
            </w:pPr>
          </w:p>
          <w:p w14:paraId="3B1B20F0" w14:textId="77777777" w:rsidR="00C0117A" w:rsidRPr="006F0306" w:rsidRDefault="00C0117A" w:rsidP="00073799">
            <w:pPr>
              <w:widowControl/>
              <w:jc w:val="left"/>
              <w:rPr>
                <w:rFonts w:asciiTheme="majorHAnsi" w:eastAsia="Calibri" w:hAnsiTheme="majorHAnsi" w:cs="Calibri"/>
                <w:color w:val="0070C0"/>
                <w:sz w:val="17"/>
                <w:szCs w:val="17"/>
                <w:lang w:val="pl-PL"/>
              </w:rPr>
            </w:pPr>
            <w:r w:rsidRPr="006F0306">
              <w:rPr>
                <w:rFonts w:ascii="Segoe UI Symbol" w:eastAsia="MS Gothic"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Jednostka samorządu terytorialnego realizuje ocenę skutków/oddziaływania wszystkich istniejących regulacji (przepisów) o istotnym znaczeniu, które obowiązują przez określony czas. Zwykle jest to okres pięciu lat.</w:t>
            </w:r>
          </w:p>
          <w:p w14:paraId="1ACB6C62"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4611408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Oceny </w:t>
            </w:r>
            <w:r w:rsidR="00C0117A" w:rsidRPr="006F0306">
              <w:rPr>
                <w:rFonts w:asciiTheme="majorHAnsi" w:eastAsia="Calibri Light" w:hAnsiTheme="majorHAnsi" w:cs="Calibri"/>
                <w:i/>
                <w:iCs/>
                <w:color w:val="0070C0"/>
                <w:sz w:val="17"/>
                <w:szCs w:val="17"/>
                <w:lang w:val="pl-PL"/>
              </w:rPr>
              <w:t>ex post</w:t>
            </w:r>
            <w:r w:rsidR="00C0117A" w:rsidRPr="006F0306">
              <w:rPr>
                <w:rFonts w:asciiTheme="majorHAnsi" w:eastAsia="Calibri Light" w:hAnsiTheme="majorHAnsi" w:cs="Calibri"/>
                <w:color w:val="0070C0"/>
                <w:sz w:val="17"/>
                <w:szCs w:val="17"/>
                <w:lang w:val="pl-PL"/>
              </w:rPr>
              <w:t> odpowiadają na pytanie, czy przepis/-y skutecznie realizowały (lub mają szansę zrealizować) założone cele przy umiarkowanych kosztach.</w:t>
            </w:r>
          </w:p>
          <w:p w14:paraId="0909B33D"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079723776"/>
                <w:placeholder>
                  <w:docPart w:val="FDFB3CDA85AA4865B31AD7FC4BCBD9DD"/>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śli istnieje taka możliwość, oceny </w:t>
            </w:r>
            <w:r w:rsidR="00C0117A" w:rsidRPr="006F0306">
              <w:rPr>
                <w:rFonts w:asciiTheme="majorHAnsi" w:eastAsia="Calibri Light" w:hAnsiTheme="majorHAnsi" w:cs="Calibri"/>
                <w:i/>
                <w:iCs/>
                <w:color w:val="0070C0"/>
                <w:sz w:val="17"/>
                <w:szCs w:val="17"/>
                <w:lang w:val="pl-PL"/>
              </w:rPr>
              <w:t>ex post</w:t>
            </w:r>
            <w:r w:rsidR="00C0117A" w:rsidRPr="006F0306">
              <w:rPr>
                <w:rFonts w:asciiTheme="majorHAnsi" w:eastAsia="Calibri Light" w:hAnsiTheme="majorHAnsi" w:cs="Calibri"/>
                <w:color w:val="0070C0"/>
                <w:sz w:val="17"/>
                <w:szCs w:val="17"/>
                <w:lang w:val="pl-PL"/>
              </w:rPr>
              <w:t xml:space="preserve"> obejmują ocenę ilościową lub ocenę skutków finansowych oddziaływania przepisów. </w:t>
            </w:r>
          </w:p>
        </w:tc>
      </w:tr>
      <w:tr w:rsidR="00C0117A" w:rsidRPr="00A86B88" w14:paraId="33D9DEE7" w14:textId="77777777" w:rsidTr="00C0117A">
        <w:trPr>
          <w:gridAfter w:val="1"/>
          <w:wAfter w:w="3" w:type="pct"/>
          <w:trHeight w:val="730"/>
        </w:trPr>
        <w:tc>
          <w:tcPr>
            <w:tcW w:w="733" w:type="pct"/>
            <w:shd w:val="clear" w:color="auto" w:fill="auto"/>
          </w:tcPr>
          <w:p w14:paraId="7CBD7C29"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989" w:type="pct"/>
            <w:shd w:val="clear" w:color="auto" w:fill="auto"/>
          </w:tcPr>
          <w:p w14:paraId="0C513D8A" w14:textId="35A0356C" w:rsidR="00C0117A" w:rsidRPr="006F0306" w:rsidRDefault="00C0117A" w:rsidP="00331042">
            <w:pPr>
              <w:pStyle w:val="Nagwek4"/>
              <w:numPr>
                <w:ilvl w:val="0"/>
                <w:numId w:val="17"/>
              </w:numPr>
              <w:spacing w:before="0"/>
              <w:ind w:left="357" w:hanging="357"/>
              <w:outlineLvl w:val="3"/>
              <w:rPr>
                <w:rFonts w:asciiTheme="majorHAnsi" w:hAnsiTheme="majorHAnsi" w:cs="Calibri"/>
                <w:b/>
                <w:color w:val="auto"/>
                <w:sz w:val="17"/>
                <w:szCs w:val="17"/>
                <w:lang w:val="pl-PL"/>
              </w:rPr>
            </w:pPr>
            <w:r w:rsidRPr="006F0306">
              <w:rPr>
                <w:rFonts w:asciiTheme="majorHAnsi" w:eastAsia="Calibri Light" w:hAnsiTheme="majorHAnsi" w:cs="Calibri"/>
                <w:color w:val="auto"/>
                <w:sz w:val="17"/>
                <w:szCs w:val="17"/>
                <w:lang w:val="pl-PL"/>
              </w:rPr>
              <w:t xml:space="preserve">Wewnętrzne </w:t>
            </w:r>
            <w:r w:rsidR="00474761">
              <w:rPr>
                <w:rFonts w:asciiTheme="majorHAnsi" w:eastAsia="Calibri Light" w:hAnsiTheme="majorHAnsi" w:cs="Calibri"/>
                <w:color w:val="auto"/>
                <w:sz w:val="17"/>
                <w:szCs w:val="17"/>
                <w:lang w:val="pl-PL"/>
              </w:rPr>
              <w:t>przygotowani</w:t>
            </w:r>
            <w:r w:rsidR="00474761" w:rsidRPr="006F0306">
              <w:rPr>
                <w:rFonts w:asciiTheme="majorHAnsi" w:eastAsia="Calibri Light" w:hAnsiTheme="majorHAnsi" w:cs="Calibri"/>
                <w:color w:val="auto"/>
                <w:sz w:val="17"/>
                <w:szCs w:val="17"/>
                <w:lang w:val="pl-PL"/>
              </w:rPr>
              <w:t xml:space="preserve">e </w:t>
            </w:r>
            <w:r w:rsidRPr="006F0306">
              <w:rPr>
                <w:rFonts w:asciiTheme="majorHAnsi" w:eastAsia="Calibri Light" w:hAnsiTheme="majorHAnsi" w:cs="Calibri"/>
                <w:color w:val="auto"/>
                <w:sz w:val="17"/>
                <w:szCs w:val="17"/>
                <w:lang w:val="pl-PL"/>
              </w:rPr>
              <w:t xml:space="preserve">jednostki samorządu terytorialnego do oceny decyzji regulacyjnych </w:t>
            </w:r>
          </w:p>
        </w:tc>
        <w:tc>
          <w:tcPr>
            <w:tcW w:w="1106" w:type="pct"/>
            <w:shd w:val="clear" w:color="auto" w:fill="E2EFD9"/>
          </w:tcPr>
          <w:p w14:paraId="23B2885D"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posiada ograniczone zdolności wewnętrzne  do oceny oddziaływania (</w:t>
            </w:r>
            <w:r w:rsidRPr="006F0306">
              <w:rPr>
                <w:rFonts w:asciiTheme="majorHAnsi" w:eastAsia="Calibri Light" w:hAnsiTheme="majorHAnsi" w:cs="Calibri"/>
                <w:i/>
                <w:iCs/>
                <w:sz w:val="17"/>
                <w:szCs w:val="17"/>
                <w:lang w:val="pl-PL"/>
              </w:rPr>
              <w:t xml:space="preserve">ex </w:t>
            </w:r>
            <w:proofErr w:type="spellStart"/>
            <w:r w:rsidRPr="006F0306">
              <w:rPr>
                <w:rFonts w:asciiTheme="majorHAnsi" w:eastAsia="Calibri Light" w:hAnsiTheme="majorHAnsi" w:cs="Calibri"/>
                <w:i/>
                <w:iCs/>
                <w:sz w:val="17"/>
                <w:szCs w:val="17"/>
                <w:lang w:val="pl-PL"/>
              </w:rPr>
              <w:t>ante</w:t>
            </w:r>
            <w:proofErr w:type="spellEnd"/>
            <w:r w:rsidRPr="006F0306">
              <w:rPr>
                <w:rFonts w:asciiTheme="majorHAnsi" w:eastAsia="Calibri Light" w:hAnsiTheme="majorHAnsi" w:cs="Calibri"/>
                <w:sz w:val="17"/>
                <w:szCs w:val="17"/>
                <w:lang w:val="pl-PL"/>
              </w:rPr>
              <w:t xml:space="preserve"> i/lub </w:t>
            </w:r>
            <w:r w:rsidRPr="006F0306">
              <w:rPr>
                <w:rFonts w:asciiTheme="majorHAnsi" w:eastAsia="Calibri Light" w:hAnsiTheme="majorHAnsi" w:cs="Calibri"/>
                <w:i/>
                <w:iCs/>
                <w:sz w:val="17"/>
                <w:szCs w:val="17"/>
                <w:lang w:val="pl-PL"/>
              </w:rPr>
              <w:t>ex post</w:t>
            </w:r>
            <w:r w:rsidRPr="006F0306">
              <w:rPr>
                <w:rFonts w:asciiTheme="majorHAnsi" w:eastAsia="Calibri Light" w:hAnsiTheme="majorHAnsi" w:cs="Calibri"/>
                <w:sz w:val="17"/>
                <w:szCs w:val="17"/>
                <w:lang w:val="pl-PL"/>
              </w:rPr>
              <w:t>) decyzji regulacyjnych.</w:t>
            </w:r>
          </w:p>
          <w:p w14:paraId="1326183A" w14:textId="77777777" w:rsidR="00C0117A" w:rsidRPr="006F0306" w:rsidRDefault="00C0117A" w:rsidP="00073799">
            <w:pPr>
              <w:widowControl/>
              <w:jc w:val="left"/>
              <w:rPr>
                <w:rFonts w:asciiTheme="majorHAnsi" w:eastAsia="Calibri" w:hAnsiTheme="majorHAnsi" w:cs="Calibri"/>
                <w:sz w:val="17"/>
                <w:szCs w:val="17"/>
                <w:lang w:val="pl-PL"/>
              </w:rPr>
            </w:pPr>
          </w:p>
          <w:p w14:paraId="377C24A4" w14:textId="77777777" w:rsidR="00C0117A" w:rsidRPr="006F0306" w:rsidRDefault="00C0117A" w:rsidP="00073799">
            <w:pPr>
              <w:widowControl/>
              <w:jc w:val="left"/>
              <w:rPr>
                <w:rFonts w:asciiTheme="majorHAnsi" w:eastAsia="Calibri" w:hAnsiTheme="majorHAnsi" w:cs="Calibri"/>
                <w:sz w:val="17"/>
                <w:szCs w:val="17"/>
                <w:lang w:val="pl-PL"/>
              </w:rPr>
            </w:pPr>
          </w:p>
          <w:p w14:paraId="30966A91" w14:textId="77777777" w:rsidR="00C0117A" w:rsidRPr="006F0306" w:rsidRDefault="00C0117A" w:rsidP="00073799">
            <w:pPr>
              <w:widowControl/>
              <w:jc w:val="left"/>
              <w:rPr>
                <w:rFonts w:asciiTheme="majorHAnsi" w:eastAsia="Calibri" w:hAnsiTheme="majorHAnsi" w:cs="Calibri"/>
                <w:sz w:val="17"/>
                <w:szCs w:val="17"/>
                <w:lang w:val="pl-PL"/>
              </w:rPr>
            </w:pPr>
          </w:p>
          <w:p w14:paraId="1582FEFE" w14:textId="77777777" w:rsidR="00C0117A" w:rsidRPr="006F0306" w:rsidRDefault="00C0117A" w:rsidP="00073799">
            <w:pPr>
              <w:widowControl/>
              <w:jc w:val="left"/>
              <w:rPr>
                <w:rFonts w:asciiTheme="majorHAnsi" w:eastAsia="Calibri" w:hAnsiTheme="majorHAnsi" w:cs="Calibri"/>
                <w:sz w:val="17"/>
                <w:szCs w:val="17"/>
                <w:lang w:val="pl-PL"/>
              </w:rPr>
            </w:pPr>
          </w:p>
          <w:p w14:paraId="5D7D003B" w14:textId="77777777" w:rsidR="00C0117A" w:rsidRPr="006F0306" w:rsidRDefault="00C0117A" w:rsidP="00073799">
            <w:pPr>
              <w:widowControl/>
              <w:jc w:val="left"/>
              <w:rPr>
                <w:rFonts w:asciiTheme="majorHAnsi" w:eastAsia="Calibri" w:hAnsiTheme="majorHAnsi" w:cs="Calibri"/>
                <w:sz w:val="17"/>
                <w:szCs w:val="17"/>
                <w:lang w:val="pl-PL"/>
              </w:rPr>
            </w:pPr>
          </w:p>
          <w:p w14:paraId="1F7ECCD9" w14:textId="77777777" w:rsidR="00C0117A" w:rsidRPr="006F0306" w:rsidRDefault="00C0117A" w:rsidP="00073799">
            <w:pPr>
              <w:widowControl/>
              <w:jc w:val="left"/>
              <w:rPr>
                <w:rFonts w:asciiTheme="majorHAnsi" w:eastAsia="Calibri" w:hAnsiTheme="majorHAnsi" w:cs="Calibri"/>
                <w:sz w:val="17"/>
                <w:szCs w:val="17"/>
                <w:lang w:val="pl-PL"/>
              </w:rPr>
            </w:pPr>
          </w:p>
          <w:p w14:paraId="5E856C82"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lang w:val="pl-PL"/>
                </w:rPr>
                <w:id w:val="1558721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rzynajmniej jeden z pracowników JST jest zaangażowany w ocenę oddziaływania (</w:t>
            </w:r>
            <w:r w:rsidR="00C0117A" w:rsidRPr="006F0306">
              <w:rPr>
                <w:rFonts w:asciiTheme="majorHAnsi" w:eastAsia="Calibri Light" w:hAnsiTheme="majorHAnsi" w:cs="Calibri"/>
                <w:i/>
                <w:iCs/>
                <w:color w:val="0070C0"/>
                <w:sz w:val="17"/>
                <w:szCs w:val="17"/>
                <w:lang w:val="pl-PL"/>
              </w:rPr>
              <w:t xml:space="preserve">ex </w:t>
            </w:r>
            <w:proofErr w:type="spellStart"/>
            <w:r w:rsidR="00C0117A" w:rsidRPr="006F0306">
              <w:rPr>
                <w:rFonts w:asciiTheme="majorHAnsi" w:eastAsia="Calibri Light" w:hAnsiTheme="majorHAnsi" w:cs="Calibri"/>
                <w:i/>
                <w:iCs/>
                <w:color w:val="0070C0"/>
                <w:sz w:val="17"/>
                <w:szCs w:val="17"/>
                <w:lang w:val="pl-PL"/>
              </w:rPr>
              <w:t>ante</w:t>
            </w:r>
            <w:proofErr w:type="spellEnd"/>
            <w:r w:rsidR="00C0117A" w:rsidRPr="006F0306">
              <w:rPr>
                <w:rFonts w:asciiTheme="majorHAnsi" w:eastAsia="Calibri Light" w:hAnsiTheme="majorHAnsi" w:cs="Calibri"/>
                <w:color w:val="0070C0"/>
                <w:sz w:val="17"/>
                <w:szCs w:val="17"/>
                <w:lang w:val="pl-PL"/>
              </w:rPr>
              <w:t xml:space="preserve"> i/lub </w:t>
            </w:r>
            <w:r w:rsidR="00C0117A" w:rsidRPr="006F0306">
              <w:rPr>
                <w:rFonts w:asciiTheme="majorHAnsi" w:eastAsia="Calibri Light" w:hAnsiTheme="majorHAnsi" w:cs="Calibri"/>
                <w:i/>
                <w:iCs/>
                <w:color w:val="0070C0"/>
                <w:sz w:val="17"/>
                <w:szCs w:val="17"/>
                <w:lang w:val="pl-PL"/>
              </w:rPr>
              <w:t>ex post</w:t>
            </w:r>
            <w:r w:rsidR="00C0117A" w:rsidRPr="006F0306">
              <w:rPr>
                <w:rFonts w:asciiTheme="majorHAnsi" w:eastAsia="Calibri Light" w:hAnsiTheme="majorHAnsi" w:cs="Calibri"/>
                <w:color w:val="0070C0"/>
                <w:sz w:val="17"/>
                <w:szCs w:val="17"/>
                <w:lang w:val="pl-PL"/>
              </w:rPr>
              <w:t xml:space="preserve">) decyzji regulacyjnych, lecz jedynie na zasadzie </w:t>
            </w:r>
            <w:r w:rsidR="00C0117A" w:rsidRPr="006F0306">
              <w:rPr>
                <w:rFonts w:asciiTheme="majorHAnsi" w:eastAsia="Calibri Light" w:hAnsiTheme="majorHAnsi" w:cs="Calibri"/>
                <w:i/>
                <w:iCs/>
                <w:color w:val="0070C0"/>
                <w:sz w:val="17"/>
                <w:szCs w:val="17"/>
                <w:lang w:val="pl-PL"/>
              </w:rPr>
              <w:t>ad hoc</w:t>
            </w:r>
            <w:r w:rsidR="00C0117A" w:rsidRPr="006F0306">
              <w:rPr>
                <w:rFonts w:asciiTheme="majorHAnsi" w:eastAsia="Calibri Light" w:hAnsiTheme="majorHAnsi" w:cs="Calibri"/>
                <w:color w:val="0070C0"/>
                <w:sz w:val="17"/>
                <w:szCs w:val="17"/>
                <w:lang w:val="pl-PL"/>
              </w:rPr>
              <w:t xml:space="preserve"> (nie jest to pełnoetatowe stanowisko lub jedyne zadanie).</w:t>
            </w:r>
          </w:p>
        </w:tc>
        <w:tc>
          <w:tcPr>
            <w:tcW w:w="1110" w:type="pct"/>
            <w:shd w:val="clear" w:color="auto" w:fill="C5E0B3"/>
          </w:tcPr>
          <w:p w14:paraId="3FA0A299"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przeznacza zasoby do oceny oddziaływania (</w:t>
            </w:r>
            <w:r w:rsidRPr="006F0306">
              <w:rPr>
                <w:rFonts w:asciiTheme="majorHAnsi" w:eastAsia="Calibri Light" w:hAnsiTheme="majorHAnsi" w:cs="Calibri"/>
                <w:i/>
                <w:iCs/>
                <w:sz w:val="17"/>
                <w:szCs w:val="17"/>
                <w:lang w:val="pl-PL"/>
              </w:rPr>
              <w:t xml:space="preserve">ex </w:t>
            </w:r>
            <w:proofErr w:type="spellStart"/>
            <w:r w:rsidRPr="006F0306">
              <w:rPr>
                <w:rFonts w:asciiTheme="majorHAnsi" w:eastAsia="Calibri Light" w:hAnsiTheme="majorHAnsi" w:cs="Calibri"/>
                <w:i/>
                <w:iCs/>
                <w:sz w:val="17"/>
                <w:szCs w:val="17"/>
                <w:lang w:val="pl-PL"/>
              </w:rPr>
              <w:t>ante</w:t>
            </w:r>
            <w:proofErr w:type="spellEnd"/>
            <w:r w:rsidRPr="006F0306">
              <w:rPr>
                <w:rFonts w:asciiTheme="majorHAnsi" w:eastAsia="Calibri Light" w:hAnsiTheme="majorHAnsi" w:cs="Calibri"/>
                <w:sz w:val="17"/>
                <w:szCs w:val="17"/>
                <w:lang w:val="pl-PL"/>
              </w:rPr>
              <w:t xml:space="preserve"> i/lub </w:t>
            </w:r>
            <w:r w:rsidRPr="006F0306">
              <w:rPr>
                <w:rFonts w:asciiTheme="majorHAnsi" w:eastAsia="Calibri Light" w:hAnsiTheme="majorHAnsi" w:cs="Calibri"/>
                <w:i/>
                <w:iCs/>
                <w:sz w:val="17"/>
                <w:szCs w:val="17"/>
                <w:lang w:val="pl-PL"/>
              </w:rPr>
              <w:t>ex post</w:t>
            </w:r>
            <w:r w:rsidRPr="006F0306">
              <w:rPr>
                <w:rFonts w:asciiTheme="majorHAnsi" w:eastAsia="Calibri Light" w:hAnsiTheme="majorHAnsi" w:cs="Calibri"/>
                <w:sz w:val="17"/>
                <w:szCs w:val="17"/>
                <w:lang w:val="pl-PL"/>
              </w:rPr>
              <w:t>) decyzji regulacyjnych.</w:t>
            </w:r>
          </w:p>
          <w:p w14:paraId="108AAC97" w14:textId="77777777" w:rsidR="00C0117A" w:rsidRPr="006F0306" w:rsidRDefault="00C0117A" w:rsidP="00073799">
            <w:pPr>
              <w:widowControl/>
              <w:jc w:val="left"/>
              <w:rPr>
                <w:rFonts w:asciiTheme="majorHAnsi" w:eastAsia="Calibri" w:hAnsiTheme="majorHAnsi" w:cs="Calibri"/>
                <w:sz w:val="17"/>
                <w:szCs w:val="17"/>
                <w:lang w:val="pl-PL"/>
              </w:rPr>
            </w:pPr>
          </w:p>
          <w:p w14:paraId="330BCAA3" w14:textId="77777777" w:rsidR="00C0117A" w:rsidRPr="006F0306" w:rsidRDefault="00C0117A" w:rsidP="00073799">
            <w:pPr>
              <w:widowControl/>
              <w:jc w:val="left"/>
              <w:rPr>
                <w:rFonts w:asciiTheme="majorHAnsi" w:eastAsia="Calibri" w:hAnsiTheme="majorHAnsi" w:cs="Calibri"/>
                <w:sz w:val="17"/>
                <w:szCs w:val="17"/>
                <w:lang w:val="pl-PL"/>
              </w:rPr>
            </w:pPr>
          </w:p>
          <w:p w14:paraId="6669A861" w14:textId="77777777" w:rsidR="00C0117A" w:rsidRPr="006F0306" w:rsidRDefault="00C0117A" w:rsidP="00073799">
            <w:pPr>
              <w:widowControl/>
              <w:jc w:val="left"/>
              <w:rPr>
                <w:rFonts w:asciiTheme="majorHAnsi" w:eastAsia="Calibri" w:hAnsiTheme="majorHAnsi" w:cs="Calibri"/>
                <w:sz w:val="17"/>
                <w:szCs w:val="17"/>
                <w:lang w:val="pl-PL"/>
              </w:rPr>
            </w:pPr>
          </w:p>
          <w:p w14:paraId="7E6D70EB" w14:textId="77777777" w:rsidR="00C0117A" w:rsidRPr="006F0306" w:rsidRDefault="00C0117A" w:rsidP="00073799">
            <w:pPr>
              <w:widowControl/>
              <w:jc w:val="left"/>
              <w:rPr>
                <w:rFonts w:asciiTheme="majorHAnsi" w:eastAsia="Calibri" w:hAnsiTheme="majorHAnsi" w:cs="Calibri"/>
                <w:sz w:val="17"/>
                <w:szCs w:val="17"/>
                <w:lang w:val="pl-PL"/>
              </w:rPr>
            </w:pPr>
          </w:p>
          <w:p w14:paraId="4791E5DA" w14:textId="77777777" w:rsidR="00C0117A" w:rsidRPr="006F0306" w:rsidRDefault="00C0117A" w:rsidP="00073799">
            <w:pPr>
              <w:widowControl/>
              <w:jc w:val="left"/>
              <w:rPr>
                <w:rFonts w:asciiTheme="majorHAnsi" w:eastAsia="Calibri" w:hAnsiTheme="majorHAnsi" w:cs="Calibri"/>
                <w:sz w:val="17"/>
                <w:szCs w:val="17"/>
                <w:lang w:val="pl-PL"/>
              </w:rPr>
            </w:pPr>
          </w:p>
          <w:p w14:paraId="432BA70C" w14:textId="77777777" w:rsidR="00C0117A" w:rsidRPr="006F0306" w:rsidRDefault="00C0117A" w:rsidP="00073799">
            <w:pPr>
              <w:widowControl/>
              <w:jc w:val="left"/>
              <w:rPr>
                <w:rFonts w:asciiTheme="majorHAnsi" w:eastAsia="Calibri" w:hAnsiTheme="majorHAnsi" w:cs="Calibri"/>
                <w:color w:val="0070C0"/>
                <w:sz w:val="17"/>
                <w:szCs w:val="17"/>
                <w:lang w:val="pl-PL"/>
              </w:rPr>
            </w:pPr>
          </w:p>
          <w:p w14:paraId="7CB462CE"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lang w:val="pl-PL"/>
                </w:rPr>
                <w:id w:val="-77517548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Co najmniej jeden pracownik etatowy lub zespół w danej JST ma wyraźnie wyznaczone zadanie wykonywania oceny oddziaływania decyzji regulacyjnych (</w:t>
            </w:r>
            <w:r w:rsidR="00C0117A" w:rsidRPr="006F0306">
              <w:rPr>
                <w:rFonts w:asciiTheme="majorHAnsi" w:eastAsia="Calibri Light" w:hAnsiTheme="majorHAnsi" w:cs="Calibri"/>
                <w:i/>
                <w:iCs/>
                <w:color w:val="0070C0"/>
                <w:sz w:val="17"/>
                <w:szCs w:val="17"/>
                <w:lang w:val="pl-PL"/>
              </w:rPr>
              <w:t xml:space="preserve">ex </w:t>
            </w:r>
            <w:proofErr w:type="spellStart"/>
            <w:r w:rsidR="00C0117A" w:rsidRPr="006F0306">
              <w:rPr>
                <w:rFonts w:asciiTheme="majorHAnsi" w:eastAsia="Calibri Light" w:hAnsiTheme="majorHAnsi" w:cs="Calibri"/>
                <w:i/>
                <w:iCs/>
                <w:color w:val="0070C0"/>
                <w:sz w:val="17"/>
                <w:szCs w:val="17"/>
                <w:lang w:val="pl-PL"/>
              </w:rPr>
              <w:t>ante</w:t>
            </w:r>
            <w:proofErr w:type="spellEnd"/>
            <w:r w:rsidR="00C0117A" w:rsidRPr="006F0306">
              <w:rPr>
                <w:rFonts w:asciiTheme="majorHAnsi" w:eastAsia="Calibri Light" w:hAnsiTheme="majorHAnsi" w:cs="Calibri"/>
                <w:color w:val="0070C0"/>
                <w:sz w:val="17"/>
                <w:szCs w:val="17"/>
                <w:lang w:val="pl-PL"/>
              </w:rPr>
              <w:t xml:space="preserve"> lub </w:t>
            </w:r>
            <w:r w:rsidR="00C0117A" w:rsidRPr="006F0306">
              <w:rPr>
                <w:rFonts w:asciiTheme="majorHAnsi" w:eastAsia="Calibri Light" w:hAnsiTheme="majorHAnsi" w:cs="Calibri"/>
                <w:i/>
                <w:iCs/>
                <w:color w:val="0070C0"/>
                <w:sz w:val="17"/>
                <w:szCs w:val="17"/>
                <w:lang w:val="pl-PL"/>
              </w:rPr>
              <w:t>ex post</w:t>
            </w:r>
            <w:r w:rsidR="00C0117A" w:rsidRPr="006F0306">
              <w:rPr>
                <w:rFonts w:asciiTheme="majorHAnsi" w:eastAsia="Calibri Light" w:hAnsiTheme="majorHAnsi" w:cs="Calibri"/>
                <w:color w:val="0070C0"/>
                <w:sz w:val="17"/>
                <w:szCs w:val="17"/>
                <w:lang w:val="pl-PL"/>
              </w:rPr>
              <w:t>).</w:t>
            </w:r>
          </w:p>
          <w:p w14:paraId="2F3F64CF" w14:textId="77777777" w:rsidR="00C0117A" w:rsidRPr="006F0306" w:rsidRDefault="00C0117A" w:rsidP="00073799">
            <w:pPr>
              <w:widowControl/>
              <w:jc w:val="left"/>
              <w:rPr>
                <w:rFonts w:asciiTheme="majorHAnsi" w:eastAsia="Calibri" w:hAnsiTheme="majorHAnsi" w:cs="Calibri"/>
                <w:color w:val="0070C0"/>
                <w:sz w:val="17"/>
                <w:szCs w:val="17"/>
                <w:lang w:val="pl-PL"/>
              </w:rPr>
            </w:pPr>
          </w:p>
          <w:p w14:paraId="2E0B294D" w14:textId="77777777" w:rsidR="00C0117A" w:rsidRPr="006F0306" w:rsidRDefault="004618AA" w:rsidP="00073799">
            <w:pPr>
              <w:widowControl/>
              <w:jc w:val="left"/>
              <w:rPr>
                <w:rFonts w:asciiTheme="majorHAnsi" w:eastAsia="Calibri"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80213997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racownik/zespół ten pracuje w sposób systematyczny (tzn. stosując krok po kroku procedurę lub metodę) nad oceną </w:t>
            </w:r>
            <w:r w:rsidR="00C0117A" w:rsidRPr="006F0306">
              <w:rPr>
                <w:rFonts w:asciiTheme="majorHAnsi" w:eastAsia="Calibri Light" w:hAnsiTheme="majorHAnsi" w:cs="Calibri"/>
                <w:color w:val="0070C0"/>
                <w:sz w:val="17"/>
                <w:szCs w:val="17"/>
                <w:lang w:val="pl-PL"/>
              </w:rPr>
              <w:lastRenderedPageBreak/>
              <w:t>oddziaływania decyzji regulacyjnych (</w:t>
            </w:r>
            <w:r w:rsidR="00C0117A" w:rsidRPr="006F0306">
              <w:rPr>
                <w:rFonts w:asciiTheme="majorHAnsi" w:eastAsia="Calibri Light" w:hAnsiTheme="majorHAnsi" w:cs="Calibri"/>
                <w:i/>
                <w:iCs/>
                <w:color w:val="0070C0"/>
                <w:sz w:val="17"/>
                <w:szCs w:val="17"/>
                <w:lang w:val="pl-PL"/>
              </w:rPr>
              <w:t xml:space="preserve">ex </w:t>
            </w:r>
            <w:proofErr w:type="spellStart"/>
            <w:r w:rsidR="00C0117A" w:rsidRPr="006F0306">
              <w:rPr>
                <w:rFonts w:asciiTheme="majorHAnsi" w:eastAsia="Calibri Light" w:hAnsiTheme="majorHAnsi" w:cs="Calibri"/>
                <w:i/>
                <w:iCs/>
                <w:color w:val="0070C0"/>
                <w:sz w:val="17"/>
                <w:szCs w:val="17"/>
                <w:lang w:val="pl-PL"/>
              </w:rPr>
              <w:t>ante</w:t>
            </w:r>
            <w:proofErr w:type="spellEnd"/>
            <w:r w:rsidR="00C0117A" w:rsidRPr="006F0306">
              <w:rPr>
                <w:rFonts w:asciiTheme="majorHAnsi" w:eastAsia="Calibri Light" w:hAnsiTheme="majorHAnsi" w:cs="Calibri"/>
                <w:color w:val="0070C0"/>
                <w:sz w:val="17"/>
                <w:szCs w:val="17"/>
                <w:lang w:val="pl-PL"/>
              </w:rPr>
              <w:t xml:space="preserve"> lub </w:t>
            </w:r>
            <w:r w:rsidR="00C0117A" w:rsidRPr="006F0306">
              <w:rPr>
                <w:rFonts w:asciiTheme="majorHAnsi" w:eastAsia="Calibri Light" w:hAnsiTheme="majorHAnsi" w:cs="Calibri"/>
                <w:i/>
                <w:iCs/>
                <w:color w:val="0070C0"/>
                <w:sz w:val="17"/>
                <w:szCs w:val="17"/>
                <w:lang w:val="pl-PL"/>
              </w:rPr>
              <w:t>ex post</w:t>
            </w:r>
            <w:r w:rsidR="00C0117A" w:rsidRPr="006F0306">
              <w:rPr>
                <w:rFonts w:asciiTheme="majorHAnsi" w:eastAsia="Calibri Light" w:hAnsiTheme="majorHAnsi" w:cs="Calibri"/>
                <w:color w:val="0070C0"/>
                <w:sz w:val="17"/>
                <w:szCs w:val="17"/>
                <w:lang w:val="pl-PL"/>
              </w:rPr>
              <w:t xml:space="preserve">). </w:t>
            </w:r>
          </w:p>
        </w:tc>
        <w:tc>
          <w:tcPr>
            <w:tcW w:w="1059" w:type="pct"/>
            <w:shd w:val="clear" w:color="auto" w:fill="A8D08D"/>
          </w:tcPr>
          <w:p w14:paraId="7D3C291D"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W ramach JST wyznaczona jest osoba lub zespół, którego zadaniem jest wykonywanie oceny oddziaływania decyzji regulacyjnych (</w:t>
            </w:r>
            <w:r w:rsidRPr="006F0306">
              <w:rPr>
                <w:rFonts w:asciiTheme="majorHAnsi" w:eastAsia="Calibri Light" w:hAnsiTheme="majorHAnsi" w:cs="Calibri"/>
                <w:i/>
                <w:iCs/>
                <w:sz w:val="17"/>
                <w:szCs w:val="17"/>
                <w:lang w:val="pl-PL"/>
              </w:rPr>
              <w:t xml:space="preserve">ex </w:t>
            </w:r>
            <w:proofErr w:type="spellStart"/>
            <w:r w:rsidRPr="006F0306">
              <w:rPr>
                <w:rFonts w:asciiTheme="majorHAnsi" w:eastAsia="Calibri Light" w:hAnsiTheme="majorHAnsi" w:cs="Calibri"/>
                <w:i/>
                <w:iCs/>
                <w:sz w:val="17"/>
                <w:szCs w:val="17"/>
                <w:lang w:val="pl-PL"/>
              </w:rPr>
              <w:t>ante</w:t>
            </w:r>
            <w:proofErr w:type="spellEnd"/>
            <w:r w:rsidRPr="006F0306">
              <w:rPr>
                <w:rFonts w:asciiTheme="majorHAnsi" w:eastAsia="Calibri Light" w:hAnsiTheme="majorHAnsi" w:cs="Calibri"/>
                <w:sz w:val="17"/>
                <w:szCs w:val="17"/>
                <w:lang w:val="pl-PL"/>
              </w:rPr>
              <w:t xml:space="preserve"> lub </w:t>
            </w:r>
            <w:r w:rsidRPr="006F0306">
              <w:rPr>
                <w:rFonts w:asciiTheme="majorHAnsi" w:eastAsia="Calibri Light" w:hAnsiTheme="majorHAnsi" w:cs="Calibri"/>
                <w:i/>
                <w:iCs/>
                <w:sz w:val="17"/>
                <w:szCs w:val="17"/>
                <w:lang w:val="pl-PL"/>
              </w:rPr>
              <w:t>ex post</w:t>
            </w:r>
            <w:r w:rsidRPr="006F0306">
              <w:rPr>
                <w:rFonts w:asciiTheme="majorHAnsi" w:eastAsia="Calibri Light" w:hAnsiTheme="majorHAnsi" w:cs="Calibri"/>
                <w:sz w:val="17"/>
                <w:szCs w:val="17"/>
                <w:lang w:val="pl-PL"/>
              </w:rPr>
              <w:t>) oraz kontakty z innymi podmiotami mające na celu podniesienie jakości wykonywanych analiz.</w:t>
            </w:r>
          </w:p>
          <w:p w14:paraId="08023BF1" w14:textId="77777777" w:rsidR="00C0117A" w:rsidRPr="006F0306" w:rsidRDefault="00C0117A" w:rsidP="00073799">
            <w:pPr>
              <w:widowControl/>
              <w:jc w:val="left"/>
              <w:rPr>
                <w:rFonts w:asciiTheme="majorHAnsi" w:eastAsia="Calibri" w:hAnsiTheme="majorHAnsi" w:cs="Calibri"/>
                <w:sz w:val="17"/>
                <w:szCs w:val="17"/>
                <w:lang w:val="pl-PL"/>
              </w:rPr>
            </w:pPr>
          </w:p>
          <w:p w14:paraId="58C25082"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lang w:val="pl-PL"/>
                </w:rPr>
                <w:id w:val="-1044365838"/>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Co najmniej jeden pracownik etatowy danej JST jest zaangażowany w systematyczną ocenę oddziaływania decyzji regulacyjnych (</w:t>
            </w:r>
            <w:r w:rsidR="00C0117A" w:rsidRPr="006F0306">
              <w:rPr>
                <w:rFonts w:asciiTheme="majorHAnsi" w:eastAsia="Calibri Light" w:hAnsiTheme="majorHAnsi" w:cs="Calibri"/>
                <w:i/>
                <w:iCs/>
                <w:color w:val="0070C0"/>
                <w:sz w:val="17"/>
                <w:szCs w:val="17"/>
                <w:lang w:val="pl-PL"/>
              </w:rPr>
              <w:t xml:space="preserve">ex </w:t>
            </w:r>
            <w:proofErr w:type="spellStart"/>
            <w:r w:rsidR="00C0117A" w:rsidRPr="006F0306">
              <w:rPr>
                <w:rFonts w:asciiTheme="majorHAnsi" w:eastAsia="Calibri Light" w:hAnsiTheme="majorHAnsi" w:cs="Calibri"/>
                <w:i/>
                <w:iCs/>
                <w:color w:val="0070C0"/>
                <w:sz w:val="17"/>
                <w:szCs w:val="17"/>
                <w:lang w:val="pl-PL"/>
              </w:rPr>
              <w:t>ante</w:t>
            </w:r>
            <w:proofErr w:type="spellEnd"/>
            <w:r w:rsidR="00C0117A" w:rsidRPr="006F0306">
              <w:rPr>
                <w:rFonts w:asciiTheme="majorHAnsi" w:eastAsia="Calibri Light" w:hAnsiTheme="majorHAnsi" w:cs="Calibri"/>
                <w:color w:val="0070C0"/>
                <w:sz w:val="17"/>
                <w:szCs w:val="17"/>
                <w:lang w:val="pl-PL"/>
              </w:rPr>
              <w:t xml:space="preserve"> lub </w:t>
            </w:r>
            <w:r w:rsidR="00C0117A" w:rsidRPr="006F0306">
              <w:rPr>
                <w:rFonts w:asciiTheme="majorHAnsi" w:eastAsia="Calibri Light" w:hAnsiTheme="majorHAnsi" w:cs="Calibri"/>
                <w:i/>
                <w:iCs/>
                <w:color w:val="0070C0"/>
                <w:sz w:val="17"/>
                <w:szCs w:val="17"/>
                <w:lang w:val="pl-PL"/>
              </w:rPr>
              <w:t>ex post</w:t>
            </w:r>
            <w:r w:rsidR="00C0117A" w:rsidRPr="006F0306">
              <w:rPr>
                <w:rFonts w:asciiTheme="majorHAnsi" w:eastAsia="Calibri Light" w:hAnsiTheme="majorHAnsi" w:cs="Calibri"/>
                <w:color w:val="0070C0"/>
                <w:sz w:val="17"/>
                <w:szCs w:val="17"/>
                <w:lang w:val="pl-PL"/>
              </w:rPr>
              <w:t xml:space="preserve">):  </w:t>
            </w:r>
          </w:p>
          <w:p w14:paraId="319781C4"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579876819"/>
                <w:placeholder>
                  <w:docPart w:val="FDFB3CDA85AA4865B31AD7FC4BCBD9DD"/>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Nawiązuje dialog z innymi komórkami lub jednostkami organizacyjnymi JST, aby gromadzić informacje pozwalające na dokonanie oceny decyzji regulacyjnych,</w:t>
            </w:r>
          </w:p>
          <w:p w14:paraId="1C59FD51"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049040591"/>
                <w:placeholder>
                  <w:docPart w:val="FDFB3CDA85AA4865B31AD7FC4BCBD9DD"/>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Uczestniczy w działaniach rozwijających kompetencje niezbędne, </w:t>
            </w:r>
            <w:r w:rsidR="00C0117A" w:rsidRPr="006F0306">
              <w:rPr>
                <w:rFonts w:asciiTheme="majorHAnsi" w:eastAsia="Calibri Light" w:hAnsiTheme="majorHAnsi" w:cs="Calibri"/>
                <w:color w:val="0070C0"/>
                <w:sz w:val="17"/>
                <w:szCs w:val="17"/>
                <w:lang w:val="pl-PL"/>
              </w:rPr>
              <w:lastRenderedPageBreak/>
              <w:t>aby podnosić jakość analiz oddziaływania regulacji,</w:t>
            </w:r>
          </w:p>
          <w:p w14:paraId="4357E058"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313056735"/>
                <w:placeholder>
                  <w:docPart w:val="FDFB3CDA85AA4865B31AD7FC4BCBD9DD"/>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Nawiązuje dialog z innymi jednostkami samorządu terytorialnego i interesariuszami, aby lepiej zrozumieć oddziaływanie decyzji regulacyjnych na ich sferę działania.</w:t>
            </w:r>
          </w:p>
          <w:p w14:paraId="1D467A98" w14:textId="77777777" w:rsidR="00C0117A" w:rsidRPr="006F0306" w:rsidRDefault="00C0117A" w:rsidP="00073799">
            <w:pPr>
              <w:widowControl/>
              <w:jc w:val="left"/>
              <w:rPr>
                <w:rFonts w:asciiTheme="majorHAnsi" w:eastAsia="Calibri" w:hAnsiTheme="majorHAnsi" w:cs="Calibri"/>
                <w:sz w:val="17"/>
                <w:szCs w:val="17"/>
                <w:lang w:val="pl-PL"/>
              </w:rPr>
            </w:pPr>
          </w:p>
        </w:tc>
      </w:tr>
      <w:tr w:rsidR="00C0117A" w:rsidRPr="00A86B88" w14:paraId="475589E7" w14:textId="77777777" w:rsidTr="00C0117A">
        <w:trPr>
          <w:gridAfter w:val="1"/>
          <w:wAfter w:w="3" w:type="pct"/>
        </w:trPr>
        <w:tc>
          <w:tcPr>
            <w:tcW w:w="733" w:type="pct"/>
            <w:vMerge w:val="restart"/>
            <w:shd w:val="clear" w:color="auto" w:fill="auto"/>
          </w:tcPr>
          <w:p w14:paraId="48491AE9" w14:textId="77777777" w:rsidR="00C0117A" w:rsidRPr="006F0306" w:rsidRDefault="00C0117A" w:rsidP="00331042">
            <w:pPr>
              <w:pStyle w:val="Nagwek3"/>
              <w:keepNext w:val="0"/>
              <w:numPr>
                <w:ilvl w:val="0"/>
                <w:numId w:val="16"/>
              </w:numPr>
              <w:spacing w:before="0"/>
              <w:ind w:left="357" w:hanging="357"/>
              <w:outlineLvl w:val="2"/>
              <w:rPr>
                <w:rFonts w:asciiTheme="majorHAnsi" w:hAnsiTheme="majorHAnsi" w:cs="Calibri"/>
                <w:color w:val="auto"/>
                <w:sz w:val="17"/>
                <w:szCs w:val="17"/>
                <w:lang w:val="pl-PL"/>
              </w:rPr>
            </w:pPr>
            <w:r w:rsidRPr="006F0306">
              <w:rPr>
                <w:rFonts w:asciiTheme="majorHAnsi" w:eastAsia="Calibri Light" w:hAnsiTheme="majorHAnsi" w:cs="Calibri"/>
                <w:bCs/>
                <w:color w:val="auto"/>
                <w:sz w:val="17"/>
                <w:szCs w:val="17"/>
                <w:lang w:val="pl-PL"/>
              </w:rPr>
              <w:lastRenderedPageBreak/>
              <w:t>Obciążenia administracyjne* i zamówienia publiczne</w:t>
            </w:r>
          </w:p>
        </w:tc>
        <w:tc>
          <w:tcPr>
            <w:tcW w:w="989" w:type="pct"/>
            <w:shd w:val="clear" w:color="auto" w:fill="auto"/>
          </w:tcPr>
          <w:p w14:paraId="379A3210"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bCs/>
                <w:color w:val="auto"/>
                <w:sz w:val="17"/>
                <w:szCs w:val="17"/>
                <w:lang w:val="pl-PL"/>
              </w:rPr>
            </w:pPr>
            <w:r w:rsidRPr="006F0306">
              <w:rPr>
                <w:rFonts w:asciiTheme="majorHAnsi" w:eastAsia="Calibri Light" w:hAnsiTheme="majorHAnsi" w:cs="Calibri"/>
                <w:color w:val="auto"/>
                <w:sz w:val="17"/>
                <w:szCs w:val="17"/>
                <w:lang w:val="pl-PL"/>
              </w:rPr>
              <w:t>Polityka zamówień publicznych poniżej progu ustawowego</w:t>
            </w:r>
          </w:p>
        </w:tc>
        <w:tc>
          <w:tcPr>
            <w:tcW w:w="1106" w:type="pct"/>
            <w:shd w:val="clear" w:color="auto" w:fill="E2EFD9"/>
          </w:tcPr>
          <w:p w14:paraId="317F6C5A"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posiada politykę dotyczącą zamówień publicznych poniżej progu ustawowego i wprowadziła odpowiednie regulacje wewnętrzne.</w:t>
            </w:r>
          </w:p>
          <w:p w14:paraId="006C78B0" w14:textId="77777777" w:rsidR="00C0117A" w:rsidRPr="006F0306" w:rsidRDefault="00C0117A" w:rsidP="00073799">
            <w:pPr>
              <w:widowControl/>
              <w:jc w:val="left"/>
              <w:rPr>
                <w:rFonts w:asciiTheme="majorHAnsi" w:eastAsia="Calibri" w:hAnsiTheme="majorHAnsi" w:cs="Calibri"/>
                <w:sz w:val="17"/>
                <w:szCs w:val="17"/>
                <w:lang w:val="pl-PL"/>
              </w:rPr>
            </w:pPr>
          </w:p>
          <w:p w14:paraId="5C5EB00F" w14:textId="77777777" w:rsidR="00C0117A" w:rsidRPr="006F0306" w:rsidRDefault="00C0117A" w:rsidP="00073799">
            <w:pPr>
              <w:widowControl/>
              <w:jc w:val="left"/>
              <w:rPr>
                <w:rFonts w:asciiTheme="majorHAnsi" w:eastAsia="Calibri" w:hAnsiTheme="majorHAnsi" w:cs="Calibri"/>
                <w:sz w:val="17"/>
                <w:szCs w:val="17"/>
                <w:lang w:val="pl-PL"/>
              </w:rPr>
            </w:pPr>
          </w:p>
          <w:p w14:paraId="37950B2A" w14:textId="77777777" w:rsidR="00C0117A" w:rsidRPr="006F0306" w:rsidRDefault="00C0117A" w:rsidP="00073799">
            <w:pPr>
              <w:widowControl/>
              <w:jc w:val="left"/>
              <w:rPr>
                <w:rFonts w:asciiTheme="majorHAnsi" w:eastAsia="Calibri" w:hAnsiTheme="majorHAnsi" w:cs="Calibri"/>
                <w:sz w:val="17"/>
                <w:szCs w:val="17"/>
                <w:lang w:val="pl-PL"/>
              </w:rPr>
            </w:pPr>
          </w:p>
          <w:p w14:paraId="6BDA15C8" w14:textId="77777777" w:rsidR="00C0117A" w:rsidRPr="006F0306" w:rsidRDefault="00C0117A" w:rsidP="00073799">
            <w:pPr>
              <w:widowControl/>
              <w:jc w:val="left"/>
              <w:rPr>
                <w:rFonts w:asciiTheme="majorHAnsi" w:eastAsia="Calibri" w:hAnsiTheme="majorHAnsi" w:cs="Calibri"/>
                <w:sz w:val="17"/>
                <w:szCs w:val="17"/>
                <w:lang w:val="pl-PL"/>
              </w:rPr>
            </w:pPr>
          </w:p>
          <w:p w14:paraId="28829D75" w14:textId="77777777" w:rsidR="00C0117A" w:rsidRPr="006F0306" w:rsidRDefault="00C0117A" w:rsidP="00073799">
            <w:pPr>
              <w:widowControl/>
              <w:jc w:val="left"/>
              <w:rPr>
                <w:rFonts w:asciiTheme="majorHAnsi" w:eastAsia="Calibri" w:hAnsiTheme="majorHAnsi" w:cs="Calibri"/>
                <w:sz w:val="17"/>
                <w:szCs w:val="17"/>
                <w:lang w:val="pl-PL"/>
              </w:rPr>
            </w:pPr>
          </w:p>
          <w:p w14:paraId="35DF5876" w14:textId="77777777" w:rsidR="00C0117A" w:rsidRPr="006F0306" w:rsidRDefault="00C0117A" w:rsidP="00073799">
            <w:pPr>
              <w:widowControl/>
              <w:jc w:val="left"/>
              <w:rPr>
                <w:rFonts w:asciiTheme="majorHAnsi" w:eastAsia="Calibri" w:hAnsiTheme="majorHAnsi" w:cs="Calibri"/>
                <w:sz w:val="17"/>
                <w:szCs w:val="17"/>
                <w:lang w:val="pl-PL"/>
              </w:rPr>
            </w:pPr>
          </w:p>
          <w:p w14:paraId="5451813B" w14:textId="77777777" w:rsidR="00C0117A" w:rsidRPr="006F0306" w:rsidRDefault="00C0117A" w:rsidP="00073799">
            <w:pPr>
              <w:widowControl/>
              <w:jc w:val="left"/>
              <w:rPr>
                <w:rFonts w:asciiTheme="majorHAnsi" w:eastAsia="Calibri" w:hAnsiTheme="majorHAnsi" w:cs="Calibri"/>
                <w:sz w:val="17"/>
                <w:szCs w:val="17"/>
                <w:lang w:val="pl-PL"/>
              </w:rPr>
            </w:pPr>
          </w:p>
          <w:p w14:paraId="55D79085" w14:textId="77777777" w:rsidR="00C0117A" w:rsidRPr="006F0306" w:rsidRDefault="00C0117A" w:rsidP="00073799">
            <w:pPr>
              <w:widowControl/>
              <w:jc w:val="left"/>
              <w:rPr>
                <w:rFonts w:asciiTheme="majorHAnsi" w:eastAsia="Calibri" w:hAnsiTheme="majorHAnsi" w:cs="Calibri"/>
                <w:sz w:val="17"/>
                <w:szCs w:val="17"/>
                <w:lang w:val="pl-PL"/>
              </w:rPr>
            </w:pPr>
          </w:p>
          <w:p w14:paraId="49D02139" w14:textId="77777777" w:rsidR="00C0117A" w:rsidRPr="006F0306" w:rsidRDefault="00C0117A" w:rsidP="00073799">
            <w:pPr>
              <w:widowControl/>
              <w:jc w:val="left"/>
              <w:rPr>
                <w:rFonts w:asciiTheme="majorHAnsi" w:eastAsia="Calibri" w:hAnsiTheme="majorHAnsi" w:cs="Calibri"/>
                <w:sz w:val="17"/>
                <w:szCs w:val="17"/>
                <w:lang w:val="pl-PL"/>
              </w:rPr>
            </w:pPr>
          </w:p>
          <w:p w14:paraId="5097588E" w14:textId="77777777" w:rsidR="00C0117A" w:rsidRPr="006F0306" w:rsidRDefault="00C0117A" w:rsidP="00073799">
            <w:pPr>
              <w:widowControl/>
              <w:jc w:val="left"/>
              <w:rPr>
                <w:rFonts w:asciiTheme="majorHAnsi" w:eastAsia="Calibri" w:hAnsiTheme="majorHAnsi" w:cs="Calibri"/>
                <w:sz w:val="17"/>
                <w:szCs w:val="17"/>
                <w:lang w:val="pl-PL"/>
              </w:rPr>
            </w:pPr>
          </w:p>
          <w:p w14:paraId="592D190D" w14:textId="77777777" w:rsidR="00C0117A" w:rsidRPr="006F0306" w:rsidRDefault="00C0117A" w:rsidP="00073799">
            <w:pPr>
              <w:widowControl/>
              <w:jc w:val="left"/>
              <w:rPr>
                <w:rFonts w:asciiTheme="majorHAnsi" w:eastAsia="Calibri" w:hAnsiTheme="majorHAnsi" w:cs="Calibri"/>
                <w:sz w:val="17"/>
                <w:szCs w:val="17"/>
                <w:lang w:val="pl-PL"/>
              </w:rPr>
            </w:pPr>
          </w:p>
          <w:p w14:paraId="3226DCEB" w14:textId="77777777" w:rsidR="00C0117A" w:rsidRPr="006F0306" w:rsidRDefault="00C0117A" w:rsidP="00073799">
            <w:pPr>
              <w:widowControl/>
              <w:jc w:val="left"/>
              <w:rPr>
                <w:rFonts w:asciiTheme="majorHAnsi" w:eastAsia="Calibri" w:hAnsiTheme="majorHAnsi" w:cs="Calibri"/>
                <w:sz w:val="17"/>
                <w:szCs w:val="17"/>
                <w:lang w:val="pl-PL"/>
              </w:rPr>
            </w:pPr>
          </w:p>
          <w:p w14:paraId="17F5EB01" w14:textId="77777777" w:rsidR="00C0117A" w:rsidRPr="006F0306" w:rsidRDefault="00C0117A" w:rsidP="00073799">
            <w:pPr>
              <w:widowControl/>
              <w:jc w:val="left"/>
              <w:rPr>
                <w:rFonts w:asciiTheme="majorHAnsi" w:eastAsia="Calibri" w:hAnsiTheme="majorHAnsi" w:cs="Calibri"/>
                <w:sz w:val="17"/>
                <w:szCs w:val="17"/>
                <w:lang w:val="pl-PL"/>
              </w:rPr>
            </w:pPr>
          </w:p>
          <w:p w14:paraId="504551B7" w14:textId="77777777" w:rsidR="00C0117A" w:rsidRPr="006F0306" w:rsidRDefault="004618AA" w:rsidP="00073799">
            <w:pPr>
              <w:widowControl/>
              <w:jc w:val="left"/>
              <w:rPr>
                <w:rFonts w:asciiTheme="majorHAnsi" w:eastAsia="Calibri Light"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409159438"/>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posiada politykę dotyczącą zamówień publicznych poniżej progu ustawowego</w:t>
            </w:r>
          </w:p>
        </w:tc>
        <w:tc>
          <w:tcPr>
            <w:tcW w:w="1110" w:type="pct"/>
            <w:shd w:val="clear" w:color="auto" w:fill="C5E0B3"/>
          </w:tcPr>
          <w:p w14:paraId="0E5CB6D8"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 Jednostka samorządu terytorialnego posiada politykę dotyczącą zamówień publicznych poniżej progu ustawowego, która w jasny sposób odwołuje się do krajowych przepisów i regulacji dotyczących zamówień publicznych. </w:t>
            </w:r>
          </w:p>
          <w:p w14:paraId="15DF3C63" w14:textId="77777777" w:rsidR="00C0117A" w:rsidRPr="006F0306" w:rsidRDefault="00C0117A" w:rsidP="00073799">
            <w:pPr>
              <w:widowControl/>
              <w:jc w:val="left"/>
              <w:rPr>
                <w:rFonts w:asciiTheme="majorHAnsi" w:eastAsia="Calibri Light" w:hAnsiTheme="majorHAnsi" w:cs="Calibri"/>
                <w:sz w:val="17"/>
                <w:szCs w:val="17"/>
                <w:lang w:val="pl-PL"/>
              </w:rPr>
            </w:pPr>
            <w:r w:rsidRPr="006F0306">
              <w:rPr>
                <w:rFonts w:asciiTheme="majorHAnsi" w:eastAsia="Calibri Light" w:hAnsiTheme="majorHAnsi" w:cs="Calibri"/>
                <w:sz w:val="17"/>
                <w:szCs w:val="17"/>
                <w:lang w:val="pl-PL"/>
              </w:rPr>
              <w:t xml:space="preserve">Polityka zamówień publicznych poniżej progu ustawowego obejmuje publikację na własnej stronie internetowej wszystkich zapytań dotyczących umów o szacunkowej wartości powyżej wewnętrznie określonego progu oraz publikację przejrzystego rejestru podpisanych umów.  </w:t>
            </w:r>
          </w:p>
          <w:p w14:paraId="301C531E" w14:textId="77777777" w:rsidR="00C0117A" w:rsidRPr="006F0306" w:rsidRDefault="00C0117A" w:rsidP="00073799">
            <w:pPr>
              <w:widowControl/>
              <w:jc w:val="left"/>
              <w:rPr>
                <w:rFonts w:asciiTheme="majorHAnsi" w:eastAsia="Calibri Light" w:hAnsiTheme="majorHAnsi" w:cs="Calibri"/>
                <w:sz w:val="17"/>
                <w:szCs w:val="17"/>
                <w:lang w:val="pl-PL"/>
              </w:rPr>
            </w:pPr>
          </w:p>
          <w:p w14:paraId="49AD85BB" w14:textId="77777777" w:rsidR="00C0117A" w:rsidRPr="006F0306" w:rsidRDefault="00C0117A" w:rsidP="00073799">
            <w:pPr>
              <w:widowControl/>
              <w:jc w:val="left"/>
              <w:rPr>
                <w:rFonts w:asciiTheme="majorHAnsi" w:eastAsia="Calibri Light" w:hAnsiTheme="majorHAnsi" w:cs="Calibri"/>
                <w:sz w:val="17"/>
                <w:szCs w:val="17"/>
                <w:lang w:val="pl-PL"/>
              </w:rPr>
            </w:pPr>
          </w:p>
          <w:p w14:paraId="20F03CFD"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27213683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posiada politykę dotyczącą zamówień publicznych poniżej ustawowego progu powiązaną z krajowymi przepisami i regulacjami dotyczącymi zamówień publicznych.</w:t>
            </w:r>
          </w:p>
          <w:p w14:paraId="3B607886" w14:textId="77777777" w:rsidR="00C0117A" w:rsidRPr="006F0306" w:rsidRDefault="004618AA" w:rsidP="00073799">
            <w:pPr>
              <w:widowControl/>
              <w:jc w:val="left"/>
              <w:rPr>
                <w:rFonts w:asciiTheme="majorHAnsi" w:eastAsia="Calibri Light"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3657077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Przyjęta przez jednostkę samorządu polityka zamówień publicznych poniżej ustawowego progu zaleca publikację wszystkich zapytań o szacunkowej wartości powyżej wewnętrznie określonego progu – na własnej stronie internetowej.</w:t>
            </w:r>
          </w:p>
        </w:tc>
        <w:tc>
          <w:tcPr>
            <w:tcW w:w="1059" w:type="pct"/>
            <w:shd w:val="clear" w:color="auto" w:fill="A8D08D"/>
          </w:tcPr>
          <w:p w14:paraId="7EFC7282"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posiada politykę dotyczącą zamówień publicznych poniżej progu ustawowego, która w jasny sposób odwołuje się do krajowych przepisów i regulacji dotyczących zamówień publicznych. </w:t>
            </w:r>
          </w:p>
          <w:p w14:paraId="35C1F085" w14:textId="77777777" w:rsidR="00C0117A" w:rsidRPr="006F0306" w:rsidRDefault="00C0117A" w:rsidP="00073799">
            <w:pPr>
              <w:widowControl/>
              <w:jc w:val="left"/>
              <w:rPr>
                <w:rFonts w:asciiTheme="majorHAnsi" w:eastAsia="Calibri Light" w:hAnsiTheme="majorHAnsi" w:cs="Calibri"/>
                <w:sz w:val="17"/>
                <w:szCs w:val="17"/>
                <w:lang w:val="pl-PL"/>
              </w:rPr>
            </w:pPr>
            <w:r w:rsidRPr="006F0306">
              <w:rPr>
                <w:rFonts w:asciiTheme="majorHAnsi" w:eastAsia="Calibri Light" w:hAnsiTheme="majorHAnsi" w:cs="Calibri"/>
                <w:sz w:val="17"/>
                <w:szCs w:val="17"/>
                <w:lang w:val="pl-PL"/>
              </w:rPr>
              <w:t xml:space="preserve">Polityka zamówień publicznych poniżej progu ustawowego obejmuje publikację na własnej stronie internetowej wszystkich zapytań dotyczących umów o szacunkowej wartości powyżej określonego progu oraz publikację przejrzystego rejestru podpisanych umów.  </w:t>
            </w:r>
          </w:p>
          <w:p w14:paraId="6C34EB91" w14:textId="77777777" w:rsidR="00C0117A" w:rsidRPr="006F0306" w:rsidRDefault="00C0117A" w:rsidP="00073799">
            <w:pPr>
              <w:widowControl/>
              <w:jc w:val="left"/>
              <w:rPr>
                <w:rFonts w:asciiTheme="majorHAnsi" w:eastAsia="Calibri Light" w:hAnsiTheme="majorHAnsi" w:cs="Calibri"/>
                <w:sz w:val="17"/>
                <w:szCs w:val="17"/>
                <w:lang w:val="pl-PL"/>
              </w:rPr>
            </w:pPr>
          </w:p>
          <w:p w14:paraId="453DFDEE"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88201836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posiada politykę dotyczącą zamówień publicznych poniżej ustawowego progu powiązaną z krajowymi przepisami i regulacjami dotyczącymi zamówień publicznych.</w:t>
            </w:r>
          </w:p>
          <w:p w14:paraId="76436ECC" w14:textId="77777777" w:rsidR="00C0117A" w:rsidRPr="006F0306" w:rsidRDefault="004618AA" w:rsidP="00073799">
            <w:pPr>
              <w:widowControl/>
              <w:jc w:val="left"/>
              <w:rPr>
                <w:rFonts w:asciiTheme="majorHAnsi" w:eastAsia="Calibri Light" w:hAnsiTheme="majorHAnsi" w:cs="Calibri"/>
                <w:color w:val="0070C0"/>
                <w:sz w:val="17"/>
                <w:szCs w:val="17"/>
                <w:lang w:val="pl-PL"/>
              </w:rPr>
            </w:pPr>
            <w:sdt>
              <w:sdtPr>
                <w:rPr>
                  <w:rFonts w:asciiTheme="majorHAnsi" w:eastAsia="Calibri" w:hAnsiTheme="majorHAnsi" w:cs="Calibri"/>
                  <w:color w:val="0070C0"/>
                  <w:sz w:val="17"/>
                  <w:szCs w:val="17"/>
                  <w:lang w:val="pl-PL"/>
                </w:rPr>
                <w:id w:val="-183675154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Przyjęta przez jednostkę samorządu polityka zamówień publicznych poniżej ustawowego progu zaleca publikację wszystkich zapytań o szacunkowej wartości powyżej wewnętrznie określonego progu – na własnej stronie internetowej.</w:t>
            </w:r>
          </w:p>
          <w:p w14:paraId="13FE7210"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lang w:val="pl-PL"/>
                </w:rPr>
                <w:id w:val="-722091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rzyjęta przez jednostkę samorządu polityka zamówień publicznych poniżej ustawowego progu zaleca wykorzystanie cyfrowego narzędzia, takiego jak krajowe lub lokalne internetowe platformy do zamówień publicznych.</w:t>
            </w:r>
          </w:p>
          <w:p w14:paraId="236A7D4C" w14:textId="77777777" w:rsidR="00C0117A" w:rsidRPr="006F0306" w:rsidRDefault="004618AA" w:rsidP="00073799">
            <w:pPr>
              <w:widowControl/>
              <w:jc w:val="left"/>
              <w:rPr>
                <w:rFonts w:asciiTheme="majorHAnsi" w:eastAsia="Calibri Light" w:hAnsiTheme="majorHAnsi" w:cs="Calibri"/>
                <w:sz w:val="17"/>
                <w:szCs w:val="17"/>
                <w:lang w:val="pl-PL"/>
              </w:rPr>
            </w:pPr>
            <w:sdt>
              <w:sdtPr>
                <w:rPr>
                  <w:rFonts w:asciiTheme="majorHAnsi" w:eastAsia="Calibri" w:hAnsiTheme="majorHAnsi" w:cs="Calibri"/>
                  <w:color w:val="0070C0"/>
                  <w:sz w:val="17"/>
                  <w:szCs w:val="17"/>
                  <w:lang w:val="pl-PL"/>
                </w:rPr>
                <w:id w:val="114916721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Przyjęta przez jednostkę samorządu polityka zamówień publicznych poniżej ustawowego progu zawiera zalecenia dotyczące kontaktów z dostawcami/wykonawcami.</w:t>
            </w:r>
          </w:p>
        </w:tc>
      </w:tr>
      <w:tr w:rsidR="00C0117A" w:rsidRPr="00A86B88" w14:paraId="4724404A" w14:textId="77777777" w:rsidTr="00C0117A">
        <w:trPr>
          <w:gridAfter w:val="1"/>
          <w:wAfter w:w="3" w:type="pct"/>
        </w:trPr>
        <w:tc>
          <w:tcPr>
            <w:tcW w:w="733" w:type="pct"/>
            <w:vMerge/>
          </w:tcPr>
          <w:p w14:paraId="37982CB9"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989" w:type="pct"/>
            <w:shd w:val="clear" w:color="auto" w:fill="auto"/>
          </w:tcPr>
          <w:p w14:paraId="63F88BD3"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bCs/>
                <w:color w:val="auto"/>
                <w:sz w:val="17"/>
                <w:szCs w:val="17"/>
                <w:lang w:val="pl-PL"/>
              </w:rPr>
            </w:pPr>
            <w:r w:rsidRPr="006F0306">
              <w:rPr>
                <w:rFonts w:asciiTheme="majorHAnsi" w:eastAsia="Calibri Light" w:hAnsiTheme="majorHAnsi" w:cs="Calibri"/>
                <w:color w:val="auto"/>
                <w:sz w:val="17"/>
                <w:szCs w:val="17"/>
                <w:lang w:val="pl-PL"/>
              </w:rPr>
              <w:t xml:space="preserve">Szkolenia i rozwój potencjału organizacji w zakresie zamówień publicznych </w:t>
            </w:r>
          </w:p>
        </w:tc>
        <w:tc>
          <w:tcPr>
            <w:tcW w:w="1106" w:type="pct"/>
            <w:shd w:val="clear" w:color="auto" w:fill="E2EFD9"/>
          </w:tcPr>
          <w:p w14:paraId="5118F697"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Formalne szkolenia na temat zamówień publicznych są ograniczone.  </w:t>
            </w:r>
          </w:p>
          <w:p w14:paraId="45B8EFFF" w14:textId="77777777" w:rsidR="00C0117A" w:rsidRPr="006F0306" w:rsidRDefault="00C0117A" w:rsidP="00073799">
            <w:pPr>
              <w:widowControl/>
              <w:jc w:val="left"/>
              <w:rPr>
                <w:rFonts w:asciiTheme="majorHAnsi" w:eastAsia="Calibri" w:hAnsiTheme="majorHAnsi" w:cs="Calibri"/>
                <w:i/>
                <w:sz w:val="17"/>
                <w:szCs w:val="17"/>
                <w:lang w:val="pl-PL"/>
              </w:rPr>
            </w:pPr>
          </w:p>
          <w:p w14:paraId="62DBEE1D" w14:textId="77777777" w:rsidR="00C0117A" w:rsidRPr="006F0306" w:rsidRDefault="00C0117A" w:rsidP="00073799">
            <w:pPr>
              <w:widowControl/>
              <w:jc w:val="left"/>
              <w:rPr>
                <w:rFonts w:asciiTheme="majorHAnsi" w:eastAsia="Calibri" w:hAnsiTheme="majorHAnsi" w:cs="Calibri"/>
                <w:i/>
                <w:sz w:val="17"/>
                <w:szCs w:val="17"/>
                <w:lang w:val="pl-PL"/>
              </w:rPr>
            </w:pPr>
          </w:p>
          <w:p w14:paraId="2A4ABEA1" w14:textId="77777777" w:rsidR="00C0117A" w:rsidRPr="006F0306" w:rsidRDefault="00C0117A" w:rsidP="00073799">
            <w:pPr>
              <w:widowControl/>
              <w:jc w:val="left"/>
              <w:rPr>
                <w:rFonts w:asciiTheme="majorHAnsi" w:eastAsia="Calibri" w:hAnsiTheme="majorHAnsi" w:cs="Calibri"/>
                <w:i/>
                <w:sz w:val="17"/>
                <w:szCs w:val="17"/>
                <w:lang w:val="pl-PL"/>
              </w:rPr>
            </w:pPr>
          </w:p>
          <w:p w14:paraId="107FF624" w14:textId="77777777" w:rsidR="00C0117A" w:rsidRPr="006F0306" w:rsidRDefault="00C0117A" w:rsidP="00073799">
            <w:pPr>
              <w:widowControl/>
              <w:jc w:val="left"/>
              <w:rPr>
                <w:rFonts w:asciiTheme="majorHAnsi" w:eastAsia="Calibri" w:hAnsiTheme="majorHAnsi" w:cs="Calibri"/>
                <w:i/>
                <w:sz w:val="17"/>
                <w:szCs w:val="17"/>
                <w:lang w:val="pl-PL"/>
              </w:rPr>
            </w:pPr>
          </w:p>
          <w:p w14:paraId="181279C7" w14:textId="77777777" w:rsidR="00C0117A" w:rsidRPr="006F0306" w:rsidRDefault="00C0117A" w:rsidP="00073799">
            <w:pPr>
              <w:widowControl/>
              <w:jc w:val="left"/>
              <w:rPr>
                <w:rFonts w:asciiTheme="majorHAnsi" w:eastAsia="Calibri" w:hAnsiTheme="majorHAnsi" w:cs="Calibri"/>
                <w:i/>
                <w:sz w:val="17"/>
                <w:szCs w:val="17"/>
                <w:lang w:val="pl-PL"/>
              </w:rPr>
            </w:pPr>
          </w:p>
          <w:p w14:paraId="17D691B3" w14:textId="77777777" w:rsidR="00C0117A" w:rsidRPr="006F0306" w:rsidRDefault="00C0117A" w:rsidP="00073799">
            <w:pPr>
              <w:widowControl/>
              <w:jc w:val="left"/>
              <w:rPr>
                <w:rFonts w:asciiTheme="majorHAnsi" w:eastAsia="Calibri" w:hAnsiTheme="majorHAnsi" w:cs="Calibri"/>
                <w:i/>
                <w:sz w:val="17"/>
                <w:szCs w:val="17"/>
                <w:lang w:val="pl-PL"/>
              </w:rPr>
            </w:pPr>
          </w:p>
          <w:p w14:paraId="1DA041AB" w14:textId="77777777" w:rsidR="00C0117A" w:rsidRPr="006F0306" w:rsidRDefault="00C0117A" w:rsidP="00073799">
            <w:pPr>
              <w:widowControl/>
              <w:jc w:val="left"/>
              <w:rPr>
                <w:rFonts w:asciiTheme="majorHAnsi" w:eastAsia="Calibri" w:hAnsiTheme="majorHAnsi" w:cs="Calibri"/>
                <w:i/>
                <w:sz w:val="17"/>
                <w:szCs w:val="17"/>
                <w:lang w:val="pl-PL"/>
              </w:rPr>
            </w:pPr>
          </w:p>
          <w:p w14:paraId="2803F518" w14:textId="77777777" w:rsidR="00C0117A" w:rsidRPr="006F0306" w:rsidRDefault="00C0117A" w:rsidP="00073799">
            <w:pPr>
              <w:widowControl/>
              <w:jc w:val="left"/>
              <w:rPr>
                <w:rFonts w:asciiTheme="majorHAnsi" w:eastAsia="Calibri" w:hAnsiTheme="majorHAnsi" w:cs="Calibri"/>
                <w:i/>
                <w:sz w:val="17"/>
                <w:szCs w:val="17"/>
                <w:lang w:val="pl-PL"/>
              </w:rPr>
            </w:pPr>
          </w:p>
          <w:p w14:paraId="3ADE677F" w14:textId="77777777" w:rsidR="00C0117A" w:rsidRPr="006F0306" w:rsidRDefault="00C0117A" w:rsidP="00073799">
            <w:pPr>
              <w:widowControl/>
              <w:jc w:val="left"/>
              <w:rPr>
                <w:rFonts w:asciiTheme="majorHAnsi" w:eastAsia="Calibri" w:hAnsiTheme="majorHAnsi" w:cs="Calibri"/>
                <w:i/>
                <w:sz w:val="17"/>
                <w:szCs w:val="17"/>
                <w:lang w:val="pl-PL"/>
              </w:rPr>
            </w:pPr>
          </w:p>
          <w:p w14:paraId="01353B72" w14:textId="77777777" w:rsidR="00C0117A" w:rsidRPr="006F0306" w:rsidRDefault="00C0117A" w:rsidP="00073799">
            <w:pPr>
              <w:widowControl/>
              <w:jc w:val="left"/>
              <w:rPr>
                <w:rFonts w:asciiTheme="majorHAnsi" w:eastAsia="Calibri" w:hAnsiTheme="majorHAnsi" w:cs="Calibri"/>
                <w:i/>
                <w:sz w:val="17"/>
                <w:szCs w:val="17"/>
                <w:lang w:val="pl-PL"/>
              </w:rPr>
            </w:pPr>
          </w:p>
          <w:p w14:paraId="723642C0" w14:textId="77777777" w:rsidR="00C0117A" w:rsidRPr="006F0306" w:rsidRDefault="00C0117A" w:rsidP="00073799">
            <w:pPr>
              <w:widowControl/>
              <w:jc w:val="left"/>
              <w:rPr>
                <w:rFonts w:asciiTheme="majorHAnsi" w:eastAsia="Calibri" w:hAnsiTheme="majorHAnsi" w:cs="Calibri"/>
                <w:i/>
                <w:sz w:val="17"/>
                <w:szCs w:val="17"/>
                <w:lang w:val="pl-PL"/>
              </w:rPr>
            </w:pPr>
          </w:p>
          <w:p w14:paraId="26ABC4C0" w14:textId="77777777" w:rsidR="00C0117A" w:rsidRPr="006F0306" w:rsidRDefault="00C0117A" w:rsidP="00073799">
            <w:pPr>
              <w:widowControl/>
              <w:jc w:val="left"/>
              <w:rPr>
                <w:rFonts w:asciiTheme="majorHAnsi" w:eastAsia="Calibri" w:hAnsiTheme="majorHAnsi" w:cs="Calibri"/>
                <w:i/>
                <w:sz w:val="17"/>
                <w:szCs w:val="17"/>
                <w:lang w:val="pl-PL"/>
              </w:rPr>
            </w:pPr>
          </w:p>
          <w:p w14:paraId="26A7C8A7"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56167702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Pracownicy jednostki samorządu odpowiedzialni za zamówienia publiczne nie mają zapewnionych formalnych szkoleń w zakresie zamówień publicznych prowadzonych przez władze centralne lub podmioty zewnętrzne.</w:t>
            </w:r>
          </w:p>
          <w:p w14:paraId="0DC96C6A" w14:textId="77777777" w:rsidR="00C0117A" w:rsidRPr="006F0306" w:rsidRDefault="004618AA" w:rsidP="00073799">
            <w:pPr>
              <w:widowControl/>
              <w:jc w:val="left"/>
              <w:rPr>
                <w:rFonts w:asciiTheme="majorHAnsi" w:eastAsia="Segoe UI"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1135950758"/>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Komórki organizacyjne jednostki samorządu prowadzące zamówienia nie uczestniczą w szkoleniach w zakresie zamówień publicznych organizowanych </w:t>
            </w:r>
            <w:r w:rsidR="00C0117A" w:rsidRPr="006F0306">
              <w:rPr>
                <w:rFonts w:asciiTheme="majorHAnsi" w:eastAsia="Calibri Light" w:hAnsiTheme="majorHAnsi" w:cs="Calibri"/>
                <w:color w:val="0070C0"/>
                <w:sz w:val="17"/>
                <w:szCs w:val="17"/>
                <w:lang w:val="pl-PL"/>
              </w:rPr>
              <w:lastRenderedPageBreak/>
              <w:t>przez jednostkę samorządu terytorialnego albo podmioty zewnętrzne.</w:t>
            </w:r>
          </w:p>
          <w:p w14:paraId="0350C566" w14:textId="77777777" w:rsidR="00C0117A" w:rsidRPr="006F0306" w:rsidRDefault="00C0117A" w:rsidP="00073799">
            <w:pPr>
              <w:widowControl/>
              <w:jc w:val="left"/>
              <w:rPr>
                <w:rFonts w:asciiTheme="majorHAnsi" w:eastAsia="Calibri Light" w:hAnsiTheme="majorHAnsi" w:cs="Calibri"/>
                <w:sz w:val="17"/>
                <w:szCs w:val="17"/>
                <w:lang w:val="pl-PL"/>
              </w:rPr>
            </w:pPr>
          </w:p>
        </w:tc>
        <w:tc>
          <w:tcPr>
            <w:tcW w:w="1110" w:type="pct"/>
            <w:shd w:val="clear" w:color="auto" w:fill="C5E0B3"/>
          </w:tcPr>
          <w:p w14:paraId="4CB197F2"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Pracownicy jednostki samorządu odpowiedzialni za zamówienia publiczne lub pracownicy jednostek organizacyjnych prowadzących zamówienia biorą udział w szkoleniach z zakresu odpowiednich polityk i przepisów zamówień publicznych prowadzonych przez podmioty zewnętrzne, kiedy są one organizowane.</w:t>
            </w:r>
          </w:p>
          <w:p w14:paraId="541EFA1A" w14:textId="77777777" w:rsidR="00C0117A" w:rsidRPr="006F0306" w:rsidRDefault="00C0117A" w:rsidP="00073799">
            <w:pPr>
              <w:widowControl/>
              <w:jc w:val="left"/>
              <w:rPr>
                <w:rFonts w:asciiTheme="majorHAnsi" w:eastAsia="Calibri" w:hAnsiTheme="majorHAnsi" w:cs="Calibri"/>
                <w:sz w:val="17"/>
                <w:szCs w:val="17"/>
                <w:shd w:val="clear" w:color="auto" w:fill="E6E6E6"/>
                <w:lang w:val="pl-PL"/>
              </w:rPr>
            </w:pPr>
          </w:p>
          <w:p w14:paraId="436DAA76" w14:textId="77777777" w:rsidR="00C0117A" w:rsidRPr="006F0306" w:rsidRDefault="00C0117A" w:rsidP="00073799">
            <w:pPr>
              <w:widowControl/>
              <w:jc w:val="left"/>
              <w:rPr>
                <w:rFonts w:asciiTheme="majorHAnsi" w:eastAsia="Calibri" w:hAnsiTheme="majorHAnsi" w:cs="Calibri"/>
                <w:sz w:val="17"/>
                <w:szCs w:val="17"/>
                <w:shd w:val="clear" w:color="auto" w:fill="E6E6E6"/>
                <w:lang w:val="pl-PL"/>
              </w:rPr>
            </w:pPr>
          </w:p>
          <w:p w14:paraId="613143BC" w14:textId="77777777" w:rsidR="00C0117A" w:rsidRPr="006F0306" w:rsidRDefault="00C0117A" w:rsidP="00073799">
            <w:pPr>
              <w:widowControl/>
              <w:jc w:val="left"/>
              <w:rPr>
                <w:rFonts w:asciiTheme="majorHAnsi" w:eastAsia="Calibri" w:hAnsiTheme="majorHAnsi" w:cs="Calibri"/>
                <w:sz w:val="17"/>
                <w:szCs w:val="17"/>
                <w:shd w:val="clear" w:color="auto" w:fill="E6E6E6"/>
                <w:lang w:val="pl-PL"/>
              </w:rPr>
            </w:pPr>
          </w:p>
          <w:p w14:paraId="3A007F74" w14:textId="77777777" w:rsidR="00C0117A" w:rsidRPr="006F0306" w:rsidRDefault="00C0117A" w:rsidP="00073799">
            <w:pPr>
              <w:widowControl/>
              <w:jc w:val="left"/>
              <w:rPr>
                <w:rFonts w:asciiTheme="majorHAnsi" w:eastAsia="Calibri" w:hAnsiTheme="majorHAnsi" w:cs="Calibri"/>
                <w:sz w:val="17"/>
                <w:szCs w:val="17"/>
                <w:shd w:val="clear" w:color="auto" w:fill="E6E6E6"/>
                <w:lang w:val="pl-PL"/>
              </w:rPr>
            </w:pPr>
          </w:p>
          <w:p w14:paraId="40265E28" w14:textId="77777777" w:rsidR="00C0117A" w:rsidRPr="006F0306" w:rsidRDefault="00C0117A" w:rsidP="00073799">
            <w:pPr>
              <w:widowControl/>
              <w:jc w:val="left"/>
              <w:rPr>
                <w:rFonts w:asciiTheme="majorHAnsi" w:eastAsia="Calibri" w:hAnsiTheme="majorHAnsi" w:cs="Calibri"/>
                <w:sz w:val="17"/>
                <w:szCs w:val="17"/>
                <w:shd w:val="clear" w:color="auto" w:fill="E6E6E6"/>
                <w:lang w:val="pl-PL"/>
              </w:rPr>
            </w:pPr>
          </w:p>
          <w:p w14:paraId="1AF6F648"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46550002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Pracownicy jednostki samorządu odpowiedzialni za zamówienia publiczne mają zapewnione formalne, merytoryczne szkolenia na tematy związane z zamówieniami publicznymi, prowadzone przez podmioty zewnętrzne.</w:t>
            </w:r>
          </w:p>
          <w:p w14:paraId="0F52E227" w14:textId="77777777" w:rsidR="00C0117A" w:rsidRPr="006F0306" w:rsidRDefault="004618AA" w:rsidP="00073799">
            <w:pPr>
              <w:widowControl/>
              <w:jc w:val="left"/>
              <w:rPr>
                <w:rFonts w:asciiTheme="majorHAnsi" w:eastAsia="Segoe UI"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53496146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łaściwe komórki i jednostki organizacyjne jednostki samorządu prowadzące zamówienia uczestniczą w formalnych szkoleniach z zakresu PZP organizowanych przez jednostkę </w:t>
            </w:r>
            <w:r w:rsidR="00C0117A" w:rsidRPr="006F0306">
              <w:rPr>
                <w:rFonts w:asciiTheme="majorHAnsi" w:eastAsia="Calibri Light" w:hAnsiTheme="majorHAnsi" w:cs="Calibri"/>
                <w:color w:val="0070C0"/>
                <w:sz w:val="17"/>
                <w:szCs w:val="17"/>
                <w:lang w:val="pl-PL"/>
              </w:rPr>
              <w:lastRenderedPageBreak/>
              <w:t>samorządu terytorialnego albo podmioty zewnętrzne.</w:t>
            </w:r>
          </w:p>
          <w:p w14:paraId="79BABC45" w14:textId="77777777" w:rsidR="00C0117A" w:rsidRPr="006F0306" w:rsidRDefault="00C0117A" w:rsidP="00073799">
            <w:pPr>
              <w:widowControl/>
              <w:jc w:val="left"/>
              <w:rPr>
                <w:rFonts w:asciiTheme="majorHAnsi" w:eastAsia="Calibri Light" w:hAnsiTheme="majorHAnsi" w:cs="Calibri"/>
                <w:sz w:val="17"/>
                <w:szCs w:val="17"/>
                <w:lang w:val="pl-PL"/>
              </w:rPr>
            </w:pPr>
          </w:p>
        </w:tc>
        <w:tc>
          <w:tcPr>
            <w:tcW w:w="1059" w:type="pct"/>
            <w:shd w:val="clear" w:color="auto" w:fill="A8D08D"/>
          </w:tcPr>
          <w:p w14:paraId="0BD5958F"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Jednostka samorządu terytorialnego proaktywnie określa potrzeby i możliwości szkolenia i/lub współpracuje z sąsiednimi jednostkami samorządu, aby zapewniać szkolenia z prawa zamówień publicznych pracownikom odpowiedzialnym za zamówienia oraz personelowi właściwych komórek/jednostek organizacyjnych prowadzących zamówienia.</w:t>
            </w:r>
          </w:p>
          <w:p w14:paraId="1BD75768" w14:textId="77777777" w:rsidR="00C0117A" w:rsidRPr="006F0306" w:rsidRDefault="00C0117A" w:rsidP="00073799">
            <w:pPr>
              <w:widowControl/>
              <w:jc w:val="left"/>
              <w:rPr>
                <w:rFonts w:asciiTheme="majorHAnsi" w:eastAsia="Calibri" w:hAnsiTheme="majorHAnsi" w:cs="Calibri"/>
                <w:i/>
                <w:sz w:val="17"/>
                <w:szCs w:val="17"/>
                <w:lang w:val="pl-PL"/>
              </w:rPr>
            </w:pPr>
          </w:p>
          <w:p w14:paraId="2F40FD0F"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48840281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Pracownicy jednostki samorządu odpowiedzialni za zamówienia publiczne mają zapewnione formalne, merytoryczne szkolenia na tematy związane z zamówieniami publicznymi, prowadzone przez podmioty zewnętrzne.</w:t>
            </w:r>
          </w:p>
          <w:p w14:paraId="6B38FED7"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458796885"/>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nieustannie analizuje i wdraża dobre praktyki oraz wytyczne w zakresie zamówień publicznych obowiązujące na szczeblu krajowym.</w:t>
            </w:r>
          </w:p>
          <w:p w14:paraId="04956882"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382716845"/>
                <w:placeholder>
                  <w:docPart w:val="FDFB3CDA85AA4865B31AD7FC4BCBD9DD"/>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współpracuje z sąsiednimi jednostkami samorządu przy organizacji wspólnych </w:t>
            </w:r>
            <w:r w:rsidR="00C0117A" w:rsidRPr="006F0306">
              <w:rPr>
                <w:rFonts w:asciiTheme="majorHAnsi" w:eastAsia="Calibri Light" w:hAnsiTheme="majorHAnsi" w:cs="Calibri"/>
                <w:color w:val="0070C0"/>
                <w:sz w:val="17"/>
                <w:szCs w:val="17"/>
                <w:lang w:val="pl-PL"/>
              </w:rPr>
              <w:lastRenderedPageBreak/>
              <w:t xml:space="preserve">szkoleń z zamówień publicznych dla swoich pracowników. </w:t>
            </w:r>
          </w:p>
          <w:p w14:paraId="72D6F401" w14:textId="77777777" w:rsidR="00C0117A" w:rsidRPr="006F0306" w:rsidRDefault="004618AA" w:rsidP="00073799">
            <w:pPr>
              <w:widowControl/>
              <w:jc w:val="left"/>
              <w:rPr>
                <w:rFonts w:asciiTheme="majorHAnsi" w:eastAsia="Segoe UI" w:hAnsiTheme="majorHAnsi" w:cs="Calibri"/>
                <w:color w:val="0070C0"/>
                <w:sz w:val="17"/>
                <w:szCs w:val="17"/>
                <w:lang w:val="pl-PL"/>
              </w:rPr>
            </w:pPr>
            <w:sdt>
              <w:sdtPr>
                <w:rPr>
                  <w:rFonts w:asciiTheme="majorHAnsi" w:eastAsia="Segoe UI" w:hAnsiTheme="majorHAnsi" w:cs="Calibri"/>
                  <w:color w:val="0070C0"/>
                  <w:sz w:val="17"/>
                  <w:szCs w:val="17"/>
                  <w:lang w:val="pl-PL"/>
                </w:rPr>
                <w:id w:val="102227821"/>
                <w:placeholder>
                  <w:docPart w:val="FDFB3CDA85AA4865B31AD7FC4BCBD9DD"/>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współpracuje z sąsiednimi jednostkami samorządu przy organizacji wspólnych szkoleń z zamówień publicznych dla personelu właściwych komórek i jednostek organizacyjnych.</w:t>
            </w:r>
          </w:p>
          <w:p w14:paraId="3B5BADB8" w14:textId="77777777" w:rsidR="00C0117A" w:rsidRPr="006F0306" w:rsidRDefault="00C0117A" w:rsidP="00073799">
            <w:pPr>
              <w:widowControl/>
              <w:jc w:val="left"/>
              <w:rPr>
                <w:rFonts w:asciiTheme="majorHAnsi" w:eastAsia="Calibri Light" w:hAnsiTheme="majorHAnsi" w:cs="Calibri"/>
                <w:sz w:val="17"/>
                <w:szCs w:val="17"/>
                <w:lang w:val="pl-PL"/>
              </w:rPr>
            </w:pPr>
          </w:p>
        </w:tc>
      </w:tr>
      <w:tr w:rsidR="00C0117A" w:rsidRPr="00A86B88" w14:paraId="2E03AE0C" w14:textId="77777777" w:rsidTr="00C0117A">
        <w:trPr>
          <w:gridAfter w:val="1"/>
          <w:wAfter w:w="3" w:type="pct"/>
        </w:trPr>
        <w:tc>
          <w:tcPr>
            <w:tcW w:w="733" w:type="pct"/>
            <w:vMerge/>
          </w:tcPr>
          <w:p w14:paraId="54C3258E"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989" w:type="pct"/>
            <w:shd w:val="clear" w:color="auto" w:fill="auto"/>
          </w:tcPr>
          <w:p w14:paraId="5D84AE26"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bCs/>
                <w:color w:val="auto"/>
                <w:sz w:val="17"/>
                <w:szCs w:val="17"/>
                <w:lang w:val="pl-PL"/>
              </w:rPr>
            </w:pPr>
            <w:r w:rsidRPr="006F0306">
              <w:rPr>
                <w:rFonts w:asciiTheme="majorHAnsi" w:eastAsia="Calibri Light" w:hAnsiTheme="majorHAnsi" w:cs="Calibri"/>
                <w:color w:val="auto"/>
                <w:sz w:val="17"/>
                <w:szCs w:val="17"/>
                <w:lang w:val="pl-PL"/>
              </w:rPr>
              <w:t xml:space="preserve">Współpraca i komunikacja z Urzędem Zamówień Publicznych </w:t>
            </w:r>
          </w:p>
        </w:tc>
        <w:tc>
          <w:tcPr>
            <w:tcW w:w="1106" w:type="pct"/>
            <w:shd w:val="clear" w:color="auto" w:fill="E2EFD9"/>
          </w:tcPr>
          <w:p w14:paraId="4619C16B"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sporadycznie uczestniczy w formalnych konsultacjach organizowanych przez Urząd Zamówień Publicznych w sprawie odpowiednich zmian lub nowelizacji Prawa zamówień publicznych. Ilekroć w tym wymiarze mowa o współpracy z UZP należy przez to rozumieć współpracę bezpośrednią lub poprzez Związek Miast Polskich, albo inne stowarzyszenia samorządowe.</w:t>
            </w:r>
          </w:p>
          <w:p w14:paraId="651E0900" w14:textId="77777777" w:rsidR="00C0117A" w:rsidRPr="006F0306" w:rsidRDefault="00C0117A" w:rsidP="00073799">
            <w:pPr>
              <w:widowControl/>
              <w:jc w:val="left"/>
              <w:rPr>
                <w:rFonts w:asciiTheme="majorHAnsi" w:eastAsia="Calibri" w:hAnsiTheme="majorHAnsi" w:cs="Calibri"/>
                <w:sz w:val="17"/>
                <w:szCs w:val="17"/>
                <w:lang w:val="pl-PL"/>
              </w:rPr>
            </w:pPr>
          </w:p>
          <w:p w14:paraId="4C4C2AC1" w14:textId="77777777" w:rsidR="00C0117A" w:rsidRPr="006F0306" w:rsidRDefault="00C0117A" w:rsidP="00073799">
            <w:pPr>
              <w:widowControl/>
              <w:jc w:val="left"/>
              <w:rPr>
                <w:rFonts w:asciiTheme="majorHAnsi" w:eastAsia="Calibri" w:hAnsiTheme="majorHAnsi" w:cs="Calibri"/>
                <w:sz w:val="17"/>
                <w:szCs w:val="17"/>
                <w:lang w:val="pl-PL"/>
              </w:rPr>
            </w:pPr>
          </w:p>
          <w:p w14:paraId="2110FB37" w14:textId="77777777" w:rsidR="00C0117A" w:rsidRPr="006F0306" w:rsidRDefault="00C0117A" w:rsidP="00073799">
            <w:pPr>
              <w:widowControl/>
              <w:jc w:val="left"/>
              <w:rPr>
                <w:rFonts w:asciiTheme="majorHAnsi" w:eastAsia="Calibri" w:hAnsiTheme="majorHAnsi" w:cs="Calibri"/>
                <w:sz w:val="17"/>
                <w:szCs w:val="17"/>
                <w:lang w:val="pl-PL"/>
              </w:rPr>
            </w:pPr>
          </w:p>
          <w:p w14:paraId="2382434D" w14:textId="77777777" w:rsidR="00C0117A" w:rsidRPr="006F0306" w:rsidRDefault="004618AA" w:rsidP="00073799">
            <w:pPr>
              <w:widowControl/>
              <w:jc w:val="left"/>
              <w:rPr>
                <w:rFonts w:asciiTheme="majorHAnsi" w:eastAsia="Calibri Light" w:hAnsiTheme="majorHAnsi" w:cs="Calibri"/>
                <w:sz w:val="17"/>
                <w:szCs w:val="17"/>
                <w:lang w:val="pl-PL"/>
              </w:rPr>
            </w:pPr>
            <w:sdt>
              <w:sdtPr>
                <w:rPr>
                  <w:rFonts w:asciiTheme="majorHAnsi" w:eastAsia="Calibri" w:hAnsiTheme="majorHAnsi" w:cs="Calibri"/>
                  <w:color w:val="0070C0"/>
                  <w:sz w:val="17"/>
                  <w:szCs w:val="17"/>
                  <w:lang w:val="pl-PL"/>
                </w:rPr>
                <w:id w:val="20391808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aktywnie monitoruje informacje przekazywane przez Urząd Zamówień Publicznych (UZP) i w razie potrzeby wyjaśnia wątpliwości kontaktując się z UZP </w:t>
            </w:r>
            <w:r w:rsidR="00C0117A" w:rsidRPr="006F0306">
              <w:rPr>
                <w:rFonts w:asciiTheme="majorHAnsi" w:eastAsia="Calibri Light" w:hAnsiTheme="majorHAnsi" w:cs="Calibri"/>
                <w:sz w:val="17"/>
                <w:szCs w:val="17"/>
                <w:lang w:val="pl-PL"/>
              </w:rPr>
              <w:t xml:space="preserve">. </w:t>
            </w:r>
          </w:p>
        </w:tc>
        <w:tc>
          <w:tcPr>
            <w:tcW w:w="1110" w:type="pct"/>
            <w:shd w:val="clear" w:color="auto" w:fill="C5E0B3"/>
          </w:tcPr>
          <w:p w14:paraId="575C9E0A"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regularnie uczestniczy w formalnych konsultacjach organizowanych przez Urząd Zamówień Publicznych w sprawie odpowiednich zmian lub nowelizacji Prawa zamówień publicznych. </w:t>
            </w:r>
          </w:p>
          <w:p w14:paraId="1727C0E6" w14:textId="77777777" w:rsidR="00C0117A" w:rsidRPr="006F0306" w:rsidRDefault="00C0117A" w:rsidP="00073799">
            <w:pPr>
              <w:widowControl/>
              <w:jc w:val="left"/>
              <w:rPr>
                <w:rFonts w:asciiTheme="majorHAnsi" w:eastAsia="Calibri" w:hAnsiTheme="majorHAnsi" w:cs="Calibri"/>
                <w:sz w:val="17"/>
                <w:szCs w:val="17"/>
                <w:lang w:val="pl-PL"/>
              </w:rPr>
            </w:pPr>
          </w:p>
          <w:p w14:paraId="6B1FF42B" w14:textId="77777777" w:rsidR="00C0117A" w:rsidRPr="006F0306" w:rsidRDefault="00C0117A" w:rsidP="00073799">
            <w:pPr>
              <w:widowControl/>
              <w:jc w:val="left"/>
              <w:rPr>
                <w:rFonts w:asciiTheme="majorHAnsi" w:eastAsia="Calibri" w:hAnsiTheme="majorHAnsi" w:cs="Calibri"/>
                <w:sz w:val="17"/>
                <w:szCs w:val="17"/>
                <w:lang w:val="pl-PL"/>
              </w:rPr>
            </w:pPr>
          </w:p>
          <w:p w14:paraId="43E713CD" w14:textId="77777777" w:rsidR="00C0117A" w:rsidRPr="006F0306" w:rsidRDefault="00C0117A" w:rsidP="00073799">
            <w:pPr>
              <w:widowControl/>
              <w:jc w:val="left"/>
              <w:rPr>
                <w:rFonts w:asciiTheme="majorHAnsi" w:eastAsia="Calibri" w:hAnsiTheme="majorHAnsi" w:cs="Calibri"/>
                <w:sz w:val="17"/>
                <w:szCs w:val="17"/>
                <w:lang w:val="pl-PL"/>
              </w:rPr>
            </w:pPr>
          </w:p>
          <w:p w14:paraId="12EF74D2" w14:textId="77777777" w:rsidR="00C0117A" w:rsidRPr="006F0306" w:rsidRDefault="00C0117A" w:rsidP="00073799">
            <w:pPr>
              <w:widowControl/>
              <w:jc w:val="left"/>
              <w:rPr>
                <w:rFonts w:asciiTheme="majorHAnsi" w:eastAsia="Calibri" w:hAnsiTheme="majorHAnsi" w:cs="Calibri"/>
                <w:sz w:val="17"/>
                <w:szCs w:val="17"/>
                <w:lang w:val="pl-PL"/>
              </w:rPr>
            </w:pPr>
          </w:p>
          <w:p w14:paraId="07614B7F" w14:textId="77777777" w:rsidR="00C0117A" w:rsidRPr="006F0306" w:rsidRDefault="00C0117A" w:rsidP="00073799">
            <w:pPr>
              <w:widowControl/>
              <w:jc w:val="left"/>
              <w:rPr>
                <w:rFonts w:asciiTheme="majorHAnsi" w:eastAsia="Calibri" w:hAnsiTheme="majorHAnsi" w:cs="Calibri"/>
                <w:sz w:val="17"/>
                <w:szCs w:val="17"/>
                <w:lang w:val="pl-PL"/>
              </w:rPr>
            </w:pPr>
          </w:p>
          <w:p w14:paraId="3A9A0B3F" w14:textId="77777777" w:rsidR="00C0117A" w:rsidRPr="006F0306" w:rsidRDefault="00C0117A" w:rsidP="00073799">
            <w:pPr>
              <w:widowControl/>
              <w:jc w:val="left"/>
              <w:rPr>
                <w:rFonts w:asciiTheme="majorHAnsi" w:eastAsia="Calibri" w:hAnsiTheme="majorHAnsi" w:cs="Calibri"/>
                <w:sz w:val="17"/>
                <w:szCs w:val="17"/>
                <w:lang w:val="pl-PL"/>
              </w:rPr>
            </w:pPr>
          </w:p>
          <w:p w14:paraId="42AE4DFF" w14:textId="77777777" w:rsidR="00C0117A" w:rsidRPr="006F0306" w:rsidRDefault="00C0117A" w:rsidP="00073799">
            <w:pPr>
              <w:widowControl/>
              <w:jc w:val="left"/>
              <w:rPr>
                <w:rFonts w:asciiTheme="majorHAnsi" w:eastAsia="Calibri" w:hAnsiTheme="majorHAnsi" w:cs="Calibri"/>
                <w:sz w:val="17"/>
                <w:szCs w:val="17"/>
                <w:lang w:val="pl-PL"/>
              </w:rPr>
            </w:pPr>
          </w:p>
          <w:p w14:paraId="33F30EDF" w14:textId="77777777" w:rsidR="00C0117A" w:rsidRPr="006F0306" w:rsidRDefault="00C0117A" w:rsidP="00073799">
            <w:pPr>
              <w:widowControl/>
              <w:jc w:val="left"/>
              <w:rPr>
                <w:rFonts w:asciiTheme="majorHAnsi" w:eastAsia="Calibri" w:hAnsiTheme="majorHAnsi" w:cs="Calibri"/>
                <w:sz w:val="17"/>
                <w:szCs w:val="17"/>
                <w:lang w:val="pl-PL"/>
              </w:rPr>
            </w:pPr>
          </w:p>
          <w:p w14:paraId="0E8E55AF" w14:textId="77777777" w:rsidR="00C0117A" w:rsidRPr="006F0306" w:rsidRDefault="00C0117A" w:rsidP="00073799">
            <w:pPr>
              <w:widowControl/>
              <w:jc w:val="left"/>
              <w:rPr>
                <w:rFonts w:asciiTheme="majorHAnsi" w:eastAsia="Calibri" w:hAnsiTheme="majorHAnsi" w:cs="Calibri"/>
                <w:sz w:val="17"/>
                <w:szCs w:val="17"/>
                <w:lang w:val="pl-PL"/>
              </w:rPr>
            </w:pPr>
          </w:p>
          <w:p w14:paraId="0579D7CB" w14:textId="77777777" w:rsidR="00C0117A" w:rsidRPr="006F0306" w:rsidRDefault="004618AA" w:rsidP="00073799">
            <w:pPr>
              <w:widowControl/>
              <w:jc w:val="left"/>
              <w:rPr>
                <w:rFonts w:asciiTheme="majorHAnsi" w:eastAsia="Calibri Light" w:hAnsiTheme="majorHAnsi" w:cs="Calibri"/>
                <w:color w:val="0070C0"/>
                <w:sz w:val="17"/>
                <w:szCs w:val="17"/>
                <w:lang w:val="pl-PL"/>
              </w:rPr>
            </w:pPr>
            <w:sdt>
              <w:sdtPr>
                <w:rPr>
                  <w:rFonts w:asciiTheme="majorHAnsi" w:eastAsia="Calibri" w:hAnsiTheme="majorHAnsi" w:cs="Calibri"/>
                  <w:color w:val="0070C0"/>
                  <w:sz w:val="17"/>
                  <w:szCs w:val="17"/>
                  <w:lang w:val="pl-PL"/>
                </w:rPr>
                <w:id w:val="-21624038"/>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aktywnie monitoruje informacje przekazywane przez Urząd Zamówień Publicznych (UZP) i w razie potrzeby wyjaśnia wątpliwości kontaktując się z UZP.</w:t>
            </w:r>
          </w:p>
          <w:p w14:paraId="2E584995" w14:textId="77777777" w:rsidR="00C0117A" w:rsidRPr="006F0306" w:rsidRDefault="004618AA" w:rsidP="00073799">
            <w:pPr>
              <w:widowControl/>
              <w:jc w:val="left"/>
              <w:rPr>
                <w:rFonts w:asciiTheme="majorHAnsi" w:eastAsia="Calibri Light" w:hAnsiTheme="majorHAnsi" w:cs="Calibri"/>
                <w:sz w:val="17"/>
                <w:szCs w:val="17"/>
                <w:lang w:val="pl-PL"/>
              </w:rPr>
            </w:pPr>
            <w:sdt>
              <w:sdtPr>
                <w:rPr>
                  <w:rFonts w:asciiTheme="majorHAnsi" w:eastAsia="Calibri" w:hAnsiTheme="majorHAnsi" w:cs="Calibri"/>
                  <w:color w:val="0070C0"/>
                  <w:sz w:val="17"/>
                  <w:szCs w:val="17"/>
                  <w:lang w:val="pl-PL"/>
                </w:rPr>
                <w:id w:val="-9710366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uczestniczy w formalnych procesach konsultacji organizowanych przez UZP </w:t>
            </w:r>
            <w:r w:rsidR="00C0117A" w:rsidRPr="006F0306">
              <w:rPr>
                <w:rFonts w:asciiTheme="majorHAnsi" w:eastAsia="Calibri Light" w:hAnsiTheme="majorHAnsi" w:cs="Calibri"/>
                <w:sz w:val="17"/>
                <w:szCs w:val="17"/>
                <w:lang w:val="pl-PL"/>
              </w:rPr>
              <w:t>.</w:t>
            </w:r>
          </w:p>
          <w:p w14:paraId="0C0BB3DF" w14:textId="77777777" w:rsidR="00C0117A" w:rsidRPr="006F0306" w:rsidRDefault="00C0117A" w:rsidP="00073799">
            <w:pPr>
              <w:widowControl/>
              <w:jc w:val="left"/>
              <w:rPr>
                <w:rFonts w:asciiTheme="majorHAnsi" w:eastAsia="Calibri Light" w:hAnsiTheme="majorHAnsi" w:cs="Calibri"/>
                <w:sz w:val="17"/>
                <w:szCs w:val="17"/>
                <w:lang w:val="pl-PL"/>
              </w:rPr>
            </w:pPr>
          </w:p>
        </w:tc>
        <w:tc>
          <w:tcPr>
            <w:tcW w:w="1059" w:type="pct"/>
            <w:shd w:val="clear" w:color="auto" w:fill="A8D08D"/>
          </w:tcPr>
          <w:p w14:paraId="38002437"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aktywnie poszukuje możliwości nawiązania dialogu z Urzędem Zamówień Publicznych, aby przekazywać mu informacje o swoich priorytetach w obszarze zamówień publicznych i uczestniczy we wszystkich istotnych, formalnych konsultacjach organizowanych przez Urząd Zamówień Publicznych w sprawie odpowiednich zmian lub nowelizacji prawa zamówień publicznych. </w:t>
            </w:r>
          </w:p>
          <w:p w14:paraId="787A2047" w14:textId="77777777" w:rsidR="00C0117A" w:rsidRPr="006F0306" w:rsidRDefault="00C0117A" w:rsidP="00073799">
            <w:pPr>
              <w:widowControl/>
              <w:jc w:val="left"/>
              <w:rPr>
                <w:rFonts w:asciiTheme="majorHAnsi" w:eastAsia="Calibri" w:hAnsiTheme="majorHAnsi" w:cs="Calibri"/>
                <w:sz w:val="17"/>
                <w:szCs w:val="17"/>
                <w:lang w:val="pl-PL"/>
              </w:rPr>
            </w:pPr>
          </w:p>
          <w:p w14:paraId="00353CE2"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lang w:val="pl-PL"/>
                </w:rPr>
                <w:id w:val="26881718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ST angażuje się jako ośrodek aktywnego monitorowania zmian w przepisach wprowadzanych przez krajowe organy ds. zamówień.</w:t>
            </w:r>
          </w:p>
          <w:p w14:paraId="156D4B99"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23648284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uczestniczy we wszystkich istotnych, formalnych konsultacjach organizowanych przez Urząd Zamówień Publicznych.</w:t>
            </w:r>
          </w:p>
          <w:p w14:paraId="1CF9E77B"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lang w:val="pl-PL"/>
                </w:rPr>
                <w:id w:val="-146056501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ednostka samorządu terytorialnego aktywnie stara się nawiązywać dialog z Urzędem Zamówień Publicznych.</w:t>
            </w:r>
          </w:p>
          <w:p w14:paraId="3A3212B0" w14:textId="77777777" w:rsidR="00C0117A" w:rsidRPr="006F0306" w:rsidRDefault="00C0117A" w:rsidP="00073799">
            <w:pPr>
              <w:widowControl/>
              <w:jc w:val="left"/>
              <w:rPr>
                <w:rFonts w:asciiTheme="majorHAnsi" w:eastAsia="Calibri Light" w:hAnsiTheme="majorHAnsi" w:cs="Calibri"/>
                <w:sz w:val="17"/>
                <w:szCs w:val="17"/>
                <w:lang w:val="pl-PL"/>
              </w:rPr>
            </w:pPr>
          </w:p>
        </w:tc>
      </w:tr>
      <w:tr w:rsidR="00C0117A" w:rsidRPr="00A86B88" w14:paraId="59556426" w14:textId="77777777" w:rsidTr="00C0117A">
        <w:trPr>
          <w:gridAfter w:val="1"/>
          <w:wAfter w:w="3" w:type="pct"/>
        </w:trPr>
        <w:tc>
          <w:tcPr>
            <w:tcW w:w="733" w:type="pct"/>
            <w:vMerge/>
          </w:tcPr>
          <w:p w14:paraId="5E38E078"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989" w:type="pct"/>
            <w:shd w:val="clear" w:color="auto" w:fill="auto"/>
          </w:tcPr>
          <w:p w14:paraId="47083AD4"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 xml:space="preserve">Wewnętrzny potencjał w zakresie polityki zamówień publicznych w JST </w:t>
            </w:r>
          </w:p>
        </w:tc>
        <w:tc>
          <w:tcPr>
            <w:tcW w:w="1106" w:type="pct"/>
            <w:shd w:val="clear" w:color="auto" w:fill="E2EFD9"/>
          </w:tcPr>
          <w:p w14:paraId="21C5ABB0"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ST przeznaczyła zasoby na zarządzanie procesami zamówień publicznych.</w:t>
            </w:r>
          </w:p>
          <w:p w14:paraId="37583C28" w14:textId="77777777" w:rsidR="00C0117A" w:rsidRPr="006F0306" w:rsidRDefault="00C0117A" w:rsidP="00073799">
            <w:pPr>
              <w:widowControl/>
              <w:jc w:val="left"/>
              <w:rPr>
                <w:rFonts w:asciiTheme="majorHAnsi" w:eastAsia="Calibri" w:hAnsiTheme="majorHAnsi" w:cs="Calibri"/>
                <w:sz w:val="17"/>
                <w:szCs w:val="17"/>
                <w:lang w:val="pl-PL"/>
              </w:rPr>
            </w:pPr>
          </w:p>
          <w:p w14:paraId="4F088D5E"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48639655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wyznaczyła osobę/zespół bezpośrednio odpowiedzialny za zarządzanie wszystkimi wymaganymi procedurami zamówień publicznych.</w:t>
            </w:r>
          </w:p>
          <w:p w14:paraId="162429E4"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59446443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Informacje o planowanych zamówieniach publicznych są opracowywane i publikowane na stronie internetowej lub platformie e-zamówień. </w:t>
            </w:r>
          </w:p>
          <w:p w14:paraId="0467C209" w14:textId="77777777" w:rsidR="00C0117A" w:rsidRPr="006F0306" w:rsidRDefault="00C0117A" w:rsidP="00073799">
            <w:pPr>
              <w:widowControl/>
              <w:jc w:val="left"/>
              <w:rPr>
                <w:rFonts w:asciiTheme="majorHAnsi" w:eastAsia="Calibri Light" w:hAnsiTheme="majorHAnsi" w:cs="Calibri"/>
                <w:sz w:val="17"/>
                <w:szCs w:val="17"/>
                <w:lang w:val="pl-PL"/>
              </w:rPr>
            </w:pPr>
          </w:p>
        </w:tc>
        <w:tc>
          <w:tcPr>
            <w:tcW w:w="1110" w:type="pct"/>
            <w:shd w:val="clear" w:color="auto" w:fill="C5E0B3"/>
          </w:tcPr>
          <w:p w14:paraId="1B8B7B35"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ST ustanowiła praktyki w zakresie zarządzania procesami zamówień publicznych. </w:t>
            </w:r>
          </w:p>
          <w:p w14:paraId="510272F9" w14:textId="77777777" w:rsidR="00C0117A" w:rsidRPr="006F0306" w:rsidRDefault="00C0117A" w:rsidP="00073799">
            <w:pPr>
              <w:widowControl/>
              <w:jc w:val="left"/>
              <w:rPr>
                <w:rFonts w:asciiTheme="majorHAnsi" w:eastAsia="Calibri Light" w:hAnsiTheme="majorHAnsi" w:cs="Calibri"/>
                <w:sz w:val="17"/>
                <w:szCs w:val="17"/>
                <w:lang w:val="pl-PL"/>
              </w:rPr>
            </w:pPr>
          </w:p>
          <w:p w14:paraId="6601A8AD"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84204886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ednostka samorządu terytorialnego wyznaczyła osobę/zespół bezpośrednio odpowiedzialny za zarządzanie wszystkimi wymaganymi procedurami zamówień publicznych.</w:t>
            </w:r>
          </w:p>
          <w:p w14:paraId="68B0D61A"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66509538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Informacje o planowanych zamówieniach publicznych są opracowywane i publikowane na stronie internetowej lub platformie e-zamówień. </w:t>
            </w:r>
          </w:p>
          <w:p w14:paraId="63129ACE" w14:textId="77777777" w:rsidR="00C0117A" w:rsidRPr="00A86B88" w:rsidRDefault="004618AA" w:rsidP="00073799">
            <w:pPr>
              <w:widowControl/>
              <w:jc w:val="left"/>
              <w:rPr>
                <w:rFonts w:asciiTheme="majorHAnsi" w:eastAsia="Calibri Light"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77998851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yznaczona osoba/zespół przechodzi szkolenie w zakresie krajowych przepisów dotyczących zamówień publicznych, w tym korzystania z oferty najkorzystniejszej ekonomicznie (tzw. MEAT).</w:t>
            </w:r>
          </w:p>
        </w:tc>
        <w:tc>
          <w:tcPr>
            <w:tcW w:w="1059" w:type="pct"/>
            <w:shd w:val="clear" w:color="auto" w:fill="A8D08D"/>
          </w:tcPr>
          <w:p w14:paraId="5BC9B83C"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Osoba/zespół zajmujący się obsługą postępowań o udzielenie zamówienia postępuje zgodnie z dobrymi praktykami realizacji zamówień publicznych.</w:t>
            </w:r>
          </w:p>
          <w:p w14:paraId="64ADC91C" w14:textId="77777777" w:rsidR="00C0117A" w:rsidRPr="006F0306" w:rsidRDefault="00C0117A" w:rsidP="00073799">
            <w:pPr>
              <w:widowControl/>
              <w:jc w:val="left"/>
              <w:rPr>
                <w:rFonts w:asciiTheme="majorHAnsi" w:eastAsia="Calibri" w:hAnsiTheme="majorHAnsi" w:cs="Calibri"/>
                <w:sz w:val="17"/>
                <w:szCs w:val="17"/>
                <w:lang w:val="pl-PL"/>
              </w:rPr>
            </w:pPr>
          </w:p>
          <w:p w14:paraId="7A0925EA"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Wyznaczona osoba/zespół:  </w:t>
            </w:r>
          </w:p>
          <w:p w14:paraId="4C006DAE" w14:textId="77777777" w:rsidR="00C0117A" w:rsidRPr="006F0306" w:rsidRDefault="004618AA" w:rsidP="00073799">
            <w:pPr>
              <w:widowControl/>
              <w:contextualSpacing/>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lang w:val="pl-PL"/>
                </w:rPr>
                <w:id w:val="1111175493"/>
                <w:placeholder>
                  <w:docPart w:val="FDFB3CDA85AA4865B31AD7FC4BCBD9DD"/>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Określa potrzeby i możliwości w obszarze zamówień publicznych,.</w:t>
            </w:r>
          </w:p>
          <w:p w14:paraId="477C86CD" w14:textId="77777777" w:rsidR="00C0117A" w:rsidRPr="006F0306" w:rsidRDefault="004618AA" w:rsidP="00073799">
            <w:pPr>
              <w:widowControl/>
              <w:shd w:val="clear" w:color="auto" w:fill="A8D08D"/>
              <w:contextualSpacing/>
              <w:jc w:val="left"/>
              <w:rPr>
                <w:rFonts w:asciiTheme="majorHAnsi" w:eastAsia="Calibri Light" w:hAnsiTheme="majorHAnsi" w:cs="Calibri"/>
                <w:color w:val="0070C0"/>
                <w:sz w:val="17"/>
                <w:szCs w:val="17"/>
                <w:lang w:val="pl-PL"/>
              </w:rPr>
            </w:pPr>
            <w:sdt>
              <w:sdtPr>
                <w:rPr>
                  <w:rFonts w:asciiTheme="majorHAnsi" w:eastAsia="Calibri" w:hAnsiTheme="majorHAnsi" w:cs="Calibri"/>
                  <w:color w:val="0070C0"/>
                  <w:sz w:val="17"/>
                  <w:szCs w:val="17"/>
                  <w:shd w:val="clear" w:color="auto" w:fill="A8D08D"/>
                  <w:lang w:val="pl-PL"/>
                </w:rPr>
                <w:id w:val="43654125"/>
                <w:placeholder>
                  <w:docPart w:val="FDFB3CDA85AA4865B31AD7FC4BCBD9DD"/>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shd w:val="clear" w:color="auto" w:fill="A8D08D"/>
                    <w:lang w:val="pl-PL"/>
                  </w:rPr>
                  <w:t>☐</w:t>
                </w:r>
              </w:sdtContent>
            </w:sdt>
            <w:r w:rsidR="00C0117A" w:rsidRPr="006F0306">
              <w:rPr>
                <w:rFonts w:asciiTheme="majorHAnsi" w:eastAsia="Calibri Light" w:hAnsiTheme="majorHAnsi" w:cs="Calibri"/>
                <w:color w:val="0070C0"/>
                <w:sz w:val="17"/>
                <w:szCs w:val="17"/>
                <w:lang w:val="pl-PL"/>
              </w:rPr>
              <w:t xml:space="preserve"> Przeprowadza analizy rynku i współpracuje z dostawcami., </w:t>
            </w:r>
          </w:p>
          <w:p w14:paraId="0F4C311B" w14:textId="77777777" w:rsidR="00C0117A" w:rsidRPr="006F0306" w:rsidRDefault="004618AA" w:rsidP="00073799">
            <w:pPr>
              <w:widowControl/>
              <w:shd w:val="clear" w:color="auto" w:fill="A8D08D"/>
              <w:contextualSpacing/>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A8D08D"/>
                  <w:lang w:val="pl-PL"/>
                </w:rPr>
                <w:id w:val="1410350125"/>
                <w:placeholder>
                  <w:docPart w:val="FDFB3CDA85AA4865B31AD7FC4BCBD9DD"/>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shd w:val="clear" w:color="auto" w:fill="A8D08D"/>
                    <w:lang w:val="pl-PL"/>
                  </w:rPr>
                  <w:t>☐</w:t>
                </w:r>
              </w:sdtContent>
            </w:sdt>
            <w:r w:rsidR="00C0117A" w:rsidRPr="006F0306">
              <w:rPr>
                <w:rFonts w:asciiTheme="majorHAnsi" w:eastAsia="Calibri Light" w:hAnsiTheme="majorHAnsi" w:cs="Calibri"/>
                <w:color w:val="0070C0"/>
                <w:sz w:val="17"/>
                <w:szCs w:val="17"/>
                <w:lang w:val="pl-PL"/>
              </w:rPr>
              <w:t xml:space="preserve"> Przy rozstrzyganiu przetargów stosuje kryteria oferty najkorzystniejszej ekonomicznie (MEAT),. </w:t>
            </w:r>
          </w:p>
          <w:p w14:paraId="790488FC" w14:textId="77777777" w:rsidR="00C0117A" w:rsidRPr="006F0306" w:rsidRDefault="004618AA" w:rsidP="00073799">
            <w:pPr>
              <w:widowControl/>
              <w:contextualSpacing/>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477611818"/>
                <w:placeholder>
                  <w:docPart w:val="FDFB3CDA85AA4865B31AD7FC4BCBD9DD"/>
                </w:placeholder>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Nawiązuje i monitoruje wykonanie umów z zakresu zamówień publicznych,  </w:t>
            </w:r>
          </w:p>
          <w:p w14:paraId="3E0823E2" w14:textId="77777777" w:rsidR="00C0117A" w:rsidRPr="006F0306" w:rsidRDefault="004618AA" w:rsidP="00073799">
            <w:pPr>
              <w:widowControl/>
              <w:jc w:val="left"/>
              <w:rPr>
                <w:rFonts w:asciiTheme="majorHAnsi" w:eastAsia="Calibri Light"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41922416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Regularnie uczestniczy w szkoleniach merytorycznie związanych z realizacją przepisów dot. zamówień publicznych.</w:t>
            </w:r>
          </w:p>
        </w:tc>
      </w:tr>
      <w:tr w:rsidR="00C0117A" w:rsidRPr="00A86B88" w14:paraId="67E748A1" w14:textId="77777777" w:rsidTr="00C0117A">
        <w:trPr>
          <w:gridAfter w:val="1"/>
          <w:wAfter w:w="3" w:type="pct"/>
        </w:trPr>
        <w:tc>
          <w:tcPr>
            <w:tcW w:w="733" w:type="pct"/>
            <w:vMerge/>
          </w:tcPr>
          <w:p w14:paraId="3BEFF7D9"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989" w:type="pct"/>
            <w:shd w:val="clear" w:color="auto" w:fill="auto"/>
          </w:tcPr>
          <w:p w14:paraId="000404D8" w14:textId="77777777" w:rsidR="00C0117A" w:rsidRPr="006F0306" w:rsidRDefault="00C0117A" w:rsidP="00331042">
            <w:pPr>
              <w:pStyle w:val="Nagwek4"/>
              <w:numPr>
                <w:ilvl w:val="0"/>
                <w:numId w:val="17"/>
              </w:numPr>
              <w:spacing w:before="0"/>
              <w:ind w:left="357" w:hanging="357"/>
              <w:outlineLvl w:val="3"/>
              <w:rPr>
                <w:rFonts w:asciiTheme="majorHAnsi" w:hAnsiTheme="majorHAnsi" w:cs="Calibri"/>
                <w:bCs/>
                <w:color w:val="auto"/>
                <w:sz w:val="17"/>
                <w:szCs w:val="17"/>
                <w:lang w:val="pl-PL"/>
              </w:rPr>
            </w:pPr>
            <w:r w:rsidRPr="006F0306">
              <w:rPr>
                <w:rFonts w:asciiTheme="majorHAnsi" w:eastAsia="Calibri Light" w:hAnsiTheme="majorHAnsi" w:cs="Calibri"/>
                <w:color w:val="auto"/>
                <w:sz w:val="17"/>
                <w:szCs w:val="17"/>
                <w:lang w:val="pl-PL"/>
              </w:rPr>
              <w:t>Dostępność i przejrzystość procedur administracyjnych w JST</w:t>
            </w:r>
          </w:p>
        </w:tc>
        <w:tc>
          <w:tcPr>
            <w:tcW w:w="1106" w:type="pct"/>
            <w:shd w:val="clear" w:color="auto" w:fill="E2EFD9"/>
          </w:tcPr>
          <w:p w14:paraId="353A911C"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prowadzi specjalny rejestr (wykaz), w którym obywatele i przedsiębiorstwa mogą znaleźć informacje o wszystkich procedurach administracyjnych realizowanych w JST. </w:t>
            </w:r>
          </w:p>
          <w:p w14:paraId="22DDB352" w14:textId="77777777" w:rsidR="00C0117A" w:rsidRPr="006F0306" w:rsidRDefault="00C0117A" w:rsidP="00073799">
            <w:pPr>
              <w:widowControl/>
              <w:jc w:val="left"/>
              <w:rPr>
                <w:rFonts w:asciiTheme="majorHAnsi" w:eastAsia="Calibri" w:hAnsiTheme="majorHAnsi" w:cs="Calibri"/>
                <w:sz w:val="17"/>
                <w:szCs w:val="17"/>
                <w:lang w:val="pl-PL"/>
              </w:rPr>
            </w:pPr>
          </w:p>
          <w:p w14:paraId="2E35116B" w14:textId="77777777" w:rsidR="00C0117A" w:rsidRPr="006F0306" w:rsidRDefault="00C0117A" w:rsidP="00073799">
            <w:pPr>
              <w:widowControl/>
              <w:jc w:val="left"/>
              <w:rPr>
                <w:rFonts w:asciiTheme="majorHAnsi" w:eastAsia="Calibri" w:hAnsiTheme="majorHAnsi" w:cs="Calibri"/>
                <w:sz w:val="17"/>
                <w:szCs w:val="17"/>
                <w:lang w:val="pl-PL"/>
              </w:rPr>
            </w:pPr>
          </w:p>
          <w:p w14:paraId="44E9EFAE" w14:textId="77777777" w:rsidR="00C0117A" w:rsidRPr="006F0306" w:rsidRDefault="00C0117A" w:rsidP="00073799">
            <w:pPr>
              <w:widowControl/>
              <w:jc w:val="left"/>
              <w:rPr>
                <w:rFonts w:asciiTheme="majorHAnsi" w:eastAsia="Calibri" w:hAnsiTheme="majorHAnsi" w:cs="Calibri"/>
                <w:sz w:val="17"/>
                <w:szCs w:val="17"/>
                <w:lang w:val="pl-PL"/>
              </w:rPr>
            </w:pPr>
          </w:p>
          <w:p w14:paraId="5D9CB213" w14:textId="77777777" w:rsidR="00C0117A" w:rsidRPr="006F0306" w:rsidRDefault="00C0117A" w:rsidP="00073799">
            <w:pPr>
              <w:widowControl/>
              <w:jc w:val="left"/>
              <w:rPr>
                <w:rFonts w:asciiTheme="majorHAnsi" w:eastAsia="Calibri" w:hAnsiTheme="majorHAnsi" w:cs="Calibri"/>
                <w:sz w:val="17"/>
                <w:szCs w:val="17"/>
                <w:lang w:val="pl-PL"/>
              </w:rPr>
            </w:pPr>
          </w:p>
          <w:p w14:paraId="5F686C8D" w14:textId="77777777" w:rsidR="00C0117A" w:rsidRPr="006F0306" w:rsidRDefault="00C0117A" w:rsidP="00073799">
            <w:pPr>
              <w:widowControl/>
              <w:jc w:val="left"/>
              <w:rPr>
                <w:rFonts w:asciiTheme="majorHAnsi" w:eastAsia="Calibri" w:hAnsiTheme="majorHAnsi" w:cs="Calibri"/>
                <w:sz w:val="17"/>
                <w:szCs w:val="17"/>
                <w:lang w:val="pl-PL"/>
              </w:rPr>
            </w:pPr>
          </w:p>
          <w:p w14:paraId="44193B68" w14:textId="77777777" w:rsidR="00C0117A" w:rsidRPr="006F0306" w:rsidRDefault="00C0117A" w:rsidP="00073799">
            <w:pPr>
              <w:widowControl/>
              <w:jc w:val="left"/>
              <w:rPr>
                <w:rFonts w:asciiTheme="majorHAnsi" w:eastAsia="Calibri" w:hAnsiTheme="majorHAnsi" w:cs="Calibri"/>
                <w:sz w:val="17"/>
                <w:szCs w:val="17"/>
                <w:lang w:val="pl-PL"/>
              </w:rPr>
            </w:pPr>
          </w:p>
          <w:p w14:paraId="1708EAFC" w14:textId="77777777" w:rsidR="00C0117A" w:rsidRPr="006F0306" w:rsidRDefault="00C0117A" w:rsidP="00073799">
            <w:pPr>
              <w:widowControl/>
              <w:jc w:val="left"/>
              <w:rPr>
                <w:rFonts w:asciiTheme="majorHAnsi" w:eastAsia="Calibri" w:hAnsiTheme="majorHAnsi" w:cs="Calibri"/>
                <w:sz w:val="17"/>
                <w:szCs w:val="17"/>
                <w:lang w:val="pl-PL"/>
              </w:rPr>
            </w:pPr>
          </w:p>
          <w:p w14:paraId="4C2B9618" w14:textId="77777777" w:rsidR="00C0117A" w:rsidRPr="006F0306" w:rsidRDefault="00C0117A" w:rsidP="00073799">
            <w:pPr>
              <w:widowControl/>
              <w:jc w:val="left"/>
              <w:rPr>
                <w:rFonts w:asciiTheme="majorHAnsi" w:eastAsia="Calibri" w:hAnsiTheme="majorHAnsi" w:cs="Calibri"/>
                <w:sz w:val="17"/>
                <w:szCs w:val="17"/>
                <w:lang w:val="pl-PL"/>
              </w:rPr>
            </w:pPr>
          </w:p>
          <w:p w14:paraId="3F29FAAC" w14:textId="77777777" w:rsidR="00C0117A" w:rsidRPr="006F0306" w:rsidRDefault="00C0117A" w:rsidP="00073799">
            <w:pPr>
              <w:widowControl/>
              <w:jc w:val="left"/>
              <w:rPr>
                <w:rFonts w:asciiTheme="majorHAnsi" w:eastAsia="Calibri" w:hAnsiTheme="majorHAnsi" w:cs="Calibri"/>
                <w:sz w:val="17"/>
                <w:szCs w:val="17"/>
                <w:lang w:val="pl-PL"/>
              </w:rPr>
            </w:pPr>
          </w:p>
          <w:p w14:paraId="48827E29" w14:textId="77777777" w:rsidR="00C0117A" w:rsidRPr="006F0306" w:rsidRDefault="00C0117A" w:rsidP="00073799">
            <w:pPr>
              <w:widowControl/>
              <w:jc w:val="left"/>
              <w:rPr>
                <w:rFonts w:asciiTheme="majorHAnsi" w:eastAsia="Calibri" w:hAnsiTheme="majorHAnsi" w:cs="Calibri"/>
                <w:sz w:val="17"/>
                <w:szCs w:val="17"/>
                <w:lang w:val="pl-PL"/>
              </w:rPr>
            </w:pPr>
          </w:p>
          <w:p w14:paraId="512ED764" w14:textId="77777777" w:rsidR="00C0117A" w:rsidRPr="006F0306" w:rsidRDefault="00C0117A" w:rsidP="00073799">
            <w:pPr>
              <w:widowControl/>
              <w:jc w:val="left"/>
              <w:rPr>
                <w:rFonts w:asciiTheme="majorHAnsi" w:eastAsia="Calibri" w:hAnsiTheme="majorHAnsi" w:cs="Calibri"/>
                <w:sz w:val="17"/>
                <w:szCs w:val="17"/>
                <w:lang w:val="pl-PL"/>
              </w:rPr>
            </w:pPr>
          </w:p>
          <w:p w14:paraId="0D09F1C5" w14:textId="77777777" w:rsidR="00C0117A" w:rsidRPr="006F0306" w:rsidRDefault="00C0117A" w:rsidP="00073799">
            <w:pPr>
              <w:widowControl/>
              <w:jc w:val="left"/>
              <w:rPr>
                <w:rFonts w:asciiTheme="majorHAnsi" w:eastAsia="Calibri" w:hAnsiTheme="majorHAnsi" w:cs="Calibri"/>
                <w:sz w:val="17"/>
                <w:szCs w:val="17"/>
                <w:lang w:val="pl-PL"/>
              </w:rPr>
            </w:pPr>
          </w:p>
          <w:p w14:paraId="518CCF42"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47440872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JST posiada rejestr procedur administracyjnych, który jest „gotowy do użytku”, co oznacza, że zawiera wszystkie wymagania i informacje niezbędne do wypełnienia formalności lub procedury administracyjnej.</w:t>
            </w:r>
          </w:p>
          <w:p w14:paraId="21F7F5C3"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905036155"/>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Rejestr jest łatwo dostępny dla każdego.</w:t>
            </w:r>
          </w:p>
          <w:p w14:paraId="409C0B10" w14:textId="77777777" w:rsidR="00C0117A" w:rsidRPr="006F0306" w:rsidRDefault="00C0117A" w:rsidP="00073799">
            <w:pPr>
              <w:widowControl/>
              <w:jc w:val="left"/>
              <w:rPr>
                <w:rFonts w:asciiTheme="majorHAnsi" w:eastAsia="Calibri Light" w:hAnsiTheme="majorHAnsi" w:cs="Calibri"/>
                <w:sz w:val="17"/>
                <w:szCs w:val="17"/>
                <w:lang w:val="pl-PL"/>
              </w:rPr>
            </w:pPr>
          </w:p>
        </w:tc>
        <w:tc>
          <w:tcPr>
            <w:tcW w:w="1110" w:type="pct"/>
            <w:shd w:val="clear" w:color="auto" w:fill="C5E0B3"/>
          </w:tcPr>
          <w:p w14:paraId="3D613AC1" w14:textId="7637B132"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ST udostępnia obywatelom i przedsiębiorstwom informacje dotyczące realizowanych przez nią procedur administracyjnych i usług. Odbywa się to za pośrednictwem </w:t>
            </w:r>
            <w:r w:rsidR="00152CAF">
              <w:rPr>
                <w:rFonts w:asciiTheme="majorHAnsi" w:eastAsia="Calibri Light" w:hAnsiTheme="majorHAnsi" w:cs="Calibri"/>
                <w:sz w:val="17"/>
                <w:szCs w:val="17"/>
                <w:lang w:val="pl-PL"/>
              </w:rPr>
              <w:t>jednego</w:t>
            </w:r>
            <w:r w:rsidR="00152CAF" w:rsidRPr="006F0306">
              <w:rPr>
                <w:rFonts w:asciiTheme="majorHAnsi" w:eastAsia="Calibri Light" w:hAnsiTheme="majorHAnsi" w:cs="Calibri"/>
                <w:sz w:val="17"/>
                <w:szCs w:val="17"/>
                <w:lang w:val="pl-PL"/>
              </w:rPr>
              <w:t xml:space="preserve"> </w:t>
            </w:r>
            <w:r w:rsidRPr="006F0306">
              <w:rPr>
                <w:rFonts w:asciiTheme="majorHAnsi" w:eastAsia="Calibri Light" w:hAnsiTheme="majorHAnsi" w:cs="Calibri"/>
                <w:sz w:val="17"/>
                <w:szCs w:val="17"/>
                <w:lang w:val="pl-PL"/>
              </w:rPr>
              <w:t xml:space="preserve">rejestru, w którym obywatele i przedsiębiorstwa mają dostęp do wszystkich procedur administracyjnych, co zmniejsza obciążenie administracji i zwiększa przejrzystość. </w:t>
            </w:r>
          </w:p>
          <w:p w14:paraId="5617E510" w14:textId="77777777" w:rsidR="00C0117A" w:rsidRPr="006F0306" w:rsidRDefault="00C0117A" w:rsidP="00073799">
            <w:pPr>
              <w:widowControl/>
              <w:jc w:val="left"/>
              <w:rPr>
                <w:rFonts w:asciiTheme="majorHAnsi" w:eastAsia="Calibri" w:hAnsiTheme="majorHAnsi" w:cs="Calibri"/>
                <w:sz w:val="17"/>
                <w:szCs w:val="17"/>
                <w:lang w:val="pl-PL"/>
              </w:rPr>
            </w:pPr>
          </w:p>
          <w:p w14:paraId="6DBB86AE" w14:textId="77777777" w:rsidR="00C0117A" w:rsidRPr="006F0306" w:rsidRDefault="00C0117A" w:rsidP="00073799">
            <w:pPr>
              <w:widowControl/>
              <w:jc w:val="left"/>
              <w:rPr>
                <w:rFonts w:asciiTheme="majorHAnsi" w:eastAsia="Calibri" w:hAnsiTheme="majorHAnsi" w:cs="Calibri"/>
                <w:sz w:val="17"/>
                <w:szCs w:val="17"/>
                <w:lang w:val="pl-PL"/>
              </w:rPr>
            </w:pPr>
          </w:p>
          <w:p w14:paraId="4E2AA251" w14:textId="77777777" w:rsidR="00C0117A" w:rsidRPr="006F0306" w:rsidRDefault="00C0117A" w:rsidP="00073799">
            <w:pPr>
              <w:widowControl/>
              <w:jc w:val="left"/>
              <w:rPr>
                <w:rFonts w:asciiTheme="majorHAnsi" w:eastAsia="Calibri" w:hAnsiTheme="majorHAnsi" w:cs="Calibri"/>
                <w:sz w:val="17"/>
                <w:szCs w:val="17"/>
                <w:lang w:val="pl-PL"/>
              </w:rPr>
            </w:pPr>
          </w:p>
          <w:p w14:paraId="54A1E6D9" w14:textId="77777777" w:rsidR="00C0117A" w:rsidRPr="006F0306" w:rsidRDefault="00C0117A" w:rsidP="00073799">
            <w:pPr>
              <w:widowControl/>
              <w:jc w:val="left"/>
              <w:rPr>
                <w:rFonts w:asciiTheme="majorHAnsi" w:eastAsia="Calibri" w:hAnsiTheme="majorHAnsi" w:cs="Calibri"/>
                <w:sz w:val="17"/>
                <w:szCs w:val="17"/>
                <w:lang w:val="pl-PL"/>
              </w:rPr>
            </w:pPr>
          </w:p>
          <w:p w14:paraId="62220279" w14:textId="77777777" w:rsidR="00C0117A" w:rsidRPr="006F0306" w:rsidRDefault="00C0117A" w:rsidP="00073799">
            <w:pPr>
              <w:widowControl/>
              <w:jc w:val="left"/>
              <w:rPr>
                <w:rFonts w:asciiTheme="majorHAnsi" w:eastAsia="Calibri" w:hAnsiTheme="majorHAnsi" w:cs="Calibri"/>
                <w:sz w:val="17"/>
                <w:szCs w:val="17"/>
                <w:lang w:val="pl-PL"/>
              </w:rPr>
            </w:pPr>
          </w:p>
          <w:p w14:paraId="4DC5CE86" w14:textId="77777777" w:rsidR="00C0117A" w:rsidRPr="006F0306" w:rsidRDefault="00C0117A" w:rsidP="00073799">
            <w:pPr>
              <w:widowControl/>
              <w:jc w:val="left"/>
              <w:rPr>
                <w:rFonts w:asciiTheme="majorHAnsi" w:eastAsia="Calibri" w:hAnsiTheme="majorHAnsi" w:cs="Calibri"/>
                <w:sz w:val="17"/>
                <w:szCs w:val="17"/>
                <w:lang w:val="pl-PL"/>
              </w:rPr>
            </w:pPr>
          </w:p>
          <w:p w14:paraId="3890BA1B" w14:textId="77777777" w:rsidR="00C0117A" w:rsidRPr="006F0306" w:rsidRDefault="00C0117A" w:rsidP="00073799">
            <w:pPr>
              <w:widowControl/>
              <w:jc w:val="left"/>
              <w:rPr>
                <w:rFonts w:asciiTheme="majorHAnsi" w:eastAsia="Calibri" w:hAnsiTheme="majorHAnsi" w:cs="Calibri"/>
                <w:sz w:val="17"/>
                <w:szCs w:val="17"/>
                <w:lang w:val="pl-PL"/>
              </w:rPr>
            </w:pPr>
          </w:p>
          <w:p w14:paraId="234065F7" w14:textId="77777777" w:rsidR="00C0117A" w:rsidRPr="006F0306" w:rsidRDefault="00C0117A" w:rsidP="00073799">
            <w:pPr>
              <w:widowControl/>
              <w:jc w:val="left"/>
              <w:rPr>
                <w:rFonts w:asciiTheme="majorHAnsi" w:eastAsia="Calibri" w:hAnsiTheme="majorHAnsi" w:cs="Calibri"/>
                <w:sz w:val="17"/>
                <w:szCs w:val="17"/>
                <w:lang w:val="pl-PL"/>
              </w:rPr>
            </w:pPr>
          </w:p>
          <w:p w14:paraId="78948B7F"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3888359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Rejestr procedur administracyjnych jest „gotowy do użytku”, co oznacza, że zawiera wszystkie wymagania i informacje niezbędne do wypełnienia formalności lub procedury administracyjnej.</w:t>
            </w:r>
          </w:p>
          <w:p w14:paraId="75B86E03"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15150684"/>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Rejestr jest łatwo dostępny na stronie internetowej JST.</w:t>
            </w:r>
          </w:p>
          <w:p w14:paraId="3F615211"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830330758"/>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Informacje z rejestru są regularnie aktualizowane i zawierają zrozumiałe dla użytkownika instrukcje.</w:t>
            </w:r>
          </w:p>
          <w:p w14:paraId="13961C16" w14:textId="77777777" w:rsidR="00C0117A" w:rsidRPr="006F0306" w:rsidRDefault="00C0117A" w:rsidP="00073799">
            <w:pPr>
              <w:widowControl/>
              <w:jc w:val="left"/>
              <w:rPr>
                <w:rFonts w:asciiTheme="majorHAnsi" w:eastAsia="Calibri Light" w:hAnsiTheme="majorHAnsi" w:cs="Calibri"/>
                <w:sz w:val="17"/>
                <w:szCs w:val="17"/>
                <w:lang w:val="pl-PL"/>
              </w:rPr>
            </w:pPr>
          </w:p>
        </w:tc>
        <w:tc>
          <w:tcPr>
            <w:tcW w:w="1059" w:type="pct"/>
            <w:shd w:val="clear" w:color="auto" w:fill="A8D08D"/>
          </w:tcPr>
          <w:p w14:paraId="00C03D88"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ST udostępnia obywatelom i przedsiębiorstwom informacje dotyczące realizowanych przez nią procedur administracyjnych i usług. Ponadto strona JST daje obywatelom i przedsiębiorstwom możliwość korzystania z usług JST i przeprowadzania procedur administracyjnych za pośrednictwem strony internetowej. Jednostka samorządu terytorialnego prowadzi specjalny rejestr, w którym obywatele i przedsiębiorstwa mogą znaleźć informacje o wszystkich procedurach administracyjnych realizowanych w JST. </w:t>
            </w:r>
          </w:p>
          <w:p w14:paraId="6A052D19" w14:textId="77777777" w:rsidR="00C0117A" w:rsidRPr="006F0306" w:rsidRDefault="00C0117A" w:rsidP="00073799">
            <w:pPr>
              <w:widowControl/>
              <w:jc w:val="left"/>
              <w:rPr>
                <w:rFonts w:asciiTheme="majorHAnsi" w:eastAsia="Calibri" w:hAnsiTheme="majorHAnsi" w:cs="Calibri"/>
                <w:sz w:val="17"/>
                <w:szCs w:val="17"/>
                <w:lang w:val="pl-PL"/>
              </w:rPr>
            </w:pPr>
          </w:p>
          <w:p w14:paraId="639FF5BE"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644703589"/>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Rejestr procedur administracyjnych jest „gotowy do użytku”, co oznacza, że zawiera wszystkie wymagania i </w:t>
            </w:r>
            <w:r w:rsidR="00C0117A" w:rsidRPr="006F0306">
              <w:rPr>
                <w:rFonts w:asciiTheme="majorHAnsi" w:eastAsia="Calibri Light" w:hAnsiTheme="majorHAnsi" w:cs="Calibri"/>
                <w:color w:val="0070C0"/>
                <w:sz w:val="17"/>
                <w:szCs w:val="17"/>
                <w:lang w:val="pl-PL"/>
              </w:rPr>
              <w:lastRenderedPageBreak/>
              <w:t>informacje niezbędne do wypełnienia formalności lub procedury administracyjnej.</w:t>
            </w:r>
          </w:p>
          <w:p w14:paraId="0AA36147"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55015411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Rejestr jest łatwo dostępny na stronie internetowej JST.</w:t>
            </w:r>
          </w:p>
          <w:p w14:paraId="38D79FCF"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925463913"/>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Informacje z rejestru są regularnie aktualizowane i zawierają zrozumiałe dla użytkownika instrukcje.</w:t>
            </w:r>
          </w:p>
          <w:p w14:paraId="431A98D2"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51379966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Rejestr postępowań administracyjnych ma charakter transakcyjny. Umożliwia on obywatelom przekazywanie informacji i otrzymywanie odpowiedzi od jednostki samorządu terytorialnego.</w:t>
            </w:r>
          </w:p>
          <w:p w14:paraId="6E659B36" w14:textId="77777777" w:rsidR="00C0117A" w:rsidRPr="006F0306" w:rsidRDefault="004618AA" w:rsidP="00073799">
            <w:pPr>
              <w:widowControl/>
              <w:jc w:val="left"/>
              <w:rPr>
                <w:rFonts w:asciiTheme="majorHAnsi" w:eastAsia="Calibri Light"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009253470"/>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Obywatele i firmy mogą wnioskować o usługi za pośrednictwem Internetu. </w:t>
            </w:r>
          </w:p>
          <w:p w14:paraId="4B00482C" w14:textId="77777777" w:rsidR="00C0117A" w:rsidRPr="006F0306" w:rsidRDefault="00C0117A" w:rsidP="00073799">
            <w:pPr>
              <w:widowControl/>
              <w:jc w:val="left"/>
              <w:rPr>
                <w:rFonts w:asciiTheme="majorHAnsi" w:eastAsia="Calibri Light" w:hAnsiTheme="majorHAnsi" w:cs="Calibri"/>
                <w:sz w:val="17"/>
                <w:szCs w:val="17"/>
                <w:lang w:val="pl-PL"/>
              </w:rPr>
            </w:pPr>
          </w:p>
          <w:p w14:paraId="64DDAD01" w14:textId="77777777" w:rsidR="00C0117A" w:rsidRPr="006F0306" w:rsidRDefault="00C0117A" w:rsidP="00073799">
            <w:pPr>
              <w:widowControl/>
              <w:jc w:val="left"/>
              <w:rPr>
                <w:rFonts w:asciiTheme="majorHAnsi" w:eastAsia="Calibri Light" w:hAnsiTheme="majorHAnsi" w:cs="Calibri"/>
                <w:sz w:val="17"/>
                <w:szCs w:val="17"/>
                <w:lang w:val="pl-PL"/>
              </w:rPr>
            </w:pPr>
          </w:p>
          <w:p w14:paraId="2742E438" w14:textId="77777777" w:rsidR="00C0117A" w:rsidRPr="006F0306" w:rsidRDefault="00C0117A" w:rsidP="00073799">
            <w:pPr>
              <w:widowControl/>
              <w:jc w:val="left"/>
              <w:rPr>
                <w:rFonts w:asciiTheme="majorHAnsi" w:eastAsia="Calibri Light" w:hAnsiTheme="majorHAnsi" w:cs="Calibri"/>
                <w:sz w:val="17"/>
                <w:szCs w:val="17"/>
                <w:lang w:val="pl-PL"/>
              </w:rPr>
            </w:pPr>
          </w:p>
          <w:p w14:paraId="4C39FE8D" w14:textId="77777777" w:rsidR="00C0117A" w:rsidRPr="006F0306" w:rsidRDefault="00C0117A" w:rsidP="00073799">
            <w:pPr>
              <w:widowControl/>
              <w:jc w:val="left"/>
              <w:rPr>
                <w:rFonts w:asciiTheme="majorHAnsi" w:eastAsia="Calibri Light" w:hAnsiTheme="majorHAnsi" w:cs="Calibri"/>
                <w:sz w:val="17"/>
                <w:szCs w:val="17"/>
                <w:lang w:val="pl-PL"/>
              </w:rPr>
            </w:pPr>
          </w:p>
        </w:tc>
      </w:tr>
      <w:tr w:rsidR="00C0117A" w:rsidRPr="00A86B88" w14:paraId="4CF291E5" w14:textId="77777777" w:rsidTr="00C0117A">
        <w:trPr>
          <w:gridAfter w:val="1"/>
          <w:wAfter w:w="3" w:type="pct"/>
        </w:trPr>
        <w:tc>
          <w:tcPr>
            <w:tcW w:w="733" w:type="pct"/>
            <w:vMerge/>
          </w:tcPr>
          <w:p w14:paraId="2EDA276C" w14:textId="77777777" w:rsidR="00C0117A" w:rsidRPr="006F0306" w:rsidRDefault="00C0117A" w:rsidP="00073799">
            <w:pPr>
              <w:widowControl/>
              <w:jc w:val="left"/>
              <w:rPr>
                <w:rFonts w:asciiTheme="majorHAnsi" w:eastAsia="Calibri" w:hAnsiTheme="majorHAnsi" w:cs="Calibri Light"/>
                <w:sz w:val="17"/>
                <w:szCs w:val="17"/>
                <w:lang w:val="pl-PL"/>
              </w:rPr>
            </w:pPr>
          </w:p>
        </w:tc>
        <w:tc>
          <w:tcPr>
            <w:tcW w:w="989" w:type="pct"/>
            <w:shd w:val="clear" w:color="auto" w:fill="auto"/>
          </w:tcPr>
          <w:p w14:paraId="02273966" w14:textId="77777777" w:rsidR="00C0117A" w:rsidRPr="00A86B88" w:rsidRDefault="00C0117A" w:rsidP="00331042">
            <w:pPr>
              <w:pStyle w:val="Nagwek4"/>
              <w:numPr>
                <w:ilvl w:val="0"/>
                <w:numId w:val="17"/>
              </w:numPr>
              <w:spacing w:before="0"/>
              <w:ind w:left="357" w:hanging="357"/>
              <w:outlineLvl w:val="3"/>
              <w:rPr>
                <w:rFonts w:asciiTheme="majorHAnsi" w:hAnsiTheme="majorHAnsi" w:cs="Calibri"/>
                <w:bCs/>
                <w:color w:val="auto"/>
                <w:sz w:val="17"/>
                <w:szCs w:val="17"/>
                <w:lang w:val="pl-PL"/>
              </w:rPr>
            </w:pPr>
            <w:r w:rsidRPr="006F0306">
              <w:rPr>
                <w:rFonts w:asciiTheme="majorHAnsi" w:eastAsia="Calibri Light" w:hAnsiTheme="majorHAnsi" w:cs="Calibri"/>
                <w:color w:val="auto"/>
                <w:sz w:val="17"/>
                <w:szCs w:val="17"/>
                <w:lang w:val="pl-PL"/>
              </w:rPr>
              <w:t xml:space="preserve">Zmniejszanie obciążeń administracyjnych* </w:t>
            </w:r>
          </w:p>
        </w:tc>
        <w:tc>
          <w:tcPr>
            <w:tcW w:w="1106" w:type="pct"/>
            <w:shd w:val="clear" w:color="auto" w:fill="E2EFD9"/>
          </w:tcPr>
          <w:p w14:paraId="35D1A565"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podejmuje wstępne działania w celu oszacowania lub ograniczenia obciążeń administracyjnych*.</w:t>
            </w:r>
          </w:p>
          <w:p w14:paraId="46C2D508" w14:textId="77777777" w:rsidR="00C0117A" w:rsidRPr="006F0306" w:rsidRDefault="00C0117A" w:rsidP="00073799">
            <w:pPr>
              <w:widowControl/>
              <w:jc w:val="left"/>
              <w:rPr>
                <w:rFonts w:asciiTheme="majorHAnsi" w:eastAsia="Calibri" w:hAnsiTheme="majorHAnsi" w:cs="Calibri"/>
                <w:sz w:val="17"/>
                <w:szCs w:val="17"/>
                <w:lang w:val="pl-PL"/>
              </w:rPr>
            </w:pPr>
          </w:p>
          <w:p w14:paraId="3B736D5F" w14:textId="77777777" w:rsidR="00C0117A" w:rsidRPr="006F0306" w:rsidRDefault="00C0117A" w:rsidP="00073799">
            <w:pPr>
              <w:widowControl/>
              <w:jc w:val="left"/>
              <w:rPr>
                <w:rFonts w:asciiTheme="majorHAnsi" w:eastAsia="Calibri" w:hAnsiTheme="majorHAnsi" w:cs="Calibri"/>
                <w:sz w:val="17"/>
                <w:szCs w:val="17"/>
                <w:lang w:val="pl-PL"/>
              </w:rPr>
            </w:pPr>
          </w:p>
          <w:p w14:paraId="5637AAB4" w14:textId="77777777" w:rsidR="00C0117A" w:rsidRPr="006F0306" w:rsidRDefault="00C0117A" w:rsidP="00073799">
            <w:pPr>
              <w:widowControl/>
              <w:jc w:val="left"/>
              <w:rPr>
                <w:rFonts w:asciiTheme="majorHAnsi" w:eastAsia="Calibri" w:hAnsiTheme="majorHAnsi" w:cs="Calibri"/>
                <w:sz w:val="17"/>
                <w:szCs w:val="17"/>
                <w:lang w:val="pl-PL"/>
              </w:rPr>
            </w:pPr>
          </w:p>
          <w:p w14:paraId="309CA963" w14:textId="77777777" w:rsidR="00C0117A" w:rsidRPr="006F0306" w:rsidRDefault="00C0117A" w:rsidP="00073799">
            <w:pPr>
              <w:widowControl/>
              <w:jc w:val="left"/>
              <w:rPr>
                <w:rFonts w:asciiTheme="majorHAnsi" w:eastAsia="Calibri" w:hAnsiTheme="majorHAnsi" w:cs="Calibri"/>
                <w:sz w:val="17"/>
                <w:szCs w:val="17"/>
                <w:lang w:val="pl-PL"/>
              </w:rPr>
            </w:pPr>
          </w:p>
          <w:p w14:paraId="051B0752" w14:textId="77777777" w:rsidR="00C0117A" w:rsidRPr="006F0306" w:rsidRDefault="00C0117A" w:rsidP="00073799">
            <w:pPr>
              <w:widowControl/>
              <w:jc w:val="left"/>
              <w:rPr>
                <w:rFonts w:asciiTheme="majorHAnsi" w:eastAsia="Calibri" w:hAnsiTheme="majorHAnsi" w:cs="Calibri"/>
                <w:sz w:val="17"/>
                <w:szCs w:val="17"/>
                <w:lang w:val="pl-PL"/>
              </w:rPr>
            </w:pPr>
          </w:p>
          <w:p w14:paraId="78F48BC9" w14:textId="77777777" w:rsidR="00C0117A" w:rsidRPr="006F0306" w:rsidRDefault="00C0117A" w:rsidP="00073799">
            <w:pPr>
              <w:widowControl/>
              <w:jc w:val="left"/>
              <w:rPr>
                <w:rFonts w:asciiTheme="majorHAnsi" w:eastAsia="Calibri" w:hAnsiTheme="majorHAnsi" w:cs="Calibri"/>
                <w:sz w:val="17"/>
                <w:szCs w:val="17"/>
                <w:lang w:val="pl-PL"/>
              </w:rPr>
            </w:pPr>
          </w:p>
          <w:p w14:paraId="58A3844C" w14:textId="77777777" w:rsidR="00C0117A" w:rsidRPr="006F0306" w:rsidRDefault="00C0117A" w:rsidP="00073799">
            <w:pPr>
              <w:widowControl/>
              <w:jc w:val="left"/>
              <w:rPr>
                <w:rFonts w:asciiTheme="majorHAnsi" w:eastAsia="Calibri" w:hAnsiTheme="majorHAnsi" w:cs="Calibri"/>
                <w:sz w:val="17"/>
                <w:szCs w:val="17"/>
                <w:lang w:val="pl-PL"/>
              </w:rPr>
            </w:pPr>
          </w:p>
          <w:p w14:paraId="14172F34" w14:textId="77777777" w:rsidR="00C0117A" w:rsidRPr="006F0306" w:rsidRDefault="00C0117A" w:rsidP="00073799">
            <w:pPr>
              <w:widowControl/>
              <w:jc w:val="left"/>
              <w:rPr>
                <w:rFonts w:asciiTheme="majorHAnsi" w:eastAsia="Calibri" w:hAnsiTheme="majorHAnsi" w:cs="Calibri"/>
                <w:sz w:val="17"/>
                <w:szCs w:val="17"/>
                <w:lang w:val="pl-PL"/>
              </w:rPr>
            </w:pPr>
          </w:p>
          <w:p w14:paraId="587A9E54" w14:textId="77777777" w:rsidR="00C0117A" w:rsidRPr="006F0306" w:rsidRDefault="00C0117A" w:rsidP="00073799">
            <w:pPr>
              <w:widowControl/>
              <w:jc w:val="left"/>
              <w:rPr>
                <w:rFonts w:asciiTheme="majorHAnsi" w:eastAsia="Calibri" w:hAnsiTheme="majorHAnsi" w:cs="Calibri"/>
                <w:sz w:val="17"/>
                <w:szCs w:val="17"/>
                <w:lang w:val="pl-PL"/>
              </w:rPr>
            </w:pPr>
          </w:p>
          <w:p w14:paraId="7318DE72" w14:textId="77777777" w:rsidR="00C0117A" w:rsidRPr="006F0306" w:rsidRDefault="00C0117A" w:rsidP="00073799">
            <w:pPr>
              <w:widowControl/>
              <w:jc w:val="left"/>
              <w:rPr>
                <w:rFonts w:asciiTheme="majorHAnsi" w:eastAsia="Calibri" w:hAnsiTheme="majorHAnsi" w:cs="Calibri"/>
                <w:sz w:val="17"/>
                <w:szCs w:val="17"/>
                <w:lang w:val="pl-PL"/>
              </w:rPr>
            </w:pPr>
          </w:p>
          <w:p w14:paraId="1C1AA4C4" w14:textId="77777777" w:rsidR="00C0117A" w:rsidRPr="006F0306" w:rsidRDefault="00C0117A" w:rsidP="00073799">
            <w:pPr>
              <w:widowControl/>
              <w:jc w:val="left"/>
              <w:rPr>
                <w:rFonts w:asciiTheme="majorHAnsi" w:eastAsia="Calibri" w:hAnsiTheme="majorHAnsi" w:cs="Calibri"/>
                <w:sz w:val="17"/>
                <w:szCs w:val="17"/>
                <w:lang w:val="pl-PL"/>
              </w:rPr>
            </w:pPr>
          </w:p>
          <w:p w14:paraId="452FB5AA" w14:textId="77777777" w:rsidR="00C0117A" w:rsidRPr="006F0306" w:rsidRDefault="004618AA" w:rsidP="00073799">
            <w:pPr>
              <w:widowControl/>
              <w:jc w:val="left"/>
              <w:rPr>
                <w:rFonts w:asciiTheme="majorHAnsi" w:eastAsia="Calibri Light"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330377242"/>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ST określa najbardziej uciążliwe dla obywateli lub przedsiębiorstw procedury administracyjne.</w:t>
            </w:r>
          </w:p>
        </w:tc>
        <w:tc>
          <w:tcPr>
            <w:tcW w:w="1110" w:type="pct"/>
            <w:shd w:val="clear" w:color="auto" w:fill="C5E0B3"/>
          </w:tcPr>
          <w:p w14:paraId="52591904"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Jednostka samorządu terytorialnego podejmuje doraźne działania, aby szacować lub ograniczać obciążenia administracyjne* (np. usprawnianie procedur, ograniczanie wymogów formalnych, stosowanie przystępnego języka itp.).</w:t>
            </w:r>
          </w:p>
          <w:p w14:paraId="3F219BA0" w14:textId="77777777" w:rsidR="00C0117A" w:rsidRPr="006F0306" w:rsidRDefault="00C0117A" w:rsidP="00073799">
            <w:pPr>
              <w:widowControl/>
              <w:jc w:val="left"/>
              <w:rPr>
                <w:rFonts w:asciiTheme="majorHAnsi" w:eastAsia="Calibri" w:hAnsiTheme="majorHAnsi" w:cs="Calibri"/>
                <w:sz w:val="17"/>
                <w:szCs w:val="17"/>
                <w:lang w:val="pl-PL"/>
              </w:rPr>
            </w:pPr>
          </w:p>
          <w:p w14:paraId="075C158E" w14:textId="77777777" w:rsidR="00C0117A" w:rsidRPr="006F0306" w:rsidRDefault="00C0117A" w:rsidP="00073799">
            <w:pPr>
              <w:widowControl/>
              <w:jc w:val="left"/>
              <w:rPr>
                <w:rFonts w:asciiTheme="majorHAnsi" w:eastAsia="Calibri" w:hAnsiTheme="majorHAnsi" w:cs="Calibri"/>
                <w:sz w:val="17"/>
                <w:szCs w:val="17"/>
                <w:lang w:val="pl-PL"/>
              </w:rPr>
            </w:pPr>
          </w:p>
          <w:p w14:paraId="72B3A68D" w14:textId="77777777" w:rsidR="00C0117A" w:rsidRPr="006F0306" w:rsidRDefault="00C0117A" w:rsidP="00073799">
            <w:pPr>
              <w:widowControl/>
              <w:jc w:val="left"/>
              <w:rPr>
                <w:rFonts w:asciiTheme="majorHAnsi" w:eastAsia="Calibri" w:hAnsiTheme="majorHAnsi" w:cs="Calibri"/>
                <w:sz w:val="17"/>
                <w:szCs w:val="17"/>
                <w:lang w:val="pl-PL"/>
              </w:rPr>
            </w:pPr>
          </w:p>
          <w:p w14:paraId="71095160" w14:textId="77777777" w:rsidR="00C0117A" w:rsidRPr="006F0306" w:rsidRDefault="00C0117A" w:rsidP="00073799">
            <w:pPr>
              <w:widowControl/>
              <w:jc w:val="left"/>
              <w:rPr>
                <w:rFonts w:asciiTheme="majorHAnsi" w:eastAsia="Calibri" w:hAnsiTheme="majorHAnsi" w:cs="Calibri"/>
                <w:sz w:val="17"/>
                <w:szCs w:val="17"/>
                <w:lang w:val="pl-PL"/>
              </w:rPr>
            </w:pPr>
          </w:p>
          <w:p w14:paraId="0D83CE48" w14:textId="77777777" w:rsidR="00C0117A" w:rsidRPr="006F0306" w:rsidRDefault="00C0117A" w:rsidP="00073799">
            <w:pPr>
              <w:widowControl/>
              <w:jc w:val="left"/>
              <w:rPr>
                <w:rFonts w:asciiTheme="majorHAnsi" w:eastAsia="Calibri" w:hAnsiTheme="majorHAnsi" w:cs="Calibri"/>
                <w:sz w:val="17"/>
                <w:szCs w:val="17"/>
                <w:lang w:val="pl-PL"/>
              </w:rPr>
            </w:pPr>
          </w:p>
          <w:p w14:paraId="148D641F" w14:textId="77777777" w:rsidR="00C0117A" w:rsidRPr="006F0306" w:rsidRDefault="00C0117A" w:rsidP="00073799">
            <w:pPr>
              <w:widowControl/>
              <w:jc w:val="left"/>
              <w:rPr>
                <w:rFonts w:asciiTheme="majorHAnsi" w:eastAsia="Calibri" w:hAnsiTheme="majorHAnsi" w:cs="Calibri"/>
                <w:sz w:val="17"/>
                <w:szCs w:val="17"/>
                <w:lang w:val="pl-PL"/>
              </w:rPr>
            </w:pPr>
          </w:p>
          <w:p w14:paraId="0F46A313" w14:textId="77777777" w:rsidR="00C0117A" w:rsidRPr="006F0306" w:rsidRDefault="00C0117A" w:rsidP="00073799">
            <w:pPr>
              <w:widowControl/>
              <w:jc w:val="left"/>
              <w:rPr>
                <w:rFonts w:asciiTheme="majorHAnsi" w:eastAsia="Calibri" w:hAnsiTheme="majorHAnsi" w:cs="Calibri"/>
                <w:sz w:val="17"/>
                <w:szCs w:val="17"/>
                <w:lang w:val="pl-PL"/>
              </w:rPr>
            </w:pPr>
          </w:p>
          <w:p w14:paraId="23EAD104" w14:textId="77777777" w:rsidR="00C0117A" w:rsidRPr="006F0306" w:rsidRDefault="00C0117A" w:rsidP="00073799">
            <w:pPr>
              <w:widowControl/>
              <w:jc w:val="left"/>
              <w:rPr>
                <w:rFonts w:asciiTheme="majorHAnsi" w:eastAsia="Calibri" w:hAnsiTheme="majorHAnsi" w:cs="Calibri"/>
                <w:sz w:val="17"/>
                <w:szCs w:val="17"/>
                <w:lang w:val="pl-PL"/>
              </w:rPr>
            </w:pPr>
          </w:p>
          <w:p w14:paraId="02615A60"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560388831"/>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JST określa najbardziej uciążliwe dla obywateli lub przedsiębiorstw procedury administracyjne.</w:t>
            </w:r>
          </w:p>
          <w:p w14:paraId="6BD4D922" w14:textId="77777777" w:rsidR="00C0117A" w:rsidRPr="006F0306" w:rsidRDefault="004618AA" w:rsidP="00073799">
            <w:pPr>
              <w:widowControl/>
              <w:jc w:val="left"/>
              <w:rPr>
                <w:rFonts w:asciiTheme="majorHAnsi" w:eastAsia="Calibri Light"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5460073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 ubiegłym roku realizowana była przynajmniej jedna inicjatywa mająca na celu oszacowanie lub ograniczenie obciążeń administracyjnych. </w:t>
            </w:r>
          </w:p>
        </w:tc>
        <w:tc>
          <w:tcPr>
            <w:tcW w:w="1059" w:type="pct"/>
            <w:shd w:val="clear" w:color="auto" w:fill="A8D08D"/>
          </w:tcPr>
          <w:p w14:paraId="5F9AD966" w14:textId="14AE8040"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podejmuje regularnie działania, aby szacować lub ograniczać obciążenia administracyjne* (np. usprawnianie procedur, ograniczanie wymogów formalnych, formułowanie pism urzędowych w przystępnym języku </w:t>
            </w:r>
            <w:r w:rsidR="00152CAF">
              <w:rPr>
                <w:rFonts w:asciiTheme="majorHAnsi" w:eastAsia="Calibri Light" w:hAnsiTheme="majorHAnsi" w:cs="Calibri"/>
                <w:sz w:val="17"/>
                <w:szCs w:val="17"/>
                <w:lang w:val="pl-PL"/>
              </w:rPr>
              <w:t>itp.</w:t>
            </w:r>
            <w:r w:rsidRPr="006F0306">
              <w:rPr>
                <w:rFonts w:asciiTheme="majorHAnsi" w:eastAsia="Calibri Light" w:hAnsiTheme="majorHAnsi" w:cs="Calibri"/>
                <w:sz w:val="17"/>
                <w:szCs w:val="17"/>
                <w:lang w:val="pl-PL"/>
              </w:rPr>
              <w:t>) i aktywnie współpracuje z innymi jednostkami samorządu w zakresie wymiany doświadczeń w obszarze ograniczania obciążeń administracyjnych.</w:t>
            </w:r>
          </w:p>
          <w:p w14:paraId="52930C20" w14:textId="77777777" w:rsidR="00C0117A" w:rsidRPr="006F0306" w:rsidRDefault="00C0117A" w:rsidP="00073799">
            <w:pPr>
              <w:widowControl/>
              <w:jc w:val="left"/>
              <w:rPr>
                <w:rFonts w:asciiTheme="majorHAnsi" w:eastAsia="Calibri" w:hAnsiTheme="majorHAnsi" w:cs="Calibri"/>
                <w:sz w:val="17"/>
                <w:szCs w:val="17"/>
                <w:lang w:val="pl-PL"/>
              </w:rPr>
            </w:pPr>
            <w:r w:rsidRPr="006F0306">
              <w:rPr>
                <w:rFonts w:asciiTheme="majorHAnsi" w:eastAsia="Calibri" w:hAnsiTheme="majorHAnsi" w:cs="Calibri"/>
                <w:sz w:val="17"/>
                <w:szCs w:val="17"/>
                <w:lang w:val="pl-PL"/>
              </w:rPr>
              <w:t xml:space="preserve"> </w:t>
            </w:r>
          </w:p>
          <w:p w14:paraId="6E44FAF1" w14:textId="77777777" w:rsidR="00C0117A" w:rsidRPr="006F0306" w:rsidRDefault="004618AA" w:rsidP="00073799">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336686566"/>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xml:space="preserve"> Wprowadzono w życie i wdrożono jasno określoną i kompleksową strategię szacowania i ograniczania obciążeń administracyjnych, która jest w razie potrzeby aktualizowana. </w:t>
            </w:r>
          </w:p>
          <w:p w14:paraId="675BEF27" w14:textId="77777777" w:rsidR="00C0117A" w:rsidRPr="006F0306" w:rsidRDefault="004618AA" w:rsidP="00073799">
            <w:pPr>
              <w:widowControl/>
              <w:jc w:val="left"/>
              <w:rPr>
                <w:rFonts w:asciiTheme="majorHAnsi" w:eastAsia="Calibri Light"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193192047"/>
                <w14:checkbox>
                  <w14:checked w14:val="0"/>
                  <w14:checkedState w14:val="2612" w14:font="MS Gothic"/>
                  <w14:uncheckedState w14:val="2610" w14:font="MS Gothic"/>
                </w14:checkbox>
              </w:sdtPr>
              <w:sdtEndPr/>
              <w:sdtContent>
                <w:r w:rsidR="00C0117A" w:rsidRPr="006F0306">
                  <w:rPr>
                    <w:rFonts w:ascii="Segoe UI Symbol" w:eastAsia="MS Gothic" w:hAnsi="Segoe UI Symbol" w:cs="Segoe UI Symbol"/>
                    <w:color w:val="0070C0"/>
                    <w:sz w:val="17"/>
                    <w:szCs w:val="17"/>
                    <w:lang w:val="pl-PL"/>
                  </w:rPr>
                  <w:t>☐</w:t>
                </w:r>
              </w:sdtContent>
            </w:sdt>
            <w:r w:rsidR="00C0117A" w:rsidRPr="006F0306">
              <w:rPr>
                <w:rFonts w:asciiTheme="majorHAnsi" w:eastAsia="Calibri Light" w:hAnsiTheme="majorHAnsi" w:cs="Calibri"/>
                <w:color w:val="0070C0"/>
                <w:sz w:val="17"/>
                <w:szCs w:val="17"/>
                <w:lang w:val="pl-PL"/>
              </w:rPr>
              <w:t> Prowadzona jest regularna wymiana doświadczeń z innymi jednostkami samorządu w celu ograniczenia obciążeń administracyjnych.</w:t>
            </w:r>
          </w:p>
        </w:tc>
      </w:tr>
    </w:tbl>
    <w:p w14:paraId="7BED9F47" w14:textId="77777777" w:rsidR="00C0117A" w:rsidRPr="006F0306" w:rsidRDefault="00C0117A" w:rsidP="00C0117A">
      <w:pPr>
        <w:pStyle w:val="Para0"/>
        <w:rPr>
          <w:lang w:val="pl-PL"/>
        </w:rPr>
      </w:pPr>
    </w:p>
    <w:p w14:paraId="3930D72F" w14:textId="4EF71EC1" w:rsidR="0056070E" w:rsidRPr="006F0306" w:rsidRDefault="00C0117A" w:rsidP="00C0117A">
      <w:pPr>
        <w:pStyle w:val="Nagwek2"/>
        <w:rPr>
          <w:lang w:val="pl-PL"/>
        </w:rPr>
      </w:pPr>
      <w:bookmarkStart w:id="47" w:name="_Toc71043345"/>
      <w:r w:rsidRPr="006F0306">
        <w:rPr>
          <w:lang w:val="pl-PL"/>
        </w:rPr>
        <w:t>CZĘŚĆ 3. WZMACNIANIE WEWNĘTRZNYCH PROCESÓW ZARZĄDZANIA</w:t>
      </w:r>
      <w:bookmarkEnd w:id="47"/>
      <w:r w:rsidR="0056070E" w:rsidRPr="006F0306">
        <w:rPr>
          <w:lang w:val="pl-PL"/>
        </w:rPr>
        <w:t xml:space="preserve">  </w:t>
      </w:r>
    </w:p>
    <w:p w14:paraId="7C730632" w14:textId="1C018FD7" w:rsidR="00790393" w:rsidRPr="006F0306" w:rsidRDefault="00790393" w:rsidP="00790393">
      <w:pPr>
        <w:pStyle w:val="Para0"/>
        <w:rPr>
          <w:lang w:val="pl-PL"/>
        </w:rPr>
      </w:pPr>
    </w:p>
    <w:tbl>
      <w:tblPr>
        <w:tblStyle w:val="Tabela-Siatka"/>
        <w:tblW w:w="5000" w:type="pct"/>
        <w:tblLook w:val="04A0" w:firstRow="1" w:lastRow="0" w:firstColumn="1" w:lastColumn="0" w:noHBand="0" w:noVBand="1"/>
      </w:tblPr>
      <w:tblGrid>
        <w:gridCol w:w="1784"/>
        <w:gridCol w:w="2749"/>
        <w:gridCol w:w="2977"/>
        <w:gridCol w:w="2975"/>
        <w:gridCol w:w="2771"/>
      </w:tblGrid>
      <w:tr w:rsidR="00E20FA8" w:rsidRPr="00A86B88" w14:paraId="317F3236" w14:textId="77777777" w:rsidTr="00E20FA8">
        <w:trPr>
          <w:trHeight w:val="319"/>
          <w:tblHeader/>
        </w:trPr>
        <w:tc>
          <w:tcPr>
            <w:tcW w:w="5000" w:type="pct"/>
            <w:gridSpan w:val="5"/>
            <w:shd w:val="clear" w:color="auto" w:fill="366091" w:themeFill="accent5" w:themeFillShade="BF"/>
            <w:vAlign w:val="center"/>
          </w:tcPr>
          <w:p w14:paraId="47DE2D5D" w14:textId="74DAA85A" w:rsidR="00E20FA8" w:rsidRPr="006F0306" w:rsidRDefault="00E20FA8" w:rsidP="00E20FA8">
            <w:pPr>
              <w:pStyle w:val="TableCell"/>
              <w:jc w:val="center"/>
              <w:rPr>
                <w:rFonts w:asciiTheme="majorHAnsi" w:eastAsia="Calibri Light" w:hAnsiTheme="majorHAnsi" w:cs="Calibri"/>
                <w:b/>
                <w:bCs/>
                <w:color w:val="auto"/>
                <w:szCs w:val="17"/>
                <w:lang w:val="pl-PL"/>
              </w:rPr>
            </w:pPr>
            <w:r w:rsidRPr="006F0306">
              <w:rPr>
                <w:rFonts w:asciiTheme="majorHAnsi" w:eastAsia="Calibri Light" w:hAnsiTheme="majorHAnsi" w:cs="Calibri"/>
                <w:b/>
                <w:bCs/>
                <w:color w:val="FFFFFF" w:themeColor="background1"/>
                <w:szCs w:val="17"/>
                <w:lang w:val="pl-PL"/>
              </w:rPr>
              <w:t>CZĘŚĆ 3. Wzmacnianie wewnętrznych procesów zarządzania</w:t>
            </w:r>
          </w:p>
        </w:tc>
      </w:tr>
      <w:tr w:rsidR="00E20FA8" w:rsidRPr="00A86B88" w14:paraId="02EF029D" w14:textId="77777777" w:rsidTr="00E20FA8">
        <w:trPr>
          <w:trHeight w:val="282"/>
          <w:tblHeader/>
        </w:trPr>
        <w:tc>
          <w:tcPr>
            <w:tcW w:w="673" w:type="pct"/>
            <w:vMerge w:val="restart"/>
            <w:shd w:val="clear" w:color="auto" w:fill="B8CCE4" w:themeFill="accent5" w:themeFillTint="66"/>
            <w:vAlign w:val="center"/>
          </w:tcPr>
          <w:p w14:paraId="5A49F5C1" w14:textId="34AA01EF" w:rsidR="00E20FA8" w:rsidRPr="00A86B88" w:rsidRDefault="00E20FA8" w:rsidP="00E20FA8">
            <w:pPr>
              <w:pStyle w:val="TableRow"/>
              <w:jc w:val="center"/>
              <w:rPr>
                <w:rFonts w:asciiTheme="majorHAnsi" w:hAnsiTheme="majorHAnsi"/>
                <w:szCs w:val="17"/>
                <w:lang w:val="pl-PL"/>
              </w:rPr>
            </w:pPr>
            <w:r w:rsidRPr="006F0306">
              <w:rPr>
                <w:rFonts w:asciiTheme="majorHAnsi" w:eastAsia="Calibri Light" w:hAnsiTheme="majorHAnsi" w:cs="Calibri"/>
                <w:b/>
                <w:bCs/>
                <w:color w:val="auto"/>
                <w:szCs w:val="17"/>
                <w:lang w:val="pl-PL"/>
              </w:rPr>
              <w:t>Obszar</w:t>
            </w:r>
          </w:p>
        </w:tc>
        <w:tc>
          <w:tcPr>
            <w:tcW w:w="1037" w:type="pct"/>
            <w:vMerge w:val="restart"/>
            <w:shd w:val="clear" w:color="auto" w:fill="B8CCE4" w:themeFill="accent5" w:themeFillTint="66"/>
            <w:vAlign w:val="center"/>
          </w:tcPr>
          <w:p w14:paraId="6265E4FF" w14:textId="7FA34034" w:rsidR="00E20FA8" w:rsidRPr="00A86B88" w:rsidRDefault="00E20FA8" w:rsidP="00E20FA8">
            <w:pPr>
              <w:pStyle w:val="TableRow"/>
              <w:jc w:val="center"/>
              <w:rPr>
                <w:rFonts w:asciiTheme="majorHAnsi" w:hAnsiTheme="majorHAnsi"/>
                <w:szCs w:val="17"/>
                <w:lang w:val="pl-PL"/>
              </w:rPr>
            </w:pPr>
            <w:r w:rsidRPr="006F0306">
              <w:rPr>
                <w:rFonts w:asciiTheme="majorHAnsi" w:eastAsia="Calibri Light" w:hAnsiTheme="majorHAnsi" w:cs="Calibri"/>
                <w:b/>
                <w:bCs/>
                <w:color w:val="auto"/>
                <w:szCs w:val="17"/>
                <w:lang w:val="pl-PL"/>
              </w:rPr>
              <w:t>Wymiar</w:t>
            </w:r>
          </w:p>
        </w:tc>
        <w:tc>
          <w:tcPr>
            <w:tcW w:w="3290" w:type="pct"/>
            <w:gridSpan w:val="3"/>
            <w:shd w:val="clear" w:color="auto" w:fill="B8CCE4" w:themeFill="accent5" w:themeFillTint="66"/>
            <w:vAlign w:val="center"/>
          </w:tcPr>
          <w:p w14:paraId="5B3E5FD3" w14:textId="68A75F98" w:rsidR="00E20FA8" w:rsidRPr="00A86B88" w:rsidRDefault="00E20FA8" w:rsidP="00E20FA8">
            <w:pPr>
              <w:pStyle w:val="TableCell"/>
              <w:jc w:val="center"/>
              <w:rPr>
                <w:rFonts w:asciiTheme="majorHAnsi" w:eastAsia="Calibri" w:hAnsiTheme="majorHAnsi"/>
                <w:szCs w:val="17"/>
                <w:lang w:val="pl-PL"/>
              </w:rPr>
            </w:pPr>
            <w:r w:rsidRPr="006F0306">
              <w:rPr>
                <w:rFonts w:asciiTheme="majorHAnsi" w:eastAsia="Calibri Light" w:hAnsiTheme="majorHAnsi" w:cs="Calibri"/>
                <w:b/>
                <w:bCs/>
                <w:szCs w:val="17"/>
                <w:lang w:val="pl-PL"/>
              </w:rPr>
              <w:t xml:space="preserve">Poziomy dojrzałości (weryfikowane poprzez spełnienie </w:t>
            </w:r>
            <w:r w:rsidRPr="006F0306">
              <w:rPr>
                <w:rFonts w:asciiTheme="majorHAnsi" w:eastAsia="Times New Roman" w:hAnsiTheme="majorHAnsi" w:cs="Calibri"/>
                <w:bCs/>
                <w:color w:val="0070C0"/>
                <w:szCs w:val="17"/>
                <w:lang w:val="pl-PL" w:eastAsia="pl-PL"/>
              </w:rPr>
              <w:t>następujących kryteriów</w:t>
            </w:r>
            <w:r w:rsidRPr="006F0306">
              <w:rPr>
                <w:rFonts w:asciiTheme="majorHAnsi" w:eastAsia="Calibri Light" w:hAnsiTheme="majorHAnsi" w:cs="Calibri"/>
                <w:b/>
                <w:bCs/>
                <w:color w:val="4E81BD" w:themeColor="accent1"/>
                <w:szCs w:val="17"/>
                <w:lang w:val="pl-PL"/>
              </w:rPr>
              <w:t xml:space="preserve"> </w:t>
            </w:r>
            <w:r w:rsidRPr="006F0306">
              <w:rPr>
                <w:rFonts w:asciiTheme="majorHAnsi" w:eastAsia="Calibri Light" w:hAnsiTheme="majorHAnsi" w:cs="Calibri"/>
                <w:b/>
                <w:bCs/>
                <w:szCs w:val="17"/>
                <w:lang w:val="pl-PL"/>
              </w:rPr>
              <w:t>dla każdego poziomu)</w:t>
            </w:r>
          </w:p>
        </w:tc>
      </w:tr>
      <w:tr w:rsidR="00E20FA8" w:rsidRPr="006F0306" w14:paraId="751FBBE5" w14:textId="77777777" w:rsidTr="00E20FA8">
        <w:trPr>
          <w:tblHeader/>
        </w:trPr>
        <w:tc>
          <w:tcPr>
            <w:tcW w:w="673" w:type="pct"/>
            <w:vMerge/>
            <w:shd w:val="clear" w:color="auto" w:fill="auto"/>
          </w:tcPr>
          <w:p w14:paraId="2E780797" w14:textId="77777777" w:rsidR="00E20FA8" w:rsidRPr="006F0306" w:rsidRDefault="00E20FA8" w:rsidP="00E20FA8">
            <w:pPr>
              <w:pStyle w:val="Nagwek3"/>
              <w:keepNext w:val="0"/>
              <w:numPr>
                <w:ilvl w:val="0"/>
                <w:numId w:val="0"/>
              </w:numPr>
              <w:spacing w:before="0"/>
              <w:outlineLvl w:val="2"/>
              <w:rPr>
                <w:rFonts w:asciiTheme="majorHAnsi" w:eastAsia="Calibri Light" w:hAnsiTheme="majorHAnsi" w:cs="Calibri"/>
                <w:b w:val="0"/>
                <w:bCs/>
                <w:color w:val="auto"/>
                <w:sz w:val="17"/>
                <w:szCs w:val="17"/>
                <w:lang w:val="pl-PL"/>
              </w:rPr>
            </w:pPr>
          </w:p>
        </w:tc>
        <w:tc>
          <w:tcPr>
            <w:tcW w:w="1037" w:type="pct"/>
            <w:vMerge/>
            <w:shd w:val="clear" w:color="auto" w:fill="auto"/>
          </w:tcPr>
          <w:p w14:paraId="4DC80A57" w14:textId="77777777" w:rsidR="00E20FA8" w:rsidRPr="006F0306" w:rsidRDefault="00E20FA8" w:rsidP="00E20FA8">
            <w:pPr>
              <w:pStyle w:val="Nagwek4"/>
              <w:numPr>
                <w:ilvl w:val="0"/>
                <w:numId w:val="0"/>
              </w:numPr>
              <w:spacing w:before="0"/>
              <w:outlineLvl w:val="3"/>
              <w:rPr>
                <w:rFonts w:asciiTheme="majorHAnsi" w:eastAsia="Calibri Light" w:hAnsiTheme="majorHAnsi" w:cs="Calibri"/>
                <w:color w:val="auto"/>
                <w:sz w:val="17"/>
                <w:szCs w:val="17"/>
                <w:lang w:val="pl-PL"/>
              </w:rPr>
            </w:pPr>
          </w:p>
        </w:tc>
        <w:tc>
          <w:tcPr>
            <w:tcW w:w="1123" w:type="pct"/>
            <w:shd w:val="clear" w:color="auto" w:fill="E2EFD9"/>
          </w:tcPr>
          <w:p w14:paraId="0E418752" w14:textId="6B3A3B19" w:rsidR="00E20FA8" w:rsidRPr="006F0306" w:rsidRDefault="00E20FA8" w:rsidP="00790393">
            <w:pPr>
              <w:widowControl/>
              <w:jc w:val="left"/>
              <w:textAlignment w:val="baseline"/>
              <w:rPr>
                <w:rFonts w:asciiTheme="majorHAnsi" w:eastAsia="Calibri Light" w:hAnsiTheme="majorHAnsi" w:cs="Calibri"/>
                <w:sz w:val="17"/>
                <w:szCs w:val="17"/>
                <w:lang w:val="pl-PL" w:eastAsia="en-GB"/>
              </w:rPr>
            </w:pPr>
            <w:r w:rsidRPr="006F0306">
              <w:rPr>
                <w:rFonts w:asciiTheme="majorHAnsi" w:eastAsia="Calibri Light" w:hAnsiTheme="majorHAnsi" w:cs="Calibri"/>
                <w:b/>
                <w:sz w:val="17"/>
                <w:szCs w:val="17"/>
                <w:lang w:val="pl-PL"/>
              </w:rPr>
              <w:t>Poziom 1:</w:t>
            </w:r>
            <w:r w:rsidRPr="006F0306">
              <w:rPr>
                <w:rFonts w:asciiTheme="majorHAnsi" w:eastAsia="Calibri Light" w:hAnsiTheme="majorHAnsi" w:cs="Calibri"/>
                <w:sz w:val="17"/>
                <w:szCs w:val="17"/>
                <w:lang w:val="pl-PL"/>
              </w:rPr>
              <w:t xml:space="preserve"> Początkowy (poziom odniesienia)</w:t>
            </w:r>
          </w:p>
        </w:tc>
        <w:tc>
          <w:tcPr>
            <w:tcW w:w="1122" w:type="pct"/>
            <w:shd w:val="clear" w:color="auto" w:fill="C5E0B3"/>
          </w:tcPr>
          <w:p w14:paraId="02F114DB" w14:textId="227DE3D1" w:rsidR="00E20FA8" w:rsidRPr="006F0306" w:rsidRDefault="00E20FA8" w:rsidP="00790393">
            <w:pPr>
              <w:widowControl/>
              <w:jc w:val="left"/>
              <w:textAlignment w:val="baseline"/>
              <w:rPr>
                <w:rFonts w:asciiTheme="majorHAnsi" w:eastAsia="Calibri Light" w:hAnsiTheme="majorHAnsi" w:cs="Calibri"/>
                <w:sz w:val="17"/>
                <w:szCs w:val="17"/>
                <w:lang w:val="pl-PL" w:eastAsia="en-GB"/>
              </w:rPr>
            </w:pPr>
            <w:r w:rsidRPr="006F0306">
              <w:rPr>
                <w:rFonts w:asciiTheme="majorHAnsi" w:eastAsia="Calibri Light" w:hAnsiTheme="majorHAnsi" w:cs="Calibri"/>
                <w:b/>
                <w:sz w:val="17"/>
                <w:szCs w:val="17"/>
                <w:lang w:val="pl-PL"/>
              </w:rPr>
              <w:t>Poziom 2:</w:t>
            </w:r>
            <w:r w:rsidRPr="006F0306">
              <w:rPr>
                <w:rFonts w:asciiTheme="majorHAnsi" w:eastAsia="Calibri Light" w:hAnsiTheme="majorHAnsi" w:cs="Calibri"/>
                <w:sz w:val="17"/>
                <w:szCs w:val="17"/>
                <w:lang w:val="pl-PL"/>
              </w:rPr>
              <w:t xml:space="preserve"> Zadowalający (średnio zaawansowany)</w:t>
            </w:r>
          </w:p>
        </w:tc>
        <w:tc>
          <w:tcPr>
            <w:tcW w:w="1045" w:type="pct"/>
            <w:shd w:val="clear" w:color="auto" w:fill="A8D08D"/>
          </w:tcPr>
          <w:p w14:paraId="75B9D4A5" w14:textId="037B347D" w:rsidR="00E20FA8" w:rsidRPr="006F0306" w:rsidRDefault="00E20FA8" w:rsidP="00790393">
            <w:pPr>
              <w:widowControl/>
              <w:jc w:val="left"/>
              <w:rPr>
                <w:rFonts w:asciiTheme="majorHAnsi" w:eastAsia="Calibri Light" w:hAnsiTheme="majorHAnsi" w:cs="Calibri"/>
                <w:sz w:val="17"/>
                <w:szCs w:val="17"/>
                <w:lang w:val="pl-PL"/>
              </w:rPr>
            </w:pPr>
            <w:r w:rsidRPr="006F0306">
              <w:rPr>
                <w:rFonts w:asciiTheme="majorHAnsi" w:eastAsia="Calibri Light" w:hAnsiTheme="majorHAnsi" w:cs="Calibri"/>
                <w:b/>
                <w:sz w:val="17"/>
                <w:szCs w:val="17"/>
                <w:lang w:val="pl-PL"/>
              </w:rPr>
              <w:t>Poziom 3</w:t>
            </w:r>
            <w:r w:rsidRPr="006F0306">
              <w:rPr>
                <w:rFonts w:asciiTheme="majorHAnsi" w:eastAsia="Calibri Light" w:hAnsiTheme="majorHAnsi" w:cs="Calibri"/>
                <w:sz w:val="17"/>
                <w:szCs w:val="17"/>
                <w:lang w:val="pl-PL"/>
              </w:rPr>
              <w:t>: Optymalny (oczekiwana praktyka)</w:t>
            </w:r>
          </w:p>
        </w:tc>
      </w:tr>
      <w:tr w:rsidR="00790393" w:rsidRPr="00A86B88" w14:paraId="3B4BE7B8" w14:textId="77777777" w:rsidTr="00790393">
        <w:tc>
          <w:tcPr>
            <w:tcW w:w="673" w:type="pct"/>
            <w:vMerge w:val="restart"/>
            <w:shd w:val="clear" w:color="auto" w:fill="auto"/>
          </w:tcPr>
          <w:p w14:paraId="21BBFA4C" w14:textId="0DFD4491" w:rsidR="00790393" w:rsidRPr="00A86B88" w:rsidRDefault="00790393" w:rsidP="00790393">
            <w:pPr>
              <w:pStyle w:val="Nagwek3"/>
              <w:keepNext w:val="0"/>
              <w:numPr>
                <w:ilvl w:val="0"/>
                <w:numId w:val="16"/>
              </w:numPr>
              <w:spacing w:before="0"/>
              <w:ind w:left="357" w:hanging="357"/>
              <w:outlineLvl w:val="2"/>
              <w:rPr>
                <w:rFonts w:asciiTheme="majorHAnsi" w:eastAsia="Calibri" w:hAnsiTheme="majorHAnsi"/>
                <w:b w:val="0"/>
                <w:szCs w:val="17"/>
                <w:lang w:val="pl-PL"/>
              </w:rPr>
            </w:pPr>
            <w:r w:rsidRPr="006F0306">
              <w:rPr>
                <w:rFonts w:asciiTheme="majorHAnsi" w:eastAsia="Calibri Light" w:hAnsiTheme="majorHAnsi" w:cs="Calibri"/>
                <w:b w:val="0"/>
                <w:bCs/>
                <w:color w:val="auto"/>
                <w:sz w:val="17"/>
                <w:szCs w:val="17"/>
                <w:lang w:val="pl-PL"/>
              </w:rPr>
              <w:t xml:space="preserve">Koordynacja pomiędzy wydziałami urzędu </w:t>
            </w:r>
            <w:r w:rsidR="00152CAF">
              <w:rPr>
                <w:rFonts w:asciiTheme="majorHAnsi" w:eastAsia="Calibri Light" w:hAnsiTheme="majorHAnsi" w:cs="Calibri"/>
                <w:b w:val="0"/>
                <w:bCs/>
                <w:color w:val="auto"/>
                <w:sz w:val="17"/>
                <w:szCs w:val="17"/>
                <w:lang w:val="pl-PL"/>
              </w:rPr>
              <w:t>politykami dotyczącymi różnych sektorów</w:t>
            </w:r>
            <w:r w:rsidRPr="006F0306">
              <w:rPr>
                <w:rFonts w:asciiTheme="majorHAnsi" w:eastAsia="Calibri Light" w:hAnsiTheme="majorHAnsi" w:cs="Calibri"/>
                <w:b w:val="0"/>
                <w:bCs/>
                <w:color w:val="auto"/>
                <w:sz w:val="17"/>
                <w:szCs w:val="17"/>
                <w:lang w:val="pl-PL"/>
              </w:rPr>
              <w:t xml:space="preserve"> w ramach JST</w:t>
            </w:r>
          </w:p>
        </w:tc>
        <w:tc>
          <w:tcPr>
            <w:tcW w:w="1037" w:type="pct"/>
            <w:shd w:val="clear" w:color="auto" w:fill="auto"/>
          </w:tcPr>
          <w:p w14:paraId="437DEF61" w14:textId="2249E0D5" w:rsidR="00790393" w:rsidRPr="00A86B88" w:rsidRDefault="00790393" w:rsidP="00790393">
            <w:pPr>
              <w:pStyle w:val="Nagwek4"/>
              <w:numPr>
                <w:ilvl w:val="0"/>
                <w:numId w:val="17"/>
              </w:numPr>
              <w:spacing w:before="0"/>
              <w:ind w:left="357" w:hanging="357"/>
              <w:outlineLvl w:val="3"/>
              <w:rPr>
                <w:rFonts w:asciiTheme="majorHAnsi" w:hAnsiTheme="majorHAnsi"/>
                <w:szCs w:val="17"/>
                <w:lang w:val="pl-PL"/>
              </w:rPr>
            </w:pPr>
            <w:r w:rsidRPr="006F0306">
              <w:rPr>
                <w:rFonts w:asciiTheme="majorHAnsi" w:eastAsia="Calibri Light" w:hAnsiTheme="majorHAnsi" w:cs="Calibri"/>
                <w:color w:val="auto"/>
                <w:sz w:val="17"/>
                <w:szCs w:val="17"/>
                <w:lang w:val="pl-PL"/>
              </w:rPr>
              <w:t>Cel koordynacji wewnątrz JST </w:t>
            </w:r>
          </w:p>
        </w:tc>
        <w:tc>
          <w:tcPr>
            <w:tcW w:w="1123" w:type="pct"/>
            <w:shd w:val="clear" w:color="auto" w:fill="E2EFD9"/>
          </w:tcPr>
          <w:p w14:paraId="07430BAC" w14:textId="77777777" w:rsidR="00790393" w:rsidRPr="006F0306" w:rsidRDefault="00790393" w:rsidP="00790393">
            <w:pPr>
              <w:widowControl/>
              <w:jc w:val="left"/>
              <w:textAlignment w:val="baseline"/>
              <w:rPr>
                <w:rFonts w:asciiTheme="majorHAnsi" w:eastAsia="Times New Roman" w:hAnsiTheme="majorHAnsi" w:cs="Calibri"/>
                <w:sz w:val="17"/>
                <w:szCs w:val="17"/>
                <w:lang w:val="pl-PL" w:eastAsia="en-GB"/>
              </w:rPr>
            </w:pPr>
            <w:r w:rsidRPr="006F0306">
              <w:rPr>
                <w:rFonts w:asciiTheme="majorHAnsi" w:eastAsia="Calibri Light" w:hAnsiTheme="majorHAnsi" w:cs="Calibri"/>
                <w:sz w:val="17"/>
                <w:szCs w:val="17"/>
                <w:lang w:val="pl-PL" w:eastAsia="en-GB"/>
              </w:rPr>
              <w:t>Doraźna wymiana informacji pomiędzy jednostkami organizacyjnymi JST i wydziałami urzędu w celu bardziej skutecznej realizacji ich celów.</w:t>
            </w:r>
          </w:p>
          <w:p w14:paraId="3223731E" w14:textId="77777777" w:rsidR="00790393" w:rsidRPr="006F0306" w:rsidRDefault="00790393" w:rsidP="00790393">
            <w:pPr>
              <w:widowControl/>
              <w:jc w:val="left"/>
              <w:textAlignment w:val="baseline"/>
              <w:rPr>
                <w:rFonts w:asciiTheme="majorHAnsi" w:eastAsia="Times New Roman" w:hAnsiTheme="majorHAnsi" w:cs="Calibri"/>
                <w:sz w:val="17"/>
                <w:szCs w:val="17"/>
                <w:lang w:val="pl-PL" w:eastAsia="en-GB"/>
              </w:rPr>
            </w:pPr>
            <w:r w:rsidRPr="006F0306">
              <w:rPr>
                <w:rFonts w:asciiTheme="majorHAnsi" w:eastAsia="Times New Roman" w:hAnsiTheme="majorHAnsi" w:cs="Calibri"/>
                <w:sz w:val="17"/>
                <w:szCs w:val="17"/>
                <w:lang w:val="pl-PL" w:eastAsia="en-GB"/>
              </w:rPr>
              <w:t> </w:t>
            </w:r>
          </w:p>
          <w:p w14:paraId="15041121"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Decyzje podejmowane w jednej jednostce organizacyjnej/wydziale urzędu uwzględniają decyzje podjęte przez inne jednostki/wydziały, aby uniknąć takich niepożądanych skutków jak wzrost kosztów, niespójność polityk, pokrywające się działania i wzrost obciążeń dla obywateli.</w:t>
            </w:r>
          </w:p>
          <w:p w14:paraId="5811E08D" w14:textId="77777777" w:rsidR="00790393" w:rsidRPr="006F0306" w:rsidRDefault="00790393" w:rsidP="00790393">
            <w:pPr>
              <w:widowControl/>
              <w:jc w:val="left"/>
              <w:rPr>
                <w:rFonts w:asciiTheme="majorHAnsi" w:eastAsia="Calibri" w:hAnsiTheme="majorHAnsi" w:cs="Calibri"/>
                <w:sz w:val="17"/>
                <w:szCs w:val="17"/>
                <w:lang w:val="pl-PL"/>
              </w:rPr>
            </w:pPr>
          </w:p>
          <w:p w14:paraId="40E05897" w14:textId="77777777" w:rsidR="00790393" w:rsidRPr="006F0306" w:rsidRDefault="00790393" w:rsidP="00790393">
            <w:pPr>
              <w:widowControl/>
              <w:jc w:val="left"/>
              <w:rPr>
                <w:rFonts w:asciiTheme="majorHAnsi" w:eastAsia="Calibri" w:hAnsiTheme="majorHAnsi" w:cs="Calibri"/>
                <w:sz w:val="17"/>
                <w:szCs w:val="17"/>
                <w:lang w:val="pl-PL"/>
              </w:rPr>
            </w:pPr>
          </w:p>
          <w:p w14:paraId="79B36AC0" w14:textId="77777777" w:rsidR="00790393" w:rsidRPr="006F0306" w:rsidRDefault="004618AA" w:rsidP="00790393">
            <w:pPr>
              <w:widowControl/>
              <w:jc w:val="left"/>
              <w:rPr>
                <w:rFonts w:asciiTheme="majorHAnsi" w:eastAsia="Segoe U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375432633"/>
                <w:placeholder>
                  <w:docPart w:val="93E2C4833C264A3D9B039DDC5C36F31E"/>
                </w:placeholder>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Jednostki organizacyjne JST/wydziały urzędu JST wymieniają się informacjami na zasadzie </w:t>
            </w:r>
            <w:r w:rsidR="00790393" w:rsidRPr="006F0306">
              <w:rPr>
                <w:rFonts w:asciiTheme="majorHAnsi" w:eastAsia="Calibri Light" w:hAnsiTheme="majorHAnsi" w:cs="Calibri"/>
                <w:i/>
                <w:iCs/>
                <w:color w:val="0070C0"/>
                <w:sz w:val="17"/>
                <w:szCs w:val="17"/>
                <w:lang w:val="pl-PL"/>
              </w:rPr>
              <w:t>ad hoc</w:t>
            </w:r>
            <w:r w:rsidR="00790393" w:rsidRPr="006F0306">
              <w:rPr>
                <w:rFonts w:asciiTheme="majorHAnsi" w:eastAsia="Calibri Light" w:hAnsiTheme="majorHAnsi" w:cs="Calibri"/>
                <w:color w:val="0070C0"/>
                <w:sz w:val="17"/>
                <w:szCs w:val="17"/>
                <w:lang w:val="pl-PL"/>
              </w:rPr>
              <w:t>, aby wspierać się nawzajem w realizacji celów.</w:t>
            </w:r>
          </w:p>
          <w:p w14:paraId="13BDB85F" w14:textId="7313360B" w:rsidR="00790393" w:rsidRPr="006F0306" w:rsidRDefault="004618AA" w:rsidP="00790393">
            <w:pPr>
              <w:pStyle w:val="TableCell"/>
              <w:jc w:val="left"/>
              <w:rPr>
                <w:rFonts w:asciiTheme="majorHAnsi" w:eastAsia="Segoe UI" w:hAnsiTheme="majorHAnsi"/>
                <w:szCs w:val="17"/>
                <w:lang w:val="pl-PL"/>
              </w:rPr>
            </w:pPr>
            <w:sdt>
              <w:sdtPr>
                <w:rPr>
                  <w:rFonts w:asciiTheme="majorHAnsi" w:eastAsia="Calibri" w:hAnsiTheme="majorHAnsi" w:cs="Calibri"/>
                  <w:color w:val="0070C0"/>
                  <w:szCs w:val="17"/>
                  <w:shd w:val="clear" w:color="auto" w:fill="E6E6E6"/>
                  <w:lang w:val="pl-PL"/>
                </w:rPr>
                <w:id w:val="300270599"/>
                <w:placeholder>
                  <w:docPart w:val="93E2C4833C264A3D9B039DDC5C36F31E"/>
                </w:placeholder>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Jednostki organizacyjne JST/wydziały urzędu JST biorą pod uwagę decyzje innych pracowników i starają się uniknąć sytuacji, w których decyzje są sprzeczne.</w:t>
            </w:r>
          </w:p>
        </w:tc>
        <w:tc>
          <w:tcPr>
            <w:tcW w:w="1122" w:type="pct"/>
            <w:shd w:val="clear" w:color="auto" w:fill="C5E0B3"/>
          </w:tcPr>
          <w:p w14:paraId="4FA442C6" w14:textId="77777777" w:rsidR="00790393" w:rsidRPr="006F0306" w:rsidRDefault="00790393" w:rsidP="00790393">
            <w:pPr>
              <w:widowControl/>
              <w:jc w:val="left"/>
              <w:textAlignment w:val="baseline"/>
              <w:rPr>
                <w:rFonts w:asciiTheme="majorHAnsi" w:eastAsia="Times New Roman" w:hAnsiTheme="majorHAnsi" w:cs="Calibri"/>
                <w:sz w:val="17"/>
                <w:szCs w:val="17"/>
                <w:lang w:val="pl-PL" w:eastAsia="en-GB"/>
              </w:rPr>
            </w:pPr>
            <w:r w:rsidRPr="006F0306">
              <w:rPr>
                <w:rFonts w:asciiTheme="majorHAnsi" w:eastAsia="Calibri Light" w:hAnsiTheme="majorHAnsi" w:cs="Calibri"/>
                <w:sz w:val="17"/>
                <w:szCs w:val="17"/>
                <w:lang w:val="pl-PL" w:eastAsia="en-GB"/>
              </w:rPr>
              <w:lastRenderedPageBreak/>
              <w:t>Regularna, oficjalna wymiana informacji i dokumentów z innymi jednostkami organizacyjnymi JST i wydziałami urzędu, które podejmują decyzje w zakresie swoich kompetencji i pracują niezależnie, aby przyczynić się do realizacji wspólnego celu. </w:t>
            </w:r>
          </w:p>
          <w:p w14:paraId="6BA291C0" w14:textId="77777777" w:rsidR="00790393" w:rsidRPr="006F0306" w:rsidRDefault="00790393" w:rsidP="00790393">
            <w:pPr>
              <w:widowControl/>
              <w:jc w:val="left"/>
              <w:textAlignment w:val="baseline"/>
              <w:rPr>
                <w:rFonts w:asciiTheme="majorHAnsi" w:eastAsia="Times New Roman" w:hAnsiTheme="majorHAnsi" w:cs="Calibri"/>
                <w:sz w:val="17"/>
                <w:szCs w:val="17"/>
                <w:lang w:val="pl-PL" w:eastAsia="en-GB"/>
              </w:rPr>
            </w:pPr>
            <w:r w:rsidRPr="006F0306">
              <w:rPr>
                <w:rFonts w:asciiTheme="majorHAnsi" w:eastAsia="Times New Roman" w:hAnsiTheme="majorHAnsi" w:cs="Calibri"/>
                <w:sz w:val="17"/>
                <w:szCs w:val="17"/>
                <w:lang w:val="pl-PL" w:eastAsia="en-GB"/>
              </w:rPr>
              <w:t> </w:t>
            </w:r>
          </w:p>
          <w:p w14:paraId="56BE5B33"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Działania poszczególnych jednostek/wydziałów mają nie tylko na celu wyeliminowanie dublujących się działań i niepożądanych skutków, ale także określenie metod współpracy nad politykami, które mogą stworzyć efekt synergii i zapewnić korzyści całej jednostce samorządu. </w:t>
            </w:r>
          </w:p>
          <w:p w14:paraId="5FBD9575" w14:textId="77777777" w:rsidR="00790393" w:rsidRPr="006F0306" w:rsidRDefault="00790393" w:rsidP="00790393">
            <w:pPr>
              <w:widowControl/>
              <w:jc w:val="left"/>
              <w:rPr>
                <w:rFonts w:asciiTheme="majorHAnsi" w:eastAsia="Calibri" w:hAnsiTheme="majorHAnsi" w:cs="Calibri"/>
                <w:sz w:val="17"/>
                <w:szCs w:val="17"/>
                <w:lang w:val="pl-PL"/>
              </w:rPr>
            </w:pPr>
          </w:p>
          <w:p w14:paraId="071B92DB"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404133119"/>
                <w:placeholder>
                  <w:docPart w:val="224E135318D242E89D5D9B0AB7559AF3"/>
                </w:placeholder>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Jednostki organizacyjne JST/wydziały urzędu JST regularnie i stale wymieniają się informacjami.</w:t>
            </w:r>
          </w:p>
          <w:p w14:paraId="2B95CF93" w14:textId="47DD9DDF" w:rsidR="00790393" w:rsidRPr="006F0306" w:rsidRDefault="004618AA" w:rsidP="00790393">
            <w:pPr>
              <w:pStyle w:val="TableCell"/>
              <w:jc w:val="left"/>
              <w:rPr>
                <w:rFonts w:asciiTheme="majorHAnsi" w:eastAsia="Segoe UI" w:hAnsiTheme="majorHAnsi"/>
                <w:szCs w:val="17"/>
                <w:lang w:val="pl-PL"/>
              </w:rPr>
            </w:pPr>
            <w:sdt>
              <w:sdtPr>
                <w:rPr>
                  <w:rFonts w:asciiTheme="majorHAnsi" w:eastAsia="Segoe UI" w:hAnsiTheme="majorHAnsi" w:cs="Calibri"/>
                  <w:color w:val="0070C0"/>
                  <w:szCs w:val="17"/>
                  <w:shd w:val="clear" w:color="auto" w:fill="E6E6E6"/>
                  <w:lang w:val="pl-PL"/>
                </w:rPr>
                <w:id w:val="27006565"/>
                <w:placeholder>
                  <w:docPart w:val="224E135318D242E89D5D9B0AB7559AF3"/>
                </w:placeholder>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xml:space="preserve"> Jednostki organizacyjne JST/wydziały urzędu JST aktywnie określają sposoby nawiązania współpracy w kwestii polityk, które mogą stworzyć efekt synergii. </w:t>
            </w:r>
          </w:p>
        </w:tc>
        <w:tc>
          <w:tcPr>
            <w:tcW w:w="1045" w:type="pct"/>
            <w:shd w:val="clear" w:color="auto" w:fill="A8D08D"/>
          </w:tcPr>
          <w:p w14:paraId="4EC9471B"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Systematyczna, strategiczna koordynacja działań związanych ze wspólnymi celami strategii rozwoju lokalnego. W ten sposób zapewniony jest wzajemnie powiązany, spójny i wielowymiarowy rozwój oraz instrumenty planowania, które odzwierciedlają możliwości finansowe, a także uwzględniają plany opracowane przez władze samorządu województwa i administrację rządową. </w:t>
            </w:r>
          </w:p>
          <w:p w14:paraId="1AB9BBD1" w14:textId="77777777" w:rsidR="00790393" w:rsidRPr="006F0306" w:rsidRDefault="00790393" w:rsidP="00790393">
            <w:pPr>
              <w:widowControl/>
              <w:jc w:val="left"/>
              <w:rPr>
                <w:rFonts w:asciiTheme="majorHAnsi" w:eastAsia="Calibri" w:hAnsiTheme="majorHAnsi" w:cs="Calibri"/>
                <w:sz w:val="17"/>
                <w:szCs w:val="17"/>
                <w:lang w:val="pl-PL"/>
              </w:rPr>
            </w:pPr>
          </w:p>
          <w:p w14:paraId="6266EEB5" w14:textId="77777777" w:rsidR="00790393" w:rsidRPr="006F0306" w:rsidRDefault="00790393" w:rsidP="00790393">
            <w:pPr>
              <w:widowControl/>
              <w:jc w:val="left"/>
              <w:rPr>
                <w:rFonts w:asciiTheme="majorHAnsi" w:eastAsia="Calibri" w:hAnsiTheme="majorHAnsi" w:cs="Calibri"/>
                <w:sz w:val="17"/>
                <w:szCs w:val="17"/>
                <w:lang w:val="pl-PL"/>
              </w:rPr>
            </w:pPr>
          </w:p>
          <w:p w14:paraId="21E06EEC" w14:textId="77777777" w:rsidR="00790393" w:rsidRPr="006F0306" w:rsidRDefault="00790393" w:rsidP="00790393">
            <w:pPr>
              <w:widowControl/>
              <w:jc w:val="left"/>
              <w:rPr>
                <w:rFonts w:asciiTheme="majorHAnsi" w:eastAsia="Calibri" w:hAnsiTheme="majorHAnsi" w:cs="Calibri"/>
                <w:sz w:val="17"/>
                <w:szCs w:val="17"/>
                <w:lang w:val="pl-PL"/>
              </w:rPr>
            </w:pPr>
          </w:p>
          <w:p w14:paraId="3A0C0D0E" w14:textId="77777777" w:rsidR="00790393" w:rsidRPr="006F0306" w:rsidRDefault="00790393" w:rsidP="00790393">
            <w:pPr>
              <w:widowControl/>
              <w:jc w:val="left"/>
              <w:rPr>
                <w:rFonts w:asciiTheme="majorHAnsi" w:eastAsia="Calibri" w:hAnsiTheme="majorHAnsi" w:cs="Calibri"/>
                <w:sz w:val="17"/>
                <w:szCs w:val="17"/>
                <w:lang w:val="pl-PL"/>
              </w:rPr>
            </w:pPr>
          </w:p>
          <w:p w14:paraId="7B5DAA33" w14:textId="77777777" w:rsidR="00790393" w:rsidRPr="006F0306" w:rsidRDefault="00790393" w:rsidP="00790393">
            <w:pPr>
              <w:widowControl/>
              <w:jc w:val="left"/>
              <w:rPr>
                <w:rFonts w:asciiTheme="majorHAnsi" w:eastAsia="Calibri" w:hAnsiTheme="majorHAnsi" w:cs="Calibri"/>
                <w:sz w:val="17"/>
                <w:szCs w:val="17"/>
                <w:lang w:val="pl-PL"/>
              </w:rPr>
            </w:pPr>
          </w:p>
          <w:p w14:paraId="535757BE" w14:textId="77777777" w:rsidR="00790393" w:rsidRPr="006F0306" w:rsidRDefault="004618AA" w:rsidP="00790393">
            <w:pPr>
              <w:widowControl/>
              <w:jc w:val="left"/>
              <w:rPr>
                <w:rFonts w:asciiTheme="majorHAnsi" w:eastAsia="Segoe U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493946288"/>
                <w:placeholder>
                  <w:docPart w:val="5C438660CE4B44D2845A55388C29F59C"/>
                </w:placeholder>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Jednostka samorządu terytorialnego systematycznie koordynuje pracę wszystkich jednostek organizacyjnych/wydziałów urzędu podczas prac nad tworzeniem i wdrażaniem instrumentów rozwoju i planowania. </w:t>
            </w:r>
          </w:p>
          <w:p w14:paraId="58CDFF8B" w14:textId="77777777" w:rsidR="00790393" w:rsidRPr="006F0306" w:rsidRDefault="00790393" w:rsidP="00790393">
            <w:pPr>
              <w:widowControl/>
              <w:jc w:val="left"/>
              <w:rPr>
                <w:rFonts w:asciiTheme="majorHAnsi" w:eastAsia="Calibri Light" w:hAnsiTheme="majorHAnsi" w:cs="Calibri"/>
                <w:color w:val="0070C0"/>
                <w:sz w:val="17"/>
                <w:szCs w:val="17"/>
                <w:lang w:val="pl-PL"/>
              </w:rPr>
            </w:pPr>
            <w:r w:rsidRPr="006F0306">
              <w:rPr>
                <w:rFonts w:ascii="Segoe UI Symbol" w:eastAsia="Calibri Light"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Proces wspierają technologie informatyczne, np. platformy komunikacji, które m.in. umożliwiają tworzenie współdzielonych dokumentów elektronicznych i wspólną pracę w oparciu o nie.</w:t>
            </w:r>
          </w:p>
          <w:p w14:paraId="3CD465A3" w14:textId="5D6E0725" w:rsidR="00790393" w:rsidRPr="006F0306" w:rsidRDefault="00790393" w:rsidP="00790393">
            <w:pPr>
              <w:pStyle w:val="TableCell"/>
              <w:jc w:val="left"/>
              <w:rPr>
                <w:rFonts w:asciiTheme="majorHAnsi" w:hAnsiTheme="majorHAnsi"/>
                <w:szCs w:val="17"/>
                <w:lang w:val="pl-PL"/>
              </w:rPr>
            </w:pPr>
          </w:p>
        </w:tc>
      </w:tr>
      <w:tr w:rsidR="00790393" w:rsidRPr="00A86B88" w14:paraId="36F4C680" w14:textId="77777777" w:rsidTr="00790393">
        <w:tc>
          <w:tcPr>
            <w:tcW w:w="673" w:type="pct"/>
            <w:vMerge/>
          </w:tcPr>
          <w:p w14:paraId="6A055EF3" w14:textId="77777777" w:rsidR="00790393" w:rsidRPr="006F0306" w:rsidRDefault="00790393" w:rsidP="00790393">
            <w:pPr>
              <w:pStyle w:val="TableRow"/>
              <w:rPr>
                <w:rFonts w:asciiTheme="majorHAnsi" w:hAnsiTheme="majorHAnsi"/>
                <w:szCs w:val="17"/>
                <w:lang w:val="pl-PL"/>
              </w:rPr>
            </w:pPr>
          </w:p>
        </w:tc>
        <w:tc>
          <w:tcPr>
            <w:tcW w:w="1037" w:type="pct"/>
            <w:shd w:val="clear" w:color="auto" w:fill="auto"/>
          </w:tcPr>
          <w:p w14:paraId="6B1879B3" w14:textId="7990D613" w:rsidR="00790393" w:rsidRPr="006F0306" w:rsidRDefault="00790393" w:rsidP="00790393">
            <w:pPr>
              <w:pStyle w:val="Nagwek4"/>
              <w:numPr>
                <w:ilvl w:val="0"/>
                <w:numId w:val="17"/>
              </w:numPr>
              <w:spacing w:before="0"/>
              <w:ind w:left="357" w:hanging="357"/>
              <w:outlineLvl w:val="3"/>
              <w:rPr>
                <w:rFonts w:asciiTheme="majorHAnsi" w:hAnsiTheme="majorHAnsi"/>
                <w:szCs w:val="17"/>
                <w:lang w:val="pl-PL"/>
              </w:rPr>
            </w:pPr>
            <w:r w:rsidRPr="006F0306">
              <w:rPr>
                <w:rFonts w:asciiTheme="majorHAnsi" w:eastAsia="Calibri Light" w:hAnsiTheme="majorHAnsi" w:cs="Calibri"/>
                <w:color w:val="auto"/>
                <w:sz w:val="17"/>
                <w:szCs w:val="17"/>
                <w:lang w:val="pl-PL"/>
              </w:rPr>
              <w:t>Instytucjonalna odpowiedzialność za koordynację działań w ramach JST </w:t>
            </w:r>
          </w:p>
        </w:tc>
        <w:tc>
          <w:tcPr>
            <w:tcW w:w="1123" w:type="pct"/>
            <w:shd w:val="clear" w:color="auto" w:fill="E2EFD9"/>
          </w:tcPr>
          <w:p w14:paraId="5371478E"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Opracowano schemat organizacyjny określający strukturę organizacyjną jednostki samorządu terytorialnego oraz role wszystkich jednostek i komórek organizacyjnych, ich obowiązki oraz jasno określoną hierarchię służbową. Schemat został podany do wiadomości wszystkich pracowników samorządu i jest dostępny na stronie internetowej.</w:t>
            </w:r>
          </w:p>
          <w:p w14:paraId="3BD304A1" w14:textId="77777777" w:rsidR="00790393" w:rsidRPr="006F0306" w:rsidRDefault="00790393" w:rsidP="00790393">
            <w:pPr>
              <w:widowControl/>
              <w:jc w:val="left"/>
              <w:rPr>
                <w:rFonts w:asciiTheme="majorHAnsi" w:eastAsia="Calibri" w:hAnsiTheme="majorHAnsi" w:cs="Calibri"/>
                <w:sz w:val="17"/>
                <w:szCs w:val="17"/>
                <w:lang w:val="pl-PL"/>
              </w:rPr>
            </w:pPr>
          </w:p>
          <w:p w14:paraId="29655980" w14:textId="77777777" w:rsidR="00790393" w:rsidRPr="006F0306" w:rsidRDefault="00790393" w:rsidP="00790393">
            <w:pPr>
              <w:widowControl/>
              <w:jc w:val="left"/>
              <w:rPr>
                <w:rFonts w:asciiTheme="majorHAnsi" w:eastAsia="Calibri" w:hAnsiTheme="majorHAnsi" w:cs="Calibri"/>
                <w:sz w:val="17"/>
                <w:szCs w:val="17"/>
                <w:lang w:val="pl-PL"/>
              </w:rPr>
            </w:pPr>
          </w:p>
          <w:p w14:paraId="30274224" w14:textId="77777777" w:rsidR="00790393" w:rsidRPr="006F0306" w:rsidRDefault="00790393" w:rsidP="00790393">
            <w:pPr>
              <w:widowControl/>
              <w:jc w:val="left"/>
              <w:rPr>
                <w:rFonts w:asciiTheme="majorHAnsi" w:eastAsia="Calibri" w:hAnsiTheme="majorHAnsi" w:cs="Calibri"/>
                <w:sz w:val="17"/>
                <w:szCs w:val="17"/>
                <w:lang w:val="pl-PL"/>
              </w:rPr>
            </w:pPr>
          </w:p>
          <w:p w14:paraId="6D213338" w14:textId="77777777" w:rsidR="00790393" w:rsidRPr="006F0306" w:rsidRDefault="00790393" w:rsidP="00790393">
            <w:pPr>
              <w:widowControl/>
              <w:jc w:val="left"/>
              <w:rPr>
                <w:rFonts w:asciiTheme="majorHAnsi" w:eastAsia="Calibri" w:hAnsiTheme="majorHAnsi" w:cs="Calibri"/>
                <w:sz w:val="17"/>
                <w:szCs w:val="17"/>
                <w:lang w:val="pl-PL"/>
              </w:rPr>
            </w:pPr>
          </w:p>
          <w:p w14:paraId="2DB6EAE0" w14:textId="77777777" w:rsidR="00790393" w:rsidRPr="006F0306" w:rsidRDefault="00790393" w:rsidP="00790393">
            <w:pPr>
              <w:widowControl/>
              <w:jc w:val="left"/>
              <w:rPr>
                <w:rFonts w:asciiTheme="majorHAnsi" w:eastAsia="Calibri" w:hAnsiTheme="majorHAnsi" w:cs="Calibri"/>
                <w:sz w:val="17"/>
                <w:szCs w:val="17"/>
                <w:lang w:val="pl-PL"/>
              </w:rPr>
            </w:pPr>
          </w:p>
          <w:p w14:paraId="5D5D4CD8" w14:textId="77777777" w:rsidR="00790393" w:rsidRPr="006F0306" w:rsidRDefault="00790393" w:rsidP="00790393">
            <w:pPr>
              <w:widowControl/>
              <w:jc w:val="left"/>
              <w:rPr>
                <w:rFonts w:asciiTheme="majorHAnsi" w:eastAsia="Calibri" w:hAnsiTheme="majorHAnsi" w:cs="Calibri"/>
                <w:sz w:val="17"/>
                <w:szCs w:val="17"/>
                <w:lang w:val="pl-PL"/>
              </w:rPr>
            </w:pPr>
          </w:p>
          <w:p w14:paraId="5F59E085" w14:textId="77777777" w:rsidR="00790393" w:rsidRPr="006F0306" w:rsidRDefault="00790393" w:rsidP="00790393">
            <w:pPr>
              <w:widowControl/>
              <w:jc w:val="left"/>
              <w:rPr>
                <w:rFonts w:asciiTheme="majorHAnsi" w:eastAsia="Calibri" w:hAnsiTheme="majorHAnsi" w:cs="Calibri"/>
                <w:sz w:val="17"/>
                <w:szCs w:val="17"/>
                <w:lang w:val="pl-PL"/>
              </w:rPr>
            </w:pPr>
          </w:p>
          <w:p w14:paraId="1607374B"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96235878"/>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Jednostka samorządu ma wewnętrzny schemat organizacyjny określający role wszystkich jednostek i komórek organizacyjnych oraz ich podstawowe zadania i podległość służbową. Schemat </w:t>
            </w:r>
            <w:r w:rsidR="00790393" w:rsidRPr="006F0306">
              <w:rPr>
                <w:rFonts w:asciiTheme="majorHAnsi" w:eastAsia="Calibri Light" w:hAnsiTheme="majorHAnsi" w:cs="Calibri"/>
                <w:color w:val="0070C0"/>
                <w:sz w:val="17"/>
                <w:szCs w:val="17"/>
                <w:lang w:val="pl-PL"/>
              </w:rPr>
              <w:lastRenderedPageBreak/>
              <w:t>został podany do wiadomości wszystkich pracowników.</w:t>
            </w:r>
          </w:p>
          <w:p w14:paraId="3C3BB3ED" w14:textId="2DE0FE15" w:rsidR="00790393" w:rsidRPr="006F0306" w:rsidRDefault="004618AA" w:rsidP="00790393">
            <w:pPr>
              <w:pStyle w:val="TableCell"/>
              <w:jc w:val="both"/>
              <w:rPr>
                <w:rFonts w:asciiTheme="majorHAnsi" w:eastAsia="Calibri" w:hAnsiTheme="majorHAnsi"/>
                <w:szCs w:val="17"/>
                <w:lang w:val="pl-PL"/>
              </w:rPr>
            </w:pPr>
            <w:sdt>
              <w:sdtPr>
                <w:rPr>
                  <w:rFonts w:asciiTheme="majorHAnsi" w:eastAsia="Segoe UI" w:hAnsiTheme="majorHAnsi" w:cs="Calibri"/>
                  <w:color w:val="0070C0"/>
                  <w:szCs w:val="17"/>
                  <w:shd w:val="clear" w:color="auto" w:fill="E6E6E6"/>
                  <w:lang w:val="pl-PL"/>
                </w:rPr>
                <w:id w:val="1667206399"/>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xml:space="preserve"> Schemat organizacyjny jednostki samorządu terytorialnego został także udostępniony opinii publicznej, np. został opublikowany na stronie internetowej. </w:t>
            </w:r>
          </w:p>
        </w:tc>
        <w:tc>
          <w:tcPr>
            <w:tcW w:w="1122" w:type="pct"/>
            <w:shd w:val="clear" w:color="auto" w:fill="C5E0B3"/>
          </w:tcPr>
          <w:p w14:paraId="2B802A32"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 lub więcej stanowisk lub komórek organizacyjnych (np. prezydent/burmistrz/wójt/starosta, sekretarz, skarbnik, komórka administracyjna itd.) ma formalne uprawnienia, aby pełnić rolę koordynatora. Informacja, że osoba/komórka jest odpowiedzialna za koordynację jest upowszechniona w ramach jednostki samorządu terytorialnego, a jej rola jest wspierana przez kierownictwo JST. Przepływ dokumentów oraz informacji został odpowiednio dostosowany, aby umożliwić osobie/komórce realizację jej celów. </w:t>
            </w:r>
          </w:p>
          <w:p w14:paraId="6EDF8D56" w14:textId="77777777" w:rsidR="00790393" w:rsidRPr="006F0306" w:rsidRDefault="00790393" w:rsidP="00790393">
            <w:pPr>
              <w:widowControl/>
              <w:jc w:val="left"/>
              <w:rPr>
                <w:rFonts w:asciiTheme="majorHAnsi" w:eastAsia="Calibri" w:hAnsiTheme="majorHAnsi" w:cs="Calibri"/>
                <w:sz w:val="17"/>
                <w:szCs w:val="17"/>
                <w:lang w:val="pl-PL"/>
              </w:rPr>
            </w:pPr>
          </w:p>
          <w:p w14:paraId="113E1FE5" w14:textId="77777777" w:rsidR="00790393" w:rsidRPr="006F0306" w:rsidRDefault="004618AA" w:rsidP="00790393">
            <w:pPr>
              <w:widowControl/>
              <w:jc w:val="left"/>
              <w:rPr>
                <w:rFonts w:asciiTheme="majorHAnsi" w:eastAsia="Segoe U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307861353"/>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Jedno lub więcej stanowisk lub komórek organizacyjnych jest odpowiedzialne za koordynację.</w:t>
            </w:r>
          </w:p>
          <w:p w14:paraId="175A4D37"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740789755"/>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Osoby/komórki odpowiedzialne mają oficjalny mandat, aby pełnić rolę koordynatora. </w:t>
            </w:r>
          </w:p>
          <w:p w14:paraId="7E50F338"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05127840"/>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Prezydent/burmistrz/wójt/starosta zapewnia wsparcie dla realizacji tej funkcji. </w:t>
            </w:r>
          </w:p>
          <w:p w14:paraId="028FAD0C" w14:textId="77777777" w:rsidR="00790393" w:rsidRPr="006F0306" w:rsidRDefault="004618AA" w:rsidP="00790393">
            <w:pPr>
              <w:widowControl/>
              <w:jc w:val="left"/>
              <w:rPr>
                <w:rFonts w:asciiTheme="majorHAns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675160237"/>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Osoby/komórki otrzymują kluczowe informacje, które są niezbędne do wykonywania roli koordynatora i mają dostęp do wszystkich odpowiednich dokumentów.</w:t>
            </w:r>
          </w:p>
          <w:p w14:paraId="0DA008F0" w14:textId="77777777" w:rsidR="00790393" w:rsidRPr="006F0306" w:rsidRDefault="00790393" w:rsidP="00790393">
            <w:pPr>
              <w:pStyle w:val="TableCell"/>
              <w:jc w:val="both"/>
              <w:rPr>
                <w:rFonts w:asciiTheme="majorHAnsi" w:eastAsia="Calibri" w:hAnsiTheme="majorHAnsi"/>
                <w:szCs w:val="17"/>
                <w:lang w:val="pl-PL"/>
              </w:rPr>
            </w:pPr>
          </w:p>
        </w:tc>
        <w:tc>
          <w:tcPr>
            <w:tcW w:w="1045" w:type="pct"/>
            <w:shd w:val="clear" w:color="auto" w:fill="A8D08D"/>
          </w:tcPr>
          <w:p w14:paraId="413FBF7B" w14:textId="666396D1" w:rsidR="00790393" w:rsidRPr="006F0306" w:rsidRDefault="00790393" w:rsidP="00790393">
            <w:pPr>
              <w:widowControl/>
              <w:jc w:val="left"/>
              <w:textAlignment w:val="baseline"/>
              <w:rPr>
                <w:rFonts w:asciiTheme="majorHAnsi" w:eastAsia="Times New Roman" w:hAnsiTheme="majorHAnsi" w:cs="Calibri"/>
                <w:sz w:val="17"/>
                <w:szCs w:val="17"/>
                <w:lang w:val="pl-PL" w:eastAsia="en-GB"/>
              </w:rPr>
            </w:pPr>
            <w:r w:rsidRPr="006F0306">
              <w:rPr>
                <w:rFonts w:asciiTheme="majorHAnsi" w:eastAsia="Calibri Light" w:hAnsiTheme="majorHAnsi" w:cs="Calibri"/>
                <w:sz w:val="17"/>
                <w:szCs w:val="17"/>
                <w:lang w:val="pl-PL" w:eastAsia="en-GB"/>
              </w:rPr>
              <w:lastRenderedPageBreak/>
              <w:t xml:space="preserve">Oficjalnie wyznaczono koordynatora - samodzielne stanowisko lub wydzieloną, czasami tymczasowo, strukturę organizacyjną, np. zespoły zadaniowe, specjalistyczne jednostki organizacyjne lub zespoły projektowe. Koordynator pracuje pod kierownictwem i nadzorem </w:t>
            </w:r>
            <w:r w:rsidR="0094551A">
              <w:rPr>
                <w:rFonts w:asciiTheme="majorHAnsi" w:eastAsia="Calibri Light" w:hAnsiTheme="majorHAnsi" w:cs="Calibri"/>
                <w:sz w:val="17"/>
                <w:szCs w:val="17"/>
                <w:lang w:val="pl-PL" w:eastAsia="en-GB"/>
              </w:rPr>
              <w:t>władz</w:t>
            </w:r>
            <w:r w:rsidR="0094551A" w:rsidRPr="006F0306">
              <w:rPr>
                <w:rFonts w:asciiTheme="majorHAnsi" w:eastAsia="Calibri Light" w:hAnsiTheme="majorHAnsi" w:cs="Calibri"/>
                <w:sz w:val="17"/>
                <w:szCs w:val="17"/>
                <w:lang w:val="pl-PL" w:eastAsia="en-GB"/>
              </w:rPr>
              <w:t xml:space="preserve"> </w:t>
            </w:r>
            <w:r w:rsidRPr="006F0306">
              <w:rPr>
                <w:rFonts w:asciiTheme="majorHAnsi" w:eastAsia="Calibri Light" w:hAnsiTheme="majorHAnsi" w:cs="Calibri"/>
                <w:sz w:val="17"/>
                <w:szCs w:val="17"/>
                <w:lang w:val="pl-PL" w:eastAsia="en-GB"/>
              </w:rPr>
              <w:t xml:space="preserve">JST i ma </w:t>
            </w:r>
            <w:r w:rsidR="0094551A">
              <w:rPr>
                <w:rFonts w:asciiTheme="majorHAnsi" w:eastAsia="Calibri Light" w:hAnsiTheme="majorHAnsi" w:cs="Calibri"/>
                <w:sz w:val="17"/>
                <w:szCs w:val="17"/>
                <w:lang w:val="pl-PL" w:eastAsia="en-GB"/>
              </w:rPr>
              <w:t>ich</w:t>
            </w:r>
            <w:r w:rsidR="0094551A" w:rsidRPr="006F0306">
              <w:rPr>
                <w:rFonts w:asciiTheme="majorHAnsi" w:eastAsia="Calibri Light" w:hAnsiTheme="majorHAnsi" w:cs="Calibri"/>
                <w:sz w:val="17"/>
                <w:szCs w:val="17"/>
                <w:lang w:val="pl-PL" w:eastAsia="en-GB"/>
              </w:rPr>
              <w:t xml:space="preserve"> </w:t>
            </w:r>
            <w:r w:rsidRPr="006F0306">
              <w:rPr>
                <w:rFonts w:asciiTheme="majorHAnsi" w:eastAsia="Calibri Light" w:hAnsiTheme="majorHAnsi" w:cs="Calibri"/>
                <w:sz w:val="17"/>
                <w:szCs w:val="17"/>
                <w:lang w:val="pl-PL" w:eastAsia="en-GB"/>
              </w:rPr>
              <w:t>wsparcie oraz odpowiednie kompetencje decyzyjne, aby kształtować, wdrażać i monitorować konkretne polityki lub tworzyć instrumenty planowania i rozwoju. </w:t>
            </w:r>
          </w:p>
          <w:p w14:paraId="45A1BA49" w14:textId="77777777" w:rsidR="00790393" w:rsidRPr="006F0306" w:rsidRDefault="00790393" w:rsidP="00790393">
            <w:pPr>
              <w:widowControl/>
              <w:jc w:val="left"/>
              <w:textAlignment w:val="baseline"/>
              <w:rPr>
                <w:rFonts w:asciiTheme="majorHAnsi" w:eastAsia="Times New Roman" w:hAnsiTheme="majorHAnsi" w:cs="Calibri"/>
                <w:sz w:val="17"/>
                <w:szCs w:val="17"/>
                <w:lang w:val="pl-PL" w:eastAsia="en-GB"/>
              </w:rPr>
            </w:pPr>
            <w:r w:rsidRPr="006F0306">
              <w:rPr>
                <w:rFonts w:asciiTheme="majorHAnsi" w:eastAsia="Times New Roman" w:hAnsiTheme="majorHAnsi" w:cs="Calibri"/>
                <w:sz w:val="17"/>
                <w:szCs w:val="17"/>
                <w:lang w:val="pl-PL" w:eastAsia="en-GB"/>
              </w:rPr>
              <w:t> </w:t>
            </w:r>
          </w:p>
          <w:p w14:paraId="68744BDF"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Wyznaczony koordynator jest zaangażowany w planowanie i realizację budżetu oraz wieloletniego planu finansowego w zakresie powierzonych mu zadań. </w:t>
            </w:r>
          </w:p>
          <w:p w14:paraId="508FA38B" w14:textId="77777777" w:rsidR="00790393" w:rsidRPr="006F0306" w:rsidRDefault="00790393" w:rsidP="00790393">
            <w:pPr>
              <w:widowControl/>
              <w:jc w:val="left"/>
              <w:rPr>
                <w:rFonts w:asciiTheme="majorHAnsi" w:eastAsia="Calibri" w:hAnsiTheme="majorHAnsi" w:cs="Calibri"/>
                <w:sz w:val="17"/>
                <w:szCs w:val="17"/>
                <w:lang w:val="pl-PL"/>
              </w:rPr>
            </w:pPr>
          </w:p>
          <w:p w14:paraId="3181FD2A"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75068642"/>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Jednostka samorządu terytorialnego oficjalnie wyznacza koordynatora </w:t>
            </w:r>
            <w:r w:rsidR="00790393" w:rsidRPr="006F0306">
              <w:rPr>
                <w:rFonts w:asciiTheme="majorHAnsi" w:eastAsia="Calibri Light" w:hAnsiTheme="majorHAnsi" w:cs="Calibri"/>
                <w:color w:val="0070C0"/>
                <w:sz w:val="17"/>
                <w:szCs w:val="17"/>
                <w:lang w:val="pl-PL"/>
              </w:rPr>
              <w:lastRenderedPageBreak/>
              <w:t xml:space="preserve">odpowiedzialnego za proces kształtowania, wdrażania i monitorowania konkretnej polityki lub tworzenia instrumentów planowania i rozwoju. </w:t>
            </w:r>
          </w:p>
          <w:p w14:paraId="62D9FCC9"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936557727"/>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Prezydent/burmistrz/wójt/starosta zapewnia wsparcie dla realizacji tej funkcji.</w:t>
            </w:r>
          </w:p>
          <w:p w14:paraId="5FC3A4A0" w14:textId="77777777" w:rsidR="00790393" w:rsidRPr="006F0306" w:rsidRDefault="00790393" w:rsidP="00790393">
            <w:pPr>
              <w:widowControl/>
              <w:jc w:val="left"/>
              <w:rPr>
                <w:rFonts w:asciiTheme="majorHAnsi" w:eastAsia="Calibr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Wyznaczony koordynator jest samodzielny w zakresie realizacji swoich zadań. </w:t>
            </w:r>
          </w:p>
          <w:p w14:paraId="6F8F86C2"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763755110"/>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Wyznaczony koordynator jest zaangażowany w planowanie i realizację budżetu oraz wieloletniego planu finansowego.</w:t>
            </w:r>
          </w:p>
          <w:p w14:paraId="7031AB3F" w14:textId="77777777" w:rsidR="00790393" w:rsidRPr="006F0306" w:rsidRDefault="00790393" w:rsidP="00790393">
            <w:pPr>
              <w:widowControl/>
              <w:jc w:val="left"/>
              <w:rPr>
                <w:rFonts w:asciiTheme="majorHAnsi" w:eastAsia="Segoe UI Symbol" w:hAnsiTheme="majorHAnsi" w:cs="Calibri"/>
                <w:color w:val="0070C0"/>
                <w:sz w:val="17"/>
                <w:szCs w:val="17"/>
                <w:lang w:val="pl-PL"/>
              </w:rPr>
            </w:pPr>
            <w:r w:rsidRPr="006F0306">
              <w:rPr>
                <w:rFonts w:ascii="Segoe UI Symbol" w:eastAsia="Calibri Light"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Działania wyznaczonego koordynatora są wspierane przez dostęp do odpowiedniego do tej funkcji oprogramowania.</w:t>
            </w:r>
          </w:p>
          <w:p w14:paraId="3C8389F2" w14:textId="77777777" w:rsidR="00790393" w:rsidRPr="006F0306" w:rsidRDefault="00790393" w:rsidP="00790393">
            <w:pPr>
              <w:widowControl/>
              <w:jc w:val="left"/>
              <w:rPr>
                <w:rFonts w:asciiTheme="majorHAnsi" w:eastAsia="Calibri" w:hAnsiTheme="majorHAnsi" w:cs="Calibri"/>
                <w:color w:val="0070C0"/>
                <w:sz w:val="17"/>
                <w:szCs w:val="17"/>
                <w:lang w:val="pl-PL"/>
              </w:rPr>
            </w:pPr>
            <w:r w:rsidRPr="006F0306">
              <w:rPr>
                <w:rFonts w:ascii="Segoe UI Symbol" w:eastAsia="Calibri Light"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Powołany koordynator ma dostęp do kluczowych informacji i dokumentów niezbędnych do skutecznego wykonywania tych zadań.</w:t>
            </w:r>
          </w:p>
          <w:p w14:paraId="6D5026FE" w14:textId="5CEE6905" w:rsidR="00790393" w:rsidRPr="006F0306" w:rsidRDefault="00790393" w:rsidP="00790393">
            <w:pPr>
              <w:pStyle w:val="TableCell"/>
              <w:jc w:val="both"/>
              <w:rPr>
                <w:rFonts w:asciiTheme="majorHAnsi" w:eastAsia="Calibri" w:hAnsiTheme="majorHAnsi"/>
                <w:szCs w:val="17"/>
                <w:lang w:val="pl-PL"/>
              </w:rPr>
            </w:pPr>
          </w:p>
        </w:tc>
      </w:tr>
      <w:tr w:rsidR="00790393" w:rsidRPr="00A86B88" w14:paraId="024C116F" w14:textId="77777777" w:rsidTr="00790393">
        <w:tc>
          <w:tcPr>
            <w:tcW w:w="673" w:type="pct"/>
            <w:vMerge/>
          </w:tcPr>
          <w:p w14:paraId="676FE973" w14:textId="77777777" w:rsidR="00790393" w:rsidRPr="006F0306" w:rsidRDefault="00790393" w:rsidP="00790393">
            <w:pPr>
              <w:pStyle w:val="TableRow"/>
              <w:rPr>
                <w:rFonts w:asciiTheme="majorHAnsi" w:hAnsiTheme="majorHAnsi"/>
                <w:szCs w:val="17"/>
                <w:lang w:val="pl-PL"/>
              </w:rPr>
            </w:pPr>
          </w:p>
        </w:tc>
        <w:tc>
          <w:tcPr>
            <w:tcW w:w="1037" w:type="pct"/>
            <w:shd w:val="clear" w:color="auto" w:fill="auto"/>
          </w:tcPr>
          <w:p w14:paraId="4B5BCF85" w14:textId="1C1F9EC5" w:rsidR="00790393" w:rsidRPr="006F0306" w:rsidRDefault="00790393" w:rsidP="00790393">
            <w:pPr>
              <w:pStyle w:val="Nagwek4"/>
              <w:numPr>
                <w:ilvl w:val="0"/>
                <w:numId w:val="17"/>
              </w:numPr>
              <w:spacing w:before="0"/>
              <w:ind w:left="357" w:hanging="357"/>
              <w:outlineLvl w:val="3"/>
              <w:rPr>
                <w:rFonts w:asciiTheme="majorHAnsi" w:hAnsiTheme="majorHAnsi"/>
                <w:szCs w:val="17"/>
                <w:lang w:val="pl-PL"/>
              </w:rPr>
            </w:pPr>
            <w:r w:rsidRPr="006F0306">
              <w:rPr>
                <w:rFonts w:asciiTheme="majorHAnsi" w:eastAsia="Calibri Light" w:hAnsiTheme="majorHAnsi" w:cs="Calibri"/>
                <w:color w:val="auto"/>
                <w:sz w:val="17"/>
                <w:szCs w:val="17"/>
                <w:lang w:val="pl-PL"/>
              </w:rPr>
              <w:t>Przygotowanie instytucji do koordynacji działań </w:t>
            </w:r>
          </w:p>
        </w:tc>
        <w:tc>
          <w:tcPr>
            <w:tcW w:w="1123" w:type="pct"/>
            <w:shd w:val="clear" w:color="auto" w:fill="E2EFD9"/>
          </w:tcPr>
          <w:p w14:paraId="10DD866C"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Pracownicy jednostki samorządu terytorialnego mają świadomość znaczenia koordynacji, są zaangażowani i mają możliwości dzielenia się informacjami oraz dokumentami ze współpracownikami.</w:t>
            </w:r>
          </w:p>
          <w:p w14:paraId="1D7AA757" w14:textId="77777777" w:rsidR="00790393" w:rsidRPr="006F0306" w:rsidRDefault="00790393" w:rsidP="00790393">
            <w:pPr>
              <w:widowControl/>
              <w:jc w:val="left"/>
              <w:rPr>
                <w:rFonts w:asciiTheme="majorHAnsi" w:eastAsia="Calibri" w:hAnsiTheme="majorHAnsi" w:cs="Calibri"/>
                <w:sz w:val="17"/>
                <w:szCs w:val="17"/>
                <w:lang w:val="pl-PL"/>
              </w:rPr>
            </w:pPr>
          </w:p>
          <w:p w14:paraId="057280BD" w14:textId="77777777" w:rsidR="00790393" w:rsidRPr="006F0306" w:rsidRDefault="00790393" w:rsidP="00790393">
            <w:pPr>
              <w:widowControl/>
              <w:jc w:val="left"/>
              <w:rPr>
                <w:rFonts w:asciiTheme="majorHAnsi" w:eastAsia="Calibri" w:hAnsiTheme="majorHAnsi" w:cs="Calibri"/>
                <w:sz w:val="17"/>
                <w:szCs w:val="17"/>
                <w:lang w:val="pl-PL"/>
              </w:rPr>
            </w:pPr>
          </w:p>
          <w:p w14:paraId="14C174C1" w14:textId="77777777" w:rsidR="00790393" w:rsidRPr="006F0306" w:rsidRDefault="00790393" w:rsidP="00790393">
            <w:pPr>
              <w:widowControl/>
              <w:jc w:val="left"/>
              <w:rPr>
                <w:rFonts w:asciiTheme="majorHAnsi" w:eastAsia="Calibri" w:hAnsiTheme="majorHAnsi" w:cs="Calibri"/>
                <w:sz w:val="17"/>
                <w:szCs w:val="17"/>
                <w:lang w:val="pl-PL"/>
              </w:rPr>
            </w:pPr>
          </w:p>
          <w:p w14:paraId="5CA8DC64" w14:textId="77777777" w:rsidR="00790393" w:rsidRPr="006F0306" w:rsidRDefault="00790393" w:rsidP="00790393">
            <w:pPr>
              <w:widowControl/>
              <w:jc w:val="left"/>
              <w:rPr>
                <w:rFonts w:asciiTheme="majorHAnsi" w:eastAsia="Calibri" w:hAnsiTheme="majorHAnsi" w:cs="Calibri"/>
                <w:sz w:val="17"/>
                <w:szCs w:val="17"/>
                <w:lang w:val="pl-PL"/>
              </w:rPr>
            </w:pPr>
          </w:p>
          <w:p w14:paraId="551BBEB8" w14:textId="77777777" w:rsidR="00790393" w:rsidRPr="006F0306" w:rsidRDefault="00790393" w:rsidP="00790393">
            <w:pPr>
              <w:widowControl/>
              <w:jc w:val="left"/>
              <w:rPr>
                <w:rFonts w:asciiTheme="majorHAnsi" w:eastAsia="Calibri" w:hAnsiTheme="majorHAnsi" w:cs="Calibri"/>
                <w:sz w:val="17"/>
                <w:szCs w:val="17"/>
                <w:lang w:val="pl-PL"/>
              </w:rPr>
            </w:pPr>
          </w:p>
          <w:p w14:paraId="2470833E"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010452290"/>
                <w:placeholder>
                  <w:docPart w:val="8DAA0129619B41D68CB720FC4D71BC8A"/>
                </w:placeholder>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Pracownicy jednostki samorządu terytorialnego są aktywnie informowani o </w:t>
            </w:r>
            <w:r w:rsidR="00790393" w:rsidRPr="006F0306">
              <w:rPr>
                <w:rFonts w:asciiTheme="majorHAnsi" w:eastAsia="Calibri Light" w:hAnsiTheme="majorHAnsi" w:cs="Calibri"/>
                <w:color w:val="0070C0"/>
                <w:sz w:val="17"/>
                <w:szCs w:val="17"/>
                <w:lang w:val="pl-PL"/>
              </w:rPr>
              <w:lastRenderedPageBreak/>
              <w:t xml:space="preserve">znaczeniu koordynacji działań wszystkich komórek/jednostek organizacyjnych w ramach JST. </w:t>
            </w:r>
          </w:p>
          <w:p w14:paraId="0B67B8AB"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1502812963"/>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Pracownicy jednostki samorządu chętnie dzielą się kluczowymi informacjami ze współpracownikami. </w:t>
            </w:r>
          </w:p>
          <w:p w14:paraId="502CD05B" w14:textId="2524351D" w:rsidR="00790393" w:rsidRPr="006F0306" w:rsidRDefault="004618AA" w:rsidP="00790393">
            <w:pPr>
              <w:pStyle w:val="TableCell"/>
              <w:jc w:val="both"/>
              <w:rPr>
                <w:rFonts w:asciiTheme="majorHAnsi" w:eastAsia="Calibri" w:hAnsiTheme="majorHAnsi"/>
                <w:szCs w:val="17"/>
                <w:lang w:val="pl-PL"/>
              </w:rPr>
            </w:pPr>
            <w:sdt>
              <w:sdtPr>
                <w:rPr>
                  <w:rFonts w:asciiTheme="majorHAnsi" w:eastAsia="Segoe UI" w:hAnsiTheme="majorHAnsi" w:cs="Calibri"/>
                  <w:color w:val="0070C0"/>
                  <w:szCs w:val="17"/>
                  <w:shd w:val="clear" w:color="auto" w:fill="E6E6E6"/>
                  <w:lang w:val="pl-PL"/>
                </w:rPr>
                <w:id w:val="-289214657"/>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xml:space="preserve"> Pracownicy jednostki samorządu mają możliwości techniczne, aby dzielić się informacjami i dokumentami ze swoimi współpracownikami. </w:t>
            </w:r>
          </w:p>
        </w:tc>
        <w:tc>
          <w:tcPr>
            <w:tcW w:w="1122" w:type="pct"/>
            <w:shd w:val="clear" w:color="auto" w:fill="C5E0B3"/>
          </w:tcPr>
          <w:p w14:paraId="0FE86758"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Wszyscy odpowiedzialni za koordynację otrzymują odpowiednie wsparcie finansowe, kadrowe, posiadają wiedzę i doświadczenie oraz wsparcie merytoryczne innych komórek/jednostek organizacyjnych, aby koordynować proces planowania rozwoju. </w:t>
            </w:r>
          </w:p>
          <w:p w14:paraId="61D14D8B" w14:textId="77777777" w:rsidR="00790393" w:rsidRPr="006F0306" w:rsidRDefault="00790393" w:rsidP="00790393">
            <w:pPr>
              <w:widowControl/>
              <w:jc w:val="left"/>
              <w:rPr>
                <w:rFonts w:asciiTheme="majorHAnsi" w:eastAsia="Calibri" w:hAnsiTheme="majorHAnsi" w:cs="Calibri"/>
                <w:sz w:val="17"/>
                <w:szCs w:val="17"/>
                <w:lang w:val="pl-PL"/>
              </w:rPr>
            </w:pPr>
          </w:p>
          <w:p w14:paraId="3598BEA4" w14:textId="77777777" w:rsidR="00790393" w:rsidRPr="006F0306" w:rsidRDefault="00790393" w:rsidP="00790393">
            <w:pPr>
              <w:widowControl/>
              <w:jc w:val="left"/>
              <w:rPr>
                <w:rFonts w:asciiTheme="majorHAnsi" w:eastAsia="Calibri" w:hAnsiTheme="majorHAnsi" w:cs="Calibri"/>
                <w:sz w:val="17"/>
                <w:szCs w:val="17"/>
                <w:lang w:val="pl-PL"/>
              </w:rPr>
            </w:pPr>
          </w:p>
          <w:p w14:paraId="3FD657B2" w14:textId="77777777" w:rsidR="00790393" w:rsidRPr="006F0306" w:rsidRDefault="00790393" w:rsidP="00790393">
            <w:pPr>
              <w:widowControl/>
              <w:jc w:val="left"/>
              <w:rPr>
                <w:rFonts w:asciiTheme="majorHAnsi" w:eastAsia="Calibri" w:hAnsiTheme="majorHAnsi" w:cs="Calibri"/>
                <w:sz w:val="17"/>
                <w:szCs w:val="17"/>
                <w:lang w:val="pl-PL"/>
              </w:rPr>
            </w:pPr>
          </w:p>
          <w:p w14:paraId="1CEF1165" w14:textId="77777777" w:rsidR="00790393" w:rsidRPr="006F0306" w:rsidRDefault="00790393" w:rsidP="00790393">
            <w:pPr>
              <w:widowControl/>
              <w:jc w:val="left"/>
              <w:rPr>
                <w:rFonts w:asciiTheme="majorHAnsi" w:eastAsia="Calibri" w:hAnsiTheme="majorHAnsi" w:cs="Calibri"/>
                <w:sz w:val="17"/>
                <w:szCs w:val="17"/>
                <w:lang w:val="pl-PL"/>
              </w:rPr>
            </w:pPr>
          </w:p>
          <w:p w14:paraId="1A7B1F58"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121568269"/>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Komórki organizacyjne odpowiedzialne za koordynację otrzymują wystarczające środki finansowe. </w:t>
            </w:r>
          </w:p>
          <w:p w14:paraId="006E29AC"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2098973727"/>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Komórki organizacyjne odpowiedzialne za koordynację mogą korzystać z pomocy kluczowych, wykwalifikowanych pracowników.</w:t>
            </w:r>
          </w:p>
          <w:p w14:paraId="1D414F87" w14:textId="7471286B"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1473720102"/>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Komórki odpowiedzialne za koordynację mają dostęp do niezbęd</w:t>
            </w:r>
            <w:r w:rsidR="00E20FA8" w:rsidRPr="006F0306">
              <w:rPr>
                <w:rFonts w:asciiTheme="majorHAnsi" w:eastAsia="Calibri Light" w:hAnsiTheme="majorHAnsi" w:cs="Calibri"/>
                <w:color w:val="0070C0"/>
                <w:sz w:val="17"/>
                <w:szCs w:val="17"/>
                <w:lang w:val="pl-PL"/>
              </w:rPr>
              <w:t>nego wsparcia informatycznego.</w:t>
            </w:r>
          </w:p>
          <w:p w14:paraId="07573D86" w14:textId="77777777" w:rsidR="00790393" w:rsidRPr="006F0306" w:rsidRDefault="00790393" w:rsidP="00790393">
            <w:pPr>
              <w:pStyle w:val="TableCell"/>
              <w:jc w:val="both"/>
              <w:rPr>
                <w:rFonts w:asciiTheme="majorHAnsi" w:eastAsia="Calibri" w:hAnsiTheme="majorHAnsi"/>
                <w:szCs w:val="17"/>
                <w:lang w:val="pl-PL"/>
              </w:rPr>
            </w:pPr>
          </w:p>
        </w:tc>
        <w:tc>
          <w:tcPr>
            <w:tcW w:w="1045" w:type="pct"/>
            <w:shd w:val="clear" w:color="auto" w:fill="A8D08D"/>
          </w:tcPr>
          <w:p w14:paraId="7C24900B" w14:textId="77777777" w:rsidR="00790393" w:rsidRPr="006F0306" w:rsidRDefault="00790393" w:rsidP="00790393">
            <w:pPr>
              <w:widowControl/>
              <w:jc w:val="left"/>
              <w:rPr>
                <w:rFonts w:asciiTheme="majorHAnsi" w:eastAsia="Times New Roman" w:hAnsiTheme="majorHAnsi" w:cs="Calibri"/>
                <w:sz w:val="17"/>
                <w:szCs w:val="17"/>
                <w:lang w:val="pl-PL" w:eastAsia="en-GB"/>
              </w:rPr>
            </w:pPr>
            <w:r w:rsidRPr="006F0306">
              <w:rPr>
                <w:rFonts w:asciiTheme="majorHAnsi" w:eastAsia="Calibri Light" w:hAnsiTheme="majorHAnsi" w:cs="Calibri"/>
                <w:sz w:val="17"/>
                <w:szCs w:val="17"/>
                <w:lang w:val="pl-PL" w:eastAsia="en-GB"/>
              </w:rPr>
              <w:lastRenderedPageBreak/>
              <w:t>Koordynatorzy odpowiedzialni za proces planowania rozwoju (np. zespoły zadaniowe, komisje, jednostki specjalistyczne lub zespoły projektowe itd.) mają zapewnione niezależne finansowanie, własny personel i specjalistyczne  wsparcie informatyczne. </w:t>
            </w:r>
          </w:p>
          <w:p w14:paraId="21B6F8E6" w14:textId="77777777" w:rsidR="00790393" w:rsidRPr="006F0306" w:rsidRDefault="00790393" w:rsidP="00790393">
            <w:pPr>
              <w:widowControl/>
              <w:jc w:val="left"/>
              <w:textAlignment w:val="baseline"/>
              <w:rPr>
                <w:rFonts w:asciiTheme="majorHAnsi" w:eastAsia="Times New Roman" w:hAnsiTheme="majorHAnsi" w:cs="Calibri"/>
                <w:sz w:val="17"/>
                <w:szCs w:val="17"/>
                <w:lang w:val="pl-PL" w:eastAsia="en-GB"/>
              </w:rPr>
            </w:pPr>
            <w:r w:rsidRPr="006F0306">
              <w:rPr>
                <w:rFonts w:asciiTheme="majorHAnsi" w:eastAsia="Times New Roman" w:hAnsiTheme="majorHAnsi" w:cs="Calibri"/>
                <w:sz w:val="17"/>
                <w:szCs w:val="17"/>
                <w:lang w:val="pl-PL" w:eastAsia="en-GB"/>
              </w:rPr>
              <w:t> </w:t>
            </w:r>
          </w:p>
          <w:p w14:paraId="03774F9F"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Udział w pracy instytucjonalnych struktur koordynacyjnych jest jednym z kryteriów oceny pracowników jednostki samorządu terytorialnego.</w:t>
            </w:r>
          </w:p>
          <w:p w14:paraId="133645DB" w14:textId="77777777" w:rsidR="00790393" w:rsidRPr="006F0306" w:rsidRDefault="00790393" w:rsidP="00790393">
            <w:pPr>
              <w:widowControl/>
              <w:jc w:val="left"/>
              <w:rPr>
                <w:rFonts w:asciiTheme="majorHAnsi" w:eastAsia="Calibri" w:hAnsiTheme="majorHAnsi" w:cs="Calibri"/>
                <w:sz w:val="17"/>
                <w:szCs w:val="17"/>
                <w:lang w:val="pl-PL"/>
              </w:rPr>
            </w:pPr>
          </w:p>
          <w:p w14:paraId="242293CA"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509636316"/>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Struktury instytucjonalne odpowiedzialne za koordynację działań mają własny, wydzielony budżet. </w:t>
            </w:r>
          </w:p>
          <w:p w14:paraId="5D8C6CD2"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1656906223"/>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Struktury instytucjonalne odpowiedzialne za koordynację mają własny personel.</w:t>
            </w:r>
          </w:p>
          <w:p w14:paraId="6F379638"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1652826008"/>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Udział w pracy instytucjonalnych struktur koordynacyjnych jest jednym z kryteriów oceny pracowników jednostki samorządu terytorialnego. </w:t>
            </w:r>
          </w:p>
          <w:p w14:paraId="428ACBB1"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1343667851"/>
                <w:placeholder>
                  <w:docPart w:val="C6F3546DC5F441A4B3725B9D661FEA71"/>
                </w:placeholder>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Struktury instytucjonalne odpowiedzialne za koordynację mają niezbędne wsparcie merytoryczne innych komórek/jednostek organizacyjnych. </w:t>
            </w:r>
          </w:p>
          <w:p w14:paraId="61B52E20" w14:textId="77777777" w:rsidR="00790393" w:rsidRPr="006F0306" w:rsidRDefault="00790393" w:rsidP="00790393">
            <w:pPr>
              <w:widowControl/>
              <w:jc w:val="left"/>
              <w:rPr>
                <w:rFonts w:asciiTheme="majorHAnsi" w:eastAsia="Calibr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Oficjalne instytucje koordynujące mają wsparcie w postaci odpowiedniego systemu informatycznego, który umożliwia komunikację, współtworzenie dokumentów, wspólne planowanie oraz wymianę informacji i dokumentów.</w:t>
            </w:r>
          </w:p>
          <w:p w14:paraId="7EB75FE2" w14:textId="77777777" w:rsidR="00790393" w:rsidRPr="006F0306" w:rsidRDefault="00790393" w:rsidP="00790393">
            <w:pPr>
              <w:widowControl/>
              <w:jc w:val="left"/>
              <w:rPr>
                <w:rFonts w:asciiTheme="majorHAnsi" w:eastAsia="Calibri Light" w:hAnsiTheme="majorHAnsi" w:cs="Calibri"/>
                <w:color w:val="0070C0"/>
                <w:sz w:val="17"/>
                <w:szCs w:val="17"/>
                <w:lang w:val="pl-PL"/>
              </w:rPr>
            </w:pPr>
            <w:r w:rsidRPr="006F0306">
              <w:rPr>
                <w:rFonts w:ascii="Segoe UI Symbol" w:eastAsia="Calibri Light"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Powołany koordynator lub struktura koordynacyjna ma dostęp do kluczowych informacji i dokumentów niezbędnych do skutecznego wykonywania tych zadań.</w:t>
            </w:r>
          </w:p>
          <w:p w14:paraId="12D7F7DA" w14:textId="6D94AFAE" w:rsidR="00790393" w:rsidRPr="006F0306" w:rsidRDefault="00790393" w:rsidP="00790393">
            <w:pPr>
              <w:pStyle w:val="TableCell"/>
              <w:jc w:val="both"/>
              <w:rPr>
                <w:rFonts w:asciiTheme="majorHAnsi" w:eastAsia="Calibri" w:hAnsiTheme="majorHAnsi"/>
                <w:szCs w:val="17"/>
                <w:lang w:val="pl-PL"/>
              </w:rPr>
            </w:pPr>
          </w:p>
        </w:tc>
      </w:tr>
      <w:tr w:rsidR="00790393" w:rsidRPr="00A86B88" w14:paraId="528C6B67" w14:textId="77777777" w:rsidTr="00790393">
        <w:tc>
          <w:tcPr>
            <w:tcW w:w="673" w:type="pct"/>
            <w:vMerge/>
          </w:tcPr>
          <w:p w14:paraId="3B457B62" w14:textId="77777777" w:rsidR="00790393" w:rsidRPr="006F0306" w:rsidRDefault="00790393" w:rsidP="00790393">
            <w:pPr>
              <w:pStyle w:val="TableRow"/>
              <w:rPr>
                <w:rFonts w:asciiTheme="majorHAnsi" w:hAnsiTheme="majorHAnsi"/>
                <w:szCs w:val="17"/>
                <w:lang w:val="pl-PL"/>
              </w:rPr>
            </w:pPr>
          </w:p>
        </w:tc>
        <w:tc>
          <w:tcPr>
            <w:tcW w:w="1037" w:type="pct"/>
            <w:shd w:val="clear" w:color="auto" w:fill="auto"/>
          </w:tcPr>
          <w:p w14:paraId="739B30F3" w14:textId="218AE884" w:rsidR="00790393" w:rsidRPr="006F0306" w:rsidRDefault="00790393" w:rsidP="00790393">
            <w:pPr>
              <w:pStyle w:val="Nagwek4"/>
              <w:numPr>
                <w:ilvl w:val="0"/>
                <w:numId w:val="17"/>
              </w:numPr>
              <w:spacing w:before="0"/>
              <w:ind w:left="357" w:hanging="357"/>
              <w:outlineLvl w:val="3"/>
              <w:rPr>
                <w:rFonts w:asciiTheme="majorHAnsi" w:hAnsiTheme="majorHAnsi"/>
                <w:szCs w:val="17"/>
                <w:lang w:val="pl-PL"/>
              </w:rPr>
            </w:pPr>
            <w:r w:rsidRPr="006F0306">
              <w:rPr>
                <w:rFonts w:asciiTheme="majorHAnsi" w:eastAsia="Calibri Light" w:hAnsiTheme="majorHAnsi" w:cs="Calibri"/>
                <w:color w:val="auto"/>
                <w:sz w:val="17"/>
                <w:szCs w:val="17"/>
                <w:lang w:val="pl-PL"/>
              </w:rPr>
              <w:t>Zarządzanie zasobami ludzkimi w kontekście koordynacji działań w ramach JST</w:t>
            </w:r>
          </w:p>
        </w:tc>
        <w:tc>
          <w:tcPr>
            <w:tcW w:w="1123" w:type="pct"/>
            <w:shd w:val="clear" w:color="auto" w:fill="E2EFD9"/>
          </w:tcPr>
          <w:p w14:paraId="4347C759"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Pracownicy są poinformowani o znaczeniu oraz zakresie koordynacji działań w ramach jednostki samorządu terytorialnego; jest to odzwierciedlone w zakresie ich obowiązków i uprawnień służbowych. Ramy (zakresy) kompetencji pracowniczych* funkcjonujące w JST odzwierciedlają wiedzę i umiejętności zatrudnionych pracowników, które są  potrzebne do wykonywania tych działań. </w:t>
            </w:r>
          </w:p>
          <w:p w14:paraId="33B7848A" w14:textId="77777777" w:rsidR="00790393" w:rsidRPr="006F0306" w:rsidRDefault="00790393" w:rsidP="00790393">
            <w:pPr>
              <w:widowControl/>
              <w:jc w:val="left"/>
              <w:rPr>
                <w:rFonts w:asciiTheme="majorHAnsi" w:eastAsia="Calibri" w:hAnsiTheme="majorHAnsi" w:cs="Calibri"/>
                <w:sz w:val="17"/>
                <w:szCs w:val="17"/>
                <w:lang w:val="pl-PL"/>
              </w:rPr>
            </w:pPr>
          </w:p>
          <w:p w14:paraId="2264687E" w14:textId="6210ACDE"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536043598"/>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Po przyjęciu do pracy i podczas </w:t>
            </w:r>
            <w:r w:rsidR="0094551A">
              <w:rPr>
                <w:rFonts w:asciiTheme="majorHAnsi" w:eastAsia="Calibri Light" w:hAnsiTheme="majorHAnsi" w:cs="Calibri"/>
                <w:color w:val="0070C0"/>
                <w:sz w:val="17"/>
                <w:szCs w:val="17"/>
                <w:lang w:val="pl-PL"/>
              </w:rPr>
              <w:t>c</w:t>
            </w:r>
            <w:r w:rsidR="0094551A" w:rsidRPr="006F0306">
              <w:rPr>
                <w:rFonts w:asciiTheme="majorHAnsi" w:eastAsia="Calibri Light" w:hAnsiTheme="majorHAnsi" w:cs="Calibri"/>
                <w:color w:val="0070C0"/>
                <w:sz w:val="17"/>
                <w:szCs w:val="17"/>
                <w:lang w:val="pl-PL"/>
              </w:rPr>
              <w:t xml:space="preserve">orocznych </w:t>
            </w:r>
            <w:r w:rsidR="00790393" w:rsidRPr="006F0306">
              <w:rPr>
                <w:rFonts w:asciiTheme="majorHAnsi" w:eastAsia="Calibri Light" w:hAnsiTheme="majorHAnsi" w:cs="Calibri"/>
                <w:color w:val="0070C0"/>
                <w:sz w:val="17"/>
                <w:szCs w:val="17"/>
                <w:lang w:val="pl-PL"/>
              </w:rPr>
              <w:t xml:space="preserve">szkoleń pracownicy są informowani o znaczeniu i zakresie koordynacji działań w ramach JST. </w:t>
            </w:r>
          </w:p>
          <w:p w14:paraId="010972C2" w14:textId="77777777" w:rsidR="00790393" w:rsidRPr="006F0306" w:rsidRDefault="004618AA" w:rsidP="00790393">
            <w:pPr>
              <w:widowControl/>
              <w:jc w:val="left"/>
              <w:rPr>
                <w:rFonts w:asciiTheme="majorHAnsi" w:eastAsia="Calibri Light"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538087425"/>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Opisy stanowisk pracowników, ich zakres uprawnień oraz ramy (zakresy) kompetencji pracowniczych uwzględniają wymogi kompetencyjne niezbędne do skutecznego wykonywania tych funkcji.</w:t>
            </w:r>
          </w:p>
          <w:p w14:paraId="20595132" w14:textId="6906C1DA" w:rsidR="00790393" w:rsidRPr="006F0306" w:rsidRDefault="00790393" w:rsidP="00790393">
            <w:pPr>
              <w:pStyle w:val="TableCell"/>
              <w:jc w:val="both"/>
              <w:rPr>
                <w:rFonts w:asciiTheme="majorHAnsi" w:eastAsia="Calibri" w:hAnsiTheme="majorHAnsi"/>
                <w:szCs w:val="17"/>
                <w:lang w:val="pl-PL"/>
              </w:rPr>
            </w:pPr>
          </w:p>
        </w:tc>
        <w:tc>
          <w:tcPr>
            <w:tcW w:w="1122" w:type="pct"/>
            <w:shd w:val="clear" w:color="auto" w:fill="C5E0B3"/>
          </w:tcPr>
          <w:p w14:paraId="03B7BAC0"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Umiejętność włączenia się w proces skutecznej i efektywnej koordynacji działań w ramach jednostki samorządu terytorialnego jest jednym z kryteriów oceny pracowników, zwłaszcza tych na wyższych stanowiskach. </w:t>
            </w:r>
          </w:p>
          <w:p w14:paraId="3A840382" w14:textId="77777777" w:rsidR="00790393" w:rsidRPr="006F0306" w:rsidRDefault="00790393" w:rsidP="00790393">
            <w:pPr>
              <w:widowControl/>
              <w:jc w:val="left"/>
              <w:rPr>
                <w:rFonts w:asciiTheme="majorHAnsi" w:eastAsia="Calibri" w:hAnsiTheme="majorHAnsi" w:cs="Calibri"/>
                <w:sz w:val="17"/>
                <w:szCs w:val="17"/>
                <w:lang w:val="pl-PL"/>
              </w:rPr>
            </w:pPr>
          </w:p>
          <w:p w14:paraId="75876F0F" w14:textId="77777777" w:rsidR="00790393" w:rsidRPr="006F0306" w:rsidRDefault="00790393" w:rsidP="00790393">
            <w:pPr>
              <w:widowControl/>
              <w:jc w:val="left"/>
              <w:rPr>
                <w:rFonts w:asciiTheme="majorHAnsi" w:eastAsia="Calibri" w:hAnsiTheme="majorHAnsi" w:cs="Calibri"/>
                <w:sz w:val="17"/>
                <w:szCs w:val="17"/>
                <w:lang w:val="pl-PL"/>
              </w:rPr>
            </w:pPr>
          </w:p>
          <w:p w14:paraId="67BC94AC" w14:textId="77777777" w:rsidR="00790393" w:rsidRPr="006F0306" w:rsidRDefault="00790393" w:rsidP="00790393">
            <w:pPr>
              <w:widowControl/>
              <w:jc w:val="left"/>
              <w:rPr>
                <w:rFonts w:asciiTheme="majorHAnsi" w:eastAsia="Calibri" w:hAnsiTheme="majorHAnsi" w:cs="Calibri"/>
                <w:sz w:val="17"/>
                <w:szCs w:val="17"/>
                <w:lang w:val="pl-PL"/>
              </w:rPr>
            </w:pPr>
          </w:p>
          <w:p w14:paraId="48A07EFF" w14:textId="77777777" w:rsidR="00790393" w:rsidRPr="006F0306" w:rsidRDefault="00790393" w:rsidP="00790393">
            <w:pPr>
              <w:widowControl/>
              <w:jc w:val="left"/>
              <w:rPr>
                <w:rFonts w:asciiTheme="majorHAnsi" w:eastAsia="Calibri" w:hAnsiTheme="majorHAnsi" w:cs="Calibri"/>
                <w:sz w:val="17"/>
                <w:szCs w:val="17"/>
                <w:lang w:val="pl-PL"/>
              </w:rPr>
            </w:pPr>
          </w:p>
          <w:p w14:paraId="5034E7C9" w14:textId="77777777" w:rsidR="00790393" w:rsidRPr="006F0306" w:rsidRDefault="00790393" w:rsidP="00790393">
            <w:pPr>
              <w:widowControl/>
              <w:jc w:val="left"/>
              <w:rPr>
                <w:rFonts w:asciiTheme="majorHAnsi" w:eastAsia="Calibri" w:hAnsiTheme="majorHAnsi" w:cs="Calibri"/>
                <w:sz w:val="17"/>
                <w:szCs w:val="17"/>
                <w:lang w:val="pl-PL"/>
              </w:rPr>
            </w:pPr>
          </w:p>
          <w:p w14:paraId="18ACDA1F" w14:textId="77777777" w:rsidR="00790393" w:rsidRPr="006F0306" w:rsidRDefault="00790393" w:rsidP="00790393">
            <w:pPr>
              <w:widowControl/>
              <w:jc w:val="left"/>
              <w:rPr>
                <w:rFonts w:asciiTheme="majorHAnsi" w:eastAsia="Calibri" w:hAnsiTheme="majorHAnsi" w:cs="Calibri"/>
                <w:sz w:val="17"/>
                <w:szCs w:val="17"/>
                <w:lang w:val="pl-PL"/>
              </w:rPr>
            </w:pPr>
          </w:p>
          <w:p w14:paraId="3A389168" w14:textId="77777777" w:rsidR="00790393" w:rsidRPr="006F0306" w:rsidRDefault="00790393" w:rsidP="00790393">
            <w:pPr>
              <w:widowControl/>
              <w:jc w:val="left"/>
              <w:rPr>
                <w:rFonts w:asciiTheme="majorHAnsi" w:eastAsia="Calibri" w:hAnsiTheme="majorHAnsi" w:cs="Calibri"/>
                <w:sz w:val="17"/>
                <w:szCs w:val="17"/>
                <w:lang w:val="pl-PL"/>
              </w:rPr>
            </w:pPr>
          </w:p>
          <w:p w14:paraId="272F1AD3"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031404504"/>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Kryteria oceny pracy pracowników obejmują umiejętność prowadzenia skutecznej i efektywnej współpracy w ramach jednostki samorządu.</w:t>
            </w:r>
          </w:p>
          <w:p w14:paraId="5524D489"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616704904"/>
                <w:placeholder>
                  <w:docPart w:val="ADD252599E57443D8DF91F46E4497790"/>
                </w:placeholder>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Personel, zwłaszcza zatrudniony na wyższych stanowiskach, jest świadomy znaczenia budowania kultury otwartej komunikacji i koordynacji między komórkami/jednostkami organizacyjnymi w ramach JST. </w:t>
            </w:r>
          </w:p>
          <w:p w14:paraId="35A25D2B" w14:textId="6BA707F7" w:rsidR="00790393" w:rsidRPr="006F0306" w:rsidRDefault="004618AA" w:rsidP="00790393">
            <w:pPr>
              <w:pStyle w:val="TableCell"/>
              <w:jc w:val="both"/>
              <w:rPr>
                <w:rFonts w:asciiTheme="majorHAnsi" w:eastAsia="Calibri" w:hAnsiTheme="majorHAnsi"/>
                <w:szCs w:val="17"/>
                <w:lang w:val="pl-PL"/>
              </w:rPr>
            </w:pPr>
            <w:sdt>
              <w:sdtPr>
                <w:rPr>
                  <w:rFonts w:asciiTheme="majorHAnsi" w:eastAsia="Segoe UI" w:hAnsiTheme="majorHAnsi" w:cs="Calibri"/>
                  <w:color w:val="0070C0"/>
                  <w:szCs w:val="17"/>
                  <w:shd w:val="clear" w:color="auto" w:fill="E6E6E6"/>
                  <w:lang w:val="pl-PL"/>
                </w:rPr>
                <w:id w:val="1631748270"/>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iCs/>
                <w:color w:val="0070C0"/>
                <w:szCs w:val="17"/>
                <w:lang w:val="pl-PL"/>
              </w:rPr>
              <w:t xml:space="preserve"> Praca </w:t>
            </w:r>
            <w:r w:rsidR="0094551A">
              <w:rPr>
                <w:rFonts w:asciiTheme="majorHAnsi" w:eastAsia="Calibri Light" w:hAnsiTheme="majorHAnsi" w:cs="Calibri"/>
                <w:iCs/>
                <w:color w:val="0070C0"/>
                <w:szCs w:val="17"/>
                <w:lang w:val="pl-PL"/>
              </w:rPr>
              <w:t>urzędników</w:t>
            </w:r>
            <w:r w:rsidR="0094551A" w:rsidRPr="006F0306">
              <w:rPr>
                <w:rFonts w:asciiTheme="majorHAnsi" w:eastAsia="Calibri Light" w:hAnsiTheme="majorHAnsi" w:cs="Calibri"/>
                <w:iCs/>
                <w:color w:val="0070C0"/>
                <w:szCs w:val="17"/>
                <w:lang w:val="pl-PL"/>
              </w:rPr>
              <w:t xml:space="preserve"> </w:t>
            </w:r>
            <w:r w:rsidR="00790393" w:rsidRPr="006F0306">
              <w:rPr>
                <w:rFonts w:asciiTheme="majorHAnsi" w:eastAsia="Calibri Light" w:hAnsiTheme="majorHAnsi" w:cs="Calibri"/>
                <w:iCs/>
                <w:color w:val="0070C0"/>
                <w:szCs w:val="17"/>
                <w:lang w:val="pl-PL"/>
              </w:rPr>
              <w:t>na wyższych stanowiskach jest regularnie oceniana pod kątem skutecznej i efektywnej współpracy w ramach jednostki samorządu terytorialnego.</w:t>
            </w:r>
          </w:p>
        </w:tc>
        <w:tc>
          <w:tcPr>
            <w:tcW w:w="1045" w:type="pct"/>
            <w:shd w:val="clear" w:color="auto" w:fill="A8D08D"/>
          </w:tcPr>
          <w:p w14:paraId="51103C2D"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Wprowadzono w życie konkretne, powiązane z efektami pracy zachęty, aby motywować pracowników jednostki samorządu do prowadzenia efektywnej koordynacji działań. </w:t>
            </w:r>
          </w:p>
          <w:p w14:paraId="76E16F93" w14:textId="77777777" w:rsidR="00790393" w:rsidRPr="006F0306" w:rsidRDefault="00790393" w:rsidP="00790393">
            <w:pPr>
              <w:widowControl/>
              <w:jc w:val="left"/>
              <w:rPr>
                <w:rFonts w:asciiTheme="majorHAnsi" w:eastAsia="Calibri" w:hAnsiTheme="majorHAnsi" w:cs="Calibri"/>
                <w:sz w:val="17"/>
                <w:szCs w:val="17"/>
                <w:lang w:val="pl-PL"/>
              </w:rPr>
            </w:pPr>
          </w:p>
          <w:p w14:paraId="41824374" w14:textId="77777777" w:rsidR="00790393" w:rsidRPr="006F0306" w:rsidRDefault="00790393" w:rsidP="00790393">
            <w:pPr>
              <w:widowControl/>
              <w:jc w:val="left"/>
              <w:rPr>
                <w:rFonts w:asciiTheme="majorHAnsi" w:eastAsia="Calibri" w:hAnsiTheme="majorHAnsi" w:cs="Calibri"/>
                <w:i/>
                <w:sz w:val="17"/>
                <w:szCs w:val="17"/>
                <w:lang w:val="pl-PL"/>
              </w:rPr>
            </w:pPr>
          </w:p>
          <w:p w14:paraId="3D628618" w14:textId="77777777" w:rsidR="00790393" w:rsidRPr="006F0306" w:rsidRDefault="00790393" w:rsidP="00790393">
            <w:pPr>
              <w:widowControl/>
              <w:jc w:val="left"/>
              <w:rPr>
                <w:rFonts w:asciiTheme="majorHAnsi" w:eastAsia="Calibri" w:hAnsiTheme="majorHAnsi" w:cs="Calibri"/>
                <w:i/>
                <w:sz w:val="17"/>
                <w:szCs w:val="17"/>
                <w:lang w:val="pl-PL"/>
              </w:rPr>
            </w:pPr>
          </w:p>
          <w:p w14:paraId="07BF0F1A" w14:textId="77777777" w:rsidR="00790393" w:rsidRPr="006F0306" w:rsidRDefault="00790393" w:rsidP="00790393">
            <w:pPr>
              <w:widowControl/>
              <w:jc w:val="left"/>
              <w:rPr>
                <w:rFonts w:asciiTheme="majorHAnsi" w:eastAsia="Calibri" w:hAnsiTheme="majorHAnsi" w:cs="Calibri"/>
                <w:i/>
                <w:sz w:val="17"/>
                <w:szCs w:val="17"/>
                <w:lang w:val="pl-PL"/>
              </w:rPr>
            </w:pPr>
          </w:p>
          <w:p w14:paraId="47B31DC1" w14:textId="77777777" w:rsidR="00790393" w:rsidRPr="006F0306" w:rsidRDefault="00790393" w:rsidP="00790393">
            <w:pPr>
              <w:widowControl/>
              <w:jc w:val="left"/>
              <w:rPr>
                <w:rFonts w:asciiTheme="majorHAnsi" w:eastAsia="Calibri" w:hAnsiTheme="majorHAnsi" w:cs="Calibri"/>
                <w:i/>
                <w:sz w:val="17"/>
                <w:szCs w:val="17"/>
                <w:lang w:val="pl-PL"/>
              </w:rPr>
            </w:pPr>
          </w:p>
          <w:p w14:paraId="3D894FA1" w14:textId="77777777" w:rsidR="00790393" w:rsidRPr="006F0306" w:rsidRDefault="00790393" w:rsidP="00790393">
            <w:pPr>
              <w:widowControl/>
              <w:jc w:val="left"/>
              <w:rPr>
                <w:rFonts w:asciiTheme="majorHAnsi" w:eastAsia="Calibri" w:hAnsiTheme="majorHAnsi" w:cs="Calibri"/>
                <w:i/>
                <w:sz w:val="17"/>
                <w:szCs w:val="17"/>
                <w:lang w:val="pl-PL"/>
              </w:rPr>
            </w:pPr>
          </w:p>
          <w:p w14:paraId="57C09726" w14:textId="77777777" w:rsidR="00790393" w:rsidRPr="006F0306" w:rsidRDefault="00790393" w:rsidP="00790393">
            <w:pPr>
              <w:widowControl/>
              <w:jc w:val="left"/>
              <w:rPr>
                <w:rFonts w:asciiTheme="majorHAnsi" w:eastAsia="Calibri" w:hAnsiTheme="majorHAnsi" w:cs="Calibri"/>
                <w:i/>
                <w:sz w:val="17"/>
                <w:szCs w:val="17"/>
                <w:lang w:val="pl-PL"/>
              </w:rPr>
            </w:pPr>
          </w:p>
          <w:p w14:paraId="12736779" w14:textId="77777777" w:rsidR="00790393" w:rsidRPr="006F0306" w:rsidRDefault="00790393" w:rsidP="00790393">
            <w:pPr>
              <w:widowControl/>
              <w:jc w:val="left"/>
              <w:rPr>
                <w:rFonts w:asciiTheme="majorHAnsi" w:eastAsia="Calibri" w:hAnsiTheme="majorHAnsi" w:cs="Calibri"/>
                <w:i/>
                <w:sz w:val="17"/>
                <w:szCs w:val="17"/>
                <w:lang w:val="pl-PL"/>
              </w:rPr>
            </w:pPr>
          </w:p>
          <w:p w14:paraId="2926DA2B" w14:textId="70553830" w:rsidR="00790393" w:rsidRPr="006F0306" w:rsidRDefault="004618AA" w:rsidP="00790393">
            <w:pPr>
              <w:pStyle w:val="TableCell"/>
              <w:jc w:val="both"/>
              <w:rPr>
                <w:rFonts w:asciiTheme="majorHAnsi" w:eastAsia="Calibri" w:hAnsiTheme="majorHAnsi"/>
                <w:szCs w:val="17"/>
                <w:lang w:val="pl-PL"/>
              </w:rPr>
            </w:pPr>
            <w:sdt>
              <w:sdtPr>
                <w:rPr>
                  <w:rFonts w:asciiTheme="majorHAnsi" w:eastAsia="Calibri" w:hAnsiTheme="majorHAnsi" w:cs="Calibri"/>
                  <w:color w:val="0070C0"/>
                  <w:szCs w:val="17"/>
                  <w:shd w:val="clear" w:color="auto" w:fill="E6E6E6"/>
                  <w:lang w:val="pl-PL"/>
                </w:rPr>
                <w:id w:val="-1399045307"/>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xml:space="preserve"> Jednostka samorządu terytorialnego dysponuje konkretnymi, powiązanymi z wynikami środkami motywacyjnymi, aby nagradzać skuteczną koordynację w ramach komórek organizacyjnych urzędu i jednostek organizacyjnych w ramach struktur samorządu terytorialnego. </w:t>
            </w:r>
          </w:p>
        </w:tc>
      </w:tr>
      <w:tr w:rsidR="00790393" w:rsidRPr="00A86B88" w14:paraId="16EB90D1" w14:textId="77777777" w:rsidTr="00790393">
        <w:tc>
          <w:tcPr>
            <w:tcW w:w="673" w:type="pct"/>
            <w:vMerge/>
          </w:tcPr>
          <w:p w14:paraId="700128B4" w14:textId="77777777" w:rsidR="00790393" w:rsidRPr="006F0306" w:rsidRDefault="00790393" w:rsidP="00790393">
            <w:pPr>
              <w:pStyle w:val="TableRow"/>
              <w:rPr>
                <w:rFonts w:asciiTheme="majorHAnsi" w:hAnsiTheme="majorHAnsi"/>
                <w:szCs w:val="17"/>
                <w:lang w:val="pl-PL"/>
              </w:rPr>
            </w:pPr>
          </w:p>
        </w:tc>
        <w:tc>
          <w:tcPr>
            <w:tcW w:w="1037" w:type="pct"/>
            <w:shd w:val="clear" w:color="auto" w:fill="auto"/>
          </w:tcPr>
          <w:p w14:paraId="77837CDF" w14:textId="54E5970D" w:rsidR="00790393" w:rsidRPr="006F0306" w:rsidRDefault="00790393" w:rsidP="00790393">
            <w:pPr>
              <w:pStyle w:val="Nagwek4"/>
              <w:numPr>
                <w:ilvl w:val="0"/>
                <w:numId w:val="17"/>
              </w:numPr>
              <w:spacing w:before="0"/>
              <w:ind w:left="357" w:hanging="357"/>
              <w:outlineLvl w:val="3"/>
              <w:rPr>
                <w:rFonts w:asciiTheme="majorHAnsi" w:hAnsiTheme="majorHAnsi"/>
                <w:szCs w:val="17"/>
                <w:lang w:val="pl-PL"/>
              </w:rPr>
            </w:pPr>
            <w:r w:rsidRPr="006F0306">
              <w:rPr>
                <w:rFonts w:asciiTheme="majorHAnsi" w:eastAsia="Calibri Light" w:hAnsiTheme="majorHAnsi" w:cs="Calibri"/>
                <w:color w:val="auto"/>
                <w:sz w:val="17"/>
                <w:szCs w:val="17"/>
                <w:lang w:val="pl-PL"/>
              </w:rPr>
              <w:t>Umiejętności niezbędne do skutecznej koordynacji w ramach JST </w:t>
            </w:r>
          </w:p>
        </w:tc>
        <w:tc>
          <w:tcPr>
            <w:tcW w:w="1123" w:type="pct"/>
            <w:shd w:val="clear" w:color="auto" w:fill="E2EFD9"/>
          </w:tcPr>
          <w:p w14:paraId="771E07BA"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Pracownicy posiadają wiedzę i umiejętności w obszarze komunikacji wewnętrznej lub mogą uczestniczyć w szkoleniach poświęconych komunikacji.</w:t>
            </w:r>
          </w:p>
          <w:p w14:paraId="561B600F" w14:textId="77777777" w:rsidR="00790393" w:rsidRPr="006F0306" w:rsidRDefault="00790393" w:rsidP="00790393">
            <w:pPr>
              <w:widowControl/>
              <w:jc w:val="left"/>
              <w:rPr>
                <w:rFonts w:asciiTheme="majorHAnsi" w:eastAsia="Calibri" w:hAnsiTheme="majorHAnsi" w:cs="Calibri"/>
                <w:sz w:val="17"/>
                <w:szCs w:val="17"/>
                <w:lang w:val="pl-PL"/>
              </w:rPr>
            </w:pPr>
          </w:p>
          <w:p w14:paraId="7340F218" w14:textId="77777777" w:rsidR="00790393" w:rsidRPr="006F0306" w:rsidRDefault="00790393" w:rsidP="00790393">
            <w:pPr>
              <w:widowControl/>
              <w:jc w:val="left"/>
              <w:rPr>
                <w:rFonts w:asciiTheme="majorHAnsi" w:eastAsia="Calibri" w:hAnsiTheme="majorHAnsi" w:cs="Calibri"/>
                <w:sz w:val="17"/>
                <w:szCs w:val="17"/>
                <w:lang w:val="pl-PL"/>
              </w:rPr>
            </w:pPr>
          </w:p>
          <w:p w14:paraId="1D9469F9" w14:textId="77777777" w:rsidR="00790393" w:rsidRPr="006F0306" w:rsidRDefault="00790393" w:rsidP="00790393">
            <w:pPr>
              <w:widowControl/>
              <w:jc w:val="left"/>
              <w:rPr>
                <w:rFonts w:asciiTheme="majorHAnsi" w:eastAsia="Calibri" w:hAnsiTheme="majorHAnsi" w:cs="Calibri"/>
                <w:sz w:val="17"/>
                <w:szCs w:val="17"/>
                <w:lang w:val="pl-PL"/>
              </w:rPr>
            </w:pPr>
          </w:p>
          <w:p w14:paraId="61B2349F" w14:textId="77777777" w:rsidR="00790393" w:rsidRPr="006F0306" w:rsidRDefault="00790393" w:rsidP="00790393">
            <w:pPr>
              <w:widowControl/>
              <w:jc w:val="left"/>
              <w:rPr>
                <w:rFonts w:asciiTheme="majorHAnsi" w:eastAsia="Calibri" w:hAnsiTheme="majorHAnsi" w:cs="Calibri"/>
                <w:sz w:val="17"/>
                <w:szCs w:val="17"/>
                <w:lang w:val="pl-PL"/>
              </w:rPr>
            </w:pPr>
          </w:p>
          <w:p w14:paraId="0C999653" w14:textId="77777777" w:rsidR="00790393" w:rsidRPr="006F0306" w:rsidRDefault="00790393" w:rsidP="00790393">
            <w:pPr>
              <w:widowControl/>
              <w:jc w:val="left"/>
              <w:rPr>
                <w:rFonts w:asciiTheme="majorHAnsi" w:eastAsia="Calibri" w:hAnsiTheme="majorHAnsi" w:cs="Calibri"/>
                <w:sz w:val="17"/>
                <w:szCs w:val="17"/>
                <w:lang w:val="pl-PL"/>
              </w:rPr>
            </w:pPr>
          </w:p>
          <w:p w14:paraId="7B28AA77" w14:textId="77777777" w:rsidR="00790393" w:rsidRPr="006F0306" w:rsidRDefault="00790393" w:rsidP="00790393">
            <w:pPr>
              <w:widowControl/>
              <w:jc w:val="left"/>
              <w:rPr>
                <w:rFonts w:asciiTheme="majorHAnsi" w:eastAsia="Calibri" w:hAnsiTheme="majorHAnsi" w:cs="Calibri"/>
                <w:sz w:val="17"/>
                <w:szCs w:val="17"/>
                <w:lang w:val="pl-PL"/>
              </w:rPr>
            </w:pPr>
          </w:p>
          <w:p w14:paraId="62209FE6"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062588502"/>
                <w:placeholder>
                  <w:docPart w:val="E063714BAA0943F0B5018DB860F712BB"/>
                </w:placeholder>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Pracodawca samorządowy upewnia się, że pracownicy mają wiedzę i umiejętności z zakresu komunikacji wewnętrznej. </w:t>
            </w:r>
          </w:p>
          <w:p w14:paraId="6173BDBA" w14:textId="18A32063" w:rsidR="00790393" w:rsidRPr="006F0306" w:rsidRDefault="004618AA" w:rsidP="00790393">
            <w:pPr>
              <w:pStyle w:val="TableCell"/>
              <w:jc w:val="both"/>
              <w:rPr>
                <w:rFonts w:asciiTheme="majorHAnsi" w:eastAsia="Calibri" w:hAnsiTheme="majorHAnsi"/>
                <w:szCs w:val="17"/>
                <w:lang w:val="pl-PL"/>
              </w:rPr>
            </w:pPr>
            <w:sdt>
              <w:sdtPr>
                <w:rPr>
                  <w:rFonts w:asciiTheme="majorHAnsi" w:eastAsia="Segoe UI" w:hAnsiTheme="majorHAnsi" w:cs="Calibri"/>
                  <w:color w:val="0070C0"/>
                  <w:szCs w:val="17"/>
                  <w:shd w:val="clear" w:color="auto" w:fill="E6E6E6"/>
                  <w:lang w:val="pl-PL"/>
                </w:rPr>
                <w:id w:val="1185024092"/>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xml:space="preserve"> Jednostka samorządu terytorialnego umożliwia pracownikom skorzystanie z wewnętrznych lub zewnętrznych szkoleń z zakresu komunikacji. </w:t>
            </w:r>
          </w:p>
        </w:tc>
        <w:tc>
          <w:tcPr>
            <w:tcW w:w="1122" w:type="pct"/>
            <w:shd w:val="clear" w:color="auto" w:fill="C5E0B3"/>
          </w:tcPr>
          <w:p w14:paraId="36533332"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Pracownicy posiadają wiedzę i umiejętności pozwalające skutecznie dzielić się dokumentami i informacjami lub mogą uczestniczyć w szkoleniach z tego zakresu. </w:t>
            </w:r>
          </w:p>
          <w:p w14:paraId="30DFD38A" w14:textId="77777777" w:rsidR="00790393" w:rsidRPr="006F0306" w:rsidRDefault="00790393" w:rsidP="00790393">
            <w:pPr>
              <w:widowControl/>
              <w:jc w:val="left"/>
              <w:rPr>
                <w:rFonts w:asciiTheme="majorHAnsi" w:eastAsia="Calibri" w:hAnsiTheme="majorHAnsi" w:cs="Calibri"/>
                <w:sz w:val="17"/>
                <w:szCs w:val="17"/>
                <w:lang w:val="pl-PL"/>
              </w:rPr>
            </w:pPr>
          </w:p>
          <w:p w14:paraId="15C32ED3" w14:textId="77777777" w:rsidR="00790393" w:rsidRPr="006F0306" w:rsidRDefault="00790393" w:rsidP="00790393">
            <w:pPr>
              <w:widowControl/>
              <w:jc w:val="left"/>
              <w:rPr>
                <w:rFonts w:asciiTheme="majorHAnsi" w:eastAsia="Calibri" w:hAnsiTheme="majorHAnsi" w:cs="Calibri"/>
                <w:sz w:val="17"/>
                <w:szCs w:val="17"/>
                <w:lang w:val="pl-PL"/>
              </w:rPr>
            </w:pPr>
          </w:p>
          <w:p w14:paraId="7BE81862" w14:textId="77777777" w:rsidR="00790393" w:rsidRPr="006F0306" w:rsidRDefault="00790393" w:rsidP="00790393">
            <w:pPr>
              <w:widowControl/>
              <w:jc w:val="left"/>
              <w:rPr>
                <w:rFonts w:asciiTheme="majorHAnsi" w:eastAsia="Calibri" w:hAnsiTheme="majorHAnsi" w:cs="Calibri"/>
                <w:sz w:val="17"/>
                <w:szCs w:val="17"/>
                <w:lang w:val="pl-PL"/>
              </w:rPr>
            </w:pPr>
          </w:p>
          <w:p w14:paraId="11FC6F99" w14:textId="77777777" w:rsidR="00790393" w:rsidRPr="006F0306" w:rsidRDefault="00790393" w:rsidP="00790393">
            <w:pPr>
              <w:widowControl/>
              <w:jc w:val="left"/>
              <w:rPr>
                <w:rFonts w:asciiTheme="majorHAnsi" w:eastAsia="Calibri" w:hAnsiTheme="majorHAnsi" w:cs="Calibri"/>
                <w:sz w:val="17"/>
                <w:szCs w:val="17"/>
                <w:lang w:val="pl-PL"/>
              </w:rPr>
            </w:pPr>
          </w:p>
          <w:p w14:paraId="1C520E23" w14:textId="77777777" w:rsidR="00790393" w:rsidRPr="006F0306" w:rsidRDefault="00790393" w:rsidP="00790393">
            <w:pPr>
              <w:widowControl/>
              <w:jc w:val="left"/>
              <w:rPr>
                <w:rFonts w:asciiTheme="majorHAnsi" w:eastAsia="Calibri" w:hAnsiTheme="majorHAnsi" w:cs="Calibri"/>
                <w:sz w:val="17"/>
                <w:szCs w:val="17"/>
                <w:lang w:val="pl-PL"/>
              </w:rPr>
            </w:pPr>
          </w:p>
          <w:p w14:paraId="12F5081E" w14:textId="77777777" w:rsidR="00790393" w:rsidRPr="006F0306" w:rsidRDefault="00790393" w:rsidP="00790393">
            <w:pPr>
              <w:widowControl/>
              <w:jc w:val="left"/>
              <w:rPr>
                <w:rFonts w:asciiTheme="majorHAnsi" w:eastAsia="Calibri" w:hAnsiTheme="majorHAnsi" w:cs="Calibri"/>
                <w:sz w:val="17"/>
                <w:szCs w:val="17"/>
                <w:lang w:val="pl-PL"/>
              </w:rPr>
            </w:pPr>
          </w:p>
          <w:p w14:paraId="5D45319A"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378466553"/>
                <w:placeholder>
                  <w:docPart w:val="FF000372C95942B080F59FF7FE07FF1A"/>
                </w:placeholder>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Pracodawca samorządowy upewnia się, że pracownicy mają wiedzę i umiejętności z zakresu dzielenia się dokumentami i informacjami, znają obowiązujące zasady i potrafią wykorzystywać oprogramowanie informatyczne udostępnione w tym celu przez jednostkę samorządu. </w:t>
            </w:r>
          </w:p>
          <w:p w14:paraId="5742FE80" w14:textId="428CBE75" w:rsidR="00790393" w:rsidRPr="006F0306" w:rsidRDefault="004618AA" w:rsidP="00790393">
            <w:pPr>
              <w:pStyle w:val="TableCell"/>
              <w:jc w:val="both"/>
              <w:rPr>
                <w:rFonts w:asciiTheme="majorHAnsi" w:eastAsia="Calibri" w:hAnsiTheme="majorHAnsi"/>
                <w:szCs w:val="17"/>
                <w:lang w:val="pl-PL"/>
              </w:rPr>
            </w:pPr>
            <w:sdt>
              <w:sdtPr>
                <w:rPr>
                  <w:rFonts w:asciiTheme="majorHAnsi" w:eastAsia="Calibri" w:hAnsiTheme="majorHAnsi" w:cs="Calibri"/>
                  <w:color w:val="0070C0"/>
                  <w:szCs w:val="17"/>
                  <w:shd w:val="clear" w:color="auto" w:fill="E6E6E6"/>
                  <w:lang w:val="pl-PL"/>
                </w:rPr>
                <w:id w:val="-916246634"/>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xml:space="preserve"> Jednostka samorządu terytorialnego umożliwia pracownikom skorzystanie z </w:t>
            </w:r>
            <w:r w:rsidR="00790393" w:rsidRPr="006F0306">
              <w:rPr>
                <w:rFonts w:asciiTheme="majorHAnsi" w:eastAsia="Calibri Light" w:hAnsiTheme="majorHAnsi" w:cs="Calibri"/>
                <w:color w:val="0070C0"/>
                <w:szCs w:val="17"/>
                <w:lang w:val="pl-PL"/>
              </w:rPr>
              <w:lastRenderedPageBreak/>
              <w:t xml:space="preserve">wewnętrznych lub zewnętrznych szkoleń z zakresu współdzielenia dokumentów i wymiany informacji.  </w:t>
            </w:r>
          </w:p>
        </w:tc>
        <w:tc>
          <w:tcPr>
            <w:tcW w:w="1045" w:type="pct"/>
            <w:shd w:val="clear" w:color="auto" w:fill="A8D08D"/>
          </w:tcPr>
          <w:p w14:paraId="6EC8E4E0"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Osoba odpowiedzialna za koordynację lub członkowie personelu kierowniczego komórki/jednostki powołanej do koordynacji posiadają wiedzę i umiejętności z zakresu zarządzania projektami i kierowania zespołem lub mogą uczestniczyć w szkoleniach z tego zakresu. </w:t>
            </w:r>
          </w:p>
          <w:p w14:paraId="2C014B81" w14:textId="77777777" w:rsidR="00790393" w:rsidRPr="006F0306" w:rsidRDefault="00790393" w:rsidP="00790393">
            <w:pPr>
              <w:widowControl/>
              <w:jc w:val="left"/>
              <w:rPr>
                <w:rFonts w:asciiTheme="majorHAnsi" w:eastAsia="Calibri" w:hAnsiTheme="majorHAnsi" w:cs="Calibri"/>
                <w:sz w:val="17"/>
                <w:szCs w:val="17"/>
                <w:lang w:val="pl-PL"/>
              </w:rPr>
            </w:pPr>
          </w:p>
          <w:p w14:paraId="48BA5D85" w14:textId="77777777" w:rsidR="00790393" w:rsidRPr="006F0306" w:rsidRDefault="00790393" w:rsidP="00790393">
            <w:pPr>
              <w:widowControl/>
              <w:jc w:val="left"/>
              <w:rPr>
                <w:rFonts w:asciiTheme="majorHAnsi" w:eastAsia="Calibri" w:hAnsiTheme="majorHAnsi" w:cs="Calibri"/>
                <w:sz w:val="17"/>
                <w:szCs w:val="17"/>
                <w:lang w:val="pl-PL"/>
              </w:rPr>
            </w:pPr>
          </w:p>
          <w:p w14:paraId="30A28000"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929784404"/>
                <w:placeholder>
                  <w:docPart w:val="B96014C504874ABB917B1CCAB7C36817"/>
                </w:placeholder>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Pracodawca samorządowy upewnia się, że osoby odpowiedzialne za koordynację posiadają wiedzę i umiejętności z zakresu zarządzania projektami i kierowania zespołem. </w:t>
            </w:r>
          </w:p>
          <w:p w14:paraId="65153AD1"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807767965"/>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Jednostka samorządu terytorialnego umożliwia pracownikom skorzystanie z wewnętrznych lub zewnętrznych szkoleń </w:t>
            </w:r>
            <w:r w:rsidR="00790393" w:rsidRPr="006F0306">
              <w:rPr>
                <w:rFonts w:asciiTheme="majorHAnsi" w:eastAsia="Calibri Light" w:hAnsiTheme="majorHAnsi" w:cs="Calibri"/>
                <w:color w:val="0070C0"/>
                <w:sz w:val="17"/>
                <w:szCs w:val="17"/>
                <w:lang w:val="pl-PL"/>
              </w:rPr>
              <w:lastRenderedPageBreak/>
              <w:t xml:space="preserve">z zakresu zarządzania projektami i kierowania zespołem. </w:t>
            </w:r>
          </w:p>
          <w:p w14:paraId="708E1C96" w14:textId="7A7E5451" w:rsidR="00790393" w:rsidRPr="006F0306" w:rsidRDefault="004618AA" w:rsidP="00790393">
            <w:pPr>
              <w:pStyle w:val="TableCell"/>
              <w:jc w:val="both"/>
              <w:rPr>
                <w:rFonts w:asciiTheme="majorHAnsi" w:eastAsia="Calibri" w:hAnsiTheme="majorHAnsi"/>
                <w:szCs w:val="17"/>
                <w:lang w:val="pl-PL"/>
              </w:rPr>
            </w:pPr>
            <w:sdt>
              <w:sdtPr>
                <w:rPr>
                  <w:rFonts w:asciiTheme="majorHAnsi" w:eastAsia="Calibri" w:hAnsiTheme="majorHAnsi" w:cs="Calibri"/>
                  <w:color w:val="0070C0"/>
                  <w:szCs w:val="17"/>
                  <w:shd w:val="clear" w:color="auto" w:fill="E6E6E6"/>
                  <w:lang w:val="pl-PL"/>
                </w:rPr>
                <w:id w:val="1895005159"/>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Wszyscy pracownicy odpowiedzialni za koordynację biorą udział w okresowych szkoleniach z zasad koordynacji oraz korzystania z programów informatycznych wspomagających wykonywanie zadań koordynacyjnych.</w:t>
            </w:r>
          </w:p>
        </w:tc>
      </w:tr>
      <w:tr w:rsidR="00790393" w:rsidRPr="00A86B88" w14:paraId="622B6643" w14:textId="77777777" w:rsidTr="00790393">
        <w:tc>
          <w:tcPr>
            <w:tcW w:w="673" w:type="pct"/>
            <w:vMerge/>
          </w:tcPr>
          <w:p w14:paraId="661F722C" w14:textId="77777777" w:rsidR="00790393" w:rsidRPr="006F0306" w:rsidRDefault="00790393" w:rsidP="00790393">
            <w:pPr>
              <w:pStyle w:val="TableRow"/>
              <w:rPr>
                <w:rFonts w:asciiTheme="majorHAnsi" w:hAnsiTheme="majorHAnsi"/>
                <w:szCs w:val="17"/>
                <w:lang w:val="pl-PL"/>
              </w:rPr>
            </w:pPr>
          </w:p>
        </w:tc>
        <w:tc>
          <w:tcPr>
            <w:tcW w:w="1037" w:type="pct"/>
            <w:shd w:val="clear" w:color="auto" w:fill="auto"/>
          </w:tcPr>
          <w:p w14:paraId="5F6BF06D" w14:textId="20223BAD" w:rsidR="00790393" w:rsidRPr="006F0306" w:rsidRDefault="00790393" w:rsidP="00790393">
            <w:pPr>
              <w:pStyle w:val="Nagwek4"/>
              <w:numPr>
                <w:ilvl w:val="0"/>
                <w:numId w:val="17"/>
              </w:numPr>
              <w:spacing w:before="0"/>
              <w:ind w:left="357" w:hanging="357"/>
              <w:outlineLvl w:val="3"/>
              <w:rPr>
                <w:rFonts w:asciiTheme="majorHAnsi" w:hAnsiTheme="majorHAnsi"/>
                <w:szCs w:val="17"/>
                <w:lang w:val="pl-PL"/>
              </w:rPr>
            </w:pPr>
            <w:r w:rsidRPr="006F0306">
              <w:rPr>
                <w:rFonts w:asciiTheme="majorHAnsi" w:eastAsia="Calibri Light" w:hAnsiTheme="majorHAnsi" w:cs="Calibri"/>
                <w:color w:val="auto"/>
                <w:sz w:val="17"/>
                <w:szCs w:val="17"/>
                <w:lang w:val="pl-PL"/>
              </w:rPr>
              <w:t>Współdzielenie informacji i dokumentów w ramach urzędu i jednostek organizacyjnych JST </w:t>
            </w:r>
          </w:p>
        </w:tc>
        <w:tc>
          <w:tcPr>
            <w:tcW w:w="1123" w:type="pct"/>
            <w:shd w:val="clear" w:color="auto" w:fill="E2EFD9"/>
          </w:tcPr>
          <w:p w14:paraId="3931163F"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System informatyczny jednostki samorządu (np. miejska/gminna sieć intranetowa, platforma komunikacji lub platforma zarządzania projektami itd.) umożliwia i wspiera komunikację między różnymi komórkami organizacyjnymi urzędu i jednostkami organizacyjnymi JST.</w:t>
            </w:r>
          </w:p>
          <w:p w14:paraId="2B2F4F3F" w14:textId="77777777" w:rsidR="00790393" w:rsidRPr="006F0306" w:rsidRDefault="00790393" w:rsidP="00790393">
            <w:pPr>
              <w:widowControl/>
              <w:jc w:val="left"/>
              <w:rPr>
                <w:rFonts w:asciiTheme="majorHAnsi" w:eastAsia="Calibri" w:hAnsiTheme="majorHAnsi" w:cs="Calibri"/>
                <w:sz w:val="17"/>
                <w:szCs w:val="17"/>
                <w:lang w:val="pl-PL"/>
              </w:rPr>
            </w:pPr>
          </w:p>
          <w:p w14:paraId="50FFEDFD" w14:textId="77777777" w:rsidR="00790393" w:rsidRPr="006F0306" w:rsidRDefault="00790393" w:rsidP="00790393">
            <w:pPr>
              <w:widowControl/>
              <w:jc w:val="left"/>
              <w:rPr>
                <w:rFonts w:asciiTheme="majorHAnsi" w:eastAsia="Calibri" w:hAnsiTheme="majorHAnsi" w:cs="Calibri"/>
                <w:sz w:val="17"/>
                <w:szCs w:val="17"/>
                <w:lang w:val="pl-PL"/>
              </w:rPr>
            </w:pPr>
          </w:p>
          <w:p w14:paraId="0559F568" w14:textId="77777777" w:rsidR="00790393" w:rsidRPr="006F0306" w:rsidRDefault="00790393" w:rsidP="00790393">
            <w:pPr>
              <w:widowControl/>
              <w:jc w:val="left"/>
              <w:rPr>
                <w:rFonts w:asciiTheme="majorHAnsi" w:eastAsia="Calibri" w:hAnsiTheme="majorHAnsi" w:cs="Calibri"/>
                <w:sz w:val="17"/>
                <w:szCs w:val="17"/>
                <w:lang w:val="pl-PL"/>
              </w:rPr>
            </w:pPr>
          </w:p>
          <w:p w14:paraId="14E8867C" w14:textId="672838DF" w:rsidR="00790393" w:rsidRPr="006F0306" w:rsidRDefault="004618AA" w:rsidP="00790393">
            <w:pPr>
              <w:pStyle w:val="TableCell"/>
              <w:jc w:val="both"/>
              <w:rPr>
                <w:rFonts w:asciiTheme="majorHAnsi" w:eastAsia="Calibri" w:hAnsiTheme="majorHAnsi"/>
                <w:szCs w:val="17"/>
                <w:lang w:val="pl-PL"/>
              </w:rPr>
            </w:pPr>
            <w:sdt>
              <w:sdtPr>
                <w:rPr>
                  <w:rFonts w:asciiTheme="majorHAnsi" w:eastAsia="Calibri" w:hAnsiTheme="majorHAnsi" w:cs="Calibri"/>
                  <w:color w:val="0070C0"/>
                  <w:szCs w:val="17"/>
                  <w:shd w:val="clear" w:color="auto" w:fill="E6E6E6"/>
                  <w:lang w:val="pl-PL"/>
                </w:rPr>
                <w:id w:val="1307966687"/>
                <w:placeholder>
                  <w:docPart w:val="955BB3FABFB7422CBD90EB637B644591"/>
                </w:placeholder>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xml:space="preserve"> Dostępny jest system informatyczny, który umożliwia i wspiera komunikację między różnymi komórkami organizacyjnymi urzędu i jednostkami organizacyjnymi JST. </w:t>
            </w:r>
          </w:p>
        </w:tc>
        <w:tc>
          <w:tcPr>
            <w:tcW w:w="1122" w:type="pct"/>
            <w:shd w:val="clear" w:color="auto" w:fill="C5E0B3"/>
          </w:tcPr>
          <w:p w14:paraId="25964EFA"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wprowadziła system zarządzania dokumentami (online) (np. współdzielony dysk do pracy i przechowywania dokumentów – z różnymi poziomami dostępu, system obiegu dokumentów itd.), który wspiera skuteczne, przejrzyste i zapewniające rozliczalność procesy obiegu i współtworzenia dokumentów.</w:t>
            </w:r>
          </w:p>
          <w:p w14:paraId="126089D1" w14:textId="77777777" w:rsidR="00790393" w:rsidRPr="006F0306" w:rsidRDefault="00790393" w:rsidP="00790393">
            <w:pPr>
              <w:widowControl/>
              <w:jc w:val="left"/>
              <w:rPr>
                <w:rFonts w:asciiTheme="majorHAnsi" w:eastAsia="Calibri" w:hAnsiTheme="majorHAnsi" w:cs="Calibri"/>
                <w:sz w:val="17"/>
                <w:szCs w:val="17"/>
                <w:lang w:val="pl-PL"/>
              </w:rPr>
            </w:pPr>
          </w:p>
          <w:p w14:paraId="1E26C438" w14:textId="1C93C4DC" w:rsidR="00790393" w:rsidRPr="006F0306" w:rsidRDefault="004618AA" w:rsidP="00790393">
            <w:pPr>
              <w:pStyle w:val="TableCell"/>
              <w:jc w:val="both"/>
              <w:rPr>
                <w:rFonts w:asciiTheme="majorHAnsi" w:eastAsia="Calibri" w:hAnsiTheme="majorHAnsi"/>
                <w:szCs w:val="17"/>
                <w:lang w:val="pl-PL"/>
              </w:rPr>
            </w:pPr>
            <w:sdt>
              <w:sdtPr>
                <w:rPr>
                  <w:rFonts w:asciiTheme="majorHAnsi" w:eastAsia="Calibri" w:hAnsiTheme="majorHAnsi" w:cs="Calibri"/>
                  <w:color w:val="0070C0"/>
                  <w:szCs w:val="17"/>
                  <w:shd w:val="clear" w:color="auto" w:fill="E6E6E6"/>
                  <w:lang w:val="pl-PL"/>
                </w:rPr>
                <w:id w:val="690036038"/>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Istnieje system zarządzania dokumentami (online), który wspiera skuteczne procesy obiegu dokumentów, np. zapewniając łatwy i bezpieczny dostęp oraz współdzielenie dokumentów.</w:t>
            </w:r>
          </w:p>
        </w:tc>
        <w:tc>
          <w:tcPr>
            <w:tcW w:w="1045" w:type="pct"/>
            <w:shd w:val="clear" w:color="auto" w:fill="A8D08D"/>
          </w:tcPr>
          <w:p w14:paraId="07CAE6D7" w14:textId="77777777" w:rsidR="00790393" w:rsidRPr="006F0306" w:rsidRDefault="00790393" w:rsidP="00790393">
            <w:pPr>
              <w:widowControl/>
              <w:jc w:val="left"/>
              <w:textAlignment w:val="baseline"/>
              <w:rPr>
                <w:rFonts w:asciiTheme="majorHAnsi" w:eastAsia="Times New Roman" w:hAnsiTheme="majorHAnsi" w:cs="Calibri"/>
                <w:sz w:val="17"/>
                <w:szCs w:val="17"/>
                <w:lang w:val="pl-PL" w:eastAsia="en-GB"/>
              </w:rPr>
            </w:pPr>
            <w:r w:rsidRPr="006F0306">
              <w:rPr>
                <w:rFonts w:asciiTheme="majorHAnsi" w:eastAsia="Calibri Light" w:hAnsiTheme="majorHAnsi" w:cs="Calibri"/>
                <w:sz w:val="17"/>
                <w:szCs w:val="17"/>
                <w:lang w:val="pl-PL" w:eastAsia="en-GB"/>
              </w:rPr>
              <w:t>Polityki i dokumenty planistyczne są opracowywane wspólnie przez różne komórki organizacyjne urzędu i jednostki organizacyjne. System informatyczny jednostki samorządu terytorialnego wspiera proces współtworzenia dokumentów.</w:t>
            </w:r>
          </w:p>
          <w:p w14:paraId="0E0678AF" w14:textId="77777777" w:rsidR="00790393" w:rsidRPr="006F0306" w:rsidRDefault="00790393" w:rsidP="00790393">
            <w:pPr>
              <w:widowControl/>
              <w:jc w:val="left"/>
              <w:textAlignment w:val="baseline"/>
              <w:rPr>
                <w:rFonts w:asciiTheme="majorHAnsi" w:eastAsia="Times New Roman" w:hAnsiTheme="majorHAnsi" w:cs="Calibri"/>
                <w:sz w:val="17"/>
                <w:szCs w:val="17"/>
                <w:lang w:val="pl-PL" w:eastAsia="en-GB"/>
              </w:rPr>
            </w:pPr>
          </w:p>
          <w:p w14:paraId="29509C5B" w14:textId="77777777" w:rsidR="00790393" w:rsidRPr="006F0306" w:rsidRDefault="00790393" w:rsidP="00790393">
            <w:pPr>
              <w:widowControl/>
              <w:jc w:val="left"/>
              <w:textAlignment w:val="baseline"/>
              <w:rPr>
                <w:rFonts w:asciiTheme="majorHAnsi" w:eastAsia="Times New Roman" w:hAnsiTheme="majorHAnsi" w:cs="Calibri"/>
                <w:sz w:val="17"/>
                <w:szCs w:val="17"/>
                <w:lang w:val="pl-PL" w:eastAsia="en-GB"/>
              </w:rPr>
            </w:pPr>
          </w:p>
          <w:p w14:paraId="148B0D2D" w14:textId="77777777" w:rsidR="00790393" w:rsidRPr="006F0306" w:rsidRDefault="00790393" w:rsidP="00790393">
            <w:pPr>
              <w:widowControl/>
              <w:jc w:val="left"/>
              <w:textAlignment w:val="baseline"/>
              <w:rPr>
                <w:rFonts w:asciiTheme="majorHAnsi" w:eastAsia="Times New Roman" w:hAnsiTheme="majorHAnsi" w:cs="Calibri"/>
                <w:sz w:val="17"/>
                <w:szCs w:val="17"/>
                <w:lang w:val="pl-PL" w:eastAsia="en-GB"/>
              </w:rPr>
            </w:pPr>
          </w:p>
          <w:p w14:paraId="541E6BEA"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440670610"/>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Polityki i dokumenty planistyczne są opracowywane wspólnie przez właściwe komórki/jednostki organizacyjne. </w:t>
            </w:r>
          </w:p>
          <w:p w14:paraId="056DD906" w14:textId="2E1ECD12" w:rsidR="00790393" w:rsidRPr="006F0306" w:rsidRDefault="004618AA" w:rsidP="00790393">
            <w:pPr>
              <w:pStyle w:val="TableCell"/>
              <w:jc w:val="both"/>
              <w:rPr>
                <w:rFonts w:asciiTheme="majorHAnsi" w:hAnsiTheme="majorHAnsi"/>
                <w:szCs w:val="17"/>
                <w:lang w:val="pl-PL" w:eastAsia="en-GB"/>
              </w:rPr>
            </w:pPr>
            <w:sdt>
              <w:sdtPr>
                <w:rPr>
                  <w:rFonts w:asciiTheme="majorHAnsi" w:eastAsia="Segoe UI" w:hAnsiTheme="majorHAnsi" w:cs="Calibri"/>
                  <w:color w:val="0070C0"/>
                  <w:szCs w:val="17"/>
                  <w:shd w:val="clear" w:color="auto" w:fill="E6E6E6"/>
                  <w:lang w:val="pl-PL"/>
                </w:rPr>
                <w:id w:val="-371150532"/>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eastAsia="en-GB"/>
              </w:rPr>
              <w:t xml:space="preserve"> System informatyczny umożliwia wymianę dokumentów i informacji, wspólne planowanie i współtworzenie dokumentów. </w:t>
            </w:r>
          </w:p>
        </w:tc>
      </w:tr>
      <w:tr w:rsidR="00790393" w:rsidRPr="00A86B88" w14:paraId="72B1F0FF" w14:textId="77777777" w:rsidTr="00790393">
        <w:tc>
          <w:tcPr>
            <w:tcW w:w="673" w:type="pct"/>
            <w:vMerge w:val="restart"/>
            <w:shd w:val="clear" w:color="auto" w:fill="auto"/>
          </w:tcPr>
          <w:p w14:paraId="35FF0330" w14:textId="22C1068E" w:rsidR="00790393" w:rsidRPr="00A86B88" w:rsidRDefault="00790393" w:rsidP="00790393">
            <w:pPr>
              <w:pStyle w:val="Nagwek3"/>
              <w:keepNext w:val="0"/>
              <w:numPr>
                <w:ilvl w:val="0"/>
                <w:numId w:val="16"/>
              </w:numPr>
              <w:spacing w:before="0"/>
              <w:ind w:left="357" w:hanging="357"/>
              <w:outlineLvl w:val="2"/>
              <w:rPr>
                <w:rFonts w:asciiTheme="majorHAnsi" w:hAnsiTheme="majorHAnsi"/>
                <w:szCs w:val="17"/>
                <w:lang w:val="pl-PL"/>
              </w:rPr>
            </w:pPr>
            <w:r w:rsidRPr="006F0306">
              <w:rPr>
                <w:rFonts w:asciiTheme="majorHAnsi" w:eastAsia="Calibri Light" w:hAnsiTheme="majorHAnsi" w:cs="Calibri"/>
                <w:b w:val="0"/>
                <w:bCs/>
                <w:color w:val="auto"/>
                <w:sz w:val="17"/>
                <w:szCs w:val="17"/>
                <w:lang w:val="pl-PL"/>
              </w:rPr>
              <w:t>Przygotowanie i realizacja budżetu</w:t>
            </w:r>
          </w:p>
        </w:tc>
        <w:tc>
          <w:tcPr>
            <w:tcW w:w="1037" w:type="pct"/>
            <w:shd w:val="clear" w:color="auto" w:fill="auto"/>
          </w:tcPr>
          <w:p w14:paraId="62252D8E" w14:textId="77777777" w:rsidR="00790393" w:rsidRPr="006F0306" w:rsidRDefault="00790393" w:rsidP="00790393">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Proces przygotowania budżetu i planowania średniookresowego</w:t>
            </w:r>
          </w:p>
          <w:p w14:paraId="528E8E2C" w14:textId="77777777" w:rsidR="00790393" w:rsidRPr="00A86B88" w:rsidRDefault="00790393" w:rsidP="00790393">
            <w:pPr>
              <w:pStyle w:val="TableRow"/>
              <w:rPr>
                <w:rFonts w:asciiTheme="majorHAnsi" w:hAnsiTheme="majorHAnsi"/>
                <w:bCs/>
                <w:szCs w:val="17"/>
                <w:lang w:val="pl-PL"/>
              </w:rPr>
            </w:pPr>
          </w:p>
        </w:tc>
        <w:tc>
          <w:tcPr>
            <w:tcW w:w="1123" w:type="pct"/>
            <w:shd w:val="clear" w:color="auto" w:fill="E2EFD9"/>
          </w:tcPr>
          <w:p w14:paraId="475194BA" w14:textId="77777777" w:rsidR="00790393" w:rsidRPr="006F0306" w:rsidRDefault="00790393" w:rsidP="00790393">
            <w:pPr>
              <w:widowControl/>
              <w:jc w:val="left"/>
              <w:rPr>
                <w:rFonts w:asciiTheme="majorHAnsi" w:eastAsia="Segoe UI" w:hAnsiTheme="majorHAnsi" w:cs="Calibri"/>
                <w:sz w:val="17"/>
                <w:szCs w:val="17"/>
                <w:lang w:val="pl-PL"/>
              </w:rPr>
            </w:pPr>
            <w:r w:rsidRPr="006F0306">
              <w:rPr>
                <w:rFonts w:asciiTheme="majorHAnsi" w:eastAsia="Calibri Light" w:hAnsiTheme="majorHAnsi" w:cs="Calibri"/>
                <w:sz w:val="17"/>
                <w:szCs w:val="17"/>
                <w:lang w:val="pl-PL"/>
              </w:rPr>
              <w:t>Proces przygotowania i realizacji budżetu jednostki samorządu terytorialnego jest oparty na zasadach wynikających z prawa i jasno określonych wewnętrznych procedurach tworzenia, zatwierdzania i wykonywania budżetu.</w:t>
            </w:r>
          </w:p>
          <w:p w14:paraId="1FC36BE1" w14:textId="77777777" w:rsidR="00790393" w:rsidRPr="006F0306" w:rsidRDefault="00790393" w:rsidP="00790393">
            <w:pPr>
              <w:jc w:val="left"/>
              <w:rPr>
                <w:rFonts w:asciiTheme="majorHAnsi" w:eastAsia="Segoe UI" w:hAnsiTheme="majorHAnsi" w:cs="Calibri"/>
                <w:sz w:val="17"/>
                <w:szCs w:val="17"/>
                <w:lang w:val="pl-PL"/>
              </w:rPr>
            </w:pPr>
          </w:p>
          <w:p w14:paraId="270E5515" w14:textId="77777777" w:rsidR="00790393" w:rsidRPr="006F0306" w:rsidRDefault="00790393" w:rsidP="00790393">
            <w:pPr>
              <w:jc w:val="left"/>
              <w:rPr>
                <w:rFonts w:asciiTheme="majorHAnsi" w:eastAsia="Segoe U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posiada wieloletni plan finansowy wykraczający poza bieżący cykl budżetowy i </w:t>
            </w:r>
            <w:r w:rsidRPr="006F0306">
              <w:rPr>
                <w:rFonts w:asciiTheme="majorHAnsi" w:eastAsia="Calibri Light" w:hAnsiTheme="majorHAnsi" w:cs="Calibri"/>
                <w:sz w:val="17"/>
                <w:szCs w:val="17"/>
                <w:lang w:val="pl-PL"/>
              </w:rPr>
              <w:lastRenderedPageBreak/>
              <w:t>obejmujący co najmniej 4 lata.</w:t>
            </w:r>
          </w:p>
          <w:p w14:paraId="6BE2BEE6" w14:textId="77777777" w:rsidR="00790393" w:rsidRPr="006F0306" w:rsidRDefault="00790393" w:rsidP="00790393">
            <w:pPr>
              <w:jc w:val="left"/>
              <w:rPr>
                <w:rFonts w:asciiTheme="majorHAnsi" w:eastAsia="Segoe UI" w:hAnsiTheme="majorHAnsi" w:cs="Calibri"/>
                <w:sz w:val="17"/>
                <w:szCs w:val="17"/>
                <w:lang w:val="pl-PL"/>
              </w:rPr>
            </w:pPr>
          </w:p>
          <w:p w14:paraId="74C26733" w14:textId="77777777" w:rsidR="00790393" w:rsidRPr="006F0306" w:rsidRDefault="00790393" w:rsidP="00790393">
            <w:pPr>
              <w:spacing w:line="257" w:lineRule="auto"/>
              <w:jc w:val="left"/>
              <w:rPr>
                <w:rFonts w:asciiTheme="majorHAnsi" w:eastAsia="Segoe U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posiada wieloletni plan finansowy, który stanowi podstawę do corocznych negocjacji budżetowych. </w:t>
            </w:r>
          </w:p>
          <w:p w14:paraId="60FE1439" w14:textId="77777777" w:rsidR="00790393" w:rsidRPr="006F0306" w:rsidRDefault="00790393" w:rsidP="00790393">
            <w:pPr>
              <w:jc w:val="left"/>
              <w:rPr>
                <w:rFonts w:asciiTheme="majorHAnsi" w:eastAsia="Segoe UI" w:hAnsiTheme="majorHAnsi" w:cs="Calibri"/>
                <w:sz w:val="17"/>
                <w:szCs w:val="17"/>
                <w:lang w:val="pl-PL"/>
              </w:rPr>
            </w:pPr>
          </w:p>
          <w:p w14:paraId="0E5AC2ED" w14:textId="77777777" w:rsidR="00790393" w:rsidRPr="006F0306" w:rsidRDefault="00790393" w:rsidP="00790393">
            <w:pPr>
              <w:jc w:val="left"/>
              <w:rPr>
                <w:rFonts w:asciiTheme="majorHAnsi" w:eastAsia="Segoe UI" w:hAnsiTheme="majorHAnsi" w:cs="Calibri"/>
                <w:sz w:val="17"/>
                <w:szCs w:val="17"/>
                <w:lang w:val="pl-PL"/>
              </w:rPr>
            </w:pPr>
          </w:p>
          <w:p w14:paraId="4AF4A702" w14:textId="77777777" w:rsidR="00790393" w:rsidRPr="006F0306" w:rsidRDefault="00790393" w:rsidP="00790393">
            <w:pPr>
              <w:jc w:val="left"/>
              <w:rPr>
                <w:rFonts w:asciiTheme="majorHAnsi" w:eastAsia="Segoe UI" w:hAnsiTheme="majorHAnsi" w:cs="Calibri"/>
                <w:sz w:val="17"/>
                <w:szCs w:val="17"/>
                <w:lang w:val="pl-PL"/>
              </w:rPr>
            </w:pPr>
          </w:p>
          <w:p w14:paraId="26B7D850" w14:textId="77777777" w:rsidR="00790393" w:rsidRPr="006F0306" w:rsidRDefault="00790393" w:rsidP="00790393">
            <w:pPr>
              <w:jc w:val="left"/>
              <w:rPr>
                <w:rFonts w:asciiTheme="majorHAnsi" w:eastAsia="Segoe UI" w:hAnsiTheme="majorHAnsi" w:cs="Calibri"/>
                <w:sz w:val="17"/>
                <w:szCs w:val="17"/>
                <w:lang w:val="pl-PL"/>
              </w:rPr>
            </w:pPr>
          </w:p>
          <w:p w14:paraId="75F22DB5" w14:textId="77777777" w:rsidR="00790393" w:rsidRPr="006F0306" w:rsidRDefault="00790393" w:rsidP="00790393">
            <w:pPr>
              <w:jc w:val="left"/>
              <w:rPr>
                <w:rFonts w:asciiTheme="majorHAnsi" w:eastAsia="Calibri" w:hAnsiTheme="majorHAnsi" w:cs="Calibri"/>
                <w:sz w:val="17"/>
                <w:szCs w:val="17"/>
                <w:shd w:val="clear" w:color="auto" w:fill="E6E6E6"/>
                <w:lang w:val="pl-PL"/>
              </w:rPr>
            </w:pPr>
          </w:p>
          <w:p w14:paraId="66D05EE1" w14:textId="77777777" w:rsidR="00790393" w:rsidRPr="006F0306" w:rsidRDefault="004618AA" w:rsidP="00790393">
            <w:pPr>
              <w:jc w:val="left"/>
              <w:rPr>
                <w:rFonts w:asciiTheme="majorHAnsi" w:eastAsia="Segoe U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658514406"/>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Jednostka samorządu terytorialnego posiada ustalone reguły budżetowe.</w:t>
            </w:r>
          </w:p>
          <w:p w14:paraId="62D4CDC1" w14:textId="77777777" w:rsidR="00790393" w:rsidRPr="006F0306" w:rsidRDefault="004618AA" w:rsidP="00790393">
            <w:pPr>
              <w:jc w:val="left"/>
              <w:rPr>
                <w:rFonts w:asciiTheme="majorHAnsi" w:eastAsia="Segoe UI"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826752482"/>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Jednostka samorządu terytorialnego posiada ustalone procedury budżetowe.</w:t>
            </w:r>
          </w:p>
          <w:p w14:paraId="18E65429" w14:textId="77777777" w:rsidR="00790393" w:rsidRPr="006F0306" w:rsidRDefault="00790393" w:rsidP="00790393">
            <w:pPr>
              <w:widowControl/>
              <w:jc w:val="left"/>
              <w:rPr>
                <w:rFonts w:asciiTheme="majorHAnsi" w:eastAsia="Calibr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JST posiada wieloletni plan finansowy, który stanowi podstawę do corocznych negocjacji budżetowych. </w:t>
            </w:r>
          </w:p>
          <w:p w14:paraId="776726F3" w14:textId="77777777" w:rsidR="00790393" w:rsidRPr="006F0306" w:rsidRDefault="00790393" w:rsidP="00790393">
            <w:pPr>
              <w:pStyle w:val="TableCell"/>
              <w:jc w:val="both"/>
              <w:rPr>
                <w:rFonts w:asciiTheme="majorHAnsi" w:eastAsia="Segoe UI" w:hAnsiTheme="majorHAnsi"/>
                <w:szCs w:val="17"/>
                <w:lang w:val="pl-PL"/>
              </w:rPr>
            </w:pPr>
          </w:p>
        </w:tc>
        <w:tc>
          <w:tcPr>
            <w:tcW w:w="1122" w:type="pct"/>
            <w:shd w:val="clear" w:color="auto" w:fill="C5E0B3"/>
          </w:tcPr>
          <w:p w14:paraId="573763B6" w14:textId="77777777" w:rsidR="00790393" w:rsidRPr="006F0306" w:rsidRDefault="00790393" w:rsidP="00790393">
            <w:pPr>
              <w:widowControl/>
              <w:spacing w:line="257" w:lineRule="auto"/>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Proces przygotowania i realizacji budżetu jednostki samorządu terytorialnego jest oparty na zasadach wynikających z prawa i jasno określonych wewnętrznych procedurach tworzenia, zatwierdzania i wykonywania budżetu. </w:t>
            </w:r>
          </w:p>
          <w:p w14:paraId="02F92D84" w14:textId="77777777" w:rsidR="00790393" w:rsidRPr="006F0306" w:rsidRDefault="00790393" w:rsidP="00790393">
            <w:pPr>
              <w:widowControl/>
              <w:jc w:val="left"/>
              <w:rPr>
                <w:rFonts w:asciiTheme="majorHAnsi" w:eastAsia="Segoe UI" w:hAnsiTheme="majorHAnsi" w:cs="Calibri"/>
                <w:sz w:val="17"/>
                <w:szCs w:val="17"/>
                <w:lang w:val="pl-PL"/>
              </w:rPr>
            </w:pPr>
            <w:r w:rsidRPr="006F0306">
              <w:rPr>
                <w:rFonts w:asciiTheme="majorHAnsi" w:eastAsia="Calibri" w:hAnsiTheme="majorHAnsi" w:cs="Calibri"/>
                <w:sz w:val="17"/>
                <w:szCs w:val="17"/>
                <w:lang w:val="pl-PL"/>
              </w:rPr>
              <w:t xml:space="preserve"> </w:t>
            </w:r>
          </w:p>
          <w:p w14:paraId="2C53BFC0" w14:textId="77777777" w:rsidR="00790393" w:rsidRPr="006F0306" w:rsidRDefault="00790393" w:rsidP="00790393">
            <w:pPr>
              <w:widowControl/>
              <w:spacing w:line="257" w:lineRule="auto"/>
              <w:jc w:val="left"/>
              <w:rPr>
                <w:rFonts w:asciiTheme="majorHAnsi" w:eastAsia="Segoe U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posiada wieloletni plan finansowy, </w:t>
            </w:r>
            <w:r w:rsidRPr="006F0306">
              <w:rPr>
                <w:rFonts w:asciiTheme="majorHAnsi" w:eastAsia="Calibri Light" w:hAnsiTheme="majorHAnsi" w:cs="Calibri"/>
                <w:sz w:val="17"/>
                <w:szCs w:val="17"/>
                <w:lang w:val="pl-PL"/>
              </w:rPr>
              <w:lastRenderedPageBreak/>
              <w:t xml:space="preserve">obejmujący co najmniej 4 lata, który stanowi podstawę do corocznych negocjacji budżetowych. </w:t>
            </w:r>
          </w:p>
          <w:p w14:paraId="23EFF555" w14:textId="77777777" w:rsidR="00790393" w:rsidRPr="006F0306" w:rsidRDefault="00790393" w:rsidP="00790393">
            <w:pPr>
              <w:spacing w:line="257" w:lineRule="auto"/>
              <w:jc w:val="left"/>
              <w:rPr>
                <w:rFonts w:asciiTheme="majorHAnsi" w:eastAsia="Segoe UI" w:hAnsiTheme="majorHAnsi" w:cs="Calibri"/>
                <w:sz w:val="17"/>
                <w:szCs w:val="17"/>
                <w:lang w:val="pl-PL"/>
              </w:rPr>
            </w:pPr>
          </w:p>
          <w:p w14:paraId="47A37A6C" w14:textId="77777777" w:rsidR="00790393" w:rsidRPr="006F0306" w:rsidRDefault="00790393" w:rsidP="00790393">
            <w:pPr>
              <w:jc w:val="left"/>
              <w:rPr>
                <w:rFonts w:asciiTheme="majorHAnsi" w:eastAsia="Segoe UI" w:hAnsiTheme="majorHAnsi" w:cs="Calibri"/>
                <w:sz w:val="17"/>
                <w:szCs w:val="17"/>
                <w:lang w:val="pl-PL"/>
              </w:rPr>
            </w:pPr>
            <w:r w:rsidRPr="006F0306">
              <w:rPr>
                <w:rFonts w:asciiTheme="majorHAnsi" w:eastAsia="Calibri Light" w:hAnsiTheme="majorHAnsi" w:cs="Calibri"/>
                <w:sz w:val="17"/>
                <w:szCs w:val="17"/>
                <w:lang w:val="pl-PL"/>
              </w:rPr>
              <w:t>JST posiada wieloletni plan finansowy, który wyraźnie odnosi się do priorytetów polityki lokalnej i lokalnych planów rozwoju sięgających poza cykl roczny.</w:t>
            </w:r>
          </w:p>
          <w:p w14:paraId="659C5214" w14:textId="77777777" w:rsidR="00790393" w:rsidRPr="006F0306" w:rsidRDefault="00790393" w:rsidP="00790393">
            <w:pPr>
              <w:jc w:val="left"/>
              <w:rPr>
                <w:rFonts w:asciiTheme="majorHAnsi" w:eastAsia="Segoe UI" w:hAnsiTheme="majorHAnsi" w:cs="Calibri"/>
                <w:sz w:val="17"/>
                <w:szCs w:val="17"/>
                <w:lang w:val="pl-PL"/>
              </w:rPr>
            </w:pPr>
          </w:p>
          <w:p w14:paraId="3905C918" w14:textId="77777777" w:rsidR="00790393" w:rsidRPr="006F0306" w:rsidRDefault="00790393" w:rsidP="00790393">
            <w:pPr>
              <w:jc w:val="left"/>
              <w:rPr>
                <w:rFonts w:asciiTheme="majorHAnsi" w:eastAsia="Segoe UI" w:hAnsiTheme="majorHAnsi" w:cs="Calibri"/>
                <w:sz w:val="17"/>
                <w:szCs w:val="17"/>
                <w:lang w:val="pl-PL"/>
              </w:rPr>
            </w:pPr>
          </w:p>
          <w:p w14:paraId="2E0072EA" w14:textId="77777777" w:rsidR="00790393" w:rsidRPr="006F0306" w:rsidRDefault="00790393" w:rsidP="00790393">
            <w:pPr>
              <w:jc w:val="left"/>
              <w:rPr>
                <w:rFonts w:asciiTheme="majorHAnsi" w:eastAsia="Segoe UI" w:hAnsiTheme="majorHAnsi" w:cs="Calibri"/>
                <w:sz w:val="17"/>
                <w:szCs w:val="17"/>
                <w:lang w:val="pl-PL"/>
              </w:rPr>
            </w:pPr>
          </w:p>
          <w:p w14:paraId="624542A3" w14:textId="77777777" w:rsidR="00790393" w:rsidRPr="006F0306" w:rsidRDefault="00790393" w:rsidP="00790393">
            <w:pPr>
              <w:jc w:val="left"/>
              <w:rPr>
                <w:rFonts w:asciiTheme="majorHAnsi" w:eastAsia="Segoe UI" w:hAnsiTheme="majorHAnsi" w:cs="Calibri"/>
                <w:sz w:val="17"/>
                <w:szCs w:val="17"/>
                <w:lang w:val="pl-PL"/>
              </w:rPr>
            </w:pPr>
          </w:p>
          <w:p w14:paraId="161A59EF" w14:textId="77777777" w:rsidR="00790393" w:rsidRPr="006F0306" w:rsidRDefault="004618AA" w:rsidP="00790393">
            <w:pPr>
              <w:jc w:val="left"/>
              <w:rPr>
                <w:rFonts w:asciiTheme="majorHAnsi" w:eastAsia="Segoe U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152671565"/>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Jednostka samorządu terytorialnego posiada ustalone reguły budżetowe.</w:t>
            </w:r>
          </w:p>
          <w:p w14:paraId="0BF8DCD3" w14:textId="77777777" w:rsidR="00790393" w:rsidRPr="006F0306" w:rsidRDefault="004618AA" w:rsidP="00790393">
            <w:pPr>
              <w:jc w:val="left"/>
              <w:rPr>
                <w:rFonts w:asciiTheme="majorHAnsi" w:eastAsia="Calibri Light"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1438721280"/>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Jednostka samorządu terytorialnego posiada ustalone procedury budżetowe.</w:t>
            </w:r>
          </w:p>
          <w:p w14:paraId="653C4A90" w14:textId="77777777" w:rsidR="00790393" w:rsidRPr="006F0306" w:rsidRDefault="004618AA" w:rsidP="00790393">
            <w:pPr>
              <w:jc w:val="left"/>
              <w:rPr>
                <w:rFonts w:asciiTheme="majorHAnsi" w:eastAsia="Segoe UI"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1715182949"/>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Jednostka samorządu terytorialnego posiada wieloletni plan finansowy, który stanowi podstawę do corocznych negocjacji budżetowych. </w:t>
            </w:r>
          </w:p>
          <w:p w14:paraId="55057431" w14:textId="77777777" w:rsidR="00790393" w:rsidRPr="006F0306" w:rsidRDefault="004618AA" w:rsidP="00790393">
            <w:pPr>
              <w:jc w:val="left"/>
              <w:rPr>
                <w:rFonts w:asciiTheme="majorHAnsi" w:eastAsia="Segoe UI"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1078899668"/>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JST posiada wieloletni plan finansowy, który wyraźnie odnosi się do priorytetów polityki lokalnej sięgających poza cykl roczny.</w:t>
            </w:r>
          </w:p>
          <w:p w14:paraId="4D475BA2" w14:textId="77777777" w:rsidR="00790393" w:rsidRPr="006F0306" w:rsidRDefault="00790393" w:rsidP="00790393">
            <w:pPr>
              <w:jc w:val="left"/>
              <w:rPr>
                <w:rFonts w:asciiTheme="majorHAnsi" w:eastAsia="Segoe UI" w:hAnsiTheme="majorHAnsi" w:cs="Calibri"/>
                <w:sz w:val="17"/>
                <w:szCs w:val="17"/>
                <w:lang w:val="pl-PL"/>
              </w:rPr>
            </w:pPr>
          </w:p>
          <w:p w14:paraId="45933BE7" w14:textId="77777777" w:rsidR="00790393" w:rsidRPr="006F0306" w:rsidRDefault="00790393" w:rsidP="00790393">
            <w:pPr>
              <w:jc w:val="left"/>
              <w:rPr>
                <w:rFonts w:asciiTheme="majorHAnsi" w:eastAsia="Segoe UI" w:hAnsiTheme="majorHAnsi" w:cs="Calibri"/>
                <w:sz w:val="17"/>
                <w:szCs w:val="17"/>
                <w:lang w:val="pl-PL"/>
              </w:rPr>
            </w:pPr>
          </w:p>
          <w:p w14:paraId="34888B95" w14:textId="77777777" w:rsidR="00790393" w:rsidRPr="006F0306" w:rsidRDefault="00790393" w:rsidP="00790393">
            <w:pPr>
              <w:pStyle w:val="TableCell"/>
              <w:jc w:val="both"/>
              <w:rPr>
                <w:rFonts w:asciiTheme="majorHAnsi" w:eastAsia="Calibri" w:hAnsiTheme="majorHAnsi"/>
                <w:szCs w:val="17"/>
                <w:lang w:val="pl-PL"/>
              </w:rPr>
            </w:pPr>
          </w:p>
        </w:tc>
        <w:tc>
          <w:tcPr>
            <w:tcW w:w="1045" w:type="pct"/>
            <w:shd w:val="clear" w:color="auto" w:fill="A8D08D"/>
          </w:tcPr>
          <w:p w14:paraId="617F1806" w14:textId="77777777" w:rsidR="00790393" w:rsidRPr="006F0306" w:rsidRDefault="00790393" w:rsidP="00790393">
            <w:pPr>
              <w:widowControl/>
              <w:spacing w:line="257" w:lineRule="auto"/>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Proces przygotowania i realizacji budżetu jednostki samorządu terytorialnego jest oparty na zasadach wynikających z prawa i jasno określonych wewnętrznych procedurach tworzenia, zatwierdzania i wykonywania budżetu. </w:t>
            </w:r>
          </w:p>
          <w:p w14:paraId="63C9831B" w14:textId="77777777" w:rsidR="00790393" w:rsidRPr="006F0306" w:rsidRDefault="00790393" w:rsidP="00790393">
            <w:pPr>
              <w:widowControl/>
              <w:spacing w:line="257" w:lineRule="auto"/>
              <w:jc w:val="left"/>
              <w:rPr>
                <w:rFonts w:asciiTheme="majorHAnsi" w:eastAsia="Calibri" w:hAnsiTheme="majorHAnsi" w:cs="Calibri"/>
                <w:sz w:val="17"/>
                <w:szCs w:val="17"/>
                <w:lang w:val="pl-PL"/>
              </w:rPr>
            </w:pPr>
            <w:r w:rsidRPr="006F0306">
              <w:rPr>
                <w:rFonts w:asciiTheme="majorHAnsi" w:eastAsia="Segoe UI" w:hAnsiTheme="majorHAnsi" w:cs="Calibri"/>
                <w:sz w:val="17"/>
                <w:szCs w:val="17"/>
                <w:lang w:val="pl-PL"/>
              </w:rPr>
              <w:t xml:space="preserve"> </w:t>
            </w:r>
          </w:p>
          <w:p w14:paraId="44B79659" w14:textId="77777777" w:rsidR="00790393" w:rsidRPr="006F0306" w:rsidRDefault="00790393" w:rsidP="00790393">
            <w:pPr>
              <w:widowControl/>
              <w:spacing w:line="257" w:lineRule="auto"/>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JST posiada wieloletni plan finansowy, który wyraźnie odnosi się do priorytetów polityki lokalnej i lokalnych planów rozwoju sięgających poza cykl roczny.</w:t>
            </w:r>
          </w:p>
          <w:p w14:paraId="520FB19E" w14:textId="77777777" w:rsidR="00790393" w:rsidRPr="006F0306" w:rsidRDefault="00790393" w:rsidP="00790393">
            <w:pPr>
              <w:widowControl/>
              <w:spacing w:line="257" w:lineRule="auto"/>
              <w:jc w:val="left"/>
              <w:rPr>
                <w:rFonts w:asciiTheme="majorHAnsi" w:eastAsia="Calibri" w:hAnsiTheme="majorHAnsi" w:cs="Calibri"/>
                <w:sz w:val="17"/>
                <w:szCs w:val="17"/>
                <w:lang w:val="pl-PL"/>
              </w:rPr>
            </w:pPr>
            <w:r w:rsidRPr="006F0306">
              <w:rPr>
                <w:rFonts w:asciiTheme="majorHAnsi" w:eastAsia="Segoe UI" w:hAnsiTheme="majorHAnsi" w:cs="Calibri"/>
                <w:sz w:val="17"/>
                <w:szCs w:val="17"/>
                <w:lang w:val="pl-PL"/>
              </w:rPr>
              <w:t xml:space="preserve"> </w:t>
            </w:r>
          </w:p>
          <w:p w14:paraId="3F1DD9B5" w14:textId="77777777" w:rsidR="00790393" w:rsidRPr="006F0306" w:rsidRDefault="00790393" w:rsidP="00790393">
            <w:pPr>
              <w:widowControl/>
              <w:jc w:val="left"/>
              <w:rPr>
                <w:rFonts w:asciiTheme="majorHAnsi" w:eastAsia="Segoe UI" w:hAnsiTheme="majorHAnsi" w:cs="Calibri"/>
                <w:sz w:val="17"/>
                <w:szCs w:val="17"/>
                <w:lang w:val="pl-PL"/>
              </w:rPr>
            </w:pPr>
            <w:r w:rsidRPr="006F0306">
              <w:rPr>
                <w:rFonts w:asciiTheme="majorHAnsi" w:eastAsia="Calibri Light" w:hAnsiTheme="majorHAnsi" w:cs="Calibri"/>
                <w:sz w:val="17"/>
                <w:szCs w:val="17"/>
                <w:lang w:val="pl-PL"/>
              </w:rPr>
              <w:t>Jednostka samorządu terytorialnego regularnie ocenia długofalowe wyzwania dotyczące stanu swoich finansów (dochodów i wydatków), które wykraczają poza dziesięcioletni horyzont czasowy, takie jak starzenie się społeczeństwa i migracje mające wpływ na dochody oraz wydatki.</w:t>
            </w:r>
          </w:p>
          <w:p w14:paraId="7735D063" w14:textId="77777777" w:rsidR="00790393" w:rsidRPr="006F0306" w:rsidRDefault="00790393" w:rsidP="00790393">
            <w:pPr>
              <w:widowControl/>
              <w:jc w:val="left"/>
              <w:rPr>
                <w:rFonts w:asciiTheme="majorHAnsi" w:eastAsia="Segoe UI" w:hAnsiTheme="majorHAnsi" w:cs="Calibri"/>
                <w:sz w:val="17"/>
                <w:szCs w:val="17"/>
                <w:lang w:val="pl-PL"/>
              </w:rPr>
            </w:pPr>
          </w:p>
          <w:p w14:paraId="66886BC9" w14:textId="77777777" w:rsidR="00790393" w:rsidRPr="006F0306" w:rsidRDefault="004618AA" w:rsidP="00790393">
            <w:pPr>
              <w:jc w:val="left"/>
              <w:rPr>
                <w:rFonts w:asciiTheme="majorHAnsi" w:eastAsia="Segoe U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070065695"/>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Jednostka samorządu terytorialnego posiada ustalone reguły budżetowe.</w:t>
            </w:r>
          </w:p>
          <w:p w14:paraId="1A9BE7BF" w14:textId="77777777" w:rsidR="00790393" w:rsidRPr="006F0306" w:rsidRDefault="004618AA" w:rsidP="00790393">
            <w:pPr>
              <w:jc w:val="left"/>
              <w:rPr>
                <w:rFonts w:asciiTheme="majorHAnsi" w:eastAsia="Segoe UI"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1548522532"/>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Jednostka samorządu terytorialnego posiada ustalone procedury budżetowe.</w:t>
            </w:r>
          </w:p>
          <w:p w14:paraId="6A16492D" w14:textId="77777777" w:rsidR="00790393" w:rsidRPr="006F0306" w:rsidRDefault="004618AA" w:rsidP="00790393">
            <w:pPr>
              <w:jc w:val="left"/>
              <w:rPr>
                <w:rFonts w:asciiTheme="majorHAnsi" w:eastAsia="Segoe U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450595461"/>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Jednostka samorządu terytorialnego posiada wieloletni plan finansowy, który stanowi podstawę do corocznych negocjacji budżetowych i odnosi się do priorytetów polityki lokalnej wykraczających poza cykl roczny. </w:t>
            </w:r>
          </w:p>
          <w:p w14:paraId="7402256D" w14:textId="77777777" w:rsidR="00790393" w:rsidRPr="006F0306" w:rsidRDefault="004618AA" w:rsidP="00790393">
            <w:pPr>
              <w:jc w:val="left"/>
              <w:rPr>
                <w:rFonts w:asciiTheme="majorHAnsi" w:eastAsia="Segoe U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517604287"/>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JST regularnie przeprowadza ocenę długoterminowych wyzwań finansowych.</w:t>
            </w:r>
          </w:p>
          <w:p w14:paraId="10178E12" w14:textId="3C6DF5E5" w:rsidR="00790393" w:rsidRPr="006F0306" w:rsidRDefault="00790393" w:rsidP="00790393">
            <w:pPr>
              <w:pStyle w:val="TableCell"/>
              <w:jc w:val="both"/>
              <w:rPr>
                <w:rFonts w:asciiTheme="majorHAnsi" w:eastAsia="Segoe UI" w:hAnsiTheme="majorHAnsi"/>
                <w:szCs w:val="17"/>
                <w:lang w:val="pl-PL"/>
              </w:rPr>
            </w:pPr>
          </w:p>
        </w:tc>
      </w:tr>
      <w:tr w:rsidR="00790393" w:rsidRPr="00A86B88" w14:paraId="3FCCD3F6" w14:textId="77777777" w:rsidTr="00790393">
        <w:tc>
          <w:tcPr>
            <w:tcW w:w="673" w:type="pct"/>
            <w:vMerge/>
          </w:tcPr>
          <w:p w14:paraId="2F776A23" w14:textId="77777777" w:rsidR="00790393" w:rsidRPr="006F0306" w:rsidRDefault="00790393" w:rsidP="00790393">
            <w:pPr>
              <w:pStyle w:val="TableRow"/>
              <w:rPr>
                <w:rFonts w:asciiTheme="majorHAnsi" w:hAnsiTheme="majorHAnsi"/>
                <w:szCs w:val="17"/>
                <w:lang w:val="pl-PL"/>
              </w:rPr>
            </w:pPr>
          </w:p>
        </w:tc>
        <w:tc>
          <w:tcPr>
            <w:tcW w:w="1037" w:type="pct"/>
            <w:shd w:val="clear" w:color="auto" w:fill="auto"/>
          </w:tcPr>
          <w:p w14:paraId="132F922A" w14:textId="141B678A" w:rsidR="00790393" w:rsidRPr="006F0306" w:rsidRDefault="00790393" w:rsidP="00790393">
            <w:pPr>
              <w:pStyle w:val="Nagwek4"/>
              <w:numPr>
                <w:ilvl w:val="0"/>
                <w:numId w:val="17"/>
              </w:numPr>
              <w:spacing w:before="0"/>
              <w:ind w:left="357" w:hanging="357"/>
              <w:outlineLvl w:val="3"/>
              <w:rPr>
                <w:rFonts w:asciiTheme="majorHAnsi" w:hAnsiTheme="majorHAnsi"/>
                <w:szCs w:val="17"/>
                <w:lang w:val="pl-PL"/>
              </w:rPr>
            </w:pPr>
            <w:r w:rsidRPr="006F0306">
              <w:rPr>
                <w:rFonts w:asciiTheme="majorHAnsi" w:eastAsia="Calibri Light" w:hAnsiTheme="majorHAnsi" w:cs="Calibri"/>
                <w:color w:val="auto"/>
                <w:sz w:val="17"/>
                <w:szCs w:val="17"/>
                <w:lang w:val="pl-PL"/>
              </w:rPr>
              <w:t>Przejrzystość i dostępność informacyjna procesu planowania i realizacji budżetu</w:t>
            </w:r>
          </w:p>
        </w:tc>
        <w:tc>
          <w:tcPr>
            <w:tcW w:w="1123" w:type="pct"/>
            <w:shd w:val="clear" w:color="auto" w:fill="E2EFD9"/>
          </w:tcPr>
          <w:p w14:paraId="7A5FC3D7"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opracowuje przejrzyste, merytoryczne i porównywalne sprawozdania budżetowe, które przekazują informacje o kluczowych etapach kształtowania polityki budżetowej (np. projekt budżetu), jej realizacji (np. średniookresowe sprawozdanie z realizacji budżetu) i przeglądzie wykonania (np. </w:t>
            </w:r>
            <w:r w:rsidRPr="006F0306">
              <w:rPr>
                <w:rFonts w:asciiTheme="majorHAnsi" w:eastAsia="Calibri Light" w:hAnsiTheme="majorHAnsi" w:cs="Calibri"/>
                <w:sz w:val="17"/>
                <w:szCs w:val="17"/>
                <w:lang w:val="pl-PL"/>
              </w:rPr>
              <w:lastRenderedPageBreak/>
              <w:t>sprawozdanie z wykonania budżetu po zakończonym roku).</w:t>
            </w:r>
          </w:p>
          <w:p w14:paraId="46E8FD7A" w14:textId="77777777" w:rsidR="00790393" w:rsidRPr="006F0306" w:rsidRDefault="00790393" w:rsidP="00790393">
            <w:pPr>
              <w:widowControl/>
              <w:spacing w:line="257" w:lineRule="auto"/>
              <w:jc w:val="left"/>
              <w:rPr>
                <w:rFonts w:asciiTheme="majorHAnsi" w:eastAsia="Segoe UI" w:hAnsiTheme="majorHAnsi" w:cs="Calibri"/>
                <w:sz w:val="17"/>
                <w:szCs w:val="17"/>
                <w:lang w:val="pl-PL"/>
              </w:rPr>
            </w:pPr>
          </w:p>
          <w:p w14:paraId="7350FA39" w14:textId="77777777" w:rsidR="00790393" w:rsidRPr="006F0306" w:rsidRDefault="00790393" w:rsidP="00790393">
            <w:pPr>
              <w:widowControl/>
              <w:jc w:val="left"/>
              <w:rPr>
                <w:rFonts w:asciiTheme="majorHAnsi" w:eastAsia="Segoe UI" w:hAnsiTheme="majorHAnsi" w:cs="Calibri"/>
                <w:sz w:val="17"/>
                <w:szCs w:val="17"/>
                <w:lang w:val="pl-PL"/>
              </w:rPr>
            </w:pPr>
            <w:r w:rsidRPr="006F0306">
              <w:rPr>
                <w:rFonts w:asciiTheme="majorHAnsi" w:eastAsia="Calibri Light" w:hAnsiTheme="majorHAnsi" w:cs="Calibri"/>
                <w:sz w:val="17"/>
                <w:szCs w:val="17"/>
                <w:lang w:val="pl-PL"/>
              </w:rPr>
              <w:t xml:space="preserve">Budżet jednostki samorządu określa najważniejsze założenia wynikające z sytuacji społeczno-gospodarczej, obejmuje wszystkie jej dochody i wydatki.    </w:t>
            </w:r>
          </w:p>
          <w:p w14:paraId="049C52CC" w14:textId="77777777" w:rsidR="00790393" w:rsidRPr="006F0306" w:rsidRDefault="00790393" w:rsidP="00790393">
            <w:pPr>
              <w:widowControl/>
              <w:jc w:val="left"/>
              <w:rPr>
                <w:rFonts w:asciiTheme="majorHAnsi" w:eastAsia="Segoe UI" w:hAnsiTheme="majorHAnsi" w:cs="Calibri"/>
                <w:sz w:val="17"/>
                <w:szCs w:val="17"/>
                <w:lang w:val="pl-PL"/>
              </w:rPr>
            </w:pPr>
            <w:r w:rsidRPr="006F0306">
              <w:rPr>
                <w:rFonts w:asciiTheme="majorHAnsi" w:eastAsia="Calibri Light" w:hAnsiTheme="majorHAnsi" w:cs="Calibri"/>
                <w:sz w:val="17"/>
                <w:szCs w:val="17"/>
                <w:lang w:val="pl-PL"/>
              </w:rPr>
              <w:t>Przedstawiono bilans zobowiązań i aktywów finansowych.</w:t>
            </w:r>
          </w:p>
          <w:p w14:paraId="7C2119C6" w14:textId="77777777" w:rsidR="00790393" w:rsidRPr="006F0306" w:rsidRDefault="00790393" w:rsidP="00790393">
            <w:pPr>
              <w:widowControl/>
              <w:jc w:val="left"/>
              <w:rPr>
                <w:rFonts w:asciiTheme="majorHAnsi" w:eastAsia="Calibri" w:hAnsiTheme="majorHAnsi" w:cs="Calibri"/>
                <w:sz w:val="17"/>
                <w:szCs w:val="17"/>
                <w:lang w:val="pl-PL"/>
              </w:rPr>
            </w:pPr>
          </w:p>
          <w:p w14:paraId="1CE6AD94" w14:textId="77777777" w:rsidR="00790393" w:rsidRPr="006F0306" w:rsidRDefault="00790393" w:rsidP="00790393">
            <w:pPr>
              <w:widowControl/>
              <w:jc w:val="left"/>
              <w:rPr>
                <w:rFonts w:asciiTheme="majorHAnsi" w:eastAsia="Calibri" w:hAnsiTheme="majorHAnsi" w:cs="Calibri"/>
                <w:sz w:val="17"/>
                <w:szCs w:val="17"/>
                <w:lang w:val="pl-PL"/>
              </w:rPr>
            </w:pPr>
          </w:p>
          <w:p w14:paraId="589DC8ED" w14:textId="77777777" w:rsidR="00790393" w:rsidRPr="006F0306" w:rsidRDefault="00790393" w:rsidP="00790393">
            <w:pPr>
              <w:widowControl/>
              <w:jc w:val="left"/>
              <w:rPr>
                <w:rFonts w:asciiTheme="majorHAnsi" w:eastAsia="Calibri" w:hAnsiTheme="majorHAnsi" w:cs="Calibri"/>
                <w:sz w:val="17"/>
                <w:szCs w:val="17"/>
                <w:lang w:val="pl-PL"/>
              </w:rPr>
            </w:pPr>
          </w:p>
          <w:p w14:paraId="383214D9" w14:textId="77777777" w:rsidR="00790393" w:rsidRPr="006F0306" w:rsidRDefault="00790393" w:rsidP="00790393">
            <w:pPr>
              <w:widowControl/>
              <w:jc w:val="left"/>
              <w:rPr>
                <w:rFonts w:asciiTheme="majorHAnsi" w:eastAsia="Calibri" w:hAnsiTheme="majorHAnsi" w:cs="Calibri"/>
                <w:sz w:val="17"/>
                <w:szCs w:val="17"/>
                <w:lang w:val="pl-PL"/>
              </w:rPr>
            </w:pPr>
          </w:p>
          <w:p w14:paraId="7456A01F" w14:textId="77777777" w:rsidR="00790393" w:rsidRPr="006F0306" w:rsidRDefault="00790393" w:rsidP="00790393">
            <w:pPr>
              <w:widowControl/>
              <w:jc w:val="left"/>
              <w:rPr>
                <w:rFonts w:asciiTheme="majorHAnsi" w:eastAsia="Calibri" w:hAnsiTheme="majorHAnsi" w:cs="Calibri"/>
                <w:sz w:val="17"/>
                <w:szCs w:val="17"/>
                <w:lang w:val="pl-PL"/>
              </w:rPr>
            </w:pPr>
          </w:p>
          <w:p w14:paraId="3A49B68E" w14:textId="77777777" w:rsidR="00790393" w:rsidRPr="006F0306" w:rsidRDefault="00790393" w:rsidP="00790393">
            <w:pPr>
              <w:widowControl/>
              <w:jc w:val="left"/>
              <w:rPr>
                <w:rFonts w:asciiTheme="majorHAnsi" w:eastAsia="Calibri" w:hAnsiTheme="majorHAnsi" w:cs="Calibri"/>
                <w:sz w:val="17"/>
                <w:szCs w:val="17"/>
                <w:lang w:val="pl-PL"/>
              </w:rPr>
            </w:pPr>
          </w:p>
          <w:p w14:paraId="38ED31A4" w14:textId="77777777" w:rsidR="00790393" w:rsidRPr="006F0306" w:rsidRDefault="00790393" w:rsidP="00790393">
            <w:pPr>
              <w:widowControl/>
              <w:jc w:val="left"/>
              <w:rPr>
                <w:rFonts w:asciiTheme="majorHAnsi" w:eastAsia="Calibri" w:hAnsiTheme="majorHAnsi" w:cs="Calibri"/>
                <w:sz w:val="17"/>
                <w:szCs w:val="17"/>
                <w:lang w:val="pl-PL"/>
              </w:rPr>
            </w:pPr>
          </w:p>
          <w:p w14:paraId="7E962210" w14:textId="77777777" w:rsidR="00790393" w:rsidRPr="006F0306" w:rsidRDefault="00790393" w:rsidP="00790393">
            <w:pPr>
              <w:widowControl/>
              <w:jc w:val="left"/>
              <w:rPr>
                <w:rFonts w:asciiTheme="majorHAnsi" w:eastAsia="Calibri" w:hAnsiTheme="majorHAnsi" w:cs="Calibri"/>
                <w:sz w:val="17"/>
                <w:szCs w:val="17"/>
                <w:lang w:val="pl-PL"/>
              </w:rPr>
            </w:pPr>
          </w:p>
          <w:p w14:paraId="60A5B692" w14:textId="77777777" w:rsidR="00790393" w:rsidRPr="006F0306" w:rsidRDefault="00790393" w:rsidP="00790393">
            <w:pPr>
              <w:widowControl/>
              <w:jc w:val="left"/>
              <w:rPr>
                <w:rFonts w:asciiTheme="majorHAnsi" w:eastAsia="Calibri" w:hAnsiTheme="majorHAnsi" w:cs="Calibri"/>
                <w:sz w:val="17"/>
                <w:szCs w:val="17"/>
                <w:lang w:val="pl-PL"/>
              </w:rPr>
            </w:pPr>
          </w:p>
          <w:p w14:paraId="5059FB7F" w14:textId="77777777" w:rsidR="00790393" w:rsidRPr="006F0306" w:rsidRDefault="00790393" w:rsidP="00790393">
            <w:pPr>
              <w:widowControl/>
              <w:jc w:val="left"/>
              <w:rPr>
                <w:rFonts w:asciiTheme="majorHAnsi" w:eastAsia="Calibri" w:hAnsiTheme="majorHAnsi" w:cs="Calibri"/>
                <w:sz w:val="17"/>
                <w:szCs w:val="17"/>
                <w:lang w:val="pl-PL"/>
              </w:rPr>
            </w:pPr>
          </w:p>
          <w:p w14:paraId="271205AA" w14:textId="77777777" w:rsidR="00790393" w:rsidRPr="006F0306" w:rsidRDefault="00790393" w:rsidP="00790393">
            <w:pPr>
              <w:widowControl/>
              <w:jc w:val="left"/>
              <w:rPr>
                <w:rFonts w:asciiTheme="majorHAnsi" w:eastAsia="Calibri" w:hAnsiTheme="majorHAnsi" w:cs="Calibri"/>
                <w:sz w:val="17"/>
                <w:szCs w:val="17"/>
                <w:lang w:val="pl-PL"/>
              </w:rPr>
            </w:pPr>
          </w:p>
          <w:p w14:paraId="79700C04" w14:textId="77777777" w:rsidR="00790393" w:rsidRPr="006F0306" w:rsidRDefault="00790393" w:rsidP="00790393">
            <w:pPr>
              <w:widowControl/>
              <w:jc w:val="left"/>
              <w:rPr>
                <w:rFonts w:asciiTheme="majorHAnsi" w:eastAsia="Calibri" w:hAnsiTheme="majorHAnsi" w:cs="Calibri"/>
                <w:sz w:val="17"/>
                <w:szCs w:val="17"/>
                <w:lang w:val="pl-PL"/>
              </w:rPr>
            </w:pPr>
          </w:p>
          <w:p w14:paraId="5A89FDAC" w14:textId="77777777" w:rsidR="00790393" w:rsidRPr="006F0306" w:rsidRDefault="00790393" w:rsidP="00790393">
            <w:pPr>
              <w:widowControl/>
              <w:jc w:val="left"/>
              <w:rPr>
                <w:rFonts w:asciiTheme="majorHAnsi" w:eastAsia="Calibri" w:hAnsiTheme="majorHAnsi" w:cs="Calibri"/>
                <w:sz w:val="17"/>
                <w:szCs w:val="17"/>
                <w:lang w:val="pl-PL"/>
              </w:rPr>
            </w:pPr>
          </w:p>
          <w:p w14:paraId="7AD59203" w14:textId="77777777" w:rsidR="00790393" w:rsidRPr="006F0306" w:rsidRDefault="00790393" w:rsidP="00790393">
            <w:pPr>
              <w:widowControl/>
              <w:jc w:val="left"/>
              <w:rPr>
                <w:rFonts w:asciiTheme="majorHAnsi" w:eastAsia="Calibri" w:hAnsiTheme="majorHAnsi" w:cs="Calibri"/>
                <w:sz w:val="17"/>
                <w:szCs w:val="17"/>
                <w:lang w:val="pl-PL"/>
              </w:rPr>
            </w:pPr>
          </w:p>
          <w:p w14:paraId="6E4F77D2" w14:textId="77777777" w:rsidR="00790393" w:rsidRPr="006F0306" w:rsidRDefault="00790393" w:rsidP="00790393">
            <w:pPr>
              <w:widowControl/>
              <w:jc w:val="left"/>
              <w:rPr>
                <w:rFonts w:asciiTheme="majorHAnsi" w:eastAsia="Calibri" w:hAnsiTheme="majorHAnsi" w:cs="Calibri"/>
                <w:sz w:val="17"/>
                <w:szCs w:val="17"/>
                <w:lang w:val="pl-PL"/>
              </w:rPr>
            </w:pPr>
          </w:p>
          <w:p w14:paraId="79B4A181" w14:textId="77777777" w:rsidR="00790393" w:rsidRPr="006F0306" w:rsidRDefault="00790393" w:rsidP="00790393">
            <w:pPr>
              <w:widowControl/>
              <w:jc w:val="left"/>
              <w:rPr>
                <w:rFonts w:asciiTheme="majorHAnsi" w:eastAsia="Calibri" w:hAnsiTheme="majorHAnsi" w:cs="Calibri"/>
                <w:sz w:val="17"/>
                <w:szCs w:val="17"/>
                <w:lang w:val="pl-PL"/>
              </w:rPr>
            </w:pPr>
          </w:p>
          <w:p w14:paraId="21A4D990"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684554408"/>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Sprawozdania z wykonania budżetu w różnych fazach rocznego cyklu są przejrzyste i merytoryczne.</w:t>
            </w:r>
          </w:p>
          <w:p w14:paraId="4C3B1AFD"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464846304"/>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Zaprezentowane są przyjęte założenia ekonomiczne. </w:t>
            </w:r>
          </w:p>
          <w:p w14:paraId="4E53DAB8" w14:textId="77777777" w:rsidR="00790393" w:rsidRPr="006F0306" w:rsidRDefault="00790393" w:rsidP="00790393">
            <w:pPr>
              <w:pStyle w:val="TableCell"/>
              <w:jc w:val="both"/>
              <w:rPr>
                <w:rFonts w:asciiTheme="majorHAnsi" w:eastAsia="Calibri" w:hAnsiTheme="majorHAnsi"/>
                <w:szCs w:val="17"/>
                <w:lang w:val="pl-PL"/>
              </w:rPr>
            </w:pPr>
          </w:p>
        </w:tc>
        <w:tc>
          <w:tcPr>
            <w:tcW w:w="1122" w:type="pct"/>
            <w:shd w:val="clear" w:color="auto" w:fill="C5E0B3"/>
          </w:tcPr>
          <w:p w14:paraId="12874629"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opracowuje przejrzyste, merytoryczne i porównywalne sprawozdania budżetowe, które przekazują informacje o kluczowych etapach kształtowania polityki budżetowej (np. projekt budżetu), jej realizacji (np. średniookresowe sprawozdanie z realizacji budżetu) i przeglądzie wykonania (np. </w:t>
            </w:r>
            <w:r w:rsidRPr="006F0306">
              <w:rPr>
                <w:rFonts w:asciiTheme="majorHAnsi" w:eastAsia="Calibri Light" w:hAnsiTheme="majorHAnsi" w:cs="Calibri"/>
                <w:sz w:val="17"/>
                <w:szCs w:val="17"/>
                <w:lang w:val="pl-PL"/>
              </w:rPr>
              <w:lastRenderedPageBreak/>
              <w:t>sprawozdanie z wykonania budżetu po zakończonym roku).</w:t>
            </w:r>
          </w:p>
          <w:p w14:paraId="6A9B5C19" w14:textId="77777777" w:rsidR="00790393" w:rsidRPr="006F0306" w:rsidRDefault="00790393" w:rsidP="00790393">
            <w:pPr>
              <w:widowControl/>
              <w:spacing w:line="257" w:lineRule="auto"/>
              <w:jc w:val="left"/>
              <w:rPr>
                <w:rFonts w:asciiTheme="majorHAnsi" w:eastAsia="Segoe UI" w:hAnsiTheme="majorHAnsi" w:cs="Calibri"/>
                <w:sz w:val="17"/>
                <w:szCs w:val="17"/>
                <w:lang w:val="pl-PL"/>
              </w:rPr>
            </w:pPr>
          </w:p>
          <w:p w14:paraId="652916AD" w14:textId="77777777" w:rsidR="00790393" w:rsidRPr="006F0306" w:rsidRDefault="00790393" w:rsidP="00790393">
            <w:pPr>
              <w:widowControl/>
              <w:spacing w:line="257" w:lineRule="auto"/>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publikuje sprawozdania budżetowe standardowo, terminowo i w sposób, który zapewnia ich dostępność dla wszystkich obywateli i interesariuszy.</w:t>
            </w:r>
          </w:p>
          <w:p w14:paraId="7457E4C1" w14:textId="77777777" w:rsidR="00790393" w:rsidRPr="006F0306" w:rsidRDefault="00790393" w:rsidP="00790393">
            <w:pPr>
              <w:widowControl/>
              <w:jc w:val="left"/>
              <w:rPr>
                <w:rFonts w:asciiTheme="majorHAnsi" w:eastAsia="Segoe UI" w:hAnsiTheme="majorHAnsi" w:cs="Calibri"/>
                <w:sz w:val="17"/>
                <w:szCs w:val="17"/>
                <w:lang w:val="pl-PL"/>
              </w:rPr>
            </w:pPr>
          </w:p>
          <w:p w14:paraId="6AEFAE41" w14:textId="77777777" w:rsidR="00790393" w:rsidRPr="006F0306" w:rsidRDefault="00790393" w:rsidP="00790393">
            <w:pPr>
              <w:widowControl/>
              <w:jc w:val="left"/>
              <w:rPr>
                <w:rFonts w:asciiTheme="majorHAnsi" w:eastAsia="Segoe UI" w:hAnsiTheme="majorHAnsi" w:cs="Calibri"/>
                <w:sz w:val="17"/>
                <w:szCs w:val="17"/>
                <w:lang w:val="pl-PL"/>
              </w:rPr>
            </w:pPr>
            <w:r w:rsidRPr="006F0306">
              <w:rPr>
                <w:rFonts w:asciiTheme="majorHAnsi" w:eastAsia="Calibri Light" w:hAnsiTheme="majorHAnsi" w:cs="Calibri"/>
                <w:sz w:val="17"/>
                <w:szCs w:val="17"/>
                <w:lang w:val="pl-PL"/>
              </w:rPr>
              <w:t xml:space="preserve">Budżet jednostki samorządu prezentuje najważniejsze założenia ekonomiczne, analizę wrażliwości i obejmuje wszystkie jej dochody oraz wydatki. Zawiera informacje o utraconych dochodach podatkowych z tytułu zwolnień ustawowych, itd. </w:t>
            </w:r>
          </w:p>
          <w:p w14:paraId="07FCF46B" w14:textId="77777777" w:rsidR="00790393" w:rsidRPr="006F0306" w:rsidRDefault="00790393" w:rsidP="00790393">
            <w:pPr>
              <w:widowControl/>
              <w:jc w:val="left"/>
              <w:rPr>
                <w:rFonts w:asciiTheme="majorHAnsi" w:eastAsia="Segoe UI" w:hAnsiTheme="majorHAnsi" w:cs="Calibri"/>
                <w:sz w:val="17"/>
                <w:szCs w:val="17"/>
                <w:lang w:val="pl-PL"/>
              </w:rPr>
            </w:pPr>
            <w:r w:rsidRPr="006F0306">
              <w:rPr>
                <w:rFonts w:asciiTheme="majorHAnsi" w:eastAsia="Calibri Light" w:hAnsiTheme="majorHAnsi" w:cs="Calibri"/>
                <w:sz w:val="17"/>
                <w:szCs w:val="17"/>
                <w:lang w:val="pl-PL"/>
              </w:rPr>
              <w:t>Przedstawiono bilans zobowiązań i aktywów finansowych.</w:t>
            </w:r>
          </w:p>
          <w:p w14:paraId="0E3969A4" w14:textId="77777777" w:rsidR="00790393" w:rsidRPr="006F0306" w:rsidRDefault="00790393" w:rsidP="00790393">
            <w:pPr>
              <w:jc w:val="left"/>
              <w:rPr>
                <w:rFonts w:asciiTheme="majorHAnsi" w:eastAsia="Segoe UI" w:hAnsiTheme="majorHAnsi" w:cs="Calibri"/>
                <w:sz w:val="17"/>
                <w:szCs w:val="17"/>
                <w:lang w:val="pl-PL"/>
              </w:rPr>
            </w:pPr>
          </w:p>
          <w:p w14:paraId="4B9677F8" w14:textId="77777777" w:rsidR="00790393" w:rsidRPr="006F0306" w:rsidRDefault="00790393" w:rsidP="00790393">
            <w:pPr>
              <w:jc w:val="left"/>
              <w:rPr>
                <w:rFonts w:asciiTheme="majorHAnsi" w:eastAsia="Segoe UI" w:hAnsiTheme="majorHAnsi" w:cs="Calibri"/>
                <w:sz w:val="17"/>
                <w:szCs w:val="17"/>
                <w:lang w:val="pl-PL"/>
              </w:rPr>
            </w:pPr>
          </w:p>
          <w:p w14:paraId="66853231" w14:textId="77777777" w:rsidR="00790393" w:rsidRPr="006F0306" w:rsidRDefault="00790393" w:rsidP="00790393">
            <w:pPr>
              <w:jc w:val="left"/>
              <w:rPr>
                <w:rFonts w:asciiTheme="majorHAnsi" w:eastAsia="Segoe UI" w:hAnsiTheme="majorHAnsi" w:cs="Calibri"/>
                <w:sz w:val="17"/>
                <w:szCs w:val="17"/>
                <w:lang w:val="pl-PL"/>
              </w:rPr>
            </w:pPr>
          </w:p>
          <w:p w14:paraId="1EE37E7C" w14:textId="77777777" w:rsidR="00790393" w:rsidRPr="006F0306" w:rsidRDefault="00790393" w:rsidP="00790393">
            <w:pPr>
              <w:widowControl/>
              <w:jc w:val="left"/>
              <w:rPr>
                <w:rFonts w:asciiTheme="majorHAnsi" w:eastAsia="Segoe UI" w:hAnsiTheme="majorHAnsi" w:cs="Calibri"/>
                <w:sz w:val="17"/>
                <w:szCs w:val="17"/>
                <w:lang w:val="pl-PL"/>
              </w:rPr>
            </w:pPr>
          </w:p>
          <w:p w14:paraId="1878181E" w14:textId="77777777" w:rsidR="00790393" w:rsidRPr="006F0306" w:rsidRDefault="00790393" w:rsidP="00790393">
            <w:pPr>
              <w:widowControl/>
              <w:jc w:val="left"/>
              <w:rPr>
                <w:rFonts w:asciiTheme="majorHAnsi" w:eastAsia="Segoe UI" w:hAnsiTheme="majorHAnsi" w:cs="Calibri"/>
                <w:sz w:val="17"/>
                <w:szCs w:val="17"/>
                <w:lang w:val="pl-PL"/>
              </w:rPr>
            </w:pPr>
          </w:p>
          <w:p w14:paraId="5241EBCC" w14:textId="77777777" w:rsidR="00790393" w:rsidRPr="006F0306" w:rsidRDefault="00790393" w:rsidP="00790393">
            <w:pPr>
              <w:widowControl/>
              <w:jc w:val="left"/>
              <w:rPr>
                <w:rFonts w:asciiTheme="majorHAnsi" w:eastAsia="Segoe UI" w:hAnsiTheme="majorHAnsi" w:cs="Calibri"/>
                <w:sz w:val="17"/>
                <w:szCs w:val="17"/>
                <w:lang w:val="pl-PL"/>
              </w:rPr>
            </w:pPr>
          </w:p>
          <w:p w14:paraId="45FFD417" w14:textId="77777777" w:rsidR="00790393" w:rsidRPr="006F0306" w:rsidRDefault="00790393" w:rsidP="00790393">
            <w:pPr>
              <w:widowControl/>
              <w:jc w:val="left"/>
              <w:rPr>
                <w:rFonts w:asciiTheme="majorHAnsi" w:eastAsia="Segoe UI" w:hAnsiTheme="majorHAnsi" w:cs="Calibri"/>
                <w:sz w:val="17"/>
                <w:szCs w:val="17"/>
                <w:lang w:val="pl-PL"/>
              </w:rPr>
            </w:pPr>
          </w:p>
          <w:p w14:paraId="02784E2D"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995795104"/>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Przejrzyste i merytoryczne sprawozdania z wykonania budżetu są dostępne dla obywateli.</w:t>
            </w:r>
          </w:p>
          <w:p w14:paraId="5C5BC354"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073032432"/>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Zaprezentowane są przyjęte założenia ekonomiczne. </w:t>
            </w:r>
          </w:p>
          <w:p w14:paraId="47614316"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055700440"/>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Zawarte są informacje o utraconych dochodach podatkowych z tytułu zwolnień ustawowych.</w:t>
            </w:r>
          </w:p>
          <w:p w14:paraId="741968E1" w14:textId="79577E1A" w:rsidR="00790393" w:rsidRPr="006F0306" w:rsidRDefault="00790393" w:rsidP="00790393">
            <w:pPr>
              <w:pStyle w:val="TableCell"/>
              <w:jc w:val="both"/>
              <w:rPr>
                <w:rFonts w:asciiTheme="majorHAnsi" w:eastAsia="Calibri" w:hAnsiTheme="majorHAnsi"/>
                <w:szCs w:val="17"/>
                <w:lang w:val="pl-PL"/>
              </w:rPr>
            </w:pPr>
            <w:r w:rsidRPr="006F0306">
              <w:rPr>
                <w:rFonts w:asciiTheme="majorHAnsi" w:eastAsia="Calibri" w:hAnsiTheme="majorHAnsi" w:cs="Calibri"/>
                <w:color w:val="auto"/>
                <w:szCs w:val="17"/>
                <w:lang w:val="pl-PL"/>
              </w:rPr>
              <w:t xml:space="preserve"> </w:t>
            </w:r>
          </w:p>
        </w:tc>
        <w:tc>
          <w:tcPr>
            <w:tcW w:w="1045" w:type="pct"/>
            <w:shd w:val="clear" w:color="auto" w:fill="A8D08D"/>
          </w:tcPr>
          <w:p w14:paraId="5146D954"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opracowuje przejrzyste, merytoryczne i porównywalne sprawozdania budżetowe, które przekazują informacje o kluczowych etapach kształtowania polityki budżetowej (np. projekt budżetu), jej realizacji (np. średniookresowe sprawozdanie z realizacji budżetu) i przeglądzie wykonania (np. </w:t>
            </w:r>
            <w:r w:rsidRPr="006F0306">
              <w:rPr>
                <w:rFonts w:asciiTheme="majorHAnsi" w:eastAsia="Calibri Light" w:hAnsiTheme="majorHAnsi" w:cs="Calibri"/>
                <w:sz w:val="17"/>
                <w:szCs w:val="17"/>
                <w:lang w:val="pl-PL"/>
              </w:rPr>
              <w:lastRenderedPageBreak/>
              <w:t>sprawozdanie z wykonania budżetu po zakończonym roku).</w:t>
            </w:r>
          </w:p>
          <w:p w14:paraId="260C4714" w14:textId="77777777" w:rsidR="00790393" w:rsidRPr="006F0306" w:rsidRDefault="00790393" w:rsidP="00790393">
            <w:pPr>
              <w:widowControl/>
              <w:spacing w:line="257" w:lineRule="auto"/>
              <w:jc w:val="left"/>
              <w:rPr>
                <w:rFonts w:asciiTheme="majorHAnsi" w:eastAsia="Calibri" w:hAnsiTheme="majorHAnsi" w:cs="Calibri"/>
                <w:sz w:val="17"/>
                <w:szCs w:val="17"/>
                <w:lang w:val="pl-PL"/>
              </w:rPr>
            </w:pPr>
            <w:r w:rsidRPr="006F0306">
              <w:rPr>
                <w:rFonts w:asciiTheme="majorHAnsi" w:eastAsia="Segoe UI" w:hAnsiTheme="majorHAnsi" w:cs="Calibri"/>
                <w:sz w:val="17"/>
                <w:szCs w:val="17"/>
                <w:lang w:val="pl-PL"/>
              </w:rPr>
              <w:t xml:space="preserve"> </w:t>
            </w:r>
          </w:p>
          <w:p w14:paraId="400FA2C2" w14:textId="77777777" w:rsidR="00790393" w:rsidRPr="006F0306" w:rsidRDefault="00790393" w:rsidP="00790393">
            <w:pPr>
              <w:widowControl/>
              <w:spacing w:line="257" w:lineRule="auto"/>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publikuje sprawozdania budżetowe standardowo, terminowo i w sposób, który zapewnia ich dostępność dla wszystkich obywateli i interesariuszy.</w:t>
            </w:r>
          </w:p>
          <w:p w14:paraId="32E3B3CF" w14:textId="77777777" w:rsidR="00790393" w:rsidRPr="006F0306" w:rsidRDefault="00790393" w:rsidP="00790393">
            <w:pPr>
              <w:widowControl/>
              <w:spacing w:line="257" w:lineRule="auto"/>
              <w:jc w:val="left"/>
              <w:rPr>
                <w:rFonts w:asciiTheme="majorHAnsi" w:eastAsia="Calibri" w:hAnsiTheme="majorHAnsi" w:cs="Calibri"/>
                <w:sz w:val="17"/>
                <w:szCs w:val="17"/>
                <w:lang w:val="pl-PL"/>
              </w:rPr>
            </w:pPr>
            <w:r w:rsidRPr="006F0306">
              <w:rPr>
                <w:rFonts w:asciiTheme="majorHAnsi" w:eastAsia="Segoe UI" w:hAnsiTheme="majorHAnsi" w:cs="Calibri"/>
                <w:sz w:val="17"/>
                <w:szCs w:val="17"/>
                <w:lang w:val="pl-PL"/>
              </w:rPr>
              <w:t xml:space="preserve"> </w:t>
            </w:r>
          </w:p>
          <w:p w14:paraId="6475E30A"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Dokumenty budżetowe jednostki samorządu obejmują omówienie, na co są wydatkowane środki i jaki będzie efekt ich wydatkowania.  </w:t>
            </w:r>
          </w:p>
          <w:p w14:paraId="1993E47B" w14:textId="77777777" w:rsidR="00790393" w:rsidRPr="006F0306" w:rsidRDefault="00790393" w:rsidP="00790393">
            <w:pPr>
              <w:widowControl/>
              <w:jc w:val="left"/>
              <w:rPr>
                <w:rFonts w:asciiTheme="majorHAnsi" w:eastAsia="Segoe UI" w:hAnsiTheme="majorHAnsi" w:cs="Calibri"/>
                <w:sz w:val="17"/>
                <w:szCs w:val="17"/>
                <w:lang w:val="pl-PL"/>
              </w:rPr>
            </w:pPr>
          </w:p>
          <w:p w14:paraId="59B10119" w14:textId="77777777" w:rsidR="00790393" w:rsidRPr="006F0306" w:rsidRDefault="00790393" w:rsidP="00790393">
            <w:pPr>
              <w:widowControl/>
              <w:jc w:val="left"/>
              <w:rPr>
                <w:rFonts w:asciiTheme="majorHAnsi" w:eastAsia="Segoe UI" w:hAnsiTheme="majorHAnsi" w:cs="Calibri"/>
                <w:sz w:val="17"/>
                <w:szCs w:val="17"/>
                <w:lang w:val="pl-PL"/>
              </w:rPr>
            </w:pPr>
            <w:r w:rsidRPr="006F0306">
              <w:rPr>
                <w:rFonts w:asciiTheme="majorHAnsi" w:eastAsia="Calibri Light" w:hAnsiTheme="majorHAnsi" w:cs="Calibri"/>
                <w:sz w:val="17"/>
                <w:szCs w:val="17"/>
                <w:lang w:val="pl-PL"/>
              </w:rPr>
              <w:t xml:space="preserve">Budżet jednostki samorządu prezentuje najważniejsze założenia ekonomiczne, analizę wrażliwości i obejmuje wszystkie jej dochody oraz wydatki. Zawiera informacje o utraconych dochodach podatkowych z tytułu zwolnień ustawowych, itd.  </w:t>
            </w:r>
          </w:p>
          <w:p w14:paraId="768401AF" w14:textId="77777777" w:rsidR="00790393" w:rsidRPr="006F0306" w:rsidRDefault="00790393" w:rsidP="00790393">
            <w:pPr>
              <w:widowControl/>
              <w:jc w:val="left"/>
              <w:rPr>
                <w:rFonts w:asciiTheme="majorHAnsi" w:eastAsia="Segoe UI" w:hAnsiTheme="majorHAnsi" w:cs="Calibri"/>
                <w:sz w:val="17"/>
                <w:szCs w:val="17"/>
                <w:lang w:val="pl-PL"/>
              </w:rPr>
            </w:pPr>
            <w:r w:rsidRPr="006F0306">
              <w:rPr>
                <w:rFonts w:asciiTheme="majorHAnsi" w:eastAsia="Calibri Light" w:hAnsiTheme="majorHAnsi" w:cs="Calibri"/>
                <w:sz w:val="17"/>
                <w:szCs w:val="17"/>
                <w:lang w:val="pl-PL"/>
              </w:rPr>
              <w:t>Przedstawiono bilans zobowiązań i aktywów finansowych, łącznie ze zobowiązaniami warunkowymi.</w:t>
            </w:r>
          </w:p>
          <w:p w14:paraId="41417C1A" w14:textId="77777777" w:rsidR="00790393" w:rsidRPr="006F0306" w:rsidRDefault="00790393" w:rsidP="00790393">
            <w:pPr>
              <w:widowControl/>
              <w:jc w:val="left"/>
              <w:rPr>
                <w:rFonts w:asciiTheme="majorHAnsi" w:eastAsia="Segoe UI" w:hAnsiTheme="majorHAnsi" w:cs="Calibri"/>
                <w:sz w:val="17"/>
                <w:szCs w:val="17"/>
                <w:lang w:val="pl-PL"/>
              </w:rPr>
            </w:pPr>
          </w:p>
          <w:p w14:paraId="0842D015"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6801011"/>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Przejrzyste i merytoryczne sprawozdania z wykonania budżetu są dostępne dla obywateli.</w:t>
            </w:r>
          </w:p>
          <w:p w14:paraId="063578EB"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875700668"/>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Prezentowane są założenia ekonomiczne przyjęte w planowaniu budżetowym. </w:t>
            </w:r>
          </w:p>
          <w:p w14:paraId="4C6C8731"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822485540"/>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Przedstawiono informacje o utraconych dochodach podatkowych z tytułu zwolnień ustawowych.</w:t>
            </w:r>
          </w:p>
          <w:p w14:paraId="7A8B4900"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769286729"/>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Przedstawiono wyjaśnienia na temat oddziaływania przyjętych założeń budżetowych. </w:t>
            </w:r>
          </w:p>
          <w:p w14:paraId="4C7C7BE9"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852224912"/>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Bilans prezentuje zobowiązania warunkowe.</w:t>
            </w:r>
          </w:p>
          <w:p w14:paraId="5EAA7DAC" w14:textId="77777777" w:rsidR="00790393" w:rsidRPr="006F0306" w:rsidRDefault="00790393" w:rsidP="00790393">
            <w:pPr>
              <w:jc w:val="left"/>
              <w:rPr>
                <w:rFonts w:asciiTheme="majorHAnsi" w:eastAsia="Calibri" w:hAnsiTheme="majorHAnsi" w:cs="Calibri"/>
                <w:color w:val="0070C0"/>
                <w:sz w:val="17"/>
                <w:szCs w:val="17"/>
                <w:lang w:val="pl-PL"/>
              </w:rPr>
            </w:pPr>
            <w:r w:rsidRPr="006F0306">
              <w:rPr>
                <w:rFonts w:ascii="Segoe UI Symbol" w:eastAsia="Calibri Light"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Proces przygotowania i realizacji budżetu jest wspierany przez odpowiedni do tej funkcji system informatyczny.</w:t>
            </w:r>
          </w:p>
          <w:p w14:paraId="0B11AAA9" w14:textId="2C8DA6DB" w:rsidR="00790393" w:rsidRPr="006F0306" w:rsidRDefault="00790393" w:rsidP="00790393">
            <w:pPr>
              <w:pStyle w:val="TableCell"/>
              <w:jc w:val="both"/>
              <w:rPr>
                <w:rFonts w:asciiTheme="majorHAnsi" w:eastAsia="Calibri" w:hAnsiTheme="majorHAnsi"/>
                <w:szCs w:val="17"/>
                <w:lang w:val="pl-PL"/>
              </w:rPr>
            </w:pPr>
          </w:p>
        </w:tc>
      </w:tr>
      <w:tr w:rsidR="00790393" w:rsidRPr="00A86B88" w14:paraId="1EB1B67F" w14:textId="77777777" w:rsidTr="00790393">
        <w:tc>
          <w:tcPr>
            <w:tcW w:w="673" w:type="pct"/>
            <w:vMerge/>
          </w:tcPr>
          <w:p w14:paraId="2FEC518B" w14:textId="77777777" w:rsidR="00790393" w:rsidRPr="006F0306" w:rsidRDefault="00790393" w:rsidP="00790393">
            <w:pPr>
              <w:pStyle w:val="TableRow"/>
              <w:rPr>
                <w:rFonts w:asciiTheme="majorHAnsi" w:hAnsiTheme="majorHAnsi"/>
                <w:szCs w:val="17"/>
                <w:lang w:val="pl-PL"/>
              </w:rPr>
            </w:pPr>
          </w:p>
        </w:tc>
        <w:tc>
          <w:tcPr>
            <w:tcW w:w="1037" w:type="pct"/>
            <w:shd w:val="clear" w:color="auto" w:fill="auto"/>
          </w:tcPr>
          <w:p w14:paraId="18011EC9" w14:textId="2BD8065D" w:rsidR="00790393" w:rsidRPr="00A86B88" w:rsidRDefault="00790393" w:rsidP="00790393">
            <w:pPr>
              <w:pStyle w:val="Nagwek4"/>
              <w:numPr>
                <w:ilvl w:val="0"/>
                <w:numId w:val="17"/>
              </w:numPr>
              <w:spacing w:before="0"/>
              <w:ind w:left="357" w:hanging="357"/>
              <w:outlineLvl w:val="3"/>
              <w:rPr>
                <w:rFonts w:asciiTheme="majorHAnsi" w:hAnsiTheme="majorHAnsi"/>
                <w:szCs w:val="17"/>
                <w:lang w:val="pl-PL"/>
              </w:rPr>
            </w:pPr>
            <w:r w:rsidRPr="006F0306">
              <w:rPr>
                <w:rFonts w:asciiTheme="majorHAnsi" w:eastAsia="Calibri Light" w:hAnsiTheme="majorHAnsi" w:cs="Calibri"/>
                <w:color w:val="auto"/>
                <w:sz w:val="17"/>
                <w:szCs w:val="17"/>
                <w:lang w:val="pl-PL"/>
              </w:rPr>
              <w:t>Budżetowanie zadaniowe</w:t>
            </w:r>
          </w:p>
        </w:tc>
        <w:tc>
          <w:tcPr>
            <w:tcW w:w="1123" w:type="pct"/>
            <w:shd w:val="clear" w:color="auto" w:fill="E2EFD9"/>
          </w:tcPr>
          <w:p w14:paraId="50E5E51D" w14:textId="77777777" w:rsidR="00790393" w:rsidRPr="006F0306" w:rsidRDefault="00790393" w:rsidP="00790393">
            <w:pPr>
              <w:widowControl/>
              <w:jc w:val="left"/>
              <w:rPr>
                <w:rFonts w:asciiTheme="majorHAnsi" w:eastAsia="Segoe UI" w:hAnsiTheme="majorHAnsi" w:cs="Calibri"/>
                <w:sz w:val="17"/>
                <w:szCs w:val="17"/>
                <w:lang w:val="pl-PL"/>
              </w:rPr>
            </w:pPr>
            <w:r w:rsidRPr="006F0306">
              <w:rPr>
                <w:rFonts w:asciiTheme="majorHAnsi" w:eastAsia="Calibri Light" w:hAnsiTheme="majorHAnsi" w:cs="Calibri"/>
                <w:sz w:val="17"/>
                <w:szCs w:val="17"/>
                <w:lang w:val="pl-PL"/>
              </w:rPr>
              <w:t>Jednostka samorządu terytorialnego, obok rocznego budżetu w układzie tradycyjnym (wg klasyfikacji budżetowej), przygotowuje dla znaczących finansowo lub merytorycznie kategorii wydatków, informacje o planowanych nakładach oraz planowanych wynikach rzeczowych i wskaźnikach efektywności (w postaci miar rezultatu lub wskaźników skuteczności/efektywności). Informacje te są ogólnie przedstawione w kontekście realizacji celów strategicznych.</w:t>
            </w:r>
          </w:p>
          <w:p w14:paraId="1E937A14" w14:textId="77777777" w:rsidR="00790393" w:rsidRPr="006F0306" w:rsidRDefault="00790393" w:rsidP="00790393">
            <w:pPr>
              <w:widowControl/>
              <w:jc w:val="left"/>
              <w:rPr>
                <w:rFonts w:asciiTheme="majorHAnsi" w:eastAsia="Segoe UI" w:hAnsiTheme="majorHAnsi" w:cs="Calibri"/>
                <w:sz w:val="17"/>
                <w:szCs w:val="17"/>
                <w:lang w:val="pl-PL"/>
              </w:rPr>
            </w:pPr>
          </w:p>
          <w:p w14:paraId="1ABF245D" w14:textId="77777777" w:rsidR="00790393" w:rsidRPr="006F0306" w:rsidRDefault="00790393" w:rsidP="00790393">
            <w:pPr>
              <w:widowControl/>
              <w:jc w:val="left"/>
              <w:rPr>
                <w:rFonts w:asciiTheme="majorHAnsi" w:eastAsia="Segoe UI" w:hAnsiTheme="majorHAnsi" w:cs="Calibri"/>
                <w:sz w:val="17"/>
                <w:szCs w:val="17"/>
                <w:lang w:val="pl-PL"/>
              </w:rPr>
            </w:pPr>
          </w:p>
          <w:p w14:paraId="418FDB36" w14:textId="31E2C81F" w:rsidR="00790393" w:rsidRPr="006F0306" w:rsidRDefault="004618AA" w:rsidP="00790393">
            <w:pPr>
              <w:pStyle w:val="TableCell"/>
              <w:jc w:val="both"/>
              <w:rPr>
                <w:rFonts w:asciiTheme="majorHAnsi" w:eastAsia="Calibri" w:hAnsiTheme="majorHAnsi"/>
                <w:szCs w:val="17"/>
                <w:lang w:val="pl-PL"/>
              </w:rPr>
            </w:pPr>
            <w:sdt>
              <w:sdtPr>
                <w:rPr>
                  <w:rFonts w:asciiTheme="majorHAnsi" w:eastAsia="Calibri" w:hAnsiTheme="majorHAnsi" w:cs="Calibri"/>
                  <w:color w:val="0070C0"/>
                  <w:szCs w:val="17"/>
                  <w:shd w:val="clear" w:color="auto" w:fill="E6E6E6"/>
                  <w:lang w:val="pl-PL"/>
                </w:rPr>
                <w:id w:val="1087494753"/>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xml:space="preserve"> W przypadku znaczących finansowo lub merytorycznie kategorii wydatków do budżetu dołączane są informacje o planowanych nakładach oraz planowanych wynikach rzeczowych i wskaźnikach efektywności.</w:t>
            </w:r>
          </w:p>
        </w:tc>
        <w:tc>
          <w:tcPr>
            <w:tcW w:w="1122" w:type="pct"/>
            <w:shd w:val="clear" w:color="auto" w:fill="C5E0B3"/>
          </w:tcPr>
          <w:p w14:paraId="5802F8E1" w14:textId="77777777" w:rsidR="00790393" w:rsidRPr="006F0306" w:rsidRDefault="00790393" w:rsidP="00790393">
            <w:pPr>
              <w:widowControl/>
              <w:jc w:val="left"/>
              <w:rPr>
                <w:rFonts w:asciiTheme="majorHAnsi" w:eastAsia="Segoe UI" w:hAnsiTheme="majorHAnsi" w:cs="Calibri"/>
                <w:sz w:val="17"/>
                <w:szCs w:val="17"/>
                <w:lang w:val="pl-PL"/>
              </w:rPr>
            </w:pPr>
            <w:r w:rsidRPr="006F0306">
              <w:rPr>
                <w:rFonts w:asciiTheme="majorHAnsi" w:eastAsia="Calibri Light" w:hAnsiTheme="majorHAnsi" w:cs="Calibri"/>
                <w:sz w:val="17"/>
                <w:szCs w:val="17"/>
                <w:lang w:val="pl-PL"/>
              </w:rPr>
              <w:t>Jednostka samorządu terytorialnego prezentuje informacje o wynikach (w postaci rzeczowych rezultatów lub wskaźników efektywności kosztowej) wraz z rocznym budżetem. Kierownictwu JST i osobom podejmującym decyzje budżetowe (radnym) przekazywane są informacje o wydatkach budżetowych w podziale na cele strategicznego rozwoju JST.</w:t>
            </w:r>
          </w:p>
          <w:p w14:paraId="0512A589" w14:textId="77777777" w:rsidR="00790393" w:rsidRPr="006F0306" w:rsidRDefault="00790393" w:rsidP="00790393">
            <w:pPr>
              <w:widowControl/>
              <w:jc w:val="left"/>
              <w:rPr>
                <w:rFonts w:asciiTheme="majorHAnsi" w:eastAsia="Segoe UI" w:hAnsiTheme="majorHAnsi" w:cs="Calibri"/>
                <w:sz w:val="17"/>
                <w:szCs w:val="17"/>
                <w:lang w:val="pl-PL"/>
              </w:rPr>
            </w:pPr>
          </w:p>
          <w:p w14:paraId="37652B6C" w14:textId="77777777" w:rsidR="00790393" w:rsidRPr="006F0306" w:rsidRDefault="00790393" w:rsidP="00790393">
            <w:pPr>
              <w:widowControl/>
              <w:jc w:val="left"/>
              <w:rPr>
                <w:rFonts w:asciiTheme="majorHAnsi" w:eastAsia="Segoe UI" w:hAnsiTheme="majorHAnsi" w:cs="Calibri"/>
                <w:sz w:val="17"/>
                <w:szCs w:val="17"/>
                <w:lang w:val="pl-PL"/>
              </w:rPr>
            </w:pPr>
          </w:p>
          <w:p w14:paraId="3F3F9FFB" w14:textId="77777777" w:rsidR="00790393" w:rsidRPr="006F0306" w:rsidRDefault="00790393" w:rsidP="00790393">
            <w:pPr>
              <w:widowControl/>
              <w:jc w:val="left"/>
              <w:rPr>
                <w:rFonts w:asciiTheme="majorHAnsi" w:eastAsia="Segoe UI" w:hAnsiTheme="majorHAnsi" w:cs="Calibri"/>
                <w:sz w:val="17"/>
                <w:szCs w:val="17"/>
                <w:lang w:val="pl-PL"/>
              </w:rPr>
            </w:pPr>
          </w:p>
          <w:p w14:paraId="06E9408C" w14:textId="77777777" w:rsidR="00790393" w:rsidRPr="006F0306" w:rsidRDefault="00790393" w:rsidP="00790393">
            <w:pPr>
              <w:widowControl/>
              <w:jc w:val="left"/>
              <w:rPr>
                <w:rFonts w:asciiTheme="majorHAnsi" w:eastAsia="Segoe UI" w:hAnsiTheme="majorHAnsi" w:cs="Calibri"/>
                <w:sz w:val="17"/>
                <w:szCs w:val="17"/>
                <w:lang w:val="pl-PL"/>
              </w:rPr>
            </w:pPr>
          </w:p>
          <w:p w14:paraId="3D5DDE9A" w14:textId="77777777" w:rsidR="00790393" w:rsidRPr="006F0306" w:rsidRDefault="00790393" w:rsidP="00790393">
            <w:pPr>
              <w:widowControl/>
              <w:jc w:val="left"/>
              <w:rPr>
                <w:rFonts w:asciiTheme="majorHAnsi" w:eastAsia="Segoe UI" w:hAnsiTheme="majorHAnsi" w:cs="Calibri"/>
                <w:sz w:val="17"/>
                <w:szCs w:val="17"/>
                <w:lang w:val="pl-PL"/>
              </w:rPr>
            </w:pPr>
          </w:p>
          <w:p w14:paraId="55318612" w14:textId="77777777" w:rsidR="00790393" w:rsidRPr="006F0306" w:rsidRDefault="00790393" w:rsidP="00790393">
            <w:pPr>
              <w:widowControl/>
              <w:jc w:val="left"/>
              <w:rPr>
                <w:rFonts w:asciiTheme="majorHAnsi" w:eastAsia="Segoe UI" w:hAnsiTheme="majorHAnsi" w:cs="Calibri"/>
                <w:sz w:val="17"/>
                <w:szCs w:val="17"/>
                <w:lang w:val="pl-PL"/>
              </w:rPr>
            </w:pPr>
          </w:p>
          <w:p w14:paraId="67F14F5B" w14:textId="77777777" w:rsidR="00790393" w:rsidRPr="006F0306" w:rsidRDefault="00790393" w:rsidP="00790393">
            <w:pPr>
              <w:widowControl/>
              <w:jc w:val="left"/>
              <w:rPr>
                <w:rFonts w:asciiTheme="majorHAnsi" w:eastAsia="Segoe UI" w:hAnsiTheme="majorHAnsi" w:cs="Calibri"/>
                <w:sz w:val="17"/>
                <w:szCs w:val="17"/>
                <w:lang w:val="pl-PL"/>
              </w:rPr>
            </w:pPr>
          </w:p>
          <w:p w14:paraId="2F7E48B3" w14:textId="77777777" w:rsidR="00790393" w:rsidRPr="006F0306" w:rsidRDefault="004618AA" w:rsidP="00790393">
            <w:pPr>
              <w:widowControl/>
              <w:jc w:val="left"/>
              <w:rPr>
                <w:rFonts w:asciiTheme="majorHAnsi" w:eastAsia="Segoe U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927018411"/>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Informacje o wynikach (w postaci rzeczowych rezultatów lub wskaźników efektywności kosztowej) prezentowane są równolegle z rocznym budżetem w układzie tradycyjnym (wg klasyfikacji budżetowej).</w:t>
            </w:r>
          </w:p>
          <w:p w14:paraId="1E97739F" w14:textId="1AB7D16C" w:rsidR="00790393" w:rsidRPr="006F0306" w:rsidRDefault="004618AA" w:rsidP="00790393">
            <w:pPr>
              <w:pStyle w:val="TableCell"/>
              <w:jc w:val="both"/>
              <w:rPr>
                <w:rFonts w:asciiTheme="majorHAnsi" w:eastAsia="Calibri" w:hAnsiTheme="majorHAnsi"/>
                <w:szCs w:val="17"/>
                <w:lang w:val="pl-PL"/>
              </w:rPr>
            </w:pPr>
            <w:sdt>
              <w:sdtPr>
                <w:rPr>
                  <w:rFonts w:asciiTheme="majorHAnsi" w:eastAsia="Calibri" w:hAnsiTheme="majorHAnsi" w:cs="Calibri"/>
                  <w:color w:val="0070C0"/>
                  <w:szCs w:val="17"/>
                  <w:shd w:val="clear" w:color="auto" w:fill="E6E6E6"/>
                  <w:lang w:val="pl-PL"/>
                </w:rPr>
                <w:id w:val="661983865"/>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Regularnie przekazywane są informacje o wydatkach budżetowych w podziale na cele strategicznego rozwoju JST.</w:t>
            </w:r>
          </w:p>
        </w:tc>
        <w:tc>
          <w:tcPr>
            <w:tcW w:w="1045" w:type="pct"/>
            <w:shd w:val="clear" w:color="auto" w:fill="A8D08D"/>
          </w:tcPr>
          <w:p w14:paraId="18E9E046"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Budżet jest regularnie analizowany pod kątem zgodności z priorytetami polityki i lokalnymi planami rozwoju. Jednostka samorządu terytorialnego standardowo dołącza informacje o nakładach na poszczególne zadania i wynikach (w postaci rzeczowych rezultatów lub wskaźników efektywności kosztowej), aby ułatwić kierownictwu JST i radnym podejmowanie optymalnych decyzji. Struktura dokumentu budżetowego jest tworzona na podstawie programów z podziałem na zadania. Informacje o wynikach pomagają śledzić efekty i ułatwiać porównania.</w:t>
            </w:r>
          </w:p>
          <w:p w14:paraId="5F4D8E35" w14:textId="77777777" w:rsidR="00790393" w:rsidRPr="006F0306" w:rsidRDefault="00790393" w:rsidP="00790393">
            <w:pPr>
              <w:widowControl/>
              <w:jc w:val="left"/>
              <w:rPr>
                <w:rFonts w:asciiTheme="majorHAnsi" w:eastAsia="Calibri" w:hAnsiTheme="majorHAnsi" w:cs="Calibri"/>
                <w:sz w:val="17"/>
                <w:szCs w:val="17"/>
                <w:lang w:val="pl-PL"/>
              </w:rPr>
            </w:pPr>
          </w:p>
          <w:p w14:paraId="3D556A9C" w14:textId="77777777" w:rsidR="00790393" w:rsidRPr="006F0306" w:rsidRDefault="004618AA" w:rsidP="00790393">
            <w:pPr>
              <w:widowControl/>
              <w:jc w:val="left"/>
              <w:rPr>
                <w:rFonts w:asciiTheme="majorHAnsi" w:eastAsia="Segoe UI" w:hAnsiTheme="majorHAnsi" w:cs="Calibri"/>
                <w:color w:val="0070C0"/>
                <w:sz w:val="17"/>
                <w:szCs w:val="17"/>
                <w:lang w:val="pl-PL"/>
              </w:rPr>
            </w:pPr>
            <w:sdt>
              <w:sdtPr>
                <w:rPr>
                  <w:rFonts w:asciiTheme="majorHAnsi" w:eastAsia="Calibri Light" w:hAnsiTheme="majorHAnsi" w:cs="Calibri"/>
                  <w:color w:val="0070C0"/>
                  <w:sz w:val="17"/>
                  <w:szCs w:val="17"/>
                  <w:lang w:val="pl-PL"/>
                </w:rPr>
                <w:id w:val="1993522013"/>
                <w14:checkbox>
                  <w14:checked w14:val="0"/>
                  <w14:checkedState w14:val="2612" w14:font="MS Gothic"/>
                  <w14:uncheckedState w14:val="2610" w14:font="MS Gothic"/>
                </w14:checkbox>
              </w:sdtPr>
              <w:sdtEndPr/>
              <w:sdtContent>
                <w:r w:rsidR="00790393" w:rsidRPr="006F0306">
                  <w:rPr>
                    <w:rFonts w:ascii="Segoe UI Symbol" w:eastAsia="Calibri Light"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Budżet jest regularnie analizowany pod kątem zgodności z priorytetami polityki i strategiami rozwoju lokalnego.</w:t>
            </w:r>
          </w:p>
          <w:p w14:paraId="10E7B6F8" w14:textId="77777777" w:rsidR="00790393" w:rsidRPr="006F0306" w:rsidRDefault="004618AA" w:rsidP="00790393">
            <w:pPr>
              <w:widowControl/>
              <w:jc w:val="left"/>
              <w:rPr>
                <w:rFonts w:asciiTheme="majorHAnsi" w:eastAsia="Calibri Light"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031791377"/>
                <w:placeholder>
                  <w:docPart w:val="CBCFBA2479314849BA75592F8AFE0201"/>
                </w:placeholder>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Informacje o planowanych wynikach (w postaci rzeczowych rezultatów lub wskaźników efektywności kosztowej) są przedstawiane obok informacji o nakładach na poszczególne zadania.</w:t>
            </w:r>
          </w:p>
          <w:p w14:paraId="246308D5"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Light" w:hAnsiTheme="majorHAnsi" w:cs="Segoe UI Symbol"/>
                  <w:color w:val="0070C0"/>
                  <w:sz w:val="17"/>
                  <w:szCs w:val="17"/>
                  <w:lang w:val="pl-PL"/>
                </w:rPr>
                <w:id w:val="-318419196"/>
                <w14:checkbox>
                  <w14:checked w14:val="0"/>
                  <w14:checkedState w14:val="2612" w14:font="MS Gothic"/>
                  <w14:uncheckedState w14:val="2610" w14:font="MS Gothic"/>
                </w14:checkbox>
              </w:sdtPr>
              <w:sdtEndPr/>
              <w:sdtContent>
                <w:r w:rsidR="00790393" w:rsidRPr="006F0306">
                  <w:rPr>
                    <w:rFonts w:ascii="Segoe UI Symbol" w:eastAsia="Calibri Light" w:hAnsi="Segoe UI Symbol" w:cs="Segoe UI Symbol"/>
                    <w:color w:val="0070C0"/>
                    <w:sz w:val="17"/>
                    <w:szCs w:val="17"/>
                    <w:lang w:val="pl-PL"/>
                  </w:rPr>
                  <w:t>☐</w:t>
                </w:r>
              </w:sdtContent>
            </w:sdt>
            <w:r w:rsidR="00790393" w:rsidRPr="006F0306">
              <w:rPr>
                <w:rFonts w:asciiTheme="majorHAnsi" w:eastAsia="Calibri Light" w:hAnsiTheme="majorHAnsi" w:cs="Segoe UI Symbol"/>
                <w:color w:val="0070C0"/>
                <w:sz w:val="17"/>
                <w:szCs w:val="17"/>
                <w:lang w:val="pl-PL"/>
              </w:rPr>
              <w:t xml:space="preserve"> Struktura</w:t>
            </w:r>
            <w:r w:rsidR="00790393" w:rsidRPr="006F0306">
              <w:rPr>
                <w:rFonts w:asciiTheme="majorHAnsi" w:eastAsia="Calibri Light" w:hAnsiTheme="majorHAnsi" w:cs="Calibri"/>
                <w:color w:val="0070C0"/>
                <w:sz w:val="17"/>
                <w:szCs w:val="17"/>
                <w:lang w:val="pl-PL"/>
              </w:rPr>
              <w:t xml:space="preserve"> dokumentu budżetowego jest tworzona na podstawie programów, z podziałem na zadania. </w:t>
            </w:r>
          </w:p>
          <w:p w14:paraId="6407EA3B" w14:textId="0656AAD3" w:rsidR="00790393" w:rsidRPr="006F0306" w:rsidRDefault="00790393" w:rsidP="00790393">
            <w:pPr>
              <w:pStyle w:val="TableCell"/>
              <w:jc w:val="both"/>
              <w:rPr>
                <w:rFonts w:asciiTheme="majorHAnsi" w:eastAsia="Calibri" w:hAnsiTheme="majorHAnsi"/>
                <w:szCs w:val="17"/>
                <w:lang w:val="pl-PL"/>
              </w:rPr>
            </w:pPr>
            <w:r w:rsidRPr="006F0306">
              <w:rPr>
                <w:rFonts w:ascii="Segoe UI Symbol" w:eastAsia="Calibri Light" w:hAnsi="Segoe UI Symbol" w:cs="Segoe UI Symbol"/>
                <w:color w:val="0070C0"/>
                <w:szCs w:val="17"/>
                <w:lang w:val="pl-PL"/>
              </w:rPr>
              <w:lastRenderedPageBreak/>
              <w:t>☐</w:t>
            </w:r>
            <w:r w:rsidRPr="006F0306">
              <w:rPr>
                <w:rFonts w:asciiTheme="majorHAnsi" w:eastAsia="Calibri Light" w:hAnsiTheme="majorHAnsi" w:cs="Calibri"/>
                <w:color w:val="0070C0"/>
                <w:szCs w:val="17"/>
                <w:lang w:val="pl-PL"/>
              </w:rPr>
              <w:t xml:space="preserve">  Proces przygotowania i realizacji budżetu jest wspierany przez odpowiedni do tej funkcji system informatyczny.</w:t>
            </w:r>
          </w:p>
        </w:tc>
      </w:tr>
      <w:tr w:rsidR="00790393" w:rsidRPr="006F0306" w14:paraId="7B8F6178" w14:textId="77777777" w:rsidTr="00790393">
        <w:tc>
          <w:tcPr>
            <w:tcW w:w="673" w:type="pct"/>
            <w:vMerge/>
          </w:tcPr>
          <w:p w14:paraId="22B2F08B" w14:textId="77777777" w:rsidR="00790393" w:rsidRPr="006F0306" w:rsidRDefault="00790393" w:rsidP="00790393">
            <w:pPr>
              <w:pStyle w:val="TableRow"/>
              <w:rPr>
                <w:rFonts w:asciiTheme="majorHAnsi" w:hAnsiTheme="majorHAnsi"/>
                <w:szCs w:val="17"/>
                <w:lang w:val="pl-PL"/>
              </w:rPr>
            </w:pPr>
          </w:p>
        </w:tc>
        <w:tc>
          <w:tcPr>
            <w:tcW w:w="1037" w:type="pct"/>
            <w:shd w:val="clear" w:color="auto" w:fill="auto"/>
          </w:tcPr>
          <w:p w14:paraId="45C2C622" w14:textId="5BAE559B" w:rsidR="00790393" w:rsidRPr="006F0306" w:rsidRDefault="00790393" w:rsidP="00790393">
            <w:pPr>
              <w:pStyle w:val="Nagwek4"/>
              <w:numPr>
                <w:ilvl w:val="0"/>
                <w:numId w:val="17"/>
              </w:numPr>
              <w:spacing w:before="0"/>
              <w:ind w:left="357" w:hanging="357"/>
              <w:outlineLvl w:val="3"/>
              <w:rPr>
                <w:rFonts w:asciiTheme="majorHAnsi" w:hAnsiTheme="majorHAnsi"/>
                <w:color w:val="auto"/>
                <w:szCs w:val="17"/>
                <w:lang w:val="pl-PL"/>
              </w:rPr>
            </w:pPr>
            <w:r w:rsidRPr="006F0306">
              <w:rPr>
                <w:rFonts w:asciiTheme="majorHAnsi" w:eastAsia="Calibri Light" w:hAnsiTheme="majorHAnsi" w:cs="Calibri"/>
                <w:color w:val="auto"/>
                <w:sz w:val="17"/>
                <w:szCs w:val="17"/>
                <w:lang w:val="pl-PL"/>
              </w:rPr>
              <w:t>Partycypacyjne i włączające tworzenie budżetu JST</w:t>
            </w:r>
          </w:p>
        </w:tc>
        <w:tc>
          <w:tcPr>
            <w:tcW w:w="1123" w:type="pct"/>
            <w:shd w:val="clear" w:color="auto" w:fill="E2EFD9"/>
          </w:tcPr>
          <w:p w14:paraId="72876DC5" w14:textId="77777777" w:rsidR="00790393" w:rsidRPr="006F0306" w:rsidRDefault="00790393" w:rsidP="00790393">
            <w:pPr>
              <w:widowControl/>
              <w:jc w:val="left"/>
              <w:rPr>
                <w:rFonts w:asciiTheme="majorHAnsi" w:eastAsia="Segoe UI" w:hAnsiTheme="majorHAnsi" w:cs="Calibri"/>
                <w:sz w:val="17"/>
                <w:szCs w:val="17"/>
                <w:lang w:val="pl-PL"/>
              </w:rPr>
            </w:pPr>
            <w:r w:rsidRPr="006F0306">
              <w:rPr>
                <w:rFonts w:asciiTheme="majorHAnsi" w:eastAsia="Calibri Light" w:hAnsiTheme="majorHAnsi" w:cs="Calibri"/>
                <w:sz w:val="17"/>
                <w:szCs w:val="17"/>
                <w:lang w:val="pl-PL"/>
              </w:rPr>
              <w:t>Na etapie konstruowania budżetu, jednostka samorządu terytorialnego przeprowadza w odpowiednim terminie konsultacje, aby umożliwić obywatelom omówienie priorytetów budżetowych, np. podczas (sformalizowanych) dyskusji publicznych.</w:t>
            </w:r>
          </w:p>
          <w:p w14:paraId="508B0D76" w14:textId="77777777" w:rsidR="00790393" w:rsidRPr="006F0306" w:rsidRDefault="00790393" w:rsidP="00790393">
            <w:pPr>
              <w:jc w:val="left"/>
              <w:rPr>
                <w:rFonts w:asciiTheme="majorHAnsi" w:eastAsia="Segoe UI" w:hAnsiTheme="majorHAnsi" w:cs="Calibri"/>
                <w:sz w:val="17"/>
                <w:szCs w:val="17"/>
                <w:lang w:val="pl-PL"/>
              </w:rPr>
            </w:pPr>
          </w:p>
          <w:p w14:paraId="01903B1E" w14:textId="77777777" w:rsidR="00790393" w:rsidRPr="006F0306" w:rsidRDefault="00790393" w:rsidP="00790393">
            <w:pPr>
              <w:widowControl/>
              <w:jc w:val="left"/>
              <w:rPr>
                <w:rFonts w:asciiTheme="majorHAnsi" w:eastAsia="Segoe UI" w:hAnsiTheme="majorHAnsi" w:cs="Calibri"/>
                <w:sz w:val="17"/>
                <w:szCs w:val="17"/>
                <w:lang w:val="pl-PL"/>
              </w:rPr>
            </w:pPr>
          </w:p>
          <w:p w14:paraId="153899CF" w14:textId="77777777" w:rsidR="00790393" w:rsidRPr="006F0306" w:rsidRDefault="00790393" w:rsidP="00790393">
            <w:pPr>
              <w:widowControl/>
              <w:jc w:val="left"/>
              <w:rPr>
                <w:rFonts w:asciiTheme="majorHAnsi" w:eastAsia="Segoe UI" w:hAnsiTheme="majorHAnsi" w:cs="Calibri"/>
                <w:sz w:val="17"/>
                <w:szCs w:val="17"/>
                <w:lang w:val="pl-PL"/>
              </w:rPr>
            </w:pPr>
          </w:p>
          <w:p w14:paraId="37715E9C" w14:textId="77777777" w:rsidR="00790393" w:rsidRPr="006F0306" w:rsidRDefault="00790393" w:rsidP="00790393">
            <w:pPr>
              <w:widowControl/>
              <w:jc w:val="left"/>
              <w:rPr>
                <w:rFonts w:asciiTheme="majorHAnsi" w:eastAsia="Segoe UI" w:hAnsiTheme="majorHAnsi" w:cs="Calibri"/>
                <w:sz w:val="17"/>
                <w:szCs w:val="17"/>
                <w:lang w:val="pl-PL"/>
              </w:rPr>
            </w:pPr>
          </w:p>
          <w:p w14:paraId="134765CC" w14:textId="77777777" w:rsidR="00790393" w:rsidRPr="006F0306" w:rsidRDefault="00790393" w:rsidP="00790393">
            <w:pPr>
              <w:widowControl/>
              <w:jc w:val="left"/>
              <w:rPr>
                <w:rFonts w:asciiTheme="majorHAnsi" w:eastAsia="Segoe UI" w:hAnsiTheme="majorHAnsi" w:cs="Calibri"/>
                <w:sz w:val="17"/>
                <w:szCs w:val="17"/>
                <w:lang w:val="pl-PL"/>
              </w:rPr>
            </w:pPr>
          </w:p>
          <w:p w14:paraId="3518FA1C" w14:textId="77777777" w:rsidR="00790393" w:rsidRPr="006F0306" w:rsidRDefault="00790393" w:rsidP="00790393">
            <w:pPr>
              <w:widowControl/>
              <w:jc w:val="left"/>
              <w:rPr>
                <w:rFonts w:asciiTheme="majorHAnsi" w:eastAsia="Segoe UI" w:hAnsiTheme="majorHAnsi" w:cs="Calibri"/>
                <w:sz w:val="17"/>
                <w:szCs w:val="17"/>
                <w:lang w:val="pl-PL"/>
              </w:rPr>
            </w:pPr>
          </w:p>
          <w:p w14:paraId="1A3FC417" w14:textId="77777777" w:rsidR="00790393" w:rsidRPr="006F0306" w:rsidRDefault="00790393" w:rsidP="00790393">
            <w:pPr>
              <w:widowControl/>
              <w:jc w:val="left"/>
              <w:rPr>
                <w:rFonts w:asciiTheme="majorHAnsi" w:eastAsia="Segoe UI" w:hAnsiTheme="majorHAnsi" w:cs="Calibri"/>
                <w:sz w:val="17"/>
                <w:szCs w:val="17"/>
                <w:lang w:val="pl-PL"/>
              </w:rPr>
            </w:pPr>
          </w:p>
          <w:p w14:paraId="1B525783" w14:textId="77777777" w:rsidR="00790393" w:rsidRPr="006F0306" w:rsidRDefault="00790393" w:rsidP="00790393">
            <w:pPr>
              <w:widowControl/>
              <w:jc w:val="left"/>
              <w:rPr>
                <w:rFonts w:asciiTheme="majorHAnsi" w:eastAsia="Segoe UI" w:hAnsiTheme="majorHAnsi" w:cs="Calibri"/>
                <w:sz w:val="17"/>
                <w:szCs w:val="17"/>
                <w:lang w:val="pl-PL"/>
              </w:rPr>
            </w:pPr>
          </w:p>
          <w:p w14:paraId="71C1C64C" w14:textId="40F3F60F" w:rsidR="00790393" w:rsidRPr="006F0306" w:rsidRDefault="004618AA" w:rsidP="00790393">
            <w:pPr>
              <w:pStyle w:val="TableCell"/>
              <w:jc w:val="both"/>
              <w:rPr>
                <w:rFonts w:asciiTheme="majorHAnsi" w:eastAsia="Calibri" w:hAnsiTheme="majorHAnsi"/>
                <w:color w:val="auto"/>
                <w:szCs w:val="17"/>
                <w:lang w:val="pl-PL"/>
              </w:rPr>
            </w:pPr>
            <w:sdt>
              <w:sdtPr>
                <w:rPr>
                  <w:rFonts w:asciiTheme="majorHAnsi" w:eastAsia="Calibri" w:hAnsiTheme="majorHAnsi" w:cs="Calibri"/>
                  <w:color w:val="0070C0"/>
                  <w:szCs w:val="17"/>
                  <w:shd w:val="clear" w:color="auto" w:fill="E6E6E6"/>
                  <w:lang w:val="pl-PL"/>
                </w:rPr>
                <w:id w:val="-1823265550"/>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JST przeprowadza konsultacje podczas prac nad projektem budżetu.</w:t>
            </w:r>
          </w:p>
        </w:tc>
        <w:tc>
          <w:tcPr>
            <w:tcW w:w="1122" w:type="pct"/>
            <w:shd w:val="clear" w:color="auto" w:fill="C5E0B3"/>
          </w:tcPr>
          <w:p w14:paraId="5548AE79" w14:textId="77777777" w:rsidR="00790393" w:rsidRPr="006F0306" w:rsidRDefault="00790393" w:rsidP="00790393">
            <w:pPr>
              <w:widowControl/>
              <w:spacing w:line="257" w:lineRule="auto"/>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stwarza warunki obywatelom i organizacjom społeczeństwa obywatelskiego do zaangażowania się w merytoryczną debatę na temat kluczowych priorytetów i niezbędnych kompromisów w ramach projektowanego budżetu oraz w trakcie całego cyklu budżetowego. </w:t>
            </w:r>
          </w:p>
          <w:p w14:paraId="605A4427" w14:textId="77777777" w:rsidR="00790393" w:rsidRPr="006F0306" w:rsidRDefault="00790393" w:rsidP="00790393">
            <w:pPr>
              <w:widowControl/>
              <w:jc w:val="left"/>
              <w:rPr>
                <w:rFonts w:asciiTheme="majorHAnsi" w:eastAsia="Calibri Light" w:hAnsiTheme="majorHAnsi" w:cs="Calibri"/>
                <w:sz w:val="17"/>
                <w:szCs w:val="17"/>
                <w:lang w:val="pl-PL"/>
              </w:rPr>
            </w:pPr>
            <w:r w:rsidRPr="006F0306">
              <w:rPr>
                <w:rFonts w:asciiTheme="majorHAnsi" w:eastAsia="Calibri Light" w:hAnsiTheme="majorHAnsi" w:cs="Calibri"/>
                <w:sz w:val="17"/>
                <w:szCs w:val="17"/>
                <w:lang w:val="pl-PL"/>
              </w:rPr>
              <w:t>JST posiada budżet partycypacyjny.</w:t>
            </w:r>
          </w:p>
          <w:p w14:paraId="01F5711A" w14:textId="77777777" w:rsidR="00790393" w:rsidRPr="006F0306" w:rsidRDefault="00790393" w:rsidP="00790393">
            <w:pPr>
              <w:widowControl/>
              <w:jc w:val="left"/>
              <w:rPr>
                <w:rFonts w:asciiTheme="majorHAnsi" w:eastAsia="Segoe UI" w:hAnsiTheme="majorHAnsi" w:cs="Calibri"/>
                <w:sz w:val="17"/>
                <w:szCs w:val="17"/>
                <w:lang w:val="pl-PL"/>
              </w:rPr>
            </w:pPr>
          </w:p>
          <w:p w14:paraId="40009942" w14:textId="77777777" w:rsidR="00790393" w:rsidRPr="006F0306" w:rsidRDefault="00790393" w:rsidP="00790393">
            <w:pPr>
              <w:widowControl/>
              <w:jc w:val="left"/>
              <w:rPr>
                <w:rFonts w:asciiTheme="majorHAnsi" w:eastAsia="Segoe UI" w:hAnsiTheme="majorHAnsi" w:cs="Calibri"/>
                <w:sz w:val="17"/>
                <w:szCs w:val="17"/>
                <w:lang w:val="pl-PL"/>
              </w:rPr>
            </w:pPr>
          </w:p>
          <w:p w14:paraId="72045643" w14:textId="77777777" w:rsidR="00790393" w:rsidRPr="006F0306" w:rsidRDefault="00790393" w:rsidP="00790393">
            <w:pPr>
              <w:widowControl/>
              <w:jc w:val="left"/>
              <w:rPr>
                <w:rFonts w:asciiTheme="majorHAnsi" w:eastAsia="Segoe UI" w:hAnsiTheme="majorHAnsi" w:cs="Calibri"/>
                <w:sz w:val="17"/>
                <w:szCs w:val="17"/>
                <w:lang w:val="pl-PL"/>
              </w:rPr>
            </w:pPr>
          </w:p>
          <w:p w14:paraId="2B6E3EA7" w14:textId="77777777" w:rsidR="00790393" w:rsidRPr="006F0306" w:rsidRDefault="00790393" w:rsidP="00790393">
            <w:pPr>
              <w:widowControl/>
              <w:jc w:val="left"/>
              <w:rPr>
                <w:rFonts w:asciiTheme="majorHAnsi" w:eastAsia="Segoe UI" w:hAnsiTheme="majorHAnsi" w:cs="Calibri"/>
                <w:sz w:val="17"/>
                <w:szCs w:val="17"/>
                <w:lang w:val="pl-PL"/>
              </w:rPr>
            </w:pPr>
          </w:p>
          <w:p w14:paraId="3F665F50" w14:textId="77777777" w:rsidR="00790393" w:rsidRPr="006F0306" w:rsidRDefault="00790393" w:rsidP="00790393">
            <w:pPr>
              <w:widowControl/>
              <w:jc w:val="left"/>
              <w:rPr>
                <w:rFonts w:asciiTheme="majorHAnsi" w:eastAsia="Segoe UI" w:hAnsiTheme="majorHAnsi" w:cs="Calibri"/>
                <w:sz w:val="17"/>
                <w:szCs w:val="17"/>
                <w:lang w:val="pl-PL"/>
              </w:rPr>
            </w:pPr>
          </w:p>
          <w:p w14:paraId="55636750" w14:textId="77777777" w:rsidR="00790393" w:rsidRPr="006F0306" w:rsidRDefault="00790393" w:rsidP="00790393">
            <w:pPr>
              <w:widowControl/>
              <w:jc w:val="left"/>
              <w:rPr>
                <w:rFonts w:asciiTheme="majorHAnsi" w:eastAsia="Calibri" w:hAnsiTheme="majorHAnsi" w:cs="Calibri"/>
                <w:color w:val="0070C0"/>
                <w:sz w:val="17"/>
                <w:szCs w:val="17"/>
                <w:lang w:val="pl-PL"/>
              </w:rPr>
            </w:pPr>
            <w:r w:rsidRPr="006F0306">
              <w:rPr>
                <w:rFonts w:ascii="Segoe UI Symbol" w:eastAsia="Calibri Light"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JST przeprowadza konsultacje podczas prac nad projektem budżetu.</w:t>
            </w:r>
          </w:p>
          <w:p w14:paraId="617F4D70" w14:textId="77777777" w:rsidR="00790393" w:rsidRPr="006F0306" w:rsidRDefault="00790393" w:rsidP="00790393">
            <w:pPr>
              <w:widowControl/>
              <w:jc w:val="left"/>
              <w:rPr>
                <w:rFonts w:asciiTheme="majorHAnsi" w:eastAsia="Calibri" w:hAnsiTheme="majorHAnsi" w:cs="Calibri"/>
                <w:color w:val="0070C0"/>
                <w:sz w:val="17"/>
                <w:szCs w:val="17"/>
                <w:lang w:val="pl-PL"/>
              </w:rPr>
            </w:pPr>
            <w:r w:rsidRPr="006F0306">
              <w:rPr>
                <w:rFonts w:ascii="Segoe UI Symbol" w:eastAsia="Calibri Light" w:hAnsi="Segoe UI Symbol" w:cs="Segoe UI Symbol"/>
                <w:color w:val="0070C0"/>
                <w:sz w:val="17"/>
                <w:szCs w:val="17"/>
                <w:lang w:val="pl-PL"/>
              </w:rPr>
              <w:t>☐</w:t>
            </w:r>
            <w:r w:rsidRPr="006F0306">
              <w:rPr>
                <w:rFonts w:asciiTheme="majorHAnsi" w:eastAsia="Calibri Light" w:hAnsiTheme="majorHAnsi" w:cs="Calibri"/>
                <w:color w:val="0070C0"/>
                <w:sz w:val="17"/>
                <w:szCs w:val="17"/>
                <w:lang w:val="pl-PL"/>
              </w:rPr>
              <w:t xml:space="preserve"> JST stwarza warunki do zaangażowania się obywateli w debatę na temat priorytetów i ich realizacji w ramach całego cyklu budżetowego.</w:t>
            </w:r>
          </w:p>
          <w:p w14:paraId="2F24A0FF" w14:textId="6BCAB8AC" w:rsidR="00790393" w:rsidRPr="00A86B88" w:rsidRDefault="00790393" w:rsidP="00790393">
            <w:pPr>
              <w:pStyle w:val="TableCell"/>
              <w:jc w:val="both"/>
              <w:rPr>
                <w:rFonts w:asciiTheme="majorHAnsi" w:eastAsia="Calibri" w:hAnsiTheme="majorHAnsi"/>
                <w:color w:val="auto"/>
                <w:szCs w:val="17"/>
                <w:lang w:val="pl-PL"/>
              </w:rPr>
            </w:pPr>
            <w:r w:rsidRPr="006F0306">
              <w:rPr>
                <w:rFonts w:asciiTheme="majorHAnsi" w:eastAsia="Calibri Light" w:hAnsiTheme="majorHAnsi" w:cs="Calibri"/>
                <w:color w:val="0070C0"/>
                <w:szCs w:val="17"/>
                <w:lang w:val="pl-PL"/>
              </w:rPr>
              <w:t xml:space="preserve"> </w:t>
            </w:r>
            <w:r w:rsidRPr="006F0306">
              <w:rPr>
                <w:rFonts w:ascii="Segoe UI Symbol" w:eastAsia="Calibri Light" w:hAnsi="Segoe UI Symbol" w:cs="Segoe UI Symbol"/>
                <w:color w:val="0070C0"/>
                <w:szCs w:val="17"/>
                <w:lang w:val="pl-PL"/>
              </w:rPr>
              <w:t>☐</w:t>
            </w:r>
            <w:r w:rsidRPr="006F0306">
              <w:rPr>
                <w:rFonts w:asciiTheme="majorHAnsi" w:eastAsia="Calibri Light" w:hAnsiTheme="majorHAnsi" w:cs="Calibri"/>
                <w:color w:val="0070C0"/>
                <w:szCs w:val="17"/>
                <w:lang w:val="pl-PL"/>
              </w:rPr>
              <w:t xml:space="preserve"> JST posiada budżet partycypacyjny.</w:t>
            </w:r>
          </w:p>
        </w:tc>
        <w:tc>
          <w:tcPr>
            <w:tcW w:w="1045" w:type="pct"/>
            <w:shd w:val="clear" w:color="auto" w:fill="A8D08D"/>
          </w:tcPr>
          <w:p w14:paraId="5B1B8968" w14:textId="77777777" w:rsidR="00790393" w:rsidRPr="006F0306" w:rsidRDefault="00790393" w:rsidP="00790393">
            <w:pPr>
              <w:widowControl/>
              <w:jc w:val="left"/>
              <w:rPr>
                <w:rFonts w:asciiTheme="majorHAnsi" w:eastAsia="Calibri Light" w:hAnsiTheme="majorHAnsi" w:cs="Calibri"/>
                <w:sz w:val="17"/>
                <w:szCs w:val="17"/>
                <w:lang w:val="pl-PL"/>
              </w:rPr>
            </w:pPr>
            <w:r w:rsidRPr="006F0306">
              <w:rPr>
                <w:rFonts w:asciiTheme="majorHAnsi" w:eastAsia="Calibri Light" w:hAnsiTheme="majorHAnsi" w:cs="Calibri"/>
                <w:sz w:val="17"/>
                <w:szCs w:val="17"/>
                <w:lang w:val="pl-PL"/>
              </w:rPr>
              <w:t>Jednostka samorządu terytorialnego stwarza warunki obywatelom, w tym najbardziej wykluczonym grupom oraz organizacjom społeczeństwa obywatelskiego, do zaangażowania się w merytoryczną debatę na temat kluczowych priorytetów i niezbędnych kompromisów w ramach projektowanego budżetu. Proces umożliwia podejmowanie dalszych działań i zapewnia obywatelom informacje zwrotne o postępach oraz efektach polityk budżetowych. JST posiada budżet partycypacyjny.</w:t>
            </w:r>
          </w:p>
          <w:p w14:paraId="4A733C6A" w14:textId="77777777" w:rsidR="00790393" w:rsidRPr="006F0306" w:rsidRDefault="00790393" w:rsidP="00790393">
            <w:pPr>
              <w:widowControl/>
              <w:jc w:val="left"/>
              <w:rPr>
                <w:rFonts w:asciiTheme="majorHAnsi" w:eastAsia="Calibri" w:hAnsiTheme="majorHAnsi" w:cs="Calibri"/>
                <w:sz w:val="17"/>
                <w:szCs w:val="17"/>
                <w:lang w:val="pl-PL"/>
              </w:rPr>
            </w:pPr>
          </w:p>
          <w:p w14:paraId="41E17BFC" w14:textId="77777777" w:rsidR="00790393" w:rsidRPr="006F0306" w:rsidRDefault="004618AA" w:rsidP="00790393">
            <w:pPr>
              <w:widowControl/>
              <w:jc w:val="left"/>
              <w:rPr>
                <w:rFonts w:asciiTheme="majorHAnsi" w:eastAsia="Segoe UI"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253014942"/>
                <w14:checkbox>
                  <w14:checked w14:val="0"/>
                  <w14:checkedState w14:val="2612" w14:font="MS Gothic"/>
                  <w14:uncheckedState w14:val="2610" w14:font="MS Gothic"/>
                </w14:checkbox>
              </w:sdtPr>
              <w:sdtEndPr/>
              <w:sdtContent>
                <w:r w:rsidR="00790393" w:rsidRPr="006F0306">
                  <w:rPr>
                    <w:rFonts w:ascii="Segoe UI Symbol" w:eastAsia="Segoe UI"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JST przeprowadza konsultacje podczas prac nad projektem budżetu.</w:t>
            </w:r>
          </w:p>
          <w:p w14:paraId="025E4559" w14:textId="77777777" w:rsidR="00790393" w:rsidRPr="006F0306" w:rsidRDefault="004618AA" w:rsidP="00790393">
            <w:pPr>
              <w:widowControl/>
              <w:jc w:val="left"/>
              <w:rPr>
                <w:rFonts w:asciiTheme="majorHAnsi" w:eastAsia="Segoe UI"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505402280"/>
                <w14:checkbox>
                  <w14:checked w14:val="0"/>
                  <w14:checkedState w14:val="2612" w14:font="MS Gothic"/>
                  <w14:uncheckedState w14:val="2610" w14:font="MS Gothic"/>
                </w14:checkbox>
              </w:sdtPr>
              <w:sdtEndPr/>
              <w:sdtContent>
                <w:r w:rsidR="00790393" w:rsidRPr="006F0306">
                  <w:rPr>
                    <w:rFonts w:ascii="Segoe UI Symbol" w:eastAsia="Segoe UI"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JST stwarza warunki do zaangażowania się obywateli w debatę na temat priorytetów i ich realizacji w ramach całego cyklu budżetowego.</w:t>
            </w:r>
          </w:p>
          <w:p w14:paraId="75970FCA" w14:textId="77777777" w:rsidR="00790393" w:rsidRPr="006F0306" w:rsidRDefault="004618AA" w:rsidP="00790393">
            <w:pPr>
              <w:widowControl/>
              <w:jc w:val="left"/>
              <w:rPr>
                <w:rFonts w:asciiTheme="majorHAnsi" w:eastAsia="Segoe UI" w:hAnsiTheme="majorHAnsi" w:cs="Calibri"/>
                <w:color w:val="0070C0"/>
                <w:sz w:val="17"/>
                <w:szCs w:val="17"/>
                <w:lang w:val="pl-PL"/>
              </w:rPr>
            </w:pPr>
            <w:sdt>
              <w:sdtPr>
                <w:rPr>
                  <w:rFonts w:asciiTheme="majorHAnsi" w:eastAsia="Segoe UI" w:hAnsiTheme="majorHAnsi" w:cs="Calibri"/>
                  <w:color w:val="0070C0"/>
                  <w:sz w:val="17"/>
                  <w:szCs w:val="17"/>
                  <w:shd w:val="clear" w:color="auto" w:fill="E6E6E6"/>
                  <w:lang w:val="pl-PL"/>
                </w:rPr>
                <w:id w:val="-412396559"/>
                <w14:checkbox>
                  <w14:checked w14:val="0"/>
                  <w14:checkedState w14:val="2612" w14:font="MS Gothic"/>
                  <w14:uncheckedState w14:val="2610" w14:font="MS Gothic"/>
                </w14:checkbox>
              </w:sdtPr>
              <w:sdtEndPr/>
              <w:sdtContent>
                <w:r w:rsidR="00790393" w:rsidRPr="006F0306">
                  <w:rPr>
                    <w:rFonts w:ascii="Segoe UI Symbol" w:eastAsia="Segoe UI"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Proces przyjęty przez JST umożliwia podejmowanie działań i zapewnia obywatelom informacje zwrotne o postępach oraz efektach realizacji budżetu. </w:t>
            </w:r>
          </w:p>
          <w:p w14:paraId="3F45BBE2" w14:textId="77777777" w:rsidR="00790393" w:rsidRPr="00A86B88" w:rsidRDefault="00790393" w:rsidP="00790393">
            <w:pPr>
              <w:jc w:val="left"/>
              <w:rPr>
                <w:rFonts w:asciiTheme="majorHAnsi" w:eastAsia="Calibri" w:hAnsiTheme="majorHAnsi" w:cs="Calibri"/>
                <w:color w:val="0070C0"/>
                <w:sz w:val="17"/>
                <w:szCs w:val="17"/>
                <w:lang w:val="pl-PL"/>
              </w:rPr>
            </w:pPr>
            <w:r w:rsidRPr="006F0306">
              <w:rPr>
                <w:rFonts w:ascii="Segoe UI Symbol" w:eastAsia="Segoe UI Symbol" w:hAnsi="Segoe UI Symbol" w:cs="Segoe UI Symbol"/>
                <w:color w:val="0070C0"/>
                <w:sz w:val="17"/>
                <w:szCs w:val="17"/>
                <w:lang w:val="pl-PL"/>
              </w:rPr>
              <w:t>☐</w:t>
            </w:r>
            <w:r w:rsidRPr="006F0306">
              <w:rPr>
                <w:rFonts w:asciiTheme="majorHAnsi" w:eastAsia="Segoe UI Symbol" w:hAnsiTheme="majorHAnsi" w:cs="Calibri"/>
                <w:color w:val="0070C0"/>
                <w:sz w:val="17"/>
                <w:szCs w:val="17"/>
                <w:lang w:val="pl-PL"/>
              </w:rPr>
              <w:t xml:space="preserve"> </w:t>
            </w:r>
            <w:r w:rsidRPr="006F0306">
              <w:rPr>
                <w:rFonts w:asciiTheme="majorHAnsi" w:eastAsia="Calibri Light" w:hAnsiTheme="majorHAnsi" w:cs="Calibri"/>
                <w:color w:val="0070C0"/>
                <w:sz w:val="17"/>
                <w:szCs w:val="17"/>
                <w:lang w:val="pl-PL"/>
              </w:rPr>
              <w:t>JST posiada budżet partycypacyjny.</w:t>
            </w:r>
          </w:p>
          <w:p w14:paraId="7145B579" w14:textId="77777777" w:rsidR="00790393" w:rsidRPr="00A86B88" w:rsidRDefault="00790393" w:rsidP="00790393">
            <w:pPr>
              <w:widowControl/>
              <w:jc w:val="left"/>
              <w:rPr>
                <w:rFonts w:asciiTheme="majorHAnsi" w:eastAsia="Segoe UI" w:hAnsiTheme="majorHAnsi" w:cs="Calibri"/>
                <w:sz w:val="17"/>
                <w:szCs w:val="17"/>
                <w:lang w:val="pl-PL"/>
              </w:rPr>
            </w:pPr>
          </w:p>
          <w:p w14:paraId="18D697EF" w14:textId="77777777" w:rsidR="00790393" w:rsidRPr="00A86B88" w:rsidRDefault="00790393" w:rsidP="00790393">
            <w:pPr>
              <w:pStyle w:val="TableCell"/>
              <w:jc w:val="both"/>
              <w:rPr>
                <w:rFonts w:asciiTheme="majorHAnsi" w:eastAsia="Segoe UI" w:hAnsiTheme="majorHAnsi"/>
                <w:color w:val="auto"/>
                <w:szCs w:val="17"/>
                <w:lang w:val="pl-PL"/>
              </w:rPr>
            </w:pPr>
          </w:p>
        </w:tc>
      </w:tr>
      <w:tr w:rsidR="00790393" w:rsidRPr="00A86B88" w14:paraId="1D91211A" w14:textId="77777777" w:rsidTr="00790393">
        <w:tc>
          <w:tcPr>
            <w:tcW w:w="673" w:type="pct"/>
            <w:vMerge w:val="restart"/>
            <w:shd w:val="clear" w:color="auto" w:fill="auto"/>
          </w:tcPr>
          <w:p w14:paraId="469B3AE5" w14:textId="18A718C5" w:rsidR="00790393" w:rsidRPr="00A86B88" w:rsidRDefault="00790393" w:rsidP="00790393">
            <w:pPr>
              <w:pStyle w:val="Nagwek3"/>
              <w:keepNext w:val="0"/>
              <w:numPr>
                <w:ilvl w:val="0"/>
                <w:numId w:val="16"/>
              </w:numPr>
              <w:spacing w:before="0"/>
              <w:ind w:left="357" w:hanging="357"/>
              <w:outlineLvl w:val="2"/>
              <w:rPr>
                <w:rFonts w:asciiTheme="majorHAnsi" w:hAnsiTheme="majorHAnsi"/>
                <w:szCs w:val="17"/>
                <w:lang w:val="pl-PL"/>
              </w:rPr>
            </w:pPr>
            <w:r w:rsidRPr="006F0306">
              <w:rPr>
                <w:rFonts w:asciiTheme="majorHAnsi" w:eastAsia="Calibri Light" w:hAnsiTheme="majorHAnsi" w:cs="Calibri"/>
                <w:b w:val="0"/>
                <w:bCs/>
                <w:color w:val="auto"/>
                <w:sz w:val="17"/>
                <w:szCs w:val="17"/>
                <w:lang w:val="pl-PL"/>
              </w:rPr>
              <w:t>Zarządzanie personelem w JST</w:t>
            </w:r>
          </w:p>
        </w:tc>
        <w:tc>
          <w:tcPr>
            <w:tcW w:w="1037" w:type="pct"/>
            <w:shd w:val="clear" w:color="auto" w:fill="auto"/>
          </w:tcPr>
          <w:p w14:paraId="4C2F383C" w14:textId="5B6D8DA4" w:rsidR="00790393" w:rsidRPr="00A86B88" w:rsidRDefault="00790393" w:rsidP="00790393">
            <w:pPr>
              <w:pStyle w:val="Nagwek4"/>
              <w:numPr>
                <w:ilvl w:val="0"/>
                <w:numId w:val="17"/>
              </w:numPr>
              <w:spacing w:before="0"/>
              <w:ind w:left="357" w:hanging="357"/>
              <w:outlineLvl w:val="3"/>
              <w:rPr>
                <w:rFonts w:asciiTheme="majorHAnsi" w:hAnsiTheme="majorHAnsi"/>
                <w:szCs w:val="17"/>
                <w:lang w:val="pl-PL"/>
              </w:rPr>
            </w:pPr>
            <w:r w:rsidRPr="006F0306">
              <w:rPr>
                <w:rFonts w:asciiTheme="majorHAnsi" w:eastAsia="Calibri Light" w:hAnsiTheme="majorHAnsi" w:cs="Calibri"/>
                <w:color w:val="auto"/>
                <w:sz w:val="17"/>
                <w:szCs w:val="17"/>
                <w:lang w:val="pl-PL"/>
              </w:rPr>
              <w:t>Rekrutacja pracowników</w:t>
            </w:r>
          </w:p>
        </w:tc>
        <w:tc>
          <w:tcPr>
            <w:tcW w:w="1123" w:type="pct"/>
            <w:shd w:val="clear" w:color="auto" w:fill="E2EFD9"/>
          </w:tcPr>
          <w:p w14:paraId="14DFC60A"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Pracodawca samorządowy zarządza procesem rekrutacji zgodnie z odpowiednimi przepisami prawa. Oferty pracy są rzadko zamieszczane poza tradycyjnymi kanałami, </w:t>
            </w:r>
            <w:r w:rsidRPr="006F0306">
              <w:rPr>
                <w:rFonts w:asciiTheme="majorHAnsi" w:eastAsia="Calibri Light" w:hAnsiTheme="majorHAnsi" w:cs="Calibri"/>
                <w:sz w:val="17"/>
                <w:szCs w:val="17"/>
                <w:lang w:val="pl-PL"/>
              </w:rPr>
              <w:lastRenderedPageBreak/>
              <w:t xml:space="preserve">a wewnętrzne zasoby kadrowe nie są w pełni wykorzystywane. </w:t>
            </w:r>
          </w:p>
          <w:p w14:paraId="67BD31F7" w14:textId="77777777" w:rsidR="00790393" w:rsidRPr="006F0306" w:rsidRDefault="00790393" w:rsidP="00790393">
            <w:pPr>
              <w:widowControl/>
              <w:jc w:val="left"/>
              <w:rPr>
                <w:rFonts w:asciiTheme="majorHAnsi" w:eastAsia="Calibri" w:hAnsiTheme="majorHAnsi" w:cs="Calibri"/>
                <w:sz w:val="17"/>
                <w:szCs w:val="17"/>
                <w:lang w:val="pl-PL"/>
              </w:rPr>
            </w:pPr>
          </w:p>
          <w:p w14:paraId="6032C3BE" w14:textId="77777777" w:rsidR="00790393" w:rsidRPr="006F0306" w:rsidRDefault="00790393" w:rsidP="00790393">
            <w:pPr>
              <w:widowControl/>
              <w:jc w:val="left"/>
              <w:rPr>
                <w:rFonts w:asciiTheme="majorHAnsi" w:eastAsia="Calibri" w:hAnsiTheme="majorHAnsi" w:cs="Calibri"/>
                <w:sz w:val="17"/>
                <w:szCs w:val="17"/>
                <w:lang w:val="pl-PL"/>
              </w:rPr>
            </w:pPr>
          </w:p>
          <w:p w14:paraId="168C4943" w14:textId="77777777" w:rsidR="00790393" w:rsidRPr="006F0306" w:rsidRDefault="00790393" w:rsidP="00790393">
            <w:pPr>
              <w:widowControl/>
              <w:jc w:val="left"/>
              <w:rPr>
                <w:rFonts w:asciiTheme="majorHAnsi" w:eastAsia="Calibri" w:hAnsiTheme="majorHAnsi" w:cs="Calibri"/>
                <w:sz w:val="17"/>
                <w:szCs w:val="17"/>
                <w:lang w:val="pl-PL"/>
              </w:rPr>
            </w:pPr>
          </w:p>
          <w:p w14:paraId="1EE33EC6" w14:textId="77777777" w:rsidR="00790393" w:rsidRPr="006F0306" w:rsidRDefault="00790393" w:rsidP="00790393">
            <w:pPr>
              <w:widowControl/>
              <w:jc w:val="left"/>
              <w:rPr>
                <w:rFonts w:asciiTheme="majorHAnsi" w:eastAsia="Calibri" w:hAnsiTheme="majorHAnsi" w:cs="Calibri"/>
                <w:sz w:val="17"/>
                <w:szCs w:val="17"/>
                <w:lang w:val="pl-PL"/>
              </w:rPr>
            </w:pPr>
          </w:p>
          <w:p w14:paraId="0EEBE496" w14:textId="77777777" w:rsidR="00790393" w:rsidRPr="006F0306" w:rsidRDefault="00790393" w:rsidP="00790393">
            <w:pPr>
              <w:widowControl/>
              <w:jc w:val="left"/>
              <w:rPr>
                <w:rFonts w:asciiTheme="majorHAnsi" w:eastAsia="Calibri" w:hAnsiTheme="majorHAnsi" w:cs="Calibri"/>
                <w:sz w:val="17"/>
                <w:szCs w:val="17"/>
                <w:lang w:val="pl-PL"/>
              </w:rPr>
            </w:pPr>
          </w:p>
          <w:p w14:paraId="0AACF9E1" w14:textId="77777777" w:rsidR="00790393" w:rsidRPr="006F0306" w:rsidRDefault="00790393" w:rsidP="00790393">
            <w:pPr>
              <w:widowControl/>
              <w:jc w:val="left"/>
              <w:rPr>
                <w:rFonts w:asciiTheme="majorHAnsi" w:eastAsia="Calibri" w:hAnsiTheme="majorHAnsi" w:cs="Calibri"/>
                <w:sz w:val="17"/>
                <w:szCs w:val="17"/>
                <w:lang w:val="pl-PL"/>
              </w:rPr>
            </w:pPr>
          </w:p>
          <w:p w14:paraId="28FAE6BC" w14:textId="77777777" w:rsidR="00790393" w:rsidRPr="006F0306" w:rsidRDefault="00790393" w:rsidP="00790393">
            <w:pPr>
              <w:widowControl/>
              <w:jc w:val="left"/>
              <w:rPr>
                <w:rFonts w:asciiTheme="majorHAnsi" w:eastAsia="Calibri" w:hAnsiTheme="majorHAnsi" w:cs="Calibri"/>
                <w:sz w:val="17"/>
                <w:szCs w:val="17"/>
                <w:lang w:val="pl-PL"/>
              </w:rPr>
            </w:pPr>
          </w:p>
          <w:p w14:paraId="3C728467"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426653961"/>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Proces rekrutacji obejmuje kandydatów wewnętrznych i zewnętrznych.</w:t>
            </w:r>
          </w:p>
          <w:p w14:paraId="104E2F8C"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633444010"/>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Jednostka samorządu terytorialnego wykorzystuje wiele różnych kanałów do zamieszczania ogłoszeń o pracę.</w:t>
            </w:r>
          </w:p>
          <w:p w14:paraId="4BD05344" w14:textId="2282D651" w:rsidR="00790393" w:rsidRPr="006F0306" w:rsidRDefault="004618AA" w:rsidP="00790393">
            <w:pPr>
              <w:pStyle w:val="TableCell"/>
              <w:jc w:val="both"/>
              <w:rPr>
                <w:rFonts w:asciiTheme="majorHAnsi" w:eastAsia="Calibri" w:hAnsiTheme="majorHAnsi"/>
                <w:szCs w:val="17"/>
                <w:lang w:val="pl-PL"/>
              </w:rPr>
            </w:pPr>
            <w:sdt>
              <w:sdtPr>
                <w:rPr>
                  <w:rFonts w:asciiTheme="majorHAnsi" w:eastAsia="Calibri" w:hAnsiTheme="majorHAnsi" w:cs="Calibri"/>
                  <w:color w:val="0070C0"/>
                  <w:szCs w:val="17"/>
                  <w:shd w:val="clear" w:color="auto" w:fill="E6E6E6"/>
                  <w:lang w:val="pl-PL"/>
                </w:rPr>
                <w:id w:val="240908988"/>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Podczas procesu rekrutacji na stanowiska urzędnicze konsekwentnie przestrzegane są wymogi prawne dotyczące preferencji w zatrudnianiu osób niepełnosprawnych.</w:t>
            </w:r>
          </w:p>
        </w:tc>
        <w:tc>
          <w:tcPr>
            <w:tcW w:w="1122" w:type="pct"/>
            <w:shd w:val="clear" w:color="auto" w:fill="C5E0B3"/>
          </w:tcPr>
          <w:p w14:paraId="1064ADB5" w14:textId="785F99DA"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Pracodawca samorządowy podejmuje pewne działania, aby zwiększać liczbę otrzymywanych podań o pracę i zaangażować zainteresowane osoby (np. </w:t>
            </w:r>
            <w:r w:rsidRPr="006F0306">
              <w:rPr>
                <w:rFonts w:asciiTheme="majorHAnsi" w:eastAsia="Calibri Light" w:hAnsiTheme="majorHAnsi" w:cs="Calibri"/>
                <w:sz w:val="17"/>
                <w:szCs w:val="17"/>
                <w:lang w:val="pl-PL"/>
              </w:rPr>
              <w:lastRenderedPageBreak/>
              <w:t xml:space="preserve">wśród absolwentów uczelni wyższych lub spośród konkretnych środowisk zawodowych). Prowadzone są działania, które mają na celu pomiar skuteczności rekrutacji i dostosowanie opisów stanowisk, tak aby przyciągać kandydatów posiadających konkretne, potrzebne w JST kompetencje (np. przedsiębiorczość, </w:t>
            </w:r>
            <w:r w:rsidR="000C5EF5">
              <w:rPr>
                <w:rFonts w:asciiTheme="majorHAnsi" w:eastAsia="Calibri Light" w:hAnsiTheme="majorHAnsi" w:cs="Calibri"/>
                <w:sz w:val="17"/>
                <w:szCs w:val="17"/>
                <w:lang w:val="pl-PL"/>
              </w:rPr>
              <w:t>itp.</w:t>
            </w:r>
            <w:r w:rsidRPr="006F0306">
              <w:rPr>
                <w:rFonts w:asciiTheme="majorHAnsi" w:eastAsia="Calibri Light" w:hAnsiTheme="majorHAnsi" w:cs="Calibri"/>
                <w:sz w:val="17"/>
                <w:szCs w:val="17"/>
                <w:lang w:val="pl-PL"/>
              </w:rPr>
              <w:t xml:space="preserve">). </w:t>
            </w:r>
          </w:p>
          <w:p w14:paraId="0168A8C9" w14:textId="77777777" w:rsidR="00790393" w:rsidRPr="006F0306" w:rsidRDefault="00790393" w:rsidP="00790393">
            <w:pPr>
              <w:widowControl/>
              <w:jc w:val="left"/>
              <w:rPr>
                <w:rFonts w:asciiTheme="majorHAnsi" w:eastAsia="Calibri" w:hAnsiTheme="majorHAnsi" w:cs="Calibri"/>
                <w:sz w:val="17"/>
                <w:szCs w:val="17"/>
                <w:lang w:val="pl-PL"/>
              </w:rPr>
            </w:pPr>
          </w:p>
          <w:p w14:paraId="271FEB0E"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381372200"/>
                <w:placeholder>
                  <w:docPart w:val="6B22E7CA957A41F0BBECD3E1870612F3"/>
                </w:placeholder>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Pracodawca samorządowy zbiera dane o liczbie kandydatów i ich kompetencjach w kolejnych latach, aby określać i oszacować ilościowo istniejące trendy.</w:t>
            </w:r>
          </w:p>
          <w:p w14:paraId="6303FF26" w14:textId="0E894F3B" w:rsidR="00790393" w:rsidRPr="006F0306" w:rsidRDefault="004618AA" w:rsidP="00790393">
            <w:pPr>
              <w:pStyle w:val="TableCell"/>
              <w:jc w:val="both"/>
              <w:rPr>
                <w:rFonts w:asciiTheme="majorHAnsi" w:eastAsia="Calibri" w:hAnsiTheme="majorHAnsi"/>
                <w:szCs w:val="17"/>
                <w:lang w:val="pl-PL"/>
              </w:rPr>
            </w:pPr>
            <w:sdt>
              <w:sdtPr>
                <w:rPr>
                  <w:rFonts w:asciiTheme="majorHAnsi" w:eastAsia="Calibri" w:hAnsiTheme="majorHAnsi" w:cs="Calibri"/>
                  <w:color w:val="0070C0"/>
                  <w:szCs w:val="17"/>
                  <w:shd w:val="clear" w:color="auto" w:fill="E6E6E6"/>
                  <w:lang w:val="pl-PL"/>
                </w:rPr>
                <w:id w:val="1334562417"/>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Pracodawca samorządowy bierze udział w organizowanych na uczelniach wyższych targach pracy przynajmniej dwa razy do roku.</w:t>
            </w:r>
          </w:p>
        </w:tc>
        <w:tc>
          <w:tcPr>
            <w:tcW w:w="1045" w:type="pct"/>
            <w:shd w:val="clear" w:color="auto" w:fill="A8D08D"/>
          </w:tcPr>
          <w:p w14:paraId="762BC9F6" w14:textId="364BDD16"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aktywnie rozważa, jak promować swoją „markę” pracodawcy za pomocą odpowiednich kanałów. W proaktywny </w:t>
            </w:r>
            <w:r w:rsidRPr="006F0306">
              <w:rPr>
                <w:rFonts w:asciiTheme="majorHAnsi" w:eastAsia="Calibri Light" w:hAnsiTheme="majorHAnsi" w:cs="Calibri"/>
                <w:sz w:val="17"/>
                <w:szCs w:val="17"/>
                <w:lang w:val="pl-PL"/>
              </w:rPr>
              <w:lastRenderedPageBreak/>
              <w:t xml:space="preserve">sposób nawiązuje kontakt z kandydatami, aby zwiększyć pulę i podnieść kompetencje kandydatów, opracowuje nowatorskie metody komunikacji z kandydatami, ocenia i zatrudnia osoby o poszukiwanym profilu i umiejętnościach. Działania są podejmowane na podstawie strategii lub planu. </w:t>
            </w:r>
          </w:p>
          <w:p w14:paraId="08EFC8DF" w14:textId="77777777" w:rsidR="00790393" w:rsidRPr="006F0306" w:rsidRDefault="00790393" w:rsidP="00790393">
            <w:pPr>
              <w:widowControl/>
              <w:jc w:val="left"/>
              <w:rPr>
                <w:rFonts w:asciiTheme="majorHAnsi" w:eastAsia="Calibri" w:hAnsiTheme="majorHAnsi" w:cs="Calibri"/>
                <w:sz w:val="17"/>
                <w:szCs w:val="17"/>
                <w:lang w:val="pl-PL"/>
              </w:rPr>
            </w:pPr>
          </w:p>
          <w:p w14:paraId="71F9D911"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090277972"/>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Jednostka samorządu terytorialnego stosuje udokumentowaną strategię, która wiąże proces rekrutacji z celami organizacji.</w:t>
            </w:r>
          </w:p>
          <w:p w14:paraId="38FB58F9" w14:textId="006E0AF5" w:rsidR="00790393" w:rsidRPr="006F0306" w:rsidRDefault="004618AA" w:rsidP="00790393">
            <w:pPr>
              <w:pStyle w:val="TableCell"/>
              <w:jc w:val="both"/>
              <w:rPr>
                <w:rFonts w:asciiTheme="majorHAnsi" w:eastAsia="Calibri" w:hAnsiTheme="majorHAnsi"/>
                <w:szCs w:val="17"/>
                <w:lang w:val="pl-PL"/>
              </w:rPr>
            </w:pPr>
            <w:sdt>
              <w:sdtPr>
                <w:rPr>
                  <w:rFonts w:asciiTheme="majorHAnsi" w:eastAsia="Calibri" w:hAnsiTheme="majorHAnsi" w:cs="Calibri"/>
                  <w:color w:val="0070C0"/>
                  <w:szCs w:val="17"/>
                  <w:shd w:val="clear" w:color="auto" w:fill="E6E6E6"/>
                  <w:lang w:val="pl-PL"/>
                </w:rPr>
                <w:id w:val="1439573702"/>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Na zakończenie procesu rekrutacji i selekcji, kandydaci rekomendowani przez referat/dział ds. zarządzania personelem lub merytoryczny, są niemal zawsze zatwierdzani przez prezydenta/burmistrza/wójta/starostę. Sytuacja ta (z mocy prawa) dotyczy jedynie naboru na stanowiska pracowników urzędu JST oraz kierowników jednostek organizacyjnych JST.</w:t>
            </w:r>
          </w:p>
        </w:tc>
      </w:tr>
      <w:tr w:rsidR="00790393" w:rsidRPr="00A86B88" w14:paraId="40628ECB" w14:textId="77777777" w:rsidTr="00790393">
        <w:trPr>
          <w:trHeight w:val="669"/>
        </w:trPr>
        <w:tc>
          <w:tcPr>
            <w:tcW w:w="673" w:type="pct"/>
            <w:vMerge/>
          </w:tcPr>
          <w:p w14:paraId="63AF9159" w14:textId="77777777" w:rsidR="00790393" w:rsidRPr="006F0306" w:rsidRDefault="00790393" w:rsidP="00790393">
            <w:pPr>
              <w:pStyle w:val="TableRow"/>
              <w:rPr>
                <w:rFonts w:asciiTheme="majorHAnsi" w:hAnsiTheme="majorHAnsi"/>
                <w:szCs w:val="17"/>
                <w:lang w:val="pl-PL"/>
              </w:rPr>
            </w:pPr>
          </w:p>
        </w:tc>
        <w:tc>
          <w:tcPr>
            <w:tcW w:w="1037" w:type="pct"/>
            <w:shd w:val="clear" w:color="auto" w:fill="auto"/>
          </w:tcPr>
          <w:p w14:paraId="16F5430E" w14:textId="77777777" w:rsidR="00790393" w:rsidRPr="00A86B88" w:rsidRDefault="00790393" w:rsidP="00790393">
            <w:pPr>
              <w:pStyle w:val="Nagwek4"/>
              <w:numPr>
                <w:ilvl w:val="0"/>
                <w:numId w:val="17"/>
              </w:numPr>
              <w:spacing w:before="0"/>
              <w:ind w:left="357" w:hanging="357"/>
              <w:outlineLvl w:val="3"/>
              <w:rPr>
                <w:rFonts w:asciiTheme="majorHAnsi" w:hAnsiTheme="majorHAnsi" w:cs="Calibri"/>
                <w:color w:val="auto"/>
                <w:sz w:val="17"/>
                <w:szCs w:val="17"/>
                <w:lang w:val="pl-PL"/>
              </w:rPr>
            </w:pPr>
            <w:r w:rsidRPr="006F0306">
              <w:rPr>
                <w:rFonts w:asciiTheme="majorHAnsi" w:eastAsia="Calibri Light" w:hAnsiTheme="majorHAnsi" w:cs="Calibri"/>
                <w:color w:val="auto"/>
                <w:sz w:val="17"/>
                <w:szCs w:val="17"/>
                <w:lang w:val="pl-PL"/>
              </w:rPr>
              <w:t>Wspieranie rozwoju zawodowego pracowników</w:t>
            </w:r>
          </w:p>
          <w:p w14:paraId="6CAD43D6" w14:textId="77777777" w:rsidR="00790393" w:rsidRPr="00A86B88" w:rsidRDefault="00790393" w:rsidP="00790393">
            <w:pPr>
              <w:pStyle w:val="TableRow"/>
              <w:rPr>
                <w:rFonts w:asciiTheme="majorHAnsi" w:hAnsiTheme="majorHAnsi"/>
                <w:szCs w:val="17"/>
                <w:lang w:val="pl-PL"/>
              </w:rPr>
            </w:pPr>
          </w:p>
        </w:tc>
        <w:tc>
          <w:tcPr>
            <w:tcW w:w="1123" w:type="pct"/>
            <w:shd w:val="clear" w:color="auto" w:fill="E2EFD9"/>
          </w:tcPr>
          <w:p w14:paraId="3A991D0B"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Rozwój pracowników jest uznawany za ważny, ale jest postrzegany jako część procesu formalnej oceny pracowniczej, zgodnie z brzmieniem obowiązujących przepisów. </w:t>
            </w:r>
          </w:p>
          <w:p w14:paraId="1EFBF3EF" w14:textId="77777777" w:rsidR="00790393" w:rsidRPr="006F0306" w:rsidRDefault="00790393" w:rsidP="00790393">
            <w:pPr>
              <w:widowControl/>
              <w:jc w:val="left"/>
              <w:rPr>
                <w:rFonts w:asciiTheme="majorHAnsi" w:eastAsia="Calibri" w:hAnsiTheme="majorHAnsi" w:cs="Calibri"/>
                <w:sz w:val="17"/>
                <w:szCs w:val="17"/>
                <w:lang w:val="pl-PL"/>
              </w:rPr>
            </w:pPr>
          </w:p>
          <w:p w14:paraId="42C9CF7F" w14:textId="77777777" w:rsidR="00790393" w:rsidRPr="006F0306" w:rsidRDefault="00790393" w:rsidP="00790393">
            <w:pPr>
              <w:widowControl/>
              <w:jc w:val="left"/>
              <w:rPr>
                <w:rFonts w:asciiTheme="majorHAnsi" w:eastAsia="Calibri" w:hAnsiTheme="majorHAnsi" w:cs="Calibri"/>
                <w:sz w:val="17"/>
                <w:szCs w:val="17"/>
                <w:lang w:val="pl-PL"/>
              </w:rPr>
            </w:pPr>
          </w:p>
          <w:p w14:paraId="532A1367" w14:textId="77777777" w:rsidR="00790393" w:rsidRPr="006F0306" w:rsidRDefault="00790393" w:rsidP="00790393">
            <w:pPr>
              <w:widowControl/>
              <w:jc w:val="left"/>
              <w:rPr>
                <w:rFonts w:asciiTheme="majorHAnsi" w:eastAsia="Calibri" w:hAnsiTheme="majorHAnsi" w:cs="Calibri"/>
                <w:sz w:val="17"/>
                <w:szCs w:val="17"/>
                <w:lang w:val="pl-PL"/>
              </w:rPr>
            </w:pPr>
          </w:p>
          <w:p w14:paraId="10372F36" w14:textId="77777777" w:rsidR="00790393" w:rsidRPr="006F0306" w:rsidRDefault="00790393" w:rsidP="00790393">
            <w:pPr>
              <w:widowControl/>
              <w:jc w:val="left"/>
              <w:rPr>
                <w:rFonts w:asciiTheme="majorHAnsi" w:eastAsia="Calibri" w:hAnsiTheme="majorHAnsi" w:cs="Calibri"/>
                <w:sz w:val="17"/>
                <w:szCs w:val="17"/>
                <w:lang w:val="pl-PL"/>
              </w:rPr>
            </w:pPr>
          </w:p>
          <w:p w14:paraId="301AE776" w14:textId="77777777" w:rsidR="00790393" w:rsidRPr="006F0306" w:rsidRDefault="00790393" w:rsidP="00790393">
            <w:pPr>
              <w:widowControl/>
              <w:jc w:val="left"/>
              <w:rPr>
                <w:rFonts w:asciiTheme="majorHAnsi" w:eastAsia="Calibri" w:hAnsiTheme="majorHAnsi" w:cs="Calibri"/>
                <w:sz w:val="17"/>
                <w:szCs w:val="17"/>
                <w:lang w:val="pl-PL"/>
              </w:rPr>
            </w:pPr>
          </w:p>
          <w:p w14:paraId="132E603A" w14:textId="77777777" w:rsidR="00790393" w:rsidRPr="006F0306" w:rsidRDefault="00790393" w:rsidP="00790393">
            <w:pPr>
              <w:widowControl/>
              <w:jc w:val="left"/>
              <w:rPr>
                <w:rFonts w:asciiTheme="majorHAnsi" w:eastAsia="Calibri" w:hAnsiTheme="majorHAnsi" w:cs="Calibri"/>
                <w:color w:val="0070C0"/>
                <w:sz w:val="17"/>
                <w:szCs w:val="17"/>
                <w:lang w:val="pl-PL"/>
              </w:rPr>
            </w:pPr>
          </w:p>
          <w:p w14:paraId="752E5A0C"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687329842"/>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Kierownicy udzielają oficjalnych informacji zwrotnych swoim pracownikom, jeśli zostaną o to poproszeni.</w:t>
            </w:r>
          </w:p>
          <w:p w14:paraId="0E417B6B"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493381974"/>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Ocena okresowa odbywa się raz na dwa lata, a nie w innych terminach wynikających z innych ewentualnych potrzeb. </w:t>
            </w:r>
          </w:p>
          <w:p w14:paraId="0128717F" w14:textId="77777777" w:rsidR="00790393" w:rsidRPr="006F0306" w:rsidRDefault="00790393" w:rsidP="00790393">
            <w:pPr>
              <w:widowControl/>
              <w:jc w:val="left"/>
              <w:rPr>
                <w:rFonts w:asciiTheme="majorHAnsi" w:eastAsia="Calibri" w:hAnsiTheme="majorHAnsi" w:cs="Calibri"/>
                <w:sz w:val="17"/>
                <w:szCs w:val="17"/>
                <w:lang w:val="pl-PL"/>
              </w:rPr>
            </w:pPr>
          </w:p>
          <w:p w14:paraId="192B69A9" w14:textId="0796BC67" w:rsidR="00790393" w:rsidRPr="006F0306" w:rsidRDefault="00790393" w:rsidP="00790393">
            <w:pPr>
              <w:pStyle w:val="TableCell"/>
              <w:jc w:val="both"/>
              <w:rPr>
                <w:rFonts w:asciiTheme="majorHAnsi" w:eastAsia="Calibri" w:hAnsiTheme="majorHAnsi"/>
                <w:szCs w:val="17"/>
                <w:lang w:val="pl-PL"/>
              </w:rPr>
            </w:pPr>
            <w:r w:rsidRPr="006F0306">
              <w:rPr>
                <w:rFonts w:asciiTheme="majorHAnsi" w:eastAsia="Calibri" w:hAnsiTheme="majorHAnsi" w:cs="Calibri"/>
                <w:color w:val="auto"/>
                <w:szCs w:val="17"/>
                <w:lang w:val="pl-PL"/>
              </w:rPr>
              <w:t xml:space="preserve"> </w:t>
            </w:r>
          </w:p>
        </w:tc>
        <w:tc>
          <w:tcPr>
            <w:tcW w:w="1122" w:type="pct"/>
            <w:shd w:val="clear" w:color="auto" w:fill="C5E0B3"/>
          </w:tcPr>
          <w:p w14:paraId="24A19878"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Rozwój pracowników jest uznawany przez pracodawcę samorządowego za priorytet jako element budowania kultury organizacyjnej opartej na wspólnych uznawanych i praktykowanych wartościach. Kierownicy mają do swojej dyspozycji narzędzia, aby motywować pracowników za pomocą środków niefinansowych. </w:t>
            </w:r>
          </w:p>
          <w:p w14:paraId="6662F9BA" w14:textId="77777777" w:rsidR="00790393" w:rsidRPr="006F0306" w:rsidRDefault="00790393" w:rsidP="00790393">
            <w:pPr>
              <w:widowControl/>
              <w:jc w:val="left"/>
              <w:rPr>
                <w:rFonts w:asciiTheme="majorHAnsi" w:eastAsia="Calibri" w:hAnsiTheme="majorHAnsi" w:cs="Calibri"/>
                <w:sz w:val="17"/>
                <w:szCs w:val="17"/>
                <w:lang w:val="pl-PL"/>
              </w:rPr>
            </w:pPr>
          </w:p>
          <w:p w14:paraId="7E132F01"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886014168"/>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Pracodawca samorządowy zachęca kierowników do udzielania regularnych </w:t>
            </w:r>
            <w:r w:rsidR="00790393" w:rsidRPr="006F0306">
              <w:rPr>
                <w:rFonts w:asciiTheme="majorHAnsi" w:eastAsia="Calibri Light" w:hAnsiTheme="majorHAnsi" w:cs="Calibri"/>
                <w:color w:val="0070C0"/>
                <w:sz w:val="17"/>
                <w:szCs w:val="17"/>
                <w:lang w:val="pl-PL"/>
              </w:rPr>
              <w:lastRenderedPageBreak/>
              <w:t xml:space="preserve">informacji zwrotnych swoim pracownikom niezależnie od procesu oceny okresowej (co dwa lata). </w:t>
            </w:r>
          </w:p>
          <w:p w14:paraId="0559B15D" w14:textId="40FF42C8" w:rsidR="00790393" w:rsidRPr="006F0306" w:rsidRDefault="004618AA" w:rsidP="00790393">
            <w:pPr>
              <w:pStyle w:val="TableCell"/>
              <w:jc w:val="both"/>
              <w:rPr>
                <w:rFonts w:asciiTheme="majorHAnsi" w:eastAsia="Calibri" w:hAnsiTheme="majorHAnsi"/>
                <w:szCs w:val="17"/>
                <w:lang w:val="pl-PL"/>
              </w:rPr>
            </w:pPr>
            <w:sdt>
              <w:sdtPr>
                <w:rPr>
                  <w:rFonts w:asciiTheme="majorHAnsi" w:eastAsia="Calibri" w:hAnsiTheme="majorHAnsi" w:cs="Calibri"/>
                  <w:color w:val="0070C0"/>
                  <w:szCs w:val="17"/>
                  <w:shd w:val="clear" w:color="auto" w:fill="E6E6E6"/>
                  <w:lang w:val="pl-PL"/>
                </w:rPr>
                <w:id w:val="945428953"/>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xml:space="preserve"> Pracodawca samorządowy przekazuje kierownikom wytyczne dotyczące przeprowadzania oceny okresowej. </w:t>
            </w:r>
          </w:p>
        </w:tc>
        <w:tc>
          <w:tcPr>
            <w:tcW w:w="1045" w:type="pct"/>
            <w:shd w:val="clear" w:color="auto" w:fill="A8D08D"/>
          </w:tcPr>
          <w:p w14:paraId="0FC26D05" w14:textId="77777777" w:rsidR="00790393" w:rsidRPr="006F0306" w:rsidRDefault="00790393" w:rsidP="00790393">
            <w:pPr>
              <w:widowControl/>
              <w:jc w:val="left"/>
              <w:rPr>
                <w:rFonts w:asciiTheme="majorHAnsi" w:eastAsia="Calibri Light" w:hAnsiTheme="majorHAnsi" w:cs="Calibri"/>
                <w:sz w:val="17"/>
                <w:szCs w:val="17"/>
                <w:lang w:val="pl-PL"/>
              </w:rPr>
            </w:pPr>
            <w:r w:rsidRPr="006F0306">
              <w:rPr>
                <w:rFonts w:asciiTheme="majorHAnsi" w:eastAsia="Calibri Light" w:hAnsiTheme="majorHAnsi" w:cs="Calibri"/>
                <w:sz w:val="17"/>
                <w:szCs w:val="17"/>
                <w:lang w:val="pl-PL"/>
              </w:rPr>
              <w:lastRenderedPageBreak/>
              <w:t>Wyniki indywidualne, zespołowe i całej organizacji są rozpatrywane wspólnie, a każda ocena jest poparta skalą lub wskaźnikami. Nacisk kładziony jest na ciągłe uczenie się i podnoszenie kwalifikacji. Wymagany poziom wyników umożliwiający otrzymanie podwyżki jest przejrzysty i powiązany z celami zorientowanymi na wyniki.</w:t>
            </w:r>
          </w:p>
          <w:p w14:paraId="30DD0028" w14:textId="77777777" w:rsidR="00790393" w:rsidRPr="006F0306" w:rsidRDefault="00790393" w:rsidP="00790393">
            <w:pPr>
              <w:widowControl/>
              <w:jc w:val="left"/>
              <w:rPr>
                <w:rFonts w:asciiTheme="majorHAnsi" w:eastAsia="Calibri" w:hAnsiTheme="majorHAnsi" w:cs="Calibri"/>
                <w:sz w:val="17"/>
                <w:szCs w:val="17"/>
                <w:lang w:val="pl-PL"/>
              </w:rPr>
            </w:pPr>
          </w:p>
          <w:p w14:paraId="295BBFDF"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798839553"/>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Awans i podwyżki wynagrodzenia są powiązane z oficjalnym procesem oceny okresowej i osiągniętymi wynikami.</w:t>
            </w:r>
          </w:p>
          <w:p w14:paraId="617E2BC8" w14:textId="3FDC9079" w:rsidR="00790393" w:rsidRPr="006F0306" w:rsidRDefault="004618AA" w:rsidP="00790393">
            <w:pPr>
              <w:pStyle w:val="TableCell"/>
              <w:jc w:val="both"/>
              <w:rPr>
                <w:rFonts w:asciiTheme="majorHAnsi" w:eastAsia="Calibri" w:hAnsiTheme="majorHAnsi"/>
                <w:szCs w:val="17"/>
                <w:lang w:val="pl-PL"/>
              </w:rPr>
            </w:pPr>
            <w:sdt>
              <w:sdtPr>
                <w:rPr>
                  <w:rFonts w:asciiTheme="majorHAnsi" w:eastAsia="Calibri" w:hAnsiTheme="majorHAnsi" w:cs="Calibri"/>
                  <w:color w:val="0070C0"/>
                  <w:szCs w:val="17"/>
                  <w:shd w:val="clear" w:color="auto" w:fill="E6E6E6"/>
                  <w:lang w:val="pl-PL"/>
                </w:rPr>
                <w:id w:val="64388837"/>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Szkolenia z procesu oceny są organizowane dla pracowników i kierowników.</w:t>
            </w:r>
          </w:p>
        </w:tc>
      </w:tr>
      <w:tr w:rsidR="00790393" w:rsidRPr="00A86B88" w14:paraId="72A048FD" w14:textId="77777777" w:rsidTr="00790393">
        <w:trPr>
          <w:trHeight w:val="498"/>
        </w:trPr>
        <w:tc>
          <w:tcPr>
            <w:tcW w:w="673" w:type="pct"/>
            <w:vMerge/>
          </w:tcPr>
          <w:p w14:paraId="200CD43F" w14:textId="77777777" w:rsidR="00790393" w:rsidRPr="006F0306" w:rsidRDefault="00790393" w:rsidP="00790393">
            <w:pPr>
              <w:pStyle w:val="TableRow"/>
              <w:rPr>
                <w:rFonts w:asciiTheme="majorHAnsi" w:hAnsiTheme="majorHAnsi"/>
                <w:szCs w:val="17"/>
                <w:lang w:val="pl-PL"/>
              </w:rPr>
            </w:pPr>
          </w:p>
        </w:tc>
        <w:tc>
          <w:tcPr>
            <w:tcW w:w="1037" w:type="pct"/>
            <w:shd w:val="clear" w:color="auto" w:fill="auto"/>
          </w:tcPr>
          <w:p w14:paraId="273727D7" w14:textId="79D53B26" w:rsidR="00790393" w:rsidRPr="00A86B88" w:rsidRDefault="00790393" w:rsidP="00790393">
            <w:pPr>
              <w:pStyle w:val="Nagwek4"/>
              <w:numPr>
                <w:ilvl w:val="0"/>
                <w:numId w:val="17"/>
              </w:numPr>
              <w:spacing w:before="0"/>
              <w:ind w:left="357" w:hanging="357"/>
              <w:outlineLvl w:val="3"/>
              <w:rPr>
                <w:rFonts w:asciiTheme="majorHAnsi" w:hAnsiTheme="majorHAnsi"/>
                <w:szCs w:val="17"/>
                <w:lang w:val="pl-PL"/>
              </w:rPr>
            </w:pPr>
            <w:r w:rsidRPr="006F0306">
              <w:rPr>
                <w:rFonts w:asciiTheme="majorHAnsi" w:eastAsia="Calibri Light" w:hAnsiTheme="majorHAnsi" w:cs="Calibri"/>
                <w:color w:val="auto"/>
                <w:sz w:val="17"/>
                <w:szCs w:val="17"/>
                <w:lang w:val="pl-PL"/>
              </w:rPr>
              <w:t xml:space="preserve">System szkoleń pracowniczych </w:t>
            </w:r>
          </w:p>
        </w:tc>
        <w:tc>
          <w:tcPr>
            <w:tcW w:w="1123" w:type="pct"/>
            <w:shd w:val="clear" w:color="auto" w:fill="E2EFD9"/>
          </w:tcPr>
          <w:p w14:paraId="044B1399"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Szkolenia organizowane przez pracodawcę zwykle kładą nacisk na eliminowanie znacznych braków wiedzy pracowników. Pracodawca samorządowy przesyła pracownikom oferty szkoleniowe otrzymane od podmiotów trzecich w odpowiedzi na zapotrzebowanie personelu.</w:t>
            </w:r>
          </w:p>
          <w:p w14:paraId="4F3B928C" w14:textId="77777777" w:rsidR="00790393" w:rsidRPr="006F0306" w:rsidRDefault="00790393" w:rsidP="00790393">
            <w:pPr>
              <w:widowControl/>
              <w:jc w:val="left"/>
              <w:rPr>
                <w:rFonts w:asciiTheme="majorHAnsi" w:eastAsia="Calibri" w:hAnsiTheme="majorHAnsi" w:cs="Calibri"/>
                <w:sz w:val="17"/>
                <w:szCs w:val="17"/>
                <w:lang w:val="pl-PL"/>
              </w:rPr>
            </w:pPr>
          </w:p>
          <w:p w14:paraId="3B71E704" w14:textId="77777777" w:rsidR="00790393" w:rsidRPr="006F0306" w:rsidRDefault="00790393" w:rsidP="00790393">
            <w:pPr>
              <w:widowControl/>
              <w:jc w:val="left"/>
              <w:rPr>
                <w:rFonts w:asciiTheme="majorHAnsi" w:eastAsia="Calibri" w:hAnsiTheme="majorHAnsi" w:cs="Calibri"/>
                <w:sz w:val="17"/>
                <w:szCs w:val="17"/>
                <w:lang w:val="pl-PL"/>
              </w:rPr>
            </w:pPr>
          </w:p>
          <w:p w14:paraId="1BB85C59" w14:textId="77777777" w:rsidR="00790393" w:rsidRPr="006F0306" w:rsidRDefault="00790393" w:rsidP="00790393">
            <w:pPr>
              <w:widowControl/>
              <w:jc w:val="left"/>
              <w:rPr>
                <w:rFonts w:asciiTheme="majorHAnsi" w:eastAsia="Calibri" w:hAnsiTheme="majorHAnsi" w:cs="Calibri"/>
                <w:sz w:val="17"/>
                <w:szCs w:val="17"/>
                <w:lang w:val="pl-PL"/>
              </w:rPr>
            </w:pPr>
          </w:p>
          <w:p w14:paraId="0ABB7849" w14:textId="77777777" w:rsidR="00790393" w:rsidRPr="006F0306" w:rsidRDefault="00790393" w:rsidP="00790393">
            <w:pPr>
              <w:widowControl/>
              <w:jc w:val="left"/>
              <w:rPr>
                <w:rFonts w:asciiTheme="majorHAnsi" w:eastAsia="Calibri" w:hAnsiTheme="majorHAnsi" w:cs="Calibri"/>
                <w:sz w:val="17"/>
                <w:szCs w:val="17"/>
                <w:lang w:val="pl-PL"/>
              </w:rPr>
            </w:pPr>
          </w:p>
          <w:p w14:paraId="5502339A" w14:textId="77777777" w:rsidR="00790393" w:rsidRPr="006F0306" w:rsidRDefault="00790393" w:rsidP="00790393">
            <w:pPr>
              <w:widowControl/>
              <w:jc w:val="left"/>
              <w:rPr>
                <w:rFonts w:asciiTheme="majorHAnsi" w:eastAsia="Calibri" w:hAnsiTheme="majorHAnsi" w:cs="Calibri"/>
                <w:sz w:val="17"/>
                <w:szCs w:val="17"/>
                <w:lang w:val="pl-PL"/>
              </w:rPr>
            </w:pPr>
          </w:p>
          <w:p w14:paraId="508285CB"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426886629"/>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Celem szkoleń jest niwelowanie braków wiedzy poszczególnych pracowników.</w:t>
            </w:r>
          </w:p>
          <w:p w14:paraId="3A539756"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472586061"/>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Pracodawca samorządowy sporadycznie przesyła pracownikom oferty szkoleniowe otrzymane od podmiotów trzecich.</w:t>
            </w:r>
          </w:p>
          <w:p w14:paraId="33E188DF"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w:hAnsiTheme="majorHAnsi" w:cs="Calibri"/>
                <w:sz w:val="17"/>
                <w:szCs w:val="17"/>
                <w:lang w:val="pl-PL"/>
              </w:rPr>
              <w:t xml:space="preserve"> </w:t>
            </w:r>
          </w:p>
          <w:p w14:paraId="6E4CA98D" w14:textId="77777777" w:rsidR="00790393" w:rsidRPr="006F0306" w:rsidRDefault="00790393" w:rsidP="00790393">
            <w:pPr>
              <w:widowControl/>
              <w:jc w:val="left"/>
              <w:rPr>
                <w:rFonts w:asciiTheme="majorHAnsi" w:eastAsia="Calibri" w:hAnsiTheme="majorHAnsi" w:cs="Calibri"/>
                <w:sz w:val="17"/>
                <w:szCs w:val="17"/>
                <w:lang w:val="pl-PL"/>
              </w:rPr>
            </w:pPr>
          </w:p>
          <w:p w14:paraId="2D63B0F1" w14:textId="77777777" w:rsidR="00790393" w:rsidRPr="006F0306" w:rsidRDefault="00790393" w:rsidP="00790393">
            <w:pPr>
              <w:pStyle w:val="TableCell"/>
              <w:jc w:val="both"/>
              <w:rPr>
                <w:rFonts w:asciiTheme="majorHAnsi" w:eastAsia="Calibri" w:hAnsiTheme="majorHAnsi"/>
                <w:szCs w:val="17"/>
                <w:lang w:val="pl-PL"/>
              </w:rPr>
            </w:pPr>
          </w:p>
        </w:tc>
        <w:tc>
          <w:tcPr>
            <w:tcW w:w="1122" w:type="pct"/>
            <w:shd w:val="clear" w:color="auto" w:fill="C5E0B3"/>
          </w:tcPr>
          <w:p w14:paraId="503102FF"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Pracodawca samorządowy zapewnia (wewnętrznie lub za pośrednictwem podmiotów zewnętrznych) szeroką gamę możliwości, które obejmują poszerzanie wiedzy merytorycznej i rozwój konkretnych umiejętności. </w:t>
            </w:r>
          </w:p>
          <w:p w14:paraId="034CE2AE" w14:textId="77777777" w:rsidR="00790393" w:rsidRPr="006F0306" w:rsidRDefault="00790393" w:rsidP="00790393">
            <w:pPr>
              <w:widowControl/>
              <w:jc w:val="left"/>
              <w:rPr>
                <w:rFonts w:asciiTheme="majorHAnsi" w:eastAsia="Calibri" w:hAnsiTheme="majorHAnsi" w:cs="Calibri"/>
                <w:sz w:val="17"/>
                <w:szCs w:val="17"/>
                <w:lang w:val="pl-PL"/>
              </w:rPr>
            </w:pPr>
          </w:p>
          <w:p w14:paraId="37A0F239" w14:textId="77777777" w:rsidR="00790393" w:rsidRPr="006F0306" w:rsidRDefault="00790393" w:rsidP="00790393">
            <w:pPr>
              <w:widowControl/>
              <w:jc w:val="left"/>
              <w:rPr>
                <w:rFonts w:asciiTheme="majorHAnsi" w:eastAsia="Calibri" w:hAnsiTheme="majorHAnsi" w:cs="Calibri"/>
                <w:sz w:val="17"/>
                <w:szCs w:val="17"/>
                <w:lang w:val="pl-PL"/>
              </w:rPr>
            </w:pPr>
          </w:p>
          <w:p w14:paraId="3479335A" w14:textId="77777777" w:rsidR="00790393" w:rsidRPr="006F0306" w:rsidRDefault="00790393" w:rsidP="00790393">
            <w:pPr>
              <w:widowControl/>
              <w:jc w:val="left"/>
              <w:rPr>
                <w:rFonts w:asciiTheme="majorHAnsi" w:eastAsia="Calibri" w:hAnsiTheme="majorHAnsi" w:cs="Calibri"/>
                <w:sz w:val="17"/>
                <w:szCs w:val="17"/>
                <w:lang w:val="pl-PL"/>
              </w:rPr>
            </w:pPr>
          </w:p>
          <w:p w14:paraId="28B3C87B" w14:textId="77777777" w:rsidR="00790393" w:rsidRPr="006F0306" w:rsidRDefault="00790393" w:rsidP="00790393">
            <w:pPr>
              <w:widowControl/>
              <w:jc w:val="left"/>
              <w:rPr>
                <w:rFonts w:asciiTheme="majorHAnsi" w:eastAsia="Calibri" w:hAnsiTheme="majorHAnsi" w:cs="Calibri"/>
                <w:sz w:val="17"/>
                <w:szCs w:val="17"/>
                <w:lang w:val="pl-PL"/>
              </w:rPr>
            </w:pPr>
          </w:p>
          <w:p w14:paraId="141EE6C9" w14:textId="77777777" w:rsidR="00790393" w:rsidRPr="006F0306" w:rsidRDefault="00790393" w:rsidP="00790393">
            <w:pPr>
              <w:widowControl/>
              <w:jc w:val="left"/>
              <w:rPr>
                <w:rFonts w:asciiTheme="majorHAnsi" w:eastAsia="Calibri" w:hAnsiTheme="majorHAnsi" w:cs="Calibri"/>
                <w:sz w:val="17"/>
                <w:szCs w:val="17"/>
                <w:lang w:val="pl-PL"/>
              </w:rPr>
            </w:pPr>
          </w:p>
          <w:p w14:paraId="0088672B" w14:textId="77777777" w:rsidR="00790393" w:rsidRPr="006F0306" w:rsidRDefault="00790393" w:rsidP="00790393">
            <w:pPr>
              <w:widowControl/>
              <w:jc w:val="left"/>
              <w:rPr>
                <w:rFonts w:asciiTheme="majorHAnsi" w:eastAsia="Calibri" w:hAnsiTheme="majorHAnsi" w:cs="Calibri"/>
                <w:sz w:val="17"/>
                <w:szCs w:val="17"/>
                <w:lang w:val="pl-PL"/>
              </w:rPr>
            </w:pPr>
          </w:p>
          <w:p w14:paraId="0BEA8E4D" w14:textId="77777777" w:rsidR="00790393" w:rsidRPr="006F0306" w:rsidRDefault="00790393" w:rsidP="00790393">
            <w:pPr>
              <w:widowControl/>
              <w:jc w:val="left"/>
              <w:rPr>
                <w:rFonts w:asciiTheme="majorHAnsi" w:eastAsia="Calibri" w:hAnsiTheme="majorHAnsi" w:cs="Calibri"/>
                <w:sz w:val="17"/>
                <w:szCs w:val="17"/>
                <w:lang w:val="pl-PL"/>
              </w:rPr>
            </w:pPr>
          </w:p>
          <w:p w14:paraId="4061E3DC"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037731000"/>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Pracodawca samorządowy opracował listę kursów szkoleniowych. Pracownicy mają do niej dostęp i mogą w każdej chwili się z nią zapoznać.</w:t>
            </w:r>
          </w:p>
          <w:p w14:paraId="3A8D1D5C" w14:textId="066F43A2" w:rsidR="00790393" w:rsidRPr="006F0306" w:rsidRDefault="004618AA" w:rsidP="00790393">
            <w:pPr>
              <w:pStyle w:val="TableCell"/>
              <w:jc w:val="both"/>
              <w:rPr>
                <w:rFonts w:asciiTheme="majorHAnsi" w:eastAsia="Calibri" w:hAnsiTheme="majorHAnsi"/>
                <w:szCs w:val="17"/>
                <w:lang w:val="pl-PL"/>
              </w:rPr>
            </w:pPr>
            <w:sdt>
              <w:sdtPr>
                <w:rPr>
                  <w:rFonts w:asciiTheme="majorHAnsi" w:eastAsia="Calibri" w:hAnsiTheme="majorHAnsi" w:cs="Calibri"/>
                  <w:color w:val="0070C0"/>
                  <w:szCs w:val="17"/>
                  <w:shd w:val="clear" w:color="auto" w:fill="E6E6E6"/>
                  <w:lang w:val="pl-PL"/>
                </w:rPr>
                <w:id w:val="-1727216732"/>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xml:space="preserve"> Możliwości wspierające rozwój zawodowy są adresowane do różnych grup pracowników.</w:t>
            </w:r>
          </w:p>
        </w:tc>
        <w:tc>
          <w:tcPr>
            <w:tcW w:w="1045" w:type="pct"/>
            <w:shd w:val="clear" w:color="auto" w:fill="A8D08D"/>
          </w:tcPr>
          <w:p w14:paraId="2293BF68"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Pracodawca samorządowy ma wizję kształcenia i rozwoju powiązaną z rozwojem kompetencji niezbędnych do skutecznej realizacji strategii rozwoju lokalnego. Wykorzystuje połączenie różnych metod szkoleniowych, włącznie z programami mentoringu i zadaniami stanowiącymi wyzwanie, aby stymulować rozwój pracowników. Oferta szkoleniowa jest poddawana okresowym przeglądom, a dobre praktyki są przekazywane innym JST.</w:t>
            </w:r>
          </w:p>
          <w:p w14:paraId="1922BE8B" w14:textId="77777777" w:rsidR="00790393" w:rsidRPr="006F0306" w:rsidRDefault="00790393" w:rsidP="00790393">
            <w:pPr>
              <w:widowControl/>
              <w:jc w:val="left"/>
              <w:rPr>
                <w:rFonts w:asciiTheme="majorHAnsi" w:eastAsia="Calibri" w:hAnsiTheme="majorHAnsi" w:cs="Calibri"/>
                <w:sz w:val="17"/>
                <w:szCs w:val="17"/>
                <w:lang w:val="pl-PL"/>
              </w:rPr>
            </w:pPr>
          </w:p>
          <w:p w14:paraId="64F49217"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32594995"/>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Pracodawca samorządowy ma strategię albo plan wspierający naukę i rozwój powiązany z celami organizacji.</w:t>
            </w:r>
          </w:p>
          <w:p w14:paraId="15957405"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442228250"/>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Przyjęta przez pracodawcę samorządowego strategia rozwoju zawodowego pracowników obejmuje przynajmniej trzy narzędzia spośród wymienionych: programy wdrażające do pracy na nowym stanowisku, uzupełnienie wiedzy w wyniku zmian prawnych, mentoring, szkolenia stacjonarne, szkolenia zdalne itd. </w:t>
            </w:r>
          </w:p>
          <w:p w14:paraId="21909A5E"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708443910"/>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Pracodawca samorządowy szkoli swój personel, aby potrafił on skutecznie współpracować z organizacjami </w:t>
            </w:r>
            <w:r w:rsidR="00790393" w:rsidRPr="006F0306">
              <w:rPr>
                <w:rFonts w:asciiTheme="majorHAnsi" w:eastAsia="Calibri Light" w:hAnsiTheme="majorHAnsi" w:cs="Calibri"/>
                <w:color w:val="0070C0"/>
                <w:sz w:val="17"/>
                <w:szCs w:val="17"/>
                <w:lang w:val="pl-PL"/>
              </w:rPr>
              <w:lastRenderedPageBreak/>
              <w:t>pozarządowymi i innymi jednostkami samorządu terytorialnego.</w:t>
            </w:r>
          </w:p>
          <w:p w14:paraId="7746CFD6" w14:textId="75824B68" w:rsidR="00790393" w:rsidRPr="006F0306" w:rsidRDefault="00790393" w:rsidP="00790393">
            <w:pPr>
              <w:pStyle w:val="TableCell"/>
              <w:jc w:val="both"/>
              <w:rPr>
                <w:rFonts w:asciiTheme="majorHAnsi" w:eastAsia="Calibri" w:hAnsiTheme="majorHAnsi"/>
                <w:szCs w:val="17"/>
                <w:lang w:val="pl-PL"/>
              </w:rPr>
            </w:pPr>
          </w:p>
        </w:tc>
      </w:tr>
      <w:tr w:rsidR="00790393" w:rsidRPr="00A86B88" w14:paraId="3E9E1B3D" w14:textId="77777777" w:rsidTr="00790393">
        <w:tc>
          <w:tcPr>
            <w:tcW w:w="673" w:type="pct"/>
            <w:vMerge/>
          </w:tcPr>
          <w:p w14:paraId="0A1D02AE" w14:textId="77777777" w:rsidR="00790393" w:rsidRPr="006F0306" w:rsidRDefault="00790393" w:rsidP="00790393">
            <w:pPr>
              <w:pStyle w:val="TableRow"/>
              <w:rPr>
                <w:rFonts w:asciiTheme="majorHAnsi" w:hAnsiTheme="majorHAnsi"/>
                <w:szCs w:val="17"/>
                <w:lang w:val="pl-PL"/>
              </w:rPr>
            </w:pPr>
          </w:p>
        </w:tc>
        <w:tc>
          <w:tcPr>
            <w:tcW w:w="1037" w:type="pct"/>
            <w:shd w:val="clear" w:color="auto" w:fill="auto"/>
          </w:tcPr>
          <w:p w14:paraId="15FC8EED" w14:textId="7149AB46" w:rsidR="00790393" w:rsidRPr="00A86B88" w:rsidRDefault="00790393" w:rsidP="00790393">
            <w:pPr>
              <w:pStyle w:val="Nagwek4"/>
              <w:numPr>
                <w:ilvl w:val="0"/>
                <w:numId w:val="17"/>
              </w:numPr>
              <w:spacing w:before="0"/>
              <w:ind w:left="357" w:hanging="357"/>
              <w:outlineLvl w:val="3"/>
              <w:rPr>
                <w:rFonts w:asciiTheme="majorHAnsi" w:hAnsiTheme="majorHAnsi"/>
                <w:szCs w:val="17"/>
                <w:lang w:val="pl-PL"/>
              </w:rPr>
            </w:pPr>
            <w:r w:rsidRPr="006F0306">
              <w:rPr>
                <w:rFonts w:asciiTheme="majorHAnsi" w:eastAsia="Calibri Light" w:hAnsiTheme="majorHAnsi" w:cs="Calibri"/>
                <w:color w:val="auto"/>
                <w:sz w:val="17"/>
                <w:szCs w:val="17"/>
                <w:lang w:val="pl-PL"/>
              </w:rPr>
              <w:t>Planowanie zatrudnienia</w:t>
            </w:r>
          </w:p>
        </w:tc>
        <w:tc>
          <w:tcPr>
            <w:tcW w:w="1123" w:type="pct"/>
            <w:shd w:val="clear" w:color="auto" w:fill="E2EFD9"/>
          </w:tcPr>
          <w:p w14:paraId="323CA061"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zatrudnia, jeśli jest taka potrzeba i przydziela zadania na zasadzie </w:t>
            </w:r>
            <w:r w:rsidRPr="006F0306">
              <w:rPr>
                <w:rFonts w:asciiTheme="majorHAnsi" w:eastAsia="Calibri Light" w:hAnsiTheme="majorHAnsi" w:cs="Calibri"/>
                <w:i/>
                <w:iCs/>
                <w:sz w:val="17"/>
                <w:szCs w:val="17"/>
                <w:lang w:val="pl-PL"/>
              </w:rPr>
              <w:t>ad hoc</w:t>
            </w:r>
            <w:r w:rsidRPr="006F0306">
              <w:rPr>
                <w:rFonts w:asciiTheme="majorHAnsi" w:eastAsia="Calibri Light" w:hAnsiTheme="majorHAnsi" w:cs="Calibri"/>
                <w:sz w:val="17"/>
                <w:szCs w:val="17"/>
                <w:lang w:val="pl-PL"/>
              </w:rPr>
              <w:t xml:space="preserve">. </w:t>
            </w:r>
          </w:p>
          <w:p w14:paraId="5AE17E21" w14:textId="77777777" w:rsidR="00790393" w:rsidRPr="006F0306" w:rsidRDefault="00790393" w:rsidP="00790393">
            <w:pPr>
              <w:widowControl/>
              <w:jc w:val="left"/>
              <w:rPr>
                <w:rFonts w:asciiTheme="majorHAnsi" w:eastAsia="Calibri" w:hAnsiTheme="majorHAnsi" w:cs="Calibri"/>
                <w:sz w:val="17"/>
                <w:szCs w:val="17"/>
                <w:lang w:val="pl-PL"/>
              </w:rPr>
            </w:pPr>
          </w:p>
          <w:p w14:paraId="17B0B07A" w14:textId="77777777" w:rsidR="00790393" w:rsidRPr="006F0306" w:rsidRDefault="00790393" w:rsidP="00790393">
            <w:pPr>
              <w:widowControl/>
              <w:jc w:val="left"/>
              <w:rPr>
                <w:rFonts w:asciiTheme="majorHAnsi" w:eastAsia="Calibri" w:hAnsiTheme="majorHAnsi" w:cs="Calibri"/>
                <w:sz w:val="17"/>
                <w:szCs w:val="17"/>
                <w:lang w:val="pl-PL"/>
              </w:rPr>
            </w:pPr>
          </w:p>
          <w:p w14:paraId="706EEECA" w14:textId="77777777" w:rsidR="00790393" w:rsidRPr="006F0306" w:rsidRDefault="00790393" w:rsidP="00790393">
            <w:pPr>
              <w:widowControl/>
              <w:jc w:val="left"/>
              <w:rPr>
                <w:rFonts w:asciiTheme="majorHAnsi" w:eastAsia="Calibri" w:hAnsiTheme="majorHAnsi" w:cs="Calibri"/>
                <w:sz w:val="17"/>
                <w:szCs w:val="17"/>
                <w:lang w:val="pl-PL"/>
              </w:rPr>
            </w:pPr>
          </w:p>
          <w:p w14:paraId="6ACBBD9B" w14:textId="77777777" w:rsidR="00790393" w:rsidRPr="006F0306" w:rsidRDefault="00790393" w:rsidP="00790393">
            <w:pPr>
              <w:widowControl/>
              <w:jc w:val="left"/>
              <w:rPr>
                <w:rFonts w:asciiTheme="majorHAnsi" w:eastAsia="Calibri" w:hAnsiTheme="majorHAnsi" w:cs="Calibri"/>
                <w:sz w:val="17"/>
                <w:szCs w:val="17"/>
                <w:lang w:val="pl-PL"/>
              </w:rPr>
            </w:pPr>
          </w:p>
          <w:p w14:paraId="2535D7D3" w14:textId="77777777" w:rsidR="00790393" w:rsidRPr="006F0306" w:rsidRDefault="00790393" w:rsidP="00790393">
            <w:pPr>
              <w:widowControl/>
              <w:jc w:val="left"/>
              <w:rPr>
                <w:rFonts w:asciiTheme="majorHAnsi" w:eastAsia="Calibri" w:hAnsiTheme="majorHAnsi" w:cs="Calibri"/>
                <w:sz w:val="17"/>
                <w:szCs w:val="17"/>
                <w:lang w:val="pl-PL"/>
              </w:rPr>
            </w:pPr>
          </w:p>
          <w:p w14:paraId="1DA57E84" w14:textId="77777777" w:rsidR="00790393" w:rsidRPr="006F0306" w:rsidRDefault="00790393" w:rsidP="00790393">
            <w:pPr>
              <w:widowControl/>
              <w:jc w:val="left"/>
              <w:rPr>
                <w:rFonts w:asciiTheme="majorHAnsi" w:eastAsia="Calibri" w:hAnsiTheme="majorHAnsi" w:cs="Calibri"/>
                <w:sz w:val="17"/>
                <w:szCs w:val="17"/>
                <w:lang w:val="pl-PL"/>
              </w:rPr>
            </w:pPr>
          </w:p>
          <w:p w14:paraId="70F33EA7" w14:textId="77777777" w:rsidR="00790393" w:rsidRPr="006F0306" w:rsidRDefault="00790393" w:rsidP="00790393">
            <w:pPr>
              <w:widowControl/>
              <w:jc w:val="left"/>
              <w:rPr>
                <w:rFonts w:asciiTheme="majorHAnsi" w:eastAsia="Calibri" w:hAnsiTheme="majorHAnsi" w:cs="Calibri"/>
                <w:sz w:val="17"/>
                <w:szCs w:val="17"/>
                <w:lang w:val="pl-PL"/>
              </w:rPr>
            </w:pPr>
          </w:p>
          <w:p w14:paraId="3EB78F6B" w14:textId="77777777" w:rsidR="00790393" w:rsidRPr="006F0306" w:rsidRDefault="00790393" w:rsidP="00790393">
            <w:pPr>
              <w:widowControl/>
              <w:jc w:val="left"/>
              <w:rPr>
                <w:rFonts w:asciiTheme="majorHAnsi" w:eastAsia="Calibri" w:hAnsiTheme="majorHAnsi" w:cs="Calibri"/>
                <w:sz w:val="17"/>
                <w:szCs w:val="17"/>
                <w:lang w:val="pl-PL"/>
              </w:rPr>
            </w:pPr>
          </w:p>
          <w:p w14:paraId="2305D45D"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516536431"/>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Jednostka samorządu terytorialnego nie planuje decyzji o obsadzie stanowisk z większym wyprzedzeniem niż jeden rok.</w:t>
            </w:r>
          </w:p>
          <w:p w14:paraId="31B0BB1E"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985434873"/>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Jednostka samorządu terytorialnego nie ma dokumentu ani strategii zarządzania personelem. </w:t>
            </w:r>
          </w:p>
          <w:p w14:paraId="708EC0D9" w14:textId="77777777" w:rsidR="00790393" w:rsidRPr="006F0306" w:rsidRDefault="00790393" w:rsidP="00790393">
            <w:pPr>
              <w:pStyle w:val="TableCell"/>
              <w:jc w:val="both"/>
              <w:rPr>
                <w:rFonts w:asciiTheme="majorHAnsi" w:eastAsia="Calibri" w:hAnsiTheme="majorHAnsi"/>
                <w:szCs w:val="17"/>
                <w:lang w:val="pl-PL"/>
              </w:rPr>
            </w:pPr>
          </w:p>
        </w:tc>
        <w:tc>
          <w:tcPr>
            <w:tcW w:w="1122" w:type="pct"/>
            <w:shd w:val="clear" w:color="auto" w:fill="C5E0B3"/>
          </w:tcPr>
          <w:p w14:paraId="640744BD"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Jednostka samorządu terytorialnego planuje z wyprzedzeniem i przewiduje, kiedy pojawi się wakat na wybranym stanowisku (np. przejście na emeryturę) i jest w stanie przesuwać pracowników między różnymi wydziałami/referatami czy jednostkami organizacyjnymi w odpowiedzi na nowe wyzwania. </w:t>
            </w:r>
          </w:p>
          <w:p w14:paraId="05E4F482" w14:textId="77777777" w:rsidR="00790393" w:rsidRPr="006F0306" w:rsidRDefault="00790393" w:rsidP="00790393">
            <w:pPr>
              <w:widowControl/>
              <w:jc w:val="left"/>
              <w:rPr>
                <w:rFonts w:asciiTheme="majorHAnsi" w:eastAsia="Calibri" w:hAnsiTheme="majorHAnsi" w:cs="Calibri"/>
                <w:sz w:val="17"/>
                <w:szCs w:val="17"/>
                <w:lang w:val="pl-PL"/>
              </w:rPr>
            </w:pPr>
          </w:p>
          <w:p w14:paraId="3B84DDA4" w14:textId="77777777" w:rsidR="00790393" w:rsidRPr="006F0306" w:rsidRDefault="00790393" w:rsidP="00790393">
            <w:pPr>
              <w:widowControl/>
              <w:jc w:val="left"/>
              <w:rPr>
                <w:rFonts w:asciiTheme="majorHAnsi" w:eastAsia="Calibri" w:hAnsiTheme="majorHAnsi" w:cs="Calibri"/>
                <w:sz w:val="17"/>
                <w:szCs w:val="17"/>
                <w:lang w:val="pl-PL"/>
              </w:rPr>
            </w:pPr>
          </w:p>
          <w:p w14:paraId="7337C22E" w14:textId="77777777" w:rsidR="00790393" w:rsidRPr="006F0306" w:rsidRDefault="00790393" w:rsidP="00790393">
            <w:pPr>
              <w:widowControl/>
              <w:jc w:val="left"/>
              <w:rPr>
                <w:rFonts w:asciiTheme="majorHAnsi" w:eastAsia="Calibri" w:hAnsiTheme="majorHAnsi" w:cs="Calibri"/>
                <w:sz w:val="17"/>
                <w:szCs w:val="17"/>
                <w:lang w:val="pl-PL"/>
              </w:rPr>
            </w:pPr>
          </w:p>
          <w:p w14:paraId="3D21443D"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782119377"/>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Jednostka samorządu terytorialnego zaczęła opracowywać strategię, aby przewidywać luki w zatrudnieniu (np. w związku z przejściem na emeryturę).</w:t>
            </w:r>
          </w:p>
          <w:p w14:paraId="4043B6CB"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111961043"/>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Jednostka samorządu terytorialnego organizuje staże, aby zidentyfikować i wyszkolić do swych potrzeb osoby o potrzebnych kwalifikacjach.</w:t>
            </w:r>
          </w:p>
          <w:p w14:paraId="3173B534" w14:textId="77777777" w:rsidR="00790393" w:rsidRPr="006F0306" w:rsidRDefault="00790393" w:rsidP="00790393">
            <w:pPr>
              <w:pStyle w:val="TableCell"/>
              <w:jc w:val="both"/>
              <w:rPr>
                <w:rFonts w:asciiTheme="majorHAnsi" w:eastAsia="Calibri" w:hAnsiTheme="majorHAnsi"/>
                <w:szCs w:val="17"/>
                <w:lang w:val="pl-PL"/>
              </w:rPr>
            </w:pPr>
          </w:p>
        </w:tc>
        <w:tc>
          <w:tcPr>
            <w:tcW w:w="1045" w:type="pct"/>
            <w:shd w:val="clear" w:color="auto" w:fill="A8D08D"/>
          </w:tcPr>
          <w:p w14:paraId="24FFC7E1"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Jednostka samorządu terytorialnego opracowała metodykę, pozwalającą identyfikować pracowników uzyskujących wysokie wyniki, którzy mają potencjał, aby objąć stanowisko kierownicze (program rozwoju talentów). Okresowo dokonuje przeglądu swojej struktury organizacyjnej i może zmieniać zakres niektórych stanowisk w celu zwiększenia elastyczności i wydajności.</w:t>
            </w:r>
          </w:p>
          <w:p w14:paraId="03A3C295" w14:textId="77777777" w:rsidR="00790393" w:rsidRPr="006F0306" w:rsidRDefault="00790393" w:rsidP="00790393">
            <w:pPr>
              <w:widowControl/>
              <w:jc w:val="left"/>
              <w:rPr>
                <w:rFonts w:asciiTheme="majorHAnsi" w:eastAsia="Calibri" w:hAnsiTheme="majorHAnsi" w:cs="Calibri"/>
                <w:sz w:val="17"/>
                <w:szCs w:val="17"/>
                <w:lang w:val="pl-PL"/>
              </w:rPr>
            </w:pPr>
          </w:p>
          <w:p w14:paraId="3C6C83D1"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612175830"/>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Jednostka samorządu terytorialnego wdrożyła procesy, aby identyfikować i rozwijać pracowników osiągających wysokie wyniki, kładąc szczególny nacisk na pożądane zachowania, w tym aktywne przedsiębiorcze podejście do wykonywania zadań.</w:t>
            </w:r>
          </w:p>
          <w:p w14:paraId="2A09B52B" w14:textId="40DA3A66" w:rsidR="00790393" w:rsidRPr="006F0306" w:rsidRDefault="004618AA" w:rsidP="00790393">
            <w:pPr>
              <w:widowControl/>
              <w:jc w:val="left"/>
              <w:rPr>
                <w:rFonts w:asciiTheme="majorHAnsi" w:eastAsia="Calibri Light" w:hAnsiTheme="majorHAnsi" w:cs="Calibri"/>
                <w:sz w:val="17"/>
                <w:szCs w:val="17"/>
                <w:lang w:val="pl-PL"/>
              </w:rPr>
            </w:pPr>
            <w:sdt>
              <w:sdtPr>
                <w:rPr>
                  <w:rFonts w:asciiTheme="majorHAnsi" w:eastAsia="Calibri" w:hAnsiTheme="majorHAnsi" w:cs="Calibri"/>
                  <w:color w:val="0070C0"/>
                  <w:sz w:val="17"/>
                  <w:szCs w:val="17"/>
                  <w:shd w:val="clear" w:color="auto" w:fill="E6E6E6"/>
                  <w:lang w:val="pl-PL"/>
                </w:rPr>
                <w:id w:val="-1811629760"/>
                <w:placeholder>
                  <w:docPart w:val="FDDB521B2F2C4A429060E5B89556FD66"/>
                </w:placeholder>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Jednostka samorządu terytorialnego ma elastyczną strukturę organizacyjną i procesy upraszczające </w:t>
            </w:r>
            <w:r w:rsidR="007F3E1E">
              <w:rPr>
                <w:rFonts w:asciiTheme="majorHAnsi" w:eastAsia="Calibri Light" w:hAnsiTheme="majorHAnsi" w:cs="Calibri"/>
                <w:color w:val="0070C0"/>
                <w:sz w:val="17"/>
                <w:szCs w:val="17"/>
                <w:lang w:val="pl-PL"/>
              </w:rPr>
              <w:t>przenoszenie</w:t>
            </w:r>
            <w:r w:rsidR="007F3E1E" w:rsidRPr="006F0306">
              <w:rPr>
                <w:rFonts w:asciiTheme="majorHAnsi" w:eastAsia="Calibri Light" w:hAnsiTheme="majorHAnsi" w:cs="Calibri"/>
                <w:color w:val="0070C0"/>
                <w:sz w:val="17"/>
                <w:szCs w:val="17"/>
                <w:lang w:val="pl-PL"/>
              </w:rPr>
              <w:t xml:space="preserve"> </w:t>
            </w:r>
            <w:r w:rsidR="00790393" w:rsidRPr="006F0306">
              <w:rPr>
                <w:rFonts w:asciiTheme="majorHAnsi" w:eastAsia="Calibri Light" w:hAnsiTheme="majorHAnsi" w:cs="Calibri"/>
                <w:color w:val="0070C0"/>
                <w:sz w:val="17"/>
                <w:szCs w:val="17"/>
                <w:lang w:val="pl-PL"/>
              </w:rPr>
              <w:t>pracowników na inne stanowiska, w odpowiedzi na zmieniające się potrzeby organizacyjne</w:t>
            </w:r>
            <w:r w:rsidR="00790393" w:rsidRPr="006F0306">
              <w:rPr>
                <w:rFonts w:asciiTheme="majorHAnsi" w:eastAsia="Calibri Light" w:hAnsiTheme="majorHAnsi" w:cs="Calibri"/>
                <w:sz w:val="17"/>
                <w:szCs w:val="17"/>
                <w:lang w:val="pl-PL"/>
              </w:rPr>
              <w:t>.</w:t>
            </w:r>
          </w:p>
          <w:p w14:paraId="0E7877F1" w14:textId="00C87366" w:rsidR="00790393" w:rsidRPr="006F0306" w:rsidRDefault="00790393" w:rsidP="00790393">
            <w:pPr>
              <w:pStyle w:val="TableCell"/>
              <w:jc w:val="both"/>
              <w:rPr>
                <w:rFonts w:asciiTheme="majorHAnsi" w:eastAsia="Calibri" w:hAnsiTheme="majorHAnsi"/>
                <w:szCs w:val="17"/>
                <w:lang w:val="pl-PL"/>
              </w:rPr>
            </w:pPr>
          </w:p>
        </w:tc>
      </w:tr>
      <w:tr w:rsidR="00790393" w:rsidRPr="00A86B88" w14:paraId="0D879979" w14:textId="77777777" w:rsidTr="00790393">
        <w:tc>
          <w:tcPr>
            <w:tcW w:w="673" w:type="pct"/>
            <w:vMerge/>
          </w:tcPr>
          <w:p w14:paraId="5287BFF6" w14:textId="77777777" w:rsidR="00790393" w:rsidRPr="006F0306" w:rsidRDefault="00790393" w:rsidP="00790393">
            <w:pPr>
              <w:pStyle w:val="TableRow"/>
              <w:rPr>
                <w:rFonts w:asciiTheme="majorHAnsi" w:hAnsiTheme="majorHAnsi"/>
                <w:szCs w:val="17"/>
                <w:lang w:val="pl-PL"/>
              </w:rPr>
            </w:pPr>
          </w:p>
        </w:tc>
        <w:tc>
          <w:tcPr>
            <w:tcW w:w="1037" w:type="pct"/>
            <w:shd w:val="clear" w:color="auto" w:fill="auto"/>
          </w:tcPr>
          <w:p w14:paraId="3CDC212D" w14:textId="057A5325" w:rsidR="00790393" w:rsidRPr="00A86B88" w:rsidRDefault="00790393" w:rsidP="00790393">
            <w:pPr>
              <w:pStyle w:val="Nagwek4"/>
              <w:numPr>
                <w:ilvl w:val="0"/>
                <w:numId w:val="17"/>
              </w:numPr>
              <w:spacing w:before="0"/>
              <w:ind w:left="357" w:hanging="357"/>
              <w:outlineLvl w:val="3"/>
              <w:rPr>
                <w:rFonts w:asciiTheme="majorHAnsi" w:hAnsiTheme="majorHAnsi"/>
                <w:szCs w:val="17"/>
                <w:lang w:val="pl-PL"/>
              </w:rPr>
            </w:pPr>
            <w:r w:rsidRPr="006F0306">
              <w:rPr>
                <w:rFonts w:asciiTheme="majorHAnsi" w:eastAsia="Calibri Light" w:hAnsiTheme="majorHAnsi" w:cs="Calibri"/>
                <w:color w:val="auto"/>
                <w:sz w:val="17"/>
                <w:szCs w:val="17"/>
                <w:lang w:val="pl-PL"/>
              </w:rPr>
              <w:t xml:space="preserve">Zarządzanie karierą </w:t>
            </w:r>
          </w:p>
        </w:tc>
        <w:tc>
          <w:tcPr>
            <w:tcW w:w="1123" w:type="pct"/>
            <w:shd w:val="clear" w:color="auto" w:fill="E2EFD9"/>
          </w:tcPr>
          <w:p w14:paraId="2F2A2C0D"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Rozwój kariery zawodowej pracownika nie jest kluczowy dla pracodawcy samorządowego. </w:t>
            </w:r>
          </w:p>
          <w:p w14:paraId="7FE8A81D" w14:textId="77777777" w:rsidR="00790393" w:rsidRPr="006F0306" w:rsidRDefault="00790393" w:rsidP="00790393">
            <w:pPr>
              <w:widowControl/>
              <w:jc w:val="left"/>
              <w:rPr>
                <w:rFonts w:asciiTheme="majorHAnsi" w:eastAsia="Calibri" w:hAnsiTheme="majorHAnsi" w:cs="Calibri"/>
                <w:sz w:val="17"/>
                <w:szCs w:val="17"/>
                <w:lang w:val="pl-PL"/>
              </w:rPr>
            </w:pPr>
          </w:p>
          <w:p w14:paraId="1B8665FC" w14:textId="77777777" w:rsidR="00790393" w:rsidRPr="006F0306" w:rsidRDefault="00790393" w:rsidP="00790393">
            <w:pPr>
              <w:widowControl/>
              <w:jc w:val="left"/>
              <w:rPr>
                <w:rFonts w:asciiTheme="majorHAnsi" w:eastAsia="Calibri" w:hAnsiTheme="majorHAnsi" w:cs="Calibri"/>
                <w:sz w:val="17"/>
                <w:szCs w:val="17"/>
                <w:lang w:val="pl-PL"/>
              </w:rPr>
            </w:pPr>
          </w:p>
          <w:p w14:paraId="0E033B5C" w14:textId="77777777" w:rsidR="00790393" w:rsidRPr="006F0306" w:rsidRDefault="00790393" w:rsidP="00790393">
            <w:pPr>
              <w:widowControl/>
              <w:jc w:val="left"/>
              <w:rPr>
                <w:rFonts w:asciiTheme="majorHAnsi" w:eastAsia="Calibri" w:hAnsiTheme="majorHAnsi" w:cs="Calibri"/>
                <w:sz w:val="17"/>
                <w:szCs w:val="17"/>
                <w:lang w:val="pl-PL"/>
              </w:rPr>
            </w:pPr>
          </w:p>
          <w:p w14:paraId="2D08DE7D"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973108222"/>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Członkowie personelu JST pracują na tych samych stanowiskach przez wiele lat, </w:t>
            </w:r>
            <w:r w:rsidR="00790393" w:rsidRPr="006F0306">
              <w:rPr>
                <w:rFonts w:asciiTheme="majorHAnsi" w:eastAsia="Calibri Light" w:hAnsiTheme="majorHAnsi" w:cs="Calibri"/>
                <w:color w:val="0070C0"/>
                <w:sz w:val="17"/>
                <w:szCs w:val="17"/>
                <w:lang w:val="pl-PL"/>
              </w:rPr>
              <w:lastRenderedPageBreak/>
              <w:t>nie mając jasno określonych możliwości awansu pionowego lub poziomego.</w:t>
            </w:r>
          </w:p>
          <w:p w14:paraId="2046809B" w14:textId="484C1F60" w:rsidR="00790393" w:rsidRPr="006F0306" w:rsidRDefault="004618AA" w:rsidP="00790393">
            <w:pPr>
              <w:pStyle w:val="TableCell"/>
              <w:jc w:val="both"/>
              <w:rPr>
                <w:rFonts w:asciiTheme="majorHAnsi" w:eastAsia="Calibri" w:hAnsiTheme="majorHAnsi"/>
                <w:szCs w:val="17"/>
                <w:lang w:val="pl-PL"/>
              </w:rPr>
            </w:pPr>
            <w:sdt>
              <w:sdtPr>
                <w:rPr>
                  <w:rFonts w:asciiTheme="majorHAnsi" w:eastAsia="Calibri" w:hAnsiTheme="majorHAnsi" w:cs="Calibri"/>
                  <w:color w:val="0070C0"/>
                  <w:szCs w:val="17"/>
                  <w:shd w:val="clear" w:color="auto" w:fill="E6E6E6"/>
                  <w:lang w:val="pl-PL"/>
                </w:rPr>
                <w:id w:val="-1471664283"/>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Rozwój kariery zawodowej pracownika w danej JST zależy od oceny przeprowadzanej przez poszczególnych kierowników.</w:t>
            </w:r>
          </w:p>
        </w:tc>
        <w:tc>
          <w:tcPr>
            <w:tcW w:w="1122" w:type="pct"/>
            <w:shd w:val="clear" w:color="auto" w:fill="C5E0B3"/>
          </w:tcPr>
          <w:p w14:paraId="17DB72CD"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Jednostka samorządu terytorialnego oferuje pewne możliwości rozwoju kariery, ale nie systemowo i niekoniecznie na wszystkich stanowiskach. </w:t>
            </w:r>
          </w:p>
          <w:p w14:paraId="58CFD86B" w14:textId="77777777" w:rsidR="00790393" w:rsidRPr="006F0306" w:rsidRDefault="00790393" w:rsidP="00790393">
            <w:pPr>
              <w:widowControl/>
              <w:jc w:val="left"/>
              <w:rPr>
                <w:rFonts w:asciiTheme="majorHAnsi" w:eastAsia="Calibri" w:hAnsiTheme="majorHAnsi" w:cs="Calibri"/>
                <w:sz w:val="17"/>
                <w:szCs w:val="17"/>
                <w:lang w:val="pl-PL"/>
              </w:rPr>
            </w:pPr>
          </w:p>
          <w:p w14:paraId="38AE78AF"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486317794"/>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Pracodawca samorządowy wspiera rozwój kariery zawodowej pracowników poprzez: </w:t>
            </w:r>
          </w:p>
          <w:p w14:paraId="18589610" w14:textId="77777777" w:rsidR="00790393" w:rsidRPr="006F0306" w:rsidRDefault="004618AA" w:rsidP="00790393">
            <w:pPr>
              <w:widowControl/>
              <w:ind w:left="324"/>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799747984"/>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Świadome zarządzanie kompetencjami pracowników.</w:t>
            </w:r>
          </w:p>
          <w:p w14:paraId="5D364114" w14:textId="1981980A" w:rsidR="00790393" w:rsidRPr="006F0306" w:rsidRDefault="004618AA" w:rsidP="00790393">
            <w:pPr>
              <w:pStyle w:val="TableCell"/>
              <w:jc w:val="left"/>
              <w:rPr>
                <w:rFonts w:asciiTheme="majorHAnsi" w:eastAsia="Calibri" w:hAnsiTheme="majorHAnsi"/>
                <w:szCs w:val="17"/>
                <w:lang w:val="pl-PL"/>
              </w:rPr>
            </w:pPr>
            <w:sdt>
              <w:sdtPr>
                <w:rPr>
                  <w:rFonts w:asciiTheme="majorHAnsi" w:eastAsia="Calibri" w:hAnsiTheme="majorHAnsi" w:cs="Calibri"/>
                  <w:color w:val="0070C0"/>
                  <w:szCs w:val="17"/>
                  <w:shd w:val="clear" w:color="auto" w:fill="E6E6E6"/>
                  <w:lang w:val="pl-PL"/>
                </w:rPr>
                <w:id w:val="-1866287108"/>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xml:space="preserve"> Programy mobilności pracowniczej, np. czasowe delegowanie pracowników do innych komórek lub jednostek organizacyjnych JST.</w:t>
            </w:r>
          </w:p>
        </w:tc>
        <w:tc>
          <w:tcPr>
            <w:tcW w:w="1045" w:type="pct"/>
            <w:shd w:val="clear" w:color="auto" w:fill="A8D08D"/>
          </w:tcPr>
          <w:p w14:paraId="2A3C1AE2"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lastRenderedPageBreak/>
              <w:t xml:space="preserve">Awans zawodowy jest możliwy w danej jednostce samorządu terytorialnego.  Awanse na wyższe stanowiska w hierarchii podlegają jasno określonym kryteriom i pracownicy znają te kryteria. </w:t>
            </w:r>
          </w:p>
          <w:p w14:paraId="5EE02212" w14:textId="77777777" w:rsidR="00790393" w:rsidRPr="006F0306" w:rsidRDefault="00790393" w:rsidP="00790393">
            <w:pPr>
              <w:widowControl/>
              <w:jc w:val="left"/>
              <w:rPr>
                <w:rFonts w:asciiTheme="majorHAnsi" w:eastAsia="Calibri" w:hAnsiTheme="majorHAnsi" w:cs="Calibri"/>
                <w:sz w:val="17"/>
                <w:szCs w:val="17"/>
                <w:lang w:val="pl-PL"/>
              </w:rPr>
            </w:pPr>
          </w:p>
          <w:p w14:paraId="578801CD"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880513561"/>
                <w:placeholder>
                  <w:docPart w:val="81A93EFAA299433F8034DC9D926D560C"/>
                </w:placeholder>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Pracownicy są motywowani do rozwoju swojej kariery, m.in. z wykorzystaniem awansu poziomego.</w:t>
            </w:r>
          </w:p>
          <w:p w14:paraId="3042CB8C" w14:textId="17B9F994" w:rsidR="00790393" w:rsidRPr="006F0306" w:rsidRDefault="00790393" w:rsidP="00790393">
            <w:pPr>
              <w:pStyle w:val="TableCell"/>
              <w:jc w:val="both"/>
              <w:rPr>
                <w:rFonts w:asciiTheme="majorHAnsi" w:eastAsia="Calibri" w:hAnsiTheme="majorHAnsi"/>
                <w:szCs w:val="17"/>
                <w:lang w:val="pl-PL"/>
              </w:rPr>
            </w:pPr>
            <w:r w:rsidRPr="006F0306">
              <w:rPr>
                <w:rFonts w:ascii="Segoe UI Symbol" w:eastAsia="Calibri Light" w:hAnsi="Segoe UI Symbol" w:cs="Segoe UI Symbol"/>
                <w:color w:val="0070C0"/>
                <w:szCs w:val="17"/>
                <w:lang w:val="pl-PL"/>
              </w:rPr>
              <w:t>☐</w:t>
            </w:r>
            <w:r w:rsidRPr="006F0306">
              <w:rPr>
                <w:rFonts w:asciiTheme="majorHAnsi" w:eastAsia="Calibri Light" w:hAnsiTheme="majorHAnsi" w:cs="Calibri"/>
                <w:color w:val="0070C0"/>
                <w:szCs w:val="17"/>
                <w:lang w:val="pl-PL"/>
              </w:rPr>
              <w:t>  Pracodawca samorządowy skupia się na optymalizacji przydziału pracowników w ramach jednostki samorządu.</w:t>
            </w:r>
          </w:p>
        </w:tc>
      </w:tr>
      <w:tr w:rsidR="00790393" w:rsidRPr="00A86B88" w14:paraId="4F4A562C" w14:textId="77777777" w:rsidTr="00790393">
        <w:tc>
          <w:tcPr>
            <w:tcW w:w="673" w:type="pct"/>
            <w:vMerge/>
          </w:tcPr>
          <w:p w14:paraId="261761BE" w14:textId="77777777" w:rsidR="00790393" w:rsidRPr="006F0306" w:rsidRDefault="00790393" w:rsidP="00790393">
            <w:pPr>
              <w:pStyle w:val="TableRow"/>
              <w:rPr>
                <w:rFonts w:asciiTheme="majorHAnsi" w:hAnsiTheme="majorHAnsi"/>
                <w:szCs w:val="17"/>
                <w:lang w:val="pl-PL"/>
              </w:rPr>
            </w:pPr>
          </w:p>
        </w:tc>
        <w:tc>
          <w:tcPr>
            <w:tcW w:w="1037" w:type="pct"/>
            <w:shd w:val="clear" w:color="auto" w:fill="auto"/>
          </w:tcPr>
          <w:p w14:paraId="6A0D84FF" w14:textId="6C7D208F" w:rsidR="00790393" w:rsidRPr="006F0306" w:rsidRDefault="00790393" w:rsidP="00790393">
            <w:pPr>
              <w:pStyle w:val="Nagwek4"/>
              <w:numPr>
                <w:ilvl w:val="0"/>
                <w:numId w:val="17"/>
              </w:numPr>
              <w:spacing w:before="0"/>
              <w:ind w:left="357" w:hanging="357"/>
              <w:outlineLvl w:val="3"/>
              <w:rPr>
                <w:rFonts w:asciiTheme="majorHAnsi" w:hAnsiTheme="majorHAnsi"/>
                <w:szCs w:val="17"/>
                <w:lang w:val="pl-PL"/>
              </w:rPr>
            </w:pPr>
            <w:r w:rsidRPr="006F0306">
              <w:rPr>
                <w:rFonts w:asciiTheme="majorHAnsi" w:eastAsia="Calibri Light" w:hAnsiTheme="majorHAnsi" w:cs="Calibri"/>
                <w:color w:val="auto"/>
                <w:sz w:val="17"/>
                <w:szCs w:val="17"/>
                <w:lang w:val="pl-PL"/>
              </w:rPr>
              <w:t xml:space="preserve">Wewnętrzne przygotowanie do zarządzania zasobami ludzkimi w JST </w:t>
            </w:r>
          </w:p>
        </w:tc>
        <w:tc>
          <w:tcPr>
            <w:tcW w:w="1123" w:type="pct"/>
            <w:shd w:val="clear" w:color="auto" w:fill="E2EFD9"/>
          </w:tcPr>
          <w:p w14:paraId="02173C4C"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Pracownicy działu kadr stosują odpowiednie przepisy prawa dotyczące zarządzania zasobami ludzkimi. Ich rola jest rozumiana jako zapewnienie prawidłowego stosowania procedur. </w:t>
            </w:r>
          </w:p>
          <w:p w14:paraId="5070E94E" w14:textId="77777777" w:rsidR="00790393" w:rsidRPr="006F0306" w:rsidRDefault="00790393" w:rsidP="00790393">
            <w:pPr>
              <w:widowControl/>
              <w:jc w:val="left"/>
              <w:rPr>
                <w:rFonts w:asciiTheme="majorHAnsi" w:eastAsia="Calibri" w:hAnsiTheme="majorHAnsi" w:cs="Calibri"/>
                <w:sz w:val="17"/>
                <w:szCs w:val="17"/>
                <w:lang w:val="pl-PL"/>
              </w:rPr>
            </w:pPr>
          </w:p>
          <w:p w14:paraId="16B329EF"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637641966"/>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Pracownicy działu kadr odbywają specjalistyczne szkolenia z zarządzania zasobami ludzkimi. </w:t>
            </w:r>
          </w:p>
          <w:p w14:paraId="0B4EB09F" w14:textId="725C8313" w:rsidR="00790393" w:rsidRPr="006F0306" w:rsidRDefault="004618AA" w:rsidP="00790393">
            <w:pPr>
              <w:pStyle w:val="TableCell"/>
              <w:jc w:val="both"/>
              <w:rPr>
                <w:rFonts w:asciiTheme="majorHAnsi" w:eastAsia="Calibri" w:hAnsiTheme="majorHAnsi"/>
                <w:szCs w:val="17"/>
                <w:lang w:val="pl-PL"/>
              </w:rPr>
            </w:pPr>
            <w:sdt>
              <w:sdtPr>
                <w:rPr>
                  <w:rFonts w:asciiTheme="majorHAnsi" w:eastAsia="Calibri" w:hAnsiTheme="majorHAnsi" w:cs="Calibri"/>
                  <w:color w:val="0070C0"/>
                  <w:szCs w:val="17"/>
                  <w:shd w:val="clear" w:color="auto" w:fill="E6E6E6"/>
                  <w:lang w:val="pl-PL"/>
                </w:rPr>
                <w:id w:val="-1991708347"/>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xml:space="preserve"> Pracownicy działu kadr odpowiadają za przestrzeganie przepisów prawa i procedur z zakresu zarządzania zasobami ludzkimi. </w:t>
            </w:r>
          </w:p>
        </w:tc>
        <w:tc>
          <w:tcPr>
            <w:tcW w:w="1122" w:type="pct"/>
            <w:shd w:val="clear" w:color="auto" w:fill="C5E0B3"/>
          </w:tcPr>
          <w:p w14:paraId="1A325DDF"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 xml:space="preserve">Pracownicy działu kadr wykorzystują w praktyce podstawowe zasady strategicznego zarządzania zasobami ludzkimi*. </w:t>
            </w:r>
          </w:p>
          <w:p w14:paraId="1947F79A" w14:textId="77777777" w:rsidR="00790393" w:rsidRPr="006F0306" w:rsidRDefault="00790393" w:rsidP="00790393">
            <w:pPr>
              <w:widowControl/>
              <w:jc w:val="left"/>
              <w:rPr>
                <w:rFonts w:asciiTheme="majorHAnsi" w:eastAsia="Calibri" w:hAnsiTheme="majorHAnsi" w:cs="Calibri"/>
                <w:sz w:val="17"/>
                <w:szCs w:val="17"/>
                <w:lang w:val="pl-PL"/>
              </w:rPr>
            </w:pPr>
          </w:p>
          <w:p w14:paraId="78F27C46" w14:textId="77777777" w:rsidR="00790393" w:rsidRPr="006F0306" w:rsidRDefault="00790393" w:rsidP="00790393">
            <w:pPr>
              <w:widowControl/>
              <w:jc w:val="left"/>
              <w:rPr>
                <w:rFonts w:asciiTheme="majorHAnsi" w:eastAsia="Calibri" w:hAnsiTheme="majorHAnsi" w:cs="Calibri"/>
                <w:sz w:val="17"/>
                <w:szCs w:val="17"/>
                <w:lang w:val="pl-PL"/>
              </w:rPr>
            </w:pPr>
          </w:p>
          <w:p w14:paraId="09968584" w14:textId="77777777" w:rsidR="00790393" w:rsidRPr="006F0306" w:rsidRDefault="00790393" w:rsidP="00790393">
            <w:pPr>
              <w:widowControl/>
              <w:jc w:val="left"/>
              <w:rPr>
                <w:rFonts w:asciiTheme="majorHAnsi" w:eastAsia="Calibri" w:hAnsiTheme="majorHAnsi" w:cs="Calibri"/>
                <w:sz w:val="17"/>
                <w:szCs w:val="17"/>
                <w:lang w:val="pl-PL"/>
              </w:rPr>
            </w:pPr>
          </w:p>
          <w:p w14:paraId="6E8CC4A2"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2015672380"/>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Pracownicy działu kadr mają dostęp do zaawansowanych szkoleń z zarządzania zasobami ludzkimi.</w:t>
            </w:r>
          </w:p>
          <w:p w14:paraId="29607716"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1014309760"/>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Pracownicy działu kadr utrzymują stały kontakt z kierownikami działów merytorycznych, aby dostosowywać prowadzone procesy rekrutacyjne do zmieniających się potrzeb.</w:t>
            </w:r>
          </w:p>
          <w:p w14:paraId="74C540C2" w14:textId="77777777" w:rsidR="00790393" w:rsidRPr="006F0306" w:rsidRDefault="00790393" w:rsidP="00790393">
            <w:pPr>
              <w:widowControl/>
              <w:jc w:val="left"/>
              <w:rPr>
                <w:rFonts w:asciiTheme="majorHAnsi" w:eastAsia="Calibri" w:hAnsiTheme="majorHAnsi" w:cs="Calibri"/>
                <w:sz w:val="17"/>
                <w:szCs w:val="17"/>
                <w:lang w:val="pl-PL"/>
              </w:rPr>
            </w:pPr>
          </w:p>
          <w:p w14:paraId="6DE4A997" w14:textId="621D5428" w:rsidR="00790393" w:rsidRPr="006F0306" w:rsidRDefault="00790393" w:rsidP="00790393">
            <w:pPr>
              <w:pStyle w:val="TableCell"/>
              <w:jc w:val="both"/>
              <w:rPr>
                <w:rFonts w:asciiTheme="majorHAnsi" w:eastAsia="Calibri" w:hAnsiTheme="majorHAnsi"/>
                <w:szCs w:val="17"/>
                <w:lang w:val="pl-PL"/>
              </w:rPr>
            </w:pPr>
          </w:p>
        </w:tc>
        <w:tc>
          <w:tcPr>
            <w:tcW w:w="1045" w:type="pct"/>
            <w:shd w:val="clear" w:color="auto" w:fill="A8D08D"/>
          </w:tcPr>
          <w:p w14:paraId="477CCC0F" w14:textId="77777777" w:rsidR="00790393" w:rsidRPr="006F0306" w:rsidRDefault="00790393" w:rsidP="00790393">
            <w:pPr>
              <w:widowControl/>
              <w:jc w:val="left"/>
              <w:rPr>
                <w:rFonts w:asciiTheme="majorHAnsi" w:eastAsia="Calibri" w:hAnsiTheme="majorHAnsi" w:cs="Calibri"/>
                <w:sz w:val="17"/>
                <w:szCs w:val="17"/>
                <w:lang w:val="pl-PL"/>
              </w:rPr>
            </w:pPr>
            <w:r w:rsidRPr="006F0306">
              <w:rPr>
                <w:rFonts w:asciiTheme="majorHAnsi" w:eastAsia="Calibri Light" w:hAnsiTheme="majorHAnsi" w:cs="Calibri"/>
                <w:sz w:val="17"/>
                <w:szCs w:val="17"/>
                <w:lang w:val="pl-PL"/>
              </w:rPr>
              <w:t>Dział kadr systematycznie stosuje zasady strategicznego zarządzania zasobami ludzkim, aby lepiej realizować cele jednostki samorządu terytorialnego, w tym  strategię rozwoju lokalnego.</w:t>
            </w:r>
          </w:p>
          <w:p w14:paraId="19AD30B8" w14:textId="77777777" w:rsidR="00790393" w:rsidRPr="006F0306" w:rsidRDefault="00790393" w:rsidP="00790393">
            <w:pPr>
              <w:widowControl/>
              <w:jc w:val="left"/>
              <w:rPr>
                <w:rFonts w:asciiTheme="majorHAnsi" w:eastAsia="Calibri" w:hAnsiTheme="majorHAnsi" w:cs="Calibri"/>
                <w:sz w:val="17"/>
                <w:szCs w:val="17"/>
                <w:lang w:val="pl-PL"/>
              </w:rPr>
            </w:pPr>
          </w:p>
          <w:p w14:paraId="2432D172" w14:textId="77777777" w:rsidR="00790393" w:rsidRPr="006F0306" w:rsidRDefault="004618AA" w:rsidP="00790393">
            <w:pPr>
              <w:widowControl/>
              <w:jc w:val="left"/>
              <w:rPr>
                <w:rFonts w:asciiTheme="majorHAnsi" w:eastAsia="Calibri" w:hAnsiTheme="majorHAnsi" w:cs="Calibri"/>
                <w:color w:val="0070C0"/>
                <w:sz w:val="17"/>
                <w:szCs w:val="17"/>
                <w:lang w:val="pl-PL"/>
              </w:rPr>
            </w:pPr>
            <w:sdt>
              <w:sdtPr>
                <w:rPr>
                  <w:rFonts w:asciiTheme="majorHAnsi" w:eastAsia="Calibri" w:hAnsiTheme="majorHAnsi" w:cs="Calibri"/>
                  <w:color w:val="0070C0"/>
                  <w:sz w:val="17"/>
                  <w:szCs w:val="17"/>
                  <w:shd w:val="clear" w:color="auto" w:fill="E6E6E6"/>
                  <w:lang w:val="pl-PL"/>
                </w:rPr>
                <w:id w:val="-983393973"/>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 w:val="17"/>
                    <w:szCs w:val="17"/>
                    <w:lang w:val="pl-PL"/>
                  </w:rPr>
                  <w:t>☐</w:t>
                </w:r>
              </w:sdtContent>
            </w:sdt>
            <w:r w:rsidR="00790393" w:rsidRPr="006F0306">
              <w:rPr>
                <w:rFonts w:asciiTheme="majorHAnsi" w:eastAsia="Calibri Light" w:hAnsiTheme="majorHAnsi" w:cs="Calibri"/>
                <w:color w:val="0070C0"/>
                <w:sz w:val="17"/>
                <w:szCs w:val="17"/>
                <w:lang w:val="pl-PL"/>
              </w:rPr>
              <w:t xml:space="preserve"> Działy kadr doradzają kierownikom w sprawach związanych z obsadą stanowisk i potrzebami rozwojowymi. </w:t>
            </w:r>
          </w:p>
          <w:p w14:paraId="2D952F75" w14:textId="4C99CAA5" w:rsidR="00790393" w:rsidRPr="006F0306" w:rsidRDefault="004618AA" w:rsidP="00790393">
            <w:pPr>
              <w:pStyle w:val="TableCell"/>
              <w:jc w:val="both"/>
              <w:rPr>
                <w:rFonts w:asciiTheme="majorHAnsi" w:eastAsia="Calibri" w:hAnsiTheme="majorHAnsi"/>
                <w:szCs w:val="17"/>
                <w:lang w:val="pl-PL"/>
              </w:rPr>
            </w:pPr>
            <w:sdt>
              <w:sdtPr>
                <w:rPr>
                  <w:rFonts w:asciiTheme="majorHAnsi" w:eastAsia="Calibri" w:hAnsiTheme="majorHAnsi" w:cs="Calibri"/>
                  <w:color w:val="0070C0"/>
                  <w:szCs w:val="17"/>
                  <w:shd w:val="clear" w:color="auto" w:fill="E6E6E6"/>
                  <w:lang w:val="pl-PL"/>
                </w:rPr>
                <w:id w:val="76953460"/>
                <w14:checkbox>
                  <w14:checked w14:val="0"/>
                  <w14:checkedState w14:val="2612" w14:font="MS Gothic"/>
                  <w14:uncheckedState w14:val="2610" w14:font="MS Gothic"/>
                </w14:checkbox>
              </w:sdtPr>
              <w:sdtEndPr/>
              <w:sdtContent>
                <w:r w:rsidR="00790393" w:rsidRPr="006F0306">
                  <w:rPr>
                    <w:rFonts w:ascii="Segoe UI Symbol" w:eastAsia="MS Gothic" w:hAnsi="Segoe UI Symbol" w:cs="Segoe UI Symbol"/>
                    <w:color w:val="0070C0"/>
                    <w:szCs w:val="17"/>
                    <w:lang w:val="pl-PL"/>
                  </w:rPr>
                  <w:t>☐</w:t>
                </w:r>
              </w:sdtContent>
            </w:sdt>
            <w:r w:rsidR="00790393" w:rsidRPr="006F0306">
              <w:rPr>
                <w:rFonts w:asciiTheme="majorHAnsi" w:eastAsia="Calibri Light" w:hAnsiTheme="majorHAnsi" w:cs="Calibri"/>
                <w:color w:val="0070C0"/>
                <w:szCs w:val="17"/>
                <w:lang w:val="pl-PL"/>
              </w:rPr>
              <w:t> Zarządzanie zasobami ludzkimi zostało oficjalnie uznane za priorytet jednostki samorządu.</w:t>
            </w:r>
          </w:p>
        </w:tc>
      </w:tr>
    </w:tbl>
    <w:p w14:paraId="71D8B870" w14:textId="77777777" w:rsidR="0056070E" w:rsidRPr="006F0306" w:rsidRDefault="0056070E" w:rsidP="0056070E">
      <w:pPr>
        <w:rPr>
          <w:lang w:val="pl-PL"/>
        </w:rPr>
        <w:sectPr w:rsidR="0056070E" w:rsidRPr="006F0306" w:rsidSect="00516241">
          <w:endnotePr>
            <w:numFmt w:val="decimal"/>
            <w:numRestart w:val="eachSect"/>
          </w:endnotePr>
          <w:pgSz w:w="16838" w:h="11906" w:orient="landscape" w:code="9"/>
          <w:pgMar w:top="1814" w:right="1814" w:bottom="1758" w:left="1758" w:header="1247" w:footer="1020" w:gutter="0"/>
          <w:cols w:space="708"/>
          <w:docGrid w:linePitch="360"/>
        </w:sectPr>
      </w:pPr>
    </w:p>
    <w:p w14:paraId="22289474" w14:textId="38E45EF1" w:rsidR="0056070E" w:rsidRPr="006F0306" w:rsidRDefault="00FB5965" w:rsidP="00036D55">
      <w:pPr>
        <w:pStyle w:val="Tytu"/>
        <w:rPr>
          <w:lang w:val="pl-PL"/>
        </w:rPr>
      </w:pPr>
      <w:bookmarkStart w:id="48" w:name="_Toc71043346"/>
      <w:r w:rsidRPr="006F0306">
        <w:rPr>
          <w:lang w:val="pl-PL"/>
        </w:rPr>
        <w:lastRenderedPageBreak/>
        <w:t>Słownik zastosowanych pojęć</w:t>
      </w:r>
      <w:bookmarkEnd w:id="48"/>
      <w:r w:rsidR="0056070E" w:rsidRPr="006F0306">
        <w:rPr>
          <w:lang w:val="pl-PL"/>
        </w:rPr>
        <w:t xml:space="preserve"> </w:t>
      </w:r>
    </w:p>
    <w:p w14:paraId="24A175D5" w14:textId="77777777" w:rsidR="00881957" w:rsidRPr="006F0306" w:rsidRDefault="00881957" w:rsidP="00881957">
      <w:pPr>
        <w:pStyle w:val="Para0"/>
        <w:rPr>
          <w:rFonts w:eastAsia="Malgun Gothic"/>
          <w:lang w:val="pl-PL" w:eastAsia="zh-CN"/>
        </w:rPr>
      </w:pPr>
      <w:r w:rsidRPr="006F0306">
        <w:rPr>
          <w:rFonts w:eastAsia="Calibri Light"/>
          <w:b/>
          <w:color w:val="4E81BD"/>
          <w:lang w:val="pl-PL" w:eastAsia="zh-CN"/>
        </w:rPr>
        <w:t>Obciążenia administracyjne:</w:t>
      </w:r>
      <w:r w:rsidRPr="006F0306">
        <w:rPr>
          <w:rFonts w:eastAsia="Calibri Light"/>
          <w:color w:val="4E81BD"/>
          <w:lang w:val="pl-PL" w:eastAsia="zh-CN"/>
        </w:rPr>
        <w:t xml:space="preserve"> </w:t>
      </w:r>
      <w:r w:rsidRPr="006F0306">
        <w:rPr>
          <w:lang w:val="pl-PL"/>
        </w:rPr>
        <w:t>koszty związane z uzyskaniem, odczytaniem i zrozumieniem ustaw, rozporządzeń i innych przepisów prawa, opracowaniem strategii zapewnienia zgodności z przepisami oraz spełnianiem wymogów w obszarze sprawozdawczości, łącznie ze zbieraniem, przetwarzaniem, raportowaniem i przechowywaniem danych, lecz z wyłączeniem nakładów związanych z działaniami podejmowanymi w celu zapewnienia przestrzegania rozporządzeń lub ponoszonych przez sektor publiczny kosztów zarządzania systemem regulacji prawnych.</w:t>
      </w:r>
    </w:p>
    <w:p w14:paraId="61323CDA" w14:textId="6F6E66CC" w:rsidR="00881957" w:rsidRPr="006F0306" w:rsidRDefault="00881957" w:rsidP="00881957">
      <w:pPr>
        <w:pStyle w:val="Para0"/>
        <w:rPr>
          <w:rFonts w:eastAsia="Malgun Gothic"/>
          <w:color w:val="4E81BD" w:themeColor="accent5"/>
          <w:lang w:val="pl-PL" w:eastAsia="zh-CN"/>
        </w:rPr>
      </w:pPr>
      <w:r w:rsidRPr="006F0306">
        <w:rPr>
          <w:rFonts w:eastAsia="Calibri Light"/>
          <w:b/>
          <w:color w:val="4E81BD" w:themeColor="accent5"/>
          <w:lang w:val="pl-PL" w:eastAsia="zh-CN"/>
        </w:rPr>
        <w:t>Ramy kompetencji pracowniczych:</w:t>
      </w:r>
      <w:r w:rsidRPr="006F0306">
        <w:rPr>
          <w:rFonts w:eastAsia="Calibri Light"/>
          <w:color w:val="4E81BD" w:themeColor="accent5"/>
          <w:lang w:val="pl-PL" w:eastAsia="zh-CN"/>
        </w:rPr>
        <w:t xml:space="preserve"> </w:t>
      </w:r>
      <w:r w:rsidRPr="006F0306">
        <w:rPr>
          <w:rFonts w:eastAsia="Malgun Gothic"/>
          <w:lang w:val="pl-PL" w:eastAsia="zh-CN"/>
        </w:rPr>
        <w:t>ramy kompetencji określają zestaw wspólnych wymagań dotyczących kompetencji na różnych stanowiskach pracy, w sposób odzwierciedlający wymagane zdolności kierownicze i autonomię personelu. Mo</w:t>
      </w:r>
      <w:r w:rsidR="007F3E1E">
        <w:rPr>
          <w:rFonts w:eastAsia="Malgun Gothic"/>
          <w:lang w:val="pl-PL" w:eastAsia="zh-CN"/>
        </w:rPr>
        <w:t>gą</w:t>
      </w:r>
      <w:r w:rsidRPr="006F0306">
        <w:rPr>
          <w:rFonts w:eastAsia="Malgun Gothic"/>
          <w:lang w:val="pl-PL" w:eastAsia="zh-CN"/>
        </w:rPr>
        <w:t xml:space="preserve"> służyć jako podstawa do zapewnienia skuteczności i efektywności kosztowej doboru i rozwoju personelu w celu dostosowania się do zmieniających się potrzeb organizacji. Mo</w:t>
      </w:r>
      <w:r w:rsidR="007F3E1E">
        <w:rPr>
          <w:rFonts w:eastAsia="Malgun Gothic"/>
          <w:lang w:val="pl-PL" w:eastAsia="zh-CN"/>
        </w:rPr>
        <w:t>gą także stanowić podstawę</w:t>
      </w:r>
      <w:r w:rsidRPr="006F0306">
        <w:rPr>
          <w:rFonts w:eastAsia="Malgun Gothic"/>
          <w:lang w:val="pl-PL" w:eastAsia="zh-CN"/>
        </w:rPr>
        <w:t xml:space="preserve"> tzw. „zarządzania talentami” i </w:t>
      </w:r>
      <w:r w:rsidR="007F3E1E">
        <w:rPr>
          <w:rFonts w:eastAsia="Malgun Gothic"/>
          <w:lang w:val="pl-PL" w:eastAsia="zh-CN"/>
        </w:rPr>
        <w:t>być integralnym elementem</w:t>
      </w:r>
      <w:r w:rsidRPr="006F0306">
        <w:rPr>
          <w:rFonts w:eastAsia="Malgun Gothic"/>
          <w:lang w:val="pl-PL" w:eastAsia="zh-CN"/>
        </w:rPr>
        <w:t xml:space="preserve"> </w:t>
      </w:r>
      <w:r w:rsidR="007F3E1E">
        <w:rPr>
          <w:rFonts w:eastAsia="Malgun Gothic"/>
          <w:lang w:val="pl-PL" w:eastAsia="zh-CN"/>
        </w:rPr>
        <w:t xml:space="preserve">procesu </w:t>
      </w:r>
      <w:r w:rsidRPr="006F0306">
        <w:rPr>
          <w:rFonts w:eastAsia="Malgun Gothic"/>
          <w:lang w:val="pl-PL" w:eastAsia="zh-CN"/>
        </w:rPr>
        <w:t>selekcji</w:t>
      </w:r>
      <w:r w:rsidR="007F3E1E">
        <w:rPr>
          <w:rFonts w:eastAsia="Malgun Gothic"/>
          <w:lang w:val="pl-PL" w:eastAsia="zh-CN"/>
        </w:rPr>
        <w:t>,</w:t>
      </w:r>
      <w:r w:rsidRPr="006F0306">
        <w:rPr>
          <w:rFonts w:eastAsia="Malgun Gothic"/>
          <w:lang w:val="pl-PL" w:eastAsia="zh-CN"/>
        </w:rPr>
        <w:t xml:space="preserve"> rekrutacji, oceny wyników, uczenia się i rozwoju kariery</w:t>
      </w:r>
      <w:r w:rsidRPr="006F0306">
        <w:rPr>
          <w:rFonts w:eastAsia="Calibri Light"/>
          <w:lang w:val="pl-PL" w:eastAsia="zh-CN"/>
        </w:rPr>
        <w:t xml:space="preserve">. </w:t>
      </w:r>
      <w:r w:rsidRPr="006F0306">
        <w:rPr>
          <w:rFonts w:eastAsia="Calibri Light"/>
          <w:color w:val="4E81BD" w:themeColor="accent5"/>
          <w:lang w:val="pl-PL" w:eastAsia="zh-CN"/>
        </w:rPr>
        <w:t xml:space="preserve"> Nie są one związane z ustawami regulującymi funkcjonowanie jednostek samorządu terytorialnego, lecz stanowią niezależny dokument opisujący umiejętności, których oczekuje się od urzędników administracji publicznej.</w:t>
      </w:r>
    </w:p>
    <w:p w14:paraId="5F55542E" w14:textId="77777777" w:rsidR="00881957" w:rsidRPr="006F0306" w:rsidRDefault="00881957" w:rsidP="00881957">
      <w:pPr>
        <w:pStyle w:val="Para0"/>
        <w:rPr>
          <w:rFonts w:eastAsia="Malgun Gothic"/>
          <w:lang w:val="pl-PL" w:eastAsia="zh-CN"/>
        </w:rPr>
      </w:pPr>
      <w:r w:rsidRPr="006F0306">
        <w:rPr>
          <w:rFonts w:eastAsia="Calibri Light"/>
          <w:b/>
          <w:color w:val="4E81BD"/>
          <w:lang w:val="pl-PL" w:eastAsia="zh-CN"/>
        </w:rPr>
        <w:t>Ewaluacja (ocena polityki):</w:t>
      </w:r>
      <w:r w:rsidRPr="006F0306">
        <w:rPr>
          <w:rFonts w:eastAsia="Calibri Light"/>
          <w:color w:val="4E81BD"/>
          <w:lang w:val="pl-PL" w:eastAsia="zh-CN"/>
        </w:rPr>
        <w:t xml:space="preserve"> </w:t>
      </w:r>
      <w:r w:rsidRPr="006F0306">
        <w:rPr>
          <w:rFonts w:eastAsia="Calibri Light"/>
          <w:lang w:val="pl-PL" w:eastAsia="zh-CN"/>
        </w:rPr>
        <w:t>ustrukturyzowana i obiektywna ocena projektu, wdrożenia lub wyników przyszłej, bieżącej lub zakończonej inicjatywy z zakresu polityki publicznej. Celem jest określenie przydatności i realizacji celów polityki, a także ocena wymiarów, takich jak skuteczność, efektywność kosztowa, oddziaływanie lub trwałość danej polityki publicznej. Jako taka, ocena polityki odnosi się do procesu określania wartości lub znaczenia polityki oraz jej oddziaływania. Pojęcia „ewaluacja” i „ocena” stosowane są tu wymiennie.</w:t>
      </w:r>
    </w:p>
    <w:p w14:paraId="678B5282" w14:textId="77777777" w:rsidR="00881957" w:rsidRPr="006F0306" w:rsidRDefault="00881957" w:rsidP="00881957">
      <w:pPr>
        <w:pStyle w:val="Para0"/>
        <w:rPr>
          <w:rFonts w:eastAsia="Malgun Gothic"/>
          <w:lang w:val="pl-PL" w:eastAsia="zh-CN"/>
        </w:rPr>
      </w:pPr>
      <w:r w:rsidRPr="006F0306">
        <w:rPr>
          <w:rFonts w:eastAsia="Calibri Light"/>
          <w:b/>
          <w:color w:val="4E81BD" w:themeColor="accent5"/>
          <w:lang w:val="pl-PL" w:eastAsia="zh-CN"/>
        </w:rPr>
        <w:t xml:space="preserve">Ocena wpływu </w:t>
      </w:r>
      <w:r w:rsidRPr="006F0306">
        <w:rPr>
          <w:rFonts w:eastAsia="Calibri Light"/>
          <w:b/>
          <w:i/>
          <w:iCs/>
          <w:color w:val="4E81BD" w:themeColor="accent5"/>
          <w:lang w:val="pl-PL" w:eastAsia="zh-CN"/>
        </w:rPr>
        <w:t xml:space="preserve">ex </w:t>
      </w:r>
      <w:proofErr w:type="spellStart"/>
      <w:r w:rsidRPr="006F0306">
        <w:rPr>
          <w:rFonts w:eastAsia="Calibri Light"/>
          <w:b/>
          <w:i/>
          <w:iCs/>
          <w:color w:val="4E81BD" w:themeColor="accent5"/>
          <w:lang w:val="pl-PL" w:eastAsia="zh-CN"/>
        </w:rPr>
        <w:t>ante</w:t>
      </w:r>
      <w:proofErr w:type="spellEnd"/>
      <w:r w:rsidRPr="006F0306">
        <w:rPr>
          <w:rFonts w:eastAsia="Calibri Light"/>
          <w:b/>
          <w:color w:val="4E81BD" w:themeColor="accent5"/>
          <w:lang w:val="pl-PL" w:eastAsia="zh-CN"/>
        </w:rPr>
        <w:t>:</w:t>
      </w:r>
      <w:r w:rsidRPr="006F0306">
        <w:rPr>
          <w:rFonts w:eastAsia="Calibri Light"/>
          <w:color w:val="4E81BD" w:themeColor="accent5"/>
          <w:lang w:val="pl-PL" w:eastAsia="zh-CN"/>
        </w:rPr>
        <w:t xml:space="preserve"> </w:t>
      </w:r>
      <w:r w:rsidRPr="006F0306">
        <w:rPr>
          <w:lang w:val="pl-PL"/>
        </w:rPr>
        <w:t>identyfikacja i ilościowa ocena prawdopodobnych korzyści i kosztów związanych z regulacyjnymi i nieregulacyjnymi opcjami rozważanej polityki lub rozporządzenia</w:t>
      </w:r>
      <w:r w:rsidRPr="006F0306">
        <w:rPr>
          <w:rFonts w:eastAsia="Calibri Light"/>
          <w:lang w:val="pl-PL" w:eastAsia="zh-CN"/>
        </w:rPr>
        <w:t xml:space="preserve">.  Podobnie jak ocena </w:t>
      </w:r>
      <w:r w:rsidRPr="006F0306">
        <w:rPr>
          <w:rFonts w:eastAsia="Calibri Light"/>
          <w:i/>
          <w:iCs/>
          <w:lang w:val="pl-PL" w:eastAsia="zh-CN"/>
        </w:rPr>
        <w:t xml:space="preserve">ex post </w:t>
      </w:r>
      <w:r w:rsidRPr="006F0306">
        <w:rPr>
          <w:rFonts w:eastAsia="Calibri Light"/>
          <w:lang w:val="pl-PL" w:eastAsia="zh-CN"/>
        </w:rPr>
        <w:t xml:space="preserve">(patrz poniżej) stanowi ona ważny element podejścia opartego na danych (tzw. </w:t>
      </w:r>
      <w:proofErr w:type="spellStart"/>
      <w:r w:rsidRPr="006F0306">
        <w:rPr>
          <w:rFonts w:eastAsia="Calibri Light"/>
          <w:lang w:val="pl-PL" w:eastAsia="zh-CN"/>
        </w:rPr>
        <w:t>evidence-based</w:t>
      </w:r>
      <w:proofErr w:type="spellEnd"/>
      <w:r w:rsidRPr="006F0306">
        <w:rPr>
          <w:rFonts w:eastAsia="Calibri Light"/>
          <w:lang w:val="pl-PL" w:eastAsia="zh-CN"/>
        </w:rPr>
        <w:t xml:space="preserve"> </w:t>
      </w:r>
      <w:proofErr w:type="spellStart"/>
      <w:r w:rsidRPr="006F0306">
        <w:rPr>
          <w:rFonts w:eastAsia="Calibri Light"/>
          <w:lang w:val="pl-PL" w:eastAsia="zh-CN"/>
        </w:rPr>
        <w:t>approach</w:t>
      </w:r>
      <w:proofErr w:type="spellEnd"/>
      <w:r w:rsidRPr="006F0306">
        <w:rPr>
          <w:rFonts w:eastAsia="Calibri Light"/>
          <w:lang w:val="pl-PL" w:eastAsia="zh-CN"/>
        </w:rPr>
        <w:t xml:space="preserve">) do tworzenia polityk lokalnych. </w:t>
      </w:r>
    </w:p>
    <w:p w14:paraId="66E93159" w14:textId="77777777" w:rsidR="00881957" w:rsidRPr="006F0306" w:rsidRDefault="00881957" w:rsidP="00881957">
      <w:pPr>
        <w:pStyle w:val="Para0"/>
        <w:rPr>
          <w:rFonts w:eastAsia="Malgun Gothic"/>
          <w:lang w:val="pl-PL" w:eastAsia="zh-CN"/>
        </w:rPr>
      </w:pPr>
      <w:r w:rsidRPr="006F0306">
        <w:rPr>
          <w:rFonts w:eastAsia="Calibri Light"/>
          <w:b/>
          <w:color w:val="4E81BD"/>
          <w:lang w:val="pl-PL" w:eastAsia="zh-CN"/>
        </w:rPr>
        <w:t xml:space="preserve">Ocena </w:t>
      </w:r>
      <w:r w:rsidRPr="006F0306">
        <w:rPr>
          <w:rFonts w:eastAsia="Calibri Light"/>
          <w:b/>
          <w:i/>
          <w:iCs/>
          <w:color w:val="4E81BD"/>
          <w:lang w:val="pl-PL" w:eastAsia="zh-CN"/>
        </w:rPr>
        <w:t>ex post</w:t>
      </w:r>
      <w:r w:rsidRPr="006F0306">
        <w:rPr>
          <w:rFonts w:eastAsia="Calibri Light"/>
          <w:b/>
          <w:color w:val="4E81BD"/>
          <w:lang w:val="pl-PL" w:eastAsia="zh-CN"/>
        </w:rPr>
        <w:t>:</w:t>
      </w:r>
      <w:r w:rsidRPr="006F0306">
        <w:rPr>
          <w:rFonts w:eastAsia="Calibri Light"/>
          <w:color w:val="4E81BD"/>
          <w:lang w:val="pl-PL" w:eastAsia="zh-CN"/>
        </w:rPr>
        <w:t xml:space="preserve"> </w:t>
      </w:r>
      <w:r w:rsidRPr="006F0306">
        <w:rPr>
          <w:lang w:val="pl-PL"/>
        </w:rPr>
        <w:t>proces oceny skuteczności polityk i rozporządzeń po ich wprowadzeniu.</w:t>
      </w:r>
      <w:r w:rsidRPr="006F0306">
        <w:rPr>
          <w:rFonts w:eastAsia="Calibri Light"/>
          <w:lang w:val="pl-PL" w:eastAsia="zh-CN"/>
        </w:rPr>
        <w:t xml:space="preserve"> Kluczowe znaczenie ma zapewnienie, że polityki i uregulowania pozostają użyteczne i dostosowane do założonych celów. </w:t>
      </w:r>
    </w:p>
    <w:p w14:paraId="1B17014B" w14:textId="2176B45D" w:rsidR="00881957" w:rsidRPr="006F0306" w:rsidRDefault="00881957" w:rsidP="00881957">
      <w:pPr>
        <w:pStyle w:val="Para0"/>
        <w:rPr>
          <w:rFonts w:eastAsia="Malgun Gothic"/>
          <w:lang w:val="pl-PL" w:eastAsia="zh-CN"/>
        </w:rPr>
      </w:pPr>
      <w:r w:rsidRPr="006F0306">
        <w:rPr>
          <w:rFonts w:eastAsia="Calibri Light"/>
          <w:b/>
          <w:color w:val="4E81BD" w:themeColor="accent5"/>
          <w:lang w:val="pl-PL" w:eastAsia="zh-CN"/>
        </w:rPr>
        <w:t>Innowacyjne mechanizmy finansowe:</w:t>
      </w:r>
      <w:r w:rsidRPr="006F0306">
        <w:rPr>
          <w:rFonts w:eastAsia="Calibri Light"/>
          <w:color w:val="4E81BD" w:themeColor="accent5"/>
          <w:lang w:val="pl-PL" w:eastAsia="zh-CN"/>
        </w:rPr>
        <w:t xml:space="preserve"> </w:t>
      </w:r>
      <w:r w:rsidR="00FB5965" w:rsidRPr="006F0306">
        <w:rPr>
          <w:rFonts w:eastAsia="Calibri Light"/>
          <w:color w:val="auto"/>
          <w:lang w:val="pl-PL" w:eastAsia="zh-CN"/>
        </w:rPr>
        <w:t>w</w:t>
      </w:r>
      <w:r w:rsidRPr="006F0306">
        <w:rPr>
          <w:rFonts w:eastAsia="Calibri Light"/>
          <w:lang w:val="pl-PL" w:eastAsia="zh-CN"/>
        </w:rPr>
        <w:t xml:space="preserve"> tych przypadkach, w których środki finansowania publicznego są niewystarczające do sfinansowania potrzeb inwestycyjnych na poziomie krajowym i samorządowym, dywersyfikacja źródeł przychodu poprzez wykorzystanie zewnętrznych źródeł finansowania i innowacyjnych mechanizmów finansowych może pomóc pokryć lukę. Rządy i samorządy mogą uruchomić innowacyjne źródła finansowania poprzez nawiązanie współpracy z sektorem prywatnym i inwestorami instytucjonalnymi emitującymi obligacje, poprzez PPP, wspólne zaciąganie pożyczek na rynkach kapitałowych i inne instrumenty takie jak obligacje ekologiczne i społeczne.</w:t>
      </w:r>
    </w:p>
    <w:p w14:paraId="5C996B8B" w14:textId="796A978B" w:rsidR="00881957" w:rsidRPr="006F0306" w:rsidRDefault="00881957" w:rsidP="00881957">
      <w:pPr>
        <w:pStyle w:val="Para0"/>
        <w:rPr>
          <w:rFonts w:eastAsia="Malgun Gothic"/>
          <w:lang w:val="pl-PL" w:eastAsia="zh-CN"/>
        </w:rPr>
      </w:pPr>
      <w:r w:rsidRPr="006F0306">
        <w:rPr>
          <w:rFonts w:eastAsia="Calibri Light"/>
          <w:b/>
          <w:color w:val="4E81BD" w:themeColor="accent5"/>
          <w:lang w:val="pl-PL" w:eastAsia="zh-CN"/>
        </w:rPr>
        <w:t>Kluczowy wskaźnik efektywności (</w:t>
      </w:r>
      <w:proofErr w:type="spellStart"/>
      <w:r w:rsidR="007F3E1E">
        <w:rPr>
          <w:rFonts w:eastAsia="Calibri Light"/>
          <w:b/>
          <w:color w:val="4E81BD" w:themeColor="accent5"/>
          <w:lang w:val="pl-PL" w:eastAsia="zh-CN"/>
        </w:rPr>
        <w:t>Key</w:t>
      </w:r>
      <w:proofErr w:type="spellEnd"/>
      <w:r w:rsidR="007F3E1E">
        <w:rPr>
          <w:rFonts w:eastAsia="Calibri Light"/>
          <w:b/>
          <w:color w:val="4E81BD" w:themeColor="accent5"/>
          <w:lang w:val="pl-PL" w:eastAsia="zh-CN"/>
        </w:rPr>
        <w:t xml:space="preserve"> Performance </w:t>
      </w:r>
      <w:proofErr w:type="spellStart"/>
      <w:r w:rsidR="007F3E1E">
        <w:rPr>
          <w:rFonts w:eastAsia="Calibri Light"/>
          <w:b/>
          <w:color w:val="4E81BD" w:themeColor="accent5"/>
          <w:lang w:val="pl-PL" w:eastAsia="zh-CN"/>
        </w:rPr>
        <w:t>Indicator</w:t>
      </w:r>
      <w:proofErr w:type="spellEnd"/>
      <w:r w:rsidRPr="006F0306">
        <w:rPr>
          <w:rFonts w:eastAsia="Calibri Light"/>
          <w:b/>
          <w:color w:val="4E81BD" w:themeColor="accent5"/>
          <w:lang w:val="pl-PL" w:eastAsia="zh-CN"/>
        </w:rPr>
        <w:t xml:space="preserve"> – KPI):</w:t>
      </w:r>
      <w:r w:rsidRPr="006F0306">
        <w:rPr>
          <w:rFonts w:eastAsia="Calibri Light"/>
          <w:color w:val="4E81BD" w:themeColor="accent5"/>
          <w:lang w:val="pl-PL" w:eastAsia="zh-CN"/>
        </w:rPr>
        <w:t xml:space="preserve"> </w:t>
      </w:r>
      <w:r w:rsidRPr="006F0306">
        <w:rPr>
          <w:rFonts w:eastAsia="Calibri Light"/>
          <w:lang w:val="pl-PL" w:eastAsia="zh-CN"/>
        </w:rPr>
        <w:t>umożliwia pomiar ilościowy i ocenę efektywności przy osiąganiu określonych celów przez organizację lub jednostkę.</w:t>
      </w:r>
    </w:p>
    <w:p w14:paraId="04BF9069" w14:textId="09449E05" w:rsidR="00881957" w:rsidRPr="006F0306" w:rsidRDefault="00881957" w:rsidP="00881957">
      <w:pPr>
        <w:pStyle w:val="Para0"/>
        <w:rPr>
          <w:rFonts w:eastAsia="Malgun Gothic"/>
          <w:lang w:val="pl-PL" w:eastAsia="zh-CN"/>
        </w:rPr>
      </w:pPr>
      <w:r w:rsidRPr="006F0306">
        <w:rPr>
          <w:rFonts w:eastAsia="Calibri Light"/>
          <w:b/>
          <w:color w:val="4E81BD"/>
          <w:lang w:val="pl-PL" w:eastAsia="zh-CN"/>
        </w:rPr>
        <w:lastRenderedPageBreak/>
        <w:t>Strategia rozwoju lokalnego (SRL):</w:t>
      </w:r>
      <w:r w:rsidRPr="006F0306">
        <w:rPr>
          <w:rFonts w:eastAsia="Calibri Light"/>
          <w:color w:val="4E81BD"/>
          <w:lang w:val="pl-PL" w:eastAsia="zh-CN"/>
        </w:rPr>
        <w:t xml:space="preserve"> </w:t>
      </w:r>
      <w:r w:rsidRPr="006F0306">
        <w:rPr>
          <w:rFonts w:eastAsia="Calibri Light"/>
          <w:lang w:val="pl-PL" w:eastAsia="zh-CN"/>
        </w:rPr>
        <w:t xml:space="preserve">strategia rozwoju to dokument, który określa szczegółowo strategię samorządu lokalnego związaną z rozwojem danego obszaru. </w:t>
      </w:r>
      <w:r w:rsidR="007F3E1E">
        <w:rPr>
          <w:rFonts w:eastAsia="Calibri Light"/>
          <w:lang w:val="pl-PL" w:eastAsia="zh-CN"/>
        </w:rPr>
        <w:t>Strategia rozwoju lokalnego obejmuje zazwyczaj</w:t>
      </w:r>
      <w:r w:rsidRPr="006F0306">
        <w:rPr>
          <w:rFonts w:eastAsia="Calibri Light"/>
          <w:lang w:val="pl-PL" w:eastAsia="zh-CN"/>
        </w:rPr>
        <w:t xml:space="preserve"> określenie szczegółowych celów, priorytetów i celów w ramach rozwoju lokalnego, w odpowiedzi na potrzeby samorządu lokalnego.</w:t>
      </w:r>
    </w:p>
    <w:p w14:paraId="4413C89D" w14:textId="77777777" w:rsidR="00881957" w:rsidRPr="006F0306" w:rsidRDefault="00881957" w:rsidP="00881957">
      <w:pPr>
        <w:pStyle w:val="Para0"/>
        <w:rPr>
          <w:rFonts w:eastAsia="Calibri"/>
          <w:lang w:val="pl-PL"/>
        </w:rPr>
      </w:pPr>
      <w:r w:rsidRPr="006F0306">
        <w:rPr>
          <w:rFonts w:eastAsia="Calibri Light"/>
          <w:b/>
          <w:color w:val="4E81BD"/>
          <w:lang w:val="pl-PL" w:eastAsia="zh-CN"/>
        </w:rPr>
        <w:t>Misja:</w:t>
      </w:r>
      <w:r w:rsidRPr="006F0306">
        <w:rPr>
          <w:rFonts w:eastAsia="Calibri Light"/>
          <w:color w:val="4E81BD"/>
          <w:lang w:val="pl-PL" w:eastAsia="zh-CN"/>
        </w:rPr>
        <w:t xml:space="preserve"> </w:t>
      </w:r>
      <w:r w:rsidRPr="006F0306">
        <w:rPr>
          <w:rFonts w:eastAsia="Calibri"/>
          <w:lang w:val="pl-PL"/>
        </w:rPr>
        <w:t>krótki opis racji istnienia organizacji, jej celu i ogólnych zadań. Wymaga ustalenia celów, zidentyfikowania działań do zrealizowania i zasobów potrzebnych do ich wykonania.</w:t>
      </w:r>
    </w:p>
    <w:p w14:paraId="4603F8EA" w14:textId="77777777" w:rsidR="00881957" w:rsidRPr="006F0306" w:rsidRDefault="00881957" w:rsidP="00881957">
      <w:pPr>
        <w:pStyle w:val="Para0"/>
        <w:rPr>
          <w:rFonts w:eastAsia="Malgun Gothic"/>
          <w:lang w:val="pl-PL" w:eastAsia="zh-CN"/>
        </w:rPr>
      </w:pPr>
      <w:r w:rsidRPr="006F0306">
        <w:rPr>
          <w:rFonts w:eastAsia="Calibri Light"/>
          <w:b/>
          <w:color w:val="4E81BD"/>
          <w:lang w:val="pl-PL" w:eastAsia="zh-CN"/>
        </w:rPr>
        <w:t>Otwarte rządzenie:</w:t>
      </w:r>
      <w:r w:rsidRPr="006F0306">
        <w:rPr>
          <w:rFonts w:eastAsia="Calibri Light"/>
          <w:color w:val="4E81BD"/>
          <w:lang w:val="pl-PL" w:eastAsia="zh-CN"/>
        </w:rPr>
        <w:t xml:space="preserve"> </w:t>
      </w:r>
      <w:r w:rsidRPr="006F0306">
        <w:rPr>
          <w:rFonts w:eastAsia="Calibri Light"/>
          <w:lang w:val="pl-PL" w:eastAsia="zh-CN"/>
        </w:rPr>
        <w:t>kultura zarządzania w sektorze publicznym, która promuje zasady przejrzystości, uczciwości, rozliczalności i udziału zainteresowanych stron (interesariuszy) we wspieraniu demokracji i wzrostu sprzyjającego włączeniu społecznemu.</w:t>
      </w:r>
    </w:p>
    <w:p w14:paraId="21710698" w14:textId="054408A9" w:rsidR="00881957" w:rsidRPr="006F0306" w:rsidRDefault="00881957" w:rsidP="00881957">
      <w:pPr>
        <w:pStyle w:val="Para0"/>
        <w:rPr>
          <w:rFonts w:eastAsia="Malgun Gothic"/>
          <w:lang w:val="pl-PL" w:eastAsia="zh-CN"/>
        </w:rPr>
      </w:pPr>
      <w:r w:rsidRPr="006F0306">
        <w:rPr>
          <w:rFonts w:eastAsia="Calibri Light"/>
          <w:b/>
          <w:color w:val="4E81BD" w:themeColor="accent5"/>
          <w:lang w:val="pl-PL" w:eastAsia="zh-CN"/>
        </w:rPr>
        <w:t xml:space="preserve">Inicjatywy z zakresu </w:t>
      </w:r>
      <w:r w:rsidR="00FB5965" w:rsidRPr="006F0306">
        <w:rPr>
          <w:rFonts w:eastAsia="Calibri Light"/>
          <w:b/>
          <w:color w:val="4E81BD" w:themeColor="accent5"/>
          <w:lang w:val="pl-PL"/>
        </w:rPr>
        <w:t>„otwartego rządzenia”</w:t>
      </w:r>
      <w:r w:rsidRPr="006F0306">
        <w:rPr>
          <w:rFonts w:eastAsia="Calibri Light"/>
          <w:b/>
          <w:color w:val="4E81BD" w:themeColor="accent5"/>
          <w:lang w:val="pl-PL" w:eastAsia="zh-CN"/>
        </w:rPr>
        <w:t>:</w:t>
      </w:r>
      <w:r w:rsidRPr="006F0306">
        <w:rPr>
          <w:rFonts w:eastAsia="Calibri Light"/>
          <w:color w:val="4E81BD" w:themeColor="accent5"/>
          <w:lang w:val="pl-PL" w:eastAsia="zh-CN"/>
        </w:rPr>
        <w:t xml:space="preserve"> </w:t>
      </w:r>
      <w:r w:rsidRPr="006F0306">
        <w:rPr>
          <w:lang w:val="pl-PL"/>
        </w:rPr>
        <w:t>działania podejmowane przez rząd lub przez konkretną instytucję publiczną w celu osiągnięcia określonych celów w obszarze „otwartego rządzenia” - od projektów ustaw do wdrożenia konkretnych działań, takich jak konsultacje online.</w:t>
      </w:r>
    </w:p>
    <w:p w14:paraId="0816CA0B" w14:textId="77777777" w:rsidR="00881957" w:rsidRPr="006F0306" w:rsidRDefault="00881957" w:rsidP="00881957">
      <w:pPr>
        <w:pStyle w:val="Para0"/>
        <w:rPr>
          <w:rFonts w:eastAsia="Malgun Gothic"/>
          <w:lang w:val="pl-PL" w:eastAsia="zh-CN"/>
        </w:rPr>
      </w:pPr>
      <w:r w:rsidRPr="006F0306">
        <w:rPr>
          <w:rFonts w:eastAsia="Calibri Light"/>
          <w:b/>
          <w:color w:val="4E81BD" w:themeColor="accent5"/>
          <w:lang w:val="pl-PL" w:eastAsia="zh-CN"/>
        </w:rPr>
        <w:t xml:space="preserve">Wiedza na temat zasad </w:t>
      </w:r>
      <w:r w:rsidRPr="006F0306">
        <w:rPr>
          <w:rFonts w:eastAsia="Calibri Light"/>
          <w:b/>
          <w:color w:val="4E81BD" w:themeColor="accent5"/>
          <w:lang w:val="pl-PL"/>
        </w:rPr>
        <w:t xml:space="preserve">„otwartego rządzenia” </w:t>
      </w:r>
      <w:r w:rsidRPr="006F0306">
        <w:rPr>
          <w:rFonts w:eastAsia="Calibri Light"/>
          <w:b/>
          <w:color w:val="4E81BD" w:themeColor="accent5"/>
          <w:lang w:val="pl-PL" w:eastAsia="zh-CN"/>
        </w:rPr>
        <w:t>:</w:t>
      </w:r>
      <w:r w:rsidRPr="006F0306">
        <w:rPr>
          <w:rFonts w:eastAsia="Calibri Light"/>
          <w:color w:val="4E81BD" w:themeColor="accent5"/>
          <w:lang w:val="pl-PL" w:eastAsia="zh-CN"/>
        </w:rPr>
        <w:t xml:space="preserve"> </w:t>
      </w:r>
      <w:r w:rsidRPr="006F0306">
        <w:rPr>
          <w:rFonts w:eastAsia="Calibri Light"/>
          <w:lang w:val="pl-PL" w:eastAsia="zh-CN"/>
        </w:rPr>
        <w:t>połączenie świadomości, wiedzy i umiejętności, które muszą posiadać urzędnicy państwowi oraz interesariusze, by móc skutecznie realizować strategie oraz inicjatywy z zakresu „otwartego rządzenia”.</w:t>
      </w:r>
    </w:p>
    <w:p w14:paraId="09BD9975" w14:textId="77777777" w:rsidR="00881957" w:rsidRPr="006F0306" w:rsidRDefault="00881957" w:rsidP="00881957">
      <w:pPr>
        <w:pStyle w:val="Para0"/>
        <w:rPr>
          <w:lang w:val="pl-PL" w:eastAsia="zh-CN"/>
        </w:rPr>
      </w:pPr>
      <w:r w:rsidRPr="006F0306">
        <w:rPr>
          <w:rFonts w:eastAsia="Calibri Light"/>
          <w:color w:val="4E81BD" w:themeColor="accent5"/>
          <w:lang w:val="pl-PL" w:eastAsia="zh-CN"/>
        </w:rPr>
        <w:t xml:space="preserve">Zasady </w:t>
      </w:r>
      <w:r w:rsidRPr="006F0306">
        <w:rPr>
          <w:rFonts w:eastAsia="Calibri Light"/>
          <w:color w:val="4E81BD" w:themeColor="accent5"/>
          <w:lang w:val="pl-PL"/>
        </w:rPr>
        <w:t xml:space="preserve">„otwartego rządzenia” </w:t>
      </w:r>
      <w:r w:rsidRPr="006F0306">
        <w:rPr>
          <w:rFonts w:eastAsia="Calibri Light"/>
          <w:color w:val="4E81BD" w:themeColor="accent5"/>
          <w:lang w:val="pl-PL" w:eastAsia="zh-CN"/>
        </w:rPr>
        <w:t xml:space="preserve"> – inicjatywy z zakresu „otwartego rządzenia” są inspirowane i oparte na następujących czterech zasadach:</w:t>
      </w:r>
    </w:p>
    <w:p w14:paraId="6EC44A8D" w14:textId="77777777" w:rsidR="00881957" w:rsidRPr="006F0306" w:rsidRDefault="00881957" w:rsidP="00881957">
      <w:pPr>
        <w:pStyle w:val="BulletedList"/>
        <w:rPr>
          <w:rFonts w:eastAsia="Malgun Gothic"/>
          <w:color w:val="000000"/>
          <w:lang w:val="pl-PL" w:eastAsia="zh-CN"/>
        </w:rPr>
      </w:pPr>
      <w:r w:rsidRPr="006F0306">
        <w:rPr>
          <w:b/>
          <w:color w:val="4E81BD" w:themeColor="accent5"/>
          <w:lang w:val="pl-PL" w:eastAsia="zh-CN"/>
        </w:rPr>
        <w:t>Przejrzystość:</w:t>
      </w:r>
      <w:r w:rsidRPr="006F0306">
        <w:rPr>
          <w:color w:val="4E81BD" w:themeColor="accent5"/>
          <w:lang w:val="pl-PL" w:eastAsia="zh-CN"/>
        </w:rPr>
        <w:t xml:space="preserve"> </w:t>
      </w:r>
      <w:r w:rsidRPr="006F0306">
        <w:rPr>
          <w:lang w:val="pl-PL" w:eastAsia="zh-CN"/>
        </w:rPr>
        <w:t>przejrzystość w administracji publicznej to ujawnianie i dostępność odpowiednich informacji oraz danych.</w:t>
      </w:r>
    </w:p>
    <w:p w14:paraId="7B6D073E" w14:textId="77777777" w:rsidR="00881957" w:rsidRPr="006F0306" w:rsidRDefault="00881957" w:rsidP="00881957">
      <w:pPr>
        <w:pStyle w:val="BulletedList"/>
        <w:rPr>
          <w:rFonts w:eastAsia="Malgun Gothic"/>
          <w:color w:val="000000"/>
          <w:lang w:val="pl-PL" w:eastAsia="zh-CN"/>
        </w:rPr>
      </w:pPr>
      <w:r w:rsidRPr="006F0306">
        <w:rPr>
          <w:b/>
          <w:color w:val="4E81BD"/>
          <w:lang w:val="pl-PL" w:eastAsia="zh-CN"/>
        </w:rPr>
        <w:t>Uczciwość:</w:t>
      </w:r>
      <w:r w:rsidRPr="006F0306">
        <w:rPr>
          <w:color w:val="4E81BD"/>
          <w:lang w:val="pl-PL" w:eastAsia="zh-CN"/>
        </w:rPr>
        <w:t xml:space="preserve"> </w:t>
      </w:r>
      <w:r w:rsidRPr="006F0306">
        <w:rPr>
          <w:color w:val="000000"/>
          <w:lang w:val="pl-PL" w:eastAsia="zh-CN"/>
        </w:rPr>
        <w:t>uczciwość publiczna jest określana jako przestrzeganie wspólnych wartości, zasad oraz norm etycznych stawiających interes publiczny na pierwszym miejscu, nad preferencjami sektora prywatnego.</w:t>
      </w:r>
    </w:p>
    <w:p w14:paraId="20BBD7D3" w14:textId="77777777" w:rsidR="00881957" w:rsidRPr="006F0306" w:rsidRDefault="00881957" w:rsidP="00881957">
      <w:pPr>
        <w:pStyle w:val="BulletedList"/>
        <w:rPr>
          <w:rFonts w:eastAsia="Malgun Gothic"/>
          <w:color w:val="000000"/>
          <w:lang w:val="pl-PL" w:eastAsia="zh-CN"/>
        </w:rPr>
      </w:pPr>
      <w:r w:rsidRPr="006F0306">
        <w:rPr>
          <w:b/>
          <w:color w:val="4E81BD" w:themeColor="accent5"/>
          <w:lang w:val="pl-PL" w:eastAsia="zh-CN"/>
        </w:rPr>
        <w:t>Rozliczalność:</w:t>
      </w:r>
      <w:r w:rsidRPr="006F0306">
        <w:rPr>
          <w:color w:val="4E81BD" w:themeColor="accent5"/>
          <w:lang w:val="pl-PL" w:eastAsia="zh-CN"/>
        </w:rPr>
        <w:t xml:space="preserve"> </w:t>
      </w:r>
      <w:r w:rsidRPr="006F0306">
        <w:rPr>
          <w:lang w:val="pl-PL" w:eastAsia="zh-CN"/>
        </w:rPr>
        <w:t>rozliczalność oznacza, że rząd lub samorząd ma obowiązek informować obywateli o swoich decyzjach i rozliczać się z działań oraz wyników administracji publicznej, a także z czynności podejmowanych przez urzędników.</w:t>
      </w:r>
    </w:p>
    <w:p w14:paraId="48E4F0A3" w14:textId="61538EB2" w:rsidR="0056070E" w:rsidRPr="006F0306" w:rsidRDefault="00881957" w:rsidP="00881957">
      <w:pPr>
        <w:pStyle w:val="BulletedList"/>
        <w:rPr>
          <w:lang w:val="pl-PL" w:eastAsia="zh-CN"/>
        </w:rPr>
      </w:pPr>
      <w:r w:rsidRPr="006F0306">
        <w:rPr>
          <w:b/>
          <w:color w:val="4E81BD"/>
          <w:lang w:val="pl-PL" w:eastAsia="zh-CN"/>
        </w:rPr>
        <w:t>Uczestnictwo zainteresowanych stron (interesariuszy):</w:t>
      </w:r>
      <w:r w:rsidRPr="006F0306">
        <w:rPr>
          <w:color w:val="4E81BD"/>
          <w:lang w:val="pl-PL" w:eastAsia="zh-CN"/>
        </w:rPr>
        <w:t xml:space="preserve"> </w:t>
      </w:r>
      <w:r w:rsidRPr="006F0306">
        <w:rPr>
          <w:color w:val="000000"/>
          <w:lang w:val="pl-PL" w:eastAsia="zh-CN"/>
        </w:rPr>
        <w:t>wszystkie sposoby angażowania się zainteresowanych stron w cykl polityki, w opracowanie oraz realizację konkretnych usług, w tym m.in</w:t>
      </w:r>
      <w:r w:rsidR="0056070E" w:rsidRPr="006F0306">
        <w:rPr>
          <w:lang w:val="pl-PL" w:eastAsia="zh-CN"/>
        </w:rPr>
        <w:t xml:space="preserve">: </w:t>
      </w:r>
    </w:p>
    <w:p w14:paraId="11F07688" w14:textId="5AA1113D" w:rsidR="0056070E" w:rsidRPr="006F0306" w:rsidRDefault="00881957" w:rsidP="00881957">
      <w:pPr>
        <w:pStyle w:val="Para0"/>
        <w:numPr>
          <w:ilvl w:val="0"/>
          <w:numId w:val="10"/>
        </w:numPr>
        <w:rPr>
          <w:lang w:val="pl-PL" w:eastAsia="zh-CN"/>
        </w:rPr>
      </w:pPr>
      <w:r w:rsidRPr="006F0306">
        <w:rPr>
          <w:lang w:val="pl-PL" w:eastAsia="zh-CN"/>
        </w:rPr>
        <w:t>Informacja: początkowy poziom uczestnictwa, charakteryzuje się jednostronną relacją, w której administracja tworzy i przekazuje informacje zainteresowanym stronom. Relacja ta uwzględnia zarówno przekazywanie informacji na żądanie, jak i proaktywne działania ze strony administracji mające na celu rozpowszechnianie informacji</w:t>
      </w:r>
      <w:r w:rsidR="0056070E" w:rsidRPr="006F0306">
        <w:rPr>
          <w:lang w:val="pl-PL" w:eastAsia="zh-CN"/>
        </w:rPr>
        <w:t xml:space="preserve">. </w:t>
      </w:r>
    </w:p>
    <w:p w14:paraId="510006AA" w14:textId="33FAEF54" w:rsidR="0056070E" w:rsidRPr="006F0306" w:rsidRDefault="00881957" w:rsidP="00881957">
      <w:pPr>
        <w:pStyle w:val="Para0"/>
        <w:numPr>
          <w:ilvl w:val="0"/>
          <w:numId w:val="10"/>
        </w:numPr>
        <w:rPr>
          <w:lang w:val="pl-PL" w:eastAsia="zh-CN"/>
        </w:rPr>
      </w:pPr>
      <w:r w:rsidRPr="006F0306">
        <w:rPr>
          <w:lang w:val="pl-PL" w:eastAsia="zh-CN"/>
        </w:rPr>
        <w:t>Konsultacje: bardziej zaawansowana forma uczestnictwa: obejmuje dwustronną relację, w której zainteresowane strony przekazują administracji (a administracja zainteresowanym stronom) informację zwrotną. Relacja opiera się na uprzednim zdefiniowaniu kwestii, na temat której zbiera się opinie, i wymaga przekazania odpowiednich informacji w uzupełnieniu do informacji zwrotnej powstałej w wyniku tego procesu</w:t>
      </w:r>
      <w:r w:rsidR="0056070E" w:rsidRPr="006F0306">
        <w:rPr>
          <w:lang w:val="pl-PL" w:eastAsia="zh-CN"/>
        </w:rPr>
        <w:t xml:space="preserve">. </w:t>
      </w:r>
    </w:p>
    <w:p w14:paraId="6363F1FC" w14:textId="6B472D25" w:rsidR="00881957" w:rsidRPr="006F0306" w:rsidRDefault="00881957" w:rsidP="00881957">
      <w:pPr>
        <w:pStyle w:val="Para0"/>
        <w:numPr>
          <w:ilvl w:val="0"/>
          <w:numId w:val="10"/>
        </w:numPr>
        <w:rPr>
          <w:lang w:val="pl-PL" w:eastAsia="zh-CN"/>
        </w:rPr>
      </w:pPr>
      <w:r w:rsidRPr="006F0306">
        <w:rPr>
          <w:lang w:val="pl-PL" w:eastAsia="zh-CN"/>
        </w:rPr>
        <w:t>Zaangażowanie: kiedy zainteresowane strony mają możliwość i niezbędne zasoby (np. informacje, dane i narzędzia cyfrowe), by zaangażować się we współpracę we wszystkich fazach cyklu polityk publicznych oraz opracowania i realizacji usług.</w:t>
      </w:r>
    </w:p>
    <w:p w14:paraId="1B9F944C" w14:textId="178BF70D" w:rsidR="00881957" w:rsidRPr="006F0306" w:rsidRDefault="00881957" w:rsidP="00881957">
      <w:pPr>
        <w:pStyle w:val="Para0"/>
        <w:rPr>
          <w:lang w:val="pl-PL"/>
        </w:rPr>
      </w:pPr>
      <w:r w:rsidRPr="006F0306">
        <w:rPr>
          <w:b/>
          <w:color w:val="4E81BD" w:themeColor="accent5"/>
          <w:lang w:val="pl-PL"/>
        </w:rPr>
        <w:t>Strategia</w:t>
      </w:r>
      <w:r w:rsidRPr="006F0306">
        <w:rPr>
          <w:color w:val="4E81BD" w:themeColor="accent5"/>
          <w:lang w:val="pl-PL"/>
        </w:rPr>
        <w:t xml:space="preserve"> </w:t>
      </w:r>
      <w:r w:rsidRPr="006F0306">
        <w:rPr>
          <w:lang w:val="pl-PL"/>
        </w:rPr>
        <w:t>„otwartego rządzenia”: dokument określający plany w zakresie „otwartego rządzenia”</w:t>
      </w:r>
      <w:r w:rsidRPr="006F0306">
        <w:rPr>
          <w:u w:val="single"/>
          <w:lang w:val="pl-PL"/>
        </w:rPr>
        <w:t xml:space="preserve"> </w:t>
      </w:r>
      <w:r w:rsidRPr="006F0306">
        <w:rPr>
          <w:lang w:val="pl-PL"/>
        </w:rPr>
        <w:t xml:space="preserve"> stworzone na szczeblu władz centralnych lub któregokolwiek z niższych szczebli, a także pojedynczych instytucji publicznych/jednostek/urzędów lub obszarów tematycznych. Dokument ten opisuje kluczowe inicjatywy dotyczące „otwartego rządzenia”</w:t>
      </w:r>
      <w:r w:rsidRPr="006F0306">
        <w:rPr>
          <w:u w:val="single"/>
          <w:lang w:val="pl-PL"/>
        </w:rPr>
        <w:t xml:space="preserve"> </w:t>
      </w:r>
      <w:r w:rsidRPr="006F0306">
        <w:rPr>
          <w:lang w:val="pl-PL"/>
        </w:rPr>
        <w:t>wraz z celami i wskaźnikami krótko-, średnio- i długoterminowymi.</w:t>
      </w:r>
    </w:p>
    <w:p w14:paraId="5408E14E" w14:textId="77777777" w:rsidR="00881957" w:rsidRPr="006F0306" w:rsidRDefault="00881957" w:rsidP="00881957">
      <w:pPr>
        <w:pStyle w:val="Para0"/>
        <w:rPr>
          <w:lang w:val="pl-PL"/>
        </w:rPr>
      </w:pPr>
      <w:r w:rsidRPr="006F0306">
        <w:rPr>
          <w:b/>
          <w:color w:val="4E81BD"/>
          <w:lang w:val="pl-PL"/>
        </w:rPr>
        <w:lastRenderedPageBreak/>
        <w:t>Partnerstwo:</w:t>
      </w:r>
      <w:r w:rsidRPr="006F0306">
        <w:rPr>
          <w:color w:val="4E81BD"/>
          <w:lang w:val="pl-PL"/>
        </w:rPr>
        <w:t xml:space="preserve"> </w:t>
      </w:r>
      <w:r w:rsidRPr="006F0306">
        <w:rPr>
          <w:color w:val="000000"/>
          <w:lang w:val="pl-PL"/>
        </w:rPr>
        <w:t>termin ten odnosi się do różnego rodzaju formalnych struktur mających na celu współpracę, o których mowa w polskim prawodawstwie (np. związki międzygminne, stowarzyszenia gmin, porozumienia międzygminne, umowy partnerstwa – zgodnie z kodeksem cywilnym).</w:t>
      </w:r>
    </w:p>
    <w:p w14:paraId="73B841ED" w14:textId="77777777" w:rsidR="00881957" w:rsidRPr="006F0306" w:rsidRDefault="00881957" w:rsidP="00881957">
      <w:pPr>
        <w:pStyle w:val="Para0"/>
        <w:rPr>
          <w:lang w:val="pl-PL"/>
        </w:rPr>
      </w:pPr>
      <w:r w:rsidRPr="006F0306">
        <w:rPr>
          <w:b/>
          <w:color w:val="4E81BD"/>
          <w:lang w:val="pl-PL"/>
        </w:rPr>
        <w:t>Cykl uchwalania i realizacji polityk publicznych:</w:t>
      </w:r>
      <w:r w:rsidRPr="006F0306">
        <w:rPr>
          <w:color w:val="4E81BD"/>
          <w:lang w:val="pl-PL"/>
        </w:rPr>
        <w:t xml:space="preserve"> </w:t>
      </w:r>
      <w:r w:rsidRPr="006F0306">
        <w:rPr>
          <w:color w:val="000000"/>
          <w:lang w:val="pl-PL"/>
        </w:rPr>
        <w:t>obejmuje 1) identyfikację priorytetów polityki, 2) projekt dokumentu polityki nakreślającego planowane cele i inicjatywy, 3) wdrożenie polityki oraz 4) monitorowanie wdrożenia i ocenę wpływu polityki.</w:t>
      </w:r>
    </w:p>
    <w:p w14:paraId="7EC62412" w14:textId="77777777" w:rsidR="00881957" w:rsidRPr="006F0306" w:rsidRDefault="00881957" w:rsidP="00881957">
      <w:pPr>
        <w:pStyle w:val="Para0"/>
        <w:rPr>
          <w:rFonts w:eastAsia="Calibri"/>
          <w:color w:val="000000"/>
          <w:lang w:val="pl-PL"/>
        </w:rPr>
      </w:pPr>
      <w:r w:rsidRPr="006F0306">
        <w:rPr>
          <w:rFonts w:eastAsia="Calibri"/>
          <w:b/>
          <w:color w:val="4472C4"/>
          <w:lang w:val="pl-PL"/>
        </w:rPr>
        <w:t>Rozporządzenie:</w:t>
      </w:r>
      <w:r w:rsidRPr="006F0306">
        <w:rPr>
          <w:rFonts w:eastAsia="Calibri"/>
          <w:color w:val="4472C4"/>
          <w:lang w:val="pl-PL"/>
        </w:rPr>
        <w:t xml:space="preserve"> </w:t>
      </w:r>
      <w:r w:rsidRPr="006F0306">
        <w:rPr>
          <w:rFonts w:eastAsia="Calibri"/>
          <w:color w:val="000000"/>
          <w:lang w:val="pl-PL"/>
        </w:rPr>
        <w:t>zbiór instrumentów, przy pomocy których administracja publiczna ustala wymagania dotyczące przedsiębiorstw i obywateli. Obejmuje przepisy prawne, nakazy formalne i nieformalne, przepisy porządkowe, formalności administracyjne oraz zasady wydane przez organy pozarządowe lub organy samorządu zawodowego, którym rząd przekazał uprawnienia regulacyjne.</w:t>
      </w:r>
    </w:p>
    <w:p w14:paraId="1262B3DD" w14:textId="77777777" w:rsidR="00881957" w:rsidRPr="006F0306" w:rsidRDefault="00881957" w:rsidP="00881957">
      <w:pPr>
        <w:pStyle w:val="Para0"/>
        <w:rPr>
          <w:rFonts w:eastAsia="Malgun Gothic"/>
          <w:lang w:val="pl-PL" w:eastAsia="zh-CN"/>
        </w:rPr>
      </w:pPr>
      <w:r w:rsidRPr="006F0306">
        <w:rPr>
          <w:b/>
          <w:color w:val="4E81BD"/>
          <w:lang w:val="pl-PL"/>
        </w:rPr>
        <w:t>Decyzje regulacyjne:</w:t>
      </w:r>
      <w:r w:rsidRPr="006F0306">
        <w:rPr>
          <w:color w:val="4E81BD"/>
          <w:lang w:val="pl-PL"/>
        </w:rPr>
        <w:t xml:space="preserve"> </w:t>
      </w:r>
      <w:r w:rsidRPr="006F0306">
        <w:rPr>
          <w:color w:val="000000"/>
          <w:lang w:val="pl-PL"/>
        </w:rPr>
        <w:t xml:space="preserve">termin ten odnosi się do sytuacji, w której jednostka samorządu terytorialnego, określając cel polityki publicznej, podejmuje decyzję o zastosowaniu regulacji jako instrumentu polityki publicznej, a następnie opracowuje i przyjmuje tę regulację. </w:t>
      </w:r>
    </w:p>
    <w:p w14:paraId="6F9AD95C" w14:textId="77777777" w:rsidR="00881957" w:rsidRPr="006F0306" w:rsidRDefault="00881957" w:rsidP="00881957">
      <w:pPr>
        <w:pStyle w:val="Para0"/>
        <w:rPr>
          <w:color w:val="1A2126"/>
          <w:lang w:val="pl-PL"/>
        </w:rPr>
      </w:pPr>
      <w:r w:rsidRPr="006F0306">
        <w:rPr>
          <w:b/>
          <w:color w:val="4E81BD" w:themeColor="accent5"/>
          <w:lang w:val="pl-PL"/>
        </w:rPr>
        <w:t>Interesariusz:</w:t>
      </w:r>
      <w:r w:rsidRPr="006F0306">
        <w:rPr>
          <w:color w:val="4E81BD" w:themeColor="accent5"/>
          <w:lang w:val="pl-PL"/>
        </w:rPr>
        <w:t xml:space="preserve"> </w:t>
      </w:r>
      <w:r w:rsidRPr="006F0306">
        <w:rPr>
          <w:color w:val="1A2126"/>
          <w:lang w:val="pl-PL"/>
        </w:rPr>
        <w:t xml:space="preserve">dowolna strona, która jest zainteresowana lub na którą ma wpływ dany proces, w tym: osoby fizyczne, niezależnie od wieku, płci, orientacji seksualnej, wyznania czy przynależności politycznej; instytucje i organizacje, zarówno z obszaru władz publicznych jak i pozarządowe, społeczeństwo obywatelskie, środowisko akademickie, media czy sektor prywatny. </w:t>
      </w:r>
    </w:p>
    <w:p w14:paraId="2291817B" w14:textId="77777777" w:rsidR="00881957" w:rsidRPr="006F0306" w:rsidRDefault="00881957" w:rsidP="00881957">
      <w:pPr>
        <w:pStyle w:val="Para0"/>
        <w:rPr>
          <w:rFonts w:eastAsia="Malgun Gothic"/>
          <w:color w:val="000000"/>
          <w:lang w:val="pl-PL" w:eastAsia="zh-CN"/>
        </w:rPr>
      </w:pPr>
      <w:r w:rsidRPr="006F0306">
        <w:rPr>
          <w:b/>
          <w:color w:val="4E81BD"/>
          <w:lang w:val="pl-PL"/>
        </w:rPr>
        <w:t>Strategiczne Zarządzanie Zasobami Ludzkimi:</w:t>
      </w:r>
      <w:r w:rsidRPr="006F0306">
        <w:rPr>
          <w:color w:val="000000"/>
          <w:lang w:val="pl-PL"/>
        </w:rPr>
        <w:t xml:space="preserve"> Strategiczne zarządzanie zasobami ludzkimi umożliwia administracji dopasowanie zasobów ludzkich do wyznaczonych celów. Pozwala zebrać w jednym miejscu odpowiednią liczbę ludzi wyposażonych we właściwe umiejętności.</w:t>
      </w:r>
    </w:p>
    <w:p w14:paraId="43210441" w14:textId="77777777" w:rsidR="00881957" w:rsidRPr="006F0306" w:rsidRDefault="00881957" w:rsidP="00881957">
      <w:pPr>
        <w:pStyle w:val="Para0"/>
        <w:rPr>
          <w:rFonts w:eastAsia="Malgun Gothic"/>
          <w:color w:val="000000"/>
          <w:lang w:val="pl-PL" w:eastAsia="zh-CN"/>
        </w:rPr>
      </w:pPr>
      <w:r w:rsidRPr="006F0306">
        <w:rPr>
          <w:b/>
          <w:color w:val="4E81BD"/>
          <w:lang w:val="pl-PL"/>
        </w:rPr>
        <w:t>Planowanie strategiczne:</w:t>
      </w:r>
      <w:r w:rsidRPr="006F0306">
        <w:rPr>
          <w:color w:val="4E81BD"/>
          <w:lang w:val="pl-PL"/>
        </w:rPr>
        <w:t xml:space="preserve"> </w:t>
      </w:r>
      <w:r w:rsidRPr="006F0306">
        <w:rPr>
          <w:color w:val="000000"/>
          <w:lang w:val="pl-PL"/>
        </w:rPr>
        <w:t xml:space="preserve">planowanie strategiczne to mechanizm, przy pomocy którego administracje lokalne określają kierunek rozwoju swojego obszaru. Planowanie takie jest poparte szczegółową analizą SWOT obecnej sytuacji oraz ramowych warunków, w których plan będzie wdrażany. Planowanie strategiczne pomaga zbudować odporną, elastyczną gospodarkę lokalną, która będzie w stanie odpowiedzieć na zmieniającą się dynamikę zewnętrzną. W ramach tego mechanizmu sporządzane </w:t>
      </w:r>
      <w:r w:rsidRPr="006F0306">
        <w:rPr>
          <w:color w:val="000000"/>
          <w:lang w:val="pl-PL"/>
        </w:rPr>
        <w:br/>
        <w:t xml:space="preserve">są plany zagospodarowania przestrzennego, gospodarcze lokalne strategie rozwoju i inne ramy polityki. To narzędzie umożliwiające zintegrowane planowanie. </w:t>
      </w:r>
    </w:p>
    <w:p w14:paraId="64AD10C5" w14:textId="353E9079" w:rsidR="00881957" w:rsidRPr="006F0306" w:rsidRDefault="00881957" w:rsidP="00881957">
      <w:pPr>
        <w:pStyle w:val="Para0"/>
        <w:rPr>
          <w:rFonts w:eastAsia="Malgun Gothic"/>
          <w:color w:val="000000"/>
          <w:lang w:val="pl-PL" w:eastAsia="zh-CN"/>
        </w:rPr>
      </w:pPr>
      <w:r w:rsidRPr="006F0306">
        <w:rPr>
          <w:b/>
          <w:color w:val="4E81BD" w:themeColor="accent5"/>
          <w:lang w:val="pl-PL"/>
        </w:rPr>
        <w:t>Zamówienia publiczne poniżej progu ustawowego</w:t>
      </w:r>
      <w:r w:rsidRPr="006F0306">
        <w:rPr>
          <w:color w:val="4E81BD" w:themeColor="accent5"/>
          <w:lang w:val="pl-PL"/>
        </w:rPr>
        <w:t xml:space="preserve">: </w:t>
      </w:r>
      <w:r w:rsidRPr="006F0306">
        <w:rPr>
          <w:lang w:val="pl-PL"/>
        </w:rPr>
        <w:t>termin odnosi się do zamówień publicznych na roboty, dostawy i usługi dla instytucji zamawiających, do których nie muszą one stosować przepisów powszechnie obowiązujących z zakresu prawa zamówień publicznych. Są to zamówienia, których wartość nie przekracza krajowych progów finansowych. W Polsce jest to wartość nieprzekraczająca progu określonego w art. 4 ust</w:t>
      </w:r>
      <w:r w:rsidR="00F65149">
        <w:rPr>
          <w:lang w:val="pl-PL"/>
        </w:rPr>
        <w:t>.</w:t>
      </w:r>
      <w:r w:rsidRPr="006F0306">
        <w:rPr>
          <w:lang w:val="pl-PL"/>
        </w:rPr>
        <w:t xml:space="preserve"> 8 ustawy Prawo zamówień publicznych (wg stanu prawnego na dzień udostępnienia modelu).</w:t>
      </w:r>
    </w:p>
    <w:p w14:paraId="0F7A1D2D" w14:textId="47B97188" w:rsidR="0056070E" w:rsidRPr="006F0306" w:rsidRDefault="00881957" w:rsidP="00881957">
      <w:pPr>
        <w:pStyle w:val="Para0"/>
        <w:rPr>
          <w:rFonts w:eastAsia="Malgun Gothic"/>
          <w:color w:val="000000"/>
          <w:lang w:val="pl-PL" w:eastAsia="zh-CN"/>
        </w:rPr>
      </w:pPr>
      <w:r w:rsidRPr="006F0306">
        <w:rPr>
          <w:b/>
          <w:color w:val="4E81BD"/>
          <w:lang w:val="pl-PL"/>
        </w:rPr>
        <w:t>Wizja:</w:t>
      </w:r>
      <w:r w:rsidRPr="006F0306">
        <w:rPr>
          <w:color w:val="4E81BD"/>
          <w:lang w:val="pl-PL"/>
        </w:rPr>
        <w:t xml:space="preserve"> </w:t>
      </w:r>
      <w:r w:rsidRPr="006F0306">
        <w:rPr>
          <w:color w:val="000000"/>
          <w:lang w:val="pl-PL"/>
        </w:rPr>
        <w:t>określa, jak organizacja będzie wyglądała w przyszłości po osiągnięciu celów i zrealizowanych zgodnie z jej misją.</w:t>
      </w:r>
      <w:r w:rsidR="0056070E" w:rsidRPr="006F0306">
        <w:rPr>
          <w:rFonts w:eastAsia="Malgun Gothic"/>
          <w:color w:val="000000"/>
          <w:lang w:val="pl-PL" w:eastAsia="zh-CN"/>
        </w:rPr>
        <w:t xml:space="preserve"> </w:t>
      </w:r>
    </w:p>
    <w:sectPr w:rsidR="0056070E" w:rsidRPr="006F0306" w:rsidSect="00516241">
      <w:headerReference w:type="even" r:id="rId21"/>
      <w:headerReference w:type="default" r:id="rId22"/>
      <w:footerReference w:type="even" r:id="rId23"/>
      <w:footerReference w:type="default" r:id="rId24"/>
      <w:endnotePr>
        <w:numFmt w:val="decimal"/>
        <w:numRestart w:val="eachSect"/>
      </w:endnotePr>
      <w:pgSz w:w="11906" w:h="16838" w:code="9"/>
      <w:pgMar w:top="1814" w:right="1304" w:bottom="1758" w:left="1304" w:header="1247" w:footer="10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23885B" w14:textId="77777777" w:rsidR="00802C98" w:rsidRDefault="00802C98" w:rsidP="00CC3749"/>
  </w:endnote>
  <w:endnote w:type="continuationSeparator" w:id="0">
    <w:p w14:paraId="12DA0254" w14:textId="77777777" w:rsidR="00802C98" w:rsidRPr="00CF4424" w:rsidRDefault="00802C98" w:rsidP="00CF4424">
      <w:pPr>
        <w:pStyle w:val="Stopka"/>
        <w:jc w:val="both"/>
      </w:pPr>
    </w:p>
  </w:endnote>
  <w:endnote w:type="continuationNotice" w:id="1">
    <w:p w14:paraId="76928E44" w14:textId="77777777" w:rsidR="00802C98" w:rsidRDefault="00802C98"/>
  </w:endnote>
  <w:endnote w:id="2">
    <w:p w14:paraId="4E2C5238" w14:textId="786EA5CA" w:rsidR="00CD7011" w:rsidRPr="00A86B88" w:rsidRDefault="00CD7011">
      <w:pPr>
        <w:pStyle w:val="Tekstprzypisukocowego"/>
        <w:rPr>
          <w:lang w:val="pl-PL"/>
        </w:rPr>
      </w:pPr>
      <w:r>
        <w:rPr>
          <w:rStyle w:val="Odwoanieprzypisukocowego"/>
        </w:rPr>
        <w:endnoteRef/>
      </w:r>
      <w:r w:rsidRPr="00A86B88">
        <w:rPr>
          <w:lang w:val="pl-PL"/>
        </w:rPr>
        <w:t xml:space="preserve"> Zalecenia OECD to instrumenty zatwierdzone przez Radę OECD, które przekładają się na międzynarodowe normy i standardy, dobre praktyki i wytyczne w dziedzinie polityk. Więcej szczegółów: patrz - przypis dolny nr 2.</w:t>
      </w:r>
    </w:p>
  </w:endnote>
  <w:endnote w:id="3">
    <w:p w14:paraId="09D3ADB3" w14:textId="5FD181CC" w:rsidR="00CD7011" w:rsidRPr="00A86B88" w:rsidRDefault="00CD7011">
      <w:pPr>
        <w:pStyle w:val="Tekstprzypisukocowego"/>
        <w:rPr>
          <w:lang w:val="pl-PL"/>
        </w:rPr>
      </w:pPr>
      <w:r>
        <w:rPr>
          <w:rStyle w:val="Odwoanieprzypisukocowego"/>
        </w:rPr>
        <w:endnoteRef/>
      </w:r>
      <w:r w:rsidRPr="00A86B88">
        <w:rPr>
          <w:lang w:val="pl-PL"/>
        </w:rPr>
        <w:t xml:space="preserve"> Osiem obszarów zarządzania obejmuje: koordynację działań w ramach JST, planowanie strategiczne, podejmowanie decyzji w oparciu o fakty i dowody, zarządzanie finansami, współpracę pomiędzy różnymi szczeblami administracji samorządowej i rządowej, zarządzanie zasobami ludzkimi, realizację polityki „Otwartego rządzenia”, zdolność do ograniczania barier administracyjnych na przykładzie procesu zamówień publicznych.</w:t>
      </w:r>
    </w:p>
  </w:endnote>
  <w:endnote w:id="4">
    <w:p w14:paraId="7139E782" w14:textId="3E67BA89" w:rsidR="00CD7011" w:rsidRDefault="00CD7011">
      <w:pPr>
        <w:pStyle w:val="Tekstprzypisukocowego"/>
      </w:pPr>
      <w:r>
        <w:rPr>
          <w:rStyle w:val="Odwoanieprzypisukocowego"/>
        </w:rPr>
        <w:endnoteRef/>
      </w:r>
      <w:r w:rsidRPr="00A86B88">
        <w:rPr>
          <w:lang w:val="pl-PL"/>
        </w:rPr>
        <w:t xml:space="preserve"> Zalecenia OECD to instrumenty zatwierdzone przez Radę OECD, które przekładają się na międzynarodowe normy i standardy, dobre praktyki i wytyczne w dziedzinie polityk. </w:t>
      </w:r>
      <w:r w:rsidRPr="00415CBF">
        <w:t xml:space="preserve">Na </w:t>
      </w:r>
      <w:proofErr w:type="spellStart"/>
      <w:r w:rsidRPr="00415CBF">
        <w:t>potrzeby</w:t>
      </w:r>
      <w:proofErr w:type="spellEnd"/>
      <w:r w:rsidRPr="00415CBF">
        <w:t xml:space="preserve"> </w:t>
      </w:r>
      <w:proofErr w:type="spellStart"/>
      <w:r w:rsidRPr="00415CBF">
        <w:t>tego</w:t>
      </w:r>
      <w:proofErr w:type="spellEnd"/>
      <w:r w:rsidRPr="00415CBF">
        <w:t xml:space="preserve"> </w:t>
      </w:r>
      <w:proofErr w:type="spellStart"/>
      <w:r w:rsidRPr="00415CBF">
        <w:t>narzędzia</w:t>
      </w:r>
      <w:proofErr w:type="spellEnd"/>
      <w:r w:rsidRPr="00415CBF">
        <w:t xml:space="preserve"> </w:t>
      </w:r>
      <w:proofErr w:type="spellStart"/>
      <w:r w:rsidRPr="00415CBF">
        <w:t>wykorzystano</w:t>
      </w:r>
      <w:proofErr w:type="spellEnd"/>
      <w:r w:rsidRPr="00415CBF">
        <w:t xml:space="preserve"> </w:t>
      </w:r>
      <w:proofErr w:type="spellStart"/>
      <w:r w:rsidRPr="00415CBF">
        <w:t>kilka</w:t>
      </w:r>
      <w:proofErr w:type="spellEnd"/>
      <w:r w:rsidRPr="00415CBF">
        <w:t xml:space="preserve"> </w:t>
      </w:r>
      <w:proofErr w:type="spellStart"/>
      <w:r w:rsidRPr="00415CBF">
        <w:t>zaleceń</w:t>
      </w:r>
      <w:proofErr w:type="spellEnd"/>
      <w:r w:rsidRPr="00415CBF">
        <w:t xml:space="preserve"> </w:t>
      </w:r>
      <w:proofErr w:type="spellStart"/>
      <w:r w:rsidRPr="00415CBF">
        <w:t>i</w:t>
      </w:r>
      <w:proofErr w:type="spellEnd"/>
      <w:r w:rsidRPr="00415CBF">
        <w:t xml:space="preserve"> </w:t>
      </w:r>
      <w:proofErr w:type="spellStart"/>
      <w:r w:rsidRPr="00415CBF">
        <w:t>instrumentów</w:t>
      </w:r>
      <w:proofErr w:type="spellEnd"/>
      <w:r w:rsidRPr="00415CBF">
        <w:t xml:space="preserve"> OECD, a w </w:t>
      </w:r>
      <w:proofErr w:type="spellStart"/>
      <w:r w:rsidRPr="00415CBF">
        <w:t>szczególności</w:t>
      </w:r>
      <w:proofErr w:type="spellEnd"/>
      <w:r w:rsidRPr="00415CBF">
        <w:t xml:space="preserve">: </w:t>
      </w:r>
      <w:hyperlink r:id="rId1" w:history="1">
        <w:r>
          <w:rPr>
            <w:rStyle w:val="Hipercze"/>
            <w:rFonts w:cstheme="minorHAnsi"/>
            <w:szCs w:val="18"/>
          </w:rPr>
          <w:t>Recommendation on Effective Public Investment across Levels of Government</w:t>
        </w:r>
      </w:hyperlink>
      <w:r w:rsidRPr="000E40A9">
        <w:rPr>
          <w:rStyle w:val="Hipercze"/>
          <w:rFonts w:cstheme="minorHAnsi"/>
          <w:szCs w:val="18"/>
        </w:rPr>
        <w:t>;</w:t>
      </w:r>
      <w:r w:rsidRPr="000E40A9">
        <w:rPr>
          <w:rFonts w:cstheme="minorHAnsi"/>
        </w:rPr>
        <w:t xml:space="preserve"> </w:t>
      </w:r>
      <w:hyperlink r:id="rId2" w:history="1">
        <w:r>
          <w:rPr>
            <w:rStyle w:val="Hipercze"/>
            <w:rFonts w:cstheme="minorHAnsi"/>
            <w:szCs w:val="18"/>
          </w:rPr>
          <w:t>Principles on Urban Policy</w:t>
        </w:r>
      </w:hyperlink>
      <w:r w:rsidRPr="000E40A9">
        <w:rPr>
          <w:rFonts w:cstheme="minorHAnsi"/>
        </w:rPr>
        <w:t xml:space="preserve">; </w:t>
      </w:r>
      <w:hyperlink r:id="rId3" w:history="1">
        <w:r>
          <w:rPr>
            <w:rStyle w:val="Hipercze"/>
            <w:rFonts w:cstheme="minorHAnsi"/>
            <w:szCs w:val="18"/>
          </w:rPr>
          <w:t>Principles on Rural Policy</w:t>
        </w:r>
      </w:hyperlink>
      <w:r w:rsidRPr="000E40A9">
        <w:rPr>
          <w:rFonts w:cstheme="minorHAnsi"/>
        </w:rPr>
        <w:t xml:space="preserve">;  </w:t>
      </w:r>
      <w:hyperlink r:id="rId4" w:history="1">
        <w:r>
          <w:rPr>
            <w:rStyle w:val="Hipercze"/>
            <w:rFonts w:cstheme="minorHAnsi"/>
            <w:szCs w:val="18"/>
          </w:rPr>
          <w:t>Recommendation on Budgetary Governance</w:t>
        </w:r>
      </w:hyperlink>
      <w:r w:rsidRPr="000E40A9">
        <w:rPr>
          <w:rStyle w:val="Hipercze"/>
          <w:rFonts w:cstheme="minorHAnsi"/>
          <w:szCs w:val="18"/>
        </w:rPr>
        <w:t>;</w:t>
      </w:r>
      <w:r w:rsidRPr="000E40A9">
        <w:rPr>
          <w:rFonts w:cstheme="minorHAnsi"/>
        </w:rPr>
        <w:t xml:space="preserve">   </w:t>
      </w:r>
      <w:hyperlink r:id="rId5" w:history="1">
        <w:r>
          <w:rPr>
            <w:rStyle w:val="Hipercze"/>
            <w:rFonts w:cstheme="minorHAnsi"/>
            <w:szCs w:val="18"/>
          </w:rPr>
          <w:t>Recommendation on Regulatory Policy and Governance</w:t>
        </w:r>
      </w:hyperlink>
      <w:r w:rsidRPr="000E40A9">
        <w:rPr>
          <w:rStyle w:val="Hipercze"/>
          <w:rFonts w:cstheme="minorHAnsi"/>
          <w:szCs w:val="18"/>
        </w:rPr>
        <w:t>;</w:t>
      </w:r>
      <w:r w:rsidRPr="0034634D">
        <w:t xml:space="preserve">  </w:t>
      </w:r>
      <w:hyperlink r:id="rId6" w:history="1">
        <w:r>
          <w:rPr>
            <w:rStyle w:val="Hipercze"/>
            <w:rFonts w:cstheme="minorHAnsi"/>
            <w:szCs w:val="18"/>
          </w:rPr>
          <w:t>Recommendation on Public Service Leadership and Capability</w:t>
        </w:r>
      </w:hyperlink>
      <w:r w:rsidRPr="000E40A9">
        <w:rPr>
          <w:rStyle w:val="Hipercze"/>
          <w:rFonts w:cstheme="minorHAnsi"/>
          <w:szCs w:val="18"/>
        </w:rPr>
        <w:t>;</w:t>
      </w:r>
      <w:r w:rsidRPr="000E40A9">
        <w:rPr>
          <w:rFonts w:cstheme="minorHAnsi"/>
        </w:rPr>
        <w:t xml:space="preserve">   </w:t>
      </w:r>
      <w:hyperlink r:id="rId7" w:history="1">
        <w:r>
          <w:rPr>
            <w:rStyle w:val="Hipercze"/>
            <w:rFonts w:cstheme="minorHAnsi"/>
            <w:szCs w:val="18"/>
          </w:rPr>
          <w:t>Recommendation on Open Government</w:t>
        </w:r>
      </w:hyperlink>
      <w:r w:rsidRPr="000E40A9">
        <w:rPr>
          <w:rStyle w:val="Hipercze"/>
          <w:rFonts w:cstheme="minorHAnsi"/>
          <w:szCs w:val="18"/>
        </w:rPr>
        <w:t>;</w:t>
      </w:r>
      <w:r w:rsidRPr="000E40A9">
        <w:rPr>
          <w:rFonts w:cstheme="minorHAnsi"/>
        </w:rPr>
        <w:t xml:space="preserve">  </w:t>
      </w:r>
      <w:hyperlink r:id="rId8" w:history="1">
        <w:r>
          <w:rPr>
            <w:rStyle w:val="Hipercze"/>
            <w:rFonts w:cstheme="minorHAnsi"/>
            <w:szCs w:val="18"/>
          </w:rPr>
          <w:t>Recommendation on Public Procurement</w:t>
        </w:r>
      </w:hyperlink>
      <w:r w:rsidRPr="000E40A9">
        <w:rPr>
          <w:rFonts w:cstheme="minorHAnsi"/>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StatLink">
    <w:charset w:val="00"/>
    <w:family w:val="auto"/>
    <w:pitch w:val="variable"/>
    <w:sig w:usb0="8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Document Title"/>
      <w:tag w:val="FooterDocTitle"/>
      <w:id w:val="1729041547"/>
      <w:lock w:val="sdtLocked"/>
    </w:sdtPr>
    <w:sdtEndPr/>
    <w:sdtContent>
      <w:p w14:paraId="04AC5DC4" w14:textId="2004D84B" w:rsidR="00CD7011" w:rsidRPr="004D14CD" w:rsidRDefault="00CD7011" w:rsidP="004E100F">
        <w:pPr>
          <w:pStyle w:val="Stopka"/>
          <w:jc w:val="right"/>
          <w:rPr>
            <w:lang w:val="pl-PL"/>
          </w:rPr>
        </w:pPr>
        <w:r w:rsidRPr="004D14CD">
          <w:rPr>
            <w:lang w:val="pl-PL"/>
          </w:rPr>
          <w:t>Narzędzie samooceny dla jednostek samorządu lokalnego w Polsce © OECD 2021</w:t>
        </w:r>
      </w:p>
    </w:sdtContent>
  </w:sdt>
  <w:sdt>
    <w:sdtPr>
      <w:alias w:val="Classification"/>
      <w:tag w:val="txtHeaderClassif"/>
      <w:id w:val="1506782222"/>
      <w:lock w:val="sdtLocked"/>
    </w:sdtPr>
    <w:sdtEndPr/>
    <w:sdtContent>
      <w:p w14:paraId="6395D648" w14:textId="1B555DB7" w:rsidR="00CD7011" w:rsidRDefault="00CD7011" w:rsidP="004E100F">
        <w:pPr>
          <w:pStyle w:val="FooterClassification"/>
          <w:jc w:val="left"/>
        </w:pPr>
        <w:r w:rsidRPr="00516241">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Document Title"/>
      <w:tag w:val="FooterDocTitle"/>
      <w:id w:val="-2113656349"/>
      <w:lock w:val="sdtLocked"/>
    </w:sdtPr>
    <w:sdtEndPr/>
    <w:sdtContent>
      <w:p w14:paraId="0927267B" w14:textId="060CB44C" w:rsidR="00CD7011" w:rsidRPr="004D14CD" w:rsidRDefault="00CD7011" w:rsidP="004E100F">
        <w:pPr>
          <w:pStyle w:val="Stopka"/>
          <w:jc w:val="left"/>
          <w:rPr>
            <w:caps w:val="0"/>
            <w:szCs w:val="16"/>
            <w:lang w:val="pl-PL"/>
          </w:rPr>
        </w:pPr>
        <w:r w:rsidRPr="004D14CD">
          <w:rPr>
            <w:lang w:val="pl-PL"/>
          </w:rPr>
          <w:t>Narzędzie samooceny dla jednostek samorządu lokalnego w Polsce © OECD 2021</w:t>
        </w:r>
      </w:p>
    </w:sdtContent>
  </w:sdt>
  <w:sdt>
    <w:sdtPr>
      <w:alias w:val="Classification"/>
      <w:tag w:val="txtHeaderClassif"/>
      <w:id w:val="1239828003"/>
      <w:lock w:val="sdtLocked"/>
    </w:sdtPr>
    <w:sdtEndPr/>
    <w:sdtContent>
      <w:p w14:paraId="3DFBE419" w14:textId="069DB5F4" w:rsidR="00CD7011" w:rsidRPr="00FD7BD8" w:rsidRDefault="00CD7011" w:rsidP="004E100F">
        <w:pPr>
          <w:pStyle w:val="FooterClassification"/>
          <w:rPr>
            <w:szCs w:val="16"/>
          </w:rPr>
        </w:pPr>
        <w:r w:rsidRPr="00516241">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Document Title"/>
      <w:tag w:val="FooterDocTitle"/>
      <w:id w:val="1217002386"/>
      <w:lock w:val="sdtLocked"/>
    </w:sdtPr>
    <w:sdtEndPr/>
    <w:sdtContent>
      <w:p w14:paraId="7A6A44EB" w14:textId="006754CF" w:rsidR="00CD7011" w:rsidRPr="004D14CD" w:rsidRDefault="00CD7011" w:rsidP="004E100F">
        <w:pPr>
          <w:pStyle w:val="Stopka"/>
          <w:jc w:val="right"/>
          <w:rPr>
            <w:lang w:val="pl-PL"/>
          </w:rPr>
        </w:pPr>
        <w:r w:rsidRPr="004D14CD">
          <w:rPr>
            <w:lang w:val="pl-PL"/>
          </w:rPr>
          <w:t>Narzędzie samooceny dla jednostek samorządu lokalnego w Polsce © OECD 2021</w:t>
        </w:r>
      </w:p>
    </w:sdtContent>
  </w:sdt>
  <w:sdt>
    <w:sdtPr>
      <w:alias w:val="Classification"/>
      <w:tag w:val="txtHeaderClassif"/>
      <w:id w:val="-1918931641"/>
      <w:lock w:val="sdtLocked"/>
    </w:sdtPr>
    <w:sdtEndPr/>
    <w:sdtContent>
      <w:p w14:paraId="59E2DBB0" w14:textId="69BDFCD7" w:rsidR="00CD7011" w:rsidRDefault="00CD7011" w:rsidP="004E100F">
        <w:pPr>
          <w:pStyle w:val="FooterClassification"/>
          <w:jc w:val="left"/>
        </w:pPr>
        <w:r w:rsidRPr="00516241">
          <w:t xml:space="preserve"> </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Document Title"/>
      <w:tag w:val="FooterDocTitle"/>
      <w:id w:val="-1884096409"/>
      <w:lock w:val="sdtLocked"/>
    </w:sdtPr>
    <w:sdtEndPr/>
    <w:sdtContent>
      <w:p w14:paraId="6AEE3147" w14:textId="7F9501FF" w:rsidR="00CD7011" w:rsidRPr="004D14CD" w:rsidRDefault="00CD7011" w:rsidP="004E100F">
        <w:pPr>
          <w:pStyle w:val="Stopka"/>
          <w:jc w:val="left"/>
          <w:rPr>
            <w:caps w:val="0"/>
            <w:szCs w:val="16"/>
            <w:lang w:val="pl-PL"/>
          </w:rPr>
        </w:pPr>
        <w:r w:rsidRPr="004D14CD">
          <w:rPr>
            <w:lang w:val="pl-PL"/>
          </w:rPr>
          <w:t>Narzędzie samooceny dla jednostek samorządu lokalnego w Polsce © OECD 2021</w:t>
        </w:r>
      </w:p>
    </w:sdtContent>
  </w:sdt>
  <w:sdt>
    <w:sdtPr>
      <w:alias w:val="Classification"/>
      <w:tag w:val="txtHeaderClassif"/>
      <w:id w:val="-311407045"/>
      <w:lock w:val="sdtLocked"/>
    </w:sdtPr>
    <w:sdtEndPr/>
    <w:sdtContent>
      <w:p w14:paraId="4EE56036" w14:textId="68BE6328" w:rsidR="00CD7011" w:rsidRPr="00FD7BD8" w:rsidRDefault="00CD7011" w:rsidP="004E100F">
        <w:pPr>
          <w:pStyle w:val="FooterClassification"/>
          <w:rPr>
            <w:szCs w:val="16"/>
          </w:rPr>
        </w:pPr>
        <w:r w:rsidRPr="00516241">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2F6C95" w14:textId="77777777" w:rsidR="00802C98" w:rsidRDefault="00802C98" w:rsidP="00CC3749">
      <w:r>
        <w:separator/>
      </w:r>
    </w:p>
  </w:footnote>
  <w:footnote w:type="continuationSeparator" w:id="0">
    <w:p w14:paraId="18A6BB52" w14:textId="77777777" w:rsidR="00802C98" w:rsidRDefault="00802C98" w:rsidP="00CC3749">
      <w:r>
        <w:continuationSeparator/>
      </w:r>
    </w:p>
  </w:footnote>
  <w:footnote w:type="continuationNotice" w:id="1">
    <w:p w14:paraId="226E4A55" w14:textId="77777777" w:rsidR="00802C98" w:rsidRDefault="00802C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E0F83" w14:textId="305BCCE2" w:rsidR="00CD7011" w:rsidRDefault="004618AA" w:rsidP="004E100F">
    <w:pPr>
      <w:pStyle w:val="Nagwek"/>
    </w:pPr>
    <w:sdt>
      <w:sdtPr>
        <w:rPr>
          <w:rStyle w:val="Numerstrony"/>
        </w:rPr>
        <w:alias w:val="Page Number"/>
        <w:tag w:val="TxtPageNumber"/>
        <w:id w:val="150646229"/>
        <w:lock w:val="sdtLocked"/>
      </w:sdtPr>
      <w:sdtEndPr>
        <w:rPr>
          <w:rStyle w:val="Domylnaczcionkaakapitu"/>
          <w:b w:val="0"/>
        </w:rPr>
      </w:sdtEndPr>
      <w:sdtContent>
        <w:r w:rsidR="00CD7011" w:rsidRPr="00CC3749">
          <w:rPr>
            <w:rStyle w:val="Numerstrony"/>
          </w:rPr>
          <w:fldChar w:fldCharType="begin"/>
        </w:r>
        <w:r w:rsidR="00CD7011" w:rsidRPr="00CC3749">
          <w:rPr>
            <w:rStyle w:val="Numerstrony"/>
          </w:rPr>
          <w:instrText xml:space="preserve"> PAGE   \* MERGEFORMAT </w:instrText>
        </w:r>
        <w:r w:rsidR="00CD7011" w:rsidRPr="00CC3749">
          <w:rPr>
            <w:rStyle w:val="Numerstrony"/>
          </w:rPr>
          <w:fldChar w:fldCharType="separate"/>
        </w:r>
        <w:r w:rsidR="00BC549C">
          <w:rPr>
            <w:rStyle w:val="Numerstrony"/>
            <w:noProof/>
          </w:rPr>
          <w:t>12</w:t>
        </w:r>
        <w:r w:rsidR="00CD7011" w:rsidRPr="00CC3749">
          <w:rPr>
            <w:rStyle w:val="Numerstrony"/>
            <w:noProof/>
          </w:rPr>
          <w:fldChar w:fldCharType="end"/>
        </w:r>
      </w:sdtContent>
    </w:sdt>
    <w:r w:rsidR="00CD7011">
      <w:t xml:space="preserve"> </w:t>
    </w:r>
    <w:r w:rsidR="00CD7011">
      <w:sym w:font="Symbol" w:char="F07C"/>
    </w:r>
    <w:r w:rsidR="00CD7011">
      <w:t xml:space="preserve"> </w:t>
    </w:r>
    <w:sdt>
      <w:sdtPr>
        <w:rPr>
          <w:rStyle w:val="HeaderTitle"/>
        </w:rPr>
        <w:alias w:val="Cote/Chapter"/>
        <w:tag w:val="txtHeaderValue"/>
        <w:id w:val="971173294"/>
        <w:lock w:val="sdtLocked"/>
      </w:sdtPr>
      <w:sdtEndPr>
        <w:rPr>
          <w:rStyle w:val="Domylnaczcionkaakapitu"/>
          <w:caps w:val="0"/>
          <w:sz w:val="22"/>
        </w:rPr>
      </w:sdtEndP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BA04A" w14:textId="6F97119C" w:rsidR="00CD7011" w:rsidRDefault="004618AA" w:rsidP="004E100F">
    <w:pPr>
      <w:pStyle w:val="Nagwek"/>
      <w:jc w:val="right"/>
    </w:pPr>
    <w:sdt>
      <w:sdtPr>
        <w:rPr>
          <w:rStyle w:val="HeaderTitle"/>
        </w:rPr>
        <w:alias w:val="Cote/Chapter"/>
        <w:tag w:val="txtHeaderValue"/>
        <w:id w:val="-1218429359"/>
        <w:lock w:val="sdtLocked"/>
        <w:showingPlcHdr/>
      </w:sdtPr>
      <w:sdtEndPr>
        <w:rPr>
          <w:rStyle w:val="Domylnaczcionkaakapitu"/>
          <w:caps w:val="0"/>
          <w:sz w:val="22"/>
        </w:rPr>
      </w:sdtEndPr>
      <w:sdtContent>
        <w:r w:rsidR="00CD7011">
          <w:rPr>
            <w:rStyle w:val="HeaderTitle"/>
          </w:rPr>
          <w:t xml:space="preserve">     </w:t>
        </w:r>
      </w:sdtContent>
    </w:sdt>
    <w:r w:rsidR="00CD7011">
      <w:rPr>
        <w:rStyle w:val="Numerstrony"/>
      </w:rPr>
      <w:t xml:space="preserve"> </w:t>
    </w:r>
    <w:r w:rsidR="00CD7011">
      <w:rPr>
        <w:rStyle w:val="Numerstrony"/>
      </w:rPr>
      <w:sym w:font="Symbol" w:char="F07C"/>
    </w:r>
    <w:r w:rsidR="00CD7011">
      <w:rPr>
        <w:rStyle w:val="Numerstrony"/>
      </w:rPr>
      <w:t xml:space="preserve"> </w:t>
    </w:r>
    <w:sdt>
      <w:sdtPr>
        <w:rPr>
          <w:rStyle w:val="Numerstrony"/>
        </w:rPr>
        <w:alias w:val="Page Number"/>
        <w:tag w:val="TxtPageNumber"/>
        <w:id w:val="-55785983"/>
        <w:lock w:val="sdtLocked"/>
      </w:sdtPr>
      <w:sdtEndPr>
        <w:rPr>
          <w:rStyle w:val="Domylnaczcionkaakapitu"/>
          <w:b w:val="0"/>
        </w:rPr>
      </w:sdtEndPr>
      <w:sdtContent>
        <w:r w:rsidR="00CD7011" w:rsidRPr="00CC3749">
          <w:rPr>
            <w:rStyle w:val="Numerstrony"/>
          </w:rPr>
          <w:fldChar w:fldCharType="begin"/>
        </w:r>
        <w:r w:rsidR="00CD7011" w:rsidRPr="00CC3749">
          <w:rPr>
            <w:rStyle w:val="Numerstrony"/>
          </w:rPr>
          <w:instrText xml:space="preserve"> PAGE   \* MERGEFORMAT </w:instrText>
        </w:r>
        <w:r w:rsidR="00CD7011" w:rsidRPr="00CC3749">
          <w:rPr>
            <w:rStyle w:val="Numerstrony"/>
          </w:rPr>
          <w:fldChar w:fldCharType="separate"/>
        </w:r>
        <w:r w:rsidR="00BC549C">
          <w:rPr>
            <w:rStyle w:val="Numerstrony"/>
            <w:noProof/>
          </w:rPr>
          <w:t>11</w:t>
        </w:r>
        <w:r w:rsidR="00CD7011" w:rsidRPr="00CC3749">
          <w:rPr>
            <w:rStyle w:val="Numerstrony"/>
            <w:noProof/>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0F9A7" w14:textId="65AFFB19" w:rsidR="00CD7011" w:rsidRDefault="004618AA" w:rsidP="004E100F">
    <w:pPr>
      <w:pStyle w:val="Nagwek"/>
    </w:pPr>
    <w:sdt>
      <w:sdtPr>
        <w:rPr>
          <w:rStyle w:val="Numerstrony"/>
        </w:rPr>
        <w:alias w:val="Page Number"/>
        <w:tag w:val="TxtPageNumber"/>
        <w:id w:val="-1835755985"/>
        <w:lock w:val="sdtLocked"/>
      </w:sdtPr>
      <w:sdtEndPr>
        <w:rPr>
          <w:rStyle w:val="Domylnaczcionkaakapitu"/>
          <w:b w:val="0"/>
        </w:rPr>
      </w:sdtEndPr>
      <w:sdtContent>
        <w:r w:rsidR="00CD7011" w:rsidRPr="00CC3749">
          <w:rPr>
            <w:rStyle w:val="Numerstrony"/>
          </w:rPr>
          <w:fldChar w:fldCharType="begin"/>
        </w:r>
        <w:r w:rsidR="00CD7011" w:rsidRPr="00CC3749">
          <w:rPr>
            <w:rStyle w:val="Numerstrony"/>
          </w:rPr>
          <w:instrText xml:space="preserve"> PAGE   \* MERGEFORMAT </w:instrText>
        </w:r>
        <w:r w:rsidR="00CD7011" w:rsidRPr="00CC3749">
          <w:rPr>
            <w:rStyle w:val="Numerstrony"/>
          </w:rPr>
          <w:fldChar w:fldCharType="separate"/>
        </w:r>
        <w:r w:rsidR="00BC549C">
          <w:rPr>
            <w:rStyle w:val="Numerstrony"/>
            <w:noProof/>
          </w:rPr>
          <w:t>76</w:t>
        </w:r>
        <w:r w:rsidR="00CD7011" w:rsidRPr="00CC3749">
          <w:rPr>
            <w:rStyle w:val="Numerstrony"/>
            <w:noProof/>
          </w:rPr>
          <w:fldChar w:fldCharType="end"/>
        </w:r>
      </w:sdtContent>
    </w:sdt>
    <w:r w:rsidR="00CD7011">
      <w:t xml:space="preserve"> </w:t>
    </w:r>
    <w:r w:rsidR="00CD7011">
      <w:sym w:font="Symbol" w:char="F07C"/>
    </w:r>
    <w:r w:rsidR="00CD7011">
      <w:t xml:space="preserve"> </w:t>
    </w:r>
    <w:sdt>
      <w:sdtPr>
        <w:rPr>
          <w:rStyle w:val="HeaderTitle"/>
        </w:rPr>
        <w:alias w:val="Cote/Chapter"/>
        <w:tag w:val="txtHeaderValue"/>
        <w:id w:val="-308635562"/>
        <w:lock w:val="sdtLocked"/>
      </w:sdtPr>
      <w:sdtEndPr>
        <w:rPr>
          <w:rStyle w:val="Domylnaczcionkaakapitu"/>
          <w:caps w:val="0"/>
          <w:sz w:val="22"/>
        </w:rPr>
      </w:sdtEndPr>
      <w:sdtContent>
        <w:r w:rsidR="00CD7011">
          <w:rPr>
            <w:rStyle w:val="HeaderTitle"/>
          </w:rPr>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889D0" w14:textId="7147E320" w:rsidR="00CD7011" w:rsidRDefault="004618AA" w:rsidP="004E100F">
    <w:pPr>
      <w:pStyle w:val="Nagwek"/>
      <w:jc w:val="right"/>
    </w:pPr>
    <w:sdt>
      <w:sdtPr>
        <w:rPr>
          <w:rStyle w:val="HeaderTitle"/>
        </w:rPr>
        <w:alias w:val="Cote/Chapter"/>
        <w:tag w:val="txtHeaderValue"/>
        <w:id w:val="-244348000"/>
        <w:lock w:val="sdtLocked"/>
      </w:sdtPr>
      <w:sdtEndPr>
        <w:rPr>
          <w:rStyle w:val="Domylnaczcionkaakapitu"/>
          <w:caps w:val="0"/>
          <w:sz w:val="22"/>
        </w:rPr>
      </w:sdtEndPr>
      <w:sdtContent>
        <w:r w:rsidR="00CD7011">
          <w:rPr>
            <w:rStyle w:val="HeaderTitle"/>
          </w:rPr>
          <w:t xml:space="preserve"> </w:t>
        </w:r>
      </w:sdtContent>
    </w:sdt>
    <w:r w:rsidR="00CD7011">
      <w:rPr>
        <w:rStyle w:val="Numerstrony"/>
      </w:rPr>
      <w:t xml:space="preserve"> </w:t>
    </w:r>
    <w:r w:rsidR="00CD7011">
      <w:rPr>
        <w:rStyle w:val="Numerstrony"/>
      </w:rPr>
      <w:sym w:font="Symbol" w:char="F07C"/>
    </w:r>
    <w:r w:rsidR="00CD7011">
      <w:rPr>
        <w:rStyle w:val="Numerstrony"/>
      </w:rPr>
      <w:t xml:space="preserve"> </w:t>
    </w:r>
    <w:sdt>
      <w:sdtPr>
        <w:rPr>
          <w:rStyle w:val="Numerstrony"/>
        </w:rPr>
        <w:alias w:val="Page Number"/>
        <w:tag w:val="TxtPageNumber"/>
        <w:id w:val="1076251128"/>
        <w:lock w:val="sdtLocked"/>
      </w:sdtPr>
      <w:sdtEndPr>
        <w:rPr>
          <w:rStyle w:val="Domylnaczcionkaakapitu"/>
          <w:b w:val="0"/>
        </w:rPr>
      </w:sdtEndPr>
      <w:sdtContent>
        <w:r w:rsidR="00CD7011" w:rsidRPr="00CC3749">
          <w:rPr>
            <w:rStyle w:val="Numerstrony"/>
          </w:rPr>
          <w:fldChar w:fldCharType="begin"/>
        </w:r>
        <w:r w:rsidR="00CD7011" w:rsidRPr="00CC3749">
          <w:rPr>
            <w:rStyle w:val="Numerstrony"/>
          </w:rPr>
          <w:instrText xml:space="preserve"> PAGE   \* MERGEFORMAT </w:instrText>
        </w:r>
        <w:r w:rsidR="00CD7011" w:rsidRPr="00CC3749">
          <w:rPr>
            <w:rStyle w:val="Numerstrony"/>
          </w:rPr>
          <w:fldChar w:fldCharType="separate"/>
        </w:r>
        <w:r w:rsidR="00BC549C">
          <w:rPr>
            <w:rStyle w:val="Numerstrony"/>
            <w:noProof/>
          </w:rPr>
          <w:t>77</w:t>
        </w:r>
        <w:r w:rsidR="00CD7011" w:rsidRPr="00CC3749">
          <w:rPr>
            <w:rStyle w:val="Numerstrony"/>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725E9"/>
    <w:multiLevelType w:val="hybridMultilevel"/>
    <w:tmpl w:val="BDD8B256"/>
    <w:lvl w:ilvl="0" w:tplc="74F423D6">
      <w:start w:val="1"/>
      <w:numFmt w:val="lowerLetter"/>
      <w:pStyle w:val="ProposedAction"/>
      <w:lvlText w:val="%1)"/>
      <w:lvlJc w:val="left"/>
      <w:pPr>
        <w:ind w:left="1400" w:hanging="360"/>
      </w:pPr>
    </w:lvl>
    <w:lvl w:ilvl="1" w:tplc="D7206700">
      <w:start w:val="1"/>
      <w:numFmt w:val="lowerRoman"/>
      <w:lvlText w:val="%2)"/>
      <w:lvlJc w:val="left"/>
      <w:pPr>
        <w:tabs>
          <w:tab w:val="num" w:pos="567"/>
        </w:tabs>
        <w:ind w:left="2835" w:hanging="567"/>
      </w:pPr>
      <w:rPr>
        <w:rFonts w:hint="default"/>
      </w:rPr>
    </w:lvl>
    <w:lvl w:ilvl="2" w:tplc="F77E56A6">
      <w:start w:val="1"/>
      <w:numFmt w:val="lowerRoman"/>
      <w:lvlText w:val="%3."/>
      <w:lvlJc w:val="right"/>
      <w:pPr>
        <w:ind w:left="4309" w:hanging="487"/>
      </w:pPr>
      <w:rPr>
        <w:rFonts w:hint="default"/>
      </w:rPr>
    </w:lvl>
    <w:lvl w:ilvl="3" w:tplc="6D8AD84E">
      <w:start w:val="1"/>
      <w:numFmt w:val="decimal"/>
      <w:lvlText w:val="%4."/>
      <w:lvlJc w:val="left"/>
      <w:pPr>
        <w:ind w:left="4723" w:hanging="363"/>
      </w:pPr>
      <w:rPr>
        <w:rFonts w:hint="default"/>
      </w:rPr>
    </w:lvl>
    <w:lvl w:ilvl="4" w:tplc="6F2EB210">
      <w:start w:val="1"/>
      <w:numFmt w:val="lowerLetter"/>
      <w:lvlText w:val="%5."/>
      <w:lvlJc w:val="left"/>
      <w:pPr>
        <w:ind w:left="5443" w:hanging="363"/>
      </w:pPr>
      <w:rPr>
        <w:rFonts w:hint="default"/>
      </w:rPr>
    </w:lvl>
    <w:lvl w:ilvl="5" w:tplc="054A5176">
      <w:start w:val="1"/>
      <w:numFmt w:val="lowerRoman"/>
      <w:lvlText w:val="%6."/>
      <w:lvlJc w:val="right"/>
      <w:pPr>
        <w:ind w:left="6163" w:hanging="181"/>
      </w:pPr>
      <w:rPr>
        <w:rFonts w:hint="default"/>
      </w:rPr>
    </w:lvl>
    <w:lvl w:ilvl="6" w:tplc="20105C9A">
      <w:start w:val="1"/>
      <w:numFmt w:val="decimal"/>
      <w:lvlText w:val="%7."/>
      <w:lvlJc w:val="left"/>
      <w:pPr>
        <w:ind w:left="6883" w:hanging="362"/>
      </w:pPr>
      <w:rPr>
        <w:rFonts w:hint="default"/>
      </w:r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1" w15:restartNumberingAfterBreak="0">
    <w:nsid w:val="185E0111"/>
    <w:multiLevelType w:val="hybridMultilevel"/>
    <w:tmpl w:val="45A2C036"/>
    <w:lvl w:ilvl="0" w:tplc="A818341A">
      <w:start w:val="1"/>
      <w:numFmt w:val="bullet"/>
      <w:pStyle w:val="Annotation"/>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C7540"/>
    <w:multiLevelType w:val="hybridMultilevel"/>
    <w:tmpl w:val="8E4C99FE"/>
    <w:lvl w:ilvl="0" w:tplc="28467A42">
      <w:start w:val="1"/>
      <w:numFmt w:val="decimal"/>
      <w:lvlText w:val="%1."/>
      <w:lvlJc w:val="left"/>
      <w:pPr>
        <w:ind w:left="2062" w:hanging="360"/>
      </w:pPr>
      <w:rPr>
        <w:b w:val="0"/>
        <w:sz w:val="17"/>
        <w:szCs w:val="17"/>
      </w:rPr>
    </w:lvl>
    <w:lvl w:ilvl="1" w:tplc="0CA098FC" w:tentative="1">
      <w:start w:val="1"/>
      <w:numFmt w:val="lowerLetter"/>
      <w:lvlText w:val="%2."/>
      <w:lvlJc w:val="left"/>
      <w:pPr>
        <w:ind w:left="1440" w:hanging="360"/>
      </w:pPr>
    </w:lvl>
    <w:lvl w:ilvl="2" w:tplc="7C68250A" w:tentative="1">
      <w:start w:val="1"/>
      <w:numFmt w:val="lowerRoman"/>
      <w:lvlText w:val="%3."/>
      <w:lvlJc w:val="right"/>
      <w:pPr>
        <w:ind w:left="2160" w:hanging="180"/>
      </w:pPr>
    </w:lvl>
    <w:lvl w:ilvl="3" w:tplc="53126102" w:tentative="1">
      <w:start w:val="1"/>
      <w:numFmt w:val="decimal"/>
      <w:lvlText w:val="%4."/>
      <w:lvlJc w:val="left"/>
      <w:pPr>
        <w:ind w:left="2880" w:hanging="360"/>
      </w:pPr>
    </w:lvl>
    <w:lvl w:ilvl="4" w:tplc="206AD174" w:tentative="1">
      <w:start w:val="1"/>
      <w:numFmt w:val="lowerLetter"/>
      <w:lvlText w:val="%5."/>
      <w:lvlJc w:val="left"/>
      <w:pPr>
        <w:ind w:left="3600" w:hanging="360"/>
      </w:pPr>
    </w:lvl>
    <w:lvl w:ilvl="5" w:tplc="C4709E46" w:tentative="1">
      <w:start w:val="1"/>
      <w:numFmt w:val="lowerRoman"/>
      <w:lvlText w:val="%6."/>
      <w:lvlJc w:val="right"/>
      <w:pPr>
        <w:ind w:left="4320" w:hanging="180"/>
      </w:pPr>
    </w:lvl>
    <w:lvl w:ilvl="6" w:tplc="4900022C" w:tentative="1">
      <w:start w:val="1"/>
      <w:numFmt w:val="decimal"/>
      <w:lvlText w:val="%7."/>
      <w:lvlJc w:val="left"/>
      <w:pPr>
        <w:ind w:left="5040" w:hanging="360"/>
      </w:pPr>
    </w:lvl>
    <w:lvl w:ilvl="7" w:tplc="B7608A78" w:tentative="1">
      <w:start w:val="1"/>
      <w:numFmt w:val="lowerLetter"/>
      <w:lvlText w:val="%8."/>
      <w:lvlJc w:val="left"/>
      <w:pPr>
        <w:ind w:left="5760" w:hanging="360"/>
      </w:pPr>
    </w:lvl>
    <w:lvl w:ilvl="8" w:tplc="A03A4B74" w:tentative="1">
      <w:start w:val="1"/>
      <w:numFmt w:val="lowerRoman"/>
      <w:lvlText w:val="%9."/>
      <w:lvlJc w:val="right"/>
      <w:pPr>
        <w:ind w:left="6480" w:hanging="180"/>
      </w:pPr>
    </w:lvl>
  </w:abstractNum>
  <w:abstractNum w:abstractNumId="3" w15:restartNumberingAfterBreak="0">
    <w:nsid w:val="1BAA6FF4"/>
    <w:multiLevelType w:val="hybridMultilevel"/>
    <w:tmpl w:val="829883C8"/>
    <w:lvl w:ilvl="0" w:tplc="0640167A">
      <w:start w:val="1"/>
      <w:numFmt w:val="bullet"/>
      <w:lvlText w:val=""/>
      <w:lvlJc w:val="left"/>
      <w:pPr>
        <w:ind w:left="720" w:hanging="360"/>
      </w:pPr>
      <w:rPr>
        <w:rFonts w:ascii="Symbol" w:hAnsi="Symbol" w:hint="default"/>
      </w:rPr>
    </w:lvl>
    <w:lvl w:ilvl="1" w:tplc="AF9EEDD2">
      <w:start w:val="1"/>
      <w:numFmt w:val="bullet"/>
      <w:lvlText w:val="o"/>
      <w:lvlJc w:val="left"/>
      <w:pPr>
        <w:ind w:left="1440" w:hanging="360"/>
      </w:pPr>
      <w:rPr>
        <w:rFonts w:ascii="Courier New" w:hAnsi="Courier New" w:hint="default"/>
      </w:rPr>
    </w:lvl>
    <w:lvl w:ilvl="2" w:tplc="0FFA4F68">
      <w:start w:val="1"/>
      <w:numFmt w:val="bullet"/>
      <w:lvlText w:val=""/>
      <w:lvlJc w:val="left"/>
      <w:pPr>
        <w:ind w:left="2160" w:hanging="360"/>
      </w:pPr>
      <w:rPr>
        <w:rFonts w:ascii="Wingdings" w:hAnsi="Wingdings" w:hint="default"/>
      </w:rPr>
    </w:lvl>
    <w:lvl w:ilvl="3" w:tplc="D1264148">
      <w:start w:val="1"/>
      <w:numFmt w:val="bullet"/>
      <w:lvlText w:val=""/>
      <w:lvlJc w:val="left"/>
      <w:pPr>
        <w:ind w:left="2880" w:hanging="360"/>
      </w:pPr>
      <w:rPr>
        <w:rFonts w:ascii="Symbol" w:hAnsi="Symbol" w:hint="default"/>
      </w:rPr>
    </w:lvl>
    <w:lvl w:ilvl="4" w:tplc="B5BEC10E">
      <w:start w:val="1"/>
      <w:numFmt w:val="bullet"/>
      <w:lvlText w:val="o"/>
      <w:lvlJc w:val="left"/>
      <w:pPr>
        <w:ind w:left="3600" w:hanging="360"/>
      </w:pPr>
      <w:rPr>
        <w:rFonts w:ascii="Courier New" w:hAnsi="Courier New" w:hint="default"/>
      </w:rPr>
    </w:lvl>
    <w:lvl w:ilvl="5" w:tplc="C4403E70">
      <w:start w:val="1"/>
      <w:numFmt w:val="bullet"/>
      <w:lvlText w:val=""/>
      <w:lvlJc w:val="left"/>
      <w:pPr>
        <w:ind w:left="4320" w:hanging="360"/>
      </w:pPr>
      <w:rPr>
        <w:rFonts w:ascii="Wingdings" w:hAnsi="Wingdings" w:hint="default"/>
      </w:rPr>
    </w:lvl>
    <w:lvl w:ilvl="6" w:tplc="E06AEB3C">
      <w:start w:val="1"/>
      <w:numFmt w:val="bullet"/>
      <w:lvlText w:val=""/>
      <w:lvlJc w:val="left"/>
      <w:pPr>
        <w:ind w:left="5040" w:hanging="360"/>
      </w:pPr>
      <w:rPr>
        <w:rFonts w:ascii="Symbol" w:hAnsi="Symbol" w:hint="default"/>
      </w:rPr>
    </w:lvl>
    <w:lvl w:ilvl="7" w:tplc="14426992">
      <w:start w:val="1"/>
      <w:numFmt w:val="bullet"/>
      <w:lvlText w:val="o"/>
      <w:lvlJc w:val="left"/>
      <w:pPr>
        <w:ind w:left="5760" w:hanging="360"/>
      </w:pPr>
      <w:rPr>
        <w:rFonts w:ascii="Courier New" w:hAnsi="Courier New" w:hint="default"/>
      </w:rPr>
    </w:lvl>
    <w:lvl w:ilvl="8" w:tplc="8E8ACC52">
      <w:start w:val="1"/>
      <w:numFmt w:val="bullet"/>
      <w:lvlText w:val=""/>
      <w:lvlJc w:val="left"/>
      <w:pPr>
        <w:ind w:left="6480" w:hanging="360"/>
      </w:pPr>
      <w:rPr>
        <w:rFonts w:ascii="Wingdings" w:hAnsi="Wingdings" w:hint="default"/>
      </w:rPr>
    </w:lvl>
  </w:abstractNum>
  <w:abstractNum w:abstractNumId="4" w15:restartNumberingAfterBreak="0">
    <w:nsid w:val="214F1338"/>
    <w:multiLevelType w:val="hybridMultilevel"/>
    <w:tmpl w:val="FA5C5396"/>
    <w:lvl w:ilvl="0" w:tplc="A232BF48">
      <w:start w:val="1"/>
      <w:numFmt w:val="bullet"/>
      <w:lvlText w:val=""/>
      <w:lvlJc w:val="left"/>
      <w:pPr>
        <w:ind w:left="720" w:hanging="360"/>
      </w:pPr>
      <w:rPr>
        <w:rFonts w:ascii="Wingdings" w:hAnsi="Wingdings" w:hint="default"/>
        <w:color w:val="4E81BD" w:themeColor="accent5"/>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2357DB1"/>
    <w:multiLevelType w:val="hybridMultilevel"/>
    <w:tmpl w:val="54245FDA"/>
    <w:lvl w:ilvl="0" w:tplc="8EC00424">
      <w:start w:val="1"/>
      <w:numFmt w:val="bullet"/>
      <w:lvlText w:val=""/>
      <w:lvlJc w:val="left"/>
      <w:pPr>
        <w:ind w:left="720" w:hanging="360"/>
      </w:pPr>
      <w:rPr>
        <w:rFonts w:ascii="Symbol" w:hAnsi="Symbol" w:hint="default"/>
        <w:color w:val="4E81BD" w:themeColor="accent5"/>
      </w:rPr>
    </w:lvl>
    <w:lvl w:ilvl="1" w:tplc="43523282" w:tentative="1">
      <w:start w:val="1"/>
      <w:numFmt w:val="bullet"/>
      <w:lvlText w:val="o"/>
      <w:lvlJc w:val="left"/>
      <w:pPr>
        <w:ind w:left="1440" w:hanging="360"/>
      </w:pPr>
      <w:rPr>
        <w:rFonts w:ascii="Courier New" w:hAnsi="Courier New" w:cs="Courier New" w:hint="default"/>
      </w:rPr>
    </w:lvl>
    <w:lvl w:ilvl="2" w:tplc="1590A686" w:tentative="1">
      <w:start w:val="1"/>
      <w:numFmt w:val="bullet"/>
      <w:lvlText w:val=""/>
      <w:lvlJc w:val="left"/>
      <w:pPr>
        <w:ind w:left="2160" w:hanging="360"/>
      </w:pPr>
      <w:rPr>
        <w:rFonts w:ascii="Wingdings" w:hAnsi="Wingdings" w:hint="default"/>
      </w:rPr>
    </w:lvl>
    <w:lvl w:ilvl="3" w:tplc="12AE1F44" w:tentative="1">
      <w:start w:val="1"/>
      <w:numFmt w:val="bullet"/>
      <w:lvlText w:val=""/>
      <w:lvlJc w:val="left"/>
      <w:pPr>
        <w:ind w:left="2880" w:hanging="360"/>
      </w:pPr>
      <w:rPr>
        <w:rFonts w:ascii="Symbol" w:hAnsi="Symbol" w:hint="default"/>
      </w:rPr>
    </w:lvl>
    <w:lvl w:ilvl="4" w:tplc="E908992A" w:tentative="1">
      <w:start w:val="1"/>
      <w:numFmt w:val="bullet"/>
      <w:lvlText w:val="o"/>
      <w:lvlJc w:val="left"/>
      <w:pPr>
        <w:ind w:left="3600" w:hanging="360"/>
      </w:pPr>
      <w:rPr>
        <w:rFonts w:ascii="Courier New" w:hAnsi="Courier New" w:cs="Courier New" w:hint="default"/>
      </w:rPr>
    </w:lvl>
    <w:lvl w:ilvl="5" w:tplc="8004B3E0" w:tentative="1">
      <w:start w:val="1"/>
      <w:numFmt w:val="bullet"/>
      <w:lvlText w:val=""/>
      <w:lvlJc w:val="left"/>
      <w:pPr>
        <w:ind w:left="4320" w:hanging="360"/>
      </w:pPr>
      <w:rPr>
        <w:rFonts w:ascii="Wingdings" w:hAnsi="Wingdings" w:hint="default"/>
      </w:rPr>
    </w:lvl>
    <w:lvl w:ilvl="6" w:tplc="1AD607A6" w:tentative="1">
      <w:start w:val="1"/>
      <w:numFmt w:val="bullet"/>
      <w:lvlText w:val=""/>
      <w:lvlJc w:val="left"/>
      <w:pPr>
        <w:ind w:left="5040" w:hanging="360"/>
      </w:pPr>
      <w:rPr>
        <w:rFonts w:ascii="Symbol" w:hAnsi="Symbol" w:hint="default"/>
      </w:rPr>
    </w:lvl>
    <w:lvl w:ilvl="7" w:tplc="D9BCAD06" w:tentative="1">
      <w:start w:val="1"/>
      <w:numFmt w:val="bullet"/>
      <w:lvlText w:val="o"/>
      <w:lvlJc w:val="left"/>
      <w:pPr>
        <w:ind w:left="5760" w:hanging="360"/>
      </w:pPr>
      <w:rPr>
        <w:rFonts w:ascii="Courier New" w:hAnsi="Courier New" w:cs="Courier New" w:hint="default"/>
      </w:rPr>
    </w:lvl>
    <w:lvl w:ilvl="8" w:tplc="451C94AC" w:tentative="1">
      <w:start w:val="1"/>
      <w:numFmt w:val="bullet"/>
      <w:lvlText w:val=""/>
      <w:lvlJc w:val="left"/>
      <w:pPr>
        <w:ind w:left="6480" w:hanging="360"/>
      </w:pPr>
      <w:rPr>
        <w:rFonts w:ascii="Wingdings" w:hAnsi="Wingdings" w:hint="default"/>
      </w:rPr>
    </w:lvl>
  </w:abstractNum>
  <w:abstractNum w:abstractNumId="6" w15:restartNumberingAfterBreak="0">
    <w:nsid w:val="25A1521B"/>
    <w:multiLevelType w:val="hybridMultilevel"/>
    <w:tmpl w:val="EE9C8232"/>
    <w:lvl w:ilvl="0" w:tplc="18EA0DCE">
      <w:start w:val="1"/>
      <w:numFmt w:val="decimal"/>
      <w:pStyle w:val="Para"/>
      <w:lvlText w:val="%1."/>
      <w:lvlJc w:val="left"/>
      <w:pPr>
        <w:tabs>
          <w:tab w:val="num" w:pos="720"/>
        </w:tabs>
        <w:ind w:left="0" w:firstLine="0"/>
      </w:pPr>
      <w:rPr>
        <w:rFonts w:hint="default"/>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7" w15:restartNumberingAfterBreak="0">
    <w:nsid w:val="27A6502B"/>
    <w:multiLevelType w:val="hybridMultilevel"/>
    <w:tmpl w:val="850CC512"/>
    <w:lvl w:ilvl="0" w:tplc="73F4B470">
      <w:start w:val="1"/>
      <w:numFmt w:val="bullet"/>
      <w:lvlText w:val=""/>
      <w:lvlJc w:val="left"/>
      <w:pPr>
        <w:ind w:left="720" w:hanging="360"/>
      </w:pPr>
      <w:rPr>
        <w:rFonts w:ascii="Symbol" w:hAnsi="Symbol" w:hint="default"/>
      </w:rPr>
    </w:lvl>
    <w:lvl w:ilvl="1" w:tplc="B67A191E" w:tentative="1">
      <w:start w:val="1"/>
      <w:numFmt w:val="bullet"/>
      <w:lvlText w:val="o"/>
      <w:lvlJc w:val="left"/>
      <w:pPr>
        <w:ind w:left="1440" w:hanging="360"/>
      </w:pPr>
      <w:rPr>
        <w:rFonts w:ascii="Courier New" w:hAnsi="Courier New" w:cs="Courier New" w:hint="default"/>
      </w:rPr>
    </w:lvl>
    <w:lvl w:ilvl="2" w:tplc="E29E4636" w:tentative="1">
      <w:start w:val="1"/>
      <w:numFmt w:val="bullet"/>
      <w:lvlText w:val=""/>
      <w:lvlJc w:val="left"/>
      <w:pPr>
        <w:ind w:left="2160" w:hanging="360"/>
      </w:pPr>
      <w:rPr>
        <w:rFonts w:ascii="Wingdings" w:hAnsi="Wingdings" w:hint="default"/>
      </w:rPr>
    </w:lvl>
    <w:lvl w:ilvl="3" w:tplc="E160B050" w:tentative="1">
      <w:start w:val="1"/>
      <w:numFmt w:val="bullet"/>
      <w:lvlText w:val=""/>
      <w:lvlJc w:val="left"/>
      <w:pPr>
        <w:ind w:left="2880" w:hanging="360"/>
      </w:pPr>
      <w:rPr>
        <w:rFonts w:ascii="Symbol" w:hAnsi="Symbol" w:hint="default"/>
      </w:rPr>
    </w:lvl>
    <w:lvl w:ilvl="4" w:tplc="726E4404" w:tentative="1">
      <w:start w:val="1"/>
      <w:numFmt w:val="bullet"/>
      <w:lvlText w:val="o"/>
      <w:lvlJc w:val="left"/>
      <w:pPr>
        <w:ind w:left="3600" w:hanging="360"/>
      </w:pPr>
      <w:rPr>
        <w:rFonts w:ascii="Courier New" w:hAnsi="Courier New" w:cs="Courier New" w:hint="default"/>
      </w:rPr>
    </w:lvl>
    <w:lvl w:ilvl="5" w:tplc="E4A2DC1A" w:tentative="1">
      <w:start w:val="1"/>
      <w:numFmt w:val="bullet"/>
      <w:lvlText w:val=""/>
      <w:lvlJc w:val="left"/>
      <w:pPr>
        <w:ind w:left="4320" w:hanging="360"/>
      </w:pPr>
      <w:rPr>
        <w:rFonts w:ascii="Wingdings" w:hAnsi="Wingdings" w:hint="default"/>
      </w:rPr>
    </w:lvl>
    <w:lvl w:ilvl="6" w:tplc="7BC004B4" w:tentative="1">
      <w:start w:val="1"/>
      <w:numFmt w:val="bullet"/>
      <w:lvlText w:val=""/>
      <w:lvlJc w:val="left"/>
      <w:pPr>
        <w:ind w:left="5040" w:hanging="360"/>
      </w:pPr>
      <w:rPr>
        <w:rFonts w:ascii="Symbol" w:hAnsi="Symbol" w:hint="default"/>
      </w:rPr>
    </w:lvl>
    <w:lvl w:ilvl="7" w:tplc="AE0A480E" w:tentative="1">
      <w:start w:val="1"/>
      <w:numFmt w:val="bullet"/>
      <w:lvlText w:val="o"/>
      <w:lvlJc w:val="left"/>
      <w:pPr>
        <w:ind w:left="5760" w:hanging="360"/>
      </w:pPr>
      <w:rPr>
        <w:rFonts w:ascii="Courier New" w:hAnsi="Courier New" w:cs="Courier New" w:hint="default"/>
      </w:rPr>
    </w:lvl>
    <w:lvl w:ilvl="8" w:tplc="A2B69A42" w:tentative="1">
      <w:start w:val="1"/>
      <w:numFmt w:val="bullet"/>
      <w:lvlText w:val=""/>
      <w:lvlJc w:val="left"/>
      <w:pPr>
        <w:ind w:left="6480" w:hanging="360"/>
      </w:pPr>
      <w:rPr>
        <w:rFonts w:ascii="Wingdings" w:hAnsi="Wingdings" w:hint="default"/>
      </w:rPr>
    </w:lvl>
  </w:abstractNum>
  <w:abstractNum w:abstractNumId="8" w15:restartNumberingAfterBreak="0">
    <w:nsid w:val="29A02A3E"/>
    <w:multiLevelType w:val="hybridMultilevel"/>
    <w:tmpl w:val="82CC3056"/>
    <w:lvl w:ilvl="0" w:tplc="A232BF48">
      <w:start w:val="1"/>
      <w:numFmt w:val="bullet"/>
      <w:lvlText w:val=""/>
      <w:lvlJc w:val="left"/>
      <w:pPr>
        <w:ind w:left="720" w:hanging="360"/>
      </w:pPr>
      <w:rPr>
        <w:rFonts w:ascii="Wingdings" w:hAnsi="Wingdings" w:hint="default"/>
        <w:color w:val="4E81BD" w:themeColor="accent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7E516C"/>
    <w:multiLevelType w:val="hybridMultilevel"/>
    <w:tmpl w:val="74D0EBBE"/>
    <w:lvl w:ilvl="0" w:tplc="6EF66F78">
      <w:start w:val="1"/>
      <w:numFmt w:val="decimal"/>
      <w:pStyle w:val="NumberedList"/>
      <w:lvlText w:val="%1."/>
      <w:lvlJc w:val="left"/>
      <w:pPr>
        <w:ind w:left="680" w:hanging="340"/>
      </w:pPr>
      <w:rPr>
        <w:rFonts w:hint="default"/>
      </w:rPr>
    </w:lvl>
    <w:lvl w:ilvl="1" w:tplc="0DA27B04">
      <w:start w:val="1"/>
      <w:numFmt w:val="lowerLetter"/>
      <w:lvlText w:val="%2."/>
      <w:lvlJc w:val="left"/>
      <w:pPr>
        <w:tabs>
          <w:tab w:val="num" w:pos="680"/>
        </w:tabs>
        <w:ind w:left="1021" w:hanging="341"/>
      </w:pPr>
      <w:rPr>
        <w:rFonts w:hint="default"/>
      </w:rPr>
    </w:lvl>
    <w:lvl w:ilvl="2" w:tplc="AF249572">
      <w:start w:val="1"/>
      <w:numFmt w:val="lowerRoman"/>
      <w:lvlText w:val="%3."/>
      <w:lvlJc w:val="right"/>
      <w:pPr>
        <w:ind w:left="1361" w:hanging="227"/>
      </w:pPr>
      <w:rPr>
        <w:rFonts w:hint="default"/>
      </w:rPr>
    </w:lvl>
    <w:lvl w:ilvl="3" w:tplc="6DA6E442">
      <w:start w:val="1"/>
      <w:numFmt w:val="lowerLetter"/>
      <w:lvlText w:val="%4)"/>
      <w:lvlJc w:val="left"/>
      <w:pPr>
        <w:tabs>
          <w:tab w:val="num" w:pos="1361"/>
        </w:tabs>
        <w:ind w:left="1701" w:hanging="340"/>
      </w:pPr>
      <w:rPr>
        <w:rFonts w:hint="default"/>
      </w:rPr>
    </w:lvl>
    <w:lvl w:ilvl="4" w:tplc="1BA86D40">
      <w:start w:val="1"/>
      <w:numFmt w:val="decimal"/>
      <w:lvlText w:val="%5)"/>
      <w:lvlJc w:val="left"/>
      <w:pPr>
        <w:tabs>
          <w:tab w:val="num" w:pos="1701"/>
        </w:tabs>
        <w:ind w:left="2041" w:hanging="340"/>
      </w:pPr>
      <w:rPr>
        <w:rFonts w:hint="default"/>
      </w:r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32AB0D31"/>
    <w:multiLevelType w:val="hybridMultilevel"/>
    <w:tmpl w:val="E632A7E6"/>
    <w:lvl w:ilvl="0" w:tplc="BCEAD6FA">
      <w:start w:val="1"/>
      <w:numFmt w:val="decimal"/>
      <w:lvlText w:val="%1."/>
      <w:lvlJc w:val="left"/>
      <w:pPr>
        <w:ind w:left="3479" w:hanging="360"/>
      </w:pPr>
      <w:rPr>
        <w:b w:val="0"/>
        <w:color w:val="auto"/>
        <w:sz w:val="16"/>
      </w:rPr>
    </w:lvl>
    <w:lvl w:ilvl="1" w:tplc="84B4515A" w:tentative="1">
      <w:start w:val="1"/>
      <w:numFmt w:val="lowerLetter"/>
      <w:lvlText w:val="%2."/>
      <w:lvlJc w:val="left"/>
      <w:pPr>
        <w:ind w:left="1780" w:hanging="360"/>
      </w:pPr>
    </w:lvl>
    <w:lvl w:ilvl="2" w:tplc="63AC1970" w:tentative="1">
      <w:start w:val="1"/>
      <w:numFmt w:val="lowerRoman"/>
      <w:lvlText w:val="%3."/>
      <w:lvlJc w:val="right"/>
      <w:pPr>
        <w:ind w:left="2500" w:hanging="180"/>
      </w:pPr>
    </w:lvl>
    <w:lvl w:ilvl="3" w:tplc="5BD220BE" w:tentative="1">
      <w:start w:val="1"/>
      <w:numFmt w:val="decimal"/>
      <w:lvlText w:val="%4."/>
      <w:lvlJc w:val="left"/>
      <w:pPr>
        <w:ind w:left="3220" w:hanging="360"/>
      </w:pPr>
    </w:lvl>
    <w:lvl w:ilvl="4" w:tplc="A1ACB4EA" w:tentative="1">
      <w:start w:val="1"/>
      <w:numFmt w:val="lowerLetter"/>
      <w:lvlText w:val="%5."/>
      <w:lvlJc w:val="left"/>
      <w:pPr>
        <w:ind w:left="3940" w:hanging="360"/>
      </w:pPr>
    </w:lvl>
    <w:lvl w:ilvl="5" w:tplc="20FE334A" w:tentative="1">
      <w:start w:val="1"/>
      <w:numFmt w:val="lowerRoman"/>
      <w:lvlText w:val="%6."/>
      <w:lvlJc w:val="right"/>
      <w:pPr>
        <w:ind w:left="4660" w:hanging="180"/>
      </w:pPr>
    </w:lvl>
    <w:lvl w:ilvl="6" w:tplc="E46A782C" w:tentative="1">
      <w:start w:val="1"/>
      <w:numFmt w:val="decimal"/>
      <w:lvlText w:val="%7."/>
      <w:lvlJc w:val="left"/>
      <w:pPr>
        <w:ind w:left="5380" w:hanging="360"/>
      </w:pPr>
    </w:lvl>
    <w:lvl w:ilvl="7" w:tplc="CC2061CC" w:tentative="1">
      <w:start w:val="1"/>
      <w:numFmt w:val="lowerLetter"/>
      <w:lvlText w:val="%8."/>
      <w:lvlJc w:val="left"/>
      <w:pPr>
        <w:ind w:left="6100" w:hanging="360"/>
      </w:pPr>
    </w:lvl>
    <w:lvl w:ilvl="8" w:tplc="5A1C6584" w:tentative="1">
      <w:start w:val="1"/>
      <w:numFmt w:val="lowerRoman"/>
      <w:lvlText w:val="%9."/>
      <w:lvlJc w:val="right"/>
      <w:pPr>
        <w:ind w:left="6820" w:hanging="180"/>
      </w:pPr>
    </w:lvl>
  </w:abstractNum>
  <w:abstractNum w:abstractNumId="11" w15:restartNumberingAfterBreak="0">
    <w:nsid w:val="408D2A51"/>
    <w:multiLevelType w:val="hybridMultilevel"/>
    <w:tmpl w:val="8DF8D546"/>
    <w:lvl w:ilvl="0" w:tplc="6CEACD90">
      <w:start w:val="1"/>
      <w:numFmt w:val="bullet"/>
      <w:pStyle w:val="GroupHeading"/>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B1431D"/>
    <w:multiLevelType w:val="hybridMultilevel"/>
    <w:tmpl w:val="FAAEA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5F566E"/>
    <w:multiLevelType w:val="multilevel"/>
    <w:tmpl w:val="6EE6DD4E"/>
    <w:lvl w:ilvl="0">
      <w:start w:val="1"/>
      <w:numFmt w:val="decimal"/>
      <w:pStyle w:val="Nagwek1"/>
      <w:suff w:val="space"/>
      <w:lvlText w:val="%1"/>
      <w:lvlJc w:val="left"/>
      <w:pPr>
        <w:ind w:left="1247" w:hanging="1134"/>
      </w:pPr>
      <w:rPr>
        <w:rFonts w:asciiTheme="majorHAnsi" w:hAnsiTheme="majorHAnsi" w:hint="default"/>
        <w:w w:val="100"/>
        <w:sz w:val="130"/>
        <w:u w:val="thick"/>
      </w:rPr>
    </w:lvl>
    <w:lvl w:ilvl="1">
      <w:start w:val="1"/>
      <w:numFmt w:val="none"/>
      <w:pStyle w:val="Nagwek2"/>
      <w:suff w:val="nothing"/>
      <w:lvlText w:val=""/>
      <w:lvlJc w:val="left"/>
      <w:pPr>
        <w:ind w:left="0" w:firstLine="0"/>
      </w:pPr>
      <w:rPr>
        <w:rFonts w:hint="default"/>
      </w:rPr>
    </w:lvl>
    <w:lvl w:ilvl="2">
      <w:start w:val="1"/>
      <w:numFmt w:val="none"/>
      <w:pStyle w:val="Nagwek3"/>
      <w:suff w:val="nothing"/>
      <w:lvlText w:val=""/>
      <w:lvlJc w:val="left"/>
      <w:pPr>
        <w:ind w:left="0" w:firstLine="0"/>
      </w:pPr>
      <w:rPr>
        <w:rFonts w:hint="default"/>
      </w:rPr>
    </w:lvl>
    <w:lvl w:ilvl="3">
      <w:start w:val="1"/>
      <w:numFmt w:val="none"/>
      <w:pStyle w:val="Nagwek4"/>
      <w:suff w:val="nothing"/>
      <w:lvlText w:val=""/>
      <w:lvlJc w:val="left"/>
      <w:pPr>
        <w:ind w:left="340" w:firstLine="0"/>
      </w:pPr>
      <w:rPr>
        <w:rFonts w:hint="default"/>
      </w:rPr>
    </w:lvl>
    <w:lvl w:ilvl="4">
      <w:start w:val="1"/>
      <w:numFmt w:val="none"/>
      <w:pStyle w:val="Nagwek5"/>
      <w:suff w:val="nothing"/>
      <w:lvlText w:val=""/>
      <w:lvlJc w:val="left"/>
      <w:pPr>
        <w:ind w:left="680" w:firstLine="0"/>
      </w:pPr>
      <w:rPr>
        <w:rFonts w:hint="default"/>
      </w:rPr>
    </w:lvl>
    <w:lvl w:ilvl="5">
      <w:start w:val="1"/>
      <w:numFmt w:val="upperRoman"/>
      <w:lvlRestart w:val="0"/>
      <w:pStyle w:val="Nagwek6"/>
      <w:suff w:val="space"/>
      <w:lvlText w:val="Part %6"/>
      <w:lvlJc w:val="left"/>
      <w:pPr>
        <w:ind w:left="0" w:firstLine="0"/>
      </w:pPr>
      <w:rPr>
        <w:rFonts w:asciiTheme="majorHAnsi" w:hAnsiTheme="majorHAnsi" w:hint="default"/>
        <w:sz w:val="96"/>
      </w:rPr>
    </w:lvl>
    <w:lvl w:ilvl="6">
      <w:start w:val="1"/>
      <w:numFmt w:val="upperLetter"/>
      <w:lvlRestart w:val="0"/>
      <w:pStyle w:val="Nagwek7"/>
      <w:suff w:val="space"/>
      <w:lvlText w:val="Annex %7."/>
      <w:lvlJc w:val="left"/>
      <w:pPr>
        <w:ind w:left="0" w:firstLine="0"/>
      </w:pPr>
      <w:rPr>
        <w:rFonts w:asciiTheme="majorHAnsi" w:hAnsiTheme="majorHAnsi" w:hint="default"/>
      </w:rPr>
    </w:lvl>
    <w:lvl w:ilvl="7">
      <w:start w:val="1"/>
      <w:numFmt w:val="upperLetter"/>
      <w:lvlRestart w:val="6"/>
      <w:pStyle w:val="Nagwek8"/>
      <w:suff w:val="space"/>
      <w:lvlText w:val="Annex %6.%8."/>
      <w:lvlJc w:val="left"/>
      <w:pPr>
        <w:ind w:left="0" w:firstLine="0"/>
      </w:pPr>
      <w:rPr>
        <w:rFonts w:asciiTheme="majorHAnsi" w:hAnsiTheme="majorHAnsi" w:hint="default"/>
      </w:rPr>
    </w:lvl>
    <w:lvl w:ilvl="8">
      <w:start w:val="1"/>
      <w:numFmt w:val="upperLetter"/>
      <w:lvlRestart w:val="1"/>
      <w:pStyle w:val="Nagwek9"/>
      <w:suff w:val="space"/>
      <w:lvlText w:val="Annex %1.%9."/>
      <w:lvlJc w:val="left"/>
      <w:pPr>
        <w:ind w:left="0" w:firstLine="0"/>
      </w:pPr>
      <w:rPr>
        <w:rFonts w:asciiTheme="majorHAnsi" w:hAnsiTheme="majorHAnsi" w:hint="default"/>
      </w:rPr>
    </w:lvl>
  </w:abstractNum>
  <w:abstractNum w:abstractNumId="14" w15:restartNumberingAfterBreak="0">
    <w:nsid w:val="5176726A"/>
    <w:multiLevelType w:val="hybridMultilevel"/>
    <w:tmpl w:val="79729880"/>
    <w:lvl w:ilvl="0" w:tplc="D9AAEAE0">
      <w:start w:val="1"/>
      <w:numFmt w:val="bullet"/>
      <w:pStyle w:val="BulletedList"/>
      <w:lvlText w:val=""/>
      <w:lvlJc w:val="left"/>
      <w:pPr>
        <w:ind w:left="680" w:hanging="340"/>
      </w:pPr>
      <w:rPr>
        <w:rFonts w:ascii="Symbol" w:hAnsi="Symbol" w:hint="default"/>
        <w:color w:val="4E81BD" w:themeColor="accent1"/>
      </w:rPr>
    </w:lvl>
    <w:lvl w:ilvl="1" w:tplc="3DD45682">
      <w:start w:val="1"/>
      <w:numFmt w:val="bullet"/>
      <w:lvlText w:val="o"/>
      <w:lvlJc w:val="left"/>
      <w:pPr>
        <w:tabs>
          <w:tab w:val="num" w:pos="680"/>
        </w:tabs>
        <w:ind w:left="1021" w:hanging="341"/>
      </w:pPr>
      <w:rPr>
        <w:rFonts w:ascii="Courier New" w:hAnsi="Courier New" w:hint="default"/>
      </w:rPr>
    </w:lvl>
    <w:lvl w:ilvl="2" w:tplc="75A6C844">
      <w:start w:val="1"/>
      <w:numFmt w:val="bullet"/>
      <w:lvlText w:val="‒"/>
      <w:lvlJc w:val="left"/>
      <w:pPr>
        <w:tabs>
          <w:tab w:val="num" w:pos="1021"/>
        </w:tabs>
        <w:ind w:left="1361" w:hanging="340"/>
      </w:pPr>
      <w:rPr>
        <w:rFonts w:ascii="Calibri" w:hAnsi="Calibri" w:hint="default"/>
      </w:rPr>
    </w:lvl>
    <w:lvl w:ilvl="3" w:tplc="DDBC079E">
      <w:start w:val="1"/>
      <w:numFmt w:val="bullet"/>
      <w:lvlText w:val="‒"/>
      <w:lvlJc w:val="left"/>
      <w:pPr>
        <w:tabs>
          <w:tab w:val="num" w:pos="1361"/>
        </w:tabs>
        <w:ind w:left="1701" w:hanging="340"/>
      </w:pPr>
      <w:rPr>
        <w:rFonts w:ascii="Calibri" w:hAnsi="Calibri" w:hint="default"/>
      </w:rPr>
    </w:lvl>
    <w:lvl w:ilvl="4" w:tplc="FA7AE4F4">
      <w:start w:val="1"/>
      <w:numFmt w:val="bullet"/>
      <w:lvlText w:val="‒"/>
      <w:lvlJc w:val="left"/>
      <w:pPr>
        <w:tabs>
          <w:tab w:val="num" w:pos="1701"/>
        </w:tabs>
        <w:ind w:left="2041" w:hanging="340"/>
      </w:pPr>
      <w:rPr>
        <w:rFonts w:ascii="Calibri" w:hAnsi="Calibri"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15" w15:restartNumberingAfterBreak="0">
    <w:nsid w:val="543C393A"/>
    <w:multiLevelType w:val="hybridMultilevel"/>
    <w:tmpl w:val="DE7CC4DC"/>
    <w:lvl w:ilvl="0" w:tplc="0415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5E220BFA"/>
    <w:multiLevelType w:val="hybridMultilevel"/>
    <w:tmpl w:val="6A9C49AA"/>
    <w:lvl w:ilvl="0" w:tplc="BDB08DDA">
      <w:start w:val="1"/>
      <w:numFmt w:val="bullet"/>
      <w:lvlText w:val=""/>
      <w:lvlJc w:val="left"/>
      <w:pPr>
        <w:ind w:left="720" w:hanging="360"/>
      </w:pPr>
      <w:rPr>
        <w:rFonts w:ascii="Symbol" w:hAnsi="Symbol" w:hint="default"/>
        <w:b/>
        <w:color w:val="8B8B8B" w:themeColor="text2" w:themeTint="99"/>
      </w:rPr>
    </w:lvl>
    <w:lvl w:ilvl="1" w:tplc="69BA8FD8" w:tentative="1">
      <w:start w:val="1"/>
      <w:numFmt w:val="bullet"/>
      <w:lvlText w:val="o"/>
      <w:lvlJc w:val="left"/>
      <w:pPr>
        <w:ind w:left="1440" w:hanging="360"/>
      </w:pPr>
      <w:rPr>
        <w:rFonts w:ascii="Courier New" w:hAnsi="Courier New" w:cs="Courier New" w:hint="default"/>
      </w:rPr>
    </w:lvl>
    <w:lvl w:ilvl="2" w:tplc="C14AD47E" w:tentative="1">
      <w:start w:val="1"/>
      <w:numFmt w:val="bullet"/>
      <w:lvlText w:val=""/>
      <w:lvlJc w:val="left"/>
      <w:pPr>
        <w:ind w:left="2160" w:hanging="360"/>
      </w:pPr>
      <w:rPr>
        <w:rFonts w:ascii="Wingdings" w:hAnsi="Wingdings" w:hint="default"/>
      </w:rPr>
    </w:lvl>
    <w:lvl w:ilvl="3" w:tplc="93D018E0" w:tentative="1">
      <w:start w:val="1"/>
      <w:numFmt w:val="bullet"/>
      <w:lvlText w:val=""/>
      <w:lvlJc w:val="left"/>
      <w:pPr>
        <w:ind w:left="2880" w:hanging="360"/>
      </w:pPr>
      <w:rPr>
        <w:rFonts w:ascii="Symbol" w:hAnsi="Symbol" w:hint="default"/>
      </w:rPr>
    </w:lvl>
    <w:lvl w:ilvl="4" w:tplc="D2326488" w:tentative="1">
      <w:start w:val="1"/>
      <w:numFmt w:val="bullet"/>
      <w:lvlText w:val="o"/>
      <w:lvlJc w:val="left"/>
      <w:pPr>
        <w:ind w:left="3600" w:hanging="360"/>
      </w:pPr>
      <w:rPr>
        <w:rFonts w:ascii="Courier New" w:hAnsi="Courier New" w:cs="Courier New" w:hint="default"/>
      </w:rPr>
    </w:lvl>
    <w:lvl w:ilvl="5" w:tplc="3638742A" w:tentative="1">
      <w:start w:val="1"/>
      <w:numFmt w:val="bullet"/>
      <w:lvlText w:val=""/>
      <w:lvlJc w:val="left"/>
      <w:pPr>
        <w:ind w:left="4320" w:hanging="360"/>
      </w:pPr>
      <w:rPr>
        <w:rFonts w:ascii="Wingdings" w:hAnsi="Wingdings" w:hint="default"/>
      </w:rPr>
    </w:lvl>
    <w:lvl w:ilvl="6" w:tplc="E4BCAD9A" w:tentative="1">
      <w:start w:val="1"/>
      <w:numFmt w:val="bullet"/>
      <w:lvlText w:val=""/>
      <w:lvlJc w:val="left"/>
      <w:pPr>
        <w:ind w:left="5040" w:hanging="360"/>
      </w:pPr>
      <w:rPr>
        <w:rFonts w:ascii="Symbol" w:hAnsi="Symbol" w:hint="default"/>
      </w:rPr>
    </w:lvl>
    <w:lvl w:ilvl="7" w:tplc="A22E4C6A" w:tentative="1">
      <w:start w:val="1"/>
      <w:numFmt w:val="bullet"/>
      <w:lvlText w:val="o"/>
      <w:lvlJc w:val="left"/>
      <w:pPr>
        <w:ind w:left="5760" w:hanging="360"/>
      </w:pPr>
      <w:rPr>
        <w:rFonts w:ascii="Courier New" w:hAnsi="Courier New" w:cs="Courier New" w:hint="default"/>
      </w:rPr>
    </w:lvl>
    <w:lvl w:ilvl="8" w:tplc="02E438F4" w:tentative="1">
      <w:start w:val="1"/>
      <w:numFmt w:val="bullet"/>
      <w:lvlText w:val=""/>
      <w:lvlJc w:val="left"/>
      <w:pPr>
        <w:ind w:left="6480" w:hanging="360"/>
      </w:pPr>
      <w:rPr>
        <w:rFonts w:ascii="Wingdings" w:hAnsi="Wingdings" w:hint="default"/>
      </w:rPr>
    </w:lvl>
  </w:abstractNum>
  <w:abstractNum w:abstractNumId="17" w15:restartNumberingAfterBreak="0">
    <w:nsid w:val="74872629"/>
    <w:multiLevelType w:val="hybridMultilevel"/>
    <w:tmpl w:val="39C22306"/>
    <w:lvl w:ilvl="0" w:tplc="A232BF48">
      <w:start w:val="1"/>
      <w:numFmt w:val="bullet"/>
      <w:lvlText w:val=""/>
      <w:lvlJc w:val="left"/>
      <w:pPr>
        <w:ind w:left="720" w:hanging="360"/>
      </w:pPr>
      <w:rPr>
        <w:rFonts w:ascii="Wingdings" w:hAnsi="Wingdings" w:hint="default"/>
        <w:color w:val="4E81BD" w:themeColor="accent5"/>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76986AB3"/>
    <w:multiLevelType w:val="hybridMultilevel"/>
    <w:tmpl w:val="D84A4814"/>
    <w:lvl w:ilvl="0" w:tplc="A232BF48">
      <w:start w:val="1"/>
      <w:numFmt w:val="bullet"/>
      <w:lvlText w:val=""/>
      <w:lvlJc w:val="left"/>
      <w:pPr>
        <w:ind w:left="720" w:hanging="360"/>
      </w:pPr>
      <w:rPr>
        <w:rFonts w:ascii="Wingdings" w:hAnsi="Wingdings" w:hint="default"/>
        <w:color w:val="4E81BD" w:themeColor="accent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416C37"/>
    <w:multiLevelType w:val="hybridMultilevel"/>
    <w:tmpl w:val="A2C605A2"/>
    <w:lvl w:ilvl="0" w:tplc="04150001">
      <w:start w:val="1"/>
      <w:numFmt w:val="bullet"/>
      <w:lvlText w:val=""/>
      <w:lvlJc w:val="left"/>
      <w:pPr>
        <w:ind w:left="937" w:hanging="360"/>
      </w:pPr>
      <w:rPr>
        <w:rFonts w:ascii="Symbol" w:hAnsi="Symbol" w:hint="default"/>
      </w:rPr>
    </w:lvl>
    <w:lvl w:ilvl="1" w:tplc="04150003" w:tentative="1">
      <w:start w:val="1"/>
      <w:numFmt w:val="bullet"/>
      <w:lvlText w:val="o"/>
      <w:lvlJc w:val="left"/>
      <w:pPr>
        <w:ind w:left="1657" w:hanging="360"/>
      </w:pPr>
      <w:rPr>
        <w:rFonts w:ascii="Courier New" w:hAnsi="Courier New" w:cs="Courier New" w:hint="default"/>
      </w:rPr>
    </w:lvl>
    <w:lvl w:ilvl="2" w:tplc="04150005" w:tentative="1">
      <w:start w:val="1"/>
      <w:numFmt w:val="bullet"/>
      <w:lvlText w:val=""/>
      <w:lvlJc w:val="left"/>
      <w:pPr>
        <w:ind w:left="2377" w:hanging="360"/>
      </w:pPr>
      <w:rPr>
        <w:rFonts w:ascii="Wingdings" w:hAnsi="Wingdings" w:hint="default"/>
      </w:rPr>
    </w:lvl>
    <w:lvl w:ilvl="3" w:tplc="04150001" w:tentative="1">
      <w:start w:val="1"/>
      <w:numFmt w:val="bullet"/>
      <w:lvlText w:val=""/>
      <w:lvlJc w:val="left"/>
      <w:pPr>
        <w:ind w:left="3097" w:hanging="360"/>
      </w:pPr>
      <w:rPr>
        <w:rFonts w:ascii="Symbol" w:hAnsi="Symbol" w:hint="default"/>
      </w:rPr>
    </w:lvl>
    <w:lvl w:ilvl="4" w:tplc="04150003" w:tentative="1">
      <w:start w:val="1"/>
      <w:numFmt w:val="bullet"/>
      <w:lvlText w:val="o"/>
      <w:lvlJc w:val="left"/>
      <w:pPr>
        <w:ind w:left="3817" w:hanging="360"/>
      </w:pPr>
      <w:rPr>
        <w:rFonts w:ascii="Courier New" w:hAnsi="Courier New" w:cs="Courier New" w:hint="default"/>
      </w:rPr>
    </w:lvl>
    <w:lvl w:ilvl="5" w:tplc="04150005" w:tentative="1">
      <w:start w:val="1"/>
      <w:numFmt w:val="bullet"/>
      <w:lvlText w:val=""/>
      <w:lvlJc w:val="left"/>
      <w:pPr>
        <w:ind w:left="4537" w:hanging="360"/>
      </w:pPr>
      <w:rPr>
        <w:rFonts w:ascii="Wingdings" w:hAnsi="Wingdings" w:hint="default"/>
      </w:rPr>
    </w:lvl>
    <w:lvl w:ilvl="6" w:tplc="04150001" w:tentative="1">
      <w:start w:val="1"/>
      <w:numFmt w:val="bullet"/>
      <w:lvlText w:val=""/>
      <w:lvlJc w:val="left"/>
      <w:pPr>
        <w:ind w:left="5257" w:hanging="360"/>
      </w:pPr>
      <w:rPr>
        <w:rFonts w:ascii="Symbol" w:hAnsi="Symbol" w:hint="default"/>
      </w:rPr>
    </w:lvl>
    <w:lvl w:ilvl="7" w:tplc="04150003" w:tentative="1">
      <w:start w:val="1"/>
      <w:numFmt w:val="bullet"/>
      <w:lvlText w:val="o"/>
      <w:lvlJc w:val="left"/>
      <w:pPr>
        <w:ind w:left="5977" w:hanging="360"/>
      </w:pPr>
      <w:rPr>
        <w:rFonts w:ascii="Courier New" w:hAnsi="Courier New" w:cs="Courier New" w:hint="default"/>
      </w:rPr>
    </w:lvl>
    <w:lvl w:ilvl="8" w:tplc="04150005" w:tentative="1">
      <w:start w:val="1"/>
      <w:numFmt w:val="bullet"/>
      <w:lvlText w:val=""/>
      <w:lvlJc w:val="left"/>
      <w:pPr>
        <w:ind w:left="6697" w:hanging="360"/>
      </w:pPr>
      <w:rPr>
        <w:rFonts w:ascii="Wingdings" w:hAnsi="Wingdings" w:hint="default"/>
      </w:rPr>
    </w:lvl>
  </w:abstractNum>
  <w:abstractNum w:abstractNumId="20" w15:restartNumberingAfterBreak="0">
    <w:nsid w:val="7D156F11"/>
    <w:multiLevelType w:val="hybridMultilevel"/>
    <w:tmpl w:val="3A4E2D24"/>
    <w:lvl w:ilvl="0" w:tplc="08090001">
      <w:start w:val="1"/>
      <w:numFmt w:val="bullet"/>
      <w:lvlText w:val=""/>
      <w:lvlJc w:val="left"/>
      <w:pPr>
        <w:ind w:left="720" w:hanging="360"/>
      </w:pPr>
      <w:rPr>
        <w:rFonts w:ascii="Symbol" w:hAnsi="Symbol" w:hint="default"/>
        <w:color w:val="4E81BD" w:themeColor="accent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
  </w:num>
  <w:num w:numId="4">
    <w:abstractNumId w:val="11"/>
  </w:num>
  <w:num w:numId="5">
    <w:abstractNumId w:val="0"/>
  </w:num>
  <w:num w:numId="6">
    <w:abstractNumId w:val="14"/>
  </w:num>
  <w:num w:numId="7">
    <w:abstractNumId w:val="13"/>
  </w:num>
  <w:num w:numId="8">
    <w:abstractNumId w:val="8"/>
  </w:num>
  <w:num w:numId="9">
    <w:abstractNumId w:val="12"/>
  </w:num>
  <w:num w:numId="10">
    <w:abstractNumId w:val="18"/>
  </w:num>
  <w:num w:numId="11">
    <w:abstractNumId w:val="20"/>
  </w:num>
  <w:num w:numId="12">
    <w:abstractNumId w:val="15"/>
  </w:num>
  <w:num w:numId="13">
    <w:abstractNumId w:val="3"/>
  </w:num>
  <w:num w:numId="14">
    <w:abstractNumId w:val="7"/>
  </w:num>
  <w:num w:numId="15">
    <w:abstractNumId w:val="16"/>
  </w:num>
  <w:num w:numId="16">
    <w:abstractNumId w:val="2"/>
  </w:num>
  <w:num w:numId="17">
    <w:abstractNumId w:val="10"/>
  </w:num>
  <w:num w:numId="18">
    <w:abstractNumId w:val="19"/>
  </w:num>
  <w:num w:numId="19">
    <w:abstractNumId w:val="5"/>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3"/>
  </w:num>
  <w:num w:numId="36">
    <w:abstractNumId w:val="13"/>
  </w:num>
  <w:num w:numId="37">
    <w:abstractNumId w:val="13"/>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num>
  <w:num w:numId="40">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pl-PL" w:vendorID="64" w:dllVersion="0" w:nlCheck="1" w:checkStyle="0"/>
  <w:proofState w:spelling="clean"/>
  <w:attachedTemplate r:id="rId1"/>
  <w:stylePaneSortMethod w:val="0000"/>
  <w:defaultTabStop w:val="720"/>
  <w:hyphenationZone w:val="425"/>
  <w:evenAndOddHeaders/>
  <w:characterSpacingControl w:val="doNotCompress"/>
  <w:hdrShapeDefaults>
    <o:shapedefaults v:ext="edit" spidmax="8193"/>
  </w:hdrShapeDefaults>
  <w:footnotePr>
    <w:footnote w:id="-1"/>
    <w:footnote w:id="0"/>
    <w:footnote w:id="1"/>
  </w:footnotePr>
  <w:endnotePr>
    <w:pos w:val="sectEnd"/>
    <w:numFmt w:val="decimal"/>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MDE1Mbc0MTE0MDFV0lEKTi0uzszPAykwqgUAS7AG6iwAAAA="/>
    <w:docVar w:name="BuiltInPropertywdPropertyAuthor" w:val="PHILIP Pilar"/>
    <w:docVar w:name="OECDDocumentDocumentLanguage" w:val="English"/>
    <w:docVar w:name="OECDDocumentId" w:val="B183D48C397856347D8ADEA7101905AB"/>
    <w:docVar w:name="OECDDocumentOriginalLanguage" w:val="English"/>
    <w:docVar w:name="OECDDocumentValidationDate" w:val="05/04/2021 17:41:01"/>
    <w:docVar w:name="OECDDocumentValidationErrors" w:val="88"/>
    <w:docVar w:name="OECDDocumentValidationWarnings" w:val="3"/>
    <w:docVar w:name="OECDDocumentValidationWordCount" w:val="30731"/>
    <w:docVar w:name="OECDTemplateLocation" w:val="W:\Office2016\Workgroup Templates"/>
    <w:docVar w:name="OECDTemplateName" w:val="ONE Author 2019.dotx"/>
    <w:docVar w:name="OECDTemplateVersion" w:val="3.19"/>
  </w:docVars>
  <w:rsids>
    <w:rsidRoot w:val="00224DBB"/>
    <w:rsid w:val="0000044B"/>
    <w:rsid w:val="000031B7"/>
    <w:rsid w:val="000037D9"/>
    <w:rsid w:val="00004DAB"/>
    <w:rsid w:val="000064D6"/>
    <w:rsid w:val="00017230"/>
    <w:rsid w:val="00017BA4"/>
    <w:rsid w:val="00024178"/>
    <w:rsid w:val="000271D4"/>
    <w:rsid w:val="00027D14"/>
    <w:rsid w:val="00030E8C"/>
    <w:rsid w:val="000338B2"/>
    <w:rsid w:val="00033E50"/>
    <w:rsid w:val="00036D55"/>
    <w:rsid w:val="000376CF"/>
    <w:rsid w:val="0004402D"/>
    <w:rsid w:val="00044517"/>
    <w:rsid w:val="000454E8"/>
    <w:rsid w:val="0005102C"/>
    <w:rsid w:val="00052575"/>
    <w:rsid w:val="00052588"/>
    <w:rsid w:val="00053299"/>
    <w:rsid w:val="00053C3F"/>
    <w:rsid w:val="000542B8"/>
    <w:rsid w:val="00055124"/>
    <w:rsid w:val="00060263"/>
    <w:rsid w:val="00064C7A"/>
    <w:rsid w:val="00073799"/>
    <w:rsid w:val="0007759B"/>
    <w:rsid w:val="0008157C"/>
    <w:rsid w:val="00084ED1"/>
    <w:rsid w:val="00085197"/>
    <w:rsid w:val="000951CD"/>
    <w:rsid w:val="000A5133"/>
    <w:rsid w:val="000A655C"/>
    <w:rsid w:val="000A69AD"/>
    <w:rsid w:val="000B03E2"/>
    <w:rsid w:val="000B74AE"/>
    <w:rsid w:val="000B7665"/>
    <w:rsid w:val="000B7B86"/>
    <w:rsid w:val="000B7FEC"/>
    <w:rsid w:val="000C0FE0"/>
    <w:rsid w:val="000C1DF4"/>
    <w:rsid w:val="000C1EE8"/>
    <w:rsid w:val="000C5EF5"/>
    <w:rsid w:val="000D2CDC"/>
    <w:rsid w:val="000D34F9"/>
    <w:rsid w:val="000D4550"/>
    <w:rsid w:val="000E2815"/>
    <w:rsid w:val="000E2F12"/>
    <w:rsid w:val="000E40A9"/>
    <w:rsid w:val="000E5F57"/>
    <w:rsid w:val="000F040F"/>
    <w:rsid w:val="000F68AF"/>
    <w:rsid w:val="000F6EFD"/>
    <w:rsid w:val="00101323"/>
    <w:rsid w:val="00102400"/>
    <w:rsid w:val="00104A7E"/>
    <w:rsid w:val="00111592"/>
    <w:rsid w:val="00111629"/>
    <w:rsid w:val="00111A19"/>
    <w:rsid w:val="00116872"/>
    <w:rsid w:val="0011701E"/>
    <w:rsid w:val="00125150"/>
    <w:rsid w:val="00130B1E"/>
    <w:rsid w:val="001313D9"/>
    <w:rsid w:val="00132E78"/>
    <w:rsid w:val="00135D0F"/>
    <w:rsid w:val="00140F47"/>
    <w:rsid w:val="00146063"/>
    <w:rsid w:val="0015065F"/>
    <w:rsid w:val="00151AE5"/>
    <w:rsid w:val="00152CAF"/>
    <w:rsid w:val="001535B9"/>
    <w:rsid w:val="00154B04"/>
    <w:rsid w:val="00157A58"/>
    <w:rsid w:val="00160B10"/>
    <w:rsid w:val="00160D78"/>
    <w:rsid w:val="00166D63"/>
    <w:rsid w:val="00170C55"/>
    <w:rsid w:val="00173418"/>
    <w:rsid w:val="00176D49"/>
    <w:rsid w:val="00183469"/>
    <w:rsid w:val="00183B4F"/>
    <w:rsid w:val="00192BE9"/>
    <w:rsid w:val="001931F5"/>
    <w:rsid w:val="001933C5"/>
    <w:rsid w:val="00195221"/>
    <w:rsid w:val="00195D78"/>
    <w:rsid w:val="00196642"/>
    <w:rsid w:val="001B2144"/>
    <w:rsid w:val="001B2FAD"/>
    <w:rsid w:val="001B4E01"/>
    <w:rsid w:val="001B71A2"/>
    <w:rsid w:val="001C0B13"/>
    <w:rsid w:val="001C1C2C"/>
    <w:rsid w:val="001C1F73"/>
    <w:rsid w:val="001C4E4F"/>
    <w:rsid w:val="001C617B"/>
    <w:rsid w:val="001D3952"/>
    <w:rsid w:val="001D4152"/>
    <w:rsid w:val="001D4461"/>
    <w:rsid w:val="001E0EB1"/>
    <w:rsid w:val="001E1F22"/>
    <w:rsid w:val="001E5B40"/>
    <w:rsid w:val="001F11B3"/>
    <w:rsid w:val="001F18A8"/>
    <w:rsid w:val="001F63FD"/>
    <w:rsid w:val="001F6920"/>
    <w:rsid w:val="001F76B3"/>
    <w:rsid w:val="00201266"/>
    <w:rsid w:val="00202409"/>
    <w:rsid w:val="00203113"/>
    <w:rsid w:val="00203CC1"/>
    <w:rsid w:val="00204B93"/>
    <w:rsid w:val="00210A5D"/>
    <w:rsid w:val="00223B40"/>
    <w:rsid w:val="00224AC3"/>
    <w:rsid w:val="00224DBB"/>
    <w:rsid w:val="0022556E"/>
    <w:rsid w:val="00237A1B"/>
    <w:rsid w:val="0024014E"/>
    <w:rsid w:val="0025481A"/>
    <w:rsid w:val="002565E1"/>
    <w:rsid w:val="00261C9D"/>
    <w:rsid w:val="00263627"/>
    <w:rsid w:val="00272407"/>
    <w:rsid w:val="00275477"/>
    <w:rsid w:val="00277D22"/>
    <w:rsid w:val="002818F4"/>
    <w:rsid w:val="002840F7"/>
    <w:rsid w:val="00287ED5"/>
    <w:rsid w:val="00296CE1"/>
    <w:rsid w:val="002A2091"/>
    <w:rsid w:val="002A226D"/>
    <w:rsid w:val="002A44F4"/>
    <w:rsid w:val="002A59B0"/>
    <w:rsid w:val="002A5E95"/>
    <w:rsid w:val="002A6B56"/>
    <w:rsid w:val="002B353F"/>
    <w:rsid w:val="002C1DD6"/>
    <w:rsid w:val="002C5A0B"/>
    <w:rsid w:val="002D139F"/>
    <w:rsid w:val="002D5838"/>
    <w:rsid w:val="002E0230"/>
    <w:rsid w:val="002E0B7C"/>
    <w:rsid w:val="002E141B"/>
    <w:rsid w:val="002E413B"/>
    <w:rsid w:val="002F0FC3"/>
    <w:rsid w:val="002F3A06"/>
    <w:rsid w:val="002F605B"/>
    <w:rsid w:val="00303173"/>
    <w:rsid w:val="00305C43"/>
    <w:rsid w:val="00310601"/>
    <w:rsid w:val="00323108"/>
    <w:rsid w:val="00324483"/>
    <w:rsid w:val="00326CAE"/>
    <w:rsid w:val="003276FA"/>
    <w:rsid w:val="00331042"/>
    <w:rsid w:val="00333261"/>
    <w:rsid w:val="00335460"/>
    <w:rsid w:val="00337396"/>
    <w:rsid w:val="00342026"/>
    <w:rsid w:val="00347AA2"/>
    <w:rsid w:val="00350662"/>
    <w:rsid w:val="00350963"/>
    <w:rsid w:val="00350CCC"/>
    <w:rsid w:val="0035293B"/>
    <w:rsid w:val="00352BDF"/>
    <w:rsid w:val="003570CA"/>
    <w:rsid w:val="003578FC"/>
    <w:rsid w:val="00366BED"/>
    <w:rsid w:val="00372918"/>
    <w:rsid w:val="00373C8F"/>
    <w:rsid w:val="00375A7C"/>
    <w:rsid w:val="00376570"/>
    <w:rsid w:val="00381AB2"/>
    <w:rsid w:val="00386F03"/>
    <w:rsid w:val="003947C5"/>
    <w:rsid w:val="003957E7"/>
    <w:rsid w:val="00396394"/>
    <w:rsid w:val="003A3A69"/>
    <w:rsid w:val="003A72FB"/>
    <w:rsid w:val="003B019E"/>
    <w:rsid w:val="003B0B45"/>
    <w:rsid w:val="003B0FCE"/>
    <w:rsid w:val="003B2EF0"/>
    <w:rsid w:val="003B312C"/>
    <w:rsid w:val="003B3A13"/>
    <w:rsid w:val="003B42F8"/>
    <w:rsid w:val="003C4738"/>
    <w:rsid w:val="003C5DF1"/>
    <w:rsid w:val="003C6E42"/>
    <w:rsid w:val="003D0071"/>
    <w:rsid w:val="003D0145"/>
    <w:rsid w:val="003D0D81"/>
    <w:rsid w:val="003D283F"/>
    <w:rsid w:val="003E0362"/>
    <w:rsid w:val="003E2E5C"/>
    <w:rsid w:val="003E5BE5"/>
    <w:rsid w:val="003E61BF"/>
    <w:rsid w:val="003E6393"/>
    <w:rsid w:val="003E7235"/>
    <w:rsid w:val="003F2F0C"/>
    <w:rsid w:val="003F3341"/>
    <w:rsid w:val="003F3E9F"/>
    <w:rsid w:val="003F5196"/>
    <w:rsid w:val="00401762"/>
    <w:rsid w:val="004036CB"/>
    <w:rsid w:val="00403A1F"/>
    <w:rsid w:val="00404A52"/>
    <w:rsid w:val="00407712"/>
    <w:rsid w:val="004120ED"/>
    <w:rsid w:val="00415CBF"/>
    <w:rsid w:val="004230BA"/>
    <w:rsid w:val="004234CE"/>
    <w:rsid w:val="004243B4"/>
    <w:rsid w:val="0042532C"/>
    <w:rsid w:val="004259A6"/>
    <w:rsid w:val="004279E0"/>
    <w:rsid w:val="004321C8"/>
    <w:rsid w:val="004348F1"/>
    <w:rsid w:val="00440FA5"/>
    <w:rsid w:val="00443B01"/>
    <w:rsid w:val="00444C08"/>
    <w:rsid w:val="00446BE5"/>
    <w:rsid w:val="004529B7"/>
    <w:rsid w:val="00452DA0"/>
    <w:rsid w:val="00453861"/>
    <w:rsid w:val="00456E03"/>
    <w:rsid w:val="00460212"/>
    <w:rsid w:val="004618AA"/>
    <w:rsid w:val="00461C3F"/>
    <w:rsid w:val="00461E59"/>
    <w:rsid w:val="0046201C"/>
    <w:rsid w:val="004622CF"/>
    <w:rsid w:val="00462721"/>
    <w:rsid w:val="00464ED3"/>
    <w:rsid w:val="004661B2"/>
    <w:rsid w:val="00471024"/>
    <w:rsid w:val="00474761"/>
    <w:rsid w:val="004755C7"/>
    <w:rsid w:val="00487253"/>
    <w:rsid w:val="00487348"/>
    <w:rsid w:val="0049081E"/>
    <w:rsid w:val="004A00A8"/>
    <w:rsid w:val="004A117A"/>
    <w:rsid w:val="004A1A3F"/>
    <w:rsid w:val="004A1A7B"/>
    <w:rsid w:val="004A6F9B"/>
    <w:rsid w:val="004B163D"/>
    <w:rsid w:val="004B7B10"/>
    <w:rsid w:val="004C102F"/>
    <w:rsid w:val="004C2B1D"/>
    <w:rsid w:val="004C424F"/>
    <w:rsid w:val="004C7E83"/>
    <w:rsid w:val="004D14CD"/>
    <w:rsid w:val="004D2F86"/>
    <w:rsid w:val="004E100F"/>
    <w:rsid w:val="004E4993"/>
    <w:rsid w:val="004F1D9C"/>
    <w:rsid w:val="004F644E"/>
    <w:rsid w:val="004F699A"/>
    <w:rsid w:val="004F6BF2"/>
    <w:rsid w:val="004F6CB7"/>
    <w:rsid w:val="005011D9"/>
    <w:rsid w:val="00502163"/>
    <w:rsid w:val="00502342"/>
    <w:rsid w:val="005059C6"/>
    <w:rsid w:val="00510E93"/>
    <w:rsid w:val="00511263"/>
    <w:rsid w:val="0051213D"/>
    <w:rsid w:val="00516241"/>
    <w:rsid w:val="00523806"/>
    <w:rsid w:val="00524708"/>
    <w:rsid w:val="00524825"/>
    <w:rsid w:val="0052749E"/>
    <w:rsid w:val="005274FE"/>
    <w:rsid w:val="005277B6"/>
    <w:rsid w:val="005360A8"/>
    <w:rsid w:val="005361EC"/>
    <w:rsid w:val="00543135"/>
    <w:rsid w:val="00551E0B"/>
    <w:rsid w:val="005527A6"/>
    <w:rsid w:val="0056070E"/>
    <w:rsid w:val="00562ADC"/>
    <w:rsid w:val="0056606B"/>
    <w:rsid w:val="00567146"/>
    <w:rsid w:val="00567C59"/>
    <w:rsid w:val="00575855"/>
    <w:rsid w:val="00576984"/>
    <w:rsid w:val="00582D40"/>
    <w:rsid w:val="00593D13"/>
    <w:rsid w:val="005A0A55"/>
    <w:rsid w:val="005A0FE1"/>
    <w:rsid w:val="005A41B4"/>
    <w:rsid w:val="005A4A42"/>
    <w:rsid w:val="005A6B81"/>
    <w:rsid w:val="005B734D"/>
    <w:rsid w:val="005B7C30"/>
    <w:rsid w:val="005B7CA2"/>
    <w:rsid w:val="005D25FC"/>
    <w:rsid w:val="005D450E"/>
    <w:rsid w:val="005D5F8F"/>
    <w:rsid w:val="005D7BD3"/>
    <w:rsid w:val="005D7D42"/>
    <w:rsid w:val="005E3782"/>
    <w:rsid w:val="005E4212"/>
    <w:rsid w:val="00603681"/>
    <w:rsid w:val="0061216A"/>
    <w:rsid w:val="006128C8"/>
    <w:rsid w:val="006218BD"/>
    <w:rsid w:val="00622E0C"/>
    <w:rsid w:val="00625626"/>
    <w:rsid w:val="006304BF"/>
    <w:rsid w:val="00630FD6"/>
    <w:rsid w:val="00631629"/>
    <w:rsid w:val="00635AEE"/>
    <w:rsid w:val="00640529"/>
    <w:rsid w:val="00644510"/>
    <w:rsid w:val="00644FCE"/>
    <w:rsid w:val="00657873"/>
    <w:rsid w:val="006602C2"/>
    <w:rsid w:val="00680162"/>
    <w:rsid w:val="00682FDD"/>
    <w:rsid w:val="0068361F"/>
    <w:rsid w:val="006836EA"/>
    <w:rsid w:val="00683AF4"/>
    <w:rsid w:val="006861C9"/>
    <w:rsid w:val="00686E67"/>
    <w:rsid w:val="006A1139"/>
    <w:rsid w:val="006B38E2"/>
    <w:rsid w:val="006B452B"/>
    <w:rsid w:val="006B4BAA"/>
    <w:rsid w:val="006B65BB"/>
    <w:rsid w:val="006B7345"/>
    <w:rsid w:val="006B7A61"/>
    <w:rsid w:val="006C2F9B"/>
    <w:rsid w:val="006C35CC"/>
    <w:rsid w:val="006C50B8"/>
    <w:rsid w:val="006C7B61"/>
    <w:rsid w:val="006D1C15"/>
    <w:rsid w:val="006D2B23"/>
    <w:rsid w:val="006E50BA"/>
    <w:rsid w:val="006E5AA5"/>
    <w:rsid w:val="006F0306"/>
    <w:rsid w:val="006F3586"/>
    <w:rsid w:val="0070033F"/>
    <w:rsid w:val="007022BE"/>
    <w:rsid w:val="007042C2"/>
    <w:rsid w:val="0070674D"/>
    <w:rsid w:val="00710E8C"/>
    <w:rsid w:val="00711F1B"/>
    <w:rsid w:val="00712B15"/>
    <w:rsid w:val="007135D0"/>
    <w:rsid w:val="00716B5A"/>
    <w:rsid w:val="00722339"/>
    <w:rsid w:val="00724820"/>
    <w:rsid w:val="007306FA"/>
    <w:rsid w:val="007323ED"/>
    <w:rsid w:val="00733ED1"/>
    <w:rsid w:val="00734135"/>
    <w:rsid w:val="00735C39"/>
    <w:rsid w:val="00741273"/>
    <w:rsid w:val="00742BAD"/>
    <w:rsid w:val="00743058"/>
    <w:rsid w:val="00743381"/>
    <w:rsid w:val="00753095"/>
    <w:rsid w:val="00753EEE"/>
    <w:rsid w:val="00754C15"/>
    <w:rsid w:val="00757D43"/>
    <w:rsid w:val="007622EA"/>
    <w:rsid w:val="00762B89"/>
    <w:rsid w:val="007712AC"/>
    <w:rsid w:val="007728EB"/>
    <w:rsid w:val="00777A9D"/>
    <w:rsid w:val="007823FE"/>
    <w:rsid w:val="007836B4"/>
    <w:rsid w:val="00785A1E"/>
    <w:rsid w:val="00790393"/>
    <w:rsid w:val="00793A22"/>
    <w:rsid w:val="00796525"/>
    <w:rsid w:val="007A2DC2"/>
    <w:rsid w:val="007A76BA"/>
    <w:rsid w:val="007B1A88"/>
    <w:rsid w:val="007B31F6"/>
    <w:rsid w:val="007B32B0"/>
    <w:rsid w:val="007B64FE"/>
    <w:rsid w:val="007C3714"/>
    <w:rsid w:val="007C48C8"/>
    <w:rsid w:val="007C5CAD"/>
    <w:rsid w:val="007C6866"/>
    <w:rsid w:val="007D09AE"/>
    <w:rsid w:val="007D21CF"/>
    <w:rsid w:val="007D7784"/>
    <w:rsid w:val="007E4157"/>
    <w:rsid w:val="007E4BC6"/>
    <w:rsid w:val="007E739C"/>
    <w:rsid w:val="007F3E1E"/>
    <w:rsid w:val="007F41F9"/>
    <w:rsid w:val="00802A3B"/>
    <w:rsid w:val="00802C98"/>
    <w:rsid w:val="00803F69"/>
    <w:rsid w:val="00804ACC"/>
    <w:rsid w:val="00811DBF"/>
    <w:rsid w:val="008127CA"/>
    <w:rsid w:val="008129C4"/>
    <w:rsid w:val="00814FD3"/>
    <w:rsid w:val="00816695"/>
    <w:rsid w:val="0081734D"/>
    <w:rsid w:val="00820362"/>
    <w:rsid w:val="00821370"/>
    <w:rsid w:val="008230ED"/>
    <w:rsid w:val="00825BF9"/>
    <w:rsid w:val="00827FB5"/>
    <w:rsid w:val="00833FF5"/>
    <w:rsid w:val="00835614"/>
    <w:rsid w:val="00843885"/>
    <w:rsid w:val="008460B0"/>
    <w:rsid w:val="00846824"/>
    <w:rsid w:val="008542C2"/>
    <w:rsid w:val="00855E54"/>
    <w:rsid w:val="008566CB"/>
    <w:rsid w:val="00857542"/>
    <w:rsid w:val="00857920"/>
    <w:rsid w:val="008607CA"/>
    <w:rsid w:val="0086296F"/>
    <w:rsid w:val="00863147"/>
    <w:rsid w:val="0086742E"/>
    <w:rsid w:val="008728E0"/>
    <w:rsid w:val="00873A8E"/>
    <w:rsid w:val="00873CD8"/>
    <w:rsid w:val="008757C6"/>
    <w:rsid w:val="008760B8"/>
    <w:rsid w:val="008763E5"/>
    <w:rsid w:val="00880E82"/>
    <w:rsid w:val="00881957"/>
    <w:rsid w:val="00882314"/>
    <w:rsid w:val="00895D73"/>
    <w:rsid w:val="008A6594"/>
    <w:rsid w:val="008B11B7"/>
    <w:rsid w:val="008B49DF"/>
    <w:rsid w:val="008B5E8B"/>
    <w:rsid w:val="008C38B5"/>
    <w:rsid w:val="008C5973"/>
    <w:rsid w:val="008C7702"/>
    <w:rsid w:val="008D0090"/>
    <w:rsid w:val="008D082C"/>
    <w:rsid w:val="008E2C7C"/>
    <w:rsid w:val="008E2F6C"/>
    <w:rsid w:val="008F0F36"/>
    <w:rsid w:val="008F0F84"/>
    <w:rsid w:val="008F1437"/>
    <w:rsid w:val="008F632C"/>
    <w:rsid w:val="008F66D2"/>
    <w:rsid w:val="008F6F27"/>
    <w:rsid w:val="008F7A96"/>
    <w:rsid w:val="00903291"/>
    <w:rsid w:val="00904F11"/>
    <w:rsid w:val="00907E59"/>
    <w:rsid w:val="0091171F"/>
    <w:rsid w:val="00916BDE"/>
    <w:rsid w:val="0092327D"/>
    <w:rsid w:val="009305C4"/>
    <w:rsid w:val="009321E4"/>
    <w:rsid w:val="0093281A"/>
    <w:rsid w:val="00936E36"/>
    <w:rsid w:val="00943271"/>
    <w:rsid w:val="009450AB"/>
    <w:rsid w:val="0094551A"/>
    <w:rsid w:val="0094705D"/>
    <w:rsid w:val="00961C60"/>
    <w:rsid w:val="0096394A"/>
    <w:rsid w:val="0096519D"/>
    <w:rsid w:val="009657DF"/>
    <w:rsid w:val="00966A58"/>
    <w:rsid w:val="0096728F"/>
    <w:rsid w:val="0097116C"/>
    <w:rsid w:val="009811DE"/>
    <w:rsid w:val="00982C10"/>
    <w:rsid w:val="0098377F"/>
    <w:rsid w:val="00990DB4"/>
    <w:rsid w:val="00991A9A"/>
    <w:rsid w:val="0099203B"/>
    <w:rsid w:val="00992AB5"/>
    <w:rsid w:val="009A1192"/>
    <w:rsid w:val="009A22AE"/>
    <w:rsid w:val="009A3363"/>
    <w:rsid w:val="009A3E0B"/>
    <w:rsid w:val="009A4284"/>
    <w:rsid w:val="009A7270"/>
    <w:rsid w:val="009B2DCD"/>
    <w:rsid w:val="009B36EC"/>
    <w:rsid w:val="009B3725"/>
    <w:rsid w:val="009B4679"/>
    <w:rsid w:val="009C532B"/>
    <w:rsid w:val="009C697D"/>
    <w:rsid w:val="009D0A30"/>
    <w:rsid w:val="009D0EC4"/>
    <w:rsid w:val="009D30C1"/>
    <w:rsid w:val="009D5C8A"/>
    <w:rsid w:val="009D6989"/>
    <w:rsid w:val="009E05F9"/>
    <w:rsid w:val="009E1A99"/>
    <w:rsid w:val="009E3337"/>
    <w:rsid w:val="009E7C04"/>
    <w:rsid w:val="009F7287"/>
    <w:rsid w:val="00A01981"/>
    <w:rsid w:val="00A07625"/>
    <w:rsid w:val="00A104FC"/>
    <w:rsid w:val="00A1253E"/>
    <w:rsid w:val="00A12B7B"/>
    <w:rsid w:val="00A14DC4"/>
    <w:rsid w:val="00A1735A"/>
    <w:rsid w:val="00A20967"/>
    <w:rsid w:val="00A21E27"/>
    <w:rsid w:val="00A23CEE"/>
    <w:rsid w:val="00A317F4"/>
    <w:rsid w:val="00A33D14"/>
    <w:rsid w:val="00A37D0A"/>
    <w:rsid w:val="00A40263"/>
    <w:rsid w:val="00A42716"/>
    <w:rsid w:val="00A45654"/>
    <w:rsid w:val="00A506C1"/>
    <w:rsid w:val="00A61DC4"/>
    <w:rsid w:val="00A620C1"/>
    <w:rsid w:val="00A66AA7"/>
    <w:rsid w:val="00A73BFF"/>
    <w:rsid w:val="00A74AFD"/>
    <w:rsid w:val="00A7501F"/>
    <w:rsid w:val="00A752EA"/>
    <w:rsid w:val="00A76883"/>
    <w:rsid w:val="00A76AE5"/>
    <w:rsid w:val="00A8126B"/>
    <w:rsid w:val="00A81F07"/>
    <w:rsid w:val="00A85D15"/>
    <w:rsid w:val="00A86B88"/>
    <w:rsid w:val="00A92F3D"/>
    <w:rsid w:val="00A95993"/>
    <w:rsid w:val="00A95B06"/>
    <w:rsid w:val="00A961E9"/>
    <w:rsid w:val="00AA591D"/>
    <w:rsid w:val="00AA7673"/>
    <w:rsid w:val="00AB34FF"/>
    <w:rsid w:val="00AB5A6F"/>
    <w:rsid w:val="00AC4AE2"/>
    <w:rsid w:val="00AC5300"/>
    <w:rsid w:val="00AC5E9B"/>
    <w:rsid w:val="00AC7B0C"/>
    <w:rsid w:val="00AD08D5"/>
    <w:rsid w:val="00AD15C4"/>
    <w:rsid w:val="00AD196B"/>
    <w:rsid w:val="00AD32A7"/>
    <w:rsid w:val="00AD373D"/>
    <w:rsid w:val="00AD5A17"/>
    <w:rsid w:val="00AE48DF"/>
    <w:rsid w:val="00AE5FED"/>
    <w:rsid w:val="00B0250B"/>
    <w:rsid w:val="00B06D82"/>
    <w:rsid w:val="00B07F6F"/>
    <w:rsid w:val="00B11E2C"/>
    <w:rsid w:val="00B1266E"/>
    <w:rsid w:val="00B12F75"/>
    <w:rsid w:val="00B16E93"/>
    <w:rsid w:val="00B2278A"/>
    <w:rsid w:val="00B34036"/>
    <w:rsid w:val="00B363EB"/>
    <w:rsid w:val="00B46C8D"/>
    <w:rsid w:val="00B4764A"/>
    <w:rsid w:val="00B60806"/>
    <w:rsid w:val="00B6292B"/>
    <w:rsid w:val="00B66B2E"/>
    <w:rsid w:val="00B6774C"/>
    <w:rsid w:val="00B67859"/>
    <w:rsid w:val="00B720F6"/>
    <w:rsid w:val="00B7351B"/>
    <w:rsid w:val="00B91DD3"/>
    <w:rsid w:val="00BA01C3"/>
    <w:rsid w:val="00BA1ADD"/>
    <w:rsid w:val="00BA28FD"/>
    <w:rsid w:val="00BB623C"/>
    <w:rsid w:val="00BC549C"/>
    <w:rsid w:val="00BD4F7D"/>
    <w:rsid w:val="00BD584D"/>
    <w:rsid w:val="00BE268B"/>
    <w:rsid w:val="00BF1697"/>
    <w:rsid w:val="00BF321D"/>
    <w:rsid w:val="00BF53D8"/>
    <w:rsid w:val="00BF6260"/>
    <w:rsid w:val="00BF6A0C"/>
    <w:rsid w:val="00C0117A"/>
    <w:rsid w:val="00C0190E"/>
    <w:rsid w:val="00C03067"/>
    <w:rsid w:val="00C03F70"/>
    <w:rsid w:val="00C10B6D"/>
    <w:rsid w:val="00C208CB"/>
    <w:rsid w:val="00C22E9D"/>
    <w:rsid w:val="00C24704"/>
    <w:rsid w:val="00C26DD0"/>
    <w:rsid w:val="00C305B7"/>
    <w:rsid w:val="00C3172F"/>
    <w:rsid w:val="00C3513F"/>
    <w:rsid w:val="00C40110"/>
    <w:rsid w:val="00C43213"/>
    <w:rsid w:val="00C45E14"/>
    <w:rsid w:val="00C5382F"/>
    <w:rsid w:val="00C549BA"/>
    <w:rsid w:val="00C611FD"/>
    <w:rsid w:val="00C6171E"/>
    <w:rsid w:val="00C710A7"/>
    <w:rsid w:val="00C71392"/>
    <w:rsid w:val="00C732F4"/>
    <w:rsid w:val="00C748B4"/>
    <w:rsid w:val="00C75F1D"/>
    <w:rsid w:val="00C77599"/>
    <w:rsid w:val="00C83CC5"/>
    <w:rsid w:val="00C83F34"/>
    <w:rsid w:val="00C9304C"/>
    <w:rsid w:val="00C9339D"/>
    <w:rsid w:val="00CA1A65"/>
    <w:rsid w:val="00CA2765"/>
    <w:rsid w:val="00CA27CC"/>
    <w:rsid w:val="00CB6B34"/>
    <w:rsid w:val="00CC1A99"/>
    <w:rsid w:val="00CC269D"/>
    <w:rsid w:val="00CC3749"/>
    <w:rsid w:val="00CC41F7"/>
    <w:rsid w:val="00CC760E"/>
    <w:rsid w:val="00CD1EF6"/>
    <w:rsid w:val="00CD6A6F"/>
    <w:rsid w:val="00CD7011"/>
    <w:rsid w:val="00CE2207"/>
    <w:rsid w:val="00CE347A"/>
    <w:rsid w:val="00CE4798"/>
    <w:rsid w:val="00CE6E7E"/>
    <w:rsid w:val="00CF4424"/>
    <w:rsid w:val="00CF4E3F"/>
    <w:rsid w:val="00CF6762"/>
    <w:rsid w:val="00CF6EFD"/>
    <w:rsid w:val="00D02666"/>
    <w:rsid w:val="00D02FC8"/>
    <w:rsid w:val="00D03CC5"/>
    <w:rsid w:val="00D047D4"/>
    <w:rsid w:val="00D048EC"/>
    <w:rsid w:val="00D05A24"/>
    <w:rsid w:val="00D074FD"/>
    <w:rsid w:val="00D10386"/>
    <w:rsid w:val="00D15234"/>
    <w:rsid w:val="00D20610"/>
    <w:rsid w:val="00D20C3E"/>
    <w:rsid w:val="00D216F4"/>
    <w:rsid w:val="00D21923"/>
    <w:rsid w:val="00D21B35"/>
    <w:rsid w:val="00D27A8B"/>
    <w:rsid w:val="00D32B02"/>
    <w:rsid w:val="00D33BA3"/>
    <w:rsid w:val="00D34E37"/>
    <w:rsid w:val="00D36D19"/>
    <w:rsid w:val="00D4347C"/>
    <w:rsid w:val="00D43B52"/>
    <w:rsid w:val="00D45551"/>
    <w:rsid w:val="00D51F05"/>
    <w:rsid w:val="00D52504"/>
    <w:rsid w:val="00D56115"/>
    <w:rsid w:val="00D5651D"/>
    <w:rsid w:val="00D73C3A"/>
    <w:rsid w:val="00D753B6"/>
    <w:rsid w:val="00D81E01"/>
    <w:rsid w:val="00D854FA"/>
    <w:rsid w:val="00D919C2"/>
    <w:rsid w:val="00D942EC"/>
    <w:rsid w:val="00D95933"/>
    <w:rsid w:val="00D96407"/>
    <w:rsid w:val="00D972AE"/>
    <w:rsid w:val="00DA12AF"/>
    <w:rsid w:val="00DA70B9"/>
    <w:rsid w:val="00DA79F8"/>
    <w:rsid w:val="00DB5EA7"/>
    <w:rsid w:val="00DB7564"/>
    <w:rsid w:val="00DC314E"/>
    <w:rsid w:val="00DC4A8C"/>
    <w:rsid w:val="00DC7E9E"/>
    <w:rsid w:val="00DE09A8"/>
    <w:rsid w:val="00DE3D1B"/>
    <w:rsid w:val="00DF0F61"/>
    <w:rsid w:val="00DF1A57"/>
    <w:rsid w:val="00E00E25"/>
    <w:rsid w:val="00E02056"/>
    <w:rsid w:val="00E025B2"/>
    <w:rsid w:val="00E02F2E"/>
    <w:rsid w:val="00E03E0C"/>
    <w:rsid w:val="00E04AB2"/>
    <w:rsid w:val="00E0641F"/>
    <w:rsid w:val="00E1286D"/>
    <w:rsid w:val="00E14045"/>
    <w:rsid w:val="00E20FA8"/>
    <w:rsid w:val="00E31B95"/>
    <w:rsid w:val="00E337A3"/>
    <w:rsid w:val="00E35131"/>
    <w:rsid w:val="00E448FA"/>
    <w:rsid w:val="00E4492C"/>
    <w:rsid w:val="00E53877"/>
    <w:rsid w:val="00E54A99"/>
    <w:rsid w:val="00E553F0"/>
    <w:rsid w:val="00E62D2A"/>
    <w:rsid w:val="00E630F4"/>
    <w:rsid w:val="00E6592E"/>
    <w:rsid w:val="00E67FB6"/>
    <w:rsid w:val="00E726CA"/>
    <w:rsid w:val="00E7474A"/>
    <w:rsid w:val="00E749F1"/>
    <w:rsid w:val="00E82D9D"/>
    <w:rsid w:val="00E83500"/>
    <w:rsid w:val="00E852E3"/>
    <w:rsid w:val="00E855C5"/>
    <w:rsid w:val="00E8719C"/>
    <w:rsid w:val="00E878FF"/>
    <w:rsid w:val="00E90680"/>
    <w:rsid w:val="00E926A1"/>
    <w:rsid w:val="00E951AC"/>
    <w:rsid w:val="00E96CE3"/>
    <w:rsid w:val="00EA2B11"/>
    <w:rsid w:val="00EA6A82"/>
    <w:rsid w:val="00EA7FF8"/>
    <w:rsid w:val="00EB24D5"/>
    <w:rsid w:val="00EB31A2"/>
    <w:rsid w:val="00EB6949"/>
    <w:rsid w:val="00EC0A76"/>
    <w:rsid w:val="00EC45EF"/>
    <w:rsid w:val="00EC61F0"/>
    <w:rsid w:val="00ED1FCF"/>
    <w:rsid w:val="00ED300D"/>
    <w:rsid w:val="00ED7AD3"/>
    <w:rsid w:val="00EE2E27"/>
    <w:rsid w:val="00EE5B62"/>
    <w:rsid w:val="00EE64E3"/>
    <w:rsid w:val="00EF332B"/>
    <w:rsid w:val="00EF6B7C"/>
    <w:rsid w:val="00F066DD"/>
    <w:rsid w:val="00F118DF"/>
    <w:rsid w:val="00F15B0A"/>
    <w:rsid w:val="00F16C6F"/>
    <w:rsid w:val="00F2231D"/>
    <w:rsid w:val="00F24F1E"/>
    <w:rsid w:val="00F3358C"/>
    <w:rsid w:val="00F33C07"/>
    <w:rsid w:val="00F34274"/>
    <w:rsid w:val="00F40E07"/>
    <w:rsid w:val="00F4273D"/>
    <w:rsid w:val="00F443C5"/>
    <w:rsid w:val="00F47BCF"/>
    <w:rsid w:val="00F47D46"/>
    <w:rsid w:val="00F509A8"/>
    <w:rsid w:val="00F6022E"/>
    <w:rsid w:val="00F640B5"/>
    <w:rsid w:val="00F65149"/>
    <w:rsid w:val="00F65B80"/>
    <w:rsid w:val="00F66528"/>
    <w:rsid w:val="00F71E0B"/>
    <w:rsid w:val="00F71EAF"/>
    <w:rsid w:val="00F733B8"/>
    <w:rsid w:val="00F75666"/>
    <w:rsid w:val="00F7680F"/>
    <w:rsid w:val="00F76A44"/>
    <w:rsid w:val="00F76FA7"/>
    <w:rsid w:val="00F8148B"/>
    <w:rsid w:val="00F828FA"/>
    <w:rsid w:val="00F82B3D"/>
    <w:rsid w:val="00F84F5A"/>
    <w:rsid w:val="00F85065"/>
    <w:rsid w:val="00F86193"/>
    <w:rsid w:val="00F9011F"/>
    <w:rsid w:val="00F90C20"/>
    <w:rsid w:val="00F92475"/>
    <w:rsid w:val="00F936EA"/>
    <w:rsid w:val="00F95E8C"/>
    <w:rsid w:val="00FA0042"/>
    <w:rsid w:val="00FA4D10"/>
    <w:rsid w:val="00FA559D"/>
    <w:rsid w:val="00FA7E95"/>
    <w:rsid w:val="00FB032C"/>
    <w:rsid w:val="00FB078B"/>
    <w:rsid w:val="00FB0CE9"/>
    <w:rsid w:val="00FB5965"/>
    <w:rsid w:val="00FB5E31"/>
    <w:rsid w:val="00FB6DA4"/>
    <w:rsid w:val="00FD2939"/>
    <w:rsid w:val="00FD659A"/>
    <w:rsid w:val="00FD6C4D"/>
    <w:rsid w:val="00FD7BD8"/>
    <w:rsid w:val="00FE0B7A"/>
    <w:rsid w:val="00FE164A"/>
    <w:rsid w:val="00FE1D5D"/>
    <w:rsid w:val="00FF09C5"/>
    <w:rsid w:val="00FF13B1"/>
    <w:rsid w:val="00FF2512"/>
    <w:rsid w:val="00FF25F6"/>
    <w:rsid w:val="04F47F2F"/>
    <w:rsid w:val="072D770E"/>
    <w:rsid w:val="08FD80E1"/>
    <w:rsid w:val="0B435A09"/>
    <w:rsid w:val="1B70424B"/>
    <w:rsid w:val="1C5ED416"/>
    <w:rsid w:val="258E9A71"/>
    <w:rsid w:val="272FBB2F"/>
    <w:rsid w:val="2FB85155"/>
    <w:rsid w:val="5EB81BB4"/>
    <w:rsid w:val="69AC0A2D"/>
    <w:rsid w:val="738AFF3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3DF9DDD"/>
  <w15:chartTrackingRefBased/>
  <w15:docId w15:val="{C0359FE9-61C0-45AB-964C-166FB5D6C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4" w:qFormat="1"/>
    <w:lsdException w:name="heading 2" w:semiHidden="1" w:uiPriority="7"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3" w:qFormat="1"/>
    <w:lsdException w:name="heading 7" w:uiPriority="19" w:qFormat="1"/>
    <w:lsdException w:name="heading 8" w:uiPriority="9"/>
    <w:lsdException w:name="heading 9" w:uiPriority="2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8"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rsid w:val="00AB34FF"/>
    <w:pPr>
      <w:widowControl w:val="0"/>
      <w:spacing w:after="0" w:line="240" w:lineRule="auto"/>
      <w:jc w:val="both"/>
    </w:pPr>
  </w:style>
  <w:style w:type="paragraph" w:styleId="Nagwek1">
    <w:name w:val="heading 1"/>
    <w:next w:val="Para0"/>
    <w:link w:val="Nagwek1Znak"/>
    <w:uiPriority w:val="4"/>
    <w:qFormat/>
    <w:rsid w:val="007A76BA"/>
    <w:pPr>
      <w:keepNext/>
      <w:keepLines/>
      <w:pageBreakBefore/>
      <w:framePr w:w="9072" w:wrap="notBeside" w:vAnchor="text" w:hAnchor="page" w:xAlign="center" w:y="1"/>
      <w:numPr>
        <w:numId w:val="7"/>
      </w:numPr>
      <w:pBdr>
        <w:top w:val="single" w:sz="48" w:space="30" w:color="FFFFFF" w:themeColor="accent2"/>
        <w:left w:val="single" w:sz="48" w:space="5" w:color="FFFFFF" w:themeColor="accent2"/>
        <w:bottom w:val="single" w:sz="48" w:space="5" w:color="FFFFFF" w:themeColor="accent2"/>
        <w:right w:val="single" w:sz="24" w:space="5" w:color="FFFFFF" w:themeColor="accent2"/>
      </w:pBdr>
      <w:shd w:val="clear" w:color="auto" w:fill="FFFFFF" w:themeFill="accent2"/>
      <w:spacing w:after="600" w:line="720" w:lineRule="exact"/>
      <w:ind w:left="1077" w:hanging="964"/>
      <w:outlineLvl w:val="0"/>
    </w:pPr>
    <w:rPr>
      <w:rFonts w:asciiTheme="majorHAnsi" w:eastAsiaTheme="majorEastAsia" w:hAnsiTheme="majorHAnsi" w:cstheme="majorBidi"/>
      <w:b/>
      <w:color w:val="4E81BD" w:themeColor="accent5"/>
      <w:sz w:val="56"/>
      <w:szCs w:val="32"/>
    </w:rPr>
  </w:style>
  <w:style w:type="paragraph" w:styleId="Nagwek2">
    <w:name w:val="heading 2"/>
    <w:next w:val="Para0"/>
    <w:link w:val="Nagwek2Znak"/>
    <w:uiPriority w:val="7"/>
    <w:qFormat/>
    <w:rsid w:val="000E5F57"/>
    <w:pPr>
      <w:keepNext/>
      <w:numPr>
        <w:ilvl w:val="1"/>
        <w:numId w:val="7"/>
      </w:numPr>
      <w:spacing w:before="440" w:after="240" w:line="320" w:lineRule="exact"/>
      <w:outlineLvl w:val="1"/>
    </w:pPr>
    <w:rPr>
      <w:rFonts w:eastAsiaTheme="majorEastAsia" w:cstheme="majorBidi"/>
      <w:b/>
      <w:color w:val="4E81BD" w:themeColor="accent1"/>
      <w:sz w:val="24"/>
      <w:szCs w:val="26"/>
    </w:rPr>
  </w:style>
  <w:style w:type="paragraph" w:styleId="Nagwek3">
    <w:name w:val="heading 3"/>
    <w:next w:val="Para0"/>
    <w:link w:val="Nagwek3Znak"/>
    <w:uiPriority w:val="9"/>
    <w:qFormat/>
    <w:rsid w:val="000E5F57"/>
    <w:pPr>
      <w:keepNext/>
      <w:keepLines/>
      <w:numPr>
        <w:ilvl w:val="2"/>
        <w:numId w:val="7"/>
      </w:numPr>
      <w:spacing w:before="280" w:after="180" w:line="280" w:lineRule="exact"/>
      <w:outlineLvl w:val="2"/>
    </w:pPr>
    <w:rPr>
      <w:rFonts w:eastAsiaTheme="majorEastAsia" w:cstheme="majorBidi"/>
      <w:b/>
      <w:i/>
      <w:color w:val="000000" w:themeColor="text1"/>
      <w:szCs w:val="24"/>
    </w:rPr>
  </w:style>
  <w:style w:type="paragraph" w:styleId="Nagwek4">
    <w:name w:val="heading 4"/>
    <w:next w:val="Para0"/>
    <w:link w:val="Nagwek4Znak"/>
    <w:uiPriority w:val="9"/>
    <w:qFormat/>
    <w:rsid w:val="000E5F57"/>
    <w:pPr>
      <w:keepNext/>
      <w:keepLines/>
      <w:numPr>
        <w:ilvl w:val="3"/>
        <w:numId w:val="7"/>
      </w:numPr>
      <w:spacing w:before="240" w:after="180" w:line="280" w:lineRule="exact"/>
      <w:outlineLvl w:val="3"/>
    </w:pPr>
    <w:rPr>
      <w:rFonts w:eastAsiaTheme="majorEastAsia" w:cstheme="majorBidi"/>
      <w:i/>
      <w:iCs/>
      <w:color w:val="3F3F3F" w:themeColor="text2"/>
    </w:rPr>
  </w:style>
  <w:style w:type="paragraph" w:styleId="Nagwek5">
    <w:name w:val="heading 5"/>
    <w:next w:val="Para0"/>
    <w:link w:val="Nagwek5Znak"/>
    <w:uiPriority w:val="9"/>
    <w:qFormat/>
    <w:rsid w:val="000E5F57"/>
    <w:pPr>
      <w:keepNext/>
      <w:keepLines/>
      <w:numPr>
        <w:ilvl w:val="4"/>
        <w:numId w:val="7"/>
      </w:numPr>
      <w:spacing w:before="240" w:after="180" w:line="260" w:lineRule="exact"/>
      <w:outlineLvl w:val="4"/>
    </w:pPr>
    <w:rPr>
      <w:rFonts w:eastAsiaTheme="majorEastAsia" w:cstheme="majorBidi"/>
      <w:b/>
      <w:color w:val="000000" w:themeColor="text1"/>
      <w:sz w:val="20"/>
    </w:rPr>
  </w:style>
  <w:style w:type="paragraph" w:styleId="Nagwek6">
    <w:name w:val="heading 6"/>
    <w:aliases w:val="Part"/>
    <w:next w:val="Nagwek1"/>
    <w:link w:val="Nagwek6Znak"/>
    <w:uiPriority w:val="3"/>
    <w:qFormat/>
    <w:rsid w:val="00C0190E"/>
    <w:pPr>
      <w:keepNext/>
      <w:pageBreakBefore/>
      <w:framePr w:w="7938" w:h="13325" w:hRule="exact" w:wrap="notBeside" w:vAnchor="page" w:hAnchor="page" w:xAlign="center" w:yAlign="center"/>
      <w:numPr>
        <w:ilvl w:val="5"/>
        <w:numId w:val="7"/>
      </w:numPr>
      <w:pBdr>
        <w:top w:val="single" w:sz="48" w:space="30" w:color="FFFFFF" w:themeColor="accent2"/>
        <w:left w:val="single" w:sz="48" w:space="30" w:color="FFFFFF" w:themeColor="accent2"/>
        <w:bottom w:val="single" w:sz="48" w:space="30" w:color="FFFFFF" w:themeColor="accent2"/>
        <w:right w:val="single" w:sz="48" w:space="30" w:color="FFFFFF" w:themeColor="accent2"/>
      </w:pBdr>
      <w:shd w:val="clear" w:color="auto" w:fill="FFFFFF" w:themeFill="accent2"/>
      <w:spacing w:after="720"/>
      <w:outlineLvl w:val="5"/>
    </w:pPr>
    <w:rPr>
      <w:rFonts w:asciiTheme="majorHAnsi" w:eastAsiaTheme="majorEastAsia" w:hAnsiTheme="majorHAnsi" w:cstheme="majorBidi"/>
      <w:b/>
      <w:color w:val="4E81BD" w:themeColor="accent5"/>
      <w:sz w:val="72"/>
    </w:rPr>
  </w:style>
  <w:style w:type="paragraph" w:styleId="Nagwek7">
    <w:name w:val="heading 7"/>
    <w:aliases w:val="Doc AnnX"/>
    <w:basedOn w:val="Nagwek9"/>
    <w:next w:val="Para0"/>
    <w:link w:val="Nagwek7Znak"/>
    <w:uiPriority w:val="19"/>
    <w:qFormat/>
    <w:rsid w:val="00BF1697"/>
    <w:pPr>
      <w:numPr>
        <w:ilvl w:val="6"/>
      </w:numPr>
      <w:spacing w:after="1500" w:line="600" w:lineRule="exact"/>
      <w:outlineLvl w:val="6"/>
    </w:pPr>
  </w:style>
  <w:style w:type="paragraph" w:styleId="Nagwek8">
    <w:name w:val="heading 8"/>
    <w:aliases w:val="Part AnnX"/>
    <w:next w:val="Para0"/>
    <w:link w:val="Nagwek8Znak"/>
    <w:uiPriority w:val="9"/>
    <w:rsid w:val="00B06D82"/>
    <w:pPr>
      <w:keepNext/>
      <w:pageBreakBefore/>
      <w:numPr>
        <w:ilvl w:val="7"/>
        <w:numId w:val="7"/>
      </w:numPr>
      <w:spacing w:before="1200" w:after="720"/>
      <w:jc w:val="center"/>
      <w:outlineLvl w:val="7"/>
    </w:pPr>
    <w:rPr>
      <w:rFonts w:asciiTheme="majorHAnsi" w:eastAsiaTheme="majorEastAsia" w:hAnsiTheme="majorHAnsi" w:cstheme="majorBidi"/>
      <w:b/>
      <w:color w:val="4E81BD" w:themeColor="accent1"/>
      <w:sz w:val="28"/>
      <w:szCs w:val="21"/>
    </w:rPr>
  </w:style>
  <w:style w:type="paragraph" w:styleId="Nagwek9">
    <w:name w:val="heading 9"/>
    <w:aliases w:val="Chap AnnX"/>
    <w:next w:val="Para0"/>
    <w:link w:val="Nagwek9Znak"/>
    <w:uiPriority w:val="20"/>
    <w:qFormat/>
    <w:rsid w:val="00BF1697"/>
    <w:pPr>
      <w:keepNext/>
      <w:pageBreakBefore/>
      <w:numPr>
        <w:ilvl w:val="8"/>
        <w:numId w:val="7"/>
      </w:numPr>
      <w:spacing w:after="960" w:line="520" w:lineRule="exact"/>
      <w:outlineLvl w:val="8"/>
    </w:pPr>
    <w:rPr>
      <w:rFonts w:asciiTheme="majorHAnsi" w:eastAsiaTheme="majorEastAsia" w:hAnsiTheme="majorHAnsi" w:cstheme="majorBidi"/>
      <w:b/>
      <w:iCs/>
      <w:color w:val="4E81BD" w:themeColor="accent1"/>
      <w:sz w:val="48"/>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ara0">
    <w:name w:val="Para"/>
    <w:link w:val="ParaChar"/>
    <w:uiPriority w:val="4"/>
    <w:qFormat/>
    <w:rsid w:val="00991A9A"/>
    <w:pPr>
      <w:spacing w:before="120" w:after="120" w:line="260" w:lineRule="atLeast"/>
      <w:jc w:val="both"/>
    </w:pPr>
    <w:rPr>
      <w:color w:val="000000" w:themeColor="text1"/>
      <w:sz w:val="20"/>
    </w:rPr>
  </w:style>
  <w:style w:type="paragraph" w:styleId="Tytu">
    <w:name w:val="Title"/>
    <w:next w:val="Para0"/>
    <w:link w:val="TytuZnak"/>
    <w:qFormat/>
    <w:rsid w:val="00E951AC"/>
    <w:pPr>
      <w:keepNext/>
      <w:keepLines/>
      <w:pageBreakBefore/>
      <w:spacing w:after="2000" w:line="840" w:lineRule="exact"/>
      <w:outlineLvl w:val="0"/>
    </w:pPr>
    <w:rPr>
      <w:rFonts w:asciiTheme="majorHAnsi" w:eastAsiaTheme="majorEastAsia" w:hAnsiTheme="majorHAnsi" w:cstheme="majorBidi"/>
      <w:b/>
      <w:color w:val="4E81BD" w:themeColor="accent1"/>
      <w:sz w:val="72"/>
      <w:szCs w:val="56"/>
    </w:rPr>
  </w:style>
  <w:style w:type="character" w:customStyle="1" w:styleId="ParaChar">
    <w:name w:val="Para Char"/>
    <w:basedOn w:val="Domylnaczcionkaakapitu"/>
    <w:link w:val="Para0"/>
    <w:uiPriority w:val="4"/>
    <w:rsid w:val="00991A9A"/>
    <w:rPr>
      <w:color w:val="000000" w:themeColor="text1"/>
      <w:sz w:val="20"/>
    </w:rPr>
  </w:style>
  <w:style w:type="character" w:customStyle="1" w:styleId="TytuZnak">
    <w:name w:val="Tytuł Znak"/>
    <w:basedOn w:val="Domylnaczcionkaakapitu"/>
    <w:link w:val="Tytu"/>
    <w:rsid w:val="00E951AC"/>
    <w:rPr>
      <w:rFonts w:asciiTheme="majorHAnsi" w:eastAsiaTheme="majorEastAsia" w:hAnsiTheme="majorHAnsi" w:cstheme="majorBidi"/>
      <w:b/>
      <w:color w:val="4E81BD" w:themeColor="accent1"/>
      <w:sz w:val="72"/>
      <w:szCs w:val="56"/>
    </w:rPr>
  </w:style>
  <w:style w:type="character" w:customStyle="1" w:styleId="Nagwek1Znak">
    <w:name w:val="Nagłówek 1 Znak"/>
    <w:basedOn w:val="Domylnaczcionkaakapitu"/>
    <w:link w:val="Nagwek1"/>
    <w:uiPriority w:val="4"/>
    <w:rsid w:val="007A76BA"/>
    <w:rPr>
      <w:rFonts w:asciiTheme="majorHAnsi" w:eastAsiaTheme="majorEastAsia" w:hAnsiTheme="majorHAnsi" w:cstheme="majorBidi"/>
      <w:b/>
      <w:color w:val="4E81BD" w:themeColor="accent5"/>
      <w:sz w:val="56"/>
      <w:szCs w:val="32"/>
      <w:shd w:val="clear" w:color="auto" w:fill="FFFFFF" w:themeFill="accent2"/>
    </w:rPr>
  </w:style>
  <w:style w:type="character" w:customStyle="1" w:styleId="Nagwek2Znak">
    <w:name w:val="Nagłówek 2 Znak"/>
    <w:basedOn w:val="Domylnaczcionkaakapitu"/>
    <w:link w:val="Nagwek2"/>
    <w:uiPriority w:val="7"/>
    <w:rsid w:val="000E5F57"/>
    <w:rPr>
      <w:rFonts w:eastAsiaTheme="majorEastAsia" w:cstheme="majorBidi"/>
      <w:b/>
      <w:color w:val="4E81BD" w:themeColor="accent1"/>
      <w:sz w:val="24"/>
      <w:szCs w:val="26"/>
    </w:rPr>
  </w:style>
  <w:style w:type="character" w:customStyle="1" w:styleId="Nagwek3Znak">
    <w:name w:val="Nagłówek 3 Znak"/>
    <w:basedOn w:val="Domylnaczcionkaakapitu"/>
    <w:link w:val="Nagwek3"/>
    <w:uiPriority w:val="9"/>
    <w:rsid w:val="000E5F57"/>
    <w:rPr>
      <w:rFonts w:eastAsiaTheme="majorEastAsia" w:cstheme="majorBidi"/>
      <w:b/>
      <w:i/>
      <w:color w:val="000000" w:themeColor="text1"/>
      <w:szCs w:val="24"/>
    </w:rPr>
  </w:style>
  <w:style w:type="character" w:customStyle="1" w:styleId="Nagwek4Znak">
    <w:name w:val="Nagłówek 4 Znak"/>
    <w:basedOn w:val="Domylnaczcionkaakapitu"/>
    <w:link w:val="Nagwek4"/>
    <w:uiPriority w:val="9"/>
    <w:rsid w:val="000E5F57"/>
    <w:rPr>
      <w:rFonts w:eastAsiaTheme="majorEastAsia" w:cstheme="majorBidi"/>
      <w:i/>
      <w:iCs/>
      <w:color w:val="3F3F3F" w:themeColor="text2"/>
    </w:rPr>
  </w:style>
  <w:style w:type="character" w:customStyle="1" w:styleId="Nagwek5Znak">
    <w:name w:val="Nagłówek 5 Znak"/>
    <w:basedOn w:val="Domylnaczcionkaakapitu"/>
    <w:link w:val="Nagwek5"/>
    <w:uiPriority w:val="9"/>
    <w:rsid w:val="000E5F57"/>
    <w:rPr>
      <w:rFonts w:eastAsiaTheme="majorEastAsia" w:cstheme="majorBidi"/>
      <w:b/>
      <w:color w:val="000000" w:themeColor="text1"/>
      <w:sz w:val="20"/>
    </w:rPr>
  </w:style>
  <w:style w:type="character" w:customStyle="1" w:styleId="Nagwek6Znak">
    <w:name w:val="Nagłówek 6 Znak"/>
    <w:aliases w:val="Part Znak"/>
    <w:basedOn w:val="Domylnaczcionkaakapitu"/>
    <w:link w:val="Nagwek6"/>
    <w:uiPriority w:val="3"/>
    <w:rsid w:val="001931F5"/>
    <w:rPr>
      <w:rFonts w:asciiTheme="majorHAnsi" w:eastAsiaTheme="majorEastAsia" w:hAnsiTheme="majorHAnsi" w:cstheme="majorBidi"/>
      <w:b/>
      <w:color w:val="4E81BD" w:themeColor="accent5"/>
      <w:sz w:val="72"/>
      <w:shd w:val="clear" w:color="auto" w:fill="FFFFFF" w:themeFill="accent2"/>
    </w:rPr>
  </w:style>
  <w:style w:type="character" w:customStyle="1" w:styleId="Nagwek7Znak">
    <w:name w:val="Nagłówek 7 Znak"/>
    <w:aliases w:val="Doc AnnX Znak"/>
    <w:basedOn w:val="Domylnaczcionkaakapitu"/>
    <w:link w:val="Nagwek7"/>
    <w:uiPriority w:val="19"/>
    <w:rsid w:val="001931F5"/>
    <w:rPr>
      <w:rFonts w:asciiTheme="majorHAnsi" w:eastAsiaTheme="majorEastAsia" w:hAnsiTheme="majorHAnsi" w:cstheme="majorBidi"/>
      <w:b/>
      <w:iCs/>
      <w:color w:val="4E81BD" w:themeColor="accent1"/>
      <w:sz w:val="48"/>
      <w:szCs w:val="21"/>
    </w:rPr>
  </w:style>
  <w:style w:type="character" w:customStyle="1" w:styleId="Nagwek8Znak">
    <w:name w:val="Nagłówek 8 Znak"/>
    <w:aliases w:val="Part AnnX Znak"/>
    <w:basedOn w:val="Domylnaczcionkaakapitu"/>
    <w:link w:val="Nagwek8"/>
    <w:uiPriority w:val="9"/>
    <w:rsid w:val="00B06D82"/>
    <w:rPr>
      <w:rFonts w:asciiTheme="majorHAnsi" w:eastAsiaTheme="majorEastAsia" w:hAnsiTheme="majorHAnsi" w:cstheme="majorBidi"/>
      <w:b/>
      <w:color w:val="4E81BD" w:themeColor="accent1"/>
      <w:sz w:val="28"/>
      <w:szCs w:val="21"/>
    </w:rPr>
  </w:style>
  <w:style w:type="character" w:customStyle="1" w:styleId="Nagwek9Znak">
    <w:name w:val="Nagłówek 9 Znak"/>
    <w:aliases w:val="Chap AnnX Znak"/>
    <w:basedOn w:val="Domylnaczcionkaakapitu"/>
    <w:link w:val="Nagwek9"/>
    <w:uiPriority w:val="20"/>
    <w:rsid w:val="001931F5"/>
    <w:rPr>
      <w:rFonts w:asciiTheme="majorHAnsi" w:eastAsiaTheme="majorEastAsia" w:hAnsiTheme="majorHAnsi" w:cstheme="majorBidi"/>
      <w:b/>
      <w:iCs/>
      <w:color w:val="4E81BD" w:themeColor="accent1"/>
      <w:sz w:val="48"/>
      <w:szCs w:val="21"/>
    </w:rPr>
  </w:style>
  <w:style w:type="paragraph" w:customStyle="1" w:styleId="Title2">
    <w:name w:val="Title 2"/>
    <w:next w:val="Para0"/>
    <w:uiPriority w:val="1"/>
    <w:qFormat/>
    <w:rsid w:val="00743381"/>
    <w:pPr>
      <w:keepNext/>
      <w:spacing w:before="360" w:after="240" w:line="320" w:lineRule="exact"/>
      <w:outlineLvl w:val="1"/>
    </w:pPr>
    <w:rPr>
      <w:rFonts w:eastAsiaTheme="majorEastAsia" w:cstheme="majorBidi"/>
      <w:b/>
      <w:color w:val="4E81BD" w:themeColor="accent1"/>
      <w:sz w:val="24"/>
      <w:szCs w:val="26"/>
    </w:rPr>
  </w:style>
  <w:style w:type="paragraph" w:customStyle="1" w:styleId="Title3">
    <w:name w:val="Title 3"/>
    <w:next w:val="Para0"/>
    <w:uiPriority w:val="2"/>
    <w:qFormat/>
    <w:rsid w:val="00743381"/>
    <w:pPr>
      <w:keepNext/>
      <w:spacing w:before="280" w:after="180" w:line="280" w:lineRule="exact"/>
      <w:outlineLvl w:val="2"/>
    </w:pPr>
    <w:rPr>
      <w:rFonts w:eastAsiaTheme="majorEastAsia" w:cstheme="majorBidi"/>
      <w:b/>
      <w:i/>
      <w:color w:val="000000" w:themeColor="text1"/>
      <w:szCs w:val="24"/>
    </w:rPr>
  </w:style>
  <w:style w:type="paragraph" w:customStyle="1" w:styleId="Abstract">
    <w:name w:val="Abstract"/>
    <w:uiPriority w:val="5"/>
    <w:qFormat/>
    <w:rsid w:val="007A76BA"/>
    <w:pPr>
      <w:pBdr>
        <w:top w:val="single" w:sz="12" w:space="12" w:color="4E81BD" w:themeColor="accent1"/>
        <w:bottom w:val="single" w:sz="36" w:space="12" w:color="4E81BD" w:themeColor="accent1"/>
      </w:pBdr>
      <w:spacing w:before="3000" w:after="60" w:line="320" w:lineRule="exact"/>
      <w:ind w:left="1247"/>
      <w:contextualSpacing/>
    </w:pPr>
    <w:rPr>
      <w:color w:val="4E81BD" w:themeColor="accent1"/>
      <w:sz w:val="24"/>
    </w:rPr>
  </w:style>
  <w:style w:type="paragraph" w:customStyle="1" w:styleId="Para">
    <w:name w:val="Para #"/>
    <w:basedOn w:val="Normalny"/>
    <w:link w:val="ParaChar0"/>
    <w:uiPriority w:val="4"/>
    <w:qFormat/>
    <w:rsid w:val="003570CA"/>
    <w:pPr>
      <w:widowControl/>
      <w:numPr>
        <w:numId w:val="1"/>
      </w:numPr>
      <w:spacing w:before="120" w:after="120" w:line="260" w:lineRule="atLeast"/>
    </w:pPr>
    <w:rPr>
      <w:sz w:val="20"/>
    </w:rPr>
  </w:style>
  <w:style w:type="paragraph" w:customStyle="1" w:styleId="NumberedList">
    <w:name w:val="Numbered List"/>
    <w:uiPriority w:val="12"/>
    <w:qFormat/>
    <w:rsid w:val="00991A9A"/>
    <w:pPr>
      <w:numPr>
        <w:numId w:val="2"/>
      </w:numPr>
      <w:spacing w:after="60" w:line="260" w:lineRule="exact"/>
      <w:jc w:val="both"/>
    </w:pPr>
    <w:rPr>
      <w:color w:val="000000" w:themeColor="text1"/>
      <w:sz w:val="20"/>
    </w:rPr>
  </w:style>
  <w:style w:type="paragraph" w:customStyle="1" w:styleId="BulletedList">
    <w:name w:val="Bulleted List"/>
    <w:uiPriority w:val="12"/>
    <w:qFormat/>
    <w:rsid w:val="00991A9A"/>
    <w:pPr>
      <w:numPr>
        <w:numId w:val="6"/>
      </w:numPr>
      <w:spacing w:after="60" w:line="260" w:lineRule="exact"/>
      <w:jc w:val="both"/>
    </w:pPr>
    <w:rPr>
      <w:color w:val="000000" w:themeColor="text1"/>
      <w:sz w:val="20"/>
    </w:rPr>
  </w:style>
  <w:style w:type="paragraph" w:styleId="Akapitzlist">
    <w:name w:val="List Paragraph"/>
    <w:basedOn w:val="Normalny"/>
    <w:uiPriority w:val="34"/>
    <w:qFormat/>
    <w:rsid w:val="004230BA"/>
    <w:pPr>
      <w:ind w:left="720"/>
      <w:contextualSpacing/>
    </w:pPr>
  </w:style>
  <w:style w:type="paragraph" w:customStyle="1" w:styleId="CaptionSubtitle">
    <w:name w:val="Caption Subtitle"/>
    <w:next w:val="Para0"/>
    <w:rsid w:val="008F0F84"/>
    <w:pPr>
      <w:keepNext/>
      <w:spacing w:after="180" w:line="260" w:lineRule="exact"/>
    </w:pPr>
    <w:rPr>
      <w:rFonts w:asciiTheme="majorHAnsi" w:hAnsiTheme="majorHAnsi"/>
      <w:color w:val="000000" w:themeColor="text1"/>
    </w:rPr>
  </w:style>
  <w:style w:type="paragraph" w:styleId="Legenda">
    <w:name w:val="caption"/>
    <w:next w:val="CaptionSubtitle"/>
    <w:uiPriority w:val="35"/>
    <w:unhideWhenUsed/>
    <w:qFormat/>
    <w:rsid w:val="00196642"/>
    <w:pPr>
      <w:keepNext/>
      <w:spacing w:before="360" w:after="180" w:line="280" w:lineRule="exact"/>
    </w:pPr>
    <w:rPr>
      <w:rFonts w:asciiTheme="majorHAnsi" w:hAnsiTheme="majorHAnsi"/>
      <w:b/>
      <w:iCs/>
      <w:color w:val="4E81BD" w:themeColor="accent1"/>
      <w:sz w:val="24"/>
      <w:szCs w:val="18"/>
    </w:rPr>
  </w:style>
  <w:style w:type="paragraph" w:customStyle="1" w:styleId="BoxHeading">
    <w:name w:val="Box Heading"/>
    <w:next w:val="Para0"/>
    <w:uiPriority w:val="11"/>
    <w:qFormat/>
    <w:rsid w:val="002A2091"/>
    <w:pPr>
      <w:keepNext/>
      <w:spacing w:before="180" w:after="120"/>
    </w:pPr>
    <w:rPr>
      <w:rFonts w:asciiTheme="majorHAnsi" w:hAnsiTheme="majorHAnsi"/>
      <w:b/>
      <w:color w:val="000000" w:themeColor="text1"/>
    </w:rPr>
  </w:style>
  <w:style w:type="paragraph" w:customStyle="1" w:styleId="Sourcenotes">
    <w:name w:val="Source &amp; notes"/>
    <w:uiPriority w:val="16"/>
    <w:qFormat/>
    <w:rsid w:val="00991A9A"/>
    <w:pPr>
      <w:keepLines/>
      <w:spacing w:before="120" w:after="360" w:line="220" w:lineRule="exact"/>
      <w:contextualSpacing/>
      <w:jc w:val="both"/>
    </w:pPr>
    <w:rPr>
      <w:rFonts w:asciiTheme="majorHAnsi" w:hAnsiTheme="majorHAnsi"/>
      <w:color w:val="000000" w:themeColor="text1"/>
      <w:sz w:val="18"/>
    </w:rPr>
  </w:style>
  <w:style w:type="paragraph" w:customStyle="1" w:styleId="TableCell">
    <w:name w:val="Table Cell"/>
    <w:basedOn w:val="Normalny"/>
    <w:uiPriority w:val="15"/>
    <w:qFormat/>
    <w:rsid w:val="00196642"/>
    <w:pPr>
      <w:spacing w:before="10" w:after="20" w:line="200" w:lineRule="exact"/>
      <w:jc w:val="right"/>
    </w:pPr>
    <w:rPr>
      <w:rFonts w:ascii="Arial Narrow" w:hAnsi="Arial Narrow"/>
      <w:color w:val="000000" w:themeColor="text1"/>
      <w:sz w:val="17"/>
    </w:rPr>
  </w:style>
  <w:style w:type="paragraph" w:customStyle="1" w:styleId="TableRow">
    <w:name w:val="Table Row"/>
    <w:uiPriority w:val="15"/>
    <w:qFormat/>
    <w:rsid w:val="00196642"/>
    <w:pPr>
      <w:spacing w:before="10" w:after="20" w:line="200" w:lineRule="exact"/>
    </w:pPr>
    <w:rPr>
      <w:rFonts w:ascii="Arial Narrow" w:hAnsi="Arial Narrow"/>
      <w:color w:val="000000" w:themeColor="text1"/>
      <w:sz w:val="17"/>
    </w:rPr>
  </w:style>
  <w:style w:type="paragraph" w:customStyle="1" w:styleId="TableColumn">
    <w:name w:val="Table Column"/>
    <w:uiPriority w:val="15"/>
    <w:qFormat/>
    <w:rsid w:val="00196642"/>
    <w:pPr>
      <w:spacing w:before="20" w:after="0" w:line="220" w:lineRule="exact"/>
      <w:jc w:val="center"/>
    </w:pPr>
    <w:rPr>
      <w:rFonts w:ascii="Arial Narrow" w:hAnsi="Arial Narrow"/>
      <w:color w:val="000000" w:themeColor="text1"/>
      <w:sz w:val="18"/>
    </w:rPr>
  </w:style>
  <w:style w:type="paragraph" w:customStyle="1" w:styleId="Quotationshort">
    <w:name w:val="Quotation (short)"/>
    <w:uiPriority w:val="17"/>
    <w:qFormat/>
    <w:rsid w:val="004A117A"/>
    <w:pPr>
      <w:spacing w:before="360" w:after="360" w:line="360" w:lineRule="exact"/>
      <w:ind w:left="2268"/>
      <w:jc w:val="both"/>
    </w:pPr>
    <w:rPr>
      <w:rFonts w:asciiTheme="majorHAnsi" w:hAnsiTheme="majorHAnsi"/>
      <w:iCs/>
      <w:color w:val="4E81BD" w:themeColor="accent1"/>
      <w:sz w:val="28"/>
    </w:rPr>
  </w:style>
  <w:style w:type="paragraph" w:styleId="Cytat">
    <w:name w:val="Quote"/>
    <w:aliases w:val="Quotation (long)"/>
    <w:basedOn w:val="Normalny"/>
    <w:link w:val="CytatZnak"/>
    <w:uiPriority w:val="18"/>
    <w:qFormat/>
    <w:rsid w:val="002E0230"/>
    <w:pPr>
      <w:widowControl/>
      <w:pBdr>
        <w:left w:val="single" w:sz="18" w:space="4" w:color="7F7F7F" w:themeColor="text1" w:themeTint="80"/>
      </w:pBdr>
      <w:spacing w:before="180" w:after="180"/>
      <w:ind w:left="680" w:right="680"/>
    </w:pPr>
    <w:rPr>
      <w:rFonts w:asciiTheme="majorHAnsi" w:hAnsiTheme="majorHAnsi"/>
      <w:i/>
      <w:iCs/>
      <w:color w:val="000000" w:themeColor="text1"/>
      <w:sz w:val="20"/>
    </w:rPr>
  </w:style>
  <w:style w:type="character" w:customStyle="1" w:styleId="CytatZnak">
    <w:name w:val="Cytat Znak"/>
    <w:aliases w:val="Quotation (long) Znak"/>
    <w:basedOn w:val="Domylnaczcionkaakapitu"/>
    <w:link w:val="Cytat"/>
    <w:uiPriority w:val="18"/>
    <w:rsid w:val="002E0230"/>
    <w:rPr>
      <w:rFonts w:asciiTheme="majorHAnsi" w:hAnsiTheme="majorHAnsi"/>
      <w:i/>
      <w:iCs/>
      <w:color w:val="000000" w:themeColor="text1"/>
      <w:sz w:val="20"/>
    </w:rPr>
  </w:style>
  <w:style w:type="paragraph" w:customStyle="1" w:styleId="AnnexH2">
    <w:name w:val="Annex H2"/>
    <w:next w:val="Para0"/>
    <w:uiPriority w:val="21"/>
    <w:qFormat/>
    <w:rsid w:val="00F76FA7"/>
    <w:pPr>
      <w:keepNext/>
      <w:spacing w:before="360" w:after="240" w:line="320" w:lineRule="exact"/>
      <w:outlineLvl w:val="2"/>
    </w:pPr>
    <w:rPr>
      <w:b/>
      <w:color w:val="4E81BD" w:themeColor="accent1"/>
      <w:sz w:val="24"/>
    </w:rPr>
  </w:style>
  <w:style w:type="paragraph" w:customStyle="1" w:styleId="AnnexH3">
    <w:name w:val="Annex H3"/>
    <w:next w:val="Para0"/>
    <w:uiPriority w:val="21"/>
    <w:qFormat/>
    <w:rsid w:val="00F76FA7"/>
    <w:pPr>
      <w:keepNext/>
      <w:keepLines/>
      <w:spacing w:before="280" w:after="180" w:line="280" w:lineRule="exact"/>
      <w:outlineLvl w:val="3"/>
    </w:pPr>
    <w:rPr>
      <w:b/>
      <w:i/>
      <w:color w:val="3F3F3F" w:themeColor="text2"/>
    </w:rPr>
  </w:style>
  <w:style w:type="paragraph" w:customStyle="1" w:styleId="Disclaimer">
    <w:name w:val="Disclaimer"/>
    <w:basedOn w:val="Para0"/>
    <w:rsid w:val="00326CAE"/>
    <w:pPr>
      <w:pBdr>
        <w:top w:val="single" w:sz="4" w:space="6" w:color="auto"/>
      </w:pBdr>
      <w:spacing w:before="0" w:line="220" w:lineRule="exact"/>
    </w:pPr>
    <w:rPr>
      <w:sz w:val="18"/>
    </w:rPr>
  </w:style>
  <w:style w:type="paragraph" w:customStyle="1" w:styleId="Action">
    <w:name w:val="Action"/>
    <w:basedOn w:val="Para0"/>
    <w:next w:val="Nagwek2"/>
    <w:rsid w:val="00326CAE"/>
    <w:rPr>
      <w:u w:val="single"/>
    </w:rPr>
  </w:style>
  <w:style w:type="paragraph" w:customStyle="1" w:styleId="Annotation">
    <w:name w:val="Annotation"/>
    <w:basedOn w:val="Normalny"/>
    <w:rsid w:val="004243B4"/>
    <w:pPr>
      <w:numPr>
        <w:numId w:val="3"/>
      </w:numPr>
      <w:pBdr>
        <w:bottom w:val="single" w:sz="4" w:space="10" w:color="auto"/>
      </w:pBdr>
      <w:spacing w:before="120" w:after="120"/>
      <w:ind w:left="981" w:hanging="414"/>
      <w:jc w:val="left"/>
    </w:pPr>
  </w:style>
  <w:style w:type="paragraph" w:styleId="Bibliografia">
    <w:name w:val="Bibliography"/>
    <w:basedOn w:val="Normalny"/>
    <w:next w:val="Normalny"/>
    <w:uiPriority w:val="37"/>
    <w:unhideWhenUsed/>
    <w:rsid w:val="00033E50"/>
    <w:pPr>
      <w:spacing w:after="60" w:line="260" w:lineRule="exact"/>
      <w:ind w:left="284" w:hanging="284"/>
      <w:jc w:val="left"/>
    </w:pPr>
    <w:rPr>
      <w:sz w:val="20"/>
    </w:rPr>
  </w:style>
  <w:style w:type="paragraph" w:customStyle="1" w:styleId="Break">
    <w:name w:val="Break"/>
    <w:basedOn w:val="Normalny"/>
    <w:next w:val="Time"/>
    <w:rsid w:val="00CA2765"/>
    <w:pPr>
      <w:pBdr>
        <w:top w:val="single" w:sz="4" w:space="4" w:color="auto"/>
        <w:bottom w:val="single" w:sz="4" w:space="4" w:color="auto"/>
      </w:pBdr>
      <w:shd w:val="pct5" w:color="auto" w:fill="auto"/>
      <w:jc w:val="center"/>
    </w:pPr>
    <w:rPr>
      <w:i/>
    </w:rPr>
  </w:style>
  <w:style w:type="paragraph" w:customStyle="1" w:styleId="Time">
    <w:name w:val="Time"/>
    <w:basedOn w:val="Normalny"/>
    <w:next w:val="Para0"/>
    <w:rsid w:val="00E67FB6"/>
    <w:pPr>
      <w:keepNext/>
      <w:spacing w:before="240" w:after="120"/>
      <w:ind w:left="851"/>
    </w:pPr>
    <w:rPr>
      <w:b/>
      <w:i/>
    </w:rPr>
  </w:style>
  <w:style w:type="paragraph" w:customStyle="1" w:styleId="Conclusion">
    <w:name w:val="Conclusion"/>
    <w:basedOn w:val="Para0"/>
    <w:next w:val="Nagwek1"/>
    <w:rsid w:val="0052749E"/>
    <w:pPr>
      <w:jc w:val="center"/>
    </w:pPr>
    <w:rPr>
      <w:b/>
    </w:rPr>
  </w:style>
  <w:style w:type="character" w:styleId="Odwoanieprzypisukocowego">
    <w:name w:val="endnote reference"/>
    <w:basedOn w:val="Domylnaczcionkaakapitu"/>
    <w:uiPriority w:val="99"/>
    <w:unhideWhenUsed/>
    <w:rsid w:val="00F443C5"/>
    <w:rPr>
      <w:rFonts w:asciiTheme="minorHAnsi" w:hAnsiTheme="minorHAnsi"/>
      <w:sz w:val="22"/>
      <w:vertAlign w:val="superscript"/>
    </w:rPr>
  </w:style>
  <w:style w:type="paragraph" w:styleId="Tekstprzypisudolnego">
    <w:name w:val="footnote text"/>
    <w:link w:val="TekstprzypisudolnegoZnak"/>
    <w:uiPriority w:val="99"/>
    <w:unhideWhenUsed/>
    <w:qFormat/>
    <w:rsid w:val="00EA6A82"/>
    <w:pPr>
      <w:spacing w:after="120" w:line="240" w:lineRule="exact"/>
      <w:jc w:val="both"/>
    </w:pPr>
    <w:rPr>
      <w:sz w:val="18"/>
      <w:szCs w:val="20"/>
    </w:rPr>
  </w:style>
  <w:style w:type="character" w:customStyle="1" w:styleId="TekstprzypisudolnegoZnak">
    <w:name w:val="Tekst przypisu dolnego Znak"/>
    <w:basedOn w:val="Domylnaczcionkaakapitu"/>
    <w:link w:val="Tekstprzypisudolnego"/>
    <w:uiPriority w:val="99"/>
    <w:rsid w:val="00EA6A82"/>
    <w:rPr>
      <w:sz w:val="18"/>
      <w:szCs w:val="20"/>
    </w:rPr>
  </w:style>
  <w:style w:type="paragraph" w:styleId="Tekstprzypisukocowego">
    <w:name w:val="endnote text"/>
    <w:link w:val="TekstprzypisukocowegoZnak"/>
    <w:uiPriority w:val="99"/>
    <w:unhideWhenUsed/>
    <w:rsid w:val="000A5133"/>
    <w:pPr>
      <w:jc w:val="both"/>
    </w:pPr>
    <w:rPr>
      <w:sz w:val="20"/>
      <w:szCs w:val="20"/>
    </w:rPr>
  </w:style>
  <w:style w:type="character" w:customStyle="1" w:styleId="TekstprzypisukocowegoZnak">
    <w:name w:val="Tekst przypisu końcowego Znak"/>
    <w:basedOn w:val="Domylnaczcionkaakapitu"/>
    <w:link w:val="Tekstprzypisukocowego"/>
    <w:uiPriority w:val="99"/>
    <w:rsid w:val="000A5133"/>
    <w:rPr>
      <w:sz w:val="20"/>
      <w:szCs w:val="20"/>
    </w:rPr>
  </w:style>
  <w:style w:type="paragraph" w:customStyle="1" w:styleId="Figure">
    <w:name w:val="Figure"/>
    <w:basedOn w:val="Normalny"/>
    <w:rsid w:val="000E2815"/>
    <w:pPr>
      <w:jc w:val="center"/>
    </w:pPr>
  </w:style>
  <w:style w:type="paragraph" w:styleId="Stopka">
    <w:name w:val="footer"/>
    <w:basedOn w:val="Normalny"/>
    <w:link w:val="StopkaZnak"/>
    <w:uiPriority w:val="99"/>
    <w:rsid w:val="00404A52"/>
    <w:pPr>
      <w:tabs>
        <w:tab w:val="center" w:pos="4513"/>
        <w:tab w:val="right" w:pos="9026"/>
      </w:tabs>
      <w:spacing w:before="120"/>
      <w:jc w:val="center"/>
    </w:pPr>
    <w:rPr>
      <w:caps/>
      <w:sz w:val="16"/>
    </w:rPr>
  </w:style>
  <w:style w:type="character" w:customStyle="1" w:styleId="StopkaZnak">
    <w:name w:val="Stopka Znak"/>
    <w:basedOn w:val="Domylnaczcionkaakapitu"/>
    <w:link w:val="Stopka"/>
    <w:uiPriority w:val="99"/>
    <w:rsid w:val="00404A52"/>
    <w:rPr>
      <w:caps/>
      <w:sz w:val="16"/>
    </w:rPr>
  </w:style>
  <w:style w:type="paragraph" w:customStyle="1" w:styleId="Para1">
    <w:name w:val="Para #.#"/>
    <w:basedOn w:val="Para"/>
    <w:uiPriority w:val="4"/>
    <w:rsid w:val="00EC45EF"/>
    <w:pPr>
      <w:tabs>
        <w:tab w:val="left" w:pos="1361"/>
      </w:tabs>
    </w:pPr>
  </w:style>
  <w:style w:type="paragraph" w:customStyle="1" w:styleId="CoverNormal">
    <w:name w:val="CoverNormal"/>
    <w:basedOn w:val="Normalny"/>
    <w:link w:val="CoverNormalChar"/>
    <w:rsid w:val="00EF6B7C"/>
    <w:pPr>
      <w:jc w:val="left"/>
    </w:pPr>
    <w:rPr>
      <w:rFonts w:asciiTheme="majorHAnsi" w:hAnsiTheme="majorHAnsi"/>
    </w:rPr>
  </w:style>
  <w:style w:type="paragraph" w:customStyle="1" w:styleId="CoverAbstract">
    <w:name w:val="CoverAbstract"/>
    <w:basedOn w:val="CoverNormal"/>
    <w:semiHidden/>
    <w:rsid w:val="00EC45EF"/>
  </w:style>
  <w:style w:type="paragraph" w:customStyle="1" w:styleId="CoverCancel">
    <w:name w:val="CoverCancel"/>
    <w:basedOn w:val="CoverNormal"/>
    <w:link w:val="CoverCancelChar"/>
    <w:rsid w:val="00EC45EF"/>
    <w:pPr>
      <w:spacing w:before="240" w:after="120" w:line="312" w:lineRule="auto"/>
      <w:jc w:val="center"/>
    </w:pPr>
    <w:rPr>
      <w:b/>
    </w:rPr>
  </w:style>
  <w:style w:type="paragraph" w:customStyle="1" w:styleId="CoverClassification">
    <w:name w:val="CoverClassification"/>
    <w:basedOn w:val="CoverNormal"/>
    <w:rsid w:val="00EC45EF"/>
    <w:rPr>
      <w:b/>
    </w:rPr>
  </w:style>
  <w:style w:type="paragraph" w:customStyle="1" w:styleId="CoverCommittee">
    <w:name w:val="CoverCommittee"/>
    <w:basedOn w:val="CoverNormal"/>
    <w:rsid w:val="00EC45EF"/>
    <w:rPr>
      <w:b/>
    </w:rPr>
  </w:style>
  <w:style w:type="character" w:customStyle="1" w:styleId="CoverCote">
    <w:name w:val="CoverCote"/>
    <w:basedOn w:val="Domylnaczcionkaakapitu"/>
    <w:uiPriority w:val="1"/>
    <w:rsid w:val="00EF6B7C"/>
    <w:rPr>
      <w:rFonts w:asciiTheme="majorHAnsi" w:hAnsiTheme="majorHAnsi"/>
      <w:b/>
      <w:caps/>
      <w:smallCaps w:val="0"/>
      <w:sz w:val="22"/>
    </w:rPr>
  </w:style>
  <w:style w:type="paragraph" w:customStyle="1" w:styleId="CoverDate">
    <w:name w:val="CoverDate"/>
    <w:basedOn w:val="CoverNormal"/>
    <w:link w:val="CoverDateChar"/>
    <w:rsid w:val="00EC45EF"/>
    <w:pPr>
      <w:spacing w:before="40" w:after="40"/>
      <w:jc w:val="right"/>
    </w:pPr>
    <w:rPr>
      <w:b/>
      <w:sz w:val="18"/>
    </w:rPr>
  </w:style>
  <w:style w:type="paragraph" w:customStyle="1" w:styleId="CoverDisclaimer">
    <w:name w:val="CoverDisclaimer"/>
    <w:basedOn w:val="CoverNormal"/>
    <w:rsid w:val="00C3172F"/>
    <w:pPr>
      <w:spacing w:line="312" w:lineRule="auto"/>
      <w:jc w:val="both"/>
    </w:pPr>
    <w:rPr>
      <w:b/>
      <w:i/>
      <w:sz w:val="16"/>
    </w:rPr>
  </w:style>
  <w:style w:type="paragraph" w:customStyle="1" w:styleId="CoverInformation">
    <w:name w:val="CoverInformation"/>
    <w:basedOn w:val="CoverNormal"/>
    <w:rsid w:val="00EF6B7C"/>
  </w:style>
  <w:style w:type="paragraph" w:customStyle="1" w:styleId="CoverJobTicket">
    <w:name w:val="CoverJobTicket"/>
    <w:basedOn w:val="CoverNormal"/>
    <w:rsid w:val="00C3172F"/>
    <w:rPr>
      <w:b/>
    </w:rPr>
  </w:style>
  <w:style w:type="paragraph" w:customStyle="1" w:styleId="CoverLanguage">
    <w:name w:val="CoverLanguage"/>
    <w:basedOn w:val="CoverNormal"/>
    <w:rsid w:val="00C3172F"/>
    <w:pPr>
      <w:jc w:val="right"/>
    </w:pPr>
    <w:rPr>
      <w:b/>
    </w:rPr>
  </w:style>
  <w:style w:type="paragraph" w:customStyle="1" w:styleId="CoverPwbCode">
    <w:name w:val="CoverPwbCode"/>
    <w:basedOn w:val="CoverNormal"/>
    <w:rsid w:val="00C3172F"/>
    <w:pPr>
      <w:spacing w:after="120"/>
    </w:pPr>
    <w:rPr>
      <w:b/>
    </w:rPr>
  </w:style>
  <w:style w:type="paragraph" w:customStyle="1" w:styleId="CoverSeriesTitlePublication">
    <w:name w:val="CoverSeriesTitlePublication"/>
    <w:basedOn w:val="CoverNormal"/>
    <w:rsid w:val="00C3172F"/>
    <w:pPr>
      <w:spacing w:after="40"/>
    </w:pPr>
    <w:rPr>
      <w:sz w:val="32"/>
    </w:rPr>
  </w:style>
  <w:style w:type="paragraph" w:customStyle="1" w:styleId="CoverSubTitle">
    <w:name w:val="CoverSubTitle"/>
    <w:basedOn w:val="CoverNormal"/>
    <w:link w:val="CoverSubTitleChar"/>
    <w:rsid w:val="00C3172F"/>
    <w:rPr>
      <w:b/>
    </w:rPr>
  </w:style>
  <w:style w:type="paragraph" w:customStyle="1" w:styleId="CoverSubtitlePublication">
    <w:name w:val="CoverSubtitlePublication"/>
    <w:basedOn w:val="CoverNormal"/>
    <w:rsid w:val="00C3172F"/>
    <w:pPr>
      <w:jc w:val="center"/>
    </w:pPr>
    <w:rPr>
      <w:sz w:val="40"/>
    </w:rPr>
  </w:style>
  <w:style w:type="character" w:customStyle="1" w:styleId="CoverTable">
    <w:name w:val="CoverTable"/>
    <w:uiPriority w:val="1"/>
    <w:semiHidden/>
    <w:rsid w:val="00C3172F"/>
  </w:style>
  <w:style w:type="paragraph" w:customStyle="1" w:styleId="CoverTitle">
    <w:name w:val="CoverTitle"/>
    <w:basedOn w:val="CoverNormal"/>
    <w:link w:val="CoverTitleChar"/>
    <w:rsid w:val="00C3172F"/>
    <w:pPr>
      <w:spacing w:after="240"/>
    </w:pPr>
    <w:rPr>
      <w:b/>
      <w:sz w:val="24"/>
    </w:rPr>
  </w:style>
  <w:style w:type="paragraph" w:customStyle="1" w:styleId="CoverTitlePublication">
    <w:name w:val="CoverTitlePublication"/>
    <w:basedOn w:val="CoverNormal"/>
    <w:rsid w:val="00C3172F"/>
    <w:pPr>
      <w:jc w:val="center"/>
    </w:pPr>
    <w:rPr>
      <w:b/>
      <w:sz w:val="52"/>
    </w:rPr>
  </w:style>
  <w:style w:type="paragraph" w:customStyle="1" w:styleId="CoverWorkingParty">
    <w:name w:val="CoverWorkingParty"/>
    <w:basedOn w:val="CoverNormal"/>
    <w:rsid w:val="00C3172F"/>
    <w:rPr>
      <w:b/>
      <w:sz w:val="24"/>
    </w:rPr>
  </w:style>
  <w:style w:type="paragraph" w:customStyle="1" w:styleId="FooterClassification">
    <w:name w:val="Footer Classification"/>
    <w:basedOn w:val="Normalny"/>
    <w:rsid w:val="00404A52"/>
    <w:pPr>
      <w:jc w:val="right"/>
    </w:pPr>
    <w:rPr>
      <w:sz w:val="16"/>
    </w:rPr>
  </w:style>
  <w:style w:type="character" w:styleId="Odwoanieprzypisudolnego">
    <w:name w:val="footnote reference"/>
    <w:basedOn w:val="Domylnaczcionkaakapitu"/>
    <w:uiPriority w:val="99"/>
    <w:semiHidden/>
    <w:unhideWhenUsed/>
    <w:qFormat/>
    <w:rsid w:val="00F443C5"/>
    <w:rPr>
      <w:rFonts w:asciiTheme="minorHAnsi" w:hAnsiTheme="minorHAnsi"/>
      <w:sz w:val="22"/>
      <w:vertAlign w:val="superscript"/>
    </w:rPr>
  </w:style>
  <w:style w:type="paragraph" w:customStyle="1" w:styleId="GroupHeading">
    <w:name w:val="Group Heading"/>
    <w:basedOn w:val="Normalny"/>
    <w:next w:val="Para0"/>
    <w:rsid w:val="00CC1A99"/>
    <w:pPr>
      <w:keepNext/>
      <w:numPr>
        <w:numId w:val="4"/>
      </w:numPr>
      <w:pBdr>
        <w:top w:val="single" w:sz="4" w:space="1" w:color="auto"/>
      </w:pBdr>
      <w:tabs>
        <w:tab w:val="num" w:pos="360"/>
      </w:tabs>
      <w:spacing w:after="120"/>
      <w:ind w:left="357" w:hanging="357"/>
      <w:jc w:val="left"/>
    </w:pPr>
    <w:rPr>
      <w:b/>
      <w:i/>
      <w:color w:val="4E81BD"/>
    </w:rPr>
  </w:style>
  <w:style w:type="paragraph" w:styleId="Nagwek">
    <w:name w:val="header"/>
    <w:basedOn w:val="Normalny"/>
    <w:link w:val="NagwekZnak"/>
    <w:uiPriority w:val="99"/>
    <w:rsid w:val="00CC1A99"/>
    <w:pPr>
      <w:tabs>
        <w:tab w:val="center" w:pos="4513"/>
        <w:tab w:val="right" w:pos="9026"/>
      </w:tabs>
    </w:pPr>
  </w:style>
  <w:style w:type="character" w:customStyle="1" w:styleId="NagwekZnak">
    <w:name w:val="Nagłówek Znak"/>
    <w:basedOn w:val="Domylnaczcionkaakapitu"/>
    <w:link w:val="Nagwek"/>
    <w:uiPriority w:val="99"/>
    <w:rsid w:val="0056606B"/>
    <w:rPr>
      <w:rFonts w:ascii="Times New Roman" w:hAnsi="Times New Roman"/>
    </w:rPr>
  </w:style>
  <w:style w:type="character" w:customStyle="1" w:styleId="HeaderCoteChar">
    <w:name w:val="Header Cote (Char)"/>
    <w:basedOn w:val="Domylnaczcionkaakapitu"/>
    <w:uiPriority w:val="1"/>
    <w:semiHidden/>
    <w:rsid w:val="00CC1A99"/>
    <w:rPr>
      <w:rFonts w:ascii="Times New Roman" w:hAnsi="Times New Roman"/>
      <w:sz w:val="22"/>
    </w:rPr>
  </w:style>
  <w:style w:type="paragraph" w:customStyle="1" w:styleId="HeaderOdd">
    <w:name w:val="Header Odd"/>
    <w:basedOn w:val="Normalny"/>
    <w:next w:val="Normalny"/>
    <w:rsid w:val="004E4993"/>
    <w:pPr>
      <w:pBdr>
        <w:bottom w:val="single" w:sz="4" w:space="0" w:color="auto"/>
      </w:pBdr>
      <w:jc w:val="right"/>
    </w:pPr>
    <w:rPr>
      <w:sz w:val="2"/>
    </w:rPr>
  </w:style>
  <w:style w:type="paragraph" w:customStyle="1" w:styleId="HeaderEven">
    <w:name w:val="Header Even"/>
    <w:basedOn w:val="HeaderOdd"/>
    <w:rsid w:val="004E4993"/>
    <w:pPr>
      <w:jc w:val="left"/>
    </w:pPr>
  </w:style>
  <w:style w:type="character" w:customStyle="1" w:styleId="HeaderTitle">
    <w:name w:val="Header Title"/>
    <w:uiPriority w:val="1"/>
    <w:rsid w:val="00D43B52"/>
    <w:rPr>
      <w:rFonts w:asciiTheme="minorHAnsi" w:hAnsiTheme="minorHAnsi"/>
      <w:caps/>
      <w:smallCaps w:val="0"/>
      <w:sz w:val="18"/>
    </w:rPr>
  </w:style>
  <w:style w:type="paragraph" w:customStyle="1" w:styleId="ImportantInformation">
    <w:name w:val="Important Information"/>
    <w:basedOn w:val="Para0"/>
    <w:rsid w:val="003957E7"/>
    <w:pPr>
      <w:spacing w:after="480"/>
      <w:ind w:left="284" w:right="284"/>
      <w:jc w:val="center"/>
    </w:pPr>
  </w:style>
  <w:style w:type="paragraph" w:customStyle="1" w:styleId="Notes">
    <w:name w:val="Notes"/>
    <w:basedOn w:val="Normalny"/>
    <w:rsid w:val="00024178"/>
    <w:pPr>
      <w:keepNext/>
      <w:keepLines/>
      <w:spacing w:before="120"/>
      <w:ind w:left="680" w:right="680"/>
      <w:contextualSpacing/>
    </w:pPr>
    <w:rPr>
      <w:sz w:val="18"/>
    </w:rPr>
  </w:style>
  <w:style w:type="character" w:styleId="Numerstrony">
    <w:name w:val="page number"/>
    <w:basedOn w:val="Domylnaczcionkaakapitu"/>
    <w:uiPriority w:val="99"/>
    <w:rsid w:val="00D43B52"/>
    <w:rPr>
      <w:rFonts w:asciiTheme="minorHAnsi" w:hAnsiTheme="minorHAnsi"/>
      <w:b/>
      <w:sz w:val="22"/>
    </w:rPr>
  </w:style>
  <w:style w:type="paragraph" w:customStyle="1" w:styleId="ProposedAction">
    <w:name w:val="Proposed Action"/>
    <w:basedOn w:val="Para0"/>
    <w:rsid w:val="003E0362"/>
    <w:pPr>
      <w:numPr>
        <w:numId w:val="5"/>
      </w:numPr>
      <w:tabs>
        <w:tab w:val="num" w:pos="360"/>
        <w:tab w:val="left" w:pos="425"/>
      </w:tabs>
      <w:spacing w:before="0" w:after="240"/>
      <w:ind w:left="2268" w:hanging="425"/>
    </w:pPr>
  </w:style>
  <w:style w:type="paragraph" w:customStyle="1" w:styleId="RefDocuments">
    <w:name w:val="Ref Documents"/>
    <w:basedOn w:val="Para0"/>
    <w:next w:val="Annotation"/>
    <w:rsid w:val="00E53877"/>
    <w:pPr>
      <w:ind w:left="7371"/>
      <w:contextualSpacing/>
    </w:pPr>
  </w:style>
  <w:style w:type="paragraph" w:customStyle="1" w:styleId="Session">
    <w:name w:val="Session"/>
    <w:basedOn w:val="Normalny"/>
    <w:next w:val="Time"/>
    <w:rsid w:val="002C1DD6"/>
    <w:pPr>
      <w:keepNext/>
      <w:spacing w:after="240"/>
      <w:jc w:val="left"/>
    </w:pPr>
    <w:rPr>
      <w:i/>
      <w:u w:val="single"/>
    </w:rPr>
  </w:style>
  <w:style w:type="paragraph" w:customStyle="1" w:styleId="SpecialItem">
    <w:name w:val="Special Item"/>
    <w:basedOn w:val="Normalny"/>
    <w:next w:val="Time"/>
    <w:rsid w:val="002C1DD6"/>
    <w:pPr>
      <w:spacing w:before="240" w:after="240"/>
    </w:pPr>
    <w:rPr>
      <w:i/>
    </w:rPr>
  </w:style>
  <w:style w:type="character" w:customStyle="1" w:styleId="StatLinkDOI">
    <w:name w:val="StatLink DOI"/>
    <w:basedOn w:val="Domylnaczcionkaakapitu"/>
    <w:uiPriority w:val="1"/>
    <w:rsid w:val="00366BED"/>
    <w:rPr>
      <w:rFonts w:asciiTheme="majorHAnsi" w:hAnsiTheme="majorHAnsi"/>
      <w:sz w:val="18"/>
    </w:rPr>
  </w:style>
  <w:style w:type="paragraph" w:customStyle="1" w:styleId="StatLinkLogo">
    <w:name w:val="StatLink Logo"/>
    <w:basedOn w:val="Para0"/>
    <w:next w:val="Para0"/>
    <w:rsid w:val="00196642"/>
    <w:pPr>
      <w:spacing w:before="0" w:after="240" w:line="240" w:lineRule="auto"/>
      <w:jc w:val="right"/>
    </w:pPr>
    <w:rPr>
      <w:rFonts w:ascii="StatLink" w:hAnsi="StatLink"/>
      <w:sz w:val="18"/>
    </w:rPr>
  </w:style>
  <w:style w:type="paragraph" w:styleId="Spisilustracji">
    <w:name w:val="table of figures"/>
    <w:next w:val="Normalny"/>
    <w:uiPriority w:val="99"/>
    <w:rsid w:val="00907E59"/>
    <w:pPr>
      <w:tabs>
        <w:tab w:val="right" w:pos="9072"/>
      </w:tabs>
      <w:spacing w:after="0" w:line="220" w:lineRule="exact"/>
      <w:ind w:right="510"/>
    </w:pPr>
    <w:rPr>
      <w:color w:val="000000" w:themeColor="text1"/>
      <w:sz w:val="18"/>
    </w:rPr>
  </w:style>
  <w:style w:type="paragraph" w:styleId="Spistreci1">
    <w:name w:val="toc 1"/>
    <w:next w:val="Normalny"/>
    <w:uiPriority w:val="39"/>
    <w:unhideWhenUsed/>
    <w:qFormat/>
    <w:rsid w:val="00160B10"/>
    <w:pPr>
      <w:keepNext/>
      <w:tabs>
        <w:tab w:val="right" w:pos="9072"/>
      </w:tabs>
      <w:spacing w:before="240" w:after="40" w:line="300" w:lineRule="exact"/>
      <w:ind w:left="284" w:right="652" w:hanging="284"/>
    </w:pPr>
    <w:rPr>
      <w:rFonts w:asciiTheme="majorHAnsi" w:hAnsiTheme="majorHAnsi"/>
      <w:color w:val="4E81BD" w:themeColor="accent1"/>
      <w:sz w:val="28"/>
    </w:rPr>
  </w:style>
  <w:style w:type="paragraph" w:styleId="Spistreci2">
    <w:name w:val="toc 2"/>
    <w:next w:val="Normalny"/>
    <w:uiPriority w:val="39"/>
    <w:unhideWhenUsed/>
    <w:qFormat/>
    <w:rsid w:val="00A81F07"/>
    <w:pPr>
      <w:tabs>
        <w:tab w:val="right" w:pos="9072"/>
      </w:tabs>
      <w:spacing w:before="20" w:after="20" w:line="240" w:lineRule="exact"/>
      <w:ind w:left="284" w:right="510"/>
    </w:pPr>
    <w:rPr>
      <w:color w:val="000000" w:themeColor="text1"/>
      <w:sz w:val="20"/>
    </w:rPr>
  </w:style>
  <w:style w:type="paragraph" w:styleId="Spistreci3">
    <w:name w:val="toc 3"/>
    <w:next w:val="Normalny"/>
    <w:autoRedefine/>
    <w:uiPriority w:val="39"/>
    <w:unhideWhenUsed/>
    <w:rsid w:val="00C03067"/>
    <w:pPr>
      <w:tabs>
        <w:tab w:val="right" w:pos="9072"/>
      </w:tabs>
      <w:spacing w:after="0" w:line="240" w:lineRule="exact"/>
      <w:ind w:left="454" w:right="510"/>
    </w:pPr>
    <w:rPr>
      <w:color w:val="000000" w:themeColor="text1"/>
      <w:sz w:val="20"/>
    </w:rPr>
  </w:style>
  <w:style w:type="paragraph" w:styleId="Spistreci4">
    <w:name w:val="toc 4"/>
    <w:basedOn w:val="Normalny"/>
    <w:next w:val="Normalny"/>
    <w:uiPriority w:val="39"/>
    <w:semiHidden/>
    <w:unhideWhenUsed/>
    <w:rsid w:val="0025481A"/>
    <w:pPr>
      <w:tabs>
        <w:tab w:val="right" w:leader="dot" w:pos="9072"/>
      </w:tabs>
      <w:ind w:left="595" w:right="510"/>
      <w:jc w:val="left"/>
    </w:pPr>
  </w:style>
  <w:style w:type="paragraph" w:styleId="Spistreci5">
    <w:name w:val="toc 5"/>
    <w:aliases w:val="Annotated Item"/>
    <w:basedOn w:val="Normalny"/>
    <w:next w:val="Normalny"/>
    <w:uiPriority w:val="39"/>
    <w:unhideWhenUsed/>
    <w:rsid w:val="0025481A"/>
    <w:pPr>
      <w:keepNext/>
      <w:spacing w:after="120"/>
    </w:pPr>
    <w:rPr>
      <w:b/>
      <w:color w:val="4E81BD"/>
    </w:rPr>
  </w:style>
  <w:style w:type="paragraph" w:styleId="Nagwekspisutreci">
    <w:name w:val="TOC Heading"/>
    <w:next w:val="Normalny"/>
    <w:uiPriority w:val="39"/>
    <w:unhideWhenUsed/>
    <w:qFormat/>
    <w:rsid w:val="00462721"/>
    <w:pPr>
      <w:keepNext/>
      <w:pageBreakBefore/>
      <w:spacing w:after="2000"/>
    </w:pPr>
    <w:rPr>
      <w:rFonts w:asciiTheme="majorHAnsi" w:eastAsiaTheme="majorEastAsia" w:hAnsiTheme="majorHAnsi" w:cstheme="majorBidi"/>
      <w:b/>
      <w:color w:val="4E81BD" w:themeColor="accent1"/>
      <w:sz w:val="72"/>
      <w:szCs w:val="32"/>
    </w:rPr>
  </w:style>
  <w:style w:type="paragraph" w:styleId="Podtytu">
    <w:name w:val="Subtitle"/>
    <w:next w:val="Para0"/>
    <w:link w:val="PodtytuZnak"/>
    <w:uiPriority w:val="11"/>
    <w:qFormat/>
    <w:rsid w:val="00160B10"/>
    <w:pPr>
      <w:keepNext/>
      <w:numPr>
        <w:ilvl w:val="1"/>
      </w:numPr>
      <w:spacing w:before="240" w:after="120" w:line="240" w:lineRule="exact"/>
    </w:pPr>
    <w:rPr>
      <w:rFonts w:asciiTheme="majorHAnsi" w:eastAsiaTheme="minorEastAsia" w:hAnsiTheme="majorHAnsi"/>
      <w:b/>
      <w:color w:val="4E81BD" w:themeColor="accent1"/>
      <w:sz w:val="24"/>
    </w:rPr>
  </w:style>
  <w:style w:type="character" w:customStyle="1" w:styleId="PodtytuZnak">
    <w:name w:val="Podtytuł Znak"/>
    <w:basedOn w:val="Domylnaczcionkaakapitu"/>
    <w:link w:val="Podtytu"/>
    <w:uiPriority w:val="11"/>
    <w:rsid w:val="00160B10"/>
    <w:rPr>
      <w:rFonts w:asciiTheme="majorHAnsi" w:eastAsiaTheme="minorEastAsia" w:hAnsiTheme="majorHAnsi"/>
      <w:b/>
      <w:color w:val="4E81BD" w:themeColor="accent1"/>
      <w:sz w:val="24"/>
    </w:rPr>
  </w:style>
  <w:style w:type="character" w:styleId="Tekstzastpczy">
    <w:name w:val="Placeholder Text"/>
    <w:basedOn w:val="Domylnaczcionkaakapitu"/>
    <w:uiPriority w:val="99"/>
    <w:semiHidden/>
    <w:rsid w:val="00CC3749"/>
    <w:rPr>
      <w:color w:val="808080"/>
    </w:rPr>
  </w:style>
  <w:style w:type="paragraph" w:customStyle="1" w:styleId="CoverDirectorate">
    <w:name w:val="CoverDirectorate"/>
    <w:basedOn w:val="CoverNormal"/>
    <w:link w:val="CoverDirectorateChar"/>
    <w:rsid w:val="004529B7"/>
    <w:rPr>
      <w:b/>
    </w:rPr>
  </w:style>
  <w:style w:type="table" w:styleId="Tabela-Siatka">
    <w:name w:val="Table Grid"/>
    <w:basedOn w:val="Standardowy"/>
    <w:uiPriority w:val="59"/>
    <w:rsid w:val="00992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NormalChar">
    <w:name w:val="CoverNormal Char"/>
    <w:basedOn w:val="Domylnaczcionkaakapitu"/>
    <w:link w:val="CoverNormal"/>
    <w:rsid w:val="00EF6B7C"/>
    <w:rPr>
      <w:rFonts w:asciiTheme="majorHAnsi" w:hAnsiTheme="majorHAnsi"/>
    </w:rPr>
  </w:style>
  <w:style w:type="character" w:customStyle="1" w:styleId="CoverSubTitleChar">
    <w:name w:val="CoverSubTitle Char"/>
    <w:basedOn w:val="Domylnaczcionkaakapitu"/>
    <w:link w:val="CoverSubTitle"/>
    <w:rsid w:val="00FB0CE9"/>
    <w:rPr>
      <w:rFonts w:ascii="Times New Roman" w:hAnsi="Times New Roman"/>
      <w:b/>
    </w:rPr>
  </w:style>
  <w:style w:type="character" w:customStyle="1" w:styleId="CoverTitleChar">
    <w:name w:val="CoverTitle Char"/>
    <w:basedOn w:val="Domylnaczcionkaakapitu"/>
    <w:link w:val="CoverTitle"/>
    <w:rsid w:val="00FB0CE9"/>
    <w:rPr>
      <w:rFonts w:ascii="Times New Roman" w:hAnsi="Times New Roman"/>
      <w:b/>
      <w:sz w:val="24"/>
    </w:rPr>
  </w:style>
  <w:style w:type="character" w:customStyle="1" w:styleId="CoverCancelChar">
    <w:name w:val="CoverCancel Char"/>
    <w:basedOn w:val="Domylnaczcionkaakapitu"/>
    <w:link w:val="CoverCancel"/>
    <w:rsid w:val="00FB0CE9"/>
    <w:rPr>
      <w:rFonts w:ascii="Times New Roman" w:hAnsi="Times New Roman"/>
      <w:b/>
    </w:rPr>
  </w:style>
  <w:style w:type="character" w:customStyle="1" w:styleId="CoverDirectorateChar">
    <w:name w:val="CoverDirectorate Char"/>
    <w:basedOn w:val="CoverNormalChar"/>
    <w:link w:val="CoverDirectorate"/>
    <w:rsid w:val="00FB0CE9"/>
    <w:rPr>
      <w:rFonts w:ascii="Times New Roman" w:hAnsi="Times New Roman"/>
      <w:b/>
    </w:rPr>
  </w:style>
  <w:style w:type="character" w:customStyle="1" w:styleId="CoverDateChar">
    <w:name w:val="CoverDate Char"/>
    <w:basedOn w:val="CoverNormalChar"/>
    <w:link w:val="CoverDate"/>
    <w:rsid w:val="00FB0CE9"/>
    <w:rPr>
      <w:rFonts w:ascii="Times New Roman" w:hAnsi="Times New Roman"/>
      <w:b/>
      <w:sz w:val="18"/>
    </w:rPr>
  </w:style>
  <w:style w:type="character" w:styleId="Hipercze">
    <w:name w:val="Hyperlink"/>
    <w:basedOn w:val="Domylnaczcionkaakapitu"/>
    <w:uiPriority w:val="99"/>
    <w:unhideWhenUsed/>
    <w:rsid w:val="00461C3F"/>
    <w:rPr>
      <w:color w:val="0000FF" w:themeColor="hyperlink"/>
      <w:u w:val="single"/>
    </w:rPr>
  </w:style>
  <w:style w:type="table" w:customStyle="1" w:styleId="OECDOld">
    <w:name w:val="OECD Old"/>
    <w:basedOn w:val="Jasnecieniowanieakcent1"/>
    <w:uiPriority w:val="99"/>
    <w:rsid w:val="00D95933"/>
    <w:rPr>
      <w:rFonts w:ascii="Georgia" w:eastAsia="Times New Roman" w:hAnsi="Georgia" w:cs="Times New Roman"/>
      <w:sz w:val="20"/>
      <w:szCs w:val="20"/>
      <w:lang w:val="en-US" w:eastAsia="en-GB"/>
    </w:rPr>
    <w:tblPr>
      <w:jc w:val="center"/>
      <w:tblBorders>
        <w:top w:val="none" w:sz="0" w:space="0" w:color="auto"/>
        <w:bottom w:val="single" w:sz="12" w:space="0" w:color="auto"/>
      </w:tblBorders>
    </w:tblPr>
    <w:trPr>
      <w:jc w:val="center"/>
    </w:trPr>
    <w:tcPr>
      <w:shd w:val="clear" w:color="auto" w:fill="FFFFFF" w:themeFill="background1"/>
    </w:tcPr>
    <w:tblStylePr w:type="firstRow">
      <w:pPr>
        <w:spacing w:before="0" w:after="0" w:line="240" w:lineRule="auto"/>
      </w:pPr>
      <w:rPr>
        <w:rFonts w:cs="Times New Roman"/>
        <w:b w:val="0"/>
        <w:bCs/>
      </w:rPr>
      <w:tblPr/>
      <w:tcPr>
        <w:tcBorders>
          <w:top w:val="single" w:sz="12" w:space="0" w:color="4E81BD"/>
          <w:left w:val="nil"/>
          <w:bottom w:val="nil"/>
          <w:right w:val="nil"/>
          <w:insideH w:val="nil"/>
          <w:insideV w:val="nil"/>
        </w:tcBorders>
      </w:tcPr>
    </w:tblStylePr>
    <w:tblStylePr w:type="lastRow">
      <w:pPr>
        <w:spacing w:before="0" w:after="0" w:line="240" w:lineRule="auto"/>
      </w:pPr>
      <w:rPr>
        <w:rFonts w:cs="Times New Roman"/>
        <w:b w:val="0"/>
        <w:bCs/>
      </w:rPr>
      <w:tblPr/>
      <w:tcPr>
        <w:tcBorders>
          <w:top w:val="single" w:sz="8" w:space="0" w:color="4E81BD" w:themeColor="accent1"/>
          <w:left w:val="nil"/>
          <w:bottom w:val="single" w:sz="8" w:space="0" w:color="4E81BD" w:themeColor="accent1"/>
          <w:right w:val="nil"/>
          <w:insideH w:val="nil"/>
          <w:insideV w:val="nil"/>
        </w:tcBorders>
      </w:tcPr>
    </w:tblStylePr>
    <w:tblStylePr w:type="firstCol">
      <w:rPr>
        <w:rFonts w:cs="Times New Roman"/>
        <w:b w:val="0"/>
        <w:bCs/>
      </w:rPr>
    </w:tblStylePr>
    <w:tblStylePr w:type="lastCol">
      <w:rPr>
        <w:rFonts w:cs="Times New Roman"/>
        <w:b w:val="0"/>
        <w:bCs/>
      </w:rPr>
    </w:tblStylePr>
    <w:tblStylePr w:type="band1Vert">
      <w:rPr>
        <w:rFonts w:cs="Times New Roman"/>
      </w:rPr>
      <w:tblPr/>
      <w:tcPr>
        <w:tcBorders>
          <w:left w:val="nil"/>
          <w:right w:val="nil"/>
          <w:insideH w:val="nil"/>
          <w:insideV w:val="nil"/>
        </w:tcBorders>
        <w:shd w:val="clear" w:color="auto" w:fill="D3DFEE" w:themeFill="accent1" w:themeFillTint="3F"/>
      </w:tcPr>
    </w:tblStylePr>
    <w:tblStylePr w:type="band1Horz">
      <w:rPr>
        <w:rFonts w:cs="Times New Roman"/>
      </w:rPr>
      <w:tblPr/>
      <w:tcPr>
        <w:tcBorders>
          <w:left w:val="nil"/>
          <w:right w:val="nil"/>
          <w:insideH w:val="nil"/>
          <w:insideV w:val="nil"/>
        </w:tcBorders>
        <w:shd w:val="clear" w:color="auto" w:fill="EDF0F7"/>
      </w:tcPr>
    </w:tblStylePr>
    <w:tblStylePr w:type="band2Horz">
      <w:rPr>
        <w:rFonts w:cs="Times New Roman"/>
      </w:rPr>
      <w:tblPr/>
      <w:tcPr>
        <w:shd w:val="clear" w:color="auto" w:fill="FFFFFF" w:themeFill="background1"/>
      </w:tcPr>
    </w:tblStylePr>
  </w:style>
  <w:style w:type="table" w:styleId="Jasnecieniowanieakcent1">
    <w:name w:val="Light Shading Accent 1"/>
    <w:basedOn w:val="Standardowy"/>
    <w:uiPriority w:val="60"/>
    <w:semiHidden/>
    <w:unhideWhenUsed/>
    <w:rsid w:val="005A6B81"/>
    <w:pPr>
      <w:spacing w:after="0" w:line="240" w:lineRule="auto"/>
    </w:pPr>
    <w:rPr>
      <w:color w:val="366091" w:themeColor="accent1" w:themeShade="BF"/>
    </w:rPr>
    <w:tblPr>
      <w:tblStyleRowBandSize w:val="1"/>
      <w:tblStyleColBandSize w:val="1"/>
      <w:tblBorders>
        <w:top w:val="single" w:sz="8" w:space="0" w:color="4E81BD" w:themeColor="accent1"/>
        <w:bottom w:val="single" w:sz="8" w:space="0" w:color="4E81BD" w:themeColor="accent1"/>
      </w:tblBorders>
    </w:tblPr>
    <w:tblStylePr w:type="firstRow">
      <w:pPr>
        <w:spacing w:before="0" w:after="0" w:line="240" w:lineRule="auto"/>
      </w:pPr>
      <w:rPr>
        <w:b/>
        <w:bCs/>
      </w:rPr>
      <w:tblPr/>
      <w:tcPr>
        <w:tcBorders>
          <w:top w:val="single" w:sz="8" w:space="0" w:color="4E81BD" w:themeColor="accent1"/>
          <w:left w:val="nil"/>
          <w:bottom w:val="single" w:sz="8" w:space="0" w:color="4E81BD" w:themeColor="accent1"/>
          <w:right w:val="nil"/>
          <w:insideH w:val="nil"/>
          <w:insideV w:val="nil"/>
        </w:tcBorders>
      </w:tcPr>
    </w:tblStylePr>
    <w:tblStylePr w:type="lastRow">
      <w:pPr>
        <w:spacing w:before="0" w:after="0" w:line="240" w:lineRule="auto"/>
      </w:pPr>
      <w:rPr>
        <w:b/>
        <w:bCs/>
      </w:rPr>
      <w:tblPr/>
      <w:tcPr>
        <w:tcBorders>
          <w:top w:val="single" w:sz="8" w:space="0" w:color="4E81BD" w:themeColor="accent1"/>
          <w:left w:val="nil"/>
          <w:bottom w:val="single" w:sz="8" w:space="0" w:color="4E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ParaOpener">
    <w:name w:val="Para Opener"/>
    <w:next w:val="Para0"/>
    <w:uiPriority w:val="11"/>
    <w:qFormat/>
    <w:rsid w:val="00991A9A"/>
    <w:pPr>
      <w:spacing w:before="240" w:after="240" w:line="320" w:lineRule="exact"/>
      <w:jc w:val="both"/>
    </w:pPr>
    <w:rPr>
      <w:rFonts w:asciiTheme="majorHAnsi" w:hAnsiTheme="majorHAnsi"/>
      <w:color w:val="4E81BD" w:themeColor="accent1"/>
      <w:sz w:val="24"/>
    </w:rPr>
  </w:style>
  <w:style w:type="paragraph" w:customStyle="1" w:styleId="InBriefOpener">
    <w:name w:val="InBrief Opener"/>
    <w:rsid w:val="00635AEE"/>
    <w:pPr>
      <w:pageBreakBefore/>
      <w:spacing w:after="120" w:line="1040" w:lineRule="exact"/>
      <w:ind w:right="680"/>
    </w:pPr>
    <w:rPr>
      <w:rFonts w:asciiTheme="majorHAnsi" w:hAnsiTheme="majorHAnsi"/>
      <w:b/>
      <w:color w:val="4E81BD" w:themeColor="accent1"/>
      <w:sz w:val="96"/>
    </w:rPr>
  </w:style>
  <w:style w:type="paragraph" w:customStyle="1" w:styleId="InBriefTitle">
    <w:name w:val="InBrief Title"/>
    <w:next w:val="Para0"/>
    <w:qFormat/>
    <w:rsid w:val="00722339"/>
    <w:pPr>
      <w:spacing w:after="360" w:line="320" w:lineRule="exact"/>
      <w:ind w:right="57"/>
    </w:pPr>
    <w:rPr>
      <w:rFonts w:asciiTheme="majorHAnsi" w:hAnsiTheme="majorHAnsi"/>
      <w:b/>
      <w:color w:val="4E81BD" w:themeColor="accent1"/>
      <w:sz w:val="28"/>
    </w:rPr>
  </w:style>
  <w:style w:type="paragraph" w:customStyle="1" w:styleId="Author">
    <w:name w:val="Author"/>
    <w:next w:val="Para0"/>
    <w:uiPriority w:val="6"/>
    <w:qFormat/>
    <w:rsid w:val="00821370"/>
    <w:pPr>
      <w:spacing w:before="180" w:after="240" w:line="260" w:lineRule="exact"/>
      <w:ind w:right="284"/>
      <w:jc w:val="right"/>
    </w:pPr>
    <w:rPr>
      <w:rFonts w:asciiTheme="majorHAnsi" w:hAnsiTheme="majorHAnsi"/>
    </w:rPr>
  </w:style>
  <w:style w:type="paragraph" w:customStyle="1" w:styleId="Heading2Indicator">
    <w:name w:val="Heading 2 (Indicator)"/>
    <w:next w:val="Para0"/>
    <w:uiPriority w:val="8"/>
    <w:qFormat/>
    <w:rsid w:val="00966A58"/>
    <w:pPr>
      <w:pageBreakBefore/>
      <w:spacing w:after="480" w:line="560" w:lineRule="exact"/>
      <w:outlineLvl w:val="1"/>
    </w:pPr>
    <w:rPr>
      <w:rFonts w:asciiTheme="majorHAnsi" w:eastAsiaTheme="majorEastAsia" w:hAnsiTheme="majorHAnsi" w:cstheme="majorBidi"/>
      <w:b/>
      <w:color w:val="4E81BD" w:themeColor="accent1"/>
      <w:sz w:val="52"/>
      <w:szCs w:val="26"/>
    </w:rPr>
  </w:style>
  <w:style w:type="paragraph" w:customStyle="1" w:styleId="BoxHeading2">
    <w:name w:val="Box Heading 2"/>
    <w:next w:val="Para0"/>
    <w:uiPriority w:val="14"/>
    <w:qFormat/>
    <w:rsid w:val="000E5F57"/>
    <w:pPr>
      <w:spacing w:before="180" w:after="120" w:line="240" w:lineRule="auto"/>
    </w:pPr>
    <w:rPr>
      <w:rFonts w:asciiTheme="majorHAnsi" w:hAnsiTheme="majorHAnsi"/>
      <w:b/>
      <w:i/>
      <w:color w:val="000000" w:themeColor="text1"/>
    </w:rPr>
  </w:style>
  <w:style w:type="table" w:customStyle="1" w:styleId="OECD">
    <w:name w:val="OECD"/>
    <w:basedOn w:val="Tabela-Prosty1"/>
    <w:uiPriority w:val="99"/>
    <w:rsid w:val="00625626"/>
    <w:pPr>
      <w:spacing w:before="10" w:after="20" w:line="200" w:lineRule="exact"/>
    </w:pPr>
    <w:rPr>
      <w:rFonts w:ascii="Arial Narrow" w:hAnsi="Arial Narrow"/>
      <w:sz w:val="17"/>
      <w:szCs w:val="20"/>
      <w:lang w:val="en-US" w:eastAsia="en-GB"/>
    </w:rPr>
    <w:tblPr>
      <w:tblBorders>
        <w:top w:val="single" w:sz="12" w:space="0" w:color="4E81BD" w:themeColor="accent1"/>
        <w:bottom w:val="single" w:sz="12" w:space="0" w:color="4E81BD" w:themeColor="accent1"/>
        <w:insideH w:val="single" w:sz="6" w:space="0" w:color="BFBFBF" w:themeColor="background1" w:themeShade="BF"/>
        <w:insideV w:val="single" w:sz="6" w:space="0" w:color="BFBFBF" w:themeColor="background1" w:themeShade="BF"/>
      </w:tblBorders>
    </w:tblPr>
    <w:tcPr>
      <w:shd w:val="clear" w:color="auto" w:fill="auto"/>
    </w:tcPr>
    <w:tblStylePr w:type="firstRow">
      <w:tblPr/>
      <w:tcPr>
        <w:tcBorders>
          <w:bottom w:val="single" w:sz="6" w:space="0" w:color="4E81BD" w:themeColor="accent1"/>
          <w:tl2br w:val="none" w:sz="0" w:space="0" w:color="auto"/>
          <w:tr2bl w:val="none" w:sz="0" w:space="0" w:color="auto"/>
        </w:tcBorders>
        <w:shd w:val="clear" w:color="auto" w:fill="auto"/>
      </w:tcPr>
    </w:tblStylePr>
    <w:tblStylePr w:type="lastRow">
      <w:tblPr/>
      <w:tcPr>
        <w:tcBorders>
          <w:top w:val="nil"/>
          <w:tl2br w:val="none" w:sz="0" w:space="0" w:color="auto"/>
          <w:tr2bl w:val="none" w:sz="0" w:space="0" w:color="auto"/>
        </w:tcBorders>
        <w:shd w:val="clear" w:color="auto" w:fill="auto"/>
      </w:tcPr>
    </w:tblStylePr>
  </w:style>
  <w:style w:type="table" w:styleId="Tabela-Prosty1">
    <w:name w:val="Table Simple 1"/>
    <w:basedOn w:val="Standardowy"/>
    <w:uiPriority w:val="99"/>
    <w:semiHidden/>
    <w:unhideWhenUsed/>
    <w:rsid w:val="009E05F9"/>
    <w:pPr>
      <w:spacing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Spistreci9">
    <w:name w:val="toc 9"/>
    <w:next w:val="Normalny"/>
    <w:autoRedefine/>
    <w:uiPriority w:val="39"/>
    <w:rsid w:val="001C4E4F"/>
    <w:pPr>
      <w:tabs>
        <w:tab w:val="right" w:pos="9072"/>
      </w:tabs>
      <w:spacing w:before="240" w:after="40" w:line="300" w:lineRule="exact"/>
      <w:ind w:left="284" w:right="652" w:hanging="284"/>
    </w:pPr>
    <w:rPr>
      <w:rFonts w:asciiTheme="majorHAnsi" w:hAnsiTheme="majorHAnsi"/>
      <w:b/>
      <w:color w:val="4E81BD" w:themeColor="accent1"/>
      <w:sz w:val="28"/>
    </w:rPr>
  </w:style>
  <w:style w:type="paragraph" w:customStyle="1" w:styleId="KeyBoxTitle">
    <w:name w:val="KeyBox Title"/>
    <w:basedOn w:val="Legenda"/>
    <w:next w:val="Para0"/>
    <w:rsid w:val="00C71392"/>
    <w:pPr>
      <w:spacing w:before="0" w:after="360" w:line="440" w:lineRule="exact"/>
      <w:ind w:right="57"/>
    </w:pPr>
    <w:rPr>
      <w:rFonts w:eastAsiaTheme="majorEastAsia" w:cstheme="majorBidi"/>
      <w:iCs w:val="0"/>
      <w:sz w:val="36"/>
      <w:szCs w:val="26"/>
    </w:rPr>
  </w:style>
  <w:style w:type="paragraph" w:customStyle="1" w:styleId="Heading2IndicatorSublevel">
    <w:name w:val="Heading 2 (Indicator Sublevel)"/>
    <w:basedOn w:val="Nagwek2"/>
    <w:next w:val="Para0"/>
    <w:uiPriority w:val="9"/>
    <w:qFormat/>
    <w:rsid w:val="00F47BCF"/>
    <w:pPr>
      <w:outlineLvl w:val="2"/>
    </w:pPr>
  </w:style>
  <w:style w:type="character" w:styleId="UyteHipercze">
    <w:name w:val="FollowedHyperlink"/>
    <w:basedOn w:val="Domylnaczcionkaakapitu"/>
    <w:uiPriority w:val="99"/>
    <w:semiHidden/>
    <w:unhideWhenUsed/>
    <w:rsid w:val="00811DBF"/>
    <w:rPr>
      <w:color w:val="800080" w:themeColor="followedHyperlink"/>
      <w:u w:val="single"/>
    </w:rPr>
  </w:style>
  <w:style w:type="character" w:customStyle="1" w:styleId="ParaChar0">
    <w:name w:val="Para # Char"/>
    <w:basedOn w:val="Domylnaczcionkaakapitu"/>
    <w:link w:val="Para"/>
    <w:uiPriority w:val="4"/>
    <w:rsid w:val="00E96CE3"/>
    <w:rPr>
      <w:sz w:val="20"/>
    </w:rPr>
  </w:style>
  <w:style w:type="character" w:customStyle="1" w:styleId="a">
    <w:name w:val="_"/>
    <w:basedOn w:val="Domylnaczcionkaakapitu"/>
    <w:rsid w:val="0056070E"/>
  </w:style>
  <w:style w:type="paragraph" w:styleId="NormalnyWeb">
    <w:name w:val="Normal (Web)"/>
    <w:basedOn w:val="Normalny"/>
    <w:uiPriority w:val="99"/>
    <w:semiHidden/>
    <w:unhideWhenUsed/>
    <w:rsid w:val="0056070E"/>
    <w:pPr>
      <w:widowControl/>
      <w:spacing w:before="100" w:beforeAutospacing="1" w:after="100" w:afterAutospacing="1" w:line="276" w:lineRule="auto"/>
      <w:jc w:val="left"/>
    </w:pPr>
    <w:rPr>
      <w:rFonts w:ascii="Times New Roman" w:eastAsiaTheme="minorEastAsia" w:hAnsi="Times New Roman" w:cs="Times New Roman"/>
      <w:sz w:val="24"/>
      <w:szCs w:val="24"/>
      <w:lang w:eastAsia="en-GB"/>
    </w:rPr>
  </w:style>
  <w:style w:type="paragraph" w:customStyle="1" w:styleId="Default">
    <w:name w:val="Default"/>
    <w:rsid w:val="0056070E"/>
    <w:pPr>
      <w:autoSpaceDE w:val="0"/>
      <w:autoSpaceDN w:val="0"/>
      <w:adjustRightInd w:val="0"/>
      <w:spacing w:after="0" w:line="240" w:lineRule="auto"/>
    </w:pPr>
    <w:rPr>
      <w:rFonts w:ascii="Calibri" w:hAnsi="Calibri" w:cs="Calibri"/>
      <w:color w:val="000000"/>
      <w:sz w:val="24"/>
      <w:szCs w:val="24"/>
    </w:rPr>
  </w:style>
  <w:style w:type="numbering" w:customStyle="1" w:styleId="NoList1">
    <w:name w:val="No List1"/>
    <w:next w:val="Bezlisty"/>
    <w:uiPriority w:val="99"/>
    <w:semiHidden/>
    <w:unhideWhenUsed/>
    <w:rsid w:val="0056070E"/>
  </w:style>
  <w:style w:type="character" w:styleId="Odwoaniedokomentarza">
    <w:name w:val="annotation reference"/>
    <w:basedOn w:val="Domylnaczcionkaakapitu"/>
    <w:uiPriority w:val="99"/>
    <w:semiHidden/>
    <w:unhideWhenUsed/>
    <w:rsid w:val="0056070E"/>
    <w:rPr>
      <w:sz w:val="16"/>
      <w:szCs w:val="16"/>
    </w:rPr>
  </w:style>
  <w:style w:type="paragraph" w:styleId="Tekstkomentarza">
    <w:name w:val="annotation text"/>
    <w:basedOn w:val="Normalny"/>
    <w:link w:val="TekstkomentarzaZnak"/>
    <w:uiPriority w:val="99"/>
    <w:unhideWhenUsed/>
    <w:rsid w:val="0056070E"/>
    <w:pPr>
      <w:widowControl/>
      <w:spacing w:after="160" w:line="276" w:lineRule="auto"/>
      <w:jc w:val="left"/>
    </w:pPr>
    <w:rPr>
      <w:sz w:val="20"/>
      <w:szCs w:val="20"/>
    </w:rPr>
  </w:style>
  <w:style w:type="character" w:customStyle="1" w:styleId="TekstkomentarzaZnak">
    <w:name w:val="Tekst komentarza Znak"/>
    <w:basedOn w:val="Domylnaczcionkaakapitu"/>
    <w:link w:val="Tekstkomentarza"/>
    <w:uiPriority w:val="99"/>
    <w:rsid w:val="0056070E"/>
    <w:rPr>
      <w:sz w:val="20"/>
      <w:szCs w:val="20"/>
    </w:rPr>
  </w:style>
  <w:style w:type="paragraph" w:styleId="Tematkomentarza">
    <w:name w:val="annotation subject"/>
    <w:basedOn w:val="Tekstkomentarza"/>
    <w:next w:val="Tekstkomentarza"/>
    <w:link w:val="TematkomentarzaZnak"/>
    <w:uiPriority w:val="99"/>
    <w:semiHidden/>
    <w:unhideWhenUsed/>
    <w:rsid w:val="0056070E"/>
    <w:rPr>
      <w:b/>
      <w:bCs/>
    </w:rPr>
  </w:style>
  <w:style w:type="character" w:customStyle="1" w:styleId="TematkomentarzaZnak">
    <w:name w:val="Temat komentarza Znak"/>
    <w:basedOn w:val="TekstkomentarzaZnak"/>
    <w:link w:val="Tematkomentarza"/>
    <w:uiPriority w:val="99"/>
    <w:semiHidden/>
    <w:rsid w:val="0056070E"/>
    <w:rPr>
      <w:b/>
      <w:bCs/>
      <w:sz w:val="20"/>
      <w:szCs w:val="20"/>
    </w:rPr>
  </w:style>
  <w:style w:type="paragraph" w:styleId="Tekstdymka">
    <w:name w:val="Balloon Text"/>
    <w:basedOn w:val="Normalny"/>
    <w:link w:val="TekstdymkaZnak"/>
    <w:uiPriority w:val="99"/>
    <w:semiHidden/>
    <w:unhideWhenUsed/>
    <w:rsid w:val="0056070E"/>
    <w:pPr>
      <w:widowControl/>
      <w:spacing w:after="200" w:line="276" w:lineRule="auto"/>
      <w:jc w:val="left"/>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6070E"/>
    <w:rPr>
      <w:rFonts w:ascii="Segoe UI" w:hAnsi="Segoe UI" w:cs="Segoe UI"/>
      <w:sz w:val="18"/>
      <w:szCs w:val="18"/>
    </w:rPr>
  </w:style>
  <w:style w:type="character" w:customStyle="1" w:styleId="normaltextrun1">
    <w:name w:val="normaltextrun1"/>
    <w:basedOn w:val="Domylnaczcionkaakapitu"/>
    <w:rsid w:val="0056070E"/>
  </w:style>
  <w:style w:type="character" w:customStyle="1" w:styleId="eop">
    <w:name w:val="eop"/>
    <w:basedOn w:val="Domylnaczcionkaakapitu"/>
    <w:rsid w:val="0056070E"/>
  </w:style>
  <w:style w:type="paragraph" w:customStyle="1" w:styleId="paragraph">
    <w:name w:val="paragraph"/>
    <w:basedOn w:val="Normalny"/>
    <w:rsid w:val="0056070E"/>
    <w:pPr>
      <w:widowControl/>
      <w:spacing w:after="200" w:line="276" w:lineRule="auto"/>
      <w:jc w:val="left"/>
    </w:pPr>
    <w:rPr>
      <w:rFonts w:ascii="Times New Roman" w:eastAsia="Times New Roman" w:hAnsi="Times New Roman" w:cs="Times New Roman"/>
      <w:sz w:val="24"/>
      <w:szCs w:val="24"/>
      <w:lang w:eastAsia="en-GB"/>
    </w:rPr>
  </w:style>
  <w:style w:type="paragraph" w:styleId="Poprawka">
    <w:name w:val="Revision"/>
    <w:hidden/>
    <w:uiPriority w:val="99"/>
    <w:semiHidden/>
    <w:rsid w:val="0056070E"/>
    <w:pPr>
      <w:spacing w:after="0" w:line="240" w:lineRule="auto"/>
    </w:pPr>
  </w:style>
  <w:style w:type="character" w:customStyle="1" w:styleId="highlight">
    <w:name w:val="highlight"/>
    <w:basedOn w:val="Domylnaczcionkaakapitu"/>
    <w:rsid w:val="0056070E"/>
  </w:style>
  <w:style w:type="paragraph" w:customStyle="1" w:styleId="Num-DocParagraph">
    <w:name w:val="Num-Doc Paragraph"/>
    <w:basedOn w:val="Tekstpodstawowy"/>
    <w:link w:val="Num-DocParagraphCar"/>
    <w:qFormat/>
    <w:rsid w:val="0056070E"/>
    <w:pPr>
      <w:tabs>
        <w:tab w:val="left" w:pos="850"/>
        <w:tab w:val="left" w:pos="1191"/>
        <w:tab w:val="left" w:pos="1531"/>
      </w:tabs>
      <w:spacing w:after="240"/>
    </w:pPr>
    <w:rPr>
      <w:rFonts w:eastAsia="Times New Roman" w:cs="Times New Roman"/>
      <w:szCs w:val="24"/>
      <w:lang w:eastAsia="fr-FR"/>
    </w:rPr>
  </w:style>
  <w:style w:type="character" w:customStyle="1" w:styleId="Num-DocParagraphCar">
    <w:name w:val="Num-Doc Paragraph Car"/>
    <w:link w:val="Num-DocParagraph"/>
    <w:locked/>
    <w:rsid w:val="0056070E"/>
    <w:rPr>
      <w:rFonts w:eastAsia="Times New Roman" w:cs="Times New Roman"/>
      <w:szCs w:val="24"/>
      <w:lang w:eastAsia="fr-FR"/>
    </w:rPr>
  </w:style>
  <w:style w:type="paragraph" w:styleId="Tekstpodstawowy">
    <w:name w:val="Body Text"/>
    <w:basedOn w:val="Normalny"/>
    <w:link w:val="TekstpodstawowyZnak"/>
    <w:uiPriority w:val="99"/>
    <w:semiHidden/>
    <w:unhideWhenUsed/>
    <w:rsid w:val="0056070E"/>
    <w:pPr>
      <w:widowControl/>
      <w:spacing w:after="120" w:line="276" w:lineRule="auto"/>
      <w:jc w:val="left"/>
    </w:pPr>
  </w:style>
  <w:style w:type="character" w:customStyle="1" w:styleId="TekstpodstawowyZnak">
    <w:name w:val="Tekst podstawowy Znak"/>
    <w:basedOn w:val="Domylnaczcionkaakapitu"/>
    <w:link w:val="Tekstpodstawowy"/>
    <w:uiPriority w:val="99"/>
    <w:semiHidden/>
    <w:rsid w:val="0056070E"/>
  </w:style>
  <w:style w:type="character" w:customStyle="1" w:styleId="normaltextrun">
    <w:name w:val="normaltextrun"/>
    <w:basedOn w:val="Domylnaczcionkaakapitu"/>
    <w:rsid w:val="0056070E"/>
  </w:style>
  <w:style w:type="character" w:customStyle="1" w:styleId="Mention1">
    <w:name w:val="Mention1"/>
    <w:basedOn w:val="Domylnaczcionkaakapitu"/>
    <w:uiPriority w:val="99"/>
    <w:unhideWhenUsed/>
    <w:rsid w:val="0056070E"/>
    <w:rPr>
      <w:color w:val="2B579A"/>
      <w:shd w:val="clear" w:color="auto" w:fill="E6E6E6"/>
    </w:rPr>
  </w:style>
  <w:style w:type="character" w:styleId="Pogrubienie">
    <w:name w:val="Strong"/>
    <w:basedOn w:val="Domylnaczcionkaakapitu"/>
    <w:uiPriority w:val="22"/>
    <w:rsid w:val="0056070E"/>
    <w:rPr>
      <w:b/>
      <w:bCs/>
    </w:rPr>
  </w:style>
  <w:style w:type="character" w:styleId="Uwydatnienie">
    <w:name w:val="Emphasis"/>
    <w:basedOn w:val="Domylnaczcionkaakapitu"/>
    <w:uiPriority w:val="20"/>
    <w:rsid w:val="0056070E"/>
    <w:rPr>
      <w:i/>
      <w:iCs/>
    </w:rPr>
  </w:style>
  <w:style w:type="paragraph" w:styleId="Bezodstpw">
    <w:name w:val="No Spacing"/>
    <w:uiPriority w:val="1"/>
    <w:rsid w:val="0056070E"/>
    <w:pPr>
      <w:spacing w:after="0" w:line="240" w:lineRule="auto"/>
    </w:pPr>
  </w:style>
  <w:style w:type="paragraph" w:styleId="Cytatintensywny">
    <w:name w:val="Intense Quote"/>
    <w:basedOn w:val="Normalny"/>
    <w:next w:val="Normalny"/>
    <w:link w:val="CytatintensywnyZnak"/>
    <w:uiPriority w:val="30"/>
    <w:rsid w:val="0056070E"/>
    <w:pPr>
      <w:widowControl/>
      <w:pBdr>
        <w:left w:val="single" w:sz="18" w:space="12" w:color="4E81BD" w:themeColor="accent1"/>
      </w:pBdr>
      <w:spacing w:before="100" w:beforeAutospacing="1" w:after="200" w:line="300" w:lineRule="auto"/>
      <w:ind w:left="1224" w:right="1224"/>
      <w:jc w:val="left"/>
    </w:pPr>
    <w:rPr>
      <w:rFonts w:asciiTheme="majorHAnsi" w:eastAsiaTheme="majorEastAsia" w:hAnsiTheme="majorHAnsi" w:cstheme="majorBidi"/>
      <w:color w:val="4E81BD" w:themeColor="accent1"/>
      <w:sz w:val="28"/>
      <w:szCs w:val="28"/>
    </w:rPr>
  </w:style>
  <w:style w:type="character" w:customStyle="1" w:styleId="CytatintensywnyZnak">
    <w:name w:val="Cytat intensywny Znak"/>
    <w:basedOn w:val="Domylnaczcionkaakapitu"/>
    <w:link w:val="Cytatintensywny"/>
    <w:uiPriority w:val="30"/>
    <w:rsid w:val="0056070E"/>
    <w:rPr>
      <w:rFonts w:asciiTheme="majorHAnsi" w:eastAsiaTheme="majorEastAsia" w:hAnsiTheme="majorHAnsi" w:cstheme="majorBidi"/>
      <w:color w:val="4E81BD" w:themeColor="accent1"/>
      <w:sz w:val="28"/>
      <w:szCs w:val="28"/>
    </w:rPr>
  </w:style>
  <w:style w:type="character" w:styleId="Wyrnieniedelikatne">
    <w:name w:val="Subtle Emphasis"/>
    <w:basedOn w:val="Domylnaczcionkaakapitu"/>
    <w:uiPriority w:val="19"/>
    <w:rsid w:val="0056070E"/>
    <w:rPr>
      <w:i/>
      <w:iCs/>
      <w:color w:val="404040" w:themeColor="text1" w:themeTint="BF"/>
    </w:rPr>
  </w:style>
  <w:style w:type="character" w:styleId="Wyrnienieintensywne">
    <w:name w:val="Intense Emphasis"/>
    <w:basedOn w:val="Domylnaczcionkaakapitu"/>
    <w:uiPriority w:val="21"/>
    <w:rsid w:val="0056070E"/>
    <w:rPr>
      <w:b/>
      <w:bCs/>
      <w:i/>
      <w:iCs/>
    </w:rPr>
  </w:style>
  <w:style w:type="character" w:styleId="Odwoaniedelikatne">
    <w:name w:val="Subtle Reference"/>
    <w:basedOn w:val="Domylnaczcionkaakapitu"/>
    <w:uiPriority w:val="31"/>
    <w:rsid w:val="0056070E"/>
    <w:rPr>
      <w:smallCaps/>
      <w:color w:val="404040" w:themeColor="text1" w:themeTint="BF"/>
      <w:u w:val="single" w:color="7F7F7F" w:themeColor="text1" w:themeTint="80"/>
    </w:rPr>
  </w:style>
  <w:style w:type="character" w:styleId="Odwoanieintensywne">
    <w:name w:val="Intense Reference"/>
    <w:basedOn w:val="Domylnaczcionkaakapitu"/>
    <w:uiPriority w:val="32"/>
    <w:rsid w:val="0056070E"/>
    <w:rPr>
      <w:b/>
      <w:bCs/>
      <w:smallCaps/>
      <w:spacing w:val="5"/>
      <w:u w:val="single"/>
    </w:rPr>
  </w:style>
  <w:style w:type="character" w:styleId="Tytuksiki">
    <w:name w:val="Book Title"/>
    <w:basedOn w:val="Domylnaczcionkaakapitu"/>
    <w:uiPriority w:val="33"/>
    <w:rsid w:val="0056070E"/>
    <w:rPr>
      <w:b/>
      <w:bCs/>
      <w:smallCaps/>
    </w:rPr>
  </w:style>
  <w:style w:type="paragraph" w:styleId="Nagwekwykazurde">
    <w:name w:val="toa heading"/>
    <w:basedOn w:val="Normalny"/>
    <w:next w:val="Normalny"/>
    <w:semiHidden/>
    <w:rsid w:val="0056070E"/>
    <w:pPr>
      <w:widowControl/>
      <w:spacing w:before="120" w:after="200" w:line="276" w:lineRule="auto"/>
    </w:pPr>
    <w:rPr>
      <w:rFonts w:ascii="Cambria" w:eastAsia="SimSun" w:hAnsi="Cambria" w:cs="Arial"/>
      <w:b/>
      <w:bCs/>
      <w:sz w:val="24"/>
      <w:szCs w:val="24"/>
    </w:rPr>
  </w:style>
  <w:style w:type="character" w:customStyle="1" w:styleId="hgkelc">
    <w:name w:val="hgkelc"/>
    <w:basedOn w:val="Domylnaczcionkaakapitu"/>
    <w:rsid w:val="000D2CDC"/>
  </w:style>
  <w:style w:type="character" w:customStyle="1" w:styleId="Wzmianka1">
    <w:name w:val="Wzmianka1"/>
    <w:basedOn w:val="Domylnaczcionkaakapitu"/>
    <w:uiPriority w:val="99"/>
    <w:unhideWhenUsed/>
    <w:rsid w:val="00C0117A"/>
    <w:rPr>
      <w:color w:val="2B579A"/>
      <w:shd w:val="clear" w:color="auto" w:fill="E6E6E6"/>
    </w:rPr>
  </w:style>
  <w:style w:type="character" w:customStyle="1" w:styleId="Nierozpoznanawzmianka1">
    <w:name w:val="Nierozpoznana wzmianka1"/>
    <w:basedOn w:val="Domylnaczcionkaakapitu"/>
    <w:uiPriority w:val="99"/>
    <w:rsid w:val="00C011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oecd.org/" TargetMode="External"/><Relationship Id="rId18" Type="http://schemas.openxmlformats.org/officeDocument/2006/relationships/footer" Target="footer1.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yperlink" Target="http://www.oecd.org/cfe/regional-policy"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oecd.org/" TargetMode="External"/><Relationship Id="rId22" Type="http://schemas.openxmlformats.org/officeDocument/2006/relationships/header" Target="header4.xml"/><Relationship Id="rId27"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www.oecd.org/gov/public-procurement/recommendation/" TargetMode="External"/><Relationship Id="rId3" Type="http://schemas.openxmlformats.org/officeDocument/2006/relationships/hyperlink" Target="http://www.oecd.org/cfe/regional-policy/oecd-principles-rural-policies.htm" TargetMode="External"/><Relationship Id="rId7" Type="http://schemas.openxmlformats.org/officeDocument/2006/relationships/hyperlink" Target="https://legalinstruments.oecd.org/en/instruments/OECD-LEGAL-0438" TargetMode="External"/><Relationship Id="rId2" Type="http://schemas.openxmlformats.org/officeDocument/2006/relationships/hyperlink" Target="https://www.oecd.org/cfe/urban-principles.htm" TargetMode="External"/><Relationship Id="rId1" Type="http://schemas.openxmlformats.org/officeDocument/2006/relationships/hyperlink" Target="https://www.oecd.org/effective-public-investment-toolkit/OECD_Public_Investment_Implementation_Brochure_2019.pdf" TargetMode="External"/><Relationship Id="rId6" Type="http://schemas.openxmlformats.org/officeDocument/2006/relationships/hyperlink" Target="https://www.oecd.org/gov/pem/recommendation-on-public-service-leadership-and-capability-en.pdf" TargetMode="External"/><Relationship Id="rId5" Type="http://schemas.openxmlformats.org/officeDocument/2006/relationships/hyperlink" Target="https://www.oecd.org/governance/regulatory-policy/49990817.pdf" TargetMode="External"/><Relationship Id="rId4" Type="http://schemas.openxmlformats.org/officeDocument/2006/relationships/hyperlink" Target="https://www.oecd.org/gov/budgeting/Recommendation-of-the-Council-on-Budgetary-Governance.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W:\Office2016\Workgroup%20Templates\ONE%20Author%20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6413FC9399A4C068E7A27450D7C21F5"/>
        <w:category>
          <w:name w:val="General"/>
          <w:gallery w:val="placeholder"/>
        </w:category>
        <w:types>
          <w:type w:val="bbPlcHdr"/>
        </w:types>
        <w:behaviors>
          <w:behavior w:val="content"/>
        </w:behaviors>
        <w:guid w:val="{A6B9FE3E-99E7-4ADB-ACF5-025D99BFB6F6}"/>
      </w:docPartPr>
      <w:docPartBody>
        <w:p w:rsidR="00CF7032" w:rsidRDefault="00CF7032"/>
      </w:docPartBody>
    </w:docPart>
    <w:docPart>
      <w:docPartPr>
        <w:name w:val="F8617A3EDA0744EE80E721C6934C66A9"/>
        <w:category>
          <w:name w:val="General"/>
          <w:gallery w:val="placeholder"/>
        </w:category>
        <w:types>
          <w:type w:val="bbPlcHdr"/>
        </w:types>
        <w:behaviors>
          <w:behavior w:val="content"/>
        </w:behaviors>
        <w:guid w:val="{4FDBB7E7-59AC-4D87-952D-B8CABB4417D1}"/>
      </w:docPartPr>
      <w:docPartBody>
        <w:p w:rsidR="00CF7032" w:rsidRDefault="00CF7032"/>
      </w:docPartBody>
    </w:docPart>
    <w:docPart>
      <w:docPartPr>
        <w:name w:val="FDFB3CDA85AA4865B31AD7FC4BCBD9DD"/>
        <w:category>
          <w:name w:val="General"/>
          <w:gallery w:val="placeholder"/>
        </w:category>
        <w:types>
          <w:type w:val="bbPlcHdr"/>
        </w:types>
        <w:behaviors>
          <w:behavior w:val="content"/>
        </w:behaviors>
        <w:guid w:val="{21CE2A29-655F-471F-9198-B198D7319B16}"/>
      </w:docPartPr>
      <w:docPartBody>
        <w:p w:rsidR="00CF7032" w:rsidRDefault="00CF7032"/>
      </w:docPartBody>
    </w:docPart>
    <w:docPart>
      <w:docPartPr>
        <w:name w:val="93E2C4833C264A3D9B039DDC5C36F31E"/>
        <w:category>
          <w:name w:val="General"/>
          <w:gallery w:val="placeholder"/>
        </w:category>
        <w:types>
          <w:type w:val="bbPlcHdr"/>
        </w:types>
        <w:behaviors>
          <w:behavior w:val="content"/>
        </w:behaviors>
        <w:guid w:val="{D4217ED8-13C8-47E9-844F-5C74119CD3C6}"/>
      </w:docPartPr>
      <w:docPartBody>
        <w:p w:rsidR="00CF7032" w:rsidRDefault="00CF7032"/>
      </w:docPartBody>
    </w:docPart>
    <w:docPart>
      <w:docPartPr>
        <w:name w:val="224E135318D242E89D5D9B0AB7559AF3"/>
        <w:category>
          <w:name w:val="General"/>
          <w:gallery w:val="placeholder"/>
        </w:category>
        <w:types>
          <w:type w:val="bbPlcHdr"/>
        </w:types>
        <w:behaviors>
          <w:behavior w:val="content"/>
        </w:behaviors>
        <w:guid w:val="{92546A80-B789-4364-81B7-442ADF9DE71C}"/>
      </w:docPartPr>
      <w:docPartBody>
        <w:p w:rsidR="00CF7032" w:rsidRDefault="00CF7032"/>
      </w:docPartBody>
    </w:docPart>
    <w:docPart>
      <w:docPartPr>
        <w:name w:val="5C438660CE4B44D2845A55388C29F59C"/>
        <w:category>
          <w:name w:val="General"/>
          <w:gallery w:val="placeholder"/>
        </w:category>
        <w:types>
          <w:type w:val="bbPlcHdr"/>
        </w:types>
        <w:behaviors>
          <w:behavior w:val="content"/>
        </w:behaviors>
        <w:guid w:val="{9CFE163C-8E3A-4390-B670-CB340E5B02E8}"/>
      </w:docPartPr>
      <w:docPartBody>
        <w:p w:rsidR="00CF7032" w:rsidRDefault="00CF7032"/>
      </w:docPartBody>
    </w:docPart>
    <w:docPart>
      <w:docPartPr>
        <w:name w:val="8DAA0129619B41D68CB720FC4D71BC8A"/>
        <w:category>
          <w:name w:val="General"/>
          <w:gallery w:val="placeholder"/>
        </w:category>
        <w:types>
          <w:type w:val="bbPlcHdr"/>
        </w:types>
        <w:behaviors>
          <w:behavior w:val="content"/>
        </w:behaviors>
        <w:guid w:val="{C88E7458-B530-48AF-98F9-4E5DCF5073D9}"/>
      </w:docPartPr>
      <w:docPartBody>
        <w:p w:rsidR="00CF7032" w:rsidRDefault="00CF7032"/>
      </w:docPartBody>
    </w:docPart>
    <w:docPart>
      <w:docPartPr>
        <w:name w:val="C6F3546DC5F441A4B3725B9D661FEA71"/>
        <w:category>
          <w:name w:val="General"/>
          <w:gallery w:val="placeholder"/>
        </w:category>
        <w:types>
          <w:type w:val="bbPlcHdr"/>
        </w:types>
        <w:behaviors>
          <w:behavior w:val="content"/>
        </w:behaviors>
        <w:guid w:val="{E949BC8E-7D1F-44D3-BCE8-07164688EDFE}"/>
      </w:docPartPr>
      <w:docPartBody>
        <w:p w:rsidR="00CF7032" w:rsidRDefault="00CF7032"/>
      </w:docPartBody>
    </w:docPart>
    <w:docPart>
      <w:docPartPr>
        <w:name w:val="ADD252599E57443D8DF91F46E4497790"/>
        <w:category>
          <w:name w:val="General"/>
          <w:gallery w:val="placeholder"/>
        </w:category>
        <w:types>
          <w:type w:val="bbPlcHdr"/>
        </w:types>
        <w:behaviors>
          <w:behavior w:val="content"/>
        </w:behaviors>
        <w:guid w:val="{136AEAD3-9D1E-4CA8-82D7-4B4F5367E1A2}"/>
      </w:docPartPr>
      <w:docPartBody>
        <w:p w:rsidR="00CF7032" w:rsidRDefault="00CF7032"/>
      </w:docPartBody>
    </w:docPart>
    <w:docPart>
      <w:docPartPr>
        <w:name w:val="E063714BAA0943F0B5018DB860F712BB"/>
        <w:category>
          <w:name w:val="General"/>
          <w:gallery w:val="placeholder"/>
        </w:category>
        <w:types>
          <w:type w:val="bbPlcHdr"/>
        </w:types>
        <w:behaviors>
          <w:behavior w:val="content"/>
        </w:behaviors>
        <w:guid w:val="{8655214C-AF57-47C9-A1B3-A41A4915C9C6}"/>
      </w:docPartPr>
      <w:docPartBody>
        <w:p w:rsidR="00CF7032" w:rsidRDefault="00CF7032"/>
      </w:docPartBody>
    </w:docPart>
    <w:docPart>
      <w:docPartPr>
        <w:name w:val="FF000372C95942B080F59FF7FE07FF1A"/>
        <w:category>
          <w:name w:val="General"/>
          <w:gallery w:val="placeholder"/>
        </w:category>
        <w:types>
          <w:type w:val="bbPlcHdr"/>
        </w:types>
        <w:behaviors>
          <w:behavior w:val="content"/>
        </w:behaviors>
        <w:guid w:val="{CA41963F-549C-412A-A5EA-BF2BB52EB12B}"/>
      </w:docPartPr>
      <w:docPartBody>
        <w:p w:rsidR="00CF7032" w:rsidRDefault="00CF7032"/>
      </w:docPartBody>
    </w:docPart>
    <w:docPart>
      <w:docPartPr>
        <w:name w:val="B96014C504874ABB917B1CCAB7C36817"/>
        <w:category>
          <w:name w:val="General"/>
          <w:gallery w:val="placeholder"/>
        </w:category>
        <w:types>
          <w:type w:val="bbPlcHdr"/>
        </w:types>
        <w:behaviors>
          <w:behavior w:val="content"/>
        </w:behaviors>
        <w:guid w:val="{714FFBC5-E824-489E-8647-7A8654785A8A}"/>
      </w:docPartPr>
      <w:docPartBody>
        <w:p w:rsidR="00CF7032" w:rsidRDefault="00CF7032"/>
      </w:docPartBody>
    </w:docPart>
    <w:docPart>
      <w:docPartPr>
        <w:name w:val="955BB3FABFB7422CBD90EB637B644591"/>
        <w:category>
          <w:name w:val="General"/>
          <w:gallery w:val="placeholder"/>
        </w:category>
        <w:types>
          <w:type w:val="bbPlcHdr"/>
        </w:types>
        <w:behaviors>
          <w:behavior w:val="content"/>
        </w:behaviors>
        <w:guid w:val="{5201D1E0-DAD1-4164-8EF6-98EB08D0ACC8}"/>
      </w:docPartPr>
      <w:docPartBody>
        <w:p w:rsidR="00CF7032" w:rsidRDefault="00CF7032"/>
      </w:docPartBody>
    </w:docPart>
    <w:docPart>
      <w:docPartPr>
        <w:name w:val="CBCFBA2479314849BA75592F8AFE0201"/>
        <w:category>
          <w:name w:val="General"/>
          <w:gallery w:val="placeholder"/>
        </w:category>
        <w:types>
          <w:type w:val="bbPlcHdr"/>
        </w:types>
        <w:behaviors>
          <w:behavior w:val="content"/>
        </w:behaviors>
        <w:guid w:val="{96F0C307-FB70-438D-8CB0-7D223F9A3470}"/>
      </w:docPartPr>
      <w:docPartBody>
        <w:p w:rsidR="00CF7032" w:rsidRDefault="00CF7032"/>
      </w:docPartBody>
    </w:docPart>
    <w:docPart>
      <w:docPartPr>
        <w:name w:val="6B22E7CA957A41F0BBECD3E1870612F3"/>
        <w:category>
          <w:name w:val="General"/>
          <w:gallery w:val="placeholder"/>
        </w:category>
        <w:types>
          <w:type w:val="bbPlcHdr"/>
        </w:types>
        <w:behaviors>
          <w:behavior w:val="content"/>
        </w:behaviors>
        <w:guid w:val="{7901BFEB-772F-4368-83AE-C748B395A081}"/>
      </w:docPartPr>
      <w:docPartBody>
        <w:p w:rsidR="00CF7032" w:rsidRDefault="00CF7032"/>
      </w:docPartBody>
    </w:docPart>
    <w:docPart>
      <w:docPartPr>
        <w:name w:val="FDDB521B2F2C4A429060E5B89556FD66"/>
        <w:category>
          <w:name w:val="General"/>
          <w:gallery w:val="placeholder"/>
        </w:category>
        <w:types>
          <w:type w:val="bbPlcHdr"/>
        </w:types>
        <w:behaviors>
          <w:behavior w:val="content"/>
        </w:behaviors>
        <w:guid w:val="{7BC7A0AA-5E5E-4043-842C-B65799BC5F63}"/>
      </w:docPartPr>
      <w:docPartBody>
        <w:p w:rsidR="00CF7032" w:rsidRDefault="00CF7032"/>
      </w:docPartBody>
    </w:docPart>
    <w:docPart>
      <w:docPartPr>
        <w:name w:val="81A93EFAA299433F8034DC9D926D560C"/>
        <w:category>
          <w:name w:val="General"/>
          <w:gallery w:val="placeholder"/>
        </w:category>
        <w:types>
          <w:type w:val="bbPlcHdr"/>
        </w:types>
        <w:behaviors>
          <w:behavior w:val="content"/>
        </w:behaviors>
        <w:guid w:val="{F467AD16-54E0-4B03-9B59-68F583F134FE}"/>
      </w:docPartPr>
      <w:docPartBody>
        <w:p w:rsidR="00CF7032" w:rsidRDefault="00CF703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StatLink">
    <w:charset w:val="00"/>
    <w:family w:val="auto"/>
    <w:pitch w:val="variable"/>
    <w:sig w:usb0="8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F7032"/>
    <w:rsid w:val="002213C5"/>
    <w:rsid w:val="002B17AE"/>
    <w:rsid w:val="003B0D80"/>
    <w:rsid w:val="00445465"/>
    <w:rsid w:val="004C6EDD"/>
    <w:rsid w:val="00944D73"/>
    <w:rsid w:val="009A2EDC"/>
    <w:rsid w:val="00CB4E87"/>
    <w:rsid w:val="00CF7032"/>
    <w:rsid w:val="00EC5FD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ECD-Light Blue (Default)">
      <a:dk1>
        <a:sysClr val="windowText" lastClr="000000"/>
      </a:dk1>
      <a:lt1>
        <a:sysClr val="window" lastClr="FFFFFF"/>
      </a:lt1>
      <a:dk2>
        <a:srgbClr val="3F3F3F"/>
      </a:dk2>
      <a:lt2>
        <a:srgbClr val="EEECE1"/>
      </a:lt2>
      <a:accent1>
        <a:srgbClr val="4E81BD"/>
      </a:accent1>
      <a:accent2>
        <a:srgbClr val="FFFFFF"/>
      </a:accent2>
      <a:accent3>
        <a:srgbClr val="EEECE1"/>
      </a:accent3>
      <a:accent4>
        <a:srgbClr val="448114"/>
      </a:accent4>
      <a:accent5>
        <a:srgbClr val="4E81BD"/>
      </a:accent5>
      <a:accent6>
        <a:srgbClr val="F79646"/>
      </a:accent6>
      <a:hlink>
        <a:srgbClr val="0000FF"/>
      </a:hlink>
      <a:folHlink>
        <a:srgbClr val="800080"/>
      </a:folHlink>
    </a:clrScheme>
    <a:fontScheme name="OECD-Arial">
      <a:majorFont>
        <a:latin typeface="Arial Narrow"/>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r e f - c o t e s   x m l n s : x s i = " h t t p : / / w w w . w 3 . o r g / 2 0 0 1 / X M L S c h e m a - i n s t a n c e "   x m l n s : x s d = " h t t p : / / w w w . w 3 . o r g / 2 0 0 1 / X M L S c h e m a "   V e r s i o n = " 3 . 0 "   x m l n s = " h t t p : / / w w w . o e c d . o r g / o n e a u t h o r / 2 0 1 6 / c o 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3CC0E3CE2A54B54BB22D466FF976E0CA" ma:contentTypeVersion="13" ma:contentTypeDescription="Utwórz nowy dokument." ma:contentTypeScope="" ma:versionID="715191e1294c3447d64bf252998b2a42">
  <xsd:schema xmlns:xsd="http://www.w3.org/2001/XMLSchema" xmlns:xs="http://www.w3.org/2001/XMLSchema" xmlns:p="http://schemas.microsoft.com/office/2006/metadata/properties" xmlns:ns3="797f1dc2-8d94-4174-b000-101e7575fb6c" xmlns:ns4="cc04306a-7e29-4598-8bc0-52e63436a2cf" targetNamespace="http://schemas.microsoft.com/office/2006/metadata/properties" ma:root="true" ma:fieldsID="f87fb2d5a313ded0b7bef1af148613b4" ns3:_="" ns4:_="">
    <xsd:import namespace="797f1dc2-8d94-4174-b000-101e7575fb6c"/>
    <xsd:import namespace="cc04306a-7e29-4598-8bc0-52e63436a2c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7f1dc2-8d94-4174-b000-101e7575fb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04306a-7e29-4598-8bc0-52e63436a2cf"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oecd-en.xsl" StyleName="OECD English" Version="20180904"/>
</file>

<file path=customXml/itemProps1.xml><?xml version="1.0" encoding="utf-8"?>
<ds:datastoreItem xmlns:ds="http://schemas.openxmlformats.org/officeDocument/2006/customXml" ds:itemID="{D098E39A-563A-4A29-867B-2075E67CA495}">
  <ds:schemaRefs>
    <ds:schemaRef ds:uri="http://www.w3.org/2001/XMLSchema"/>
    <ds:schemaRef ds:uri="http://www.oecd.org/oneauthor/2016/cotes"/>
  </ds:schemaRefs>
</ds:datastoreItem>
</file>

<file path=customXml/itemProps2.xml><?xml version="1.0" encoding="utf-8"?>
<ds:datastoreItem xmlns:ds="http://schemas.openxmlformats.org/officeDocument/2006/customXml" ds:itemID="{EA4FF7F0-2075-4422-BB6E-E3963F58F4DD}">
  <ds:schemaRefs>
    <ds:schemaRef ds:uri="http://schemas.microsoft.com/office/2006/documentManagement/types"/>
    <ds:schemaRef ds:uri="http://purl.org/dc/terms/"/>
    <ds:schemaRef ds:uri="cc04306a-7e29-4598-8bc0-52e63436a2cf"/>
    <ds:schemaRef ds:uri="http://purl.org/dc/dcmitype/"/>
    <ds:schemaRef ds:uri="http://schemas.microsoft.com/office/infopath/2007/PartnerControls"/>
    <ds:schemaRef ds:uri="http://www.w3.org/XML/1998/namespace"/>
    <ds:schemaRef ds:uri="http://schemas.microsoft.com/office/2006/metadata/properties"/>
    <ds:schemaRef ds:uri="http://schemas.openxmlformats.org/package/2006/metadata/core-properties"/>
    <ds:schemaRef ds:uri="797f1dc2-8d94-4174-b000-101e7575fb6c"/>
    <ds:schemaRef ds:uri="http://purl.org/dc/elements/1.1/"/>
  </ds:schemaRefs>
</ds:datastoreItem>
</file>

<file path=customXml/itemProps3.xml><?xml version="1.0" encoding="utf-8"?>
<ds:datastoreItem xmlns:ds="http://schemas.openxmlformats.org/officeDocument/2006/customXml" ds:itemID="{B27A5EA2-A164-44CB-A562-DD95B693F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7f1dc2-8d94-4174-b000-101e7575fb6c"/>
    <ds:schemaRef ds:uri="cc04306a-7e29-4598-8bc0-52e63436a2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B720FF-90CD-4264-A9A0-F685FEA357A1}">
  <ds:schemaRefs>
    <ds:schemaRef ds:uri="http://schemas.microsoft.com/sharepoint/v3/contenttype/forms"/>
  </ds:schemaRefs>
</ds:datastoreItem>
</file>

<file path=customXml/itemProps5.xml><?xml version="1.0" encoding="utf-8"?>
<ds:datastoreItem xmlns:ds="http://schemas.openxmlformats.org/officeDocument/2006/customXml" ds:itemID="{F775850E-1911-439A-9E1F-BF26ECA0C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NE Author 2019</Template>
  <TotalTime>3</TotalTime>
  <Pages>76</Pages>
  <Words>25153</Words>
  <Characters>170543</Characters>
  <Application>Microsoft Office Word</Application>
  <DocSecurity>0</DocSecurity>
  <Lines>3045</Lines>
  <Paragraphs>37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Narzędzie samooceny dla jednostek samorządu lokalnego w Polsce</vt:lpstr>
      <vt:lpstr>Narzędzie samooceny dla jednostek samorządu lokalnego w Polsce</vt:lpstr>
    </vt:vector>
  </TitlesOfParts>
  <Company>OECD</Company>
  <LinksUpToDate>false</LinksUpToDate>
  <CharactersWithSpaces>19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rzędzie samooceny dla jednostek samorządu lokalnego w Polsce</dc:title>
  <dc:subject>Wzmacnianie zarządzania na rzecz bardziej efektywnych strategii rozwoju</dc:subject>
  <dc:creator>PHILIP Pilar</dc:creator>
  <cp:keywords/>
  <dc:description/>
  <cp:lastModifiedBy>Joanna Proniewicz</cp:lastModifiedBy>
  <cp:revision>3</cp:revision>
  <cp:lastPrinted>2020-10-26T10:13:00Z</cp:lastPrinted>
  <dcterms:created xsi:type="dcterms:W3CDTF">2021-06-23T07:41:00Z</dcterms:created>
  <dcterms:modified xsi:type="dcterms:W3CDTF">2021-06-23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ECDTemplateVersion">
    <vt:lpwstr>3.19</vt:lpwstr>
  </property>
  <property fmtid="{D5CDD505-2E9C-101B-9397-08002B2CF9AE}" pid="3" name="OECDTemplateVersionOriginal">
    <vt:lpwstr>3.19</vt:lpwstr>
  </property>
  <property fmtid="{D5CDD505-2E9C-101B-9397-08002B2CF9AE}" pid="4" name="OECDTemplateName">
    <vt:lpwstr>ONE Author 2019.dotx</vt:lpwstr>
  </property>
  <property fmtid="{D5CDD505-2E9C-101B-9397-08002B2CF9AE}" pid="5" name="OECDTemplateLocation">
    <vt:lpwstr>W:\Office2016\Workgroup Templates</vt:lpwstr>
  </property>
  <property fmtid="{D5CDD505-2E9C-101B-9397-08002B2CF9AE}" pid="6" name="ContentTypeId">
    <vt:lpwstr>0x0101003CC0E3CE2A54B54BB22D466FF976E0CA</vt:lpwstr>
  </property>
  <property fmtid="{D5CDD505-2E9C-101B-9397-08002B2CF9AE}" pid="7" name="OECDCountry">
    <vt:lpwstr/>
  </property>
  <property fmtid="{D5CDD505-2E9C-101B-9397-08002B2CF9AE}" pid="8" name="OECDTopic">
    <vt:lpwstr>320;#Publications|5e44070b-212f-43f7-a049-65e229ab859c</vt:lpwstr>
  </property>
  <property fmtid="{D5CDD505-2E9C-101B-9397-08002B2CF9AE}" pid="9" name="OECDCommittee">
    <vt:lpwstr/>
  </property>
  <property fmtid="{D5CDD505-2E9C-101B-9397-08002B2CF9AE}" pid="10" name="OECDPWB">
    <vt:lpwstr>339;#1.2 Industrial and Sectoral Policies|322a343d-2391-4d6f-98e7-05273c907896</vt:lpwstr>
  </property>
  <property fmtid="{D5CDD505-2E9C-101B-9397-08002B2CF9AE}" pid="11" name="OECDKeywords">
    <vt:lpwstr/>
  </property>
  <property fmtid="{D5CDD505-2E9C-101B-9397-08002B2CF9AE}" pid="12" name="OECDHorizontalProjects">
    <vt:lpwstr/>
  </property>
  <property fmtid="{D5CDD505-2E9C-101B-9397-08002B2CF9AE}" pid="13" name="OECDProjectOwnerStructure">
    <vt:lpwstr/>
  </property>
  <property fmtid="{D5CDD505-2E9C-101B-9397-08002B2CF9AE}" pid="14" name="eShareOrganisationTaxHTField0">
    <vt:lpwstr/>
  </property>
  <property fmtid="{D5CDD505-2E9C-101B-9397-08002B2CF9AE}" pid="15" name="d0b6f6ac229144c2899590f0436d9385">
    <vt:lpwstr/>
  </property>
  <property fmtid="{D5CDD505-2E9C-101B-9397-08002B2CF9AE}" pid="16" name="OECDProject">
    <vt:lpwstr/>
  </property>
  <property fmtid="{D5CDD505-2E9C-101B-9397-08002B2CF9AE}" pid="17" name="OECDOrganisation">
    <vt:lpwstr/>
  </property>
  <property fmtid="{D5CDD505-2E9C-101B-9397-08002B2CF9AE}" pid="18" name="_docset_NoMedatataSyncRequired">
    <vt:lpwstr>False</vt:lpwstr>
  </property>
  <property fmtid="{D5CDD505-2E9C-101B-9397-08002B2CF9AE}" pid="19" name="OECDDocumentId">
    <vt:lpwstr>B183D48C397856347D8ADEA7101905AB</vt:lpwstr>
  </property>
  <property fmtid="{D5CDD505-2E9C-101B-9397-08002B2CF9AE}" pid="20" name="OECDDocumentValidationErrors">
    <vt:lpwstr>88</vt:lpwstr>
  </property>
  <property fmtid="{D5CDD505-2E9C-101B-9397-08002B2CF9AE}" pid="21" name="OECDDocumentValidationWarnings">
    <vt:lpwstr>3</vt:lpwstr>
  </property>
  <property fmtid="{D5CDD505-2E9C-101B-9397-08002B2CF9AE}" pid="22" name="OECDDocumentValidationWordCount">
    <vt:lpwstr>30731</vt:lpwstr>
  </property>
  <property fmtid="{D5CDD505-2E9C-101B-9397-08002B2CF9AE}" pid="23" name="OECDDocumentValidationDate">
    <vt:lpwstr>05/04/2021 17:41:01</vt:lpwstr>
  </property>
  <property fmtid="{D5CDD505-2E9C-101B-9397-08002B2CF9AE}" pid="24" name="OECDDocumentCote">
    <vt:lpwstr/>
  </property>
  <property fmtid="{D5CDD505-2E9C-101B-9397-08002B2CF9AE}" pid="25" name="OECDDocumentDirectorate">
    <vt:lpwstr/>
  </property>
  <property fmtid="{D5CDD505-2E9C-101B-9397-08002B2CF9AE}" pid="26" name="OECDDocumentCommittee">
    <vt:lpwstr/>
  </property>
  <property fmtid="{D5CDD505-2E9C-101B-9397-08002B2CF9AE}" pid="27" name="OECDDocumentWorkingParty">
    <vt:lpwstr/>
  </property>
  <property fmtid="{D5CDD505-2E9C-101B-9397-08002B2CF9AE}" pid="28" name="OECDDocumentClassification">
    <vt:lpwstr/>
  </property>
  <property fmtid="{D5CDD505-2E9C-101B-9397-08002B2CF9AE}" pid="29" name="OECDDocumentDocumentAbstract">
    <vt:lpwstr/>
  </property>
  <property fmtid="{D5CDD505-2E9C-101B-9397-08002B2CF9AE}" pid="30" name="OECDDocumentContactInfo">
    <vt:lpwstr/>
  </property>
  <property fmtid="{D5CDD505-2E9C-101B-9397-08002B2CF9AE}" pid="31" name="OECDDocumentDocumentLanguage">
    <vt:lpwstr>English</vt:lpwstr>
  </property>
  <property fmtid="{D5CDD505-2E9C-101B-9397-08002B2CF9AE}" pid="32" name="OECDDocumentOriginalLanguage">
    <vt:lpwstr>English</vt:lpwstr>
  </property>
  <property fmtid="{D5CDD505-2E9C-101B-9397-08002B2CF9AE}" pid="33" name="OECDEventId">
    <vt:lpwstr/>
  </property>
</Properties>
</file>